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005D3" w14:textId="3D9FFAD4" w:rsidR="00847B64" w:rsidRDefault="00CA3C32" w:rsidP="003E372F">
      <w:pPr>
        <w:jc w:val="center"/>
      </w:pPr>
      <w:r>
        <w:rPr>
          <w:noProof/>
        </w:rPr>
        <w:drawing>
          <wp:anchor distT="0" distB="0" distL="114300" distR="114300" simplePos="0" relativeHeight="251643392" behindDoc="0" locked="0" layoutInCell="1" allowOverlap="1" wp14:anchorId="5F457C8C" wp14:editId="40BD6382">
            <wp:simplePos x="0" y="0"/>
            <wp:positionH relativeFrom="column">
              <wp:posOffset>4619625</wp:posOffset>
            </wp:positionH>
            <wp:positionV relativeFrom="paragraph">
              <wp:posOffset>93345</wp:posOffset>
            </wp:positionV>
            <wp:extent cx="2314575" cy="1541534"/>
            <wp:effectExtent l="0" t="0" r="0" b="1905"/>
            <wp:wrapNone/>
            <wp:docPr id="1774240092" name="Picture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240092" name="Picture 69">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14575" cy="154153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2368" behindDoc="0" locked="0" layoutInCell="1" allowOverlap="1" wp14:anchorId="68B032B1" wp14:editId="4A58B1BB">
            <wp:simplePos x="0" y="0"/>
            <wp:positionH relativeFrom="column">
              <wp:posOffset>2266950</wp:posOffset>
            </wp:positionH>
            <wp:positionV relativeFrom="paragraph">
              <wp:posOffset>91440</wp:posOffset>
            </wp:positionV>
            <wp:extent cx="2263561" cy="1509395"/>
            <wp:effectExtent l="0" t="0" r="5715" b="0"/>
            <wp:wrapNone/>
            <wp:docPr id="2116922909"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922909" name="Picture 68">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63561" cy="15093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1344" behindDoc="0" locked="0" layoutInCell="1" allowOverlap="1" wp14:anchorId="316E7A39" wp14:editId="460D2BCB">
            <wp:simplePos x="0" y="0"/>
            <wp:positionH relativeFrom="column">
              <wp:posOffset>-209550</wp:posOffset>
            </wp:positionH>
            <wp:positionV relativeFrom="paragraph">
              <wp:posOffset>63500</wp:posOffset>
            </wp:positionV>
            <wp:extent cx="2305332" cy="1537970"/>
            <wp:effectExtent l="0" t="0" r="0" b="5080"/>
            <wp:wrapNone/>
            <wp:docPr id="1031623917"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623917" name="Picture 67">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05332" cy="153797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Hlk200547449"/>
      <w:bookmarkEnd w:id="0"/>
    </w:p>
    <w:sdt>
      <w:sdtPr>
        <w:id w:val="3788577"/>
        <w:docPartObj>
          <w:docPartGallery w:val="Cover Pages"/>
          <w:docPartUnique/>
        </w:docPartObj>
      </w:sdtPr>
      <w:sdtContent>
        <w:p w14:paraId="2E3ECB86" w14:textId="270DD174" w:rsidR="00720FC8" w:rsidRDefault="008F2D51" w:rsidP="00B650F0">
          <w:pPr>
            <w:jc w:val="center"/>
          </w:pPr>
          <w:r>
            <w:rPr>
              <w:noProof/>
            </w:rPr>
            <w:drawing>
              <wp:anchor distT="0" distB="0" distL="114300" distR="114300" simplePos="0" relativeHeight="251628032" behindDoc="1" locked="0" layoutInCell="1" allowOverlap="1" wp14:anchorId="3B0C8083" wp14:editId="0FC4BF17">
                <wp:simplePos x="0" y="0"/>
                <wp:positionH relativeFrom="margin">
                  <wp:align>center</wp:align>
                </wp:positionH>
                <wp:positionV relativeFrom="paragraph">
                  <wp:posOffset>6362700</wp:posOffset>
                </wp:positionV>
                <wp:extent cx="4905375" cy="980440"/>
                <wp:effectExtent l="0" t="0" r="9525" b="0"/>
                <wp:wrapNone/>
                <wp:docPr id="1523663053" name="Picture 21" descr="P2#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63053" name="Picture 21" descr="P2#y1"/>
                        <pic:cNvPicPr/>
                      </pic:nvPicPr>
                      <pic:blipFill>
                        <a:blip r:embed="rId14">
                          <a:extLst>
                            <a:ext uri="{28A0092B-C50C-407E-A947-70E740481C1C}">
                              <a14:useLocalDpi xmlns:a14="http://schemas.microsoft.com/office/drawing/2010/main" val="0"/>
                            </a:ext>
                          </a:extLst>
                        </a:blip>
                        <a:stretch>
                          <a:fillRect/>
                        </a:stretch>
                      </pic:blipFill>
                      <pic:spPr>
                        <a:xfrm>
                          <a:off x="0" y="0"/>
                          <a:ext cx="4905375" cy="98044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27008" behindDoc="0" locked="0" layoutInCell="1" allowOverlap="1" wp14:anchorId="15081BB5" wp14:editId="601575FA">
                    <wp:simplePos x="0" y="0"/>
                    <wp:positionH relativeFrom="margin">
                      <wp:align>center</wp:align>
                    </wp:positionH>
                    <wp:positionV relativeFrom="paragraph">
                      <wp:posOffset>2378710</wp:posOffset>
                    </wp:positionV>
                    <wp:extent cx="6103088" cy="1222744"/>
                    <wp:effectExtent l="0" t="0" r="0" b="0"/>
                    <wp:wrapNone/>
                    <wp:docPr id="128" name="Text Box 128" descr="PRAF 2.0 NurtureOhio Interface:&#10;Managed Care Organizations&#10;User Guide&#10;"/>
                    <wp:cNvGraphicFramePr/>
                    <a:graphic xmlns:a="http://schemas.openxmlformats.org/drawingml/2006/main">
                      <a:graphicData uri="http://schemas.microsoft.com/office/word/2010/wordprocessingShape">
                        <wps:wsp>
                          <wps:cNvSpPr txBox="1"/>
                          <wps:spPr>
                            <a:xfrm>
                              <a:off x="0" y="0"/>
                              <a:ext cx="6103088" cy="1222744"/>
                            </a:xfrm>
                            <a:prstGeom prst="rect">
                              <a:avLst/>
                            </a:prstGeom>
                            <a:solidFill>
                              <a:schemeClr val="lt1"/>
                            </a:solidFill>
                            <a:ln w="6350">
                              <a:noFill/>
                            </a:ln>
                          </wps:spPr>
                          <wps:txbx>
                            <w:txbxContent>
                              <w:p w14:paraId="1DDEF998" w14:textId="662C63B8" w:rsidR="00D5112C" w:rsidRDefault="00D5112C" w:rsidP="00CA1F0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435363"/>
                                    <w:sz w:val="56"/>
                                    <w:szCs w:val="56"/>
                                  </w:rPr>
                                  <w:t xml:space="preserve">PRAF 2.0 </w:t>
                                </w:r>
                                <w:r>
                                  <w:rPr>
                                    <w:rStyle w:val="spellingerror"/>
                                    <w:rFonts w:ascii="Calibri" w:hAnsi="Calibri" w:cs="Calibri"/>
                                    <w:b/>
                                    <w:bCs/>
                                    <w:color w:val="435363"/>
                                    <w:sz w:val="56"/>
                                    <w:szCs w:val="56"/>
                                  </w:rPr>
                                  <w:t>NurtureOhio</w:t>
                                </w:r>
                                <w:r>
                                  <w:rPr>
                                    <w:rStyle w:val="normaltextrun"/>
                                    <w:rFonts w:ascii="Calibri" w:hAnsi="Calibri" w:cs="Calibri"/>
                                    <w:b/>
                                    <w:bCs/>
                                    <w:color w:val="435363"/>
                                    <w:sz w:val="56"/>
                                    <w:szCs w:val="56"/>
                                  </w:rPr>
                                  <w:t xml:space="preserve"> Interface:</w:t>
                                </w:r>
                              </w:p>
                              <w:p w14:paraId="70D06465" w14:textId="22093287" w:rsidR="00D204F2" w:rsidRPr="00D204F2" w:rsidRDefault="00BB4406" w:rsidP="00CA1F05">
                                <w:pPr>
                                  <w:pStyle w:val="paragraph"/>
                                  <w:spacing w:before="0" w:beforeAutospacing="0" w:after="0" w:afterAutospacing="0"/>
                                  <w:jc w:val="center"/>
                                  <w:textAlignment w:val="baseline"/>
                                  <w:rPr>
                                    <w:rFonts w:asciiTheme="minorHAnsi" w:hAnsiTheme="minorHAnsi" w:cstheme="minorHAnsi"/>
                                    <w:b/>
                                    <w:bCs/>
                                    <w:sz w:val="48"/>
                                    <w:szCs w:val="48"/>
                                  </w:rPr>
                                </w:pPr>
                                <w:r>
                                  <w:rPr>
                                    <w:rFonts w:asciiTheme="minorHAnsi" w:hAnsiTheme="minorHAnsi" w:cstheme="minorHAnsi"/>
                                    <w:b/>
                                    <w:bCs/>
                                    <w:sz w:val="48"/>
                                    <w:szCs w:val="48"/>
                                  </w:rPr>
                                  <w:t>M</w:t>
                                </w:r>
                                <w:r w:rsidR="00094346">
                                  <w:rPr>
                                    <w:rFonts w:asciiTheme="minorHAnsi" w:hAnsiTheme="minorHAnsi" w:cstheme="minorHAnsi"/>
                                    <w:b/>
                                    <w:bCs/>
                                    <w:sz w:val="48"/>
                                    <w:szCs w:val="48"/>
                                  </w:rPr>
                                  <w:t>anaged Care Organization</w:t>
                                </w:r>
                                <w:r w:rsidR="00F72E06">
                                  <w:rPr>
                                    <w:rFonts w:asciiTheme="minorHAnsi" w:hAnsiTheme="minorHAnsi" w:cstheme="minorHAnsi"/>
                                    <w:b/>
                                    <w:bCs/>
                                    <w:sz w:val="48"/>
                                    <w:szCs w:val="48"/>
                                  </w:rPr>
                                  <w:t>s</w:t>
                                </w:r>
                              </w:p>
                              <w:p w14:paraId="153B23C2" w14:textId="5A9B2DCC" w:rsidR="00D5112C" w:rsidRDefault="00D5112C" w:rsidP="00CA1F0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000000"/>
                                    <w:sz w:val="48"/>
                                    <w:szCs w:val="48"/>
                                  </w:rPr>
                                  <w:t>User Guide</w:t>
                                </w:r>
                              </w:p>
                              <w:p w14:paraId="347FE17B" w14:textId="77777777" w:rsidR="00A54FF0" w:rsidRDefault="00A54F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v:shapetype id="_x0000_t202" coordsize="21600,21600" o:spt="202" path="m,l,21600r21600,l21600,xe" w14:anchorId="15081BB5">
                    <v:stroke joinstyle="miter"/>
                    <v:path gradientshapeok="t" o:connecttype="rect"/>
                  </v:shapetype>
                  <v:shape id="Text Box 128" style="position:absolute;left:0;text-align:left;margin-left:0;margin-top:187.3pt;width:480.55pt;height:96.3pt;z-index:2516270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alt="PRAF 2.0 NurtureOhio Interface:&#10;Managed Care Organizations&#10;User Guide&#10;"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">
                    <v:textbox>
                      <w:txbxContent>
                        <w:p w:rsidR="00D5112C" w:rsidP="00CA1F05" w:rsidRDefault="00D5112C" w14:paraId="1DDEF998" w14:textId="662C63B8">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435363"/>
                              <w:sz w:val="56"/>
                              <w:szCs w:val="56"/>
                            </w:rPr>
                            <w:t xml:space="preserve">PRAF 2.0 </w:t>
                          </w:r>
                          <w:r>
                            <w:rPr>
                              <w:rStyle w:val="spellingerror"/>
                              <w:rFonts w:ascii="Calibri" w:hAnsi="Calibri" w:cs="Calibri"/>
                              <w:b/>
                              <w:bCs/>
                              <w:color w:val="435363"/>
                              <w:sz w:val="56"/>
                              <w:szCs w:val="56"/>
                            </w:rPr>
                            <w:t>NurtureOhio</w:t>
                          </w:r>
                          <w:r>
                            <w:rPr>
                              <w:rStyle w:val="normaltextrun"/>
                              <w:rFonts w:ascii="Calibri" w:hAnsi="Calibri" w:cs="Calibri"/>
                              <w:b/>
                              <w:bCs/>
                              <w:color w:val="435363"/>
                              <w:sz w:val="56"/>
                              <w:szCs w:val="56"/>
                            </w:rPr>
                            <w:t xml:space="preserve"> Interface:</w:t>
                          </w:r>
                        </w:p>
                        <w:p w:rsidRPr="00D204F2" w:rsidR="00D204F2" w:rsidP="00CA1F05" w:rsidRDefault="00BB4406" w14:paraId="70D06465" w14:textId="22093287">
                          <w:pPr>
                            <w:pStyle w:val="paragraph"/>
                            <w:spacing w:before="0" w:beforeAutospacing="0" w:after="0" w:afterAutospacing="0"/>
                            <w:jc w:val="center"/>
                            <w:textAlignment w:val="baseline"/>
                            <w:rPr>
                              <w:rFonts w:asciiTheme="minorHAnsi" w:hAnsiTheme="minorHAnsi" w:cstheme="minorHAnsi"/>
                              <w:b/>
                              <w:bCs/>
                              <w:sz w:val="48"/>
                              <w:szCs w:val="48"/>
                            </w:rPr>
                          </w:pPr>
                          <w:r>
                            <w:rPr>
                              <w:rFonts w:asciiTheme="minorHAnsi" w:hAnsiTheme="minorHAnsi" w:cstheme="minorHAnsi"/>
                              <w:b/>
                              <w:bCs/>
                              <w:sz w:val="48"/>
                              <w:szCs w:val="48"/>
                            </w:rPr>
                            <w:t>M</w:t>
                          </w:r>
                          <w:r w:rsidR="00094346">
                            <w:rPr>
                              <w:rFonts w:asciiTheme="minorHAnsi" w:hAnsiTheme="minorHAnsi" w:cstheme="minorHAnsi"/>
                              <w:b/>
                              <w:bCs/>
                              <w:sz w:val="48"/>
                              <w:szCs w:val="48"/>
                            </w:rPr>
                            <w:t>anaged Care Organization</w:t>
                          </w:r>
                          <w:r w:rsidR="00F72E06">
                            <w:rPr>
                              <w:rFonts w:asciiTheme="minorHAnsi" w:hAnsiTheme="minorHAnsi" w:cstheme="minorHAnsi"/>
                              <w:b/>
                              <w:bCs/>
                              <w:sz w:val="48"/>
                              <w:szCs w:val="48"/>
                            </w:rPr>
                            <w:t>s</w:t>
                          </w:r>
                        </w:p>
                        <w:p w:rsidR="00D5112C" w:rsidP="00CA1F05" w:rsidRDefault="00D5112C" w14:paraId="153B23C2" w14:textId="5A9B2DCC">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000000"/>
                              <w:sz w:val="48"/>
                              <w:szCs w:val="48"/>
                            </w:rPr>
                            <w:t>User Guide</w:t>
                          </w:r>
                        </w:p>
                        <w:p w:rsidR="00A54FF0" w:rsidRDefault="00A54FF0" w14:paraId="347FE17B" w14:textId="77777777"/>
                      </w:txbxContent>
                    </v:textbox>
                    <w10:wrap anchorx="margin"/>
                  </v:shape>
                </w:pict>
              </mc:Fallback>
            </mc:AlternateContent>
          </w:r>
          <w:r w:rsidR="00E17CE1">
            <w:rPr>
              <w:noProof/>
            </w:rPr>
            <mc:AlternateContent>
              <mc:Choice Requires="wps">
                <w:drawing>
                  <wp:anchor distT="0" distB="0" distL="114300" distR="114300" simplePos="0" relativeHeight="251625984" behindDoc="0" locked="0" layoutInCell="1" allowOverlap="1" wp14:anchorId="1FCE5279" wp14:editId="0BF9FF52">
                    <wp:simplePos x="0" y="0"/>
                    <wp:positionH relativeFrom="column">
                      <wp:posOffset>-255778</wp:posOffset>
                    </wp:positionH>
                    <wp:positionV relativeFrom="paragraph">
                      <wp:posOffset>5054092</wp:posOffset>
                    </wp:positionV>
                    <wp:extent cx="6583680" cy="73152"/>
                    <wp:effectExtent l="0" t="0" r="26670" b="22225"/>
                    <wp:wrapNone/>
                    <wp:docPr id="55" name="Rectangle 55" descr="P2#y2"/>
                    <wp:cNvGraphicFramePr/>
                    <a:graphic xmlns:a="http://schemas.openxmlformats.org/drawingml/2006/main">
                      <a:graphicData uri="http://schemas.microsoft.com/office/word/2010/wordprocessingShape">
                        <wps:wsp>
                          <wps:cNvSpPr/>
                          <wps:spPr>
                            <a:xfrm>
                              <a:off x="0" y="0"/>
                              <a:ext cx="6583680" cy="73152"/>
                            </a:xfrm>
                            <a:prstGeom prst="rect">
                              <a:avLst/>
                            </a:prstGeom>
                            <a:solidFill>
                              <a:schemeClr val="accent1">
                                <a:lumMod val="75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1E28C7FD">
                  <v:rect id="Rectangle 55" style="position:absolute;margin-left:-20.15pt;margin-top:397.95pt;width:518.4pt;height:5.75pt;z-index:251625984;visibility:visible;mso-wrap-style:square;mso-wrap-distance-left:9pt;mso-wrap-distance-top:0;mso-wrap-distance-right:9pt;mso-wrap-distance-bottom:0;mso-position-horizontal:absolute;mso-position-horizontal-relative:text;mso-position-vertical:absolute;mso-position-vertical-relative:text;v-text-anchor:middle" alt="P2#y2" o:spid="_x0000_s1026" fillcolor="#2f5496 [2404]" strokecolor="#002060" strokeweight="1pt" w14:anchorId="21859A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"/>
                </w:pict>
              </mc:Fallback>
            </mc:AlternateContent>
          </w:r>
          <w:r w:rsidR="009E2697">
            <w:br w:type="page"/>
          </w:r>
        </w:p>
      </w:sdtContent>
    </w:sdt>
    <w:bookmarkStart w:id="1" w:name="_Toc199849891" w:displacedByCustomXml="next"/>
    <w:bookmarkStart w:id="2" w:name="_Toc190090935" w:displacedByCustomXml="next"/>
    <w:sdt>
      <w:sdtPr>
        <w:rPr>
          <w:rFonts w:asciiTheme="minorHAnsi" w:eastAsiaTheme="minorEastAsia" w:hAnsiTheme="minorHAnsi" w:cstheme="minorBidi"/>
          <w:b w:val="0"/>
          <w:color w:val="auto"/>
          <w:sz w:val="22"/>
          <w:szCs w:val="22"/>
        </w:rPr>
        <w:id w:val="348531565"/>
        <w:docPartObj>
          <w:docPartGallery w:val="Table of Contents"/>
          <w:docPartUnique/>
        </w:docPartObj>
      </w:sdtPr>
      <w:sdtContent>
        <w:p w14:paraId="0D1CADB5" w14:textId="768C95FD" w:rsidR="00966839" w:rsidRDefault="00966839">
          <w:pPr>
            <w:pStyle w:val="TOCHeading"/>
          </w:pPr>
          <w:r>
            <w:t>Contents</w:t>
          </w:r>
        </w:p>
        <w:p w14:paraId="30C429A8" w14:textId="5D6D47FC" w:rsidR="00016EAF" w:rsidRDefault="00966839">
          <w:pPr>
            <w:pStyle w:val="TOC1"/>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227049788" w:history="1">
            <w:r w:rsidR="00016EAF" w:rsidRPr="00DE32F9">
              <w:rPr>
                <w:rStyle w:val="Hyperlink"/>
                <w:noProof/>
                <w:w w:val="105"/>
              </w:rPr>
              <w:t>Welcome New Users!</w:t>
            </w:r>
            <w:r w:rsidR="00016EAF">
              <w:rPr>
                <w:noProof/>
                <w:webHidden/>
              </w:rPr>
              <w:tab/>
            </w:r>
            <w:r w:rsidR="00016EAF">
              <w:rPr>
                <w:noProof/>
                <w:webHidden/>
              </w:rPr>
              <w:fldChar w:fldCharType="begin"/>
            </w:r>
            <w:r w:rsidR="00016EAF">
              <w:rPr>
                <w:noProof/>
                <w:webHidden/>
              </w:rPr>
              <w:instrText xml:space="preserve"> PAGEREF _Toc227049788 \h </w:instrText>
            </w:r>
            <w:r w:rsidR="00016EAF">
              <w:rPr>
                <w:noProof/>
                <w:webHidden/>
              </w:rPr>
            </w:r>
            <w:r w:rsidR="00016EAF">
              <w:rPr>
                <w:noProof/>
                <w:webHidden/>
              </w:rPr>
              <w:fldChar w:fldCharType="separate"/>
            </w:r>
            <w:r w:rsidR="00832BBA">
              <w:rPr>
                <w:noProof/>
                <w:webHidden/>
              </w:rPr>
              <w:t>4</w:t>
            </w:r>
            <w:r w:rsidR="00016EAF">
              <w:rPr>
                <w:noProof/>
                <w:webHidden/>
              </w:rPr>
              <w:fldChar w:fldCharType="end"/>
            </w:r>
          </w:hyperlink>
        </w:p>
        <w:p w14:paraId="707EEEB7" w14:textId="03F2ADE3" w:rsidR="00016EAF" w:rsidRDefault="00016EAF">
          <w:pPr>
            <w:pStyle w:val="TOC1"/>
            <w:rPr>
              <w:rFonts w:eastAsiaTheme="minorEastAsia"/>
              <w:noProof/>
              <w:kern w:val="2"/>
              <w:sz w:val="24"/>
              <w:szCs w:val="24"/>
              <w14:ligatures w14:val="standardContextual"/>
            </w:rPr>
          </w:pPr>
          <w:hyperlink w:anchor="_Toc227049789" w:history="1">
            <w:r w:rsidRPr="00DE32F9">
              <w:rPr>
                <w:rStyle w:val="Hyperlink"/>
                <w:noProof/>
              </w:rPr>
              <w:t>What is NurtureOhio?</w:t>
            </w:r>
            <w:r>
              <w:rPr>
                <w:noProof/>
                <w:webHidden/>
              </w:rPr>
              <w:tab/>
            </w:r>
            <w:r>
              <w:rPr>
                <w:noProof/>
                <w:webHidden/>
              </w:rPr>
              <w:fldChar w:fldCharType="begin"/>
            </w:r>
            <w:r>
              <w:rPr>
                <w:noProof/>
                <w:webHidden/>
              </w:rPr>
              <w:instrText xml:space="preserve"> PAGEREF _Toc227049789 \h </w:instrText>
            </w:r>
            <w:r>
              <w:rPr>
                <w:noProof/>
                <w:webHidden/>
              </w:rPr>
            </w:r>
            <w:r>
              <w:rPr>
                <w:noProof/>
                <w:webHidden/>
              </w:rPr>
              <w:fldChar w:fldCharType="separate"/>
            </w:r>
            <w:r w:rsidR="00832BBA">
              <w:rPr>
                <w:noProof/>
                <w:webHidden/>
              </w:rPr>
              <w:t>4</w:t>
            </w:r>
            <w:r>
              <w:rPr>
                <w:noProof/>
                <w:webHidden/>
              </w:rPr>
              <w:fldChar w:fldCharType="end"/>
            </w:r>
          </w:hyperlink>
        </w:p>
        <w:p w14:paraId="5098D6C5" w14:textId="404E6275" w:rsidR="00016EAF" w:rsidRDefault="00016EAF">
          <w:pPr>
            <w:pStyle w:val="TOC2"/>
            <w:rPr>
              <w:rFonts w:eastAsiaTheme="minorEastAsia"/>
              <w:noProof/>
              <w:kern w:val="2"/>
              <w:sz w:val="24"/>
              <w:szCs w:val="24"/>
              <w14:ligatures w14:val="standardContextual"/>
            </w:rPr>
          </w:pPr>
          <w:hyperlink w:anchor="_Toc227049790" w:history="1">
            <w:r w:rsidRPr="00DE32F9">
              <w:rPr>
                <w:rStyle w:val="Hyperlink"/>
                <w:noProof/>
              </w:rPr>
              <w:t>NurtureOhio Features</w:t>
            </w:r>
            <w:r>
              <w:rPr>
                <w:noProof/>
                <w:webHidden/>
              </w:rPr>
              <w:tab/>
            </w:r>
            <w:r>
              <w:rPr>
                <w:noProof/>
                <w:webHidden/>
              </w:rPr>
              <w:fldChar w:fldCharType="begin"/>
            </w:r>
            <w:r>
              <w:rPr>
                <w:noProof/>
                <w:webHidden/>
              </w:rPr>
              <w:instrText xml:space="preserve"> PAGEREF _Toc227049790 \h </w:instrText>
            </w:r>
            <w:r>
              <w:rPr>
                <w:noProof/>
                <w:webHidden/>
              </w:rPr>
            </w:r>
            <w:r>
              <w:rPr>
                <w:noProof/>
                <w:webHidden/>
              </w:rPr>
              <w:fldChar w:fldCharType="separate"/>
            </w:r>
            <w:r w:rsidR="00832BBA">
              <w:rPr>
                <w:noProof/>
                <w:webHidden/>
              </w:rPr>
              <w:t>4</w:t>
            </w:r>
            <w:r>
              <w:rPr>
                <w:noProof/>
                <w:webHidden/>
              </w:rPr>
              <w:fldChar w:fldCharType="end"/>
            </w:r>
          </w:hyperlink>
        </w:p>
        <w:p w14:paraId="127419D0" w14:textId="6FB4833C" w:rsidR="00016EAF" w:rsidRDefault="00016EAF">
          <w:pPr>
            <w:pStyle w:val="TOC2"/>
            <w:rPr>
              <w:rFonts w:eastAsiaTheme="minorEastAsia"/>
              <w:noProof/>
              <w:kern w:val="2"/>
              <w:sz w:val="24"/>
              <w:szCs w:val="24"/>
              <w14:ligatures w14:val="standardContextual"/>
            </w:rPr>
          </w:pPr>
          <w:hyperlink w:anchor="_Toc227049791" w:history="1">
            <w:r w:rsidRPr="00DE32F9">
              <w:rPr>
                <w:rStyle w:val="Hyperlink"/>
                <w:noProof/>
              </w:rPr>
              <w:t>Who Should Use NurtureOhio?</w:t>
            </w:r>
            <w:r>
              <w:rPr>
                <w:noProof/>
                <w:webHidden/>
              </w:rPr>
              <w:tab/>
            </w:r>
            <w:r>
              <w:rPr>
                <w:noProof/>
                <w:webHidden/>
              </w:rPr>
              <w:fldChar w:fldCharType="begin"/>
            </w:r>
            <w:r>
              <w:rPr>
                <w:noProof/>
                <w:webHidden/>
              </w:rPr>
              <w:instrText xml:space="preserve"> PAGEREF _Toc227049791 \h </w:instrText>
            </w:r>
            <w:r>
              <w:rPr>
                <w:noProof/>
                <w:webHidden/>
              </w:rPr>
            </w:r>
            <w:r>
              <w:rPr>
                <w:noProof/>
                <w:webHidden/>
              </w:rPr>
              <w:fldChar w:fldCharType="separate"/>
            </w:r>
            <w:r w:rsidR="00832BBA">
              <w:rPr>
                <w:noProof/>
                <w:webHidden/>
              </w:rPr>
              <w:t>5</w:t>
            </w:r>
            <w:r>
              <w:rPr>
                <w:noProof/>
                <w:webHidden/>
              </w:rPr>
              <w:fldChar w:fldCharType="end"/>
            </w:r>
          </w:hyperlink>
        </w:p>
        <w:p w14:paraId="0B0EF6AA" w14:textId="6BC5979B" w:rsidR="00016EAF" w:rsidRDefault="00016EAF">
          <w:pPr>
            <w:pStyle w:val="TOC2"/>
            <w:rPr>
              <w:rFonts w:eastAsiaTheme="minorEastAsia"/>
              <w:noProof/>
              <w:kern w:val="2"/>
              <w:sz w:val="24"/>
              <w:szCs w:val="24"/>
              <w14:ligatures w14:val="standardContextual"/>
            </w:rPr>
          </w:pPr>
          <w:hyperlink w:anchor="_Toc227049792" w:history="1">
            <w:r w:rsidRPr="00DE32F9">
              <w:rPr>
                <w:rStyle w:val="Hyperlink"/>
                <w:noProof/>
              </w:rPr>
              <w:t>What is a PRAF?</w:t>
            </w:r>
            <w:r>
              <w:rPr>
                <w:noProof/>
                <w:webHidden/>
              </w:rPr>
              <w:tab/>
            </w:r>
            <w:r>
              <w:rPr>
                <w:noProof/>
                <w:webHidden/>
              </w:rPr>
              <w:fldChar w:fldCharType="begin"/>
            </w:r>
            <w:r>
              <w:rPr>
                <w:noProof/>
                <w:webHidden/>
              </w:rPr>
              <w:instrText xml:space="preserve"> PAGEREF _Toc227049792 \h </w:instrText>
            </w:r>
            <w:r>
              <w:rPr>
                <w:noProof/>
                <w:webHidden/>
              </w:rPr>
            </w:r>
            <w:r>
              <w:rPr>
                <w:noProof/>
                <w:webHidden/>
              </w:rPr>
              <w:fldChar w:fldCharType="separate"/>
            </w:r>
            <w:r w:rsidR="00832BBA">
              <w:rPr>
                <w:noProof/>
                <w:webHidden/>
              </w:rPr>
              <w:t>5</w:t>
            </w:r>
            <w:r>
              <w:rPr>
                <w:noProof/>
                <w:webHidden/>
              </w:rPr>
              <w:fldChar w:fldCharType="end"/>
            </w:r>
          </w:hyperlink>
        </w:p>
        <w:p w14:paraId="581990C7" w14:textId="7BA740D2" w:rsidR="00016EAF" w:rsidRDefault="00016EAF">
          <w:pPr>
            <w:pStyle w:val="TOC2"/>
            <w:rPr>
              <w:rFonts w:eastAsiaTheme="minorEastAsia"/>
              <w:noProof/>
              <w:kern w:val="2"/>
              <w:sz w:val="24"/>
              <w:szCs w:val="24"/>
              <w14:ligatures w14:val="standardContextual"/>
            </w:rPr>
          </w:pPr>
          <w:hyperlink w:anchor="_Toc227049793" w:history="1">
            <w:r w:rsidRPr="00DE32F9">
              <w:rPr>
                <w:rStyle w:val="Hyperlink"/>
                <w:noProof/>
              </w:rPr>
              <w:t>What is an ROP?</w:t>
            </w:r>
            <w:r>
              <w:rPr>
                <w:noProof/>
                <w:webHidden/>
              </w:rPr>
              <w:tab/>
            </w:r>
            <w:r>
              <w:rPr>
                <w:noProof/>
                <w:webHidden/>
              </w:rPr>
              <w:fldChar w:fldCharType="begin"/>
            </w:r>
            <w:r>
              <w:rPr>
                <w:noProof/>
                <w:webHidden/>
              </w:rPr>
              <w:instrText xml:space="preserve"> PAGEREF _Toc227049793 \h </w:instrText>
            </w:r>
            <w:r>
              <w:rPr>
                <w:noProof/>
                <w:webHidden/>
              </w:rPr>
            </w:r>
            <w:r>
              <w:rPr>
                <w:noProof/>
                <w:webHidden/>
              </w:rPr>
              <w:fldChar w:fldCharType="separate"/>
            </w:r>
            <w:r w:rsidR="00832BBA">
              <w:rPr>
                <w:noProof/>
                <w:webHidden/>
              </w:rPr>
              <w:t>5</w:t>
            </w:r>
            <w:r>
              <w:rPr>
                <w:noProof/>
                <w:webHidden/>
              </w:rPr>
              <w:fldChar w:fldCharType="end"/>
            </w:r>
          </w:hyperlink>
        </w:p>
        <w:p w14:paraId="67D404E6" w14:textId="655DA372" w:rsidR="00016EAF" w:rsidRDefault="00016EAF">
          <w:pPr>
            <w:pStyle w:val="TOC1"/>
            <w:rPr>
              <w:rFonts w:eastAsiaTheme="minorEastAsia"/>
              <w:noProof/>
              <w:kern w:val="2"/>
              <w:sz w:val="24"/>
              <w:szCs w:val="24"/>
              <w14:ligatures w14:val="standardContextual"/>
            </w:rPr>
          </w:pPr>
          <w:hyperlink w:anchor="_Toc227049794" w:history="1">
            <w:r w:rsidRPr="00DE32F9">
              <w:rPr>
                <w:rStyle w:val="Hyperlink"/>
                <w:noProof/>
              </w:rPr>
              <w:t>Benefits of Using NurtureOhio to Submit Pregnancy Notifications:</w:t>
            </w:r>
            <w:r>
              <w:rPr>
                <w:noProof/>
                <w:webHidden/>
              </w:rPr>
              <w:tab/>
            </w:r>
            <w:r>
              <w:rPr>
                <w:noProof/>
                <w:webHidden/>
              </w:rPr>
              <w:fldChar w:fldCharType="begin"/>
            </w:r>
            <w:r>
              <w:rPr>
                <w:noProof/>
                <w:webHidden/>
              </w:rPr>
              <w:instrText xml:space="preserve"> PAGEREF _Toc227049794 \h </w:instrText>
            </w:r>
            <w:r>
              <w:rPr>
                <w:noProof/>
                <w:webHidden/>
              </w:rPr>
            </w:r>
            <w:r>
              <w:rPr>
                <w:noProof/>
                <w:webHidden/>
              </w:rPr>
              <w:fldChar w:fldCharType="separate"/>
            </w:r>
            <w:r w:rsidR="00832BBA">
              <w:rPr>
                <w:noProof/>
                <w:webHidden/>
              </w:rPr>
              <w:t>5</w:t>
            </w:r>
            <w:r>
              <w:rPr>
                <w:noProof/>
                <w:webHidden/>
              </w:rPr>
              <w:fldChar w:fldCharType="end"/>
            </w:r>
          </w:hyperlink>
        </w:p>
        <w:p w14:paraId="4BCCC6E4" w14:textId="3EA7D69E" w:rsidR="00016EAF" w:rsidRDefault="00016EAF">
          <w:pPr>
            <w:pStyle w:val="TOC1"/>
            <w:rPr>
              <w:rFonts w:eastAsiaTheme="minorEastAsia"/>
              <w:noProof/>
              <w:kern w:val="2"/>
              <w:sz w:val="24"/>
              <w:szCs w:val="24"/>
              <w14:ligatures w14:val="standardContextual"/>
            </w:rPr>
          </w:pPr>
          <w:hyperlink w:anchor="_Toc227049795" w:history="1">
            <w:r w:rsidRPr="00DE32F9">
              <w:rPr>
                <w:rStyle w:val="Hyperlink"/>
                <w:noProof/>
              </w:rPr>
              <w:t>User Types</w:t>
            </w:r>
            <w:r>
              <w:rPr>
                <w:noProof/>
                <w:webHidden/>
              </w:rPr>
              <w:tab/>
            </w:r>
            <w:r>
              <w:rPr>
                <w:noProof/>
                <w:webHidden/>
              </w:rPr>
              <w:fldChar w:fldCharType="begin"/>
            </w:r>
            <w:r>
              <w:rPr>
                <w:noProof/>
                <w:webHidden/>
              </w:rPr>
              <w:instrText xml:space="preserve"> PAGEREF _Toc227049795 \h </w:instrText>
            </w:r>
            <w:r>
              <w:rPr>
                <w:noProof/>
                <w:webHidden/>
              </w:rPr>
            </w:r>
            <w:r>
              <w:rPr>
                <w:noProof/>
                <w:webHidden/>
              </w:rPr>
              <w:fldChar w:fldCharType="separate"/>
            </w:r>
            <w:r w:rsidR="00832BBA">
              <w:rPr>
                <w:noProof/>
                <w:webHidden/>
              </w:rPr>
              <w:t>6</w:t>
            </w:r>
            <w:r>
              <w:rPr>
                <w:noProof/>
                <w:webHidden/>
              </w:rPr>
              <w:fldChar w:fldCharType="end"/>
            </w:r>
          </w:hyperlink>
        </w:p>
        <w:p w14:paraId="09F702C8" w14:textId="27696F80" w:rsidR="00016EAF" w:rsidRDefault="00016EAF">
          <w:pPr>
            <w:pStyle w:val="TOC1"/>
            <w:rPr>
              <w:rFonts w:eastAsiaTheme="minorEastAsia"/>
              <w:noProof/>
              <w:kern w:val="2"/>
              <w:sz w:val="24"/>
              <w:szCs w:val="24"/>
              <w14:ligatures w14:val="standardContextual"/>
            </w:rPr>
          </w:pPr>
          <w:hyperlink w:anchor="_Toc227049796" w:history="1">
            <w:r w:rsidRPr="00DE32F9">
              <w:rPr>
                <w:rStyle w:val="Hyperlink"/>
                <w:noProof/>
              </w:rPr>
              <w:t>How to Obtain Access to NurtureOhio as a first-time MCO and Secondary MCO User</w:t>
            </w:r>
            <w:r>
              <w:rPr>
                <w:noProof/>
                <w:webHidden/>
              </w:rPr>
              <w:tab/>
            </w:r>
            <w:r>
              <w:rPr>
                <w:noProof/>
                <w:webHidden/>
              </w:rPr>
              <w:fldChar w:fldCharType="begin"/>
            </w:r>
            <w:r>
              <w:rPr>
                <w:noProof/>
                <w:webHidden/>
              </w:rPr>
              <w:instrText xml:space="preserve"> PAGEREF _Toc227049796 \h </w:instrText>
            </w:r>
            <w:r>
              <w:rPr>
                <w:noProof/>
                <w:webHidden/>
              </w:rPr>
            </w:r>
            <w:r>
              <w:rPr>
                <w:noProof/>
                <w:webHidden/>
              </w:rPr>
              <w:fldChar w:fldCharType="separate"/>
            </w:r>
            <w:r w:rsidR="00832BBA">
              <w:rPr>
                <w:noProof/>
                <w:webHidden/>
              </w:rPr>
              <w:t>6</w:t>
            </w:r>
            <w:r>
              <w:rPr>
                <w:noProof/>
                <w:webHidden/>
              </w:rPr>
              <w:fldChar w:fldCharType="end"/>
            </w:r>
          </w:hyperlink>
        </w:p>
        <w:p w14:paraId="64325FFC" w14:textId="4BF94035" w:rsidR="00016EAF" w:rsidRDefault="00016EAF">
          <w:pPr>
            <w:pStyle w:val="TOC1"/>
            <w:rPr>
              <w:rFonts w:eastAsiaTheme="minorEastAsia"/>
              <w:noProof/>
              <w:kern w:val="2"/>
              <w:sz w:val="24"/>
              <w:szCs w:val="24"/>
              <w14:ligatures w14:val="standardContextual"/>
            </w:rPr>
          </w:pPr>
          <w:hyperlink w:anchor="_Toc227049797" w:history="1">
            <w:r w:rsidRPr="00DE32F9">
              <w:rPr>
                <w:rStyle w:val="Hyperlink"/>
                <w:noProof/>
              </w:rPr>
              <w:t>How to Log into NurtureOhio</w:t>
            </w:r>
            <w:r>
              <w:rPr>
                <w:noProof/>
                <w:webHidden/>
              </w:rPr>
              <w:tab/>
            </w:r>
            <w:r>
              <w:rPr>
                <w:noProof/>
                <w:webHidden/>
              </w:rPr>
              <w:fldChar w:fldCharType="begin"/>
            </w:r>
            <w:r>
              <w:rPr>
                <w:noProof/>
                <w:webHidden/>
              </w:rPr>
              <w:instrText xml:space="preserve"> PAGEREF _Toc227049797 \h </w:instrText>
            </w:r>
            <w:r>
              <w:rPr>
                <w:noProof/>
                <w:webHidden/>
              </w:rPr>
            </w:r>
            <w:r>
              <w:rPr>
                <w:noProof/>
                <w:webHidden/>
              </w:rPr>
              <w:fldChar w:fldCharType="separate"/>
            </w:r>
            <w:r w:rsidR="00832BBA">
              <w:rPr>
                <w:noProof/>
                <w:webHidden/>
              </w:rPr>
              <w:t>7</w:t>
            </w:r>
            <w:r>
              <w:rPr>
                <w:noProof/>
                <w:webHidden/>
              </w:rPr>
              <w:fldChar w:fldCharType="end"/>
            </w:r>
          </w:hyperlink>
        </w:p>
        <w:p w14:paraId="7B9942A0" w14:textId="717457BE" w:rsidR="00016EAF" w:rsidRDefault="00016EAF">
          <w:pPr>
            <w:pStyle w:val="TOC1"/>
            <w:rPr>
              <w:rFonts w:eastAsiaTheme="minorEastAsia"/>
              <w:noProof/>
              <w:kern w:val="2"/>
              <w:sz w:val="24"/>
              <w:szCs w:val="24"/>
              <w14:ligatures w14:val="standardContextual"/>
            </w:rPr>
          </w:pPr>
          <w:hyperlink w:anchor="_Toc227049798" w:history="1">
            <w:r w:rsidRPr="00DE32F9">
              <w:rPr>
                <w:rStyle w:val="Hyperlink"/>
                <w:noProof/>
              </w:rPr>
              <w:t>Forgotten Username or Password</w:t>
            </w:r>
            <w:r>
              <w:rPr>
                <w:noProof/>
                <w:webHidden/>
              </w:rPr>
              <w:tab/>
            </w:r>
            <w:r>
              <w:rPr>
                <w:noProof/>
                <w:webHidden/>
              </w:rPr>
              <w:fldChar w:fldCharType="begin"/>
            </w:r>
            <w:r>
              <w:rPr>
                <w:noProof/>
                <w:webHidden/>
              </w:rPr>
              <w:instrText xml:space="preserve"> PAGEREF _Toc227049798 \h </w:instrText>
            </w:r>
            <w:r>
              <w:rPr>
                <w:noProof/>
                <w:webHidden/>
              </w:rPr>
            </w:r>
            <w:r>
              <w:rPr>
                <w:noProof/>
                <w:webHidden/>
              </w:rPr>
              <w:fldChar w:fldCharType="separate"/>
            </w:r>
            <w:r w:rsidR="00832BBA">
              <w:rPr>
                <w:noProof/>
                <w:webHidden/>
              </w:rPr>
              <w:t>8</w:t>
            </w:r>
            <w:r>
              <w:rPr>
                <w:noProof/>
                <w:webHidden/>
              </w:rPr>
              <w:fldChar w:fldCharType="end"/>
            </w:r>
          </w:hyperlink>
        </w:p>
        <w:p w14:paraId="419DEC89" w14:textId="022E6CB7" w:rsidR="00016EAF" w:rsidRDefault="00016EAF">
          <w:pPr>
            <w:pStyle w:val="TOC1"/>
            <w:rPr>
              <w:rFonts w:eastAsiaTheme="minorEastAsia"/>
              <w:noProof/>
              <w:kern w:val="2"/>
              <w:sz w:val="24"/>
              <w:szCs w:val="24"/>
              <w14:ligatures w14:val="standardContextual"/>
            </w:rPr>
          </w:pPr>
          <w:hyperlink w:anchor="_Toc227049799" w:history="1">
            <w:r w:rsidRPr="00DE32F9">
              <w:rPr>
                <w:rStyle w:val="Hyperlink"/>
                <w:noProof/>
              </w:rPr>
              <w:t>NurtureOhio Initial Profile Setup</w:t>
            </w:r>
            <w:r>
              <w:rPr>
                <w:noProof/>
                <w:webHidden/>
              </w:rPr>
              <w:tab/>
            </w:r>
            <w:r>
              <w:rPr>
                <w:noProof/>
                <w:webHidden/>
              </w:rPr>
              <w:fldChar w:fldCharType="begin"/>
            </w:r>
            <w:r>
              <w:rPr>
                <w:noProof/>
                <w:webHidden/>
              </w:rPr>
              <w:instrText xml:space="preserve"> PAGEREF _Toc227049799 \h </w:instrText>
            </w:r>
            <w:r>
              <w:rPr>
                <w:noProof/>
                <w:webHidden/>
              </w:rPr>
            </w:r>
            <w:r>
              <w:rPr>
                <w:noProof/>
                <w:webHidden/>
              </w:rPr>
              <w:fldChar w:fldCharType="separate"/>
            </w:r>
            <w:r w:rsidR="00832BBA">
              <w:rPr>
                <w:noProof/>
                <w:webHidden/>
              </w:rPr>
              <w:t>9</w:t>
            </w:r>
            <w:r>
              <w:rPr>
                <w:noProof/>
                <w:webHidden/>
              </w:rPr>
              <w:fldChar w:fldCharType="end"/>
            </w:r>
          </w:hyperlink>
        </w:p>
        <w:p w14:paraId="628819B6" w14:textId="7E9EAB63" w:rsidR="00016EAF" w:rsidRDefault="00016EAF">
          <w:pPr>
            <w:pStyle w:val="TOC1"/>
            <w:rPr>
              <w:rFonts w:eastAsiaTheme="minorEastAsia"/>
              <w:noProof/>
              <w:kern w:val="2"/>
              <w:sz w:val="24"/>
              <w:szCs w:val="24"/>
              <w14:ligatures w14:val="standardContextual"/>
            </w:rPr>
          </w:pPr>
          <w:hyperlink w:anchor="_Toc227049800" w:history="1">
            <w:r w:rsidRPr="00DE32F9">
              <w:rPr>
                <w:rStyle w:val="Hyperlink"/>
                <w:noProof/>
              </w:rPr>
              <w:t>Welcome Screen</w:t>
            </w:r>
            <w:r>
              <w:rPr>
                <w:noProof/>
                <w:webHidden/>
              </w:rPr>
              <w:tab/>
            </w:r>
            <w:r>
              <w:rPr>
                <w:noProof/>
                <w:webHidden/>
              </w:rPr>
              <w:fldChar w:fldCharType="begin"/>
            </w:r>
            <w:r>
              <w:rPr>
                <w:noProof/>
                <w:webHidden/>
              </w:rPr>
              <w:instrText xml:space="preserve"> PAGEREF _Toc227049800 \h </w:instrText>
            </w:r>
            <w:r>
              <w:rPr>
                <w:noProof/>
                <w:webHidden/>
              </w:rPr>
            </w:r>
            <w:r>
              <w:rPr>
                <w:noProof/>
                <w:webHidden/>
              </w:rPr>
              <w:fldChar w:fldCharType="separate"/>
            </w:r>
            <w:r w:rsidR="00832BBA">
              <w:rPr>
                <w:noProof/>
                <w:webHidden/>
              </w:rPr>
              <w:t>9</w:t>
            </w:r>
            <w:r>
              <w:rPr>
                <w:noProof/>
                <w:webHidden/>
              </w:rPr>
              <w:fldChar w:fldCharType="end"/>
            </w:r>
          </w:hyperlink>
        </w:p>
        <w:p w14:paraId="1A4F4212" w14:textId="3BFAAB05" w:rsidR="00016EAF" w:rsidRDefault="00016EAF">
          <w:pPr>
            <w:pStyle w:val="TOC2"/>
            <w:rPr>
              <w:rFonts w:eastAsiaTheme="minorEastAsia"/>
              <w:noProof/>
              <w:kern w:val="2"/>
              <w:sz w:val="24"/>
              <w:szCs w:val="24"/>
              <w14:ligatures w14:val="standardContextual"/>
            </w:rPr>
          </w:pPr>
          <w:hyperlink w:anchor="_Toc227049801" w:history="1">
            <w:r w:rsidRPr="00DE32F9">
              <w:rPr>
                <w:rStyle w:val="Hyperlink"/>
                <w:noProof/>
              </w:rPr>
              <w:t>Updating User Information (the Edit User Profile Screen)</w:t>
            </w:r>
            <w:r>
              <w:rPr>
                <w:noProof/>
                <w:webHidden/>
              </w:rPr>
              <w:tab/>
            </w:r>
            <w:r>
              <w:rPr>
                <w:noProof/>
                <w:webHidden/>
              </w:rPr>
              <w:fldChar w:fldCharType="begin"/>
            </w:r>
            <w:r>
              <w:rPr>
                <w:noProof/>
                <w:webHidden/>
              </w:rPr>
              <w:instrText xml:space="preserve"> PAGEREF _Toc227049801 \h </w:instrText>
            </w:r>
            <w:r>
              <w:rPr>
                <w:noProof/>
                <w:webHidden/>
              </w:rPr>
            </w:r>
            <w:r>
              <w:rPr>
                <w:noProof/>
                <w:webHidden/>
              </w:rPr>
              <w:fldChar w:fldCharType="separate"/>
            </w:r>
            <w:r w:rsidR="00832BBA">
              <w:rPr>
                <w:noProof/>
                <w:webHidden/>
              </w:rPr>
              <w:t>10</w:t>
            </w:r>
            <w:r>
              <w:rPr>
                <w:noProof/>
                <w:webHidden/>
              </w:rPr>
              <w:fldChar w:fldCharType="end"/>
            </w:r>
          </w:hyperlink>
        </w:p>
        <w:p w14:paraId="6DA6760B" w14:textId="31856F13" w:rsidR="00016EAF" w:rsidRDefault="00016EAF">
          <w:pPr>
            <w:pStyle w:val="TOC1"/>
            <w:rPr>
              <w:rFonts w:eastAsiaTheme="minorEastAsia"/>
              <w:noProof/>
              <w:kern w:val="2"/>
              <w:sz w:val="24"/>
              <w:szCs w:val="24"/>
              <w14:ligatures w14:val="standardContextual"/>
            </w:rPr>
          </w:pPr>
          <w:hyperlink w:anchor="_Toc227049802" w:history="1">
            <w:r w:rsidRPr="00DE32F9">
              <w:rPr>
                <w:rStyle w:val="Hyperlink"/>
                <w:noProof/>
              </w:rPr>
              <w:t>How to Submit a Report of Pregnancy (ROP)</w:t>
            </w:r>
            <w:r>
              <w:rPr>
                <w:noProof/>
                <w:webHidden/>
              </w:rPr>
              <w:tab/>
            </w:r>
            <w:r>
              <w:rPr>
                <w:noProof/>
                <w:webHidden/>
              </w:rPr>
              <w:fldChar w:fldCharType="begin"/>
            </w:r>
            <w:r>
              <w:rPr>
                <w:noProof/>
                <w:webHidden/>
              </w:rPr>
              <w:instrText xml:space="preserve"> PAGEREF _Toc227049802 \h </w:instrText>
            </w:r>
            <w:r>
              <w:rPr>
                <w:noProof/>
                <w:webHidden/>
              </w:rPr>
            </w:r>
            <w:r>
              <w:rPr>
                <w:noProof/>
                <w:webHidden/>
              </w:rPr>
              <w:fldChar w:fldCharType="separate"/>
            </w:r>
            <w:r w:rsidR="00832BBA">
              <w:rPr>
                <w:noProof/>
                <w:webHidden/>
              </w:rPr>
              <w:t>11</w:t>
            </w:r>
            <w:r>
              <w:rPr>
                <w:noProof/>
                <w:webHidden/>
              </w:rPr>
              <w:fldChar w:fldCharType="end"/>
            </w:r>
          </w:hyperlink>
        </w:p>
        <w:p w14:paraId="260B651B" w14:textId="77FD92D7" w:rsidR="00016EAF" w:rsidRDefault="00016EAF">
          <w:pPr>
            <w:pStyle w:val="TOC2"/>
            <w:rPr>
              <w:rFonts w:eastAsiaTheme="minorEastAsia"/>
              <w:noProof/>
              <w:kern w:val="2"/>
              <w:sz w:val="24"/>
              <w:szCs w:val="24"/>
              <w14:ligatures w14:val="standardContextual"/>
            </w:rPr>
          </w:pPr>
          <w:hyperlink w:anchor="_Toc227049803" w:history="1">
            <w:r w:rsidRPr="00DE32F9">
              <w:rPr>
                <w:rStyle w:val="Hyperlink"/>
                <w:noProof/>
              </w:rPr>
              <w:t>Add Patient Information</w:t>
            </w:r>
            <w:r>
              <w:rPr>
                <w:noProof/>
                <w:webHidden/>
              </w:rPr>
              <w:tab/>
            </w:r>
            <w:r>
              <w:rPr>
                <w:noProof/>
                <w:webHidden/>
              </w:rPr>
              <w:fldChar w:fldCharType="begin"/>
            </w:r>
            <w:r>
              <w:rPr>
                <w:noProof/>
                <w:webHidden/>
              </w:rPr>
              <w:instrText xml:space="preserve"> PAGEREF _Toc227049803 \h </w:instrText>
            </w:r>
            <w:r>
              <w:rPr>
                <w:noProof/>
                <w:webHidden/>
              </w:rPr>
            </w:r>
            <w:r>
              <w:rPr>
                <w:noProof/>
                <w:webHidden/>
              </w:rPr>
              <w:fldChar w:fldCharType="separate"/>
            </w:r>
            <w:r w:rsidR="00832BBA">
              <w:rPr>
                <w:noProof/>
                <w:webHidden/>
              </w:rPr>
              <w:t>12</w:t>
            </w:r>
            <w:r>
              <w:rPr>
                <w:noProof/>
                <w:webHidden/>
              </w:rPr>
              <w:fldChar w:fldCharType="end"/>
            </w:r>
          </w:hyperlink>
        </w:p>
        <w:p w14:paraId="1E327FDF" w14:textId="0AF6B42B" w:rsidR="00016EAF" w:rsidRDefault="00016EAF">
          <w:pPr>
            <w:pStyle w:val="TOC3"/>
            <w:rPr>
              <w:rFonts w:eastAsiaTheme="minorEastAsia"/>
              <w:noProof/>
              <w:kern w:val="2"/>
              <w:sz w:val="24"/>
              <w:szCs w:val="24"/>
              <w14:ligatures w14:val="standardContextual"/>
            </w:rPr>
          </w:pPr>
          <w:hyperlink w:anchor="_Toc227049804" w:history="1">
            <w:r w:rsidRPr="00DE32F9">
              <w:rPr>
                <w:rStyle w:val="Hyperlink"/>
                <w:noProof/>
              </w:rPr>
              <w:t>Patient Validation</w:t>
            </w:r>
            <w:r>
              <w:rPr>
                <w:noProof/>
                <w:webHidden/>
              </w:rPr>
              <w:tab/>
            </w:r>
            <w:r>
              <w:rPr>
                <w:noProof/>
                <w:webHidden/>
              </w:rPr>
              <w:fldChar w:fldCharType="begin"/>
            </w:r>
            <w:r>
              <w:rPr>
                <w:noProof/>
                <w:webHidden/>
              </w:rPr>
              <w:instrText xml:space="preserve"> PAGEREF _Toc227049804 \h </w:instrText>
            </w:r>
            <w:r>
              <w:rPr>
                <w:noProof/>
                <w:webHidden/>
              </w:rPr>
            </w:r>
            <w:r>
              <w:rPr>
                <w:noProof/>
                <w:webHidden/>
              </w:rPr>
              <w:fldChar w:fldCharType="separate"/>
            </w:r>
            <w:r w:rsidR="00832BBA">
              <w:rPr>
                <w:noProof/>
                <w:webHidden/>
              </w:rPr>
              <w:t>12</w:t>
            </w:r>
            <w:r>
              <w:rPr>
                <w:noProof/>
                <w:webHidden/>
              </w:rPr>
              <w:fldChar w:fldCharType="end"/>
            </w:r>
          </w:hyperlink>
        </w:p>
        <w:p w14:paraId="1260574B" w14:textId="558FD96E" w:rsidR="00016EAF" w:rsidRDefault="00016EAF">
          <w:pPr>
            <w:pStyle w:val="TOC3"/>
            <w:rPr>
              <w:rFonts w:eastAsiaTheme="minorEastAsia"/>
              <w:noProof/>
              <w:kern w:val="2"/>
              <w:sz w:val="24"/>
              <w:szCs w:val="24"/>
              <w14:ligatures w14:val="standardContextual"/>
            </w:rPr>
          </w:pPr>
          <w:hyperlink w:anchor="_Toc227049805" w:history="1">
            <w:r w:rsidRPr="00DE32F9">
              <w:rPr>
                <w:rStyle w:val="Hyperlink"/>
                <w:noProof/>
              </w:rPr>
              <w:t>Patient Validation Fields</w:t>
            </w:r>
            <w:r>
              <w:rPr>
                <w:noProof/>
                <w:webHidden/>
              </w:rPr>
              <w:tab/>
            </w:r>
            <w:r>
              <w:rPr>
                <w:noProof/>
                <w:webHidden/>
              </w:rPr>
              <w:fldChar w:fldCharType="begin"/>
            </w:r>
            <w:r>
              <w:rPr>
                <w:noProof/>
                <w:webHidden/>
              </w:rPr>
              <w:instrText xml:space="preserve"> PAGEREF _Toc227049805 \h </w:instrText>
            </w:r>
            <w:r>
              <w:rPr>
                <w:noProof/>
                <w:webHidden/>
              </w:rPr>
            </w:r>
            <w:r>
              <w:rPr>
                <w:noProof/>
                <w:webHidden/>
              </w:rPr>
              <w:fldChar w:fldCharType="separate"/>
            </w:r>
            <w:r w:rsidR="00832BBA">
              <w:rPr>
                <w:noProof/>
                <w:webHidden/>
              </w:rPr>
              <w:t>12</w:t>
            </w:r>
            <w:r>
              <w:rPr>
                <w:noProof/>
                <w:webHidden/>
              </w:rPr>
              <w:fldChar w:fldCharType="end"/>
            </w:r>
          </w:hyperlink>
        </w:p>
        <w:p w14:paraId="1501A473" w14:textId="1A410D7F" w:rsidR="00016EAF" w:rsidRDefault="00016EAF">
          <w:pPr>
            <w:pStyle w:val="TOC2"/>
            <w:rPr>
              <w:rFonts w:eastAsiaTheme="minorEastAsia"/>
              <w:noProof/>
              <w:kern w:val="2"/>
              <w:sz w:val="24"/>
              <w:szCs w:val="24"/>
              <w14:ligatures w14:val="standardContextual"/>
            </w:rPr>
          </w:pPr>
          <w:hyperlink w:anchor="_Toc227049806" w:history="1">
            <w:r w:rsidRPr="00DE32F9">
              <w:rPr>
                <w:rStyle w:val="Hyperlink"/>
                <w:noProof/>
              </w:rPr>
              <w:t>ROP Form</w:t>
            </w:r>
            <w:r>
              <w:rPr>
                <w:noProof/>
                <w:webHidden/>
              </w:rPr>
              <w:tab/>
            </w:r>
            <w:r>
              <w:rPr>
                <w:noProof/>
                <w:webHidden/>
              </w:rPr>
              <w:fldChar w:fldCharType="begin"/>
            </w:r>
            <w:r>
              <w:rPr>
                <w:noProof/>
                <w:webHidden/>
              </w:rPr>
              <w:instrText xml:space="preserve"> PAGEREF _Toc227049806 \h </w:instrText>
            </w:r>
            <w:r>
              <w:rPr>
                <w:noProof/>
                <w:webHidden/>
              </w:rPr>
            </w:r>
            <w:r>
              <w:rPr>
                <w:noProof/>
                <w:webHidden/>
              </w:rPr>
              <w:fldChar w:fldCharType="separate"/>
            </w:r>
            <w:r w:rsidR="00832BBA">
              <w:rPr>
                <w:noProof/>
                <w:webHidden/>
              </w:rPr>
              <w:t>18</w:t>
            </w:r>
            <w:r>
              <w:rPr>
                <w:noProof/>
                <w:webHidden/>
              </w:rPr>
              <w:fldChar w:fldCharType="end"/>
            </w:r>
          </w:hyperlink>
        </w:p>
        <w:p w14:paraId="7B0E9F33" w14:textId="052479AA" w:rsidR="00016EAF" w:rsidRDefault="00016EAF">
          <w:pPr>
            <w:pStyle w:val="TOC1"/>
            <w:rPr>
              <w:rFonts w:eastAsiaTheme="minorEastAsia"/>
              <w:noProof/>
              <w:kern w:val="2"/>
              <w:sz w:val="24"/>
              <w:szCs w:val="24"/>
              <w14:ligatures w14:val="standardContextual"/>
            </w:rPr>
          </w:pPr>
          <w:hyperlink w:anchor="_Toc227049807" w:history="1">
            <w:r w:rsidRPr="00DE32F9">
              <w:rPr>
                <w:rStyle w:val="Hyperlink"/>
                <w:noProof/>
              </w:rPr>
              <w:t>Processing Referrals</w:t>
            </w:r>
            <w:r>
              <w:rPr>
                <w:noProof/>
                <w:webHidden/>
              </w:rPr>
              <w:tab/>
            </w:r>
            <w:r>
              <w:rPr>
                <w:noProof/>
                <w:webHidden/>
              </w:rPr>
              <w:fldChar w:fldCharType="begin"/>
            </w:r>
            <w:r>
              <w:rPr>
                <w:noProof/>
                <w:webHidden/>
              </w:rPr>
              <w:instrText xml:space="preserve"> PAGEREF _Toc227049807 \h </w:instrText>
            </w:r>
            <w:r>
              <w:rPr>
                <w:noProof/>
                <w:webHidden/>
              </w:rPr>
            </w:r>
            <w:r>
              <w:rPr>
                <w:noProof/>
                <w:webHidden/>
              </w:rPr>
              <w:fldChar w:fldCharType="separate"/>
            </w:r>
            <w:r w:rsidR="00832BBA">
              <w:rPr>
                <w:noProof/>
                <w:webHidden/>
              </w:rPr>
              <w:t>21</w:t>
            </w:r>
            <w:r>
              <w:rPr>
                <w:noProof/>
                <w:webHidden/>
              </w:rPr>
              <w:fldChar w:fldCharType="end"/>
            </w:r>
          </w:hyperlink>
        </w:p>
        <w:p w14:paraId="7AFE560B" w14:textId="5FE5119D" w:rsidR="00016EAF" w:rsidRDefault="00016EAF">
          <w:pPr>
            <w:pStyle w:val="TOC2"/>
            <w:rPr>
              <w:rFonts w:eastAsiaTheme="minorEastAsia"/>
              <w:noProof/>
              <w:kern w:val="2"/>
              <w:sz w:val="24"/>
              <w:szCs w:val="24"/>
              <w14:ligatures w14:val="standardContextual"/>
            </w:rPr>
          </w:pPr>
          <w:hyperlink w:anchor="_Toc227049808" w:history="1">
            <w:r w:rsidRPr="00DE32F9">
              <w:rPr>
                <w:rStyle w:val="Hyperlink"/>
                <w:noProof/>
              </w:rPr>
              <w:t>Accessing Referrals</w:t>
            </w:r>
            <w:r>
              <w:rPr>
                <w:noProof/>
                <w:webHidden/>
              </w:rPr>
              <w:tab/>
            </w:r>
            <w:r>
              <w:rPr>
                <w:noProof/>
                <w:webHidden/>
              </w:rPr>
              <w:fldChar w:fldCharType="begin"/>
            </w:r>
            <w:r>
              <w:rPr>
                <w:noProof/>
                <w:webHidden/>
              </w:rPr>
              <w:instrText xml:space="preserve"> PAGEREF _Toc227049808 \h </w:instrText>
            </w:r>
            <w:r>
              <w:rPr>
                <w:noProof/>
                <w:webHidden/>
              </w:rPr>
            </w:r>
            <w:r>
              <w:rPr>
                <w:noProof/>
                <w:webHidden/>
              </w:rPr>
              <w:fldChar w:fldCharType="separate"/>
            </w:r>
            <w:r w:rsidR="00832BBA">
              <w:rPr>
                <w:noProof/>
                <w:webHidden/>
              </w:rPr>
              <w:t>21</w:t>
            </w:r>
            <w:r>
              <w:rPr>
                <w:noProof/>
                <w:webHidden/>
              </w:rPr>
              <w:fldChar w:fldCharType="end"/>
            </w:r>
          </w:hyperlink>
        </w:p>
        <w:p w14:paraId="0A37E134" w14:textId="796509FF" w:rsidR="00016EAF" w:rsidRDefault="00016EAF">
          <w:pPr>
            <w:pStyle w:val="TOC2"/>
            <w:rPr>
              <w:rFonts w:eastAsiaTheme="minorEastAsia"/>
              <w:noProof/>
              <w:kern w:val="2"/>
              <w:sz w:val="24"/>
              <w:szCs w:val="24"/>
              <w14:ligatures w14:val="standardContextual"/>
            </w:rPr>
          </w:pPr>
          <w:hyperlink w:anchor="_Toc227049809" w:history="1">
            <w:r w:rsidRPr="00DE32F9">
              <w:rPr>
                <w:rStyle w:val="Hyperlink"/>
                <w:noProof/>
              </w:rPr>
              <w:t>Referral Reporting Screen</w:t>
            </w:r>
            <w:r>
              <w:rPr>
                <w:noProof/>
                <w:webHidden/>
              </w:rPr>
              <w:tab/>
            </w:r>
            <w:r>
              <w:rPr>
                <w:noProof/>
                <w:webHidden/>
              </w:rPr>
              <w:fldChar w:fldCharType="begin"/>
            </w:r>
            <w:r>
              <w:rPr>
                <w:noProof/>
                <w:webHidden/>
              </w:rPr>
              <w:instrText xml:space="preserve"> PAGEREF _Toc227049809 \h </w:instrText>
            </w:r>
            <w:r>
              <w:rPr>
                <w:noProof/>
                <w:webHidden/>
              </w:rPr>
            </w:r>
            <w:r>
              <w:rPr>
                <w:noProof/>
                <w:webHidden/>
              </w:rPr>
              <w:fldChar w:fldCharType="separate"/>
            </w:r>
            <w:r w:rsidR="00832BBA">
              <w:rPr>
                <w:noProof/>
                <w:webHidden/>
              </w:rPr>
              <w:t>22</w:t>
            </w:r>
            <w:r>
              <w:rPr>
                <w:noProof/>
                <w:webHidden/>
              </w:rPr>
              <w:fldChar w:fldCharType="end"/>
            </w:r>
          </w:hyperlink>
        </w:p>
        <w:p w14:paraId="1CC74F73" w14:textId="326C1F64" w:rsidR="00016EAF" w:rsidRDefault="00016EAF">
          <w:pPr>
            <w:pStyle w:val="TOC2"/>
            <w:rPr>
              <w:rFonts w:eastAsiaTheme="minorEastAsia"/>
              <w:noProof/>
              <w:kern w:val="2"/>
              <w:sz w:val="24"/>
              <w:szCs w:val="24"/>
              <w14:ligatures w14:val="standardContextual"/>
            </w:rPr>
          </w:pPr>
          <w:hyperlink w:anchor="_Toc227049810" w:history="1">
            <w:r w:rsidRPr="00DE32F9">
              <w:rPr>
                <w:rStyle w:val="Hyperlink"/>
                <w:noProof/>
              </w:rPr>
              <w:t>Adding Additional Concerns</w:t>
            </w:r>
            <w:r>
              <w:rPr>
                <w:noProof/>
                <w:webHidden/>
              </w:rPr>
              <w:tab/>
            </w:r>
            <w:r>
              <w:rPr>
                <w:noProof/>
                <w:webHidden/>
              </w:rPr>
              <w:fldChar w:fldCharType="begin"/>
            </w:r>
            <w:r>
              <w:rPr>
                <w:noProof/>
                <w:webHidden/>
              </w:rPr>
              <w:instrText xml:space="preserve"> PAGEREF _Toc227049810 \h </w:instrText>
            </w:r>
            <w:r>
              <w:rPr>
                <w:noProof/>
                <w:webHidden/>
              </w:rPr>
            </w:r>
            <w:r>
              <w:rPr>
                <w:noProof/>
                <w:webHidden/>
              </w:rPr>
              <w:fldChar w:fldCharType="separate"/>
            </w:r>
            <w:r w:rsidR="00832BBA">
              <w:rPr>
                <w:noProof/>
                <w:webHidden/>
              </w:rPr>
              <w:t>27</w:t>
            </w:r>
            <w:r>
              <w:rPr>
                <w:noProof/>
                <w:webHidden/>
              </w:rPr>
              <w:fldChar w:fldCharType="end"/>
            </w:r>
          </w:hyperlink>
        </w:p>
        <w:p w14:paraId="253FB42A" w14:textId="21C6AC45" w:rsidR="00016EAF" w:rsidRDefault="00016EAF">
          <w:pPr>
            <w:pStyle w:val="TOC1"/>
            <w:rPr>
              <w:rFonts w:eastAsiaTheme="minorEastAsia"/>
              <w:noProof/>
              <w:kern w:val="2"/>
              <w:sz w:val="24"/>
              <w:szCs w:val="24"/>
              <w14:ligatures w14:val="standardContextual"/>
            </w:rPr>
          </w:pPr>
          <w:hyperlink w:anchor="_Toc227049811" w:history="1">
            <w:r w:rsidRPr="00DE32F9">
              <w:rPr>
                <w:rStyle w:val="Hyperlink"/>
                <w:noProof/>
              </w:rPr>
              <w:t>Exporting</w:t>
            </w:r>
            <w:r>
              <w:rPr>
                <w:noProof/>
                <w:webHidden/>
              </w:rPr>
              <w:tab/>
            </w:r>
            <w:r>
              <w:rPr>
                <w:noProof/>
                <w:webHidden/>
              </w:rPr>
              <w:fldChar w:fldCharType="begin"/>
            </w:r>
            <w:r>
              <w:rPr>
                <w:noProof/>
                <w:webHidden/>
              </w:rPr>
              <w:instrText xml:space="preserve"> PAGEREF _Toc227049811 \h </w:instrText>
            </w:r>
            <w:r>
              <w:rPr>
                <w:noProof/>
                <w:webHidden/>
              </w:rPr>
            </w:r>
            <w:r>
              <w:rPr>
                <w:noProof/>
                <w:webHidden/>
              </w:rPr>
              <w:fldChar w:fldCharType="separate"/>
            </w:r>
            <w:r w:rsidR="00832BBA">
              <w:rPr>
                <w:noProof/>
                <w:webHidden/>
              </w:rPr>
              <w:t>31</w:t>
            </w:r>
            <w:r>
              <w:rPr>
                <w:noProof/>
                <w:webHidden/>
              </w:rPr>
              <w:fldChar w:fldCharType="end"/>
            </w:r>
          </w:hyperlink>
        </w:p>
        <w:p w14:paraId="17EF6A61" w14:textId="63F5542B" w:rsidR="00016EAF" w:rsidRDefault="00016EAF">
          <w:pPr>
            <w:pStyle w:val="TOC2"/>
            <w:rPr>
              <w:rFonts w:eastAsiaTheme="minorEastAsia"/>
              <w:noProof/>
              <w:kern w:val="2"/>
              <w:sz w:val="24"/>
              <w:szCs w:val="24"/>
              <w14:ligatures w14:val="standardContextual"/>
            </w:rPr>
          </w:pPr>
          <w:hyperlink w:anchor="_Toc227049812" w:history="1">
            <w:r w:rsidRPr="00DE32F9">
              <w:rPr>
                <w:rStyle w:val="Hyperlink"/>
                <w:noProof/>
              </w:rPr>
              <w:t>Exporting Referrals</w:t>
            </w:r>
            <w:r>
              <w:rPr>
                <w:noProof/>
                <w:webHidden/>
              </w:rPr>
              <w:tab/>
            </w:r>
            <w:r>
              <w:rPr>
                <w:noProof/>
                <w:webHidden/>
              </w:rPr>
              <w:fldChar w:fldCharType="begin"/>
            </w:r>
            <w:r>
              <w:rPr>
                <w:noProof/>
                <w:webHidden/>
              </w:rPr>
              <w:instrText xml:space="preserve"> PAGEREF _Toc227049812 \h </w:instrText>
            </w:r>
            <w:r>
              <w:rPr>
                <w:noProof/>
                <w:webHidden/>
              </w:rPr>
            </w:r>
            <w:r>
              <w:rPr>
                <w:noProof/>
                <w:webHidden/>
              </w:rPr>
              <w:fldChar w:fldCharType="separate"/>
            </w:r>
            <w:r w:rsidR="00832BBA">
              <w:rPr>
                <w:noProof/>
                <w:webHidden/>
              </w:rPr>
              <w:t>31</w:t>
            </w:r>
            <w:r>
              <w:rPr>
                <w:noProof/>
                <w:webHidden/>
              </w:rPr>
              <w:fldChar w:fldCharType="end"/>
            </w:r>
          </w:hyperlink>
        </w:p>
        <w:p w14:paraId="56D0CAC7" w14:textId="14D47451" w:rsidR="00016EAF" w:rsidRDefault="00016EAF">
          <w:pPr>
            <w:pStyle w:val="TOC2"/>
            <w:rPr>
              <w:rFonts w:eastAsiaTheme="minorEastAsia"/>
              <w:noProof/>
              <w:kern w:val="2"/>
              <w:sz w:val="24"/>
              <w:szCs w:val="24"/>
              <w14:ligatures w14:val="standardContextual"/>
            </w:rPr>
          </w:pPr>
          <w:hyperlink w:anchor="_Toc227049813" w:history="1">
            <w:r w:rsidRPr="00DE32F9">
              <w:rPr>
                <w:rStyle w:val="Hyperlink"/>
                <w:noProof/>
              </w:rPr>
              <w:t>Exporting ROPs</w:t>
            </w:r>
            <w:r>
              <w:rPr>
                <w:noProof/>
                <w:webHidden/>
              </w:rPr>
              <w:tab/>
            </w:r>
            <w:r>
              <w:rPr>
                <w:noProof/>
                <w:webHidden/>
              </w:rPr>
              <w:fldChar w:fldCharType="begin"/>
            </w:r>
            <w:r>
              <w:rPr>
                <w:noProof/>
                <w:webHidden/>
              </w:rPr>
              <w:instrText xml:space="preserve"> PAGEREF _Toc227049813 \h </w:instrText>
            </w:r>
            <w:r>
              <w:rPr>
                <w:noProof/>
                <w:webHidden/>
              </w:rPr>
            </w:r>
            <w:r>
              <w:rPr>
                <w:noProof/>
                <w:webHidden/>
              </w:rPr>
              <w:fldChar w:fldCharType="separate"/>
            </w:r>
            <w:r w:rsidR="00832BBA">
              <w:rPr>
                <w:noProof/>
                <w:webHidden/>
              </w:rPr>
              <w:t>31</w:t>
            </w:r>
            <w:r>
              <w:rPr>
                <w:noProof/>
                <w:webHidden/>
              </w:rPr>
              <w:fldChar w:fldCharType="end"/>
            </w:r>
          </w:hyperlink>
        </w:p>
        <w:p w14:paraId="23000F55" w14:textId="670F97B0" w:rsidR="00016EAF" w:rsidRDefault="00016EAF">
          <w:pPr>
            <w:pStyle w:val="TOC2"/>
            <w:rPr>
              <w:rFonts w:eastAsiaTheme="minorEastAsia"/>
              <w:noProof/>
              <w:kern w:val="2"/>
              <w:sz w:val="24"/>
              <w:szCs w:val="24"/>
              <w14:ligatures w14:val="standardContextual"/>
            </w:rPr>
          </w:pPr>
          <w:hyperlink w:anchor="_Toc227049814" w:history="1">
            <w:r w:rsidRPr="00DE32F9">
              <w:rPr>
                <w:rStyle w:val="Hyperlink"/>
                <w:noProof/>
              </w:rPr>
              <w:t>Exporting PRAFs</w:t>
            </w:r>
            <w:r>
              <w:rPr>
                <w:noProof/>
                <w:webHidden/>
              </w:rPr>
              <w:tab/>
            </w:r>
            <w:r>
              <w:rPr>
                <w:noProof/>
                <w:webHidden/>
              </w:rPr>
              <w:fldChar w:fldCharType="begin"/>
            </w:r>
            <w:r>
              <w:rPr>
                <w:noProof/>
                <w:webHidden/>
              </w:rPr>
              <w:instrText xml:space="preserve"> PAGEREF _Toc227049814 \h </w:instrText>
            </w:r>
            <w:r>
              <w:rPr>
                <w:noProof/>
                <w:webHidden/>
              </w:rPr>
            </w:r>
            <w:r>
              <w:rPr>
                <w:noProof/>
                <w:webHidden/>
              </w:rPr>
              <w:fldChar w:fldCharType="separate"/>
            </w:r>
            <w:r w:rsidR="00832BBA">
              <w:rPr>
                <w:noProof/>
                <w:webHidden/>
              </w:rPr>
              <w:t>32</w:t>
            </w:r>
            <w:r>
              <w:rPr>
                <w:noProof/>
                <w:webHidden/>
              </w:rPr>
              <w:fldChar w:fldCharType="end"/>
            </w:r>
          </w:hyperlink>
        </w:p>
        <w:p w14:paraId="5458FDF4" w14:textId="62A71BCE" w:rsidR="00016EAF" w:rsidRDefault="00016EAF">
          <w:pPr>
            <w:pStyle w:val="TOC1"/>
            <w:rPr>
              <w:rFonts w:eastAsiaTheme="minorEastAsia"/>
              <w:noProof/>
              <w:kern w:val="2"/>
              <w:sz w:val="24"/>
              <w:szCs w:val="24"/>
              <w14:ligatures w14:val="standardContextual"/>
            </w:rPr>
          </w:pPr>
          <w:hyperlink w:anchor="_Toc227049815" w:history="1">
            <w:r w:rsidRPr="00DE32F9">
              <w:rPr>
                <w:rStyle w:val="Hyperlink"/>
                <w:noProof/>
              </w:rPr>
              <w:t>Log Out</w:t>
            </w:r>
            <w:r>
              <w:rPr>
                <w:noProof/>
                <w:webHidden/>
              </w:rPr>
              <w:tab/>
            </w:r>
            <w:r>
              <w:rPr>
                <w:noProof/>
                <w:webHidden/>
              </w:rPr>
              <w:fldChar w:fldCharType="begin"/>
            </w:r>
            <w:r>
              <w:rPr>
                <w:noProof/>
                <w:webHidden/>
              </w:rPr>
              <w:instrText xml:space="preserve"> PAGEREF _Toc227049815 \h </w:instrText>
            </w:r>
            <w:r>
              <w:rPr>
                <w:noProof/>
                <w:webHidden/>
              </w:rPr>
            </w:r>
            <w:r>
              <w:rPr>
                <w:noProof/>
                <w:webHidden/>
              </w:rPr>
              <w:fldChar w:fldCharType="separate"/>
            </w:r>
            <w:r w:rsidR="00832BBA">
              <w:rPr>
                <w:noProof/>
                <w:webHidden/>
              </w:rPr>
              <w:t>33</w:t>
            </w:r>
            <w:r>
              <w:rPr>
                <w:noProof/>
                <w:webHidden/>
              </w:rPr>
              <w:fldChar w:fldCharType="end"/>
            </w:r>
          </w:hyperlink>
        </w:p>
        <w:p w14:paraId="75135DD1" w14:textId="759A8E8B" w:rsidR="00016EAF" w:rsidRDefault="00016EAF">
          <w:pPr>
            <w:pStyle w:val="TOC1"/>
            <w:rPr>
              <w:rFonts w:eastAsiaTheme="minorEastAsia"/>
              <w:noProof/>
              <w:kern w:val="2"/>
              <w:sz w:val="24"/>
              <w:szCs w:val="24"/>
              <w14:ligatures w14:val="standardContextual"/>
            </w:rPr>
          </w:pPr>
          <w:hyperlink w:anchor="_Toc227049816" w:history="1">
            <w:r w:rsidRPr="00DE32F9">
              <w:rPr>
                <w:rStyle w:val="Hyperlink"/>
                <w:noProof/>
              </w:rPr>
              <w:t>Help Desk and User Support</w:t>
            </w:r>
            <w:r>
              <w:rPr>
                <w:noProof/>
                <w:webHidden/>
              </w:rPr>
              <w:tab/>
            </w:r>
            <w:r>
              <w:rPr>
                <w:noProof/>
                <w:webHidden/>
              </w:rPr>
              <w:fldChar w:fldCharType="begin"/>
            </w:r>
            <w:r>
              <w:rPr>
                <w:noProof/>
                <w:webHidden/>
              </w:rPr>
              <w:instrText xml:space="preserve"> PAGEREF _Toc227049816 \h </w:instrText>
            </w:r>
            <w:r>
              <w:rPr>
                <w:noProof/>
                <w:webHidden/>
              </w:rPr>
            </w:r>
            <w:r>
              <w:rPr>
                <w:noProof/>
                <w:webHidden/>
              </w:rPr>
              <w:fldChar w:fldCharType="separate"/>
            </w:r>
            <w:r w:rsidR="00832BBA">
              <w:rPr>
                <w:noProof/>
                <w:webHidden/>
              </w:rPr>
              <w:t>33</w:t>
            </w:r>
            <w:r>
              <w:rPr>
                <w:noProof/>
                <w:webHidden/>
              </w:rPr>
              <w:fldChar w:fldCharType="end"/>
            </w:r>
          </w:hyperlink>
        </w:p>
        <w:p w14:paraId="03031583" w14:textId="5F1EE684" w:rsidR="00016EAF" w:rsidRDefault="00016EAF">
          <w:pPr>
            <w:pStyle w:val="TOC2"/>
            <w:rPr>
              <w:rFonts w:eastAsiaTheme="minorEastAsia"/>
              <w:noProof/>
              <w:kern w:val="2"/>
              <w:sz w:val="24"/>
              <w:szCs w:val="24"/>
              <w14:ligatures w14:val="standardContextual"/>
            </w:rPr>
          </w:pPr>
          <w:hyperlink w:anchor="_Toc227049817" w:history="1">
            <w:r w:rsidRPr="00DE32F9">
              <w:rPr>
                <w:rStyle w:val="Hyperlink"/>
                <w:noProof/>
              </w:rPr>
              <w:t>Help Form</w:t>
            </w:r>
            <w:r>
              <w:rPr>
                <w:noProof/>
                <w:webHidden/>
              </w:rPr>
              <w:tab/>
            </w:r>
            <w:r>
              <w:rPr>
                <w:noProof/>
                <w:webHidden/>
              </w:rPr>
              <w:fldChar w:fldCharType="begin"/>
            </w:r>
            <w:r>
              <w:rPr>
                <w:noProof/>
                <w:webHidden/>
              </w:rPr>
              <w:instrText xml:space="preserve"> PAGEREF _Toc227049817 \h </w:instrText>
            </w:r>
            <w:r>
              <w:rPr>
                <w:noProof/>
                <w:webHidden/>
              </w:rPr>
            </w:r>
            <w:r>
              <w:rPr>
                <w:noProof/>
                <w:webHidden/>
              </w:rPr>
              <w:fldChar w:fldCharType="separate"/>
            </w:r>
            <w:r w:rsidR="00832BBA">
              <w:rPr>
                <w:noProof/>
                <w:webHidden/>
              </w:rPr>
              <w:t>33</w:t>
            </w:r>
            <w:r>
              <w:rPr>
                <w:noProof/>
                <w:webHidden/>
              </w:rPr>
              <w:fldChar w:fldCharType="end"/>
            </w:r>
          </w:hyperlink>
        </w:p>
        <w:p w14:paraId="285CFC5D" w14:textId="66BA3364" w:rsidR="00016EAF" w:rsidRDefault="00016EAF">
          <w:pPr>
            <w:pStyle w:val="TOC1"/>
            <w:rPr>
              <w:rFonts w:eastAsiaTheme="minorEastAsia"/>
              <w:noProof/>
              <w:kern w:val="2"/>
              <w:sz w:val="24"/>
              <w:szCs w:val="24"/>
              <w14:ligatures w14:val="standardContextual"/>
            </w:rPr>
          </w:pPr>
          <w:hyperlink w:anchor="_Toc227049818" w:history="1">
            <w:r w:rsidRPr="00DE32F9">
              <w:rPr>
                <w:rStyle w:val="Hyperlink"/>
                <w:noProof/>
              </w:rPr>
              <w:t>Maintenance and System Outages</w:t>
            </w:r>
            <w:r>
              <w:rPr>
                <w:noProof/>
                <w:webHidden/>
              </w:rPr>
              <w:tab/>
            </w:r>
            <w:r>
              <w:rPr>
                <w:noProof/>
                <w:webHidden/>
              </w:rPr>
              <w:fldChar w:fldCharType="begin"/>
            </w:r>
            <w:r>
              <w:rPr>
                <w:noProof/>
                <w:webHidden/>
              </w:rPr>
              <w:instrText xml:space="preserve"> PAGEREF _Toc227049818 \h </w:instrText>
            </w:r>
            <w:r>
              <w:rPr>
                <w:noProof/>
                <w:webHidden/>
              </w:rPr>
            </w:r>
            <w:r>
              <w:rPr>
                <w:noProof/>
                <w:webHidden/>
              </w:rPr>
              <w:fldChar w:fldCharType="separate"/>
            </w:r>
            <w:r w:rsidR="00832BBA">
              <w:rPr>
                <w:noProof/>
                <w:webHidden/>
              </w:rPr>
              <w:t>34</w:t>
            </w:r>
            <w:r>
              <w:rPr>
                <w:noProof/>
                <w:webHidden/>
              </w:rPr>
              <w:fldChar w:fldCharType="end"/>
            </w:r>
          </w:hyperlink>
        </w:p>
        <w:p w14:paraId="124A30FD" w14:textId="45708DE7" w:rsidR="00016EAF" w:rsidRDefault="00016EAF">
          <w:pPr>
            <w:pStyle w:val="TOC1"/>
            <w:rPr>
              <w:rFonts w:eastAsiaTheme="minorEastAsia"/>
              <w:noProof/>
              <w:kern w:val="2"/>
              <w:sz w:val="24"/>
              <w:szCs w:val="24"/>
              <w14:ligatures w14:val="standardContextual"/>
            </w:rPr>
          </w:pPr>
          <w:hyperlink w:anchor="_Toc227049819" w:history="1">
            <w:r w:rsidRPr="00DE32F9">
              <w:rPr>
                <w:rStyle w:val="Hyperlink"/>
                <w:noProof/>
              </w:rPr>
              <w:t>Appendix A</w:t>
            </w:r>
            <w:r>
              <w:rPr>
                <w:noProof/>
                <w:webHidden/>
              </w:rPr>
              <w:tab/>
            </w:r>
            <w:r>
              <w:rPr>
                <w:noProof/>
                <w:webHidden/>
              </w:rPr>
              <w:fldChar w:fldCharType="begin"/>
            </w:r>
            <w:r>
              <w:rPr>
                <w:noProof/>
                <w:webHidden/>
              </w:rPr>
              <w:instrText xml:space="preserve"> PAGEREF _Toc227049819 \h </w:instrText>
            </w:r>
            <w:r>
              <w:rPr>
                <w:noProof/>
                <w:webHidden/>
              </w:rPr>
            </w:r>
            <w:r>
              <w:rPr>
                <w:noProof/>
                <w:webHidden/>
              </w:rPr>
              <w:fldChar w:fldCharType="separate"/>
            </w:r>
            <w:r w:rsidR="00832BBA">
              <w:rPr>
                <w:noProof/>
                <w:webHidden/>
              </w:rPr>
              <w:t>35</w:t>
            </w:r>
            <w:r>
              <w:rPr>
                <w:noProof/>
                <w:webHidden/>
              </w:rPr>
              <w:fldChar w:fldCharType="end"/>
            </w:r>
          </w:hyperlink>
        </w:p>
        <w:p w14:paraId="4346230A" w14:textId="56114517" w:rsidR="00016EAF" w:rsidRDefault="00016EAF">
          <w:pPr>
            <w:pStyle w:val="TOC2"/>
            <w:rPr>
              <w:rFonts w:eastAsiaTheme="minorEastAsia"/>
              <w:noProof/>
              <w:kern w:val="2"/>
              <w:sz w:val="24"/>
              <w:szCs w:val="24"/>
              <w14:ligatures w14:val="standardContextual"/>
            </w:rPr>
          </w:pPr>
          <w:hyperlink w:anchor="_Toc227049820" w:history="1">
            <w:r w:rsidRPr="00DE32F9">
              <w:rPr>
                <w:rStyle w:val="Hyperlink"/>
                <w:noProof/>
              </w:rPr>
              <w:t>About NurtureOhio Features</w:t>
            </w:r>
            <w:r>
              <w:rPr>
                <w:noProof/>
                <w:webHidden/>
              </w:rPr>
              <w:tab/>
            </w:r>
            <w:r>
              <w:rPr>
                <w:noProof/>
                <w:webHidden/>
              </w:rPr>
              <w:fldChar w:fldCharType="begin"/>
            </w:r>
            <w:r>
              <w:rPr>
                <w:noProof/>
                <w:webHidden/>
              </w:rPr>
              <w:instrText xml:space="preserve"> PAGEREF _Toc227049820 \h </w:instrText>
            </w:r>
            <w:r>
              <w:rPr>
                <w:noProof/>
                <w:webHidden/>
              </w:rPr>
            </w:r>
            <w:r>
              <w:rPr>
                <w:noProof/>
                <w:webHidden/>
              </w:rPr>
              <w:fldChar w:fldCharType="separate"/>
            </w:r>
            <w:r w:rsidR="00832BBA">
              <w:rPr>
                <w:noProof/>
                <w:webHidden/>
              </w:rPr>
              <w:t>35</w:t>
            </w:r>
            <w:r>
              <w:rPr>
                <w:noProof/>
                <w:webHidden/>
              </w:rPr>
              <w:fldChar w:fldCharType="end"/>
            </w:r>
          </w:hyperlink>
        </w:p>
        <w:p w14:paraId="74BB1B42" w14:textId="2A2134D4" w:rsidR="00016EAF" w:rsidRDefault="00016EAF">
          <w:pPr>
            <w:pStyle w:val="TOC3"/>
            <w:rPr>
              <w:rFonts w:eastAsiaTheme="minorEastAsia"/>
              <w:noProof/>
              <w:kern w:val="2"/>
              <w:sz w:val="24"/>
              <w:szCs w:val="24"/>
              <w14:ligatures w14:val="standardContextual"/>
            </w:rPr>
          </w:pPr>
          <w:hyperlink w:anchor="_Toc227049821" w:history="1">
            <w:r w:rsidRPr="00DE32F9">
              <w:rPr>
                <w:rStyle w:val="Hyperlink"/>
                <w:noProof/>
              </w:rPr>
              <w:t>Shareable</w:t>
            </w:r>
            <w:r w:rsidRPr="00DE32F9">
              <w:rPr>
                <w:rStyle w:val="Hyperlink"/>
                <w:noProof/>
                <w:spacing w:val="-3"/>
              </w:rPr>
              <w:t xml:space="preserve"> </w:t>
            </w:r>
            <w:r w:rsidRPr="00DE32F9">
              <w:rPr>
                <w:rStyle w:val="Hyperlink"/>
                <w:noProof/>
              </w:rPr>
              <w:t>Data</w:t>
            </w:r>
            <w:r w:rsidRPr="00DE32F9">
              <w:rPr>
                <w:rStyle w:val="Hyperlink"/>
                <w:noProof/>
                <w:spacing w:val="-1"/>
              </w:rPr>
              <w:t xml:space="preserve"> </w:t>
            </w:r>
            <w:r w:rsidRPr="00DE32F9">
              <w:rPr>
                <w:rStyle w:val="Hyperlink"/>
                <w:noProof/>
                <w:spacing w:val="-4"/>
              </w:rPr>
              <w:t>Entry</w:t>
            </w:r>
            <w:r>
              <w:rPr>
                <w:noProof/>
                <w:webHidden/>
              </w:rPr>
              <w:tab/>
            </w:r>
            <w:r>
              <w:rPr>
                <w:noProof/>
                <w:webHidden/>
              </w:rPr>
              <w:fldChar w:fldCharType="begin"/>
            </w:r>
            <w:r>
              <w:rPr>
                <w:noProof/>
                <w:webHidden/>
              </w:rPr>
              <w:instrText xml:space="preserve"> PAGEREF _Toc227049821 \h </w:instrText>
            </w:r>
            <w:r>
              <w:rPr>
                <w:noProof/>
                <w:webHidden/>
              </w:rPr>
            </w:r>
            <w:r>
              <w:rPr>
                <w:noProof/>
                <w:webHidden/>
              </w:rPr>
              <w:fldChar w:fldCharType="separate"/>
            </w:r>
            <w:r w:rsidR="00832BBA">
              <w:rPr>
                <w:noProof/>
                <w:webHidden/>
              </w:rPr>
              <w:t>35</w:t>
            </w:r>
            <w:r>
              <w:rPr>
                <w:noProof/>
                <w:webHidden/>
              </w:rPr>
              <w:fldChar w:fldCharType="end"/>
            </w:r>
          </w:hyperlink>
        </w:p>
        <w:p w14:paraId="4911B101" w14:textId="7B58B3BB" w:rsidR="00016EAF" w:rsidRDefault="00016EAF">
          <w:pPr>
            <w:pStyle w:val="TOC3"/>
            <w:rPr>
              <w:rFonts w:eastAsiaTheme="minorEastAsia"/>
              <w:noProof/>
              <w:kern w:val="2"/>
              <w:sz w:val="24"/>
              <w:szCs w:val="24"/>
              <w14:ligatures w14:val="standardContextual"/>
            </w:rPr>
          </w:pPr>
          <w:hyperlink w:anchor="_Toc227049822" w:history="1">
            <w:r w:rsidRPr="00DE32F9">
              <w:rPr>
                <w:rStyle w:val="Hyperlink"/>
                <w:noProof/>
              </w:rPr>
              <w:t>Same-Day</w:t>
            </w:r>
            <w:r w:rsidRPr="00DE32F9">
              <w:rPr>
                <w:rStyle w:val="Hyperlink"/>
                <w:noProof/>
                <w:spacing w:val="-1"/>
              </w:rPr>
              <w:t xml:space="preserve"> </w:t>
            </w:r>
            <w:r w:rsidRPr="00DE32F9">
              <w:rPr>
                <w:rStyle w:val="Hyperlink"/>
                <w:noProof/>
              </w:rPr>
              <w:t>Pregnancy</w:t>
            </w:r>
            <w:r w:rsidRPr="00DE32F9">
              <w:rPr>
                <w:rStyle w:val="Hyperlink"/>
                <w:noProof/>
                <w:spacing w:val="-1"/>
              </w:rPr>
              <w:t xml:space="preserve"> </w:t>
            </w:r>
            <w:r w:rsidRPr="00DE32F9">
              <w:rPr>
                <w:rStyle w:val="Hyperlink"/>
                <w:noProof/>
                <w:spacing w:val="-2"/>
              </w:rPr>
              <w:t>Notification</w:t>
            </w:r>
            <w:r>
              <w:rPr>
                <w:noProof/>
                <w:webHidden/>
              </w:rPr>
              <w:tab/>
            </w:r>
            <w:r>
              <w:rPr>
                <w:noProof/>
                <w:webHidden/>
              </w:rPr>
              <w:fldChar w:fldCharType="begin"/>
            </w:r>
            <w:r>
              <w:rPr>
                <w:noProof/>
                <w:webHidden/>
              </w:rPr>
              <w:instrText xml:space="preserve"> PAGEREF _Toc227049822 \h </w:instrText>
            </w:r>
            <w:r>
              <w:rPr>
                <w:noProof/>
                <w:webHidden/>
              </w:rPr>
            </w:r>
            <w:r>
              <w:rPr>
                <w:noProof/>
                <w:webHidden/>
              </w:rPr>
              <w:fldChar w:fldCharType="separate"/>
            </w:r>
            <w:r w:rsidR="00832BBA">
              <w:rPr>
                <w:noProof/>
                <w:webHidden/>
              </w:rPr>
              <w:t>35</w:t>
            </w:r>
            <w:r>
              <w:rPr>
                <w:noProof/>
                <w:webHidden/>
              </w:rPr>
              <w:fldChar w:fldCharType="end"/>
            </w:r>
          </w:hyperlink>
        </w:p>
        <w:p w14:paraId="46C06148" w14:textId="6FD15EAB" w:rsidR="00016EAF" w:rsidRDefault="00016EAF">
          <w:pPr>
            <w:pStyle w:val="TOC3"/>
            <w:rPr>
              <w:rFonts w:eastAsiaTheme="minorEastAsia"/>
              <w:noProof/>
              <w:kern w:val="2"/>
              <w:sz w:val="24"/>
              <w:szCs w:val="24"/>
              <w14:ligatures w14:val="standardContextual"/>
            </w:rPr>
          </w:pPr>
          <w:hyperlink w:anchor="_Toc227049823" w:history="1">
            <w:r w:rsidRPr="00DE32F9">
              <w:rPr>
                <w:rStyle w:val="Hyperlink"/>
                <w:noProof/>
              </w:rPr>
              <w:t>Ability to Retrieve and Save Previously Entered Forms</w:t>
            </w:r>
            <w:r>
              <w:rPr>
                <w:noProof/>
                <w:webHidden/>
              </w:rPr>
              <w:tab/>
            </w:r>
            <w:r>
              <w:rPr>
                <w:noProof/>
                <w:webHidden/>
              </w:rPr>
              <w:fldChar w:fldCharType="begin"/>
            </w:r>
            <w:r>
              <w:rPr>
                <w:noProof/>
                <w:webHidden/>
              </w:rPr>
              <w:instrText xml:space="preserve"> PAGEREF _Toc227049823 \h </w:instrText>
            </w:r>
            <w:r>
              <w:rPr>
                <w:noProof/>
                <w:webHidden/>
              </w:rPr>
            </w:r>
            <w:r>
              <w:rPr>
                <w:noProof/>
                <w:webHidden/>
              </w:rPr>
              <w:fldChar w:fldCharType="separate"/>
            </w:r>
            <w:r w:rsidR="00832BBA">
              <w:rPr>
                <w:noProof/>
                <w:webHidden/>
              </w:rPr>
              <w:t>0</w:t>
            </w:r>
            <w:r>
              <w:rPr>
                <w:noProof/>
                <w:webHidden/>
              </w:rPr>
              <w:fldChar w:fldCharType="end"/>
            </w:r>
          </w:hyperlink>
        </w:p>
        <w:p w14:paraId="20409E4C" w14:textId="030B9BBC" w:rsidR="00966839" w:rsidRDefault="00966839">
          <w:r>
            <w:rPr>
              <w:b/>
              <w:bCs/>
              <w:noProof/>
            </w:rPr>
            <w:fldChar w:fldCharType="end"/>
          </w:r>
        </w:p>
      </w:sdtContent>
    </w:sdt>
    <w:p w14:paraId="141E1E9B" w14:textId="77777777" w:rsidR="00024E46" w:rsidRPr="00024E46" w:rsidRDefault="00024E46" w:rsidP="00024E46"/>
    <w:p w14:paraId="5E0B205C" w14:textId="77777777" w:rsidR="00024E46" w:rsidRPr="00024E46" w:rsidRDefault="00024E46" w:rsidP="00024E46"/>
    <w:p w14:paraId="5604E100" w14:textId="77777777" w:rsidR="00024E46" w:rsidRPr="00024E46" w:rsidRDefault="00024E46" w:rsidP="00024E46"/>
    <w:p w14:paraId="7C2D1327" w14:textId="77777777" w:rsidR="00024E46" w:rsidRPr="00024E46" w:rsidRDefault="00024E46" w:rsidP="00024E46"/>
    <w:p w14:paraId="734937A7" w14:textId="77777777" w:rsidR="00024E46" w:rsidRPr="00024E46" w:rsidRDefault="00024E46" w:rsidP="00024E46"/>
    <w:p w14:paraId="5F49A51D" w14:textId="77777777" w:rsidR="00024E46" w:rsidRPr="00024E46" w:rsidRDefault="00024E46" w:rsidP="00024E46"/>
    <w:p w14:paraId="4BF818B0" w14:textId="77777777" w:rsidR="00024E46" w:rsidRPr="00024E46" w:rsidRDefault="00024E46" w:rsidP="00024E46"/>
    <w:p w14:paraId="337A3DB2" w14:textId="77777777" w:rsidR="00024E46" w:rsidRPr="00024E46" w:rsidRDefault="00024E46" w:rsidP="00024E46"/>
    <w:p w14:paraId="5FCED543" w14:textId="77777777" w:rsidR="00024E46" w:rsidRPr="00024E46" w:rsidRDefault="00024E46" w:rsidP="00024E46"/>
    <w:p w14:paraId="7E74DCA9" w14:textId="77777777" w:rsidR="00024E46" w:rsidRPr="00024E46" w:rsidRDefault="00024E46" w:rsidP="00024E46"/>
    <w:p w14:paraId="45FEDD7B" w14:textId="77777777" w:rsidR="00024E46" w:rsidRPr="00024E46" w:rsidRDefault="00024E46" w:rsidP="00024E46"/>
    <w:p w14:paraId="45265CDE" w14:textId="77777777" w:rsidR="00024E46" w:rsidRPr="00024E46" w:rsidRDefault="00024E46" w:rsidP="00024E46"/>
    <w:p w14:paraId="00C01E8A" w14:textId="77777777" w:rsidR="00024E46" w:rsidRPr="00024E46" w:rsidRDefault="00024E46" w:rsidP="00024E46"/>
    <w:p w14:paraId="66EEB3B7" w14:textId="77777777" w:rsidR="00024E46" w:rsidRPr="00024E46" w:rsidRDefault="00024E46" w:rsidP="00024E46"/>
    <w:p w14:paraId="12B613C4" w14:textId="77777777" w:rsidR="00024E46" w:rsidRPr="00024E46" w:rsidRDefault="00024E46" w:rsidP="00024E46"/>
    <w:p w14:paraId="37E25D93" w14:textId="77777777" w:rsidR="00024E46" w:rsidRDefault="00024E46" w:rsidP="00160EB1">
      <w:pPr>
        <w:pStyle w:val="Heading1"/>
        <w:rPr>
          <w:w w:val="105"/>
        </w:rPr>
      </w:pPr>
    </w:p>
    <w:p w14:paraId="764F97E8" w14:textId="77777777" w:rsidR="00024E46" w:rsidRDefault="00024E46" w:rsidP="00024E46"/>
    <w:p w14:paraId="5568B115" w14:textId="77777777" w:rsidR="00024E46" w:rsidRDefault="00024E46" w:rsidP="00024E46"/>
    <w:p w14:paraId="649A1F99" w14:textId="77777777" w:rsidR="00024E46" w:rsidRDefault="00024E46" w:rsidP="00024E46"/>
    <w:p w14:paraId="7B25805F" w14:textId="77777777" w:rsidR="00024E46" w:rsidRDefault="00024E46" w:rsidP="00024E46"/>
    <w:p w14:paraId="589808A9" w14:textId="77777777" w:rsidR="00016EAF" w:rsidRDefault="00016EAF" w:rsidP="00024E46"/>
    <w:p w14:paraId="48582EB7" w14:textId="77777777" w:rsidR="00024E46" w:rsidRPr="00024E46" w:rsidRDefault="00024E46" w:rsidP="00024E46"/>
    <w:p w14:paraId="5394D4F7" w14:textId="77777777" w:rsidR="00FB2A8E" w:rsidRPr="00FB2A8E" w:rsidRDefault="00FB2A8E" w:rsidP="00FB2A8E"/>
    <w:p w14:paraId="530BA765" w14:textId="1355663F" w:rsidR="00160EB1" w:rsidRDefault="00160EB1" w:rsidP="00160EB1">
      <w:pPr>
        <w:pStyle w:val="Heading1"/>
        <w:rPr>
          <w:w w:val="105"/>
        </w:rPr>
      </w:pPr>
      <w:bookmarkStart w:id="3" w:name="_Toc227049788"/>
      <w:r w:rsidRPr="00317DD2">
        <w:rPr>
          <w:w w:val="105"/>
        </w:rPr>
        <w:lastRenderedPageBreak/>
        <w:t>Welcome New Users!</w:t>
      </w:r>
      <w:bookmarkEnd w:id="2"/>
      <w:bookmarkEnd w:id="1"/>
      <w:bookmarkEnd w:id="3"/>
    </w:p>
    <w:p w14:paraId="0121A968" w14:textId="77777777" w:rsidR="00160EB1" w:rsidRDefault="00160EB1" w:rsidP="00160E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is guide will help you navigate the NurtureOhio website.</w:t>
      </w:r>
      <w:r>
        <w:rPr>
          <w:rStyle w:val="normaltextrun"/>
          <w:rFonts w:ascii="Calibri" w:hAnsi="Calibri" w:cs="Calibri"/>
          <w:sz w:val="16"/>
          <w:szCs w:val="16"/>
        </w:rPr>
        <w:t xml:space="preserve"> </w:t>
      </w:r>
      <w:r>
        <w:rPr>
          <w:rStyle w:val="normaltextrun"/>
          <w:rFonts w:ascii="Calibri" w:hAnsi="Calibri" w:cs="Calibri"/>
          <w:sz w:val="22"/>
          <w:szCs w:val="22"/>
        </w:rPr>
        <w:t>Some of the key items provided are:</w:t>
      </w:r>
      <w:r>
        <w:rPr>
          <w:rStyle w:val="eop"/>
          <w:rFonts w:ascii="Calibri" w:hAnsi="Calibri" w:cs="Calibri"/>
          <w:sz w:val="22"/>
          <w:szCs w:val="22"/>
        </w:rPr>
        <w:t> </w:t>
      </w:r>
    </w:p>
    <w:p w14:paraId="036CBAD9" w14:textId="77777777" w:rsidR="00160EB1" w:rsidRPr="002805B1" w:rsidRDefault="00160EB1" w:rsidP="006A5CCA">
      <w:pPr>
        <w:pStyle w:val="ListParagraph"/>
        <w:numPr>
          <w:ilvl w:val="0"/>
          <w:numId w:val="20"/>
        </w:numPr>
      </w:pPr>
      <w:r w:rsidRPr="002805B1">
        <w:rPr>
          <w:rStyle w:val="normaltextrun"/>
        </w:rPr>
        <w:t>Definitions of Perinatal Risk Assessment Form (PRAF) and Report of Pregnancy (ROP) related topics</w:t>
      </w:r>
      <w:r w:rsidRPr="002805B1">
        <w:rPr>
          <w:rStyle w:val="eop"/>
        </w:rPr>
        <w:t> </w:t>
      </w:r>
    </w:p>
    <w:p w14:paraId="7D48D5EB" w14:textId="77777777" w:rsidR="00160EB1" w:rsidRPr="002805B1" w:rsidRDefault="00160EB1" w:rsidP="006A5CCA">
      <w:pPr>
        <w:pStyle w:val="ListParagraph"/>
        <w:numPr>
          <w:ilvl w:val="0"/>
          <w:numId w:val="20"/>
        </w:numPr>
        <w:rPr>
          <w:rStyle w:val="eop"/>
        </w:rPr>
      </w:pPr>
      <w:r w:rsidRPr="002805B1">
        <w:rPr>
          <w:rStyle w:val="normaltextrun"/>
        </w:rPr>
        <w:t>Step by step guidance on getting access to and logging into the NurtureOhio system</w:t>
      </w:r>
    </w:p>
    <w:p w14:paraId="6E43A1D2" w14:textId="77777777" w:rsidR="00160EB1" w:rsidRPr="002805B1" w:rsidRDefault="00160EB1" w:rsidP="006A5CCA">
      <w:pPr>
        <w:pStyle w:val="ListParagraph"/>
        <w:numPr>
          <w:ilvl w:val="0"/>
          <w:numId w:val="20"/>
        </w:numPr>
      </w:pPr>
      <w:r w:rsidRPr="002805B1">
        <w:rPr>
          <w:rStyle w:val="eop"/>
        </w:rPr>
        <w:t>Step by step guidance on member referrals process</w:t>
      </w:r>
    </w:p>
    <w:p w14:paraId="33A3E336" w14:textId="77777777" w:rsidR="00160EB1" w:rsidRPr="002805B1" w:rsidRDefault="00160EB1" w:rsidP="006A5CCA">
      <w:pPr>
        <w:pStyle w:val="ListParagraph"/>
        <w:numPr>
          <w:ilvl w:val="0"/>
          <w:numId w:val="20"/>
        </w:numPr>
      </w:pPr>
      <w:r w:rsidRPr="002805B1">
        <w:rPr>
          <w:rStyle w:val="normaltextrun"/>
        </w:rPr>
        <w:t>Features of NurtureOhio</w:t>
      </w:r>
      <w:r w:rsidRPr="002805B1">
        <w:rPr>
          <w:rStyle w:val="eop"/>
        </w:rPr>
        <w:t> </w:t>
      </w:r>
    </w:p>
    <w:p w14:paraId="31505414" w14:textId="77777777" w:rsidR="00160EB1" w:rsidRPr="002805B1" w:rsidRDefault="00160EB1" w:rsidP="006A5CCA">
      <w:pPr>
        <w:pStyle w:val="ListParagraph"/>
        <w:numPr>
          <w:ilvl w:val="0"/>
          <w:numId w:val="20"/>
        </w:numPr>
      </w:pPr>
      <w:r w:rsidRPr="002805B1">
        <w:rPr>
          <w:rStyle w:val="normaltextrun"/>
        </w:rPr>
        <w:t>Help with troubleshooting</w:t>
      </w:r>
      <w:r w:rsidRPr="002805B1">
        <w:rPr>
          <w:rStyle w:val="eop"/>
        </w:rPr>
        <w:t> </w:t>
      </w:r>
    </w:p>
    <w:p w14:paraId="788F6F79" w14:textId="318F9F94" w:rsidR="00160EB1" w:rsidRPr="0083404C" w:rsidRDefault="00160EB1" w:rsidP="006A5CCA">
      <w:pPr>
        <w:pStyle w:val="ListParagraph"/>
        <w:numPr>
          <w:ilvl w:val="0"/>
          <w:numId w:val="20"/>
        </w:numPr>
      </w:pPr>
      <w:r w:rsidRPr="002805B1">
        <w:rPr>
          <w:rStyle w:val="normaltextrun"/>
        </w:rPr>
        <w:t>Additional tips and resources</w:t>
      </w:r>
      <w:r w:rsidRPr="002805B1">
        <w:rPr>
          <w:rStyle w:val="eop"/>
        </w:rPr>
        <w:t> </w:t>
      </w:r>
    </w:p>
    <w:p w14:paraId="31B476CF" w14:textId="77777777" w:rsidR="00160EB1" w:rsidRPr="00764049" w:rsidRDefault="00160EB1" w:rsidP="00764049">
      <w:pPr>
        <w:pStyle w:val="Heading1"/>
      </w:pPr>
      <w:bookmarkStart w:id="4" w:name="_Toc199849892"/>
      <w:bookmarkStart w:id="5" w:name="_Toc227049789"/>
      <w:bookmarkStart w:id="6" w:name="_Toc190090937"/>
      <w:r w:rsidRPr="00764049">
        <w:rPr>
          <w:rStyle w:val="normaltextrun"/>
        </w:rPr>
        <w:t>What is NurtureOhio?</w:t>
      </w:r>
      <w:bookmarkEnd w:id="4"/>
      <w:bookmarkEnd w:id="5"/>
      <w:r w:rsidRPr="00764049">
        <w:rPr>
          <w:rStyle w:val="eop"/>
        </w:rPr>
        <w:t> </w:t>
      </w:r>
    </w:p>
    <w:p w14:paraId="733EB4CB" w14:textId="77777777" w:rsidR="00160EB1" w:rsidRDefault="00160EB1" w:rsidP="00160E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NurtureOhio was developed in 2016, in partnership with the Ohio Perinatal Quality Collaborative, the Ohio Department of Health, 23 Medicaid Maternal and Fetal Medicine providers, and the five Medicaid Managed Care Organizations (MCOs) to standardize pregnancy notification and decrease the risk of preterm birth. Through continued spread, the project has since grown beyond the progesterone quality improvement project, and the NurtureOhio web-based system has become the Ohio Department of Medicaid’s preferred method for notification of pregnancy and the postpartum period for all Medicaid-insured individuals across the state. </w:t>
      </w:r>
    </w:p>
    <w:p w14:paraId="47AAC888" w14:textId="77777777" w:rsidR="00160EB1" w:rsidRDefault="00160EB1" w:rsidP="00160EB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DDBDBC0" w14:textId="13933BF7" w:rsidR="00160EB1" w:rsidRDefault="01C0DB96" w:rsidP="5083A1D6">
      <w:pPr>
        <w:pStyle w:val="paragraph"/>
        <w:spacing w:before="0" w:beforeAutospacing="0" w:after="0" w:afterAutospacing="0"/>
        <w:textAlignment w:val="baseline"/>
        <w:rPr>
          <w:rFonts w:ascii="Segoe UI" w:hAnsi="Segoe UI" w:cs="Segoe UI"/>
          <w:sz w:val="18"/>
          <w:szCs w:val="18"/>
        </w:rPr>
      </w:pPr>
      <w:r w:rsidRPr="5083A1D6">
        <w:rPr>
          <w:rStyle w:val="normaltextrun"/>
          <w:rFonts w:ascii="Calibri" w:hAnsi="Calibri" w:cs="Calibri"/>
          <w:sz w:val="22"/>
          <w:szCs w:val="22"/>
        </w:rPr>
        <w:t xml:space="preserve">NurtureOhio is a web-based system that stores and shares information about perinatal risks and health-related social needs (HRSNs). This information is collected using the </w:t>
      </w:r>
      <w:bookmarkStart w:id="7" w:name="_Int_END5ErvT"/>
      <w:r w:rsidRPr="5083A1D6">
        <w:rPr>
          <w:rStyle w:val="normaltextrun"/>
          <w:rFonts w:ascii="Calibri" w:hAnsi="Calibri" w:cs="Calibri"/>
          <w:sz w:val="22"/>
          <w:szCs w:val="22"/>
        </w:rPr>
        <w:t>electronic</w:t>
      </w:r>
      <w:bookmarkEnd w:id="7"/>
      <w:r w:rsidRPr="5083A1D6">
        <w:rPr>
          <w:rStyle w:val="normaltextrun"/>
          <w:rFonts w:ascii="Calibri" w:hAnsi="Calibri" w:cs="Calibri"/>
          <w:sz w:val="22"/>
          <w:szCs w:val="22"/>
        </w:rPr>
        <w:t xml:space="preserve"> Perinatal Risk Assessment Form (PRAF 2.0) and the Report of Pregnancy (ROP). Once a user submits either the PRAF 2.0 or ROP in NurtureOhio, the data is seamlessly transmitted to Ohio Medicaid’s eligibility system to ensure maintenance of Medicaid coverage,</w:t>
      </w:r>
      <w:r w:rsidRPr="5083A1D6">
        <w:rPr>
          <w:rStyle w:val="normaltextrun"/>
          <w:rFonts w:ascii="Calibri" w:hAnsi="Calibri" w:cs="Calibri"/>
          <w:sz w:val="16"/>
          <w:szCs w:val="16"/>
        </w:rPr>
        <w:t xml:space="preserve"> </w:t>
      </w:r>
      <w:r w:rsidRPr="5083A1D6">
        <w:rPr>
          <w:rStyle w:val="normaltextrun"/>
          <w:rFonts w:ascii="Calibri" w:hAnsi="Calibri" w:cs="Calibri"/>
          <w:sz w:val="22"/>
          <w:szCs w:val="22"/>
        </w:rPr>
        <w:t xml:space="preserve">the Ohio Department of Health </w:t>
      </w:r>
      <w:r w:rsidR="3E2EECEE" w:rsidRPr="5083A1D6">
        <w:rPr>
          <w:rStyle w:val="normaltextrun"/>
          <w:rFonts w:ascii="Calibri" w:hAnsi="Calibri" w:cs="Calibri"/>
          <w:sz w:val="22"/>
          <w:szCs w:val="22"/>
        </w:rPr>
        <w:t xml:space="preserve">(ODH) </w:t>
      </w:r>
      <w:r w:rsidRPr="5083A1D6">
        <w:rPr>
          <w:rStyle w:val="normaltextrun"/>
          <w:rFonts w:ascii="Calibri" w:hAnsi="Calibri" w:cs="Calibri"/>
          <w:sz w:val="22"/>
          <w:szCs w:val="22"/>
        </w:rPr>
        <w:t xml:space="preserve">for connection to the Women and Infant Nutrition Program (WIC), the Ohio Department of Children and Youth (DCY) for evidence-based Home Visiting, </w:t>
      </w:r>
      <w:r w:rsidR="1841D4FC" w:rsidRPr="5083A1D6">
        <w:rPr>
          <w:rStyle w:val="normaltextrun"/>
          <w:rFonts w:ascii="Calibri" w:hAnsi="Calibri" w:cs="Calibri"/>
          <w:sz w:val="22"/>
          <w:szCs w:val="22"/>
        </w:rPr>
        <w:t xml:space="preserve"> and </w:t>
      </w:r>
      <w:r w:rsidRPr="5083A1D6">
        <w:rPr>
          <w:rStyle w:val="normaltextrun"/>
          <w:rFonts w:ascii="Calibri" w:hAnsi="Calibri" w:cs="Calibri"/>
          <w:sz w:val="22"/>
          <w:szCs w:val="22"/>
        </w:rPr>
        <w:t>the individual’s</w:t>
      </w:r>
      <w:r w:rsidR="30C23D05" w:rsidRPr="5083A1D6">
        <w:rPr>
          <w:rStyle w:val="normaltextrun"/>
          <w:rFonts w:ascii="Calibri" w:hAnsi="Calibri" w:cs="Calibri"/>
          <w:sz w:val="22"/>
          <w:szCs w:val="22"/>
        </w:rPr>
        <w:t xml:space="preserve"> County Department of Job and Family Services and Managed Care Organization (MCO) for resources and identified needs.</w:t>
      </w:r>
    </w:p>
    <w:p w14:paraId="768A467D" w14:textId="77777777" w:rsidR="00160EB1" w:rsidRDefault="00160EB1" w:rsidP="00160EB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C254F60" w14:textId="556C8FC4" w:rsidR="00160EB1" w:rsidRPr="009001BF" w:rsidRDefault="00160EB1" w:rsidP="009001B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NurtureOhio is used to notify the Ohio Department of Medicaid and key stakeholders of pregnancy and the start of the postpartum period for all Medicaid-insured individuals for eligibility maintenance and care coordination. Through the PRAF and ROP, NurtureOhio transmits the minimum information needed about Medicaid individuals’ pregnancy and postpartum information to the appropriate stakeholders to ensure their needs are met. </w:t>
      </w:r>
      <w:bookmarkEnd w:id="6"/>
    </w:p>
    <w:p w14:paraId="0E62C0E3" w14:textId="77777777" w:rsidR="00160EB1" w:rsidRPr="00764049" w:rsidRDefault="00160EB1" w:rsidP="00764049">
      <w:pPr>
        <w:pStyle w:val="Heading2"/>
      </w:pPr>
      <w:bookmarkStart w:id="8" w:name="_Toc190090938"/>
      <w:bookmarkStart w:id="9" w:name="_Toc199849893"/>
      <w:bookmarkStart w:id="10" w:name="_Toc227049790"/>
      <w:r w:rsidRPr="00764049">
        <w:t>NurtureOhio Features</w:t>
      </w:r>
      <w:bookmarkEnd w:id="8"/>
      <w:bookmarkEnd w:id="9"/>
      <w:bookmarkEnd w:id="10"/>
    </w:p>
    <w:p w14:paraId="7D8E81FA" w14:textId="77777777" w:rsidR="00160EB1" w:rsidRDefault="00160EB1" w:rsidP="006A5CCA">
      <w:pPr>
        <w:pStyle w:val="ListParagraph"/>
        <w:numPr>
          <w:ilvl w:val="0"/>
          <w:numId w:val="19"/>
        </w:numPr>
      </w:pPr>
      <w:r>
        <w:t>Shareable Data Entry</w:t>
      </w:r>
    </w:p>
    <w:p w14:paraId="5F1D58E4" w14:textId="77777777" w:rsidR="00160EB1" w:rsidRDefault="00160EB1" w:rsidP="006A5CCA">
      <w:pPr>
        <w:pStyle w:val="ListParagraph"/>
        <w:numPr>
          <w:ilvl w:val="0"/>
          <w:numId w:val="19"/>
        </w:numPr>
      </w:pPr>
      <w:r>
        <w:t>One Time Data Entry of Practice and Provider Information</w:t>
      </w:r>
    </w:p>
    <w:p w14:paraId="03E81373" w14:textId="77777777" w:rsidR="00160EB1" w:rsidRPr="00BF7189" w:rsidRDefault="00160EB1" w:rsidP="006A5CCA">
      <w:pPr>
        <w:pStyle w:val="ListParagraph"/>
        <w:numPr>
          <w:ilvl w:val="0"/>
          <w:numId w:val="19"/>
        </w:numPr>
      </w:pPr>
      <w:r>
        <w:t>Same-Day Pregnancy Notification</w:t>
      </w:r>
    </w:p>
    <w:p w14:paraId="793ED67A" w14:textId="77777777" w:rsidR="00160EB1" w:rsidRDefault="00160EB1" w:rsidP="006A5CCA">
      <w:pPr>
        <w:pStyle w:val="ListParagraph"/>
        <w:numPr>
          <w:ilvl w:val="0"/>
          <w:numId w:val="19"/>
        </w:numPr>
      </w:pPr>
      <w:r>
        <w:t>Ability to Retrieve and Save Previously Entered Forms</w:t>
      </w:r>
    </w:p>
    <w:p w14:paraId="28B71EE0" w14:textId="706B9D28" w:rsidR="00120464" w:rsidRDefault="00160EB1" w:rsidP="006A5CCA">
      <w:pPr>
        <w:pStyle w:val="ListParagraph"/>
        <w:numPr>
          <w:ilvl w:val="0"/>
          <w:numId w:val="19"/>
        </w:numPr>
      </w:pPr>
      <w:r>
        <w:t>Ability to Export CSV files of submitted PRAFs</w:t>
      </w:r>
    </w:p>
    <w:p w14:paraId="724AF707" w14:textId="7C717C36" w:rsidR="002D5E90" w:rsidRDefault="002D5E90" w:rsidP="002D5E90">
      <w:pPr>
        <w:ind w:left="720"/>
      </w:pPr>
      <w:r>
        <w:t>More</w:t>
      </w:r>
      <w:r w:rsidRPr="002D5E90">
        <w:rPr>
          <w:spacing w:val="-5"/>
        </w:rPr>
        <w:t xml:space="preserve"> </w:t>
      </w:r>
      <w:r>
        <w:t>information</w:t>
      </w:r>
      <w:r w:rsidRPr="002D5E90">
        <w:rPr>
          <w:spacing w:val="-5"/>
        </w:rPr>
        <w:t xml:space="preserve"> </w:t>
      </w:r>
      <w:r>
        <w:t>on</w:t>
      </w:r>
      <w:r w:rsidRPr="002D5E90">
        <w:rPr>
          <w:spacing w:val="-4"/>
        </w:rPr>
        <w:t xml:space="preserve"> </w:t>
      </w:r>
      <w:r>
        <w:t>these</w:t>
      </w:r>
      <w:r w:rsidRPr="002D5E90">
        <w:rPr>
          <w:spacing w:val="-5"/>
        </w:rPr>
        <w:t xml:space="preserve"> </w:t>
      </w:r>
      <w:r>
        <w:t>features</w:t>
      </w:r>
      <w:r w:rsidRPr="002D5E90">
        <w:rPr>
          <w:spacing w:val="-5"/>
        </w:rPr>
        <w:t xml:space="preserve"> </w:t>
      </w:r>
      <w:r>
        <w:t>can</w:t>
      </w:r>
      <w:r w:rsidRPr="002D5E90">
        <w:rPr>
          <w:spacing w:val="-4"/>
        </w:rPr>
        <w:t xml:space="preserve"> </w:t>
      </w:r>
      <w:r>
        <w:t>be</w:t>
      </w:r>
      <w:r w:rsidRPr="002D5E90">
        <w:rPr>
          <w:spacing w:val="-5"/>
        </w:rPr>
        <w:t xml:space="preserve"> </w:t>
      </w:r>
      <w:r>
        <w:t>found</w:t>
      </w:r>
      <w:r w:rsidRPr="002D5E90">
        <w:rPr>
          <w:spacing w:val="-4"/>
        </w:rPr>
        <w:t xml:space="preserve"> </w:t>
      </w:r>
      <w:r>
        <w:t>in</w:t>
      </w:r>
      <w:r w:rsidRPr="002D5E90">
        <w:rPr>
          <w:spacing w:val="-4"/>
        </w:rPr>
        <w:t xml:space="preserve"> </w:t>
      </w:r>
      <w:hyperlink w:anchor="_bookmark25" w:history="1">
        <w:r w:rsidRPr="002D5E90">
          <w:rPr>
            <w:color w:val="0562C1"/>
            <w:u w:val="single" w:color="0562C1"/>
          </w:rPr>
          <w:t>Appendix</w:t>
        </w:r>
        <w:r w:rsidRPr="002D5E90">
          <w:rPr>
            <w:color w:val="0562C1"/>
            <w:spacing w:val="-2"/>
            <w:u w:val="single" w:color="0562C1"/>
          </w:rPr>
          <w:t xml:space="preserve"> </w:t>
        </w:r>
        <w:r w:rsidRPr="002D5E90">
          <w:rPr>
            <w:color w:val="0562C1"/>
            <w:spacing w:val="-5"/>
            <w:u w:val="single" w:color="0562C1"/>
          </w:rPr>
          <w:t>A</w:t>
        </w:r>
        <w:r w:rsidRPr="002D5E90">
          <w:rPr>
            <w:spacing w:val="-5"/>
          </w:rPr>
          <w:t>.</w:t>
        </w:r>
      </w:hyperlink>
    </w:p>
    <w:p w14:paraId="17BF3D76" w14:textId="77777777" w:rsidR="00024E46" w:rsidRDefault="00024E46" w:rsidP="00F44252">
      <w:bookmarkStart w:id="11" w:name="_Toc199849894"/>
    </w:p>
    <w:p w14:paraId="0BC5DC50" w14:textId="77777777" w:rsidR="008C08FF" w:rsidRDefault="008C08FF" w:rsidP="00F44252"/>
    <w:p w14:paraId="6C84297C" w14:textId="77777777" w:rsidR="008C08FF" w:rsidRPr="008C08FF" w:rsidRDefault="008C08FF" w:rsidP="00F44252"/>
    <w:p w14:paraId="7945036C" w14:textId="782AA9C1" w:rsidR="00160EB1" w:rsidRPr="00764049" w:rsidRDefault="00160EB1" w:rsidP="00764049">
      <w:pPr>
        <w:pStyle w:val="Heading2"/>
      </w:pPr>
      <w:bookmarkStart w:id="12" w:name="_Toc227049791"/>
      <w:r w:rsidRPr="00764049">
        <w:lastRenderedPageBreak/>
        <w:t>Who Should Use NurtureOhio</w:t>
      </w:r>
      <w:bookmarkEnd w:id="11"/>
      <w:r w:rsidR="00665071">
        <w:t>?</w:t>
      </w:r>
      <w:bookmarkEnd w:id="12"/>
    </w:p>
    <w:p w14:paraId="67A130A1" w14:textId="77777777" w:rsidR="00160EB1" w:rsidRPr="00F957A1" w:rsidRDefault="00160EB1" w:rsidP="006A5CCA">
      <w:pPr>
        <w:pStyle w:val="ListParagraph"/>
        <w:numPr>
          <w:ilvl w:val="0"/>
          <w:numId w:val="23"/>
        </w:numPr>
      </w:pPr>
      <w:r w:rsidRPr="00F957A1">
        <w:t>Clinical obstetrical providers should submit a Perinatal Risk Assessment Form (PRAF) on behalf of their patients. </w:t>
      </w:r>
    </w:p>
    <w:p w14:paraId="2DD38DFF" w14:textId="77777777" w:rsidR="00160EB1" w:rsidRPr="00F957A1" w:rsidRDefault="00160EB1" w:rsidP="006A5CCA">
      <w:pPr>
        <w:pStyle w:val="ListParagraph"/>
        <w:numPr>
          <w:ilvl w:val="0"/>
          <w:numId w:val="23"/>
        </w:numPr>
      </w:pPr>
      <w:r w:rsidRPr="00F957A1">
        <w:t xml:space="preserve">Clinical non-obstetrical providers, such as primary care providers, emergency department providers, local health department clinics, etc. (when able to positively confirm the individual’s pregnancy) should submit a Report of Pregnancy (ROP). </w:t>
      </w:r>
    </w:p>
    <w:p w14:paraId="499D4E54" w14:textId="27303140" w:rsidR="00F379B3" w:rsidRPr="00F957A1" w:rsidRDefault="700372A4" w:rsidP="006A5CCA">
      <w:pPr>
        <w:pStyle w:val="ListParagraph"/>
        <w:numPr>
          <w:ilvl w:val="0"/>
          <w:numId w:val="23"/>
        </w:numPr>
      </w:pPr>
      <w:r>
        <w:t>Community Based Organizations (CBO) and Managed Care Organizations</w:t>
      </w:r>
      <w:r w:rsidR="6901AA40">
        <w:t xml:space="preserve"> </w:t>
      </w:r>
      <w:r>
        <w:t>(MCO)</w:t>
      </w:r>
      <w:r w:rsidR="5ED8BAD7">
        <w:t xml:space="preserve"> should also submit an ROP </w:t>
      </w:r>
      <w:r w:rsidR="53A47399">
        <w:t xml:space="preserve">at the first identification of a positive </w:t>
      </w:r>
      <w:bookmarkStart w:id="13" w:name="_Toc199849895"/>
      <w:bookmarkStart w:id="14" w:name="_Toc190090941"/>
      <w:r w:rsidR="21F71EB4">
        <w:t>pregnancy.</w:t>
      </w:r>
    </w:p>
    <w:p w14:paraId="5F958DAD" w14:textId="659E1F99" w:rsidR="598E11B0" w:rsidRPr="00832BBA" w:rsidRDefault="598E11B0" w:rsidP="5083A1D6">
      <w:pPr>
        <w:pStyle w:val="ListParagraph"/>
        <w:numPr>
          <w:ilvl w:val="0"/>
          <w:numId w:val="23"/>
        </w:numPr>
      </w:pPr>
      <w:r w:rsidRPr="00832BBA">
        <w:rPr>
          <w:rFonts w:ascii="Calibri" w:eastAsia="Calibri" w:hAnsi="Calibri" w:cs="Calibri"/>
        </w:rPr>
        <w:t>Managed Care Organizations (MCOs) and County Department of Jobs and Family Services (CDJFS) to assist with resource connection</w:t>
      </w:r>
      <w:r w:rsidR="00D13234" w:rsidRPr="00832BBA">
        <w:rPr>
          <w:rFonts w:ascii="Calibri" w:eastAsia="Calibri" w:hAnsi="Calibri" w:cs="Calibri"/>
        </w:rPr>
        <w:t xml:space="preserve">. </w:t>
      </w:r>
    </w:p>
    <w:p w14:paraId="5583EE15" w14:textId="3FE1195A" w:rsidR="5083A1D6" w:rsidRDefault="5083A1D6" w:rsidP="008F2D51">
      <w:pPr>
        <w:pStyle w:val="ListParagraph"/>
      </w:pPr>
    </w:p>
    <w:p w14:paraId="0F86F87E" w14:textId="0CE02739" w:rsidR="00F379B3" w:rsidRPr="00F379B3" w:rsidRDefault="00F379B3" w:rsidP="00120464">
      <w:pPr>
        <w:pStyle w:val="Heading2"/>
      </w:pPr>
      <w:bookmarkStart w:id="15" w:name="_Toc227049792"/>
      <w:r w:rsidRPr="00966839">
        <w:rPr>
          <w:rStyle w:val="normaltextrun"/>
        </w:rPr>
        <w:t>What</w:t>
      </w:r>
      <w:r w:rsidR="00160EB1" w:rsidRPr="00966839">
        <w:rPr>
          <w:rStyle w:val="normaltextrun"/>
        </w:rPr>
        <w:t xml:space="preserve"> is a PRAF?</w:t>
      </w:r>
      <w:bookmarkEnd w:id="13"/>
      <w:bookmarkEnd w:id="15"/>
      <w:r w:rsidR="00160EB1" w:rsidRPr="00966839">
        <w:rPr>
          <w:rStyle w:val="eop"/>
        </w:rPr>
        <w:t> </w:t>
      </w:r>
    </w:p>
    <w:p w14:paraId="43677C3C" w14:textId="7C7942EA" w:rsidR="00160EB1" w:rsidRPr="00ED57E0" w:rsidRDefault="008B2F05" w:rsidP="00ED57E0">
      <w:pPr>
        <w:pStyle w:val="BodyText"/>
        <w:rPr>
          <w:color w:val="000000" w:themeColor="text1"/>
        </w:rPr>
      </w:pPr>
      <w:r w:rsidRPr="00F9449F">
        <w:t>The</w:t>
      </w:r>
      <w:r w:rsidRPr="00EC67C5">
        <w:t xml:space="preserve"> </w:t>
      </w:r>
      <w:r w:rsidRPr="00F9449F">
        <w:t>P</w:t>
      </w:r>
      <w:r>
        <w:t>erinatal</w:t>
      </w:r>
      <w:r w:rsidRPr="00EC67C5">
        <w:t xml:space="preserve"> </w:t>
      </w:r>
      <w:r w:rsidRPr="00F9449F">
        <w:t>Risk</w:t>
      </w:r>
      <w:r w:rsidRPr="00EC67C5">
        <w:t xml:space="preserve"> </w:t>
      </w:r>
      <w:r w:rsidRPr="00F9449F">
        <w:t>Assessment</w:t>
      </w:r>
      <w:r w:rsidRPr="00EC67C5">
        <w:t xml:space="preserve"> </w:t>
      </w:r>
      <w:r w:rsidRPr="00F9449F">
        <w:t>Form</w:t>
      </w:r>
      <w:r w:rsidRPr="00EC67C5">
        <w:t xml:space="preserve"> </w:t>
      </w:r>
      <w:r w:rsidRPr="00F9449F">
        <w:t>(PRAF</w:t>
      </w:r>
      <w:r>
        <w:t>) is an assessment that i</w:t>
      </w:r>
      <w:r w:rsidRPr="00F9449F">
        <w:t>s</w:t>
      </w:r>
      <w:r w:rsidRPr="00EC67C5">
        <w:t xml:space="preserve"> </w:t>
      </w:r>
      <w:r w:rsidRPr="00F9449F">
        <w:t>intended</w:t>
      </w:r>
      <w:r w:rsidRPr="00EC67C5">
        <w:t xml:space="preserve"> </w:t>
      </w:r>
      <w:r w:rsidRPr="00F9449F">
        <w:t>for</w:t>
      </w:r>
      <w:r>
        <w:t xml:space="preserve"> completion </w:t>
      </w:r>
      <w:r w:rsidR="000F6B03">
        <w:t xml:space="preserve">and </w:t>
      </w:r>
      <w:r w:rsidR="000F6B03" w:rsidRPr="00EC67C5">
        <w:t>submission</w:t>
      </w:r>
      <w:r>
        <w:t xml:space="preserve"> by all obstetrical providers</w:t>
      </w:r>
      <w:r w:rsidRPr="00EC67C5">
        <w:t xml:space="preserve"> </w:t>
      </w:r>
      <w:r>
        <w:t>a</w:t>
      </w:r>
      <w:r w:rsidRPr="00714952">
        <w:t xml:space="preserve">t the </w:t>
      </w:r>
      <w:r>
        <w:t xml:space="preserve">Medicaid </w:t>
      </w:r>
      <w:r w:rsidRPr="00714952">
        <w:t>patient's first prenatal visit,</w:t>
      </w:r>
      <w:r>
        <w:t xml:space="preserve"> </w:t>
      </w:r>
      <w:r w:rsidRPr="00714952">
        <w:t>the start of the postpartum period, and whenever there are changes in the patient's</w:t>
      </w:r>
      <w:r>
        <w:t xml:space="preserve"> perinatal</w:t>
      </w:r>
      <w:r w:rsidRPr="00714952">
        <w:t xml:space="preserve"> medical</w:t>
      </w:r>
      <w:r>
        <w:t>,</w:t>
      </w:r>
      <w:r w:rsidRPr="00714952">
        <w:t xml:space="preserve"> social risk factors</w:t>
      </w:r>
      <w:r>
        <w:t xml:space="preserve"> or needs</w:t>
      </w:r>
      <w:r w:rsidRPr="00714952">
        <w:t>.</w:t>
      </w:r>
      <w:r>
        <w:rPr>
          <w:color w:val="000000" w:themeColor="text1"/>
        </w:rPr>
        <w:t xml:space="preserve"> </w:t>
      </w:r>
      <w:r w:rsidRPr="00714952">
        <w:t xml:space="preserve">The </w:t>
      </w:r>
      <w:r>
        <w:t>PRAF</w:t>
      </w:r>
      <w:r w:rsidRPr="00714952">
        <w:t xml:space="preserve"> collects perinatal risk and health-related social needs</w:t>
      </w:r>
      <w:r w:rsidR="00D13234">
        <w:t xml:space="preserve">. </w:t>
      </w:r>
      <w:r w:rsidR="00D80FE7">
        <w:t xml:space="preserve">The </w:t>
      </w:r>
      <w:r w:rsidRPr="00714952">
        <w:t>PRAF replaces the ODM 03535 form</w:t>
      </w:r>
      <w:r w:rsidR="00D13234">
        <w:t xml:space="preserve">. </w:t>
      </w:r>
      <w:r>
        <w:t>T</w:t>
      </w:r>
      <w:r w:rsidRPr="00C322C8">
        <w:t xml:space="preserve">he web-based version of the </w:t>
      </w:r>
      <w:r>
        <w:t>Perinatal Risk Assessment (PRAF 2.0) is</w:t>
      </w:r>
      <w:r w:rsidRPr="00665F79">
        <w:rPr>
          <w:color w:val="000000" w:themeColor="text1"/>
        </w:rPr>
        <w:t xml:space="preserve"> ODM’s preferred method for </w:t>
      </w:r>
      <w:r>
        <w:rPr>
          <w:color w:val="000000" w:themeColor="text1"/>
        </w:rPr>
        <w:t xml:space="preserve">submission. </w:t>
      </w:r>
    </w:p>
    <w:p w14:paraId="7415F3F8" w14:textId="65F1B10B" w:rsidR="00160EB1" w:rsidRPr="00966839" w:rsidRDefault="00160EB1" w:rsidP="00966839">
      <w:pPr>
        <w:pStyle w:val="Heading2"/>
      </w:pPr>
      <w:bookmarkStart w:id="16" w:name="_Toc199849896"/>
      <w:bookmarkStart w:id="17" w:name="_Toc227049793"/>
      <w:r w:rsidRPr="00966839">
        <w:rPr>
          <w:rStyle w:val="normaltextrun"/>
        </w:rPr>
        <w:t>What is an ROP?</w:t>
      </w:r>
      <w:bookmarkEnd w:id="16"/>
      <w:bookmarkEnd w:id="17"/>
    </w:p>
    <w:bookmarkEnd w:id="14"/>
    <w:p w14:paraId="11A6CB06" w14:textId="1E057CAC" w:rsidR="00160EB1" w:rsidRDefault="7DB3FA04" w:rsidP="00ED57E0">
      <w:pPr>
        <w:pStyle w:val="paragraph"/>
        <w:spacing w:before="0" w:beforeAutospacing="0" w:after="0" w:afterAutospacing="0"/>
      </w:pPr>
      <w:r w:rsidRPr="6F126477">
        <w:rPr>
          <w:rStyle w:val="normaltextrun"/>
          <w:rFonts w:ascii="Calibri" w:eastAsia="Calibri" w:hAnsi="Calibri" w:cs="Calibri"/>
          <w:color w:val="000000" w:themeColor="text1"/>
          <w:sz w:val="22"/>
          <w:szCs w:val="22"/>
        </w:rPr>
        <w:t xml:space="preserve">The purpose of the Report of Pregnancy (ROP) form is to capture a Medicaid individual’s pregnancy as soon as possible to assist with eligibility and care coordination. ROPs are intended for submission </w:t>
      </w:r>
      <w:proofErr w:type="gramStart"/>
      <w:r w:rsidRPr="6F126477">
        <w:rPr>
          <w:rStyle w:val="normaltextrun"/>
          <w:rFonts w:ascii="Calibri" w:eastAsia="Calibri" w:hAnsi="Calibri" w:cs="Calibri"/>
          <w:color w:val="000000" w:themeColor="text1"/>
          <w:sz w:val="22"/>
          <w:szCs w:val="22"/>
        </w:rPr>
        <w:t>at</w:t>
      </w:r>
      <w:proofErr w:type="gramEnd"/>
      <w:r w:rsidRPr="6F126477">
        <w:rPr>
          <w:rStyle w:val="normaltextrun"/>
          <w:rFonts w:ascii="Calibri" w:eastAsia="Calibri" w:hAnsi="Calibri" w:cs="Calibri"/>
          <w:color w:val="000000" w:themeColor="text1"/>
          <w:sz w:val="22"/>
          <w:szCs w:val="22"/>
        </w:rPr>
        <w:t xml:space="preserve"> the first report of pregnancy. The ROP can be submitted by non-obstetrical Medicaid providers, Medicaid MCOs, and CBOs</w:t>
      </w:r>
      <w:r w:rsidR="00D13234" w:rsidRPr="6F126477">
        <w:rPr>
          <w:rStyle w:val="normaltextrun"/>
          <w:rFonts w:ascii="Calibri" w:eastAsia="Calibri" w:hAnsi="Calibri" w:cs="Calibri"/>
          <w:color w:val="000000" w:themeColor="text1"/>
          <w:sz w:val="22"/>
          <w:szCs w:val="22"/>
        </w:rPr>
        <w:t xml:space="preserve">. </w:t>
      </w:r>
      <w:r w:rsidRPr="6F126477">
        <w:rPr>
          <w:rStyle w:val="normaltextrun"/>
          <w:rFonts w:ascii="Calibri" w:eastAsia="Calibri" w:hAnsi="Calibri" w:cs="Calibri"/>
          <w:color w:val="000000" w:themeColor="text1"/>
          <w:sz w:val="22"/>
          <w:szCs w:val="22"/>
        </w:rPr>
        <w:t xml:space="preserve">For example, if a patient is on a telehealth visit with their primary care physician and reports being pregnant, </w:t>
      </w:r>
      <w:proofErr w:type="gramStart"/>
      <w:r w:rsidRPr="6F126477">
        <w:rPr>
          <w:rStyle w:val="normaltextrun"/>
          <w:rFonts w:ascii="Calibri" w:eastAsia="Calibri" w:hAnsi="Calibri" w:cs="Calibri"/>
          <w:color w:val="000000" w:themeColor="text1"/>
          <w:sz w:val="22"/>
          <w:szCs w:val="22"/>
        </w:rPr>
        <w:t>an</w:t>
      </w:r>
      <w:proofErr w:type="gramEnd"/>
      <w:r w:rsidRPr="6F126477">
        <w:rPr>
          <w:rStyle w:val="normaltextrun"/>
          <w:rFonts w:ascii="Calibri" w:eastAsia="Calibri" w:hAnsi="Calibri" w:cs="Calibri"/>
          <w:color w:val="000000" w:themeColor="text1"/>
          <w:sz w:val="22"/>
          <w:szCs w:val="22"/>
        </w:rPr>
        <w:t xml:space="preserve"> ROP should be submitted on behalf of the patient. An additional example would be if a patient is seen at the emergency department or a local health department and is determined to be pregnant, an ROP should be submitted on behalf of the patient. The goal is to connect the individual to obstetrical care and other services and ensure coverage throughout pregnancy and the postpartum period to optimize health care access and health outcomes for the mother and infant. Again, the ROP is only intended for submission by non-obstetrical Medicaid providers, Medicaid MCOs, Doulas, and CBOs. </w:t>
      </w:r>
    </w:p>
    <w:p w14:paraId="46C751FD" w14:textId="77777777" w:rsidR="00160EB1" w:rsidRDefault="00160EB1" w:rsidP="00764049">
      <w:pPr>
        <w:pStyle w:val="Heading1"/>
      </w:pPr>
      <w:bookmarkStart w:id="18" w:name="_Toc190090943"/>
      <w:bookmarkStart w:id="19" w:name="_Toc199849897"/>
      <w:bookmarkStart w:id="20" w:name="_Toc227049794"/>
      <w:r w:rsidRPr="00764049">
        <w:t>Benefits of Using NurtureOhio to Submit Pregnancy Notifications:</w:t>
      </w:r>
      <w:bookmarkEnd w:id="18"/>
      <w:bookmarkEnd w:id="19"/>
      <w:bookmarkEnd w:id="20"/>
    </w:p>
    <w:p w14:paraId="3D06DD3E" w14:textId="47664FF1" w:rsidR="00621D04" w:rsidRPr="00E56E06" w:rsidRDefault="00621D04" w:rsidP="00ED57E0">
      <w:pPr>
        <w:pStyle w:val="Style1"/>
      </w:pPr>
      <w:r w:rsidRPr="00E56E06">
        <w:t>Updating</w:t>
      </w:r>
      <w:r w:rsidRPr="00861BC0">
        <w:t xml:space="preserve"> </w:t>
      </w:r>
      <w:r w:rsidRPr="00E56E06">
        <w:t>pregnancy</w:t>
      </w:r>
      <w:r w:rsidRPr="00861BC0">
        <w:t xml:space="preserve"> </w:t>
      </w:r>
      <w:r w:rsidRPr="00E56E06">
        <w:t>details</w:t>
      </w:r>
      <w:r w:rsidRPr="00861BC0">
        <w:t xml:space="preserve"> </w:t>
      </w:r>
      <w:r w:rsidRPr="00E56E06">
        <w:t>in</w:t>
      </w:r>
      <w:r w:rsidRPr="00861BC0">
        <w:t xml:space="preserve"> </w:t>
      </w:r>
      <w:r w:rsidRPr="00E56E06">
        <w:t>Ohio’s</w:t>
      </w:r>
      <w:r w:rsidRPr="00861BC0">
        <w:t xml:space="preserve"> </w:t>
      </w:r>
      <w:r w:rsidRPr="00E56E06">
        <w:t>Medicaid</w:t>
      </w:r>
      <w:r w:rsidRPr="00861BC0">
        <w:t xml:space="preserve"> </w:t>
      </w:r>
      <w:r>
        <w:t>E</w:t>
      </w:r>
      <w:r w:rsidRPr="00E56E06">
        <w:t>ligibility</w:t>
      </w:r>
      <w:r w:rsidRPr="00861BC0">
        <w:t xml:space="preserve"> </w:t>
      </w:r>
      <w:r>
        <w:t>S</w:t>
      </w:r>
      <w:r w:rsidRPr="00E56E06">
        <w:t>ystem</w:t>
      </w:r>
      <w:r w:rsidRPr="00861BC0">
        <w:t xml:space="preserve"> </w:t>
      </w:r>
      <w:r w:rsidRPr="00E56E06">
        <w:t>to</w:t>
      </w:r>
      <w:r w:rsidRPr="00861BC0">
        <w:t xml:space="preserve"> </w:t>
      </w:r>
      <w:r w:rsidRPr="00E56E06">
        <w:t>prevent</w:t>
      </w:r>
      <w:r w:rsidRPr="00861BC0">
        <w:t xml:space="preserve"> </w:t>
      </w:r>
      <w:r w:rsidRPr="00E56E06">
        <w:t>loss</w:t>
      </w:r>
      <w:r w:rsidRPr="00861BC0">
        <w:t xml:space="preserve"> </w:t>
      </w:r>
      <w:r w:rsidRPr="00E56E06">
        <w:t>of</w:t>
      </w:r>
      <w:r w:rsidRPr="00861BC0">
        <w:t xml:space="preserve"> </w:t>
      </w:r>
      <w:r w:rsidRPr="00E56E06">
        <w:t>Medicaid coverage during pregnancy and postpartum period</w:t>
      </w:r>
      <w:r w:rsidR="00A03620">
        <w:t>.</w:t>
      </w:r>
    </w:p>
    <w:p w14:paraId="1761191C" w14:textId="72BADBCE" w:rsidR="00621D04" w:rsidRPr="00E56E06" w:rsidRDefault="00621D04" w:rsidP="00ED57E0">
      <w:pPr>
        <w:pStyle w:val="Style1"/>
      </w:pPr>
      <w:r w:rsidRPr="00E56E06">
        <w:t>MCO</w:t>
      </w:r>
      <w:r w:rsidR="00CD2150">
        <w:t>s</w:t>
      </w:r>
      <w:r w:rsidRPr="00861BC0">
        <w:t xml:space="preserve"> </w:t>
      </w:r>
      <w:r w:rsidRPr="00E56E06">
        <w:t>notification</w:t>
      </w:r>
      <w:r w:rsidRPr="00861BC0">
        <w:t xml:space="preserve"> </w:t>
      </w:r>
      <w:r w:rsidRPr="00E56E06">
        <w:t>of</w:t>
      </w:r>
      <w:r w:rsidRPr="00861BC0">
        <w:t xml:space="preserve"> </w:t>
      </w:r>
      <w:r w:rsidRPr="00E56E06">
        <w:t>potential</w:t>
      </w:r>
      <w:r w:rsidRPr="00861BC0">
        <w:t xml:space="preserve"> </w:t>
      </w:r>
      <w:r w:rsidRPr="00E56E06">
        <w:t>members</w:t>
      </w:r>
      <w:r w:rsidRPr="00861BC0">
        <w:t xml:space="preserve"> </w:t>
      </w:r>
      <w:r w:rsidRPr="00E56E06">
        <w:t>for</w:t>
      </w:r>
      <w:r w:rsidRPr="00861BC0">
        <w:t xml:space="preserve"> </w:t>
      </w:r>
      <w:r w:rsidRPr="00E56E06">
        <w:t>care</w:t>
      </w:r>
      <w:r w:rsidRPr="00861BC0">
        <w:t xml:space="preserve"> </w:t>
      </w:r>
      <w:r w:rsidRPr="00E56E06">
        <w:t>coordination</w:t>
      </w:r>
      <w:r w:rsidRPr="00861BC0">
        <w:t xml:space="preserve"> </w:t>
      </w:r>
      <w:r w:rsidRPr="00E56E06">
        <w:t>and</w:t>
      </w:r>
      <w:r w:rsidRPr="00861BC0">
        <w:t xml:space="preserve"> </w:t>
      </w:r>
      <w:r w:rsidRPr="00E56E06">
        <w:t>incentive</w:t>
      </w:r>
      <w:r w:rsidRPr="00861BC0">
        <w:t xml:space="preserve"> </w:t>
      </w:r>
      <w:r w:rsidRPr="00E56E06">
        <w:t>programs</w:t>
      </w:r>
      <w:r w:rsidRPr="00861BC0">
        <w:t xml:space="preserve"> </w:t>
      </w:r>
      <w:r w:rsidRPr="00E56E06">
        <w:t>to</w:t>
      </w:r>
      <w:r w:rsidRPr="00861BC0">
        <w:t xml:space="preserve"> </w:t>
      </w:r>
      <w:r w:rsidRPr="00E56E06">
        <w:t>provide support and resources during pregnancy and the postpartum period</w:t>
      </w:r>
      <w:r w:rsidR="00A03620">
        <w:t>.</w:t>
      </w:r>
    </w:p>
    <w:p w14:paraId="268AC65D" w14:textId="78AEFAB2" w:rsidR="00621D04" w:rsidRPr="00E56E06" w:rsidRDefault="00621D04" w:rsidP="00ED57E0">
      <w:pPr>
        <w:pStyle w:val="Style1"/>
      </w:pPr>
      <w:r w:rsidRPr="00E56E06">
        <w:t>Enable</w:t>
      </w:r>
      <w:r>
        <w:t>s</w:t>
      </w:r>
      <w:r w:rsidRPr="00E56E06">
        <w:t xml:space="preserve"> </w:t>
      </w:r>
      <w:r>
        <w:t xml:space="preserve">County Department of Job and Family </w:t>
      </w:r>
      <w:r w:rsidR="00381E82">
        <w:t>Services (</w:t>
      </w:r>
      <w:r>
        <w:t xml:space="preserve">CDJFS) </w:t>
      </w:r>
      <w:r w:rsidRPr="00E56E06">
        <w:t>users to</w:t>
      </w:r>
      <w:r>
        <w:t xml:space="preserve"> verify that pregnancies are added to the Ohio Benefits system and </w:t>
      </w:r>
      <w:r w:rsidRPr="00E56E06">
        <w:t xml:space="preserve">coordinate care via referrals. </w:t>
      </w:r>
    </w:p>
    <w:p w14:paraId="5B55A647" w14:textId="03260BC0" w:rsidR="00621D04" w:rsidRPr="00E56E06" w:rsidRDefault="00621D04" w:rsidP="00ED57E0">
      <w:pPr>
        <w:pStyle w:val="Style1"/>
      </w:pPr>
      <w:r w:rsidRPr="00E56E06">
        <w:t>Timely</w:t>
      </w:r>
      <w:r w:rsidRPr="00861BC0">
        <w:t xml:space="preserve"> </w:t>
      </w:r>
      <w:r w:rsidRPr="00E56E06">
        <w:t>referrals</w:t>
      </w:r>
      <w:r w:rsidRPr="00861BC0">
        <w:t xml:space="preserve"> </w:t>
      </w:r>
      <w:r w:rsidRPr="00E56E06">
        <w:t>to</w:t>
      </w:r>
      <w:r w:rsidRPr="00861BC0">
        <w:t xml:space="preserve"> </w:t>
      </w:r>
      <w:r w:rsidRPr="00E56E06">
        <w:t>the</w:t>
      </w:r>
      <w:r w:rsidRPr="00861BC0">
        <w:t xml:space="preserve"> </w:t>
      </w:r>
      <w:r w:rsidRPr="00E56E06">
        <w:t>Ohio</w:t>
      </w:r>
      <w:r w:rsidRPr="00861BC0">
        <w:t xml:space="preserve"> </w:t>
      </w:r>
      <w:r w:rsidRPr="00E56E06">
        <w:t>Department</w:t>
      </w:r>
      <w:r w:rsidRPr="00861BC0">
        <w:t xml:space="preserve"> </w:t>
      </w:r>
      <w:r w:rsidRPr="00E56E06">
        <w:t>of</w:t>
      </w:r>
      <w:r w:rsidRPr="00861BC0">
        <w:t xml:space="preserve"> </w:t>
      </w:r>
      <w:r w:rsidRPr="00E56E06">
        <w:t>Health’s</w:t>
      </w:r>
      <w:r w:rsidRPr="00861BC0">
        <w:t xml:space="preserve"> </w:t>
      </w:r>
      <w:r>
        <w:t xml:space="preserve">(ODH) </w:t>
      </w:r>
      <w:r w:rsidRPr="00E56E06">
        <w:t>Special</w:t>
      </w:r>
      <w:r w:rsidRPr="00861BC0">
        <w:t xml:space="preserve"> </w:t>
      </w:r>
      <w:r w:rsidRPr="00E56E06">
        <w:t>Supplemental</w:t>
      </w:r>
      <w:r w:rsidRPr="00861BC0">
        <w:t xml:space="preserve"> </w:t>
      </w:r>
      <w:r w:rsidRPr="00E56E06">
        <w:t>Nutrition</w:t>
      </w:r>
      <w:r w:rsidRPr="00861BC0">
        <w:t xml:space="preserve"> </w:t>
      </w:r>
      <w:r w:rsidRPr="00E56E06">
        <w:t>Program</w:t>
      </w:r>
      <w:r w:rsidRPr="00861BC0">
        <w:t xml:space="preserve"> </w:t>
      </w:r>
      <w:r w:rsidRPr="00E56E06">
        <w:t>for Women, Infants, and Children (WIC)</w:t>
      </w:r>
      <w:r w:rsidR="00A03620">
        <w:t>.</w:t>
      </w:r>
    </w:p>
    <w:p w14:paraId="7FD8DA04" w14:textId="77777777" w:rsidR="00621D04" w:rsidRDefault="00621D04" w:rsidP="00621D04">
      <w:pPr>
        <w:pStyle w:val="Style1"/>
      </w:pPr>
      <w:r w:rsidRPr="00E56E06">
        <w:t xml:space="preserve">Referrals to </w:t>
      </w:r>
      <w:r>
        <w:t>The Ohio Department of Children and Youth’s (DCY)</w:t>
      </w:r>
      <w:r w:rsidRPr="00E56E06">
        <w:t>Home Visiting Central Intake platform.</w:t>
      </w:r>
    </w:p>
    <w:p w14:paraId="52A2181B" w14:textId="77777777" w:rsidR="00621D04" w:rsidRPr="00621D04" w:rsidRDefault="00621D04" w:rsidP="0069632D"/>
    <w:p w14:paraId="5E05BFB4" w14:textId="77777777" w:rsidR="00160EB1" w:rsidRPr="00764049" w:rsidRDefault="00160EB1" w:rsidP="00764049">
      <w:pPr>
        <w:pStyle w:val="Heading1"/>
      </w:pPr>
      <w:bookmarkStart w:id="21" w:name="_Toc199849898"/>
      <w:bookmarkStart w:id="22" w:name="_Toc227049795"/>
      <w:r w:rsidRPr="00764049">
        <w:lastRenderedPageBreak/>
        <w:t>User Types</w:t>
      </w:r>
      <w:bookmarkEnd w:id="21"/>
      <w:bookmarkEnd w:id="22"/>
      <w:r w:rsidRPr="00764049">
        <w:t> </w:t>
      </w:r>
    </w:p>
    <w:p w14:paraId="6E29CAE2" w14:textId="26EE0EC1" w:rsidR="00E0560E" w:rsidRDefault="00160EB1" w:rsidP="0069632D">
      <w:r w:rsidRPr="00E56E06">
        <w:t xml:space="preserve">Users are classified into </w:t>
      </w:r>
      <w:r w:rsidR="00BA7D00">
        <w:t>six d</w:t>
      </w:r>
      <w:r w:rsidRPr="00E56E06">
        <w:t>ifferent user types which impact what views they have access to and how they enter information in the NurtureOhio system. For the purposes of NurtureOhio, ODM defines the following user types: </w:t>
      </w:r>
    </w:p>
    <w:p w14:paraId="7CBB7C77" w14:textId="21E5E5CF" w:rsidR="00E0560E" w:rsidRPr="00E56E06" w:rsidRDefault="00E0560E" w:rsidP="00ED57E0">
      <w:pPr>
        <w:pStyle w:val="Style1"/>
      </w:pPr>
      <w:r w:rsidRPr="00E56E06">
        <w:t>Practice users a</w:t>
      </w:r>
      <w:r>
        <w:t>s</w:t>
      </w:r>
      <w:r w:rsidRPr="00E56E06">
        <w:t xml:space="preserve"> those users associated with a practice that provides obstetric services</w:t>
      </w:r>
      <w:r w:rsidR="003D6A27">
        <w:t>.</w:t>
      </w:r>
      <w:r w:rsidRPr="00E56E06">
        <w:t> </w:t>
      </w:r>
    </w:p>
    <w:p w14:paraId="64452CCD" w14:textId="4CD36588" w:rsidR="00E0560E" w:rsidRPr="00E56E06" w:rsidRDefault="00E0560E" w:rsidP="00ED57E0">
      <w:pPr>
        <w:pStyle w:val="Style1"/>
      </w:pPr>
      <w:r w:rsidRPr="00E56E06">
        <w:t>MCO</w:t>
      </w:r>
      <w:r w:rsidR="000F74E4">
        <w:t>s</w:t>
      </w:r>
      <w:r w:rsidRPr="00E56E06">
        <w:t xml:space="preserve"> </w:t>
      </w:r>
      <w:r>
        <w:t>as</w:t>
      </w:r>
      <w:r w:rsidRPr="00E56E06">
        <w:t xml:space="preserve"> those users affiliated with ODM’s contracted </w:t>
      </w:r>
      <w:r>
        <w:t>Managed Care Organizations.</w:t>
      </w:r>
    </w:p>
    <w:p w14:paraId="11DFFF2D" w14:textId="6027DA95" w:rsidR="00E0560E" w:rsidRPr="00E56E06" w:rsidRDefault="35F21FCB" w:rsidP="00ED57E0">
      <w:pPr>
        <w:pStyle w:val="Style1"/>
      </w:pPr>
      <w:r w:rsidRPr="1FC4E924">
        <w:rPr>
          <w:rFonts w:ascii="Calibri" w:eastAsia="Calibri" w:hAnsi="Calibri" w:cs="Calibri"/>
          <w:color w:val="000000" w:themeColor="text1"/>
        </w:rPr>
        <w:t>Non-OBGYN are users associated with a clinical practice that does not provide obstetric services but can confirm an individual’s pregnancy via a positive pregnancy screening such as primary care, emergency department, urgent care, community health centers, community clinics, etc., and as those users identified by ODM as doulas.</w:t>
      </w:r>
    </w:p>
    <w:p w14:paraId="7F43FBE1" w14:textId="42EFC047" w:rsidR="00E0560E" w:rsidRPr="00E56E06" w:rsidRDefault="00E0560E" w:rsidP="00ED57E0">
      <w:pPr>
        <w:pStyle w:val="Style1"/>
      </w:pPr>
      <w:r w:rsidRPr="00E56E06">
        <w:t xml:space="preserve">Secondary MCOs as those users affiliated with ODMs contracted Managed Care </w:t>
      </w:r>
      <w:r>
        <w:t>Organizations</w:t>
      </w:r>
      <w:r w:rsidRPr="00E56E06">
        <w:t xml:space="preserve"> as secondary MCOs</w:t>
      </w:r>
      <w:r w:rsidR="003D6A27">
        <w:t>.</w:t>
      </w:r>
      <w:r w:rsidRPr="00E56E06">
        <w:t> </w:t>
      </w:r>
    </w:p>
    <w:p w14:paraId="4A33B232" w14:textId="01BE5EC6" w:rsidR="00E0560E" w:rsidRDefault="00E0560E" w:rsidP="00ED57E0">
      <w:pPr>
        <w:pStyle w:val="Style1"/>
      </w:pPr>
      <w:r w:rsidRPr="00E56E06">
        <w:t xml:space="preserve">OEI Community Based </w:t>
      </w:r>
      <w:r w:rsidR="00D95068" w:rsidRPr="00E56E06">
        <w:t>Organizations</w:t>
      </w:r>
      <w:r w:rsidR="00D95068">
        <w:t xml:space="preserve"> (</w:t>
      </w:r>
      <w:r w:rsidR="004E78C7">
        <w:t>CBO)</w:t>
      </w:r>
      <w:r w:rsidRPr="00E56E06">
        <w:t xml:space="preserve"> and CBO Lead Entities as those users from organizations identified by the Ohio Department of Medicaid as Ohio Equity Institute Lead Infant Mortality Entities and their corresponding Community Based Organizations</w:t>
      </w:r>
      <w:r w:rsidR="00D13234">
        <w:t>.</w:t>
      </w:r>
      <w:r w:rsidR="00D13234" w:rsidRPr="00E56E06">
        <w:t xml:space="preserve"> </w:t>
      </w:r>
    </w:p>
    <w:p w14:paraId="5A881414" w14:textId="01164127" w:rsidR="00A046CA" w:rsidRPr="00ED57E0" w:rsidRDefault="00E0560E" w:rsidP="00ED57E0">
      <w:pPr>
        <w:pStyle w:val="Style1"/>
      </w:pPr>
      <w:r>
        <w:t>County Department of Job and Family Services Healthchek/PRS workers as those users specializing in pregnancy related services for CDJFS office</w:t>
      </w:r>
      <w:r w:rsidR="003D6A27">
        <w:t>.</w:t>
      </w:r>
    </w:p>
    <w:p w14:paraId="3C575271" w14:textId="7F2ED5AC" w:rsidR="005750B6" w:rsidRPr="004E78C7" w:rsidRDefault="3EBCBB36" w:rsidP="00764049">
      <w:pPr>
        <w:pStyle w:val="Heading1"/>
        <w:rPr>
          <w:sz w:val="28"/>
          <w:szCs w:val="28"/>
        </w:rPr>
      </w:pPr>
      <w:bookmarkStart w:id="23" w:name="_Toc227049796"/>
      <w:r w:rsidRPr="004E78C7">
        <w:rPr>
          <w:sz w:val="28"/>
          <w:szCs w:val="28"/>
        </w:rPr>
        <w:t>How to Obtain Ac</w:t>
      </w:r>
      <w:r w:rsidR="00ED57E0">
        <w:rPr>
          <w:sz w:val="28"/>
          <w:szCs w:val="28"/>
        </w:rPr>
        <w:t>c</w:t>
      </w:r>
      <w:r w:rsidRPr="004E78C7">
        <w:rPr>
          <w:sz w:val="28"/>
          <w:szCs w:val="28"/>
        </w:rPr>
        <w:t>e</w:t>
      </w:r>
      <w:r w:rsidR="00ED57E0">
        <w:rPr>
          <w:sz w:val="28"/>
          <w:szCs w:val="28"/>
        </w:rPr>
        <w:t>s</w:t>
      </w:r>
      <w:r w:rsidRPr="004E78C7">
        <w:rPr>
          <w:sz w:val="28"/>
          <w:szCs w:val="28"/>
        </w:rPr>
        <w:t>s to NurtureOhio</w:t>
      </w:r>
      <w:r w:rsidR="3937B909" w:rsidRPr="004E78C7">
        <w:rPr>
          <w:sz w:val="28"/>
          <w:szCs w:val="28"/>
        </w:rPr>
        <w:t xml:space="preserve"> as a </w:t>
      </w:r>
      <w:r w:rsidR="00C61002" w:rsidRPr="004E78C7">
        <w:rPr>
          <w:sz w:val="28"/>
          <w:szCs w:val="28"/>
        </w:rPr>
        <w:t>first</w:t>
      </w:r>
      <w:r w:rsidR="0045068A">
        <w:rPr>
          <w:sz w:val="28"/>
          <w:szCs w:val="28"/>
        </w:rPr>
        <w:t>-</w:t>
      </w:r>
      <w:r w:rsidR="00C61002" w:rsidRPr="004E78C7">
        <w:rPr>
          <w:sz w:val="28"/>
          <w:szCs w:val="28"/>
        </w:rPr>
        <w:t xml:space="preserve">time </w:t>
      </w:r>
      <w:r w:rsidR="3937B909" w:rsidRPr="004E78C7">
        <w:rPr>
          <w:sz w:val="28"/>
          <w:szCs w:val="28"/>
        </w:rPr>
        <w:t>MCO</w:t>
      </w:r>
      <w:r w:rsidR="003D27B4" w:rsidRPr="004E78C7">
        <w:rPr>
          <w:sz w:val="28"/>
          <w:szCs w:val="28"/>
        </w:rPr>
        <w:t xml:space="preserve"> and Secondary</w:t>
      </w:r>
      <w:r w:rsidR="009F517A" w:rsidRPr="004E78C7">
        <w:rPr>
          <w:sz w:val="28"/>
          <w:szCs w:val="28"/>
        </w:rPr>
        <w:t xml:space="preserve"> MCO</w:t>
      </w:r>
      <w:r w:rsidR="3937B909" w:rsidRPr="004E78C7">
        <w:rPr>
          <w:sz w:val="28"/>
          <w:szCs w:val="28"/>
        </w:rPr>
        <w:t xml:space="preserve"> User</w:t>
      </w:r>
      <w:bookmarkEnd w:id="23"/>
    </w:p>
    <w:p w14:paraId="61DC477B" w14:textId="13DFB49F" w:rsidR="3F34E71A" w:rsidRPr="001B70C5" w:rsidRDefault="00AB5AFC" w:rsidP="006A5CCA">
      <w:pPr>
        <w:pStyle w:val="ListParagraph"/>
        <w:numPr>
          <w:ilvl w:val="0"/>
          <w:numId w:val="15"/>
        </w:numPr>
        <w:ind w:left="360"/>
        <w:rPr>
          <w:rStyle w:val="normaltextrun"/>
          <w:rFonts w:ascii="Calibri" w:hAnsi="Calibri" w:cs="Calibri"/>
          <w:color w:val="000000" w:themeColor="text1"/>
        </w:rPr>
      </w:pPr>
      <w:r>
        <w:rPr>
          <w:rStyle w:val="normaltextrun"/>
          <w:rFonts w:ascii="Calibri" w:hAnsi="Calibri" w:cs="Calibri"/>
          <w:color w:val="000000" w:themeColor="text1"/>
        </w:rPr>
        <w:t xml:space="preserve">MCOs must designate a lead </w:t>
      </w:r>
      <w:r w:rsidR="0046601E">
        <w:rPr>
          <w:rStyle w:val="normaltextrun"/>
          <w:rFonts w:ascii="Calibri" w:hAnsi="Calibri" w:cs="Calibri"/>
          <w:color w:val="000000" w:themeColor="text1"/>
        </w:rPr>
        <w:t xml:space="preserve">individual to submit requests </w:t>
      </w:r>
      <w:r w:rsidR="00F352EE">
        <w:rPr>
          <w:rStyle w:val="normaltextrun"/>
          <w:rFonts w:ascii="Calibri" w:hAnsi="Calibri" w:cs="Calibri"/>
          <w:color w:val="000000" w:themeColor="text1"/>
        </w:rPr>
        <w:t>for new users</w:t>
      </w:r>
      <w:r w:rsidR="005F515F">
        <w:rPr>
          <w:rStyle w:val="normaltextrun"/>
          <w:rFonts w:ascii="Calibri" w:hAnsi="Calibri" w:cs="Calibri"/>
          <w:color w:val="000000" w:themeColor="text1"/>
        </w:rPr>
        <w:t xml:space="preserve"> using the </w:t>
      </w:r>
      <w:r w:rsidR="005F515F" w:rsidRPr="005750B6">
        <w:rPr>
          <w:rStyle w:val="normaltextrun"/>
          <w:rFonts w:ascii="Calibri" w:hAnsi="Calibri" w:cs="Calibri"/>
          <w:color w:val="000000" w:themeColor="text1"/>
        </w:rPr>
        <w:t>NurtureOhio</w:t>
      </w:r>
      <w:r w:rsidR="00160EB1">
        <w:rPr>
          <w:rStyle w:val="normaltextrun"/>
          <w:rFonts w:ascii="Calibri" w:hAnsi="Calibri" w:cs="Calibri"/>
          <w:color w:val="000000" w:themeColor="text1"/>
        </w:rPr>
        <w:t xml:space="preserve"> Microsoft</w:t>
      </w:r>
      <w:r w:rsidR="00160EB1" w:rsidRPr="005750B6">
        <w:rPr>
          <w:rStyle w:val="normaltextrun"/>
          <w:rFonts w:ascii="Calibri" w:hAnsi="Calibri" w:cs="Calibri"/>
          <w:color w:val="000000" w:themeColor="text1"/>
        </w:rPr>
        <w:t xml:space="preserve"> </w:t>
      </w:r>
      <w:r w:rsidR="00160EB1">
        <w:rPr>
          <w:rStyle w:val="normaltextrun"/>
          <w:rFonts w:ascii="Calibri" w:hAnsi="Calibri" w:cs="Calibri"/>
          <w:color w:val="000000" w:themeColor="text1"/>
        </w:rPr>
        <w:t>Access Request Form</w:t>
      </w:r>
      <w:r w:rsidR="001B70C5">
        <w:rPr>
          <w:rStyle w:val="normaltextrun"/>
          <w:rFonts w:ascii="Calibri" w:hAnsi="Calibri" w:cs="Calibri"/>
          <w:color w:val="000000" w:themeColor="text1"/>
        </w:rPr>
        <w:t xml:space="preserve">. The link to the form can be obtained by sending a request </w:t>
      </w:r>
      <w:r w:rsidR="6136AAE5" w:rsidRPr="001B70C5">
        <w:rPr>
          <w:rStyle w:val="normaltextrun"/>
          <w:rFonts w:ascii="Calibri" w:hAnsi="Calibri" w:cs="Calibri"/>
          <w:color w:val="000000"/>
          <w:shd w:val="clear" w:color="auto" w:fill="FFFFFF"/>
        </w:rPr>
        <w:t xml:space="preserve">to </w:t>
      </w:r>
      <w:hyperlink r:id="rId15" w:history="1">
        <w:r w:rsidR="00AD4314" w:rsidRPr="005F355C">
          <w:rPr>
            <w:rStyle w:val="Hyperlink"/>
            <w:rFonts w:ascii="Calibri" w:hAnsi="Calibri" w:cs="Calibri"/>
            <w:shd w:val="clear" w:color="auto" w:fill="FFFFFF"/>
          </w:rPr>
          <w:t>MomsAndBabies@medicaid.ohio.gov</w:t>
        </w:r>
      </w:hyperlink>
      <w:r w:rsidR="003D6A27">
        <w:t>.</w:t>
      </w:r>
    </w:p>
    <w:p w14:paraId="0DE85DD7" w14:textId="1FA294A8" w:rsidR="004A5E50" w:rsidRPr="005750B6" w:rsidRDefault="004A5E50" w:rsidP="006A5CCA">
      <w:pPr>
        <w:pStyle w:val="ListParagraph"/>
        <w:numPr>
          <w:ilvl w:val="0"/>
          <w:numId w:val="15"/>
        </w:numPr>
        <w:ind w:left="360"/>
        <w:rPr>
          <w:rStyle w:val="normaltextrun"/>
          <w:rFonts w:ascii="Calibri" w:hAnsi="Calibri" w:cs="Calibri"/>
          <w:color w:val="000000" w:themeColor="text1"/>
        </w:rPr>
      </w:pPr>
      <w:r w:rsidRPr="738519C3">
        <w:rPr>
          <w:rStyle w:val="normaltextrun"/>
          <w:rFonts w:ascii="Calibri" w:hAnsi="Calibri" w:cs="Calibri"/>
          <w:color w:val="000000" w:themeColor="text1"/>
        </w:rPr>
        <w:t xml:space="preserve">The lead </w:t>
      </w:r>
      <w:r w:rsidR="00D2402A" w:rsidRPr="738519C3">
        <w:rPr>
          <w:rStyle w:val="normaltextrun"/>
          <w:rFonts w:ascii="Calibri" w:hAnsi="Calibri" w:cs="Calibri"/>
          <w:color w:val="000000" w:themeColor="text1"/>
        </w:rPr>
        <w:t>will</w:t>
      </w:r>
      <w:r w:rsidRPr="738519C3">
        <w:rPr>
          <w:rStyle w:val="normaltextrun"/>
          <w:rFonts w:ascii="Calibri" w:hAnsi="Calibri" w:cs="Calibri"/>
          <w:color w:val="000000" w:themeColor="text1"/>
        </w:rPr>
        <w:t xml:space="preserve"> complete the </w:t>
      </w:r>
      <w:r w:rsidR="1EAFE4F1" w:rsidRPr="738519C3">
        <w:rPr>
          <w:rStyle w:val="normaltextrun"/>
          <w:rFonts w:ascii="Calibri" w:hAnsi="Calibri" w:cs="Calibri"/>
          <w:color w:val="000000" w:themeColor="text1"/>
        </w:rPr>
        <w:t xml:space="preserve">Microsoft </w:t>
      </w:r>
      <w:r w:rsidRPr="738519C3">
        <w:rPr>
          <w:rStyle w:val="normaltextrun"/>
          <w:rFonts w:ascii="Calibri" w:hAnsi="Calibri" w:cs="Calibri"/>
          <w:color w:val="000000" w:themeColor="text1"/>
        </w:rPr>
        <w:t>form and submit it</w:t>
      </w:r>
      <w:r w:rsidR="003D6A27">
        <w:rPr>
          <w:rStyle w:val="normaltextrun"/>
          <w:rFonts w:ascii="Calibri" w:hAnsi="Calibri" w:cs="Calibri"/>
          <w:color w:val="000000" w:themeColor="text1"/>
        </w:rPr>
        <w:t>.</w:t>
      </w:r>
    </w:p>
    <w:p w14:paraId="4F5AB30A" w14:textId="0FBDFD7A" w:rsidR="004639B7" w:rsidRPr="004639B7" w:rsidRDefault="0171B847" w:rsidP="006A5CCA">
      <w:pPr>
        <w:pStyle w:val="ListParagraph"/>
        <w:numPr>
          <w:ilvl w:val="0"/>
          <w:numId w:val="12"/>
        </w:numPr>
        <w:rPr>
          <w:rFonts w:ascii="Calibri" w:hAnsi="Calibri" w:cs="Calibri"/>
          <w:color w:val="000000"/>
          <w:shd w:val="clear" w:color="auto" w:fill="FFFFFF"/>
        </w:rPr>
      </w:pPr>
      <w:r w:rsidRPr="004639B7">
        <w:rPr>
          <w:rFonts w:ascii="Calibri" w:hAnsi="Calibri" w:cs="Calibri"/>
          <w:color w:val="000000"/>
          <w:shd w:val="clear" w:color="auto" w:fill="FFFFFF"/>
        </w:rPr>
        <w:t xml:space="preserve">Once </w:t>
      </w:r>
      <w:r w:rsidR="3F69066C">
        <w:rPr>
          <w:rFonts w:ascii="Calibri" w:hAnsi="Calibri" w:cs="Calibri"/>
          <w:color w:val="000000"/>
          <w:shd w:val="clear" w:color="auto" w:fill="FFFFFF"/>
        </w:rPr>
        <w:t>the new user is added</w:t>
      </w:r>
      <w:r w:rsidR="5AA244F0">
        <w:rPr>
          <w:rFonts w:ascii="Calibri" w:hAnsi="Calibri" w:cs="Calibri"/>
          <w:color w:val="000000"/>
          <w:shd w:val="clear" w:color="auto" w:fill="FFFFFF"/>
        </w:rPr>
        <w:t>,</w:t>
      </w:r>
      <w:r w:rsidR="6503E9C6">
        <w:rPr>
          <w:rFonts w:ascii="Calibri" w:hAnsi="Calibri" w:cs="Calibri"/>
          <w:color w:val="000000"/>
          <w:shd w:val="clear" w:color="auto" w:fill="FFFFFF"/>
        </w:rPr>
        <w:t xml:space="preserve"> </w:t>
      </w:r>
      <w:r w:rsidR="75AB1705">
        <w:rPr>
          <w:rFonts w:ascii="Calibri" w:hAnsi="Calibri" w:cs="Calibri"/>
          <w:color w:val="000000"/>
          <w:shd w:val="clear" w:color="auto" w:fill="FFFFFF"/>
        </w:rPr>
        <w:t>the lead and the new user</w:t>
      </w:r>
      <w:r w:rsidRPr="004639B7">
        <w:rPr>
          <w:rFonts w:ascii="Calibri" w:hAnsi="Calibri" w:cs="Calibri"/>
          <w:color w:val="000000"/>
          <w:shd w:val="clear" w:color="auto" w:fill="FFFFFF"/>
        </w:rPr>
        <w:t xml:space="preserve"> will be notified via email</w:t>
      </w:r>
      <w:r w:rsidR="277D68EC">
        <w:rPr>
          <w:rFonts w:ascii="Calibri" w:hAnsi="Calibri" w:cs="Calibri"/>
          <w:color w:val="000000"/>
          <w:shd w:val="clear" w:color="auto" w:fill="FFFFFF"/>
        </w:rPr>
        <w:t>.</w:t>
      </w:r>
    </w:p>
    <w:p w14:paraId="03F7B697" w14:textId="6BD471FA" w:rsidR="0015280A" w:rsidRPr="00ED57E0" w:rsidRDefault="6B1B3E01" w:rsidP="0015280A">
      <w:pPr>
        <w:pStyle w:val="ListParagraph"/>
        <w:numPr>
          <w:ilvl w:val="0"/>
          <w:numId w:val="12"/>
        </w:numPr>
        <w:rPr>
          <w:rFonts w:ascii="Calibri" w:hAnsi="Calibri" w:cs="Calibri"/>
          <w:color w:val="000000"/>
          <w:shd w:val="clear" w:color="auto" w:fill="FFFFFF"/>
        </w:rPr>
      </w:pPr>
      <w:r w:rsidRPr="004639B7">
        <w:rPr>
          <w:rFonts w:ascii="Calibri" w:hAnsi="Calibri" w:cs="Calibri"/>
          <w:color w:val="000000"/>
          <w:shd w:val="clear" w:color="auto" w:fill="FFFFFF"/>
        </w:rPr>
        <w:t xml:space="preserve">When </w:t>
      </w:r>
      <w:r w:rsidR="75AB1705">
        <w:rPr>
          <w:rFonts w:ascii="Calibri" w:hAnsi="Calibri" w:cs="Calibri"/>
          <w:color w:val="000000"/>
          <w:shd w:val="clear" w:color="auto" w:fill="FFFFFF"/>
        </w:rPr>
        <w:t>the new user</w:t>
      </w:r>
      <w:r w:rsidRPr="004639B7">
        <w:rPr>
          <w:rFonts w:ascii="Calibri" w:hAnsi="Calibri" w:cs="Calibri"/>
          <w:color w:val="000000"/>
          <w:shd w:val="clear" w:color="auto" w:fill="FFFFFF"/>
        </w:rPr>
        <w:t xml:space="preserve"> log</w:t>
      </w:r>
      <w:r w:rsidR="75AB1705">
        <w:rPr>
          <w:rFonts w:ascii="Calibri" w:hAnsi="Calibri" w:cs="Calibri"/>
          <w:color w:val="000000"/>
          <w:shd w:val="clear" w:color="auto" w:fill="FFFFFF"/>
        </w:rPr>
        <w:t>s</w:t>
      </w:r>
      <w:r w:rsidRPr="004639B7">
        <w:rPr>
          <w:rFonts w:ascii="Calibri" w:hAnsi="Calibri" w:cs="Calibri"/>
          <w:color w:val="000000"/>
          <w:shd w:val="clear" w:color="auto" w:fill="FFFFFF"/>
        </w:rPr>
        <w:t xml:space="preserve"> in</w:t>
      </w:r>
      <w:r w:rsidR="4D15A916" w:rsidRPr="1455AC6A">
        <w:rPr>
          <w:rFonts w:ascii="Calibri" w:hAnsi="Calibri" w:cs="Calibri"/>
          <w:color w:val="000000" w:themeColor="text1"/>
        </w:rPr>
        <w:t>to NurtureOhio</w:t>
      </w:r>
      <w:r w:rsidRPr="004639B7">
        <w:rPr>
          <w:rFonts w:ascii="Calibri" w:hAnsi="Calibri" w:cs="Calibri"/>
          <w:color w:val="000000"/>
          <w:shd w:val="clear" w:color="auto" w:fill="FFFFFF"/>
        </w:rPr>
        <w:t xml:space="preserve"> for the first time</w:t>
      </w:r>
      <w:r w:rsidR="02D4E257" w:rsidRPr="1455AC6A">
        <w:rPr>
          <w:rFonts w:ascii="Calibri" w:hAnsi="Calibri" w:cs="Calibri"/>
          <w:color w:val="000000" w:themeColor="text1"/>
        </w:rPr>
        <w:t>,</w:t>
      </w:r>
      <w:r w:rsidRPr="004639B7">
        <w:rPr>
          <w:rFonts w:ascii="Calibri" w:hAnsi="Calibri" w:cs="Calibri"/>
          <w:color w:val="000000"/>
          <w:shd w:val="clear" w:color="auto" w:fill="FFFFFF"/>
        </w:rPr>
        <w:t xml:space="preserve"> </w:t>
      </w:r>
      <w:r w:rsidR="75AB1705">
        <w:rPr>
          <w:rFonts w:ascii="Calibri" w:hAnsi="Calibri" w:cs="Calibri"/>
          <w:color w:val="000000"/>
          <w:shd w:val="clear" w:color="auto" w:fill="FFFFFF"/>
        </w:rPr>
        <w:t xml:space="preserve">they </w:t>
      </w:r>
      <w:r w:rsidRPr="004639B7">
        <w:rPr>
          <w:rFonts w:ascii="Calibri" w:hAnsi="Calibri" w:cs="Calibri"/>
          <w:color w:val="000000"/>
          <w:shd w:val="clear" w:color="auto" w:fill="FFFFFF"/>
        </w:rPr>
        <w:t>will</w:t>
      </w:r>
      <w:r w:rsidR="381C462B">
        <w:rPr>
          <w:rFonts w:ascii="Calibri" w:hAnsi="Calibri" w:cs="Calibri"/>
          <w:color w:val="000000"/>
          <w:shd w:val="clear" w:color="auto" w:fill="FFFFFF"/>
        </w:rPr>
        <w:t xml:space="preserve"> </w:t>
      </w:r>
      <w:r w:rsidR="3152EEB5" w:rsidRPr="1455AC6A">
        <w:rPr>
          <w:rFonts w:ascii="Calibri" w:hAnsi="Calibri" w:cs="Calibri"/>
          <w:color w:val="000000" w:themeColor="text1"/>
        </w:rPr>
        <w:t xml:space="preserve">need to </w:t>
      </w:r>
      <w:r w:rsidR="381C462B">
        <w:rPr>
          <w:rFonts w:ascii="Calibri" w:hAnsi="Calibri" w:cs="Calibri"/>
          <w:color w:val="000000"/>
          <w:shd w:val="clear" w:color="auto" w:fill="FFFFFF"/>
        </w:rPr>
        <w:t xml:space="preserve">choose </w:t>
      </w:r>
      <w:r w:rsidR="51673710">
        <w:rPr>
          <w:rFonts w:ascii="Calibri" w:hAnsi="Calibri" w:cs="Calibri"/>
          <w:color w:val="000000"/>
          <w:shd w:val="clear" w:color="auto" w:fill="FFFFFF"/>
        </w:rPr>
        <w:t>“</w:t>
      </w:r>
      <w:r w:rsidR="381C462B">
        <w:rPr>
          <w:rFonts w:ascii="Calibri" w:hAnsi="Calibri" w:cs="Calibri"/>
          <w:color w:val="000000"/>
          <w:shd w:val="clear" w:color="auto" w:fill="FFFFFF"/>
        </w:rPr>
        <w:t>Internal</w:t>
      </w:r>
      <w:r w:rsidR="51673710">
        <w:rPr>
          <w:rFonts w:ascii="Calibri" w:hAnsi="Calibri" w:cs="Calibri"/>
          <w:color w:val="000000"/>
          <w:shd w:val="clear" w:color="auto" w:fill="FFFFFF"/>
        </w:rPr>
        <w:t>”</w:t>
      </w:r>
      <w:r w:rsidR="381C462B">
        <w:rPr>
          <w:rFonts w:ascii="Calibri" w:hAnsi="Calibri" w:cs="Calibri"/>
          <w:color w:val="000000"/>
          <w:shd w:val="clear" w:color="auto" w:fill="FFFFFF"/>
        </w:rPr>
        <w:t xml:space="preserve"> from the dropdown box,</w:t>
      </w:r>
      <w:r w:rsidRPr="004639B7">
        <w:rPr>
          <w:rFonts w:ascii="Calibri" w:hAnsi="Calibri" w:cs="Calibri"/>
          <w:color w:val="000000"/>
          <w:shd w:val="clear" w:color="auto" w:fill="FFFFFF"/>
        </w:rPr>
        <w:t xml:space="preserve"> enter </w:t>
      </w:r>
      <w:r w:rsidR="75AB1705">
        <w:rPr>
          <w:rFonts w:ascii="Calibri" w:hAnsi="Calibri" w:cs="Calibri"/>
          <w:color w:val="000000"/>
          <w:shd w:val="clear" w:color="auto" w:fill="FFFFFF"/>
        </w:rPr>
        <w:t>their</w:t>
      </w:r>
      <w:r w:rsidRPr="004639B7">
        <w:rPr>
          <w:rFonts w:ascii="Calibri" w:hAnsi="Calibri" w:cs="Calibri"/>
          <w:color w:val="000000"/>
          <w:shd w:val="clear" w:color="auto" w:fill="FFFFFF"/>
        </w:rPr>
        <w:t xml:space="preserve"> email</w:t>
      </w:r>
      <w:r w:rsidR="381C462B">
        <w:rPr>
          <w:rFonts w:ascii="Calibri" w:hAnsi="Calibri" w:cs="Calibri"/>
          <w:color w:val="000000"/>
          <w:shd w:val="clear" w:color="auto" w:fill="FFFFFF"/>
        </w:rPr>
        <w:t xml:space="preserve"> as the username</w:t>
      </w:r>
      <w:r w:rsidRPr="004639B7">
        <w:rPr>
          <w:rFonts w:ascii="Calibri" w:hAnsi="Calibri" w:cs="Calibri"/>
          <w:color w:val="000000"/>
          <w:shd w:val="clear" w:color="auto" w:fill="FFFFFF"/>
        </w:rPr>
        <w:t xml:space="preserve"> and then </w:t>
      </w:r>
      <w:r w:rsidR="506E9EEC" w:rsidRPr="004639B7">
        <w:rPr>
          <w:rFonts w:ascii="Calibri" w:hAnsi="Calibri" w:cs="Calibri"/>
          <w:color w:val="000000"/>
          <w:shd w:val="clear" w:color="auto" w:fill="FFFFFF"/>
        </w:rPr>
        <w:t xml:space="preserve">click </w:t>
      </w:r>
      <w:r w:rsidR="6503E9C6" w:rsidRPr="004639B7">
        <w:rPr>
          <w:rFonts w:ascii="Calibri" w:hAnsi="Calibri" w:cs="Calibri"/>
          <w:color w:val="000000"/>
          <w:shd w:val="clear" w:color="auto" w:fill="FFFFFF"/>
        </w:rPr>
        <w:t>“</w:t>
      </w:r>
      <w:r w:rsidR="51673710">
        <w:rPr>
          <w:rFonts w:ascii="Calibri" w:hAnsi="Calibri" w:cs="Calibri"/>
          <w:color w:val="000000"/>
          <w:shd w:val="clear" w:color="auto" w:fill="FFFFFF"/>
        </w:rPr>
        <w:t>F</w:t>
      </w:r>
      <w:r w:rsidR="6503E9C6" w:rsidRPr="004639B7">
        <w:rPr>
          <w:rFonts w:ascii="Calibri" w:hAnsi="Calibri" w:cs="Calibri"/>
          <w:color w:val="000000"/>
          <w:shd w:val="clear" w:color="auto" w:fill="FFFFFF"/>
        </w:rPr>
        <w:t>org</w:t>
      </w:r>
      <w:r w:rsidR="5662CC48" w:rsidRPr="004639B7">
        <w:rPr>
          <w:rFonts w:ascii="Calibri" w:hAnsi="Calibri" w:cs="Calibri"/>
          <w:color w:val="000000"/>
          <w:shd w:val="clear" w:color="auto" w:fill="FFFFFF"/>
        </w:rPr>
        <w:t>o</w:t>
      </w:r>
      <w:r w:rsidR="6503E9C6" w:rsidRPr="004639B7">
        <w:rPr>
          <w:rFonts w:ascii="Calibri" w:hAnsi="Calibri" w:cs="Calibri"/>
          <w:color w:val="000000"/>
          <w:shd w:val="clear" w:color="auto" w:fill="FFFFFF"/>
        </w:rPr>
        <w:t>t</w:t>
      </w:r>
      <w:r w:rsidR="506E9EEC" w:rsidRPr="004639B7">
        <w:rPr>
          <w:rFonts w:ascii="Calibri" w:hAnsi="Calibri" w:cs="Calibri"/>
          <w:color w:val="000000"/>
          <w:shd w:val="clear" w:color="auto" w:fill="FFFFFF"/>
        </w:rPr>
        <w:t xml:space="preserve"> </w:t>
      </w:r>
      <w:r w:rsidR="51673710">
        <w:rPr>
          <w:rFonts w:ascii="Calibri" w:hAnsi="Calibri" w:cs="Calibri"/>
          <w:color w:val="000000"/>
          <w:shd w:val="clear" w:color="auto" w:fill="FFFFFF"/>
        </w:rPr>
        <w:t>P</w:t>
      </w:r>
      <w:r w:rsidR="506E9EEC" w:rsidRPr="004639B7">
        <w:rPr>
          <w:rFonts w:ascii="Calibri" w:hAnsi="Calibri" w:cs="Calibri"/>
          <w:color w:val="000000"/>
          <w:shd w:val="clear" w:color="auto" w:fill="FFFFFF"/>
        </w:rPr>
        <w:t>assword</w:t>
      </w:r>
      <w:r w:rsidR="6FBB5663" w:rsidRPr="004639B7">
        <w:rPr>
          <w:rFonts w:ascii="Calibri" w:hAnsi="Calibri" w:cs="Calibri"/>
          <w:color w:val="000000"/>
          <w:shd w:val="clear" w:color="auto" w:fill="FFFFFF"/>
        </w:rPr>
        <w:t>?</w:t>
      </w:r>
      <w:r w:rsidR="506E9EEC" w:rsidRPr="004639B7">
        <w:rPr>
          <w:rFonts w:ascii="Calibri" w:hAnsi="Calibri" w:cs="Calibri"/>
          <w:color w:val="000000"/>
          <w:shd w:val="clear" w:color="auto" w:fill="FFFFFF"/>
        </w:rPr>
        <w:t xml:space="preserve">” </w:t>
      </w:r>
      <w:r w:rsidR="62E77FB9">
        <w:rPr>
          <w:rFonts w:ascii="Calibri" w:hAnsi="Calibri" w:cs="Calibri"/>
          <w:color w:val="000000"/>
          <w:shd w:val="clear" w:color="auto" w:fill="FFFFFF"/>
        </w:rPr>
        <w:t>to</w:t>
      </w:r>
      <w:r w:rsidR="506E9EEC" w:rsidRPr="004639B7">
        <w:rPr>
          <w:rFonts w:ascii="Calibri" w:hAnsi="Calibri" w:cs="Calibri"/>
          <w:color w:val="000000"/>
          <w:shd w:val="clear" w:color="auto" w:fill="FFFFFF"/>
        </w:rPr>
        <w:t xml:space="preserve"> set up </w:t>
      </w:r>
      <w:r w:rsidR="75AB1705">
        <w:rPr>
          <w:rFonts w:ascii="Calibri" w:hAnsi="Calibri" w:cs="Calibri"/>
          <w:color w:val="000000"/>
          <w:shd w:val="clear" w:color="auto" w:fill="FFFFFF"/>
        </w:rPr>
        <w:t>their</w:t>
      </w:r>
      <w:r w:rsidR="506E9EEC" w:rsidRPr="004639B7">
        <w:rPr>
          <w:rFonts w:ascii="Calibri" w:hAnsi="Calibri" w:cs="Calibri"/>
          <w:color w:val="000000"/>
          <w:shd w:val="clear" w:color="auto" w:fill="FFFFFF"/>
        </w:rPr>
        <w:t xml:space="preserve"> password for the first tim</w:t>
      </w:r>
      <w:r w:rsidR="57ACEE30">
        <w:rPr>
          <w:rFonts w:ascii="Calibri" w:hAnsi="Calibri" w:cs="Calibri"/>
          <w:color w:val="000000"/>
          <w:shd w:val="clear" w:color="auto" w:fill="FFFFFF"/>
        </w:rPr>
        <w:t>e</w:t>
      </w:r>
      <w:r w:rsidR="277D68EC">
        <w:rPr>
          <w:rFonts w:ascii="Calibri" w:hAnsi="Calibri" w:cs="Calibri"/>
          <w:color w:val="000000"/>
          <w:shd w:val="clear" w:color="auto" w:fill="FFFFFF"/>
        </w:rPr>
        <w:t>.</w:t>
      </w:r>
      <w:r w:rsidR="506E9EEC" w:rsidRPr="004639B7">
        <w:rPr>
          <w:rFonts w:ascii="Calibri" w:hAnsi="Calibri" w:cs="Calibri"/>
          <w:color w:val="000000"/>
          <w:shd w:val="clear" w:color="auto" w:fill="FFFFFF"/>
        </w:rPr>
        <w:t xml:space="preserve"> </w:t>
      </w:r>
    </w:p>
    <w:p w14:paraId="0E061863" w14:textId="7D08D764" w:rsidR="00A33F0D" w:rsidRDefault="00ED57E0" w:rsidP="006A5CCA">
      <w:pPr>
        <w:pStyle w:val="ListParagraph"/>
        <w:numPr>
          <w:ilvl w:val="0"/>
          <w:numId w:val="12"/>
        </w:numPr>
        <w:rPr>
          <w:rFonts w:ascii="Calibri" w:hAnsi="Calibri" w:cs="Calibri"/>
          <w:color w:val="000000"/>
          <w:shd w:val="clear" w:color="auto" w:fill="FFFFFF"/>
        </w:rPr>
      </w:pPr>
      <w:r>
        <w:rPr>
          <w:noProof/>
        </w:rPr>
        <w:drawing>
          <wp:anchor distT="0" distB="0" distL="114300" distR="114300" simplePos="0" relativeHeight="251623936" behindDoc="0" locked="0" layoutInCell="1" allowOverlap="1" wp14:anchorId="1D5EE4B3" wp14:editId="57A12D77">
            <wp:simplePos x="0" y="0"/>
            <wp:positionH relativeFrom="column">
              <wp:posOffset>2085975</wp:posOffset>
            </wp:positionH>
            <wp:positionV relativeFrom="paragraph">
              <wp:posOffset>444500</wp:posOffset>
            </wp:positionV>
            <wp:extent cx="2538730" cy="2716995"/>
            <wp:effectExtent l="76200" t="76200" r="128270" b="140970"/>
            <wp:wrapNone/>
            <wp:docPr id="961932242" name="Picture 164683707" descr="Image with instruction for first-time login into NurtureOhio. A red box is around the 'System' type, indicating that users should select 'Internal' from the dropdown. Then, they will enter their email into the Username box, and click 'Forgot Password?' to set up their password for the first ti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32242" name="Picture 164683707" descr="Image with instruction for first-time login into NurtureOhio. A red box is around the 'System' type, indicating that users should select 'Internal' from the dropdown. Then, they will enter their email into the Username box, and click 'Forgot Password?' to set up their password for the first time. "/>
                    <pic:cNvPicPr/>
                  </pic:nvPicPr>
                  <pic:blipFill rotWithShape="1">
                    <a:blip r:embed="rId16">
                      <a:extLst>
                        <a:ext uri="{28A0092B-C50C-407E-A947-70E740481C1C}">
                          <a14:useLocalDpi xmlns:a14="http://schemas.microsoft.com/office/drawing/2010/main" val="0"/>
                        </a:ext>
                      </a:extLst>
                    </a:blip>
                    <a:srcRect l="10117"/>
                    <a:stretch>
                      <a:fillRect/>
                    </a:stretch>
                  </pic:blipFill>
                  <pic:spPr bwMode="auto">
                    <a:xfrm>
                      <a:off x="0" y="0"/>
                      <a:ext cx="2539108" cy="271740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33F0D">
        <w:rPr>
          <w:rFonts w:ascii="Calibri" w:hAnsi="Calibri" w:cs="Calibri"/>
          <w:color w:val="000000"/>
          <w:shd w:val="clear" w:color="auto" w:fill="FFFFFF"/>
        </w:rPr>
        <w:t xml:space="preserve">The system will send a password reset to </w:t>
      </w:r>
      <w:r w:rsidR="00006F4B">
        <w:rPr>
          <w:rFonts w:ascii="Calibri" w:hAnsi="Calibri" w:cs="Calibri"/>
          <w:color w:val="000000"/>
          <w:shd w:val="clear" w:color="auto" w:fill="FFFFFF"/>
        </w:rPr>
        <w:t xml:space="preserve">the </w:t>
      </w:r>
      <w:r w:rsidR="00E57172">
        <w:rPr>
          <w:rFonts w:ascii="Calibri" w:hAnsi="Calibri" w:cs="Calibri"/>
          <w:color w:val="000000"/>
          <w:shd w:val="clear" w:color="auto" w:fill="FFFFFF"/>
        </w:rPr>
        <w:t>user's</w:t>
      </w:r>
      <w:r w:rsidR="00A33F0D">
        <w:rPr>
          <w:rFonts w:ascii="Calibri" w:hAnsi="Calibri" w:cs="Calibri"/>
          <w:color w:val="000000"/>
          <w:shd w:val="clear" w:color="auto" w:fill="FFFFFF"/>
        </w:rPr>
        <w:t xml:space="preserve"> </w:t>
      </w:r>
      <w:r w:rsidR="00F81461">
        <w:rPr>
          <w:rFonts w:ascii="Calibri" w:hAnsi="Calibri" w:cs="Calibri"/>
          <w:color w:val="000000"/>
          <w:shd w:val="clear" w:color="auto" w:fill="FFFFFF"/>
        </w:rPr>
        <w:t>email;</w:t>
      </w:r>
      <w:r w:rsidR="006B0FA2">
        <w:rPr>
          <w:rFonts w:ascii="Calibri" w:hAnsi="Calibri" w:cs="Calibri"/>
          <w:color w:val="000000"/>
          <w:shd w:val="clear" w:color="auto" w:fill="FFFFFF"/>
        </w:rPr>
        <w:t xml:space="preserve"> </w:t>
      </w:r>
      <w:r w:rsidR="00006F4B">
        <w:rPr>
          <w:rFonts w:ascii="Calibri" w:hAnsi="Calibri" w:cs="Calibri"/>
          <w:color w:val="000000"/>
          <w:shd w:val="clear" w:color="auto" w:fill="FFFFFF"/>
        </w:rPr>
        <w:t>user should</w:t>
      </w:r>
      <w:r w:rsidR="006B0FA2">
        <w:rPr>
          <w:rFonts w:ascii="Calibri" w:hAnsi="Calibri" w:cs="Calibri"/>
          <w:color w:val="000000"/>
          <w:shd w:val="clear" w:color="auto" w:fill="FFFFFF"/>
        </w:rPr>
        <w:t xml:space="preserve"> check </w:t>
      </w:r>
      <w:r w:rsidR="00006F4B">
        <w:rPr>
          <w:rFonts w:ascii="Calibri" w:hAnsi="Calibri" w:cs="Calibri"/>
          <w:color w:val="000000"/>
          <w:shd w:val="clear" w:color="auto" w:fill="FFFFFF"/>
        </w:rPr>
        <w:t>the</w:t>
      </w:r>
      <w:r w:rsidR="00772B0A">
        <w:rPr>
          <w:rFonts w:ascii="Calibri" w:hAnsi="Calibri" w:cs="Calibri"/>
          <w:color w:val="000000"/>
          <w:shd w:val="clear" w:color="auto" w:fill="FFFFFF"/>
        </w:rPr>
        <w:t xml:space="preserve"> </w:t>
      </w:r>
      <w:r w:rsidR="006B0FA2">
        <w:rPr>
          <w:rFonts w:ascii="Calibri" w:hAnsi="Calibri" w:cs="Calibri"/>
          <w:color w:val="000000"/>
          <w:shd w:val="clear" w:color="auto" w:fill="FFFFFF"/>
        </w:rPr>
        <w:t xml:space="preserve">spam folder for the email if </w:t>
      </w:r>
      <w:r w:rsidR="00006F4B">
        <w:rPr>
          <w:rFonts w:ascii="Calibri" w:hAnsi="Calibri" w:cs="Calibri"/>
          <w:color w:val="000000"/>
          <w:shd w:val="clear" w:color="auto" w:fill="FFFFFF"/>
        </w:rPr>
        <w:t>it is not in their</w:t>
      </w:r>
      <w:r w:rsidR="006B0FA2">
        <w:rPr>
          <w:rFonts w:ascii="Calibri" w:hAnsi="Calibri" w:cs="Calibri"/>
          <w:color w:val="000000"/>
          <w:shd w:val="clear" w:color="auto" w:fill="FFFFFF"/>
        </w:rPr>
        <w:t xml:space="preserve"> main folder</w:t>
      </w:r>
      <w:r w:rsidR="003D6A27">
        <w:rPr>
          <w:rFonts w:ascii="Calibri" w:hAnsi="Calibri" w:cs="Calibri"/>
          <w:color w:val="000000"/>
          <w:shd w:val="clear" w:color="auto" w:fill="FFFFFF"/>
        </w:rPr>
        <w:t>.</w:t>
      </w:r>
    </w:p>
    <w:p w14:paraId="373B769E" w14:textId="22DC6B30" w:rsidR="009E40D7" w:rsidRDefault="009E40D7" w:rsidP="007F511A"/>
    <w:p w14:paraId="71455E1C" w14:textId="71022D44" w:rsidR="00B91C5E" w:rsidRDefault="00B91C5E" w:rsidP="007F511A"/>
    <w:p w14:paraId="1A56A211" w14:textId="06D84B3B" w:rsidR="005D7996" w:rsidRDefault="005D7996" w:rsidP="007F511A"/>
    <w:p w14:paraId="36B6F5AD" w14:textId="271A6D53" w:rsidR="005D7996" w:rsidRDefault="005D7996" w:rsidP="007F511A"/>
    <w:p w14:paraId="183D327B" w14:textId="7BE9FA71" w:rsidR="005D7996" w:rsidRDefault="005D7996" w:rsidP="007F511A"/>
    <w:p w14:paraId="1B868E7D" w14:textId="5041B977" w:rsidR="005D7996" w:rsidRDefault="005D7996" w:rsidP="007F511A"/>
    <w:p w14:paraId="019AC50C" w14:textId="12F1B840" w:rsidR="005D7996" w:rsidRDefault="005D7996" w:rsidP="007F511A"/>
    <w:p w14:paraId="756499B2" w14:textId="571E0E5D" w:rsidR="005D7996" w:rsidRDefault="005D7996" w:rsidP="007F511A"/>
    <w:p w14:paraId="1CF42C23" w14:textId="77777777" w:rsidR="008C08FF" w:rsidRPr="008C08FF" w:rsidRDefault="008C08FF" w:rsidP="008C08FF"/>
    <w:p w14:paraId="477863DE" w14:textId="5AC720A9" w:rsidR="00DE2B7B" w:rsidRPr="00764049" w:rsidRDefault="003E1EB0" w:rsidP="00764049">
      <w:pPr>
        <w:pStyle w:val="Heading1"/>
      </w:pPr>
      <w:bookmarkStart w:id="24" w:name="_Toc227049797"/>
      <w:r w:rsidRPr="00764049">
        <w:lastRenderedPageBreak/>
        <w:t>How to Log into NurtureOhio</w:t>
      </w:r>
      <w:bookmarkEnd w:id="24"/>
    </w:p>
    <w:p w14:paraId="7E84E722" w14:textId="502572A3" w:rsidR="006F7DA8" w:rsidRDefault="00845160" w:rsidP="00B53556">
      <w:r>
        <w:t>To access the Nurture</w:t>
      </w:r>
      <w:r w:rsidR="00F914A9">
        <w:t>Ohio</w:t>
      </w:r>
      <w:r>
        <w:t xml:space="preserve"> </w:t>
      </w:r>
      <w:r w:rsidR="00F914A9">
        <w:t>w</w:t>
      </w:r>
      <w:r>
        <w:t>ebsite</w:t>
      </w:r>
      <w:r w:rsidR="004B064C">
        <w:t xml:space="preserve"> </w:t>
      </w:r>
      <w:r>
        <w:t>visit:</w:t>
      </w:r>
      <w:r w:rsidR="005A1C40">
        <w:t xml:space="preserve"> </w:t>
      </w:r>
      <w:r w:rsidR="006F7DA8" w:rsidRPr="00832BBA">
        <w:t>https://nurtureohio.</w:t>
      </w:r>
      <w:r w:rsidR="008F2D51" w:rsidRPr="00832BBA">
        <w:t>medicaid.</w:t>
      </w:r>
      <w:r w:rsidR="008F2D51">
        <w:t xml:space="preserve">ohio.gov </w:t>
      </w:r>
    </w:p>
    <w:p w14:paraId="10F0EB1B" w14:textId="3201AB7A" w:rsidR="005A1C40" w:rsidRDefault="005A1C40" w:rsidP="006A5CCA">
      <w:pPr>
        <w:pStyle w:val="ListParagraph"/>
        <w:numPr>
          <w:ilvl w:val="0"/>
          <w:numId w:val="22"/>
        </w:numPr>
        <w:rPr>
          <w:noProof/>
        </w:rPr>
      </w:pPr>
      <w:r>
        <w:t>Select "Internal" from the dropdown list, then enter your Username and Password. Click “LOG IN</w:t>
      </w:r>
      <w:r w:rsidR="00861BC0">
        <w:t>.”</w:t>
      </w:r>
    </w:p>
    <w:p w14:paraId="6ADF0456" w14:textId="74190C06" w:rsidR="00123D98" w:rsidRDefault="004B064C" w:rsidP="006A5CCA">
      <w:pPr>
        <w:pStyle w:val="ListParagraph"/>
        <w:numPr>
          <w:ilvl w:val="0"/>
          <w:numId w:val="22"/>
        </w:numPr>
        <w:rPr>
          <w:noProof/>
        </w:rPr>
      </w:pPr>
      <w:r>
        <w:t xml:space="preserve">Logging in allows </w:t>
      </w:r>
      <w:r w:rsidR="00160EB1">
        <w:t xml:space="preserve">all MCO </w:t>
      </w:r>
      <w:r>
        <w:t>users to submit Reports of Pregnancy for patients currently insured by Ohio Medicaid</w:t>
      </w:r>
      <w:r w:rsidR="003D6A27">
        <w:t>.</w:t>
      </w:r>
    </w:p>
    <w:p w14:paraId="3003977C" w14:textId="71D5E105" w:rsidR="001F1977" w:rsidRPr="00B53556" w:rsidRDefault="00123D98" w:rsidP="006A5CCA">
      <w:pPr>
        <w:pStyle w:val="ListParagraph"/>
        <w:numPr>
          <w:ilvl w:val="0"/>
          <w:numId w:val="22"/>
        </w:numPr>
        <w:rPr>
          <w:rStyle w:val="Hyperlink"/>
          <w:i/>
          <w:iCs/>
          <w:noProof/>
          <w:color w:val="auto"/>
          <w:u w:val="none"/>
        </w:rPr>
      </w:pPr>
      <w:r>
        <w:t xml:space="preserve">Logging in </w:t>
      </w:r>
      <w:r w:rsidR="00A96AA2" w:rsidRPr="00A96AA2">
        <w:t xml:space="preserve">allows primary MCO users to submit ROPs and review PRAF and ROP referral needs and secondary MCO users to submit </w:t>
      </w:r>
      <w:r w:rsidR="00D13234" w:rsidRPr="00A96AA2">
        <w:t>ROPs.</w:t>
      </w:r>
    </w:p>
    <w:p w14:paraId="333700D3" w14:textId="5F04338F" w:rsidR="00936564" w:rsidRDefault="00936564" w:rsidP="003E4F51">
      <w:pPr>
        <w:jc w:val="center"/>
      </w:pPr>
    </w:p>
    <w:p w14:paraId="2ADA2DD1" w14:textId="3F3AD2AF" w:rsidR="003E4F51" w:rsidRDefault="00ED57E0" w:rsidP="009A7283">
      <w:r>
        <w:rPr>
          <w:noProof/>
        </w:rPr>
        <w:drawing>
          <wp:anchor distT="0" distB="0" distL="114300" distR="114300" simplePos="0" relativeHeight="251663872" behindDoc="0" locked="0" layoutInCell="1" allowOverlap="1" wp14:anchorId="629D36B9" wp14:editId="62DB9D09">
            <wp:simplePos x="0" y="0"/>
            <wp:positionH relativeFrom="column">
              <wp:posOffset>1511935</wp:posOffset>
            </wp:positionH>
            <wp:positionV relativeFrom="paragraph">
              <wp:posOffset>83185</wp:posOffset>
            </wp:positionV>
            <wp:extent cx="3071348" cy="2950238"/>
            <wp:effectExtent l="76200" t="76200" r="129540" b="135890"/>
            <wp:wrapNone/>
            <wp:docPr id="1" name="Picture 1" descr="Image depicting how to sign into NurtureOhio. Select &quot;Internal&quot; from the dropdown list, then enter your Username and Password. Click “LOG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depicting how to sign into NurtureOhio. Select &quot;Internal&quot; from the dropdown list, then enter your Username and Password. Click “LOG IN.”"/>
                    <pic:cNvPicPr/>
                  </pic:nvPicPr>
                  <pic:blipFill>
                    <a:blip r:embed="rId17">
                      <a:extLst>
                        <a:ext uri="{28A0092B-C50C-407E-A947-70E740481C1C}">
                          <a14:useLocalDpi xmlns:a14="http://schemas.microsoft.com/office/drawing/2010/main" val="0"/>
                        </a:ext>
                      </a:extLst>
                    </a:blip>
                    <a:stretch>
                      <a:fillRect/>
                    </a:stretch>
                  </pic:blipFill>
                  <pic:spPr>
                    <a:xfrm>
                      <a:off x="0" y="0"/>
                      <a:ext cx="3071348" cy="2950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08034DB" w14:textId="77777777" w:rsidR="00861BC0" w:rsidRDefault="00861BC0" w:rsidP="009A7283"/>
    <w:p w14:paraId="1428A706" w14:textId="77777777" w:rsidR="00861BC0" w:rsidRDefault="00861BC0" w:rsidP="009A7283"/>
    <w:p w14:paraId="32DEF005" w14:textId="77777777" w:rsidR="00861BC0" w:rsidRDefault="00861BC0" w:rsidP="009A7283"/>
    <w:p w14:paraId="5993D620" w14:textId="77777777" w:rsidR="00861BC0" w:rsidRDefault="00861BC0" w:rsidP="009A7283"/>
    <w:p w14:paraId="140F1FCB" w14:textId="77777777" w:rsidR="00861BC0" w:rsidRDefault="00861BC0" w:rsidP="009A7283"/>
    <w:p w14:paraId="06C72E72" w14:textId="77777777" w:rsidR="009A7283" w:rsidRDefault="009A7283" w:rsidP="009A7283"/>
    <w:p w14:paraId="67DCCEFE" w14:textId="77777777" w:rsidR="0015280A" w:rsidRDefault="0015280A" w:rsidP="009A7283"/>
    <w:p w14:paraId="5196FDFA" w14:textId="77777777" w:rsidR="0015280A" w:rsidRDefault="0015280A" w:rsidP="009A7283"/>
    <w:p w14:paraId="238F4FFA" w14:textId="77777777" w:rsidR="00ED57E0" w:rsidRDefault="00ED57E0" w:rsidP="009A7283"/>
    <w:p w14:paraId="06AF8DCB" w14:textId="77777777" w:rsidR="00ED57E0" w:rsidRDefault="00ED57E0" w:rsidP="009A7283"/>
    <w:p w14:paraId="6F7626CC" w14:textId="77777777" w:rsidR="00ED57E0" w:rsidRDefault="00ED57E0" w:rsidP="009A7283"/>
    <w:p w14:paraId="07BE6228" w14:textId="77777777" w:rsidR="00ED57E0" w:rsidRDefault="00ED57E0" w:rsidP="009A7283"/>
    <w:p w14:paraId="7A26C2BB" w14:textId="77777777" w:rsidR="00ED57E0" w:rsidRDefault="00ED57E0" w:rsidP="009A7283"/>
    <w:p w14:paraId="4FAB9CBF" w14:textId="77777777" w:rsidR="00ED57E0" w:rsidRDefault="00ED57E0" w:rsidP="009A7283"/>
    <w:p w14:paraId="44119EBC" w14:textId="77777777" w:rsidR="00ED57E0" w:rsidRDefault="00ED57E0" w:rsidP="009A7283"/>
    <w:p w14:paraId="6607A47F" w14:textId="77777777" w:rsidR="00ED57E0" w:rsidRDefault="00ED57E0" w:rsidP="009A7283"/>
    <w:p w14:paraId="4FC4AC86" w14:textId="77777777" w:rsidR="00ED57E0" w:rsidRDefault="00ED57E0" w:rsidP="009A7283"/>
    <w:p w14:paraId="016506E8" w14:textId="77777777" w:rsidR="00ED57E0" w:rsidRDefault="00ED57E0" w:rsidP="009A7283"/>
    <w:p w14:paraId="2F39507F" w14:textId="77777777" w:rsidR="00ED57E0" w:rsidRDefault="00ED57E0" w:rsidP="009A7283"/>
    <w:p w14:paraId="4A7BF16D" w14:textId="77777777" w:rsidR="00ED57E0" w:rsidRDefault="00ED57E0" w:rsidP="009A7283"/>
    <w:p w14:paraId="1C92CE2D" w14:textId="77777777" w:rsidR="00ED57E0" w:rsidRDefault="00ED57E0" w:rsidP="009A7283"/>
    <w:p w14:paraId="40AB3F6C" w14:textId="6A8B8DAE" w:rsidR="0000409F" w:rsidRPr="00764049" w:rsidRDefault="0000409F" w:rsidP="00764049">
      <w:pPr>
        <w:pStyle w:val="Heading1"/>
      </w:pPr>
      <w:bookmarkStart w:id="25" w:name="_Toc227049798"/>
      <w:r w:rsidRPr="00764049">
        <w:lastRenderedPageBreak/>
        <w:t>Forgotten Username or Password</w:t>
      </w:r>
      <w:bookmarkEnd w:id="25"/>
    </w:p>
    <w:p w14:paraId="4794BBEB" w14:textId="34431FE7" w:rsidR="00AD4314" w:rsidRDefault="0000409F" w:rsidP="0000409F">
      <w:r w:rsidRPr="00B63712">
        <w:t xml:space="preserve">If you </w:t>
      </w:r>
      <w:r>
        <w:t xml:space="preserve">need help logging in, </w:t>
      </w:r>
      <w:r w:rsidRPr="00B63712">
        <w:t xml:space="preserve">contact </w:t>
      </w:r>
      <w:hyperlink r:id="rId18" w:history="1">
        <w:r w:rsidR="008F2D51" w:rsidRPr="008F2D51">
          <w:rPr>
            <w:rStyle w:val="Hyperlink"/>
          </w:rPr>
          <w:t>nurtureohiosupport@deliverhealth.com</w:t>
        </w:r>
      </w:hyperlink>
      <w:r w:rsidR="00FF46F6">
        <w:t>.</w:t>
      </w:r>
    </w:p>
    <w:p w14:paraId="7A05F9C5" w14:textId="47ABC9EE" w:rsidR="0000409F" w:rsidRDefault="0000409F" w:rsidP="0000409F">
      <w:r>
        <w:t xml:space="preserve">If you </w:t>
      </w:r>
      <w:r w:rsidRPr="00B63712">
        <w:t>have forgotten your username or password,</w:t>
      </w:r>
      <w:r>
        <w:t xml:space="preserve"> select</w:t>
      </w:r>
      <w:r w:rsidRPr="00B63712">
        <w:t xml:space="preserve"> </w:t>
      </w:r>
      <w:r>
        <w:t>‘</w:t>
      </w:r>
      <w:r w:rsidRPr="00B63712">
        <w:t xml:space="preserve">Forgot </w:t>
      </w:r>
      <w:r>
        <w:t>P</w:t>
      </w:r>
      <w:r w:rsidRPr="00B63712">
        <w:t>assword</w:t>
      </w:r>
      <w:r>
        <w:t>?’ and enter the email associated with your user account</w:t>
      </w:r>
      <w:r w:rsidR="00861BC0">
        <w:t>.</w:t>
      </w:r>
      <w:r w:rsidR="00861BC0" w:rsidRPr="00B63712">
        <w:t xml:space="preserve"> </w:t>
      </w:r>
    </w:p>
    <w:p w14:paraId="524BE1F7" w14:textId="1440D4CB" w:rsidR="0000409F" w:rsidRDefault="0000409F" w:rsidP="006B04B4">
      <w:pPr>
        <w:jc w:val="center"/>
      </w:pPr>
      <w:r>
        <w:rPr>
          <w:noProof/>
        </w:rPr>
        <w:drawing>
          <wp:inline distT="0" distB="0" distL="0" distR="0" wp14:anchorId="3489475A" wp14:editId="71C8622A">
            <wp:extent cx="3659939" cy="3771903"/>
            <wp:effectExtent l="76200" t="76200" r="131445" b="133350"/>
            <wp:docPr id="3" name="Picture 3" descr="Image depicting how to recover a lost or forgotten password. If you have forgotten your username or password, select ‘Forgot Password?’ on the NurtureOhio homepage and enter the email associated with your user accou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depicting how to recover a lost or forgotten password. If you have forgotten your username or password, select ‘Forgot Password?’ on the NurtureOhio homepage and enter the email associated with your user account. "/>
                    <pic:cNvPicPr/>
                  </pic:nvPicPr>
                  <pic:blipFill>
                    <a:blip r:embed="rId19">
                      <a:extLst>
                        <a:ext uri="{28A0092B-C50C-407E-A947-70E740481C1C}">
                          <a14:useLocalDpi xmlns:a14="http://schemas.microsoft.com/office/drawing/2010/main" val="0"/>
                        </a:ext>
                      </a:extLst>
                    </a:blip>
                    <a:srcRect t="3445" b="3445"/>
                    <a:stretch>
                      <a:fillRect/>
                    </a:stretch>
                  </pic:blipFill>
                  <pic:spPr bwMode="auto">
                    <a:xfrm>
                      <a:off x="0" y="0"/>
                      <a:ext cx="3659939" cy="37719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A6C3386" w14:textId="77777777" w:rsidR="00DE253A" w:rsidRDefault="00DE253A" w:rsidP="006B04B4">
      <w:pPr>
        <w:jc w:val="center"/>
      </w:pPr>
    </w:p>
    <w:p w14:paraId="64B9B845" w14:textId="42B4F320" w:rsidR="008F1BB6" w:rsidRDefault="00B15F7F" w:rsidP="70D67722">
      <w:pPr>
        <w:jc w:val="center"/>
      </w:pPr>
      <w:r>
        <w:rPr>
          <w:noProof/>
        </w:rPr>
        <mc:AlternateContent>
          <mc:Choice Requires="wps">
            <w:drawing>
              <wp:anchor distT="0" distB="0" distL="114300" distR="114300" simplePos="0" relativeHeight="251664896" behindDoc="0" locked="0" layoutInCell="1" allowOverlap="1" wp14:anchorId="32DFFB00" wp14:editId="30A69BD5">
                <wp:simplePos x="0" y="0"/>
                <wp:positionH relativeFrom="column">
                  <wp:posOffset>3489200</wp:posOffset>
                </wp:positionH>
                <wp:positionV relativeFrom="paragraph">
                  <wp:posOffset>1172210</wp:posOffset>
                </wp:positionV>
                <wp:extent cx="403200" cy="194400"/>
                <wp:effectExtent l="0" t="19050" r="35560" b="34290"/>
                <wp:wrapNone/>
                <wp:docPr id="907732263" name="Arrow: Right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3200" cy="1944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764E10FD">
              <v:shapetype id="_x0000_t13" coordsize="21600,21600" o:spt="13" adj="16200,5400" path="m@0,l@0@1,0@1,0@2@0@2@0,21600,21600,10800xe" w14:anchorId="04CF45A3">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15" style="position:absolute;margin-left:274.75pt;margin-top:92.3pt;width:31.75pt;height:15.3pt;z-index:251664896;visibility:visible;mso-wrap-style:square;mso-wrap-distance-left:9pt;mso-wrap-distance-top:0;mso-wrap-distance-right:9pt;mso-wrap-distance-bottom:0;mso-position-horizontal:absolute;mso-position-horizontal-relative:text;mso-position-vertical:absolute;mso-position-vertical-relative:text;v-text-anchor:middle" alt="&quot;&quot;" o:spid="_x0000_s1026" fillcolor="#e00" strokecolor="#e00" strokeweight="1pt" type="#_x0000_t13" adj="16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"/>
            </w:pict>
          </mc:Fallback>
        </mc:AlternateContent>
      </w:r>
      <w:r w:rsidR="00936564">
        <w:rPr>
          <w:noProof/>
        </w:rPr>
        <w:drawing>
          <wp:inline distT="0" distB="0" distL="0" distR="0" wp14:anchorId="6EC9F504" wp14:editId="2E0962DC">
            <wp:extent cx="3251835" cy="1393643"/>
            <wp:effectExtent l="76200" t="76200" r="139065" b="130810"/>
            <wp:docPr id="1271568851" name="Picture 20" descr="Image with instructions on how to enter email to recover a lost or forgotten password. The user will enter their email in the Email box and click Subm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568851" name="Picture 20" descr="Image with instructions on how to enter email to recover a lost or forgotten password. The user will enter their email in the Email box and click Submit. "/>
                    <pic:cNvPicPr/>
                  </pic:nvPicPr>
                  <pic:blipFill>
                    <a:blip r:embed="rId20">
                      <a:extLst>
                        <a:ext uri="{28A0092B-C50C-407E-A947-70E740481C1C}">
                          <a14:useLocalDpi xmlns:a14="http://schemas.microsoft.com/office/drawing/2010/main" val="0"/>
                        </a:ext>
                      </a:extLst>
                    </a:blip>
                    <a:stretch>
                      <a:fillRect/>
                    </a:stretch>
                  </pic:blipFill>
                  <pic:spPr>
                    <a:xfrm>
                      <a:off x="0" y="0"/>
                      <a:ext cx="3251835" cy="13936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2DDA60" w14:textId="5A633588" w:rsidR="008F1BB6" w:rsidRDefault="008F1BB6" w:rsidP="70D67722">
      <w:pPr>
        <w:jc w:val="center"/>
      </w:pPr>
    </w:p>
    <w:p w14:paraId="4BD269F1" w14:textId="36152104" w:rsidR="008F1BB6" w:rsidRDefault="008F1BB6" w:rsidP="70D67722">
      <w:pPr>
        <w:jc w:val="center"/>
      </w:pPr>
    </w:p>
    <w:p w14:paraId="76F9CB3C" w14:textId="77777777" w:rsidR="008F1BB6" w:rsidRDefault="008F1BB6" w:rsidP="70D67722">
      <w:pPr>
        <w:jc w:val="center"/>
      </w:pPr>
    </w:p>
    <w:p w14:paraId="0068FD18" w14:textId="48516E1B" w:rsidR="1CEF2001" w:rsidRDefault="1CEF2001" w:rsidP="70D67722">
      <w:pPr>
        <w:jc w:val="center"/>
      </w:pPr>
      <w:r>
        <w:br w:type="page"/>
      </w:r>
    </w:p>
    <w:p w14:paraId="4E2D69B4" w14:textId="5219A55E" w:rsidR="465ABF1B" w:rsidRPr="00764049" w:rsidRDefault="465ABF1B" w:rsidP="00764049">
      <w:pPr>
        <w:pStyle w:val="Heading1"/>
      </w:pPr>
      <w:bookmarkStart w:id="26" w:name="_Toc227049799"/>
      <w:r w:rsidRPr="00764049">
        <w:lastRenderedPageBreak/>
        <w:t>NurtureOhio Initial Profile Setup</w:t>
      </w:r>
      <w:bookmarkEnd w:id="26"/>
    </w:p>
    <w:p w14:paraId="6058F719" w14:textId="5FBCE075" w:rsidR="465ABF1B" w:rsidRDefault="465ABF1B" w:rsidP="00780983">
      <w:pPr>
        <w:rPr>
          <w:noProof/>
        </w:rPr>
      </w:pPr>
      <w:r w:rsidRPr="1CEF2001">
        <w:rPr>
          <w:noProof/>
        </w:rPr>
        <w:t xml:space="preserve">After logging into NurtureOhio for the first time, users will be taken to “New User </w:t>
      </w:r>
      <w:r w:rsidR="0C3D3F00" w:rsidRPr="1CEF2001">
        <w:rPr>
          <w:noProof/>
        </w:rPr>
        <w:t xml:space="preserve">Profile </w:t>
      </w:r>
      <w:r w:rsidRPr="1CEF2001">
        <w:rPr>
          <w:noProof/>
        </w:rPr>
        <w:t>Setup</w:t>
      </w:r>
      <w:r w:rsidR="6502559B" w:rsidRPr="1CEF2001">
        <w:rPr>
          <w:noProof/>
        </w:rPr>
        <w:t>” page. Here users can update their password to</w:t>
      </w:r>
      <w:r w:rsidR="6FEB43A0" w:rsidRPr="1CEF2001">
        <w:rPr>
          <w:noProof/>
        </w:rPr>
        <w:t xml:space="preserve"> something more memorable.</w:t>
      </w:r>
    </w:p>
    <w:p w14:paraId="4A7E9099" w14:textId="59DFD239" w:rsidR="00477995" w:rsidRDefault="00477995" w:rsidP="00780983">
      <w:r>
        <w:t>Once the user has updated their password, click “SAVE &amp; BEGIN</w:t>
      </w:r>
      <w:r w:rsidR="00D13234">
        <w:t>.”</w:t>
      </w:r>
      <w:r>
        <w:t xml:space="preserve"> The user will be redirected to their welcome screen.</w:t>
      </w:r>
    </w:p>
    <w:p w14:paraId="3D8D16B2" w14:textId="2A7895E3" w:rsidR="00477995" w:rsidRDefault="009A7283" w:rsidP="00780983">
      <w:r>
        <w:rPr>
          <w:noProof/>
        </w:rPr>
        <w:drawing>
          <wp:anchor distT="0" distB="0" distL="114300" distR="114300" simplePos="0" relativeHeight="251630080" behindDoc="0" locked="0" layoutInCell="1" allowOverlap="1" wp14:anchorId="49455B22" wp14:editId="3A20A498">
            <wp:simplePos x="0" y="0"/>
            <wp:positionH relativeFrom="column">
              <wp:posOffset>38100</wp:posOffset>
            </wp:positionH>
            <wp:positionV relativeFrom="paragraph">
              <wp:posOffset>239888</wp:posOffset>
            </wp:positionV>
            <wp:extent cx="6628765" cy="4277644"/>
            <wp:effectExtent l="76200" t="76200" r="133985" b="142240"/>
            <wp:wrapNone/>
            <wp:docPr id="1333576733" name="Picture 1333576733" descr="Screenshot of 'New User Profile Setup' page. Users will enter information in each field and click Save &amp; Begin once finish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576733" name="Picture 1333576733" descr="Screenshot of 'New User Profile Setup' page. Users will enter information in each field and click Save &amp; Begin once finished. "/>
                    <pic:cNvPicPr/>
                  </pic:nvPicPr>
                  <pic:blipFill>
                    <a:blip r:embed="rId21">
                      <a:extLst>
                        <a:ext uri="{28A0092B-C50C-407E-A947-70E740481C1C}">
                          <a14:useLocalDpi xmlns:a14="http://schemas.microsoft.com/office/drawing/2010/main" val="0"/>
                        </a:ext>
                      </a:extLst>
                    </a:blip>
                    <a:stretch>
                      <a:fillRect/>
                    </a:stretch>
                  </pic:blipFill>
                  <pic:spPr>
                    <a:xfrm>
                      <a:off x="0" y="0"/>
                      <a:ext cx="6628765" cy="42776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AF00968" w14:textId="01E0DC85" w:rsidR="00477995" w:rsidRDefault="00477995" w:rsidP="00780983"/>
    <w:p w14:paraId="1A49545B" w14:textId="77777777" w:rsidR="00861BC0" w:rsidRDefault="00861BC0" w:rsidP="008C40AE"/>
    <w:p w14:paraId="529CC272" w14:textId="77777777" w:rsidR="00861BC0" w:rsidRDefault="00861BC0" w:rsidP="008C40AE"/>
    <w:p w14:paraId="3C5FD88E" w14:textId="77777777" w:rsidR="00861BC0" w:rsidRDefault="00861BC0" w:rsidP="008C40AE"/>
    <w:p w14:paraId="5672BB2D" w14:textId="77777777" w:rsidR="00861BC0" w:rsidRDefault="00861BC0" w:rsidP="008C40AE"/>
    <w:p w14:paraId="76B48244" w14:textId="77777777" w:rsidR="00861BC0" w:rsidRDefault="00861BC0" w:rsidP="008C40AE"/>
    <w:p w14:paraId="56FA9446" w14:textId="77777777" w:rsidR="00861BC0" w:rsidRDefault="00861BC0" w:rsidP="008C40AE"/>
    <w:p w14:paraId="2271F5BA" w14:textId="77777777" w:rsidR="00861BC0" w:rsidRDefault="00861BC0" w:rsidP="008C40AE"/>
    <w:p w14:paraId="7B341146" w14:textId="77777777" w:rsidR="00861BC0" w:rsidRDefault="00861BC0" w:rsidP="008C40AE"/>
    <w:p w14:paraId="47BB9C6D" w14:textId="77777777" w:rsidR="00861BC0" w:rsidRDefault="00861BC0" w:rsidP="008C40AE"/>
    <w:p w14:paraId="04672FA1" w14:textId="77777777" w:rsidR="00861BC0" w:rsidRDefault="00861BC0" w:rsidP="008C40AE"/>
    <w:p w14:paraId="205F5D24" w14:textId="77777777" w:rsidR="00861BC0" w:rsidRDefault="00861BC0" w:rsidP="008C40AE"/>
    <w:p w14:paraId="57E75E13" w14:textId="77777777" w:rsidR="00861BC0" w:rsidRDefault="00861BC0" w:rsidP="008C40AE"/>
    <w:p w14:paraId="3AC5294B" w14:textId="1709DEC7" w:rsidR="00861BC0" w:rsidRDefault="00861BC0" w:rsidP="008C40AE"/>
    <w:p w14:paraId="2C25B7D6" w14:textId="07E917D7" w:rsidR="00764049" w:rsidRPr="00043544" w:rsidRDefault="00764049" w:rsidP="00043544"/>
    <w:p w14:paraId="6972BC2E" w14:textId="6EC9F1DD" w:rsidR="00DE253A" w:rsidRDefault="00DE253A" w:rsidP="00043544"/>
    <w:p w14:paraId="73708E5A" w14:textId="77777777" w:rsidR="002B25FA" w:rsidRPr="009001BF" w:rsidRDefault="002B25FA" w:rsidP="002B25FA">
      <w:pPr>
        <w:pStyle w:val="Heading1"/>
      </w:pPr>
      <w:bookmarkStart w:id="27" w:name="_Toc227049800"/>
      <w:r>
        <w:t>Welcome Screen</w:t>
      </w:r>
      <w:bookmarkEnd w:id="27"/>
    </w:p>
    <w:p w14:paraId="4012154C" w14:textId="77777777" w:rsidR="002B25FA" w:rsidRDefault="002B25FA" w:rsidP="002B25FA">
      <w:r>
        <w:t>After logging in, MCO users will be taken to the Welcome Screen. The Welcome screen allows users to perform or access multiple tasks, including:</w:t>
      </w:r>
    </w:p>
    <w:p w14:paraId="10C7CF2B" w14:textId="77777777" w:rsidR="002B25FA" w:rsidRDefault="002B25FA" w:rsidP="006A5CCA">
      <w:pPr>
        <w:pStyle w:val="ListParagraph"/>
        <w:numPr>
          <w:ilvl w:val="0"/>
          <w:numId w:val="3"/>
        </w:numPr>
      </w:pPr>
      <w:r>
        <w:t>Updating user information by clicking on the User ID</w:t>
      </w:r>
    </w:p>
    <w:p w14:paraId="3DC897A2" w14:textId="404DADA9" w:rsidR="00C014AC" w:rsidRDefault="002B25FA" w:rsidP="006A5CCA">
      <w:pPr>
        <w:pStyle w:val="ListParagraph"/>
        <w:numPr>
          <w:ilvl w:val="0"/>
          <w:numId w:val="3"/>
        </w:numPr>
      </w:pPr>
      <w:r>
        <w:t>Viewing submitted</w:t>
      </w:r>
      <w:r w:rsidR="00800A81">
        <w:t xml:space="preserve"> </w:t>
      </w:r>
      <w:r>
        <w:t>ROPs</w:t>
      </w:r>
      <w:r w:rsidR="00800A81">
        <w:t xml:space="preserve"> </w:t>
      </w:r>
    </w:p>
    <w:p w14:paraId="5C634DD5" w14:textId="55536696" w:rsidR="002B25FA" w:rsidRDefault="00C014AC" w:rsidP="006A5CCA">
      <w:pPr>
        <w:pStyle w:val="ListParagraph"/>
        <w:numPr>
          <w:ilvl w:val="0"/>
          <w:numId w:val="3"/>
        </w:numPr>
      </w:pPr>
      <w:r>
        <w:t xml:space="preserve">Viewing submitted </w:t>
      </w:r>
      <w:r w:rsidR="00800A81">
        <w:t>PRAFs</w:t>
      </w:r>
      <w:r>
        <w:t>*</w:t>
      </w:r>
    </w:p>
    <w:p w14:paraId="68ADBA78" w14:textId="4D098E03" w:rsidR="002B25FA" w:rsidRDefault="002B25FA" w:rsidP="006A5CCA">
      <w:pPr>
        <w:pStyle w:val="ListParagraph"/>
        <w:numPr>
          <w:ilvl w:val="0"/>
          <w:numId w:val="3"/>
        </w:numPr>
      </w:pPr>
      <w:r>
        <w:t xml:space="preserve">Viewing referrals </w:t>
      </w:r>
      <w:r w:rsidR="00C014AC">
        <w:t>*</w:t>
      </w:r>
    </w:p>
    <w:p w14:paraId="6BD7827B" w14:textId="2B8ECA30" w:rsidR="002B25FA" w:rsidRDefault="002B25FA" w:rsidP="006A5CCA">
      <w:pPr>
        <w:pStyle w:val="ListParagraph"/>
        <w:numPr>
          <w:ilvl w:val="0"/>
          <w:numId w:val="3"/>
        </w:numPr>
      </w:pPr>
      <w:r>
        <w:t>Viewing reassigned forms</w:t>
      </w:r>
      <w:r w:rsidR="005B6498">
        <w:t>*</w:t>
      </w:r>
    </w:p>
    <w:p w14:paraId="45B5904F" w14:textId="67B3EE60" w:rsidR="002B25FA" w:rsidRDefault="002B25FA" w:rsidP="006A5CCA">
      <w:pPr>
        <w:pStyle w:val="ListParagraph"/>
        <w:numPr>
          <w:ilvl w:val="0"/>
          <w:numId w:val="3"/>
        </w:numPr>
      </w:pPr>
      <w:r>
        <w:t>Searching for existing forms using any of the following:</w:t>
      </w:r>
    </w:p>
    <w:p w14:paraId="616E08A1" w14:textId="711083C5" w:rsidR="002B25FA" w:rsidRDefault="002B25FA" w:rsidP="006A5CCA">
      <w:pPr>
        <w:pStyle w:val="ListParagraph"/>
        <w:numPr>
          <w:ilvl w:val="0"/>
          <w:numId w:val="13"/>
        </w:numPr>
        <w:spacing w:before="240"/>
        <w:ind w:left="936"/>
      </w:pPr>
      <w:r>
        <w:lastRenderedPageBreak/>
        <w:t>Patient Name</w:t>
      </w:r>
    </w:p>
    <w:p w14:paraId="554DF1D6" w14:textId="6E84C88E" w:rsidR="002B25FA" w:rsidRDefault="002B25FA" w:rsidP="006A5CCA">
      <w:pPr>
        <w:pStyle w:val="ListParagraph"/>
        <w:numPr>
          <w:ilvl w:val="0"/>
          <w:numId w:val="13"/>
        </w:numPr>
        <w:spacing w:before="240"/>
        <w:ind w:left="936"/>
      </w:pPr>
      <w:r>
        <w:t>Patient DOB</w:t>
      </w:r>
    </w:p>
    <w:p w14:paraId="2A43876B" w14:textId="0B535693" w:rsidR="002B25FA" w:rsidRDefault="002B25FA" w:rsidP="006A5CCA">
      <w:pPr>
        <w:pStyle w:val="ListParagraph"/>
        <w:numPr>
          <w:ilvl w:val="0"/>
          <w:numId w:val="13"/>
        </w:numPr>
        <w:spacing w:before="240"/>
        <w:ind w:left="936"/>
      </w:pPr>
      <w:r>
        <w:t>Patient Medicaid transmission status</w:t>
      </w:r>
    </w:p>
    <w:p w14:paraId="7BAEE431" w14:textId="1B918838" w:rsidR="002B25FA" w:rsidRPr="00D66B01" w:rsidRDefault="002B25FA" w:rsidP="006A5CCA">
      <w:pPr>
        <w:pStyle w:val="ListParagraph"/>
        <w:numPr>
          <w:ilvl w:val="0"/>
          <w:numId w:val="13"/>
        </w:numPr>
        <w:spacing w:before="240"/>
        <w:ind w:left="936"/>
        <w:rPr>
          <w:rStyle w:val="eop"/>
        </w:rPr>
      </w:pPr>
      <w:r w:rsidRPr="006A37E5">
        <w:rPr>
          <w:rStyle w:val="normaltextrun"/>
          <w:rFonts w:ascii="Calibri" w:hAnsi="Calibri" w:cs="Calibri"/>
        </w:rPr>
        <w:t>Date of Creation (Specific date or date range)</w:t>
      </w:r>
      <w:r w:rsidRPr="006A37E5">
        <w:rPr>
          <w:rStyle w:val="eop"/>
          <w:rFonts w:ascii="Calibri" w:hAnsi="Calibri" w:cs="Calibri"/>
        </w:rPr>
        <w:t> </w:t>
      </w:r>
    </w:p>
    <w:p w14:paraId="7F752136" w14:textId="6545AD7D" w:rsidR="002B25FA" w:rsidRPr="002D7EBD" w:rsidRDefault="002B25FA" w:rsidP="006A5CCA">
      <w:pPr>
        <w:pStyle w:val="ListParagraph"/>
        <w:numPr>
          <w:ilvl w:val="0"/>
          <w:numId w:val="13"/>
        </w:numPr>
        <w:spacing w:before="240"/>
        <w:ind w:left="936"/>
        <w:rPr>
          <w:rStyle w:val="eop"/>
        </w:rPr>
      </w:pPr>
      <w:r w:rsidRPr="002C3FF0">
        <w:rPr>
          <w:rStyle w:val="normaltextrun"/>
          <w:rFonts w:ascii="Calibri" w:hAnsi="Calibri" w:cs="Calibri"/>
        </w:rPr>
        <w:t>Date of Service (Specific date or date range)</w:t>
      </w:r>
      <w:r w:rsidRPr="002C3FF0">
        <w:rPr>
          <w:rStyle w:val="eop"/>
          <w:rFonts w:ascii="Calibri" w:hAnsi="Calibri" w:cs="Calibri"/>
        </w:rPr>
        <w:t> </w:t>
      </w:r>
    </w:p>
    <w:p w14:paraId="4B8806BC" w14:textId="79A744B8" w:rsidR="002B25FA" w:rsidRDefault="002B25FA" w:rsidP="006A5CCA">
      <w:pPr>
        <w:pStyle w:val="ListParagraph"/>
        <w:numPr>
          <w:ilvl w:val="0"/>
          <w:numId w:val="13"/>
        </w:numPr>
      </w:pPr>
      <w:r>
        <w:t>Viewing organization notifications</w:t>
      </w:r>
    </w:p>
    <w:p w14:paraId="3C77265A" w14:textId="05D7CAF7" w:rsidR="002B25FA" w:rsidRPr="00655B9A" w:rsidRDefault="002B25FA" w:rsidP="006A5CCA">
      <w:pPr>
        <w:pStyle w:val="ListParagraph"/>
        <w:numPr>
          <w:ilvl w:val="0"/>
          <w:numId w:val="13"/>
        </w:numPr>
      </w:pPr>
      <w:r>
        <w:t>Access to information needed to complete</w:t>
      </w:r>
      <w:r w:rsidR="005B6498">
        <w:t xml:space="preserve"> </w:t>
      </w:r>
      <w:r>
        <w:t xml:space="preserve">reports </w:t>
      </w:r>
    </w:p>
    <w:p w14:paraId="42070C2F" w14:textId="74076DDF" w:rsidR="002B25FA" w:rsidRDefault="002B25FA" w:rsidP="006A5CCA">
      <w:pPr>
        <w:pStyle w:val="ListParagraph"/>
        <w:numPr>
          <w:ilvl w:val="0"/>
          <w:numId w:val="3"/>
        </w:numPr>
      </w:pPr>
      <w:r>
        <w:t>Downloading completed</w:t>
      </w:r>
      <w:r w:rsidR="005E1A72">
        <w:t xml:space="preserve"> forms</w:t>
      </w:r>
      <w:r>
        <w:t xml:space="preserve"> in PDF format or patient information in CSV format</w:t>
      </w:r>
    </w:p>
    <w:p w14:paraId="236B3779" w14:textId="1F4F55BF" w:rsidR="002B25FA" w:rsidRDefault="002B25FA" w:rsidP="006A5CCA">
      <w:pPr>
        <w:pStyle w:val="ListParagraph"/>
        <w:numPr>
          <w:ilvl w:val="0"/>
          <w:numId w:val="3"/>
        </w:numPr>
      </w:pPr>
      <w:r>
        <w:t xml:space="preserve">Exporting multiple </w:t>
      </w:r>
      <w:r w:rsidR="005E1A72">
        <w:t xml:space="preserve">forms </w:t>
      </w:r>
      <w:r>
        <w:t>at once to a CSV file</w:t>
      </w:r>
    </w:p>
    <w:p w14:paraId="633BF2F9" w14:textId="145B8886" w:rsidR="002B25FA" w:rsidRPr="002D029C" w:rsidRDefault="002D029C" w:rsidP="002D029C">
      <w:pPr>
        <w:ind w:left="720"/>
        <w:rPr>
          <w:b/>
          <w:bCs/>
          <w:i/>
          <w:iCs/>
        </w:rPr>
      </w:pPr>
      <w:r w:rsidRPr="002D029C">
        <w:rPr>
          <w:b/>
          <w:bCs/>
          <w:i/>
          <w:iCs/>
        </w:rPr>
        <w:t xml:space="preserve">* </w:t>
      </w:r>
      <w:r w:rsidR="005E1A72" w:rsidRPr="002D029C">
        <w:rPr>
          <w:b/>
          <w:bCs/>
          <w:i/>
          <w:iCs/>
        </w:rPr>
        <w:t>Secondary MCO users do not have</w:t>
      </w:r>
      <w:r w:rsidRPr="002D029C">
        <w:rPr>
          <w:b/>
          <w:bCs/>
          <w:i/>
          <w:iCs/>
        </w:rPr>
        <w:t xml:space="preserve"> access to</w:t>
      </w:r>
      <w:r w:rsidR="005E1A72" w:rsidRPr="002D029C">
        <w:rPr>
          <w:b/>
          <w:bCs/>
          <w:i/>
          <w:iCs/>
        </w:rPr>
        <w:t xml:space="preserve"> th</w:t>
      </w:r>
      <w:r w:rsidR="004E365D">
        <w:rPr>
          <w:b/>
          <w:bCs/>
          <w:i/>
          <w:iCs/>
        </w:rPr>
        <w:t>ese</w:t>
      </w:r>
      <w:r w:rsidR="005E1A72" w:rsidRPr="002D029C">
        <w:rPr>
          <w:b/>
          <w:bCs/>
          <w:i/>
          <w:iCs/>
        </w:rPr>
        <w:t xml:space="preserve"> functionalit</w:t>
      </w:r>
      <w:r w:rsidR="004E365D">
        <w:rPr>
          <w:b/>
          <w:bCs/>
          <w:i/>
          <w:iCs/>
        </w:rPr>
        <w:t>ies</w:t>
      </w:r>
      <w:r w:rsidR="005E1A72" w:rsidRPr="002D029C">
        <w:rPr>
          <w:b/>
          <w:bCs/>
          <w:i/>
          <w:iCs/>
        </w:rPr>
        <w:t xml:space="preserve"> </w:t>
      </w:r>
    </w:p>
    <w:p w14:paraId="0DE52861" w14:textId="0E0D7AB8" w:rsidR="002B25FA" w:rsidRDefault="0056221A" w:rsidP="002B25FA">
      <w:r>
        <w:rPr>
          <w:noProof/>
        </w:rPr>
        <mc:AlternateContent>
          <mc:Choice Requires="wps">
            <w:drawing>
              <wp:anchor distT="0" distB="0" distL="114300" distR="114300" simplePos="0" relativeHeight="251673088" behindDoc="0" locked="0" layoutInCell="1" allowOverlap="1" wp14:anchorId="45283A21" wp14:editId="77C4D0EE">
                <wp:simplePos x="0" y="0"/>
                <wp:positionH relativeFrom="column">
                  <wp:posOffset>5440500</wp:posOffset>
                </wp:positionH>
                <wp:positionV relativeFrom="paragraph">
                  <wp:posOffset>237900</wp:posOffset>
                </wp:positionV>
                <wp:extent cx="979200" cy="86400"/>
                <wp:effectExtent l="0" t="0" r="11430" b="27940"/>
                <wp:wrapNone/>
                <wp:docPr id="2004578926" name="Rectangle 21" descr="P211#y2"/>
                <wp:cNvGraphicFramePr/>
                <a:graphic xmlns:a="http://schemas.openxmlformats.org/drawingml/2006/main">
                  <a:graphicData uri="http://schemas.microsoft.com/office/word/2010/wordprocessingShape">
                    <wps:wsp>
                      <wps:cNvSpPr/>
                      <wps:spPr>
                        <a:xfrm>
                          <a:off x="0" y="0"/>
                          <a:ext cx="979200" cy="864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4D39C6A3">
              <v:rect id="Rectangle 21" style="position:absolute;margin-left:428.4pt;margin-top:18.75pt;width:77.1pt;height:6.8pt;z-index:251673088;visibility:visible;mso-wrap-style:square;mso-wrap-distance-left:9pt;mso-wrap-distance-top:0;mso-wrap-distance-right:9pt;mso-wrap-distance-bottom:0;mso-position-horizontal:absolute;mso-position-horizontal-relative:text;mso-position-vertical:absolute;mso-position-vertical-relative:text;v-text-anchor:middle" alt="P211#y2" o:spid="_x0000_s1026" fillcolor="black [3200]" strokecolor="black [480]" strokeweight="1pt" w14:anchorId="439B7E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"/>
            </w:pict>
          </mc:Fallback>
        </mc:AlternateContent>
      </w:r>
      <w:r w:rsidR="002B25FA">
        <w:rPr>
          <w:noProof/>
        </w:rPr>
        <w:drawing>
          <wp:anchor distT="0" distB="0" distL="114300" distR="114300" simplePos="0" relativeHeight="251665920" behindDoc="0" locked="0" layoutInCell="1" allowOverlap="1" wp14:anchorId="6CBDEFA7" wp14:editId="1C17BB91">
            <wp:simplePos x="0" y="0"/>
            <wp:positionH relativeFrom="margin">
              <wp:posOffset>-108600</wp:posOffset>
            </wp:positionH>
            <wp:positionV relativeFrom="paragraph">
              <wp:posOffset>107570</wp:posOffset>
            </wp:positionV>
            <wp:extent cx="7113327" cy="2162575"/>
            <wp:effectExtent l="38100" t="38100" r="30480" b="47625"/>
            <wp:wrapNone/>
            <wp:docPr id="1737198440" name="Picture 323789325" descr="Screenshot of the NurtureOhio internal home screen, PRAF 2.0 landing 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198440" name="Picture 323789325" descr="Screenshot of the NurtureOhio internal home screen, PRAF 2.0 landing page. "/>
                    <pic:cNvPicPr/>
                  </pic:nvPicPr>
                  <pic:blipFill>
                    <a:blip r:embed="rId22">
                      <a:extLst>
                        <a:ext uri="{28A0092B-C50C-407E-A947-70E740481C1C}">
                          <a14:useLocalDpi xmlns:a14="http://schemas.microsoft.com/office/drawing/2010/main" val="0"/>
                        </a:ext>
                      </a:extLst>
                    </a:blip>
                    <a:stretch>
                      <a:fillRect/>
                    </a:stretch>
                  </pic:blipFill>
                  <pic:spPr>
                    <a:xfrm>
                      <a:off x="0" y="0"/>
                      <a:ext cx="7113327" cy="2162575"/>
                    </a:xfrm>
                    <a:prstGeom prst="rect">
                      <a:avLst/>
                    </a:prstGeom>
                    <a:ln w="28575">
                      <a:solidFill>
                        <a:schemeClr val="tx1"/>
                      </a:solidFill>
                      <a:prstDash val="solid"/>
                    </a:ln>
                  </pic:spPr>
                </pic:pic>
              </a:graphicData>
            </a:graphic>
            <wp14:sizeRelH relativeFrom="page">
              <wp14:pctWidth>0</wp14:pctWidth>
            </wp14:sizeRelH>
            <wp14:sizeRelV relativeFrom="page">
              <wp14:pctHeight>0</wp14:pctHeight>
            </wp14:sizeRelV>
          </wp:anchor>
        </w:drawing>
      </w:r>
    </w:p>
    <w:p w14:paraId="2B4AD6A0" w14:textId="1AE3F17F" w:rsidR="002B25FA" w:rsidRDefault="002B25FA" w:rsidP="00F44252"/>
    <w:p w14:paraId="7118733E" w14:textId="2087E6CA" w:rsidR="002B25FA" w:rsidRPr="00A54AAC" w:rsidRDefault="002B25FA" w:rsidP="00F44252">
      <w:pPr>
        <w:rPr>
          <w:b/>
        </w:rPr>
      </w:pPr>
    </w:p>
    <w:p w14:paraId="5209F76D" w14:textId="72364B62" w:rsidR="002B25FA" w:rsidRDefault="002B25FA" w:rsidP="00F44252"/>
    <w:p w14:paraId="6365EBA2" w14:textId="4767A73A" w:rsidR="002B25FA" w:rsidRDefault="002B25FA" w:rsidP="00F44252"/>
    <w:p w14:paraId="580D9A4A" w14:textId="2774D7CF" w:rsidR="002B25FA" w:rsidRDefault="002B25FA" w:rsidP="00F44252"/>
    <w:p w14:paraId="1CE4ED10" w14:textId="2D11DF66" w:rsidR="002B25FA" w:rsidRDefault="002B25FA" w:rsidP="00F44252"/>
    <w:p w14:paraId="76D1259D" w14:textId="3C5CA431" w:rsidR="00861BC0" w:rsidRDefault="00C91F69" w:rsidP="0086296F">
      <w:r>
        <w:rPr>
          <w:noProof/>
        </w:rPr>
        <mc:AlternateContent>
          <mc:Choice Requires="wps">
            <w:drawing>
              <wp:anchor distT="0" distB="0" distL="114300" distR="114300" simplePos="0" relativeHeight="251720192" behindDoc="0" locked="0" layoutInCell="1" allowOverlap="1" wp14:anchorId="6F2A74E2" wp14:editId="27F0237D">
                <wp:simplePos x="0" y="0"/>
                <wp:positionH relativeFrom="column">
                  <wp:posOffset>66675</wp:posOffset>
                </wp:positionH>
                <wp:positionV relativeFrom="paragraph">
                  <wp:posOffset>49530</wp:posOffset>
                </wp:positionV>
                <wp:extent cx="809625" cy="123825"/>
                <wp:effectExtent l="0" t="0" r="28575" b="28575"/>
                <wp:wrapNone/>
                <wp:docPr id="1062776053" name="Rectangle 2"/>
                <wp:cNvGraphicFramePr/>
                <a:graphic xmlns:a="http://schemas.openxmlformats.org/drawingml/2006/main">
                  <a:graphicData uri="http://schemas.microsoft.com/office/word/2010/wordprocessingShape">
                    <wps:wsp>
                      <wps:cNvSpPr/>
                      <wps:spPr>
                        <a:xfrm>
                          <a:off x="0" y="0"/>
                          <a:ext cx="809625" cy="1238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935CB9" id="Rectangle 2" o:spid="_x0000_s1026" style="position:absolute;margin-left:5.25pt;margin-top:3.9pt;width:63.75pt;height:9.75pt;z-index:251720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" fillcolor="black [3200]" strokecolor="black [480]" strokeweight="1pt"/>
            </w:pict>
          </mc:Fallback>
        </mc:AlternateContent>
      </w:r>
      <w:r w:rsidR="00F44252">
        <w:rPr>
          <w:noProof/>
        </w:rPr>
        <mc:AlternateContent>
          <mc:Choice Requires="wps">
            <w:drawing>
              <wp:anchor distT="0" distB="0" distL="114300" distR="114300" simplePos="0" relativeHeight="251674112" behindDoc="0" locked="0" layoutInCell="1" allowOverlap="1" wp14:anchorId="40472429" wp14:editId="00B4F3BD">
                <wp:simplePos x="0" y="0"/>
                <wp:positionH relativeFrom="column">
                  <wp:posOffset>2257425</wp:posOffset>
                </wp:positionH>
                <wp:positionV relativeFrom="paragraph">
                  <wp:posOffset>59055</wp:posOffset>
                </wp:positionV>
                <wp:extent cx="1650365" cy="67310"/>
                <wp:effectExtent l="0" t="0" r="26035" b="27940"/>
                <wp:wrapNone/>
                <wp:docPr id="452705129" name="Rectangle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650365" cy="6731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0D93A910">
              <v:rect id="Rectangle 22" style="position:absolute;margin-left:177.75pt;margin-top:4.65pt;width:129.95pt;height:5.3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black [3200]" strokecolor="black [480]" strokeweight="1pt" w14:anchorId="72800B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"/>
            </w:pict>
          </mc:Fallback>
        </mc:AlternateContent>
      </w:r>
      <w:r w:rsidR="0034098E">
        <w:t>thi</w:t>
      </w:r>
    </w:p>
    <w:p w14:paraId="5DA16056" w14:textId="3F0B0142" w:rsidR="002F6908" w:rsidRPr="00764049" w:rsidRDefault="002F6908" w:rsidP="00764049">
      <w:pPr>
        <w:pStyle w:val="Heading2"/>
      </w:pPr>
      <w:bookmarkStart w:id="28" w:name="_Toc227049801"/>
      <w:r w:rsidRPr="00764049">
        <w:t>Updating User Informatio</w:t>
      </w:r>
      <w:r w:rsidR="00FF6142" w:rsidRPr="00764049">
        <w:t>n</w:t>
      </w:r>
      <w:r w:rsidR="005018D7" w:rsidRPr="00764049">
        <w:t xml:space="preserve"> </w:t>
      </w:r>
      <w:r w:rsidRPr="00764049">
        <w:t>(the Edit User Profile Screen)</w:t>
      </w:r>
      <w:bookmarkEnd w:id="28"/>
    </w:p>
    <w:p w14:paraId="12F9AE51" w14:textId="5778822B" w:rsidR="002F6908" w:rsidRDefault="002F6908" w:rsidP="002F6908">
      <w:r>
        <w:t>After clicking on the User ID on the Welcome Screen, users can edit information about their user account. On this screen, users can:</w:t>
      </w:r>
    </w:p>
    <w:p w14:paraId="0FA1228F" w14:textId="0D13873A" w:rsidR="002F6908" w:rsidRDefault="002F6908" w:rsidP="006A5CCA">
      <w:pPr>
        <w:pStyle w:val="ListParagraph"/>
        <w:numPr>
          <w:ilvl w:val="0"/>
          <w:numId w:val="4"/>
        </w:numPr>
      </w:pPr>
      <w:r>
        <w:t>Edit first name and last name</w:t>
      </w:r>
    </w:p>
    <w:p w14:paraId="33B78637" w14:textId="76C6877F" w:rsidR="002F6908" w:rsidRDefault="002F6908" w:rsidP="006A5CCA">
      <w:pPr>
        <w:pStyle w:val="ListParagraph"/>
        <w:numPr>
          <w:ilvl w:val="0"/>
          <w:numId w:val="4"/>
        </w:numPr>
      </w:pPr>
      <w:r>
        <w:t>Change their password</w:t>
      </w:r>
    </w:p>
    <w:p w14:paraId="22A4C3A6" w14:textId="5C5963C5" w:rsidR="002F6908" w:rsidRDefault="002F6908" w:rsidP="006A5CCA">
      <w:pPr>
        <w:pStyle w:val="ListParagraph"/>
        <w:numPr>
          <w:ilvl w:val="0"/>
          <w:numId w:val="4"/>
        </w:numPr>
      </w:pPr>
      <w:r>
        <w:t>View user type</w:t>
      </w:r>
    </w:p>
    <w:p w14:paraId="25F27EB7" w14:textId="313B02A5" w:rsidR="002F6908" w:rsidRDefault="002F6908" w:rsidP="006A5CCA">
      <w:pPr>
        <w:pStyle w:val="ListParagraph"/>
        <w:numPr>
          <w:ilvl w:val="0"/>
          <w:numId w:val="4"/>
        </w:numPr>
      </w:pPr>
      <w:r>
        <w:t>Verify that their managed care plan name is correct</w:t>
      </w:r>
    </w:p>
    <w:p w14:paraId="4AA482BB" w14:textId="4B3495F1" w:rsidR="00A37BDC" w:rsidRDefault="002F6908" w:rsidP="00926284">
      <w:pPr>
        <w:pStyle w:val="ListParagraph"/>
        <w:numPr>
          <w:ilvl w:val="0"/>
          <w:numId w:val="4"/>
        </w:numPr>
      </w:pPr>
      <w:r>
        <w:t>Click the “Save” button to save any changes and return to the Welcome Screen. If no changes have been made, click the “Users” button at the top left of the screen</w:t>
      </w:r>
    </w:p>
    <w:p w14:paraId="5A23C1EC" w14:textId="0C3F1C89" w:rsidR="009A4A20" w:rsidRPr="000845D8" w:rsidRDefault="00824154" w:rsidP="000845D8">
      <w:pPr>
        <w:jc w:val="center"/>
      </w:pPr>
      <w:r w:rsidRPr="00842F1A">
        <w:rPr>
          <w:noProof/>
        </w:rPr>
        <w:lastRenderedPageBreak/>
        <w:drawing>
          <wp:inline distT="0" distB="0" distL="0" distR="0" wp14:anchorId="7411E381" wp14:editId="63331497">
            <wp:extent cx="5132521" cy="3198345"/>
            <wp:effectExtent l="76200" t="76200" r="125730" b="135890"/>
            <wp:docPr id="64110813" name="Picture 1" descr="Edit User Profile page for the Nurture Ohio web application, showing fields for first name, last name, user type, email or username, and new password. A red arrow in the bottom-right corner points to the ‘Save’ button, indicating where the user selects Save to submit changes to the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10813" name="Picture 1" descr="Edit User Profile page for the Nurture Ohio web application, showing fields for first name, last name, user type, email or username, and new password. A red arrow in the bottom-right corner points to the ‘Save’ button, indicating where the user selects Save to submit changes to the profile."/>
                    <pic:cNvPicPr/>
                  </pic:nvPicPr>
                  <pic:blipFill>
                    <a:blip r:embed="rId23">
                      <a:extLst>
                        <a:ext uri="{28A0092B-C50C-407E-A947-70E740481C1C}">
                          <a14:useLocalDpi xmlns:a14="http://schemas.microsoft.com/office/drawing/2010/main" val="0"/>
                        </a:ext>
                      </a:extLst>
                    </a:blip>
                    <a:stretch>
                      <a:fillRect/>
                    </a:stretch>
                  </pic:blipFill>
                  <pic:spPr>
                    <a:xfrm>
                      <a:off x="0" y="0"/>
                      <a:ext cx="5132521" cy="3198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31B3F8" w14:textId="7742ADD5" w:rsidR="002B25FA" w:rsidRDefault="00686150" w:rsidP="00AA645A">
      <w:r>
        <w:rPr>
          <w:noProof/>
        </w:rPr>
        <mc:AlternateContent>
          <mc:Choice Requires="wps">
            <w:drawing>
              <wp:anchor distT="45720" distB="45720" distL="114300" distR="114300" simplePos="0" relativeHeight="251702784" behindDoc="0" locked="0" layoutInCell="1" allowOverlap="1" wp14:anchorId="6FAFBE6D" wp14:editId="5B816498">
                <wp:simplePos x="0" y="0"/>
                <wp:positionH relativeFrom="margin">
                  <wp:align>center</wp:align>
                </wp:positionH>
                <wp:positionV relativeFrom="paragraph">
                  <wp:posOffset>291465</wp:posOffset>
                </wp:positionV>
                <wp:extent cx="6343650" cy="1404620"/>
                <wp:effectExtent l="0" t="0" r="19050" b="26035"/>
                <wp:wrapSquare wrapText="bothSides"/>
                <wp:docPr id="1496970222" name="Text Box 2" descr="Note: Some information associated with your User ID will be inserted automatically. You will not be able to edit this information. Contact your lead to submit edits if needed for prepopulated information. &#10;Be sure to click the “Save” button at the bottom of this screen to save any changes, or they will be lost.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404620"/>
                        </a:xfrm>
                        <a:prstGeom prst="roundRect">
                          <a:avLst/>
                        </a:prstGeom>
                        <a:ln w="19050">
                          <a:prstDash val="dash"/>
                          <a:headEnd/>
                          <a:tailEnd/>
                        </a:ln>
                      </wps:spPr>
                      <wps:style>
                        <a:lnRef idx="2">
                          <a:schemeClr val="accent6"/>
                        </a:lnRef>
                        <a:fillRef idx="1">
                          <a:schemeClr val="lt1"/>
                        </a:fillRef>
                        <a:effectRef idx="0">
                          <a:schemeClr val="accent6"/>
                        </a:effectRef>
                        <a:fontRef idx="minor">
                          <a:schemeClr val="dk1"/>
                        </a:fontRef>
                      </wps:style>
                      <wps:txbx>
                        <w:txbxContent>
                          <w:p w14:paraId="5379D978" w14:textId="518250F2" w:rsidR="00686150" w:rsidRDefault="00686150">
                            <w:r w:rsidRPr="00686150">
                              <w:rPr>
                                <w:b/>
                                <w:bCs/>
                              </w:rPr>
                              <w:t>Note:</w:t>
                            </w:r>
                            <w:r>
                              <w:t xml:space="preserve"> </w:t>
                            </w:r>
                            <w:r w:rsidRPr="00686150">
                              <w:rPr>
                                <w:i/>
                                <w:iCs/>
                              </w:rPr>
                              <w:t>Some information associated with your User ID will be inserted automatically. You will not be able to edit this information. Contact your lead to submit edits if needed for prepopulated information.</w:t>
                            </w:r>
                            <w:r>
                              <w:t xml:space="preserve"> </w:t>
                            </w:r>
                          </w:p>
                          <w:p w14:paraId="161097BA" w14:textId="08397E40" w:rsidR="00686150" w:rsidRPr="00686150" w:rsidRDefault="00686150">
                            <w:pPr>
                              <w:rPr>
                                <w:b/>
                                <w:bCs/>
                                <w:color w:val="A20000"/>
                              </w:rPr>
                            </w:pPr>
                            <w:r w:rsidRPr="00686150">
                              <w:rPr>
                                <w:b/>
                                <w:bCs/>
                                <w:color w:val="A20000"/>
                              </w:rPr>
                              <w:t xml:space="preserve">Be sure to click the “Save” button at the bottom of this screen to save any changes, or they will be los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v:roundrect id="Text Box 2" style="position:absolute;margin-left:0;margin-top:22.95pt;width:499.5pt;height:110.6pt;z-index:25170278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alt="Note: Some information associated with your User ID will be inserted automatically. You will not be able to edit this information. Contact your lead to submit edits if needed for prepopulated information. &#10;Be sure to click the “Save” button at the bottom of this screen to save any changes, or they will be lost. &#10;" o:spid="_x0000_s1027" fillcolor="white [3201]" strokecolor="#70ad47 [3209]" strokeweight="1.5pt" arcsize="10923f" w14:anchorId="6FAFBE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">
                <v:stroke joinstyle="miter" dashstyle="dash"/>
                <v:textbox style="mso-fit-shape-to-text:t">
                  <w:txbxContent>
                    <w:p w:rsidR="00686150" w:rsidRDefault="00686150" w14:paraId="5379D978" w14:textId="518250F2">
                      <w:r w:rsidRPr="00686150">
                        <w:rPr>
                          <w:b/>
                          <w:bCs/>
                        </w:rPr>
                        <w:t>Note:</w:t>
                      </w:r>
                      <w:r>
                        <w:t xml:space="preserve"> </w:t>
                      </w:r>
                      <w:r w:rsidRPr="00686150">
                        <w:rPr>
                          <w:i/>
                          <w:iCs/>
                        </w:rPr>
                        <w:t>Some information associated with your User ID will be inserted automatically. You will not be able to edit this information. Contact your lead to submit edits if needed for prepopulated information.</w:t>
                      </w:r>
                      <w:r>
                        <w:t xml:space="preserve"> </w:t>
                      </w:r>
                    </w:p>
                    <w:p w:rsidRPr="00686150" w:rsidR="00686150" w:rsidRDefault="00686150" w14:paraId="161097BA" w14:textId="08397E40">
                      <w:pPr>
                        <w:rPr>
                          <w:b/>
                          <w:bCs/>
                          <w:color w:val="A20000"/>
                        </w:rPr>
                      </w:pPr>
                      <w:r w:rsidRPr="00686150">
                        <w:rPr>
                          <w:b/>
                          <w:bCs/>
                          <w:color w:val="A20000"/>
                        </w:rPr>
                        <w:t xml:space="preserve">Be sure to click the “Save” button at the bottom of this screen to save any changes, or they will be lost. </w:t>
                      </w:r>
                    </w:p>
                  </w:txbxContent>
                </v:textbox>
                <w10:wrap type="square" anchorx="margin"/>
              </v:roundrect>
            </w:pict>
          </mc:Fallback>
        </mc:AlternateContent>
      </w:r>
      <w:bookmarkStart w:id="29" w:name="_Ref117465614"/>
    </w:p>
    <w:p w14:paraId="2A7C6E87" w14:textId="77777777" w:rsidR="00AA645A" w:rsidRPr="002B25FA" w:rsidRDefault="00AA645A" w:rsidP="00AA645A"/>
    <w:p w14:paraId="22FD7D3F" w14:textId="6040D178" w:rsidR="004A7A6C" w:rsidRDefault="0E605554" w:rsidP="00926284">
      <w:pPr>
        <w:pStyle w:val="Heading1"/>
      </w:pPr>
      <w:bookmarkStart w:id="30" w:name="_Toc227049802"/>
      <w:r w:rsidRPr="00764049">
        <w:t xml:space="preserve">How to Submit a </w:t>
      </w:r>
      <w:r w:rsidR="08D6D5D4" w:rsidRPr="00764049">
        <w:t>Report of Pregnancy (ROP)</w:t>
      </w:r>
      <w:bookmarkEnd w:id="29"/>
      <w:bookmarkEnd w:id="30"/>
    </w:p>
    <w:p w14:paraId="6F07C509" w14:textId="0C73CE3B" w:rsidR="22D6F21C" w:rsidRDefault="22D6F21C" w:rsidP="00926284">
      <w:r>
        <w:t>From the welcome page</w:t>
      </w:r>
      <w:r w:rsidR="00746788">
        <w:t>,</w:t>
      </w:r>
      <w:r>
        <w:t xml:space="preserve"> </w:t>
      </w:r>
      <w:r w:rsidR="3A21700A">
        <w:t xml:space="preserve">the user </w:t>
      </w:r>
      <w:r w:rsidR="00DC7404">
        <w:t>will choose the “Forms” tab</w:t>
      </w:r>
    </w:p>
    <w:p w14:paraId="5EA74251" w14:textId="65367492" w:rsidR="00F163BC" w:rsidRDefault="00C91F69" w:rsidP="4B3284C2">
      <w:r>
        <w:rPr>
          <w:noProof/>
        </w:rPr>
        <mc:AlternateContent>
          <mc:Choice Requires="wps">
            <w:drawing>
              <wp:anchor distT="0" distB="0" distL="114300" distR="114300" simplePos="0" relativeHeight="251721216" behindDoc="0" locked="0" layoutInCell="1" allowOverlap="1" wp14:anchorId="7522E7CB" wp14:editId="5CDAFED1">
                <wp:simplePos x="0" y="0"/>
                <wp:positionH relativeFrom="column">
                  <wp:posOffset>238125</wp:posOffset>
                </wp:positionH>
                <wp:positionV relativeFrom="paragraph">
                  <wp:posOffset>1893570</wp:posOffset>
                </wp:positionV>
                <wp:extent cx="752475" cy="95250"/>
                <wp:effectExtent l="0" t="0" r="28575" b="19050"/>
                <wp:wrapNone/>
                <wp:docPr id="576696028" name="Rectangle 3"/>
                <wp:cNvGraphicFramePr/>
                <a:graphic xmlns:a="http://schemas.openxmlformats.org/drawingml/2006/main">
                  <a:graphicData uri="http://schemas.microsoft.com/office/word/2010/wordprocessingShape">
                    <wps:wsp>
                      <wps:cNvSpPr/>
                      <wps:spPr>
                        <a:xfrm>
                          <a:off x="0" y="0"/>
                          <a:ext cx="752475" cy="9525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D7303F" id="Rectangle 3" o:spid="_x0000_s1026" style="position:absolute;margin-left:18.75pt;margin-top:149.1pt;width:59.25pt;height:7.5pt;z-index:251721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" fillcolor="black [3200]" strokecolor="black [480]" strokeweight="1pt"/>
            </w:pict>
          </mc:Fallback>
        </mc:AlternateContent>
      </w:r>
      <w:r w:rsidR="00062A00">
        <w:rPr>
          <w:noProof/>
        </w:rPr>
        <mc:AlternateContent>
          <mc:Choice Requires="wps">
            <w:drawing>
              <wp:anchor distT="0" distB="0" distL="114300" distR="114300" simplePos="0" relativeHeight="251676160" behindDoc="0" locked="0" layoutInCell="1" allowOverlap="1" wp14:anchorId="22B63438" wp14:editId="4E9F80B0">
                <wp:simplePos x="0" y="0"/>
                <wp:positionH relativeFrom="column">
                  <wp:posOffset>2192830</wp:posOffset>
                </wp:positionH>
                <wp:positionV relativeFrom="paragraph">
                  <wp:posOffset>1869440</wp:posOffset>
                </wp:positionV>
                <wp:extent cx="1512000" cy="108000"/>
                <wp:effectExtent l="0" t="0" r="12065" b="25400"/>
                <wp:wrapNone/>
                <wp:docPr id="1541218541" name="Rectangle 24" descr="P235#y3"/>
                <wp:cNvGraphicFramePr/>
                <a:graphic xmlns:a="http://schemas.openxmlformats.org/drawingml/2006/main">
                  <a:graphicData uri="http://schemas.microsoft.com/office/word/2010/wordprocessingShape">
                    <wps:wsp>
                      <wps:cNvSpPr/>
                      <wps:spPr>
                        <a:xfrm>
                          <a:off x="0" y="0"/>
                          <a:ext cx="1512000" cy="1080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http://schemas.openxmlformats.org/drawingml/2006/main" xmlns:adec="http://schemas.microsoft.com/office/drawing/2017/decorative">
            <w:pict w14:anchorId="5CD2259B">
              <v:rect id="Rectangle 24" style="position:absolute;margin-left:172.65pt;margin-top:147.2pt;width:119.05pt;height:8.5pt;z-index:251658291;visibility:visible;mso-wrap-style:square;mso-wrap-distance-left:9pt;mso-wrap-distance-top:0;mso-wrap-distance-right:9pt;mso-wrap-distance-bottom:0;mso-position-horizontal:absolute;mso-position-horizontal-relative:text;mso-position-vertical:absolute;mso-position-vertical-relative:text;v-text-anchor:middle" alt="P235#y3" o:spid="_x0000_s1026" fillcolor="black [3200]" strokecolor="black [480]" strokeweight="1pt" w14:anchorId="4AB859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"/>
            </w:pict>
          </mc:Fallback>
        </mc:AlternateContent>
      </w:r>
      <w:r w:rsidR="00062A00">
        <w:rPr>
          <w:noProof/>
        </w:rPr>
        <mc:AlternateContent>
          <mc:Choice Requires="wps">
            <w:drawing>
              <wp:anchor distT="0" distB="0" distL="114300" distR="114300" simplePos="0" relativeHeight="251675136" behindDoc="0" locked="0" layoutInCell="1" allowOverlap="1" wp14:anchorId="163716D5" wp14:editId="5B5EF23F">
                <wp:simplePos x="0" y="0"/>
                <wp:positionH relativeFrom="column">
                  <wp:posOffset>5246100</wp:posOffset>
                </wp:positionH>
                <wp:positionV relativeFrom="paragraph">
                  <wp:posOffset>175365</wp:posOffset>
                </wp:positionV>
                <wp:extent cx="885600" cy="100330"/>
                <wp:effectExtent l="0" t="0" r="10160" b="13970"/>
                <wp:wrapNone/>
                <wp:docPr id="1847288576" name="Rectangle 23" descr="P235#y2"/>
                <wp:cNvGraphicFramePr/>
                <a:graphic xmlns:a="http://schemas.openxmlformats.org/drawingml/2006/main">
                  <a:graphicData uri="http://schemas.microsoft.com/office/word/2010/wordprocessingShape">
                    <wps:wsp>
                      <wps:cNvSpPr/>
                      <wps:spPr>
                        <a:xfrm>
                          <a:off x="0" y="0"/>
                          <a:ext cx="885600" cy="10033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http://schemas.openxmlformats.org/drawingml/2006/main" xmlns:adec="http://schemas.microsoft.com/office/drawing/2017/decorative">
            <w:pict w14:anchorId="25060E99">
              <v:rect id="Rectangle 23" style="position:absolute;margin-left:413.1pt;margin-top:13.8pt;width:69.75pt;height:7.9pt;z-index:251658290;visibility:visible;mso-wrap-style:square;mso-wrap-distance-left:9pt;mso-wrap-distance-top:0;mso-wrap-distance-right:9pt;mso-wrap-distance-bottom:0;mso-position-horizontal:absolute;mso-position-horizontal-relative:text;mso-position-vertical:absolute;mso-position-vertical-relative:text;v-text-anchor:middle" alt="P235#y2" o:spid="_x0000_s1026" fillcolor="black [3200]" strokecolor="black [480]" strokeweight="1pt" w14:anchorId="3C0367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"/>
            </w:pict>
          </mc:Fallback>
        </mc:AlternateContent>
      </w:r>
      <w:r w:rsidR="002B25FA">
        <w:rPr>
          <w:noProof/>
        </w:rPr>
        <mc:AlternateContent>
          <mc:Choice Requires="wps">
            <w:drawing>
              <wp:anchor distT="0" distB="0" distL="114300" distR="114300" simplePos="0" relativeHeight="251666944" behindDoc="0" locked="0" layoutInCell="1" allowOverlap="1" wp14:anchorId="2CDD8AB5" wp14:editId="7C604143">
                <wp:simplePos x="0" y="0"/>
                <wp:positionH relativeFrom="column">
                  <wp:posOffset>860670</wp:posOffset>
                </wp:positionH>
                <wp:positionV relativeFrom="paragraph">
                  <wp:posOffset>177800</wp:posOffset>
                </wp:positionV>
                <wp:extent cx="201600" cy="100800"/>
                <wp:effectExtent l="0" t="19050" r="46355" b="33020"/>
                <wp:wrapNone/>
                <wp:docPr id="701473296" name="Arrow: Right 16" descr="P235#y1"/>
                <wp:cNvGraphicFramePr/>
                <a:graphic xmlns:a="http://schemas.openxmlformats.org/drawingml/2006/main">
                  <a:graphicData uri="http://schemas.microsoft.com/office/word/2010/wordprocessingShape">
                    <wps:wsp>
                      <wps:cNvSpPr/>
                      <wps:spPr>
                        <a:xfrm>
                          <a:off x="0" y="0"/>
                          <a:ext cx="201600" cy="1008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http://schemas.openxmlformats.org/drawingml/2006/main" xmlns:adec="http://schemas.microsoft.com/office/drawing/2017/decorative">
            <w:pict w14:anchorId="37792F0E">
              <v:shape id="Arrow: Right 16" style="position:absolute;margin-left:67.75pt;margin-top:14pt;width:15.85pt;height:7.95pt;z-index:2516582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lt="P235#y1" o:spid="_x0000_s1026" fillcolor="#e00" strokecolor="#e00"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" w14:anchorId="08059343"/>
            </w:pict>
          </mc:Fallback>
        </mc:AlternateContent>
      </w:r>
      <w:r w:rsidR="00EE31EF" w:rsidRPr="00EE31EF">
        <w:rPr>
          <w:noProof/>
        </w:rPr>
        <w:drawing>
          <wp:inline distT="0" distB="0" distL="0" distR="0" wp14:anchorId="46307F5F" wp14:editId="62F53D46">
            <wp:extent cx="6616700" cy="2011592"/>
            <wp:effectExtent l="76200" t="76200" r="127000" b="141605"/>
            <wp:docPr id="209892711" name="Picture 1" descr="NurtureOhio home page, with an arrow pointing to Forms in the top right of the banner, indicating to click 'Forms' to submit an RO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2711" name="Picture 1" descr="NurtureOhio home page, with an arrow pointing to Forms in the top right of the banner, indicating to click 'Forms' to submit an ROP. "/>
                    <pic:cNvPicPr/>
                  </pic:nvPicPr>
                  <pic:blipFill>
                    <a:blip r:embed="rId22">
                      <a:extLst>
                        <a:ext uri="{28A0092B-C50C-407E-A947-70E740481C1C}">
                          <a14:useLocalDpi xmlns:a14="http://schemas.microsoft.com/office/drawing/2010/main" val="0"/>
                        </a:ext>
                      </a:extLst>
                    </a:blip>
                    <a:stretch>
                      <a:fillRect/>
                    </a:stretch>
                  </pic:blipFill>
                  <pic:spPr>
                    <a:xfrm>
                      <a:off x="0" y="0"/>
                      <a:ext cx="6616700" cy="20115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505356" w14:textId="5E13D4D5" w:rsidR="00EC75D1" w:rsidRDefault="001A1353" w:rsidP="00EC75D1">
      <w:r>
        <w:lastRenderedPageBreak/>
        <w:t xml:space="preserve">After choosing the </w:t>
      </w:r>
      <w:r w:rsidR="009241B0">
        <w:t>Forms tab</w:t>
      </w:r>
      <w:r w:rsidR="1B921C96">
        <w:t>, select ‘ROPs’ from the Forms menu.</w:t>
      </w:r>
    </w:p>
    <w:p w14:paraId="50A44D3F" w14:textId="2416BC8B" w:rsidR="1CEF2001" w:rsidRDefault="00A63BFD" w:rsidP="1CEF2001">
      <w:r w:rsidRPr="00A63BFD">
        <w:rPr>
          <w:noProof/>
        </w:rPr>
        <w:drawing>
          <wp:inline distT="0" distB="0" distL="0" distR="0" wp14:anchorId="0CC10D82" wp14:editId="62339CBC">
            <wp:extent cx="2019300" cy="1761095"/>
            <wp:effectExtent l="76200" t="76200" r="133350" b="125095"/>
            <wp:docPr id="286519361" name="Picture 1" descr="PRAF 2.0 Patient Forms page in the Nurture web application with the Forms menu expanded. Menu options include PRAF 2.0, Archived PRAF 2.0, ROPs, and Referrals. A red arrow points to the ‘ROPs’ menu option, indicating where users select ROP forms from the Form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519361" name="Picture 1" descr="PRAF 2.0 Patient Forms page in the Nurture web application with the Forms menu expanded. Menu options include PRAF 2.0, Archived PRAF 2.0, ROPs, and Referrals. A red arrow points to the ‘ROPs’ menu option, indicating where users select ROP forms from the Forms menu."/>
                    <pic:cNvPicPr/>
                  </pic:nvPicPr>
                  <pic:blipFill>
                    <a:blip r:embed="rId24"/>
                    <a:stretch>
                      <a:fillRect/>
                    </a:stretch>
                  </pic:blipFill>
                  <pic:spPr>
                    <a:xfrm>
                      <a:off x="0" y="0"/>
                      <a:ext cx="2028792" cy="17693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021E13" w14:textId="2D22F2EF" w:rsidR="00C2688A" w:rsidRDefault="50700306" w:rsidP="1CEF2001">
      <w:r>
        <w:t>After clicking the “+ ADD ROP” button on the main ROP screen, users can begin entering information.</w:t>
      </w:r>
    </w:p>
    <w:p w14:paraId="2F85F49D" w14:textId="04E19354" w:rsidR="00A63BFD" w:rsidRDefault="00C711AA" w:rsidP="00843FC2">
      <w:r w:rsidRPr="00C711AA">
        <w:rPr>
          <w:noProof/>
        </w:rPr>
        <w:drawing>
          <wp:inline distT="0" distB="0" distL="0" distR="0" wp14:anchorId="7695A810" wp14:editId="108A6834">
            <wp:extent cx="5643302" cy="1604645"/>
            <wp:effectExtent l="76200" t="76200" r="128905" b="128905"/>
            <wp:docPr id="612926697" name="Picture 1" descr="Report of Pregnancy Forms page in the Nurture web application, showing a notification banner and a table for pregnancy form submissions. A red arrow points to the ‘+ Add ROP’ button near the top right, indicating where users select the option to add a new Report of Pregnancy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926697" name="Picture 1" descr="Report of Pregnancy Forms page in the Nurture web application, showing a notification banner and a table for pregnancy form submissions. A red arrow points to the ‘+ Add ROP’ button near the top right, indicating where users select the option to add a new Report of Pregnancy form."/>
                    <pic:cNvPicPr/>
                  </pic:nvPicPr>
                  <pic:blipFill>
                    <a:blip r:embed="rId25">
                      <a:extLst>
                        <a:ext uri="{28A0092B-C50C-407E-A947-70E740481C1C}">
                          <a14:useLocalDpi xmlns:a14="http://schemas.microsoft.com/office/drawing/2010/main" val="0"/>
                        </a:ext>
                      </a:extLst>
                    </a:blip>
                    <a:stretch>
                      <a:fillRect/>
                    </a:stretch>
                  </pic:blipFill>
                  <pic:spPr>
                    <a:xfrm>
                      <a:off x="0" y="0"/>
                      <a:ext cx="5643302" cy="16046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4420C1" w14:textId="698499DD" w:rsidR="005B44A9" w:rsidRPr="00764049" w:rsidRDefault="003E1EB0" w:rsidP="00764049">
      <w:pPr>
        <w:pStyle w:val="Heading2"/>
      </w:pPr>
      <w:bookmarkStart w:id="31" w:name="_Toc227049803"/>
      <w:r w:rsidRPr="00764049">
        <w:t>Add Patient Information</w:t>
      </w:r>
      <w:bookmarkEnd w:id="31"/>
    </w:p>
    <w:p w14:paraId="3EE6754D" w14:textId="4792859F" w:rsidR="003E1EB0" w:rsidRPr="00764049" w:rsidRDefault="003E1EB0" w:rsidP="00764049">
      <w:pPr>
        <w:pStyle w:val="Heading3"/>
      </w:pPr>
      <w:bookmarkStart w:id="32" w:name="_Toc227049804"/>
      <w:r w:rsidRPr="00764049">
        <w:t>Patient Validation</w:t>
      </w:r>
      <w:bookmarkEnd w:id="32"/>
    </w:p>
    <w:p w14:paraId="7F31550D" w14:textId="3642DF0E" w:rsidR="005B44A9" w:rsidRDefault="261EF06C" w:rsidP="4B3284C2">
      <w:r>
        <w:t>To improve data quality</w:t>
      </w:r>
      <w:r w:rsidR="494C4370">
        <w:t xml:space="preserve"> and </w:t>
      </w:r>
      <w:r w:rsidR="0CA8D612">
        <w:t>ensure HIP</w:t>
      </w:r>
      <w:r w:rsidR="00BB1D66">
        <w:t>A</w:t>
      </w:r>
      <w:r w:rsidR="0CA8D612">
        <w:t>A protections</w:t>
      </w:r>
      <w:r>
        <w:t>, a patient validation feature has been added to check that the information entered</w:t>
      </w:r>
      <w:r w:rsidR="4DED5E3C">
        <w:t xml:space="preserve"> is</w:t>
      </w:r>
      <w:r>
        <w:t xml:space="preserve"> link</w:t>
      </w:r>
      <w:r w:rsidR="4BD9EDB4">
        <w:t>ed</w:t>
      </w:r>
      <w:r>
        <w:t xml:space="preserve"> to a</w:t>
      </w:r>
      <w:r w:rsidR="264F8181">
        <w:t>n</w:t>
      </w:r>
      <w:r>
        <w:t xml:space="preserve"> </w:t>
      </w:r>
      <w:r w:rsidR="204F156D">
        <w:t xml:space="preserve">individual’s </w:t>
      </w:r>
      <w:r>
        <w:t xml:space="preserve">Medicaid case. </w:t>
      </w:r>
      <w:r w:rsidR="5BF57A3E">
        <w:t xml:space="preserve">To complete this validation, </w:t>
      </w:r>
      <w:r>
        <w:t xml:space="preserve">NurtureOhio takes the information entered and searches against Ohio Medicaid’s eligibility system. The user will </w:t>
      </w:r>
      <w:r w:rsidR="765FF219">
        <w:t xml:space="preserve">then </w:t>
      </w:r>
      <w:r>
        <w:t>receive feedback based on the data entered. If the information does not match, the user will have the opportunity to correct, re-validate</w:t>
      </w:r>
      <w:r w:rsidR="13AA2EC1">
        <w:t>,</w:t>
      </w:r>
      <w:r>
        <w:t xml:space="preserve"> and </w:t>
      </w:r>
      <w:r w:rsidR="02D509BF">
        <w:t>re</w:t>
      </w:r>
      <w:r>
        <w:t xml:space="preserve">submit. If the information still does not match after correcting the </w:t>
      </w:r>
      <w:r w:rsidR="7695B34A">
        <w:t xml:space="preserve">indicated </w:t>
      </w:r>
      <w:r>
        <w:t xml:space="preserve">fields, the user may continue without validation but </w:t>
      </w:r>
      <w:r w:rsidR="51FE82E6">
        <w:t xml:space="preserve">will need to </w:t>
      </w:r>
      <w:r>
        <w:t>verify the data after submission</w:t>
      </w:r>
      <w:r w:rsidR="00140583">
        <w:t xml:space="preserve">, </w:t>
      </w:r>
      <w:r w:rsidR="00643D30">
        <w:t>complete any necessary edits</w:t>
      </w:r>
      <w:r w:rsidR="00140583">
        <w:t xml:space="preserve"> </w:t>
      </w:r>
      <w:r w:rsidR="00643D30">
        <w:t xml:space="preserve">to </w:t>
      </w:r>
      <w:r w:rsidR="00140583">
        <w:t>the ROP</w:t>
      </w:r>
      <w:r w:rsidR="000769FE">
        <w:t>,</w:t>
      </w:r>
      <w:r w:rsidR="00140583">
        <w:t xml:space="preserve"> and then resubmit</w:t>
      </w:r>
      <w:r w:rsidR="003557CB">
        <w:t>. MCO users can edit ROP information within 30 days of submission</w:t>
      </w:r>
      <w:r w:rsidR="00F44252">
        <w:t xml:space="preserve"> if the ROP was originally submitted by an MCO user. </w:t>
      </w:r>
    </w:p>
    <w:p w14:paraId="5E595DBE" w14:textId="5FF4D09F" w:rsidR="005B44A9" w:rsidRPr="00764049" w:rsidRDefault="006C5115" w:rsidP="00764049">
      <w:pPr>
        <w:pStyle w:val="Heading3"/>
      </w:pPr>
      <w:bookmarkStart w:id="33" w:name="_Toc227049805"/>
      <w:r w:rsidRPr="00764049">
        <w:t>Patient Validation</w:t>
      </w:r>
      <w:r w:rsidR="0031674F" w:rsidRPr="00764049">
        <w:t xml:space="preserve"> Fields</w:t>
      </w:r>
      <w:bookmarkEnd w:id="33"/>
    </w:p>
    <w:p w14:paraId="11E0B75C" w14:textId="1E213D0F" w:rsidR="009519C7" w:rsidRPr="005C3ABA" w:rsidRDefault="009519C7" w:rsidP="006A5CCA">
      <w:pPr>
        <w:pStyle w:val="ListParagraph"/>
        <w:numPr>
          <w:ilvl w:val="0"/>
          <w:numId w:val="11"/>
        </w:numPr>
      </w:pPr>
      <w:r w:rsidRPr="005C3ABA">
        <w:t xml:space="preserve">Complete </w:t>
      </w:r>
      <w:r w:rsidR="006850CA">
        <w:t xml:space="preserve">the </w:t>
      </w:r>
      <w:r w:rsidRPr="005C3ABA">
        <w:t>required fields:</w:t>
      </w:r>
    </w:p>
    <w:p w14:paraId="107D0153" w14:textId="37120635" w:rsidR="009519C7" w:rsidRPr="005C3ABA" w:rsidRDefault="002F22D5" w:rsidP="006A5CCA">
      <w:pPr>
        <w:pStyle w:val="ListParagraph"/>
        <w:numPr>
          <w:ilvl w:val="1"/>
          <w:numId w:val="5"/>
        </w:numPr>
      </w:pPr>
      <w:r w:rsidRPr="005C3ABA">
        <w:t>Patient First Name</w:t>
      </w:r>
    </w:p>
    <w:p w14:paraId="07D94B80" w14:textId="5EDFD055" w:rsidR="002F22D5" w:rsidRPr="005C3ABA" w:rsidRDefault="002F22D5" w:rsidP="006A5CCA">
      <w:pPr>
        <w:pStyle w:val="ListParagraph"/>
        <w:numPr>
          <w:ilvl w:val="1"/>
          <w:numId w:val="5"/>
        </w:numPr>
      </w:pPr>
      <w:r w:rsidRPr="005C3ABA">
        <w:t>Patient Last Name</w:t>
      </w:r>
    </w:p>
    <w:p w14:paraId="108D6D44" w14:textId="29005A2A" w:rsidR="002F22D5" w:rsidRDefault="002F22D5" w:rsidP="006A5CCA">
      <w:pPr>
        <w:pStyle w:val="ListParagraph"/>
        <w:numPr>
          <w:ilvl w:val="1"/>
          <w:numId w:val="5"/>
        </w:numPr>
      </w:pPr>
      <w:r w:rsidRPr="005C3ABA">
        <w:t>Estimated Due Date</w:t>
      </w:r>
    </w:p>
    <w:p w14:paraId="5F04453A" w14:textId="7F8C6342" w:rsidR="00997E36" w:rsidRDefault="00997E36" w:rsidP="006A5CCA">
      <w:pPr>
        <w:pStyle w:val="ListParagraph"/>
        <w:numPr>
          <w:ilvl w:val="1"/>
          <w:numId w:val="5"/>
        </w:numPr>
      </w:pPr>
      <w:r>
        <w:t>P</w:t>
      </w:r>
      <w:r w:rsidR="00D23A9F">
        <w:t xml:space="preserve">atient </w:t>
      </w:r>
      <w:r w:rsidR="005F6A93">
        <w:t>DOB</w:t>
      </w:r>
    </w:p>
    <w:p w14:paraId="4B5A2FB6" w14:textId="77E33E04" w:rsidR="001363A2" w:rsidRPr="005C3ABA" w:rsidRDefault="00BA402A" w:rsidP="006A5CCA">
      <w:pPr>
        <w:pStyle w:val="ListParagraph"/>
        <w:numPr>
          <w:ilvl w:val="1"/>
          <w:numId w:val="5"/>
        </w:numPr>
      </w:pPr>
      <w:r>
        <w:t xml:space="preserve">Patient </w:t>
      </w:r>
      <w:r w:rsidR="004A3143">
        <w:t>Medicaid I</w:t>
      </w:r>
      <w:r w:rsidR="005105B0">
        <w:t>D</w:t>
      </w:r>
      <w:r w:rsidR="00E67115">
        <w:t xml:space="preserve"> (MMIS number) </w:t>
      </w:r>
      <w:r w:rsidR="00A6527A">
        <w:t xml:space="preserve">and/or </w:t>
      </w:r>
      <w:r w:rsidR="00A7353E" w:rsidRPr="005C3ABA">
        <w:t>Patient Social Security Number (9-Digit)</w:t>
      </w:r>
    </w:p>
    <w:p w14:paraId="55069A5E" w14:textId="0D309A83" w:rsidR="006B04B4" w:rsidRDefault="00F542EF" w:rsidP="00AA645A">
      <w:pPr>
        <w:jc w:val="center"/>
      </w:pPr>
      <w:r w:rsidRPr="006B04B4">
        <w:rPr>
          <w:b/>
          <w:bCs/>
          <w:noProof/>
        </w:rPr>
        <w:lastRenderedPageBreak/>
        <mc:AlternateContent>
          <mc:Choice Requires="wps">
            <w:drawing>
              <wp:anchor distT="45720" distB="45720" distL="114300" distR="114300" simplePos="0" relativeHeight="251636224" behindDoc="0" locked="0" layoutInCell="1" allowOverlap="1" wp14:anchorId="022915B1" wp14:editId="64385EBC">
                <wp:simplePos x="0" y="0"/>
                <wp:positionH relativeFrom="margin">
                  <wp:posOffset>335280</wp:posOffset>
                </wp:positionH>
                <wp:positionV relativeFrom="paragraph">
                  <wp:posOffset>3828415</wp:posOffset>
                </wp:positionV>
                <wp:extent cx="5915025" cy="495300"/>
                <wp:effectExtent l="0" t="0" r="28575" b="19050"/>
                <wp:wrapSquare wrapText="bothSides"/>
                <wp:docPr id="217" name="Text Box 2" descr="Text Box Note: The Patient's Medicaid ID may be found on the Medicaid card as shown in the graphic below. For more information and to view the Medicaid ID on archived Medicaid cards, see Appendix A."/>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495300"/>
                        </a:xfrm>
                        <a:prstGeom prst="roundRect">
                          <a:avLst/>
                        </a:prstGeom>
                        <a:ln w="19050">
                          <a:prstDash val="lgDash"/>
                          <a:headEnd/>
                          <a:tailEnd/>
                        </a:ln>
                      </wps:spPr>
                      <wps:style>
                        <a:lnRef idx="2">
                          <a:schemeClr val="accent6"/>
                        </a:lnRef>
                        <a:fillRef idx="1">
                          <a:schemeClr val="lt1"/>
                        </a:fillRef>
                        <a:effectRef idx="0">
                          <a:schemeClr val="accent6"/>
                        </a:effectRef>
                        <a:fontRef idx="minor">
                          <a:schemeClr val="dk1"/>
                        </a:fontRef>
                      </wps:style>
                      <wps:txbx>
                        <w:txbxContent>
                          <w:p w14:paraId="7CD3836D" w14:textId="4A1802C3" w:rsidR="006B04B4" w:rsidRPr="00A32B25" w:rsidRDefault="006B04B4" w:rsidP="006B04B4">
                            <w:pPr>
                              <w:jc w:val="center"/>
                              <w:rPr>
                                <w:b/>
                                <w:bCs/>
                                <w:i/>
                                <w:iCs/>
                              </w:rPr>
                            </w:pPr>
                            <w:r w:rsidRPr="009E3C4F">
                              <w:rPr>
                                <w:b/>
                                <w:bCs/>
                                <w:i/>
                                <w:iCs/>
                                <w:color w:val="EE0000"/>
                              </w:rPr>
                              <w:t>Note</w:t>
                            </w:r>
                            <w:r w:rsidRPr="009E3C4F">
                              <w:rPr>
                                <w:i/>
                                <w:iCs/>
                                <w:color w:val="EE0000"/>
                              </w:rPr>
                              <w:t xml:space="preserve">: </w:t>
                            </w:r>
                            <w:r w:rsidRPr="00A32B25">
                              <w:rPr>
                                <w:i/>
                                <w:iCs/>
                              </w:rPr>
                              <w:t xml:space="preserve">The Patient's Medicaid ID may be found on the Medicaid card as shown in the graphic below. For more information and to view the Medicaid ID on archived Medicaid cards, see </w:t>
                            </w:r>
                            <w:hyperlink w:anchor="_Appendix_A">
                              <w:r w:rsidRPr="00A32B25">
                                <w:rPr>
                                  <w:rStyle w:val="Hyperlink"/>
                                  <w:i/>
                                  <w:iCs/>
                                </w:rPr>
                                <w:t>Appendix A</w:t>
                              </w:r>
                            </w:hyperlink>
                            <w:r w:rsidRPr="00A32B25">
                              <w:rPr>
                                <w:i/>
                                <w:iCs/>
                              </w:rPr>
                              <w:t>.</w:t>
                            </w:r>
                          </w:p>
                          <w:p w14:paraId="29F0B569" w14:textId="1114128A" w:rsidR="006B04B4" w:rsidRDefault="006B04B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v:roundrect id="_x0000_s1028" style="position:absolute;left:0;text-align:left;margin-left:26.4pt;margin-top:301.45pt;width:465.75pt;height:39pt;z-index:251636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lt="Text Box Note: The Patient's Medicaid ID may be found on the Medicaid card as shown in the graphic below. For more information and to view the Medicaid ID on archived Medicaid cards, see Appendix A." fillcolor="white [3201]" strokecolor="#70ad47 [3209]" strokeweight="1.5pt" arcsize="10923f" w14:anchorId="022915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">
                <v:stroke joinstyle="miter" dashstyle="longDash"/>
                <v:textbox>
                  <w:txbxContent>
                    <w:p w:rsidRPr="00A32B25" w:rsidR="006B04B4" w:rsidP="006B04B4" w:rsidRDefault="006B04B4" w14:paraId="7CD3836D" w14:textId="4A1802C3">
                      <w:pPr>
                        <w:jc w:val="center"/>
                        <w:rPr>
                          <w:b/>
                          <w:bCs/>
                          <w:i/>
                          <w:iCs/>
                        </w:rPr>
                      </w:pPr>
                      <w:r w:rsidRPr="009E3C4F">
                        <w:rPr>
                          <w:b/>
                          <w:bCs/>
                          <w:i/>
                          <w:iCs/>
                          <w:color w:val="EE0000"/>
                        </w:rPr>
                        <w:t>Note</w:t>
                      </w:r>
                      <w:r w:rsidRPr="009E3C4F">
                        <w:rPr>
                          <w:i/>
                          <w:iCs/>
                          <w:color w:val="EE0000"/>
                        </w:rPr>
                        <w:t xml:space="preserve">: </w:t>
                      </w:r>
                      <w:r w:rsidRPr="00A32B25">
                        <w:rPr>
                          <w:i/>
                          <w:iCs/>
                        </w:rPr>
                        <w:t xml:space="preserve">The Patient's Medicaid ID may be found on the Medicaid card as shown in the graphic below. For more information and to view the Medicaid ID on archived Medicaid cards, see </w:t>
                      </w:r>
                      <w:hyperlink w:anchor="_Appendix_A">
                        <w:r w:rsidRPr="00A32B25">
                          <w:rPr>
                            <w:rStyle w:val="Hyperlink"/>
                            <w:i/>
                            <w:iCs/>
                          </w:rPr>
                          <w:t>Appendix A</w:t>
                        </w:r>
                      </w:hyperlink>
                      <w:r w:rsidRPr="00A32B25">
                        <w:rPr>
                          <w:i/>
                          <w:iCs/>
                        </w:rPr>
                        <w:t>.</w:t>
                      </w:r>
                    </w:p>
                    <w:p w:rsidR="006B04B4" w:rsidRDefault="006B04B4" w14:paraId="29F0B569" w14:textId="1114128A"/>
                  </w:txbxContent>
                </v:textbox>
                <w10:wrap type="square" anchorx="margin"/>
              </v:roundrect>
            </w:pict>
          </mc:Fallback>
        </mc:AlternateContent>
      </w:r>
      <w:r w:rsidR="00BD5607">
        <w:rPr>
          <w:noProof/>
        </w:rPr>
        <w:drawing>
          <wp:inline distT="0" distB="0" distL="0" distR="0" wp14:anchorId="222DEE2C" wp14:editId="36F5A6C2">
            <wp:extent cx="5943600" cy="3566160"/>
            <wp:effectExtent l="38100" t="38100" r="38100" b="34290"/>
            <wp:docPr id="520659936" name="Picture 25" descr="First page of the ROP form on NurtureOhio, indicating the patient validation fiel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59936" name="Picture 25" descr="First page of the ROP form on NurtureOhio, indicating the patient validation fields. "/>
                    <pic:cNvPicPr/>
                  </pic:nvPicPr>
                  <pic:blipFill>
                    <a:blip r:embed="rId26">
                      <a:extLst>
                        <a:ext uri="{28A0092B-C50C-407E-A947-70E740481C1C}">
                          <a14:useLocalDpi xmlns:a14="http://schemas.microsoft.com/office/drawing/2010/main" val="0"/>
                        </a:ext>
                      </a:extLst>
                    </a:blip>
                    <a:stretch>
                      <a:fillRect/>
                    </a:stretch>
                  </pic:blipFill>
                  <pic:spPr>
                    <a:xfrm>
                      <a:off x="0" y="0"/>
                      <a:ext cx="5943600" cy="3566160"/>
                    </a:xfrm>
                    <a:prstGeom prst="rect">
                      <a:avLst/>
                    </a:prstGeom>
                    <a:ln w="28575">
                      <a:solidFill>
                        <a:schemeClr val="tx1"/>
                      </a:solidFill>
                      <a:prstDash val="solid"/>
                    </a:ln>
                  </pic:spPr>
                </pic:pic>
              </a:graphicData>
            </a:graphic>
          </wp:inline>
        </w:drawing>
      </w:r>
    </w:p>
    <w:p w14:paraId="3717E4CD" w14:textId="77777777" w:rsidR="00AA645A" w:rsidRDefault="00AA645A" w:rsidP="00AA645A">
      <w:pPr>
        <w:jc w:val="center"/>
      </w:pPr>
    </w:p>
    <w:p w14:paraId="0D4B0559" w14:textId="5DE3671C" w:rsidR="00DC4FBC" w:rsidRPr="00C60122" w:rsidRDefault="00743CC4" w:rsidP="005632F5">
      <w:pPr>
        <w:jc w:val="center"/>
      </w:pPr>
      <w:r w:rsidRPr="00743CC4">
        <w:rPr>
          <w:noProof/>
        </w:rPr>
        <w:drawing>
          <wp:inline distT="0" distB="0" distL="0" distR="0" wp14:anchorId="502CBB4D" wp14:editId="540E8A27">
            <wp:extent cx="6616700" cy="2416175"/>
            <wp:effectExtent l="76200" t="76200" r="127000" b="136525"/>
            <wp:docPr id="1852666763" name="Picture 1" descr="Example of a Next Generation managed care member ID card for Ohio Medicaid. A red box highlights the member ID number on the card, indicating where a member can find their ID number. Labels around the card identify where to find the primary care provider name and phone number, pharmacy benefit information, customer service phone numbers, logos for managed care plans, and the date the card was issu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66763" name="Picture 1" descr="Example of a Next Generation managed care member ID card for Ohio Medicaid. A red box highlights the member ID number on the card, indicating where a member can find their ID number. Labels around the card identify where to find the primary care provider name and phone number, pharmacy benefit information, customer service phone numbers, logos for managed care plans, and the date the card was issued."/>
                    <pic:cNvPicPr/>
                  </pic:nvPicPr>
                  <pic:blipFill>
                    <a:blip r:embed="rId27"/>
                    <a:stretch>
                      <a:fillRect/>
                    </a:stretch>
                  </pic:blipFill>
                  <pic:spPr>
                    <a:xfrm>
                      <a:off x="0" y="0"/>
                      <a:ext cx="6616700" cy="241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6F75AAB" w14:textId="3C7A9164" w:rsidR="000D4A95" w:rsidRDefault="000D4A95" w:rsidP="00587DC2">
      <w:pPr>
        <w:jc w:val="center"/>
      </w:pPr>
    </w:p>
    <w:p w14:paraId="2ADFC791" w14:textId="77777777" w:rsidR="00AA645A" w:rsidRDefault="00AA645A" w:rsidP="00587DC2">
      <w:pPr>
        <w:jc w:val="center"/>
      </w:pPr>
    </w:p>
    <w:p w14:paraId="47E38A6B" w14:textId="77777777" w:rsidR="00AA645A" w:rsidRPr="00C60122" w:rsidRDefault="00AA645A" w:rsidP="00587DC2">
      <w:pPr>
        <w:jc w:val="center"/>
      </w:pPr>
    </w:p>
    <w:p w14:paraId="7659AD02" w14:textId="771672B8" w:rsidR="008C37EE" w:rsidRPr="005C3ABA" w:rsidRDefault="55773988" w:rsidP="006A5CCA">
      <w:pPr>
        <w:pStyle w:val="ListParagraph"/>
        <w:numPr>
          <w:ilvl w:val="0"/>
          <w:numId w:val="11"/>
        </w:numPr>
      </w:pPr>
      <w:r w:rsidRPr="005C3ABA">
        <w:lastRenderedPageBreak/>
        <w:t xml:space="preserve">Select </w:t>
      </w:r>
      <w:r w:rsidR="00835FD3" w:rsidRPr="00835FD3">
        <w:rPr>
          <w:b/>
          <w:bCs/>
          <w:i/>
          <w:iCs/>
          <w:color w:val="000000" w:themeColor="text1"/>
        </w:rPr>
        <w:t>“Submit for validation”</w:t>
      </w:r>
    </w:p>
    <w:p w14:paraId="4649292A" w14:textId="73E8E1AA" w:rsidR="001E1709" w:rsidRPr="000D4A95" w:rsidRDefault="091DCB3A" w:rsidP="006A5CCA">
      <w:pPr>
        <w:pStyle w:val="ListParagraph"/>
        <w:numPr>
          <w:ilvl w:val="0"/>
          <w:numId w:val="8"/>
        </w:numPr>
        <w:rPr>
          <w:b/>
          <w:bCs/>
        </w:rPr>
      </w:pPr>
      <w:r>
        <w:t xml:space="preserve">NurtureOhio will search the </w:t>
      </w:r>
      <w:r w:rsidR="21B8CCC7">
        <w:t>ROP</w:t>
      </w:r>
      <w:r>
        <w:t xml:space="preserve"> system to ensure no other </w:t>
      </w:r>
      <w:r w:rsidR="0335AC9C">
        <w:t xml:space="preserve">records from the last 30 days can be found in the system for that </w:t>
      </w:r>
      <w:r w:rsidR="0F6FF370">
        <w:t>mem</w:t>
      </w:r>
    </w:p>
    <w:p w14:paraId="7153AA69" w14:textId="7738A5C3" w:rsidR="005632F5" w:rsidRDefault="005632F5" w:rsidP="005519BE">
      <w:pPr>
        <w:jc w:val="center"/>
        <w:rPr>
          <w:b/>
          <w:bCs/>
        </w:rPr>
      </w:pPr>
      <w:r>
        <w:rPr>
          <w:noProof/>
        </w:rPr>
        <w:drawing>
          <wp:inline distT="0" distB="0" distL="0" distR="0" wp14:anchorId="37D96394" wp14:editId="2B0EC113">
            <wp:extent cx="5943600" cy="3501459"/>
            <wp:effectExtent l="76200" t="76200" r="133350" b="137160"/>
            <wp:docPr id="2049421673" name="Picture 38" descr="Patient Validation for ROP page in the Nurture web application, showing a form used to validate patient information against the Ohio Department of Medicaid database. The form includes fields for patient Medicaid ID, first name, last name, Social Security number, date of birth, and estimated due date, with required fields indicated. A red arrow points to the ‘Submit for Validation’ button in the bottom-right corner, indicating where users submit the patient information for vali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21673" name="Picture 38" descr="Patient Validation for ROP page in the Nurture web application, showing a form used to validate patient information against the Ohio Department of Medicaid database. The form includes fields for patient Medicaid ID, first name, last name, Social Security number, date of birth, and estimated due date, with required fields indicated. A red arrow points to the ‘Submit for Validation’ button in the bottom-right corner, indicating where users submit the patient information for validation."/>
                    <pic:cNvPicPr/>
                  </pic:nvPicPr>
                  <pic:blipFill>
                    <a:blip r:embed="rId28">
                      <a:extLst>
                        <a:ext uri="{28A0092B-C50C-407E-A947-70E740481C1C}">
                          <a14:useLocalDpi xmlns:a14="http://schemas.microsoft.com/office/drawing/2010/main" val="0"/>
                        </a:ext>
                      </a:extLst>
                    </a:blip>
                    <a:stretch>
                      <a:fillRect/>
                    </a:stretch>
                  </pic:blipFill>
                  <pic:spPr>
                    <a:xfrm>
                      <a:off x="0" y="0"/>
                      <a:ext cx="5943600" cy="350145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C5A644" w14:textId="08C36AD4" w:rsidR="005E25C7" w:rsidRDefault="005E25C7" w:rsidP="00835FD3">
      <w:pPr>
        <w:rPr>
          <w:b/>
          <w:bCs/>
        </w:rPr>
      </w:pPr>
    </w:p>
    <w:p w14:paraId="00A4C708" w14:textId="600A15E3" w:rsidR="00F3463C" w:rsidRDefault="00F3463C" w:rsidP="005519BE">
      <w:pPr>
        <w:jc w:val="center"/>
        <w:rPr>
          <w:b/>
          <w:bCs/>
        </w:rPr>
      </w:pPr>
      <w:r>
        <w:rPr>
          <w:b/>
          <w:bCs/>
        </w:rPr>
        <w:t>The following notification appears when you submit, select OK to proceed</w:t>
      </w:r>
    </w:p>
    <w:p w14:paraId="21F328A5" w14:textId="3C1A7143" w:rsidR="00FF765B" w:rsidRDefault="00FF765B" w:rsidP="005519BE">
      <w:pPr>
        <w:jc w:val="center"/>
        <w:rPr>
          <w:b/>
          <w:bCs/>
        </w:rPr>
      </w:pPr>
      <w:r w:rsidRPr="00FF765B">
        <w:rPr>
          <w:b/>
          <w:bCs/>
          <w:noProof/>
        </w:rPr>
        <w:drawing>
          <wp:inline distT="0" distB="0" distL="0" distR="0" wp14:anchorId="5C340A43" wp14:editId="30B258C2">
            <wp:extent cx="3296392" cy="1946767"/>
            <wp:effectExtent l="76200" t="76200" r="132715" b="130175"/>
            <wp:docPr id="1839283509" name="Picture 1" descr="On-screen message indicating NurtureOhio is checking for duplicate ROP and PRAF 2.0 submissions, with an OK button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283509" name="Picture 1" descr="On-screen message indicating NurtureOhio is checking for duplicate ROP and PRAF 2.0 submissions, with an OK button to continue."/>
                    <pic:cNvPicPr/>
                  </pic:nvPicPr>
                  <pic:blipFill rotWithShape="1">
                    <a:blip r:embed="rId29"/>
                    <a:srcRect l="2459" t="3268" r="1729" b="2729"/>
                    <a:stretch/>
                  </pic:blipFill>
                  <pic:spPr bwMode="auto">
                    <a:xfrm>
                      <a:off x="0" y="0"/>
                      <a:ext cx="3309489" cy="19545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73B35A4" w14:textId="77777777" w:rsidR="00AA645A" w:rsidRDefault="00AA645A" w:rsidP="005519BE">
      <w:pPr>
        <w:jc w:val="center"/>
        <w:rPr>
          <w:b/>
          <w:bCs/>
        </w:rPr>
      </w:pPr>
    </w:p>
    <w:p w14:paraId="7E6A2601" w14:textId="77777777" w:rsidR="00AA645A" w:rsidRDefault="00AA645A" w:rsidP="005519BE">
      <w:pPr>
        <w:jc w:val="center"/>
        <w:rPr>
          <w:b/>
          <w:bCs/>
        </w:rPr>
      </w:pPr>
    </w:p>
    <w:p w14:paraId="30303AB5" w14:textId="77777777" w:rsidR="00AA645A" w:rsidRDefault="00AA645A" w:rsidP="005519BE">
      <w:pPr>
        <w:jc w:val="center"/>
        <w:rPr>
          <w:b/>
          <w:bCs/>
        </w:rPr>
      </w:pPr>
    </w:p>
    <w:p w14:paraId="71368B07" w14:textId="720E7876" w:rsidR="00F3463C" w:rsidRDefault="00F3463C" w:rsidP="005519BE">
      <w:pPr>
        <w:jc w:val="center"/>
        <w:rPr>
          <w:b/>
          <w:bCs/>
        </w:rPr>
      </w:pPr>
      <w:r>
        <w:rPr>
          <w:b/>
          <w:bCs/>
        </w:rPr>
        <w:lastRenderedPageBreak/>
        <w:t>The following notification will appear if you are missing the required information</w:t>
      </w:r>
    </w:p>
    <w:p w14:paraId="06B6AD63" w14:textId="6944E106" w:rsidR="006B04B4" w:rsidRDefault="00311A9E" w:rsidP="00835FD3">
      <w:pPr>
        <w:jc w:val="center"/>
        <w:rPr>
          <w:b/>
          <w:bCs/>
        </w:rPr>
      </w:pPr>
      <w:r w:rsidRPr="00311A9E">
        <w:rPr>
          <w:b/>
          <w:bCs/>
          <w:noProof/>
        </w:rPr>
        <w:drawing>
          <wp:inline distT="0" distB="0" distL="0" distR="0" wp14:anchorId="46D5F158" wp14:editId="736754C4">
            <wp:extent cx="2969821" cy="2177868"/>
            <wp:effectExtent l="76200" t="76200" r="135890" b="127635"/>
            <wp:docPr id="193175316" name="Picture 1" descr="On-screen message indicating NurtureOhio has identified that required information is missing, with an OK button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75316" name="Picture 1" descr="On-screen message indicating NurtureOhio has identified that required information is missing, with an OK button to continue."/>
                    <pic:cNvPicPr/>
                  </pic:nvPicPr>
                  <pic:blipFill>
                    <a:blip r:embed="rId30"/>
                    <a:stretch>
                      <a:fillRect/>
                    </a:stretch>
                  </pic:blipFill>
                  <pic:spPr>
                    <a:xfrm>
                      <a:off x="0" y="0"/>
                      <a:ext cx="2985432" cy="21893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F7935C" w14:textId="656E1966" w:rsidR="00E41B82" w:rsidRPr="00587DC2" w:rsidRDefault="6A5BAAC7" w:rsidP="005519BE">
      <w:pPr>
        <w:jc w:val="center"/>
        <w:rPr>
          <w:b/>
          <w:bCs/>
        </w:rPr>
      </w:pPr>
      <w:r w:rsidRPr="4B3284C2">
        <w:rPr>
          <w:b/>
          <w:bCs/>
        </w:rPr>
        <w:t xml:space="preserve">The following notification will appear when no matching </w:t>
      </w:r>
      <w:r w:rsidR="3255B457" w:rsidRPr="4B3284C2">
        <w:rPr>
          <w:b/>
          <w:bCs/>
        </w:rPr>
        <w:t>ROP</w:t>
      </w:r>
      <w:r w:rsidRPr="4B3284C2">
        <w:rPr>
          <w:b/>
          <w:bCs/>
        </w:rPr>
        <w:t xml:space="preserve"> record is found:</w:t>
      </w:r>
    </w:p>
    <w:p w14:paraId="2A679E99" w14:textId="0750ACED" w:rsidR="0086296F" w:rsidRPr="00F3463C" w:rsidRDefault="008E031A" w:rsidP="00F3463C">
      <w:pPr>
        <w:ind w:left="2160"/>
      </w:pPr>
      <w:r w:rsidRPr="005E4C53">
        <w:rPr>
          <w:noProof/>
        </w:rPr>
        <w:drawing>
          <wp:anchor distT="0" distB="0" distL="114300" distR="114300" simplePos="0" relativeHeight="251644416" behindDoc="0" locked="0" layoutInCell="1" allowOverlap="1" wp14:anchorId="44B6C6D0" wp14:editId="58797F1B">
            <wp:simplePos x="0" y="0"/>
            <wp:positionH relativeFrom="column">
              <wp:posOffset>1866900</wp:posOffset>
            </wp:positionH>
            <wp:positionV relativeFrom="paragraph">
              <wp:posOffset>62230</wp:posOffset>
            </wp:positionV>
            <wp:extent cx="2744190" cy="2365827"/>
            <wp:effectExtent l="76200" t="76200" r="132715" b="130175"/>
            <wp:wrapNone/>
            <wp:docPr id="7" name="Picture 7" descr="On-screen message indicating NurtureOhio has identified no matching record found, with an OK button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On-screen message indicating NurtureOhio has identified no matching record found, with an OK button to continue."/>
                    <pic:cNvPicPr/>
                  </pic:nvPicPr>
                  <pic:blipFill rotWithShape="1">
                    <a:blip r:embed="rId31">
                      <a:extLst>
                        <a:ext uri="{28A0092B-C50C-407E-A947-70E740481C1C}">
                          <a14:useLocalDpi xmlns:a14="http://schemas.microsoft.com/office/drawing/2010/main" val="0"/>
                        </a:ext>
                      </a:extLst>
                    </a:blip>
                    <a:srcRect l="13938" t="9203" r="11004" b="9510"/>
                    <a:stretch/>
                  </pic:blipFill>
                  <pic:spPr bwMode="auto">
                    <a:xfrm>
                      <a:off x="0" y="0"/>
                      <a:ext cx="2744190" cy="2365827"/>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66858E02" w14:textId="77777777" w:rsidR="008E031A" w:rsidRDefault="008E031A" w:rsidP="008E031A"/>
    <w:p w14:paraId="6E006FAE" w14:textId="250CE99D" w:rsidR="008E031A" w:rsidRDefault="008E031A" w:rsidP="008E031A"/>
    <w:p w14:paraId="4F568605" w14:textId="43C35AD4" w:rsidR="008E031A" w:rsidRDefault="008E031A" w:rsidP="008E031A"/>
    <w:p w14:paraId="0EED1F14" w14:textId="707E883E" w:rsidR="00835FD3" w:rsidRPr="00720187" w:rsidRDefault="00835FD3" w:rsidP="00720187"/>
    <w:p w14:paraId="4B798C99" w14:textId="745E9AFF" w:rsidR="00720187" w:rsidRDefault="00720187" w:rsidP="00835FD3">
      <w:pPr>
        <w:keepNext/>
        <w:rPr>
          <w:b/>
          <w:bCs/>
        </w:rPr>
      </w:pPr>
    </w:p>
    <w:p w14:paraId="5CB1FDA6" w14:textId="77777777" w:rsidR="00AA645A" w:rsidRDefault="00AA645A" w:rsidP="0061325A">
      <w:pPr>
        <w:keepNext/>
        <w:jc w:val="center"/>
        <w:rPr>
          <w:b/>
          <w:bCs/>
        </w:rPr>
      </w:pPr>
    </w:p>
    <w:p w14:paraId="2A8C95CD" w14:textId="77777777" w:rsidR="00AA645A" w:rsidRDefault="00AA645A" w:rsidP="0061325A">
      <w:pPr>
        <w:keepNext/>
        <w:jc w:val="center"/>
        <w:rPr>
          <w:b/>
          <w:bCs/>
        </w:rPr>
      </w:pPr>
    </w:p>
    <w:p w14:paraId="595C36EA" w14:textId="77777777" w:rsidR="00AA645A" w:rsidRDefault="00AA645A" w:rsidP="0061325A">
      <w:pPr>
        <w:keepNext/>
        <w:jc w:val="center"/>
        <w:rPr>
          <w:b/>
          <w:bCs/>
        </w:rPr>
      </w:pPr>
    </w:p>
    <w:p w14:paraId="5AE1CE77" w14:textId="77777777" w:rsidR="00AA645A" w:rsidRDefault="00AA645A" w:rsidP="0061325A">
      <w:pPr>
        <w:keepNext/>
        <w:jc w:val="center"/>
        <w:rPr>
          <w:b/>
          <w:bCs/>
        </w:rPr>
      </w:pPr>
    </w:p>
    <w:p w14:paraId="0FFF4A53" w14:textId="2F5494EB" w:rsidR="00D92672" w:rsidRPr="00D92672" w:rsidRDefault="4708DA61" w:rsidP="0061325A">
      <w:pPr>
        <w:keepNext/>
        <w:jc w:val="center"/>
        <w:rPr>
          <w:b/>
          <w:bCs/>
        </w:rPr>
      </w:pPr>
      <w:r w:rsidRPr="055597D9">
        <w:rPr>
          <w:b/>
          <w:bCs/>
        </w:rPr>
        <w:t>The following notification will appear when a matching record is found:</w:t>
      </w:r>
    </w:p>
    <w:p w14:paraId="62172EE7" w14:textId="3563AB1A" w:rsidR="004433FD" w:rsidRPr="00587DC2" w:rsidRDefault="00F3463C" w:rsidP="055597D9">
      <w:pPr>
        <w:keepNext/>
        <w:ind w:left="1440"/>
      </w:pPr>
      <w:r w:rsidRPr="005E4C53">
        <w:rPr>
          <w:noProof/>
        </w:rPr>
        <w:drawing>
          <wp:anchor distT="0" distB="0" distL="114300" distR="114300" simplePos="0" relativeHeight="251629056" behindDoc="1" locked="0" layoutInCell="1" allowOverlap="1" wp14:anchorId="5D0A4EFA" wp14:editId="2B125908">
            <wp:simplePos x="0" y="0"/>
            <wp:positionH relativeFrom="margin">
              <wp:posOffset>1533525</wp:posOffset>
            </wp:positionH>
            <wp:positionV relativeFrom="paragraph">
              <wp:posOffset>125095</wp:posOffset>
            </wp:positionV>
            <wp:extent cx="3361706" cy="2096760"/>
            <wp:effectExtent l="76200" t="76200" r="124460" b="132715"/>
            <wp:wrapNone/>
            <wp:docPr id="760331861" name="Picture 8" descr="On-screen message indicating NurtureOhio has identified a matching record, with an OK button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31861" name="Picture 8" descr="On-screen message indicating NurtureOhio has identified a matching record, with an OK button to continue."/>
                    <pic:cNvPicPr/>
                  </pic:nvPicPr>
                  <pic:blipFill rotWithShape="1">
                    <a:blip r:embed="rId32">
                      <a:extLst>
                        <a:ext uri="{28A0092B-C50C-407E-A947-70E740481C1C}">
                          <a14:useLocalDpi xmlns:a14="http://schemas.microsoft.com/office/drawing/2010/main" val="0"/>
                        </a:ext>
                      </a:extLst>
                    </a:blip>
                    <a:srcRect l="7296" t="5921" r="6980" b="7727"/>
                    <a:stretch/>
                  </pic:blipFill>
                  <pic:spPr bwMode="auto">
                    <a:xfrm>
                      <a:off x="0" y="0"/>
                      <a:ext cx="3361706" cy="209676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76A63B" w14:textId="7FDCD8C0" w:rsidR="008865D7" w:rsidRPr="005C3ABA" w:rsidRDefault="008865D7" w:rsidP="00B64725">
      <w:pPr>
        <w:ind w:left="2160"/>
        <w:jc w:val="center"/>
      </w:pPr>
    </w:p>
    <w:p w14:paraId="12C130E7" w14:textId="1F4932B9" w:rsidR="66DA4F3E" w:rsidRDefault="66DA4F3E"/>
    <w:p w14:paraId="3BF28C56" w14:textId="04975BEB" w:rsidR="66DA4F3E" w:rsidRDefault="66DA4F3E"/>
    <w:p w14:paraId="5D3AEB8F" w14:textId="6C412D01" w:rsidR="66DA4F3E" w:rsidRDefault="66DA4F3E"/>
    <w:p w14:paraId="37669637" w14:textId="5C07017C" w:rsidR="66DA4F3E" w:rsidRDefault="66DA4F3E"/>
    <w:p w14:paraId="7BFAE6E8" w14:textId="6E86A65D" w:rsidR="66DA4F3E" w:rsidRDefault="66DA4F3E"/>
    <w:p w14:paraId="2CEC7966" w14:textId="13C5118B" w:rsidR="008865D7" w:rsidRPr="005C3ABA" w:rsidRDefault="162C20A2" w:rsidP="5382412E">
      <w:r>
        <w:lastRenderedPageBreak/>
        <w:t xml:space="preserve">If a matching record is found, </w:t>
      </w:r>
      <w:r w:rsidR="15796603">
        <w:t>users</w:t>
      </w:r>
      <w:r w:rsidR="5A07CCDD">
        <w:t xml:space="preserve"> must </w:t>
      </w:r>
      <w:r w:rsidR="7BDF206A">
        <w:t xml:space="preserve">then </w:t>
      </w:r>
      <w:r w:rsidR="5A07CCDD">
        <w:t xml:space="preserve">answer the following </w:t>
      </w:r>
      <w:r w:rsidR="3C172BB2">
        <w:t>questions</w:t>
      </w:r>
      <w:r w:rsidR="5A07CCDD">
        <w:t>:</w:t>
      </w:r>
    </w:p>
    <w:p w14:paraId="6D2A2297" w14:textId="5BD49006" w:rsidR="00E124EF" w:rsidRDefault="001A4BB1" w:rsidP="00587103">
      <w:pPr>
        <w:ind w:left="720"/>
      </w:pPr>
      <w:r w:rsidRPr="005C3ABA">
        <w:t>In the past 30 days ha</w:t>
      </w:r>
      <w:r w:rsidR="004261A4">
        <w:t>ve</w:t>
      </w:r>
      <w:r w:rsidRPr="005C3ABA">
        <w:t xml:space="preserve"> there been changes to</w:t>
      </w:r>
      <w:r w:rsidR="00E124EF">
        <w:t>:</w:t>
      </w:r>
    </w:p>
    <w:p w14:paraId="6F93E617" w14:textId="45B77B29" w:rsidR="00E124EF" w:rsidRDefault="00E124EF" w:rsidP="006A5CCA">
      <w:pPr>
        <w:pStyle w:val="ListParagraph"/>
        <w:numPr>
          <w:ilvl w:val="0"/>
          <w:numId w:val="6"/>
        </w:numPr>
        <w:spacing w:after="0"/>
      </w:pPr>
      <w:r>
        <w:t>T</w:t>
      </w:r>
      <w:r w:rsidR="001A4BB1">
        <w:t>he individual</w:t>
      </w:r>
      <w:r w:rsidR="00CA7463">
        <w:t>’</w:t>
      </w:r>
      <w:r w:rsidR="001A4BB1">
        <w:t>s health</w:t>
      </w:r>
      <w:r>
        <w:t>?</w:t>
      </w:r>
    </w:p>
    <w:p w14:paraId="73335133" w14:textId="3B32684E" w:rsidR="008865D7" w:rsidRPr="005C3ABA" w:rsidRDefault="00E124EF" w:rsidP="006A5CCA">
      <w:pPr>
        <w:pStyle w:val="ListParagraph"/>
        <w:numPr>
          <w:ilvl w:val="0"/>
          <w:numId w:val="6"/>
        </w:numPr>
        <w:spacing w:after="120"/>
      </w:pPr>
      <w:r>
        <w:t>S</w:t>
      </w:r>
      <w:r w:rsidR="001A4BB1">
        <w:t xml:space="preserve">ocial risk factors from </w:t>
      </w:r>
      <w:r w:rsidR="00CA7463">
        <w:t>the</w:t>
      </w:r>
      <w:r w:rsidR="001A4BB1">
        <w:t xml:space="preserve"> prior submission?</w:t>
      </w:r>
    </w:p>
    <w:p w14:paraId="4AD43BD2" w14:textId="625B9F7A" w:rsidR="001A4BB1" w:rsidRPr="005C3ABA" w:rsidRDefault="001A4BB1" w:rsidP="006A5CCA">
      <w:pPr>
        <w:pStyle w:val="ListParagraph"/>
        <w:numPr>
          <w:ilvl w:val="0"/>
          <w:numId w:val="7"/>
        </w:numPr>
      </w:pPr>
      <w:r w:rsidRPr="00E124EF">
        <w:rPr>
          <w:b/>
          <w:bCs/>
        </w:rPr>
        <w:t>If yes:</w:t>
      </w:r>
      <w:r w:rsidRPr="005C3ABA">
        <w:t xml:space="preserve"> </w:t>
      </w:r>
      <w:r w:rsidR="00E124EF">
        <w:t xml:space="preserve">the user </w:t>
      </w:r>
      <w:r w:rsidR="00AA35E7" w:rsidRPr="005C3ABA">
        <w:t xml:space="preserve">may continue to </w:t>
      </w:r>
      <w:r w:rsidR="00064F40" w:rsidRPr="005C3ABA">
        <w:t>complete</w:t>
      </w:r>
      <w:r w:rsidR="00AA35E7" w:rsidRPr="005C3ABA">
        <w:t xml:space="preserve"> a new form</w:t>
      </w:r>
      <w:r w:rsidR="00A17C92">
        <w:t>.</w:t>
      </w:r>
    </w:p>
    <w:p w14:paraId="4094A37C" w14:textId="02967AC1" w:rsidR="00ED57E0" w:rsidRDefault="00064F40" w:rsidP="00ED57E0">
      <w:pPr>
        <w:pStyle w:val="ListParagraph"/>
        <w:numPr>
          <w:ilvl w:val="0"/>
          <w:numId w:val="7"/>
        </w:numPr>
      </w:pPr>
      <w:r w:rsidRPr="00E124EF">
        <w:rPr>
          <w:b/>
          <w:bCs/>
        </w:rPr>
        <w:t xml:space="preserve">If </w:t>
      </w:r>
      <w:proofErr w:type="gramStart"/>
      <w:r w:rsidRPr="00E124EF">
        <w:rPr>
          <w:b/>
          <w:bCs/>
        </w:rPr>
        <w:t>no</w:t>
      </w:r>
      <w:proofErr w:type="gramEnd"/>
      <w:r w:rsidRPr="00E124EF">
        <w:rPr>
          <w:b/>
          <w:bCs/>
        </w:rPr>
        <w:t>:</w:t>
      </w:r>
      <w:r w:rsidRPr="005C3ABA">
        <w:t xml:space="preserve"> </w:t>
      </w:r>
      <w:r w:rsidR="00E124EF">
        <w:t>the user</w:t>
      </w:r>
      <w:r w:rsidRPr="005C3ABA">
        <w:t xml:space="preserve"> must open the previously completed form to edit </w:t>
      </w:r>
      <w:r w:rsidR="00CA7463" w:rsidRPr="005C3ABA">
        <w:t xml:space="preserve">with new </w:t>
      </w:r>
      <w:r w:rsidR="00835FD3" w:rsidRPr="005C3ABA">
        <w:t>information,</w:t>
      </w:r>
      <w:r w:rsidR="00CA7463" w:rsidRPr="005C3ABA">
        <w:t xml:space="preserve"> or </w:t>
      </w:r>
      <w:r w:rsidR="00E124EF">
        <w:t>the user</w:t>
      </w:r>
      <w:r w:rsidR="00CA7463" w:rsidRPr="005C3ABA">
        <w:t xml:space="preserve"> can stop </w:t>
      </w:r>
      <w:r w:rsidR="00E124EF">
        <w:t xml:space="preserve">the </w:t>
      </w:r>
      <w:r w:rsidR="00CA7463" w:rsidRPr="005C3ABA">
        <w:t>submission</w:t>
      </w:r>
      <w:r w:rsidR="00A17C92">
        <w:t>.</w:t>
      </w:r>
    </w:p>
    <w:p w14:paraId="6A108015" w14:textId="0909DCD1" w:rsidR="00E124EF" w:rsidRDefault="3B60ABB2" w:rsidP="5382412E">
      <w:r>
        <w:t>In the screenshot below, th</w:t>
      </w:r>
      <w:r w:rsidR="644FFC34">
        <w:t>e</w:t>
      </w:r>
      <w:r w:rsidR="00ED57E0">
        <w:t xml:space="preserve"> red </w:t>
      </w:r>
      <w:proofErr w:type="gramStart"/>
      <w:r w:rsidR="00ED57E0">
        <w:t>circled</w:t>
      </w:r>
      <w:proofErr w:type="gramEnd"/>
      <w:r w:rsidR="00ED57E0">
        <w:t xml:space="preserve"> X indicates</w:t>
      </w:r>
      <w:r w:rsidR="3F6D083A">
        <w:t xml:space="preserve"> </w:t>
      </w:r>
      <w:r w:rsidR="60366D7D">
        <w:t xml:space="preserve">that </w:t>
      </w:r>
      <w:r w:rsidR="3F6D083A">
        <w:t xml:space="preserve">the information provided does not have a matching record in the Medicaid </w:t>
      </w:r>
      <w:r w:rsidR="00281AAC">
        <w:t>system</w:t>
      </w:r>
      <w:r w:rsidR="2E565354">
        <w:t xml:space="preserve"> </w:t>
      </w:r>
      <w:r w:rsidR="00FC788E">
        <w:t>and</w:t>
      </w:r>
      <w:r w:rsidR="2E565354">
        <w:t xml:space="preserve"> needs to be addressed.</w:t>
      </w:r>
    </w:p>
    <w:p w14:paraId="7A32A264" w14:textId="3F616641" w:rsidR="00FA2A88" w:rsidRDefault="00720187" w:rsidP="00587DC2">
      <w:pPr>
        <w:jc w:val="center"/>
      </w:pPr>
      <w:r>
        <w:rPr>
          <w:noProof/>
        </w:rPr>
        <mc:AlternateContent>
          <mc:Choice Requires="wps">
            <w:drawing>
              <wp:anchor distT="0" distB="0" distL="114300" distR="114300" simplePos="0" relativeHeight="251678208" behindDoc="0" locked="0" layoutInCell="1" allowOverlap="1" wp14:anchorId="566BAB0C" wp14:editId="5ABC3687">
                <wp:simplePos x="0" y="0"/>
                <wp:positionH relativeFrom="column">
                  <wp:posOffset>4417595</wp:posOffset>
                </wp:positionH>
                <wp:positionV relativeFrom="paragraph">
                  <wp:posOffset>82745</wp:posOffset>
                </wp:positionV>
                <wp:extent cx="633600" cy="100800"/>
                <wp:effectExtent l="0" t="0" r="14605" b="13970"/>
                <wp:wrapNone/>
                <wp:docPr id="1239290543" name="Rectangle 25" descr="P291#y2"/>
                <wp:cNvGraphicFramePr/>
                <a:graphic xmlns:a="http://schemas.openxmlformats.org/drawingml/2006/main">
                  <a:graphicData uri="http://schemas.microsoft.com/office/word/2010/wordprocessingShape">
                    <wps:wsp>
                      <wps:cNvSpPr/>
                      <wps:spPr>
                        <a:xfrm>
                          <a:off x="0" y="0"/>
                          <a:ext cx="633600" cy="1008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http://schemas.openxmlformats.org/drawingml/2006/main" xmlns:adec="http://schemas.microsoft.com/office/drawing/2017/decorative">
            <w:pict w14:anchorId="16274F62">
              <v:rect id="Rectangle 25" style="position:absolute;margin-left:347.85pt;margin-top:6.5pt;width:49.9pt;height:7.95pt;z-index:251658293;visibility:visible;mso-wrap-style:square;mso-wrap-distance-left:9pt;mso-wrap-distance-top:0;mso-wrap-distance-right:9pt;mso-wrap-distance-bottom:0;mso-position-horizontal:absolute;mso-position-horizontal-relative:text;mso-position-vertical:absolute;mso-position-vertical-relative:text;v-text-anchor:middle" alt="P291#y2" o:spid="_x0000_s1026" fillcolor="black [3200]" strokecolor="black [480]" strokeweight="1pt" w14:anchorId="18DEEE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"/>
            </w:pict>
          </mc:Fallback>
        </mc:AlternateContent>
      </w:r>
      <w:r w:rsidRPr="002B258A">
        <w:rPr>
          <w:noProof/>
        </w:rPr>
        <w:drawing>
          <wp:anchor distT="0" distB="0" distL="114300" distR="114300" simplePos="0" relativeHeight="251677184" behindDoc="0" locked="0" layoutInCell="1" allowOverlap="1" wp14:anchorId="447967CE" wp14:editId="5D221DE3">
            <wp:simplePos x="0" y="0"/>
            <wp:positionH relativeFrom="column">
              <wp:posOffset>697801</wp:posOffset>
            </wp:positionH>
            <wp:positionV relativeFrom="paragraph">
              <wp:posOffset>22701</wp:posOffset>
            </wp:positionV>
            <wp:extent cx="4821900" cy="3117230"/>
            <wp:effectExtent l="38100" t="38100" r="36195" b="45085"/>
            <wp:wrapNone/>
            <wp:docPr id="1800193354" name="Picture 1" descr="Patient Validation for ROP page in the Nurture web application displaying a validation error. An error message indicates that a valid patient Medicaid ID and or Social Security number must be provided. Red error icons appear next to invalid or missing fields in the form. At the bottom of the page, buttons labeled ‘Proceed to Form Without Validation’ and ‘Submit for Validation’ allow the user to choose how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93354" name="Picture 1" descr="Patient Validation for ROP page in the Nurture web application displaying a validation error. An error message indicates that a valid patient Medicaid ID and or Social Security number must be provided. Red error icons appear next to invalid or missing fields in the form. At the bottom of the page, buttons labeled ‘Proceed to Form Without Validation’ and ‘Submit for Validation’ allow the user to choose how to continue."/>
                    <pic:cNvPicPr/>
                  </pic:nvPicPr>
                  <pic:blipFill>
                    <a:blip r:embed="rId33">
                      <a:extLst>
                        <a:ext uri="{28A0092B-C50C-407E-A947-70E740481C1C}">
                          <a14:useLocalDpi xmlns:a14="http://schemas.microsoft.com/office/drawing/2010/main" val="0"/>
                        </a:ext>
                      </a:extLst>
                    </a:blip>
                    <a:stretch>
                      <a:fillRect/>
                    </a:stretch>
                  </pic:blipFill>
                  <pic:spPr>
                    <a:xfrm>
                      <a:off x="0" y="0"/>
                      <a:ext cx="4838991" cy="3128279"/>
                    </a:xfrm>
                    <a:prstGeom prst="rect">
                      <a:avLst/>
                    </a:prstGeom>
                    <a:ln w="38100" cap="sq">
                      <a:solidFill>
                        <a:srgbClr val="000000"/>
                      </a:solidFill>
                      <a:prstDash val="solid"/>
                      <a:miter lim="800000"/>
                    </a:ln>
                    <a:effectLst/>
                  </pic:spPr>
                </pic:pic>
              </a:graphicData>
            </a:graphic>
            <wp14:sizeRelH relativeFrom="margin">
              <wp14:pctWidth>0</wp14:pctWidth>
            </wp14:sizeRelH>
            <wp14:sizeRelV relativeFrom="margin">
              <wp14:pctHeight>0</wp14:pctHeight>
            </wp14:sizeRelV>
          </wp:anchor>
        </w:drawing>
      </w:r>
      <w:r w:rsidR="009235FC" w:rsidRPr="639F9B09">
        <w:rPr>
          <w:noProof/>
        </w:rPr>
        <w:t xml:space="preserve"> </w:t>
      </w:r>
      <w:r w:rsidR="009235FC">
        <w:br/>
      </w:r>
    </w:p>
    <w:p w14:paraId="4A818A12" w14:textId="1FA9B40B" w:rsidR="002B258A" w:rsidRDefault="002B258A" w:rsidP="00587DC2">
      <w:pPr>
        <w:jc w:val="center"/>
      </w:pPr>
    </w:p>
    <w:p w14:paraId="56935B15" w14:textId="1AD39987" w:rsidR="002B258A" w:rsidRDefault="002B258A" w:rsidP="00587DC2">
      <w:pPr>
        <w:jc w:val="center"/>
      </w:pPr>
    </w:p>
    <w:p w14:paraId="7C4A597D" w14:textId="2F571744" w:rsidR="002B258A" w:rsidRDefault="00C91F69" w:rsidP="00587DC2">
      <w:pPr>
        <w:jc w:val="center"/>
      </w:pPr>
      <w:r>
        <w:rPr>
          <w:noProof/>
        </w:rPr>
        <mc:AlternateContent>
          <mc:Choice Requires="wps">
            <w:drawing>
              <wp:anchor distT="0" distB="0" distL="114300" distR="114300" simplePos="0" relativeHeight="251722240" behindDoc="0" locked="0" layoutInCell="1" allowOverlap="1" wp14:anchorId="3B24676A" wp14:editId="3E268812">
                <wp:simplePos x="0" y="0"/>
                <wp:positionH relativeFrom="column">
                  <wp:posOffset>942975</wp:posOffset>
                </wp:positionH>
                <wp:positionV relativeFrom="paragraph">
                  <wp:posOffset>202565</wp:posOffset>
                </wp:positionV>
                <wp:extent cx="523875" cy="104775"/>
                <wp:effectExtent l="0" t="0" r="28575" b="28575"/>
                <wp:wrapNone/>
                <wp:docPr id="246222814" name="Rectangle 4"/>
                <wp:cNvGraphicFramePr/>
                <a:graphic xmlns:a="http://schemas.openxmlformats.org/drawingml/2006/main">
                  <a:graphicData uri="http://schemas.microsoft.com/office/word/2010/wordprocessingShape">
                    <wps:wsp>
                      <wps:cNvSpPr/>
                      <wps:spPr>
                        <a:xfrm>
                          <a:off x="0" y="0"/>
                          <a:ext cx="523875" cy="10477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860B66" id="Rectangle 4" o:spid="_x0000_s1026" style="position:absolute;margin-left:74.25pt;margin-top:15.95pt;width:41.25pt;height:8.25pt;z-index:251722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" fillcolor="black [3200]" strokecolor="black [480]" strokeweight="1pt"/>
            </w:pict>
          </mc:Fallback>
        </mc:AlternateContent>
      </w:r>
    </w:p>
    <w:p w14:paraId="0E315563" w14:textId="77777777" w:rsidR="002B258A" w:rsidRDefault="002B258A" w:rsidP="00587DC2">
      <w:pPr>
        <w:jc w:val="center"/>
      </w:pPr>
    </w:p>
    <w:p w14:paraId="06449EFA" w14:textId="22E576F3" w:rsidR="002B258A" w:rsidRDefault="002B258A" w:rsidP="00587DC2">
      <w:pPr>
        <w:jc w:val="center"/>
      </w:pPr>
    </w:p>
    <w:p w14:paraId="6458ADAF" w14:textId="09AB2A8E" w:rsidR="002B258A" w:rsidRDefault="002B258A" w:rsidP="00587DC2">
      <w:pPr>
        <w:jc w:val="center"/>
      </w:pPr>
    </w:p>
    <w:p w14:paraId="1F0E0FE8" w14:textId="36C99365" w:rsidR="002B258A" w:rsidRDefault="002B258A" w:rsidP="00587DC2">
      <w:pPr>
        <w:jc w:val="center"/>
      </w:pPr>
    </w:p>
    <w:p w14:paraId="7EA15E71" w14:textId="74699B5A" w:rsidR="002B258A" w:rsidRDefault="002B258A" w:rsidP="00587DC2">
      <w:pPr>
        <w:jc w:val="center"/>
      </w:pPr>
    </w:p>
    <w:p w14:paraId="74F988B8" w14:textId="77777777" w:rsidR="00AA645A" w:rsidRDefault="00AA645A" w:rsidP="00587DC2">
      <w:pPr>
        <w:jc w:val="center"/>
      </w:pPr>
    </w:p>
    <w:p w14:paraId="1F987FE2" w14:textId="0FC0CC0A" w:rsidR="002B258A" w:rsidRDefault="002B258A" w:rsidP="00A60427"/>
    <w:p w14:paraId="2E490DC4" w14:textId="2FFA4329" w:rsidR="002929E2" w:rsidRDefault="4039148A" w:rsidP="00780983">
      <w:pPr>
        <w:pStyle w:val="paragraph"/>
        <w:spacing w:before="0" w:beforeAutospacing="0" w:after="0" w:afterAutospacing="0"/>
        <w:textAlignment w:val="baseline"/>
        <w:rPr>
          <w:rStyle w:val="normaltextrun"/>
          <w:rFonts w:ascii="Calibri" w:hAnsi="Calibri" w:cs="Calibri"/>
          <w:sz w:val="22"/>
          <w:szCs w:val="22"/>
        </w:rPr>
      </w:pPr>
      <w:r w:rsidRPr="4B3284C2">
        <w:rPr>
          <w:rStyle w:val="normaltextrun"/>
          <w:rFonts w:ascii="Calibri" w:hAnsi="Calibri" w:cs="Calibri"/>
          <w:sz w:val="22"/>
          <w:szCs w:val="22"/>
        </w:rPr>
        <w:t>There can be multiple errors returned at once</w:t>
      </w:r>
      <w:r w:rsidR="2EBA9F26" w:rsidRPr="4B3284C2">
        <w:rPr>
          <w:rStyle w:val="normaltextrun"/>
          <w:rFonts w:ascii="Calibri" w:hAnsi="Calibri" w:cs="Calibri"/>
          <w:sz w:val="22"/>
          <w:szCs w:val="22"/>
        </w:rPr>
        <w:t xml:space="preserve"> and</w:t>
      </w:r>
      <w:r w:rsidRPr="4B3284C2">
        <w:rPr>
          <w:rStyle w:val="normaltextrun"/>
          <w:rFonts w:ascii="Calibri" w:hAnsi="Calibri" w:cs="Calibri"/>
          <w:sz w:val="22"/>
          <w:szCs w:val="22"/>
        </w:rPr>
        <w:t xml:space="preserve"> NurtureOhio does its best to identify the fields that need to be addressed. The </w:t>
      </w:r>
      <w:r w:rsidR="6E8B8C14" w:rsidRPr="4B3284C2">
        <w:rPr>
          <w:rStyle w:val="normaltextrun"/>
          <w:rFonts w:ascii="Calibri" w:hAnsi="Calibri" w:cs="Calibri"/>
          <w:sz w:val="22"/>
          <w:szCs w:val="22"/>
        </w:rPr>
        <w:t xml:space="preserve">common </w:t>
      </w:r>
      <w:r w:rsidRPr="4B3284C2">
        <w:rPr>
          <w:rStyle w:val="normaltextrun"/>
          <w:rFonts w:ascii="Calibri" w:hAnsi="Calibri" w:cs="Calibri"/>
          <w:sz w:val="22"/>
          <w:szCs w:val="22"/>
        </w:rPr>
        <w:t>errors that can be returned are as follows:</w:t>
      </w:r>
    </w:p>
    <w:p w14:paraId="053DB534" w14:textId="6F6000AD" w:rsidR="000328B3" w:rsidRPr="002929E2" w:rsidRDefault="000328B3" w:rsidP="00780983">
      <w:pPr>
        <w:pStyle w:val="paragraph"/>
        <w:spacing w:before="0" w:beforeAutospacing="0" w:after="0" w:afterAutospacing="0"/>
        <w:textAlignment w:val="baseline"/>
        <w:rPr>
          <w:rFonts w:ascii="Segoe UI" w:hAnsi="Segoe UI" w:cs="Segoe UI"/>
          <w:sz w:val="18"/>
          <w:szCs w:val="18"/>
        </w:rPr>
      </w:pPr>
    </w:p>
    <w:p w14:paraId="43A1E8E7" w14:textId="2DB3F308" w:rsidR="002929E2" w:rsidRPr="002929E2"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Invalid/Missing Date(s) of Service</w:t>
      </w:r>
    </w:p>
    <w:p w14:paraId="3570B172" w14:textId="11B2DCE0" w:rsidR="002929E2" w:rsidRPr="002929E2"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Patient Date of Birth Does Not Match the Patient on File</w:t>
      </w:r>
    </w:p>
    <w:p w14:paraId="3F543FDA" w14:textId="3A6C99B0" w:rsidR="002929E2" w:rsidRPr="002929E2"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Invalid/Missing Patient Medicaid ID</w:t>
      </w:r>
    </w:p>
    <w:p w14:paraId="1E225514" w14:textId="5BCFD4B7" w:rsidR="002929E2" w:rsidRPr="002929E2"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Invalid/Missing Patient Name</w:t>
      </w:r>
    </w:p>
    <w:p w14:paraId="2626B3AA" w14:textId="15219742" w:rsidR="002929E2" w:rsidRPr="002929E2"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Patient Not Found</w:t>
      </w:r>
    </w:p>
    <w:p w14:paraId="35C73A9A" w14:textId="047FA63A" w:rsidR="002929E2" w:rsidRPr="002929E2"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Duplicate Patient ID Number</w:t>
      </w:r>
    </w:p>
    <w:p w14:paraId="3720087A" w14:textId="435F5422" w:rsidR="002929E2" w:rsidRPr="002929E2"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Must Provide Valid Patient Medicaid ID and/or Social Security Number</w:t>
      </w:r>
    </w:p>
    <w:p w14:paraId="32DA8DE4" w14:textId="28C80170" w:rsidR="00D647E8"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Patient does not have active Medicaid coverage</w:t>
      </w:r>
    </w:p>
    <w:p w14:paraId="7F385F1B" w14:textId="0B1EFAD7" w:rsidR="000A205C" w:rsidRPr="00D647E8" w:rsidRDefault="002929E2" w:rsidP="006A5CCA">
      <w:pPr>
        <w:pStyle w:val="paragraph"/>
        <w:numPr>
          <w:ilvl w:val="0"/>
          <w:numId w:val="14"/>
        </w:numPr>
        <w:spacing w:before="0" w:beforeAutospacing="0" w:after="0" w:afterAutospacing="0"/>
        <w:textAlignment w:val="baseline"/>
        <w:rPr>
          <w:rFonts w:ascii="Calibri" w:hAnsi="Calibri" w:cs="Calibri"/>
          <w:sz w:val="22"/>
          <w:szCs w:val="22"/>
        </w:rPr>
      </w:pPr>
      <w:r w:rsidRPr="00D647E8">
        <w:rPr>
          <w:rStyle w:val="normaltextrun"/>
          <w:rFonts w:ascii="Calibri" w:hAnsi="Calibri" w:cs="Calibri"/>
          <w:sz w:val="22"/>
          <w:szCs w:val="22"/>
        </w:rPr>
        <w:t xml:space="preserve">System </w:t>
      </w:r>
      <w:r w:rsidR="00E16CF3" w:rsidRPr="00D647E8">
        <w:rPr>
          <w:rStyle w:val="normaltextrun"/>
          <w:rFonts w:ascii="Calibri" w:hAnsi="Calibri" w:cs="Calibri"/>
          <w:sz w:val="22"/>
          <w:szCs w:val="22"/>
        </w:rPr>
        <w:t xml:space="preserve">is </w:t>
      </w:r>
      <w:r w:rsidRPr="00D647E8">
        <w:rPr>
          <w:rStyle w:val="normaltextrun"/>
          <w:rFonts w:ascii="Calibri" w:hAnsi="Calibri" w:cs="Calibri"/>
          <w:sz w:val="22"/>
          <w:szCs w:val="22"/>
        </w:rPr>
        <w:t>unable to respond, please contact NurtureOhio Helpdesk</w:t>
      </w:r>
      <w:r w:rsidR="008537C0">
        <w:rPr>
          <w:rStyle w:val="normaltextrun"/>
          <w:rFonts w:ascii="Calibri" w:hAnsi="Calibri" w:cs="Calibri"/>
          <w:sz w:val="22"/>
          <w:szCs w:val="22"/>
        </w:rPr>
        <w:t xml:space="preserve"> </w:t>
      </w:r>
      <w:r w:rsidR="00D647E8" w:rsidRPr="00D647E8">
        <w:rPr>
          <w:rStyle w:val="normaltextrun"/>
          <w:rFonts w:ascii="Calibri" w:hAnsi="Calibri" w:cs="Calibri"/>
          <w:sz w:val="22"/>
          <w:szCs w:val="22"/>
        </w:rPr>
        <w:t>(This error also sends an alert to NurtureOhio)</w:t>
      </w:r>
    </w:p>
    <w:p w14:paraId="76A3B09E" w14:textId="359AD4E3" w:rsidR="000328B3" w:rsidRDefault="000328B3" w:rsidP="00424292">
      <w:pPr>
        <w:ind w:firstLine="360"/>
      </w:pPr>
    </w:p>
    <w:p w14:paraId="7C483B6B" w14:textId="77777777" w:rsidR="00AA645A" w:rsidRDefault="00AA645A" w:rsidP="00424292">
      <w:pPr>
        <w:ind w:firstLine="360"/>
      </w:pPr>
    </w:p>
    <w:p w14:paraId="7D14810F" w14:textId="27FDA301" w:rsidR="00835FD3" w:rsidRDefault="00424292" w:rsidP="00835FD3">
      <w:pPr>
        <w:ind w:firstLine="360"/>
      </w:pPr>
      <w:r>
        <w:lastRenderedPageBreak/>
        <w:t>To proceed</w:t>
      </w:r>
      <w:r w:rsidR="00835FD3">
        <w:t xml:space="preserve"> t</w:t>
      </w:r>
      <w:r>
        <w:t>he user must</w:t>
      </w:r>
      <w:r w:rsidR="00835FD3">
        <w:t>:</w:t>
      </w:r>
    </w:p>
    <w:p w14:paraId="77B67D17" w14:textId="34BCCC66" w:rsidR="00424292" w:rsidRDefault="00F80809" w:rsidP="00835FD3">
      <w:pPr>
        <w:pStyle w:val="Style3"/>
      </w:pPr>
      <w:r>
        <w:t>V</w:t>
      </w:r>
      <w:r w:rsidR="00424292">
        <w:t xml:space="preserve">erify the patient’s information. </w:t>
      </w:r>
    </w:p>
    <w:p w14:paraId="2EE9D02C" w14:textId="257A4A55" w:rsidR="00424292" w:rsidRDefault="00424292" w:rsidP="00835FD3">
      <w:pPr>
        <w:pStyle w:val="Style3"/>
      </w:pPr>
      <w:r>
        <w:t>Correct errors</w:t>
      </w:r>
    </w:p>
    <w:p w14:paraId="1F2F186F" w14:textId="747EA597" w:rsidR="00F3463C" w:rsidRDefault="77912E66" w:rsidP="00ED57E0">
      <w:pPr>
        <w:pStyle w:val="Style3"/>
      </w:pPr>
      <w:r>
        <w:t>Resubmit for validation</w:t>
      </w:r>
    </w:p>
    <w:p w14:paraId="6BAEBF39" w14:textId="77777777" w:rsidR="00ED57E0" w:rsidRDefault="00ED57E0" w:rsidP="00ED57E0">
      <w:pPr>
        <w:pStyle w:val="Style3"/>
        <w:numPr>
          <w:ilvl w:val="0"/>
          <w:numId w:val="0"/>
        </w:numPr>
        <w:ind w:left="720"/>
      </w:pPr>
    </w:p>
    <w:p w14:paraId="53C53428" w14:textId="29EAE286" w:rsidR="00ED57E0" w:rsidRDefault="7F57F69E" w:rsidP="00ED57E0">
      <w:r>
        <w:t>In the screenshot below, th</w:t>
      </w:r>
      <w:r w:rsidR="3E534D48">
        <w:t>e</w:t>
      </w:r>
      <w:r w:rsidR="00ED57E0">
        <w:t xml:space="preserve"> green circled check mark </w:t>
      </w:r>
      <w:r w:rsidR="5D7C975F">
        <w:t>m</w:t>
      </w:r>
      <w:r w:rsidR="3C3C1205">
        <w:t>eans the information provided</w:t>
      </w:r>
      <w:r w:rsidR="1C8B5919">
        <w:t xml:space="preserve"> has a matching Medicaid record and t</w:t>
      </w:r>
      <w:r w:rsidR="722D4501">
        <w:t>he user may proceed to the form.</w:t>
      </w:r>
    </w:p>
    <w:p w14:paraId="4009BB08" w14:textId="26145201" w:rsidR="008408C1" w:rsidRPr="006B04B4" w:rsidRDefault="00ED57E0" w:rsidP="006B04B4">
      <w:pPr>
        <w:jc w:val="center"/>
      </w:pPr>
      <w:r w:rsidRPr="000544DC">
        <w:rPr>
          <w:noProof/>
        </w:rPr>
        <w:drawing>
          <wp:anchor distT="0" distB="0" distL="114300" distR="114300" simplePos="0" relativeHeight="251679232" behindDoc="0" locked="0" layoutInCell="1" allowOverlap="1" wp14:anchorId="3718B89D" wp14:editId="39FB04CC">
            <wp:simplePos x="0" y="0"/>
            <wp:positionH relativeFrom="column">
              <wp:posOffset>657860</wp:posOffset>
            </wp:positionH>
            <wp:positionV relativeFrom="paragraph">
              <wp:posOffset>1905</wp:posOffset>
            </wp:positionV>
            <wp:extent cx="5277485" cy="3275965"/>
            <wp:effectExtent l="38100" t="38100" r="37465" b="38735"/>
            <wp:wrapNone/>
            <wp:docPr id="1672531614" name="Picture 1" descr="Patient Validation for ROP page in the Nurture web application displaying a successful validation result. Green check icons appear next to each required field, indicating the patient has been successfully identified in the Ohio Department of Medicaid database. A message confirms successful identification and instructs the user to proceed. A ‘Proceed to Form’ button appears at the bottom right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31614" name="Picture 1" descr="Patient Validation for ROP page in the Nurture web application displaying a successful validation result. Green check icons appear next to each required field, indicating the patient has been successfully identified in the Ohio Department of Medicaid database. A message confirms successful identification and instructs the user to proceed. A ‘Proceed to Form’ button appears at the bottom right to continue."/>
                    <pic:cNvPicPr/>
                  </pic:nvPicPr>
                  <pic:blipFill>
                    <a:blip r:embed="rId34">
                      <a:extLst>
                        <a:ext uri="{28A0092B-C50C-407E-A947-70E740481C1C}">
                          <a14:useLocalDpi xmlns:a14="http://schemas.microsoft.com/office/drawing/2010/main" val="0"/>
                        </a:ext>
                      </a:extLst>
                    </a:blip>
                    <a:stretch>
                      <a:fillRect/>
                    </a:stretch>
                  </pic:blipFill>
                  <pic:spPr>
                    <a:xfrm>
                      <a:off x="0" y="0"/>
                      <a:ext cx="5277485" cy="3275965"/>
                    </a:xfrm>
                    <a:prstGeom prst="rect">
                      <a:avLst/>
                    </a:prstGeom>
                    <a:ln w="38100" cap="sq">
                      <a:solidFill>
                        <a:srgbClr val="000000"/>
                      </a:solidFill>
                      <a:prstDash val="solid"/>
                      <a:miter lim="800000"/>
                    </a:ln>
                    <a:effectLst/>
                  </pic:spPr>
                </pic:pic>
              </a:graphicData>
            </a:graphic>
            <wp14:sizeRelH relativeFrom="margin">
              <wp14:pctWidth>0</wp14:pctWidth>
            </wp14:sizeRelH>
            <wp14:sizeRelV relativeFrom="margin">
              <wp14:pctHeight>0</wp14:pctHeight>
            </wp14:sizeRelV>
          </wp:anchor>
        </w:drawing>
      </w:r>
      <w:r w:rsidR="000544DC">
        <w:rPr>
          <w:noProof/>
        </w:rPr>
        <mc:AlternateContent>
          <mc:Choice Requires="wps">
            <w:drawing>
              <wp:anchor distT="0" distB="0" distL="114300" distR="114300" simplePos="0" relativeHeight="251680256" behindDoc="0" locked="0" layoutInCell="1" allowOverlap="1" wp14:anchorId="268AB0F8" wp14:editId="63AE31F0">
                <wp:simplePos x="0" y="0"/>
                <wp:positionH relativeFrom="column">
                  <wp:posOffset>4727700</wp:posOffset>
                </wp:positionH>
                <wp:positionV relativeFrom="paragraph">
                  <wp:posOffset>44465</wp:posOffset>
                </wp:positionV>
                <wp:extent cx="734400" cy="86400"/>
                <wp:effectExtent l="0" t="0" r="27940" b="27940"/>
                <wp:wrapNone/>
                <wp:docPr id="759968714" name="Rectangle 26" descr="P320#y1"/>
                <wp:cNvGraphicFramePr/>
                <a:graphic xmlns:a="http://schemas.openxmlformats.org/drawingml/2006/main">
                  <a:graphicData uri="http://schemas.microsoft.com/office/word/2010/wordprocessingShape">
                    <wps:wsp>
                      <wps:cNvSpPr/>
                      <wps:spPr>
                        <a:xfrm>
                          <a:off x="0" y="0"/>
                          <a:ext cx="734400" cy="864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http://schemas.openxmlformats.org/drawingml/2006/main" xmlns:adec="http://schemas.microsoft.com/office/drawing/2017/decorative">
            <w:pict w14:anchorId="238643A6">
              <v:rect id="Rectangle 26" style="position:absolute;margin-left:372.25pt;margin-top:3.5pt;width:57.85pt;height:6.8pt;z-index:251658295;visibility:visible;mso-wrap-style:square;mso-wrap-distance-left:9pt;mso-wrap-distance-top:0;mso-wrap-distance-right:9pt;mso-wrap-distance-bottom:0;mso-position-horizontal:absolute;mso-position-horizontal-relative:text;mso-position-vertical:absolute;mso-position-vertical-relative:text;v-text-anchor:middle" alt="P320#y1" o:spid="_x0000_s1026" fillcolor="black [3200]" strokecolor="black [480]" strokeweight="1pt" w14:anchorId="3669A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"/>
            </w:pict>
          </mc:Fallback>
        </mc:AlternateContent>
      </w:r>
      <w:r w:rsidR="009B72F0">
        <w:br/>
      </w:r>
    </w:p>
    <w:p w14:paraId="2B7752CC" w14:textId="651C8240" w:rsidR="00F15280" w:rsidRDefault="00F15280" w:rsidP="00F15280"/>
    <w:p w14:paraId="57D01F57" w14:textId="10F75D30" w:rsidR="000328B3" w:rsidRDefault="000328B3" w:rsidP="00F15280"/>
    <w:p w14:paraId="23E3A836" w14:textId="4C6EB904" w:rsidR="000544DC" w:rsidRDefault="00C91F69" w:rsidP="00F15280">
      <w:r>
        <w:rPr>
          <w:noProof/>
        </w:rPr>
        <mc:AlternateContent>
          <mc:Choice Requires="wps">
            <w:drawing>
              <wp:anchor distT="0" distB="0" distL="114300" distR="114300" simplePos="0" relativeHeight="251723264" behindDoc="0" locked="0" layoutInCell="1" allowOverlap="1" wp14:anchorId="48D1C7AE" wp14:editId="47496CFC">
                <wp:simplePos x="0" y="0"/>
                <wp:positionH relativeFrom="column">
                  <wp:posOffset>828675</wp:posOffset>
                </wp:positionH>
                <wp:positionV relativeFrom="paragraph">
                  <wp:posOffset>112395</wp:posOffset>
                </wp:positionV>
                <wp:extent cx="619125" cy="76200"/>
                <wp:effectExtent l="0" t="0" r="28575" b="19050"/>
                <wp:wrapNone/>
                <wp:docPr id="503557764"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2D696E" id="Rectangle 5" o:spid="_x0000_s1026" style="position:absolute;margin-left:65.25pt;margin-top:8.85pt;width:48.75pt;height:6pt;z-index:251723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" fillcolor="black [3200]" strokecolor="black [480]" strokeweight="1pt"/>
            </w:pict>
          </mc:Fallback>
        </mc:AlternateContent>
      </w:r>
    </w:p>
    <w:p w14:paraId="023BADEF" w14:textId="2E3F839D" w:rsidR="000544DC" w:rsidRDefault="00C91F69" w:rsidP="00F15280">
      <w:r>
        <w:rPr>
          <w:noProof/>
        </w:rPr>
        <mc:AlternateContent>
          <mc:Choice Requires="wps">
            <w:drawing>
              <wp:anchor distT="0" distB="0" distL="114300" distR="114300" simplePos="0" relativeHeight="251725312" behindDoc="0" locked="0" layoutInCell="1" allowOverlap="1" wp14:anchorId="7044E34C" wp14:editId="7CBBC0BA">
                <wp:simplePos x="0" y="0"/>
                <wp:positionH relativeFrom="column">
                  <wp:posOffset>819150</wp:posOffset>
                </wp:positionH>
                <wp:positionV relativeFrom="paragraph">
                  <wp:posOffset>160020</wp:posOffset>
                </wp:positionV>
                <wp:extent cx="619125" cy="76200"/>
                <wp:effectExtent l="0" t="0" r="28575" b="19050"/>
                <wp:wrapNone/>
                <wp:docPr id="1795938620"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7C9143" id="Rectangle 5" o:spid="_x0000_s1026" style="position:absolute;margin-left:64.5pt;margin-top:12.6pt;width:48.75pt;height:6pt;z-index:251725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" fillcolor="black [3200]" strokecolor="black [480]" strokeweight="1pt"/>
            </w:pict>
          </mc:Fallback>
        </mc:AlternateContent>
      </w:r>
    </w:p>
    <w:p w14:paraId="12543F9B" w14:textId="01F98D24" w:rsidR="000544DC" w:rsidRDefault="00C91F69" w:rsidP="00F15280">
      <w:r>
        <w:rPr>
          <w:noProof/>
        </w:rPr>
        <mc:AlternateContent>
          <mc:Choice Requires="wps">
            <w:drawing>
              <wp:anchor distT="0" distB="0" distL="114300" distR="114300" simplePos="0" relativeHeight="251727360" behindDoc="0" locked="0" layoutInCell="1" allowOverlap="1" wp14:anchorId="3D13734F" wp14:editId="3BF8FD3C">
                <wp:simplePos x="0" y="0"/>
                <wp:positionH relativeFrom="column">
                  <wp:posOffset>809625</wp:posOffset>
                </wp:positionH>
                <wp:positionV relativeFrom="paragraph">
                  <wp:posOffset>226695</wp:posOffset>
                </wp:positionV>
                <wp:extent cx="619125" cy="76200"/>
                <wp:effectExtent l="0" t="0" r="28575" b="19050"/>
                <wp:wrapNone/>
                <wp:docPr id="91821900"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04420" id="Rectangle 5" o:spid="_x0000_s1026" style="position:absolute;margin-left:63.75pt;margin-top:17.85pt;width:48.75pt;height:6pt;z-index:251727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" fillcolor="black [3200]" strokecolor="black [480]" strokeweight="1pt"/>
            </w:pict>
          </mc:Fallback>
        </mc:AlternateContent>
      </w:r>
    </w:p>
    <w:p w14:paraId="6658E64F" w14:textId="14D0CFC8" w:rsidR="000544DC" w:rsidRDefault="000544DC" w:rsidP="00F15280"/>
    <w:p w14:paraId="354140E4" w14:textId="2F96340F" w:rsidR="000544DC" w:rsidRDefault="000544DC" w:rsidP="00F15280"/>
    <w:p w14:paraId="31C42C00" w14:textId="5DA860EA" w:rsidR="000544DC" w:rsidRDefault="00C91F69" w:rsidP="00F15280">
      <w:r>
        <w:rPr>
          <w:noProof/>
        </w:rPr>
        <mc:AlternateContent>
          <mc:Choice Requires="wps">
            <w:drawing>
              <wp:anchor distT="0" distB="0" distL="114300" distR="114300" simplePos="0" relativeHeight="251729408" behindDoc="0" locked="0" layoutInCell="1" allowOverlap="1" wp14:anchorId="7B818CE1" wp14:editId="3678AAF8">
                <wp:simplePos x="0" y="0"/>
                <wp:positionH relativeFrom="column">
                  <wp:posOffset>828675</wp:posOffset>
                </wp:positionH>
                <wp:positionV relativeFrom="paragraph">
                  <wp:posOffset>8255</wp:posOffset>
                </wp:positionV>
                <wp:extent cx="619125" cy="76200"/>
                <wp:effectExtent l="0" t="0" r="28575" b="19050"/>
                <wp:wrapNone/>
                <wp:docPr id="2143848155"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5B3985" id="Rectangle 5" o:spid="_x0000_s1026" style="position:absolute;margin-left:65.25pt;margin-top:.65pt;width:48.75pt;height:6pt;z-index:251729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" fillcolor="black [3200]" strokecolor="black [480]" strokeweight="1pt"/>
            </w:pict>
          </mc:Fallback>
        </mc:AlternateContent>
      </w:r>
    </w:p>
    <w:p w14:paraId="13652136" w14:textId="1497577A" w:rsidR="000544DC" w:rsidRDefault="000544DC" w:rsidP="00F15280"/>
    <w:p w14:paraId="0ABD8FCF" w14:textId="44256E87" w:rsidR="000544DC" w:rsidRDefault="000544DC" w:rsidP="00F15280"/>
    <w:p w14:paraId="40219F89" w14:textId="42035A54" w:rsidR="0099331B" w:rsidRDefault="0099331B" w:rsidP="00F15280"/>
    <w:p w14:paraId="3842688B" w14:textId="129761A3" w:rsidR="0099331B" w:rsidRDefault="00625E1E" w:rsidP="00F15280">
      <w:r>
        <w:rPr>
          <w:noProof/>
          <w:color w:val="EE0000"/>
        </w:rPr>
        <mc:AlternateContent>
          <mc:Choice Requires="wps">
            <w:drawing>
              <wp:anchor distT="0" distB="0" distL="114300" distR="114300" simplePos="0" relativeHeight="251688448" behindDoc="0" locked="0" layoutInCell="1" allowOverlap="1" wp14:anchorId="49AE8E89" wp14:editId="535A8399">
                <wp:simplePos x="0" y="0"/>
                <wp:positionH relativeFrom="margin">
                  <wp:align>center</wp:align>
                </wp:positionH>
                <wp:positionV relativeFrom="paragraph">
                  <wp:posOffset>149225</wp:posOffset>
                </wp:positionV>
                <wp:extent cx="6789600" cy="1200150"/>
                <wp:effectExtent l="0" t="0" r="11430" b="19050"/>
                <wp:wrapNone/>
                <wp:docPr id="700490725" name="Rectangle: Rounded Corners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89600" cy="1200150"/>
                        </a:xfrm>
                        <a:prstGeom prst="roundRect">
                          <a:avLst/>
                        </a:prstGeom>
                        <a:noFill/>
                        <a:ln w="19050">
                          <a:solidFill>
                            <a:srgbClr val="92D05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66F8B251">
              <v:roundrect id="Rectangle: Rounded Corners 27" style="position:absolute;margin-left:0;margin-top:11.75pt;width:534.6pt;height:94.5pt;z-index:25168844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alt="&quot;&quot;" o:spid="_x0000_s1026" filled="f" strokecolor="#92d050" strokeweight="1.5pt" arcsize="10923f" w14:anchorId="29B00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">
                <v:stroke joinstyle="miter" dashstyle="dash"/>
                <w10:wrap anchorx="margin"/>
              </v:roundrect>
            </w:pict>
          </mc:Fallback>
        </mc:AlternateContent>
      </w:r>
    </w:p>
    <w:p w14:paraId="1F71EA19" w14:textId="6457AD11" w:rsidR="00ED57E0" w:rsidRDefault="00FE7BE2" w:rsidP="00ED57E0">
      <w:r w:rsidRPr="00ED57E0">
        <w:rPr>
          <w:i/>
          <w:iCs/>
          <w:color w:val="EE0000"/>
        </w:rPr>
        <w:t>Note</w:t>
      </w:r>
      <w:r w:rsidRPr="00ED57E0">
        <w:rPr>
          <w:i/>
          <w:iCs/>
        </w:rPr>
        <w:t>: The ROP can be submitted without ver</w:t>
      </w:r>
      <w:r w:rsidR="007737DD" w:rsidRPr="00ED57E0">
        <w:rPr>
          <w:i/>
          <w:iCs/>
        </w:rPr>
        <w:t xml:space="preserve">ifying </w:t>
      </w:r>
      <w:r w:rsidR="0099331B" w:rsidRPr="00ED57E0">
        <w:rPr>
          <w:i/>
          <w:iCs/>
        </w:rPr>
        <w:t>eligibility</w:t>
      </w:r>
      <w:r w:rsidR="007737DD" w:rsidRPr="00ED57E0">
        <w:rPr>
          <w:i/>
          <w:iCs/>
        </w:rPr>
        <w:t xml:space="preserve"> by selecting “</w:t>
      </w:r>
      <w:r w:rsidR="007F7FA8" w:rsidRPr="00ED57E0">
        <w:rPr>
          <w:i/>
          <w:iCs/>
        </w:rPr>
        <w:t xml:space="preserve">Proceed to Form Without </w:t>
      </w:r>
      <w:r w:rsidR="0099331B" w:rsidRPr="00ED57E0">
        <w:rPr>
          <w:i/>
          <w:iCs/>
        </w:rPr>
        <w:t>Verification</w:t>
      </w:r>
      <w:r w:rsidR="007F7FA8" w:rsidRPr="00ED57E0">
        <w:rPr>
          <w:i/>
          <w:iCs/>
        </w:rPr>
        <w:t xml:space="preserve">” </w:t>
      </w:r>
      <w:r w:rsidR="0099331B" w:rsidRPr="00ED57E0">
        <w:rPr>
          <w:i/>
          <w:iCs/>
        </w:rPr>
        <w:t>but please note the risks below:</w:t>
      </w:r>
      <w:r w:rsidR="00ED57E0" w:rsidRPr="00ED57E0">
        <w:t xml:space="preserve"> </w:t>
      </w:r>
    </w:p>
    <w:p w14:paraId="24F75E51" w14:textId="2C5A4E13" w:rsidR="00ED57E0" w:rsidRPr="00ED57E0" w:rsidRDefault="00ED57E0" w:rsidP="00ED57E0">
      <w:pPr>
        <w:pStyle w:val="ListParagraph"/>
        <w:numPr>
          <w:ilvl w:val="0"/>
          <w:numId w:val="36"/>
        </w:numPr>
        <w:rPr>
          <w:i/>
          <w:iCs/>
        </w:rPr>
      </w:pPr>
      <w:r w:rsidRPr="00ED57E0">
        <w:rPr>
          <w:i/>
          <w:iCs/>
        </w:rPr>
        <w:t>Potential HIPAA violation</w:t>
      </w:r>
    </w:p>
    <w:p w14:paraId="40EA1C86" w14:textId="77777777" w:rsidR="00ED57E0" w:rsidRPr="00ED57E0" w:rsidRDefault="00ED57E0" w:rsidP="00ED57E0">
      <w:pPr>
        <w:pStyle w:val="ListParagraph"/>
        <w:numPr>
          <w:ilvl w:val="2"/>
          <w:numId w:val="16"/>
        </w:numPr>
        <w:rPr>
          <w:i/>
          <w:iCs/>
          <w:noProof/>
        </w:rPr>
      </w:pPr>
      <w:r w:rsidRPr="00ED57E0">
        <w:rPr>
          <w:i/>
          <w:iCs/>
        </w:rPr>
        <w:t>System not notified of Medicaid eligibility</w:t>
      </w:r>
    </w:p>
    <w:p w14:paraId="44F95E4E" w14:textId="77777777" w:rsidR="00ED57E0" w:rsidRPr="008E0512" w:rsidRDefault="00ED57E0" w:rsidP="00ED57E0">
      <w:pPr>
        <w:rPr>
          <w:noProof/>
        </w:rPr>
      </w:pPr>
    </w:p>
    <w:p w14:paraId="3101E42D" w14:textId="77777777" w:rsidR="00AA645A" w:rsidRDefault="00AA645A" w:rsidP="00AA645A"/>
    <w:p w14:paraId="0EB7426B" w14:textId="77777777" w:rsidR="00AA645A" w:rsidRDefault="00AA645A" w:rsidP="00AA645A"/>
    <w:p w14:paraId="6B37D465" w14:textId="77777777" w:rsidR="00AA645A" w:rsidRDefault="00AA645A" w:rsidP="00AA645A"/>
    <w:p w14:paraId="28A9AA7A" w14:textId="1084966A" w:rsidR="00700A07" w:rsidRPr="00764049" w:rsidRDefault="00F15C64" w:rsidP="00764049">
      <w:pPr>
        <w:pStyle w:val="Heading2"/>
      </w:pPr>
      <w:bookmarkStart w:id="34" w:name="_Toc227049806"/>
      <w:r w:rsidRPr="00764049">
        <w:lastRenderedPageBreak/>
        <w:t>ROP</w:t>
      </w:r>
      <w:r w:rsidR="001B3C75" w:rsidRPr="00764049">
        <w:t xml:space="preserve"> Form</w:t>
      </w:r>
      <w:bookmarkEnd w:id="34"/>
    </w:p>
    <w:p w14:paraId="78B6EA52" w14:textId="17541696" w:rsidR="003508A1" w:rsidRDefault="1808A3D5" w:rsidP="00E12EFD">
      <w:pPr>
        <w:rPr>
          <w:noProof/>
        </w:rPr>
      </w:pPr>
      <w:r w:rsidRPr="4B3284C2">
        <w:rPr>
          <w:noProof/>
        </w:rPr>
        <w:t xml:space="preserve">After </w:t>
      </w:r>
      <w:r w:rsidR="0A12433B" w:rsidRPr="4B3284C2">
        <w:rPr>
          <w:noProof/>
        </w:rPr>
        <w:t>clicking the “Proceed to F</w:t>
      </w:r>
      <w:r w:rsidR="3E701DD0" w:rsidRPr="4B3284C2">
        <w:rPr>
          <w:noProof/>
        </w:rPr>
        <w:t>o</w:t>
      </w:r>
      <w:r w:rsidR="0A12433B" w:rsidRPr="4B3284C2">
        <w:rPr>
          <w:noProof/>
        </w:rPr>
        <w:t>rm” button,</w:t>
      </w:r>
      <w:r w:rsidR="23E55931" w:rsidRPr="4B3284C2">
        <w:rPr>
          <w:noProof/>
        </w:rPr>
        <w:t xml:space="preserve"> users are directed to the ROP </w:t>
      </w:r>
      <w:r w:rsidR="34212F6A" w:rsidRPr="4B3284C2">
        <w:rPr>
          <w:noProof/>
        </w:rPr>
        <w:t>F</w:t>
      </w:r>
      <w:r w:rsidR="23E55931" w:rsidRPr="4B3284C2">
        <w:rPr>
          <w:noProof/>
        </w:rPr>
        <w:t>orm</w:t>
      </w:r>
      <w:r w:rsidR="7D3C9931" w:rsidRPr="4B3284C2">
        <w:rPr>
          <w:noProof/>
        </w:rPr>
        <w:t xml:space="preserve"> (</w:t>
      </w:r>
      <w:r w:rsidR="23E55931" w:rsidRPr="4B3284C2">
        <w:rPr>
          <w:noProof/>
        </w:rPr>
        <w:t>shown over the next few pages</w:t>
      </w:r>
      <w:r w:rsidR="7D3C9931" w:rsidRPr="4B3284C2">
        <w:rPr>
          <w:noProof/>
        </w:rPr>
        <w:t>)</w:t>
      </w:r>
      <w:r w:rsidR="23E55931" w:rsidRPr="4B3284C2">
        <w:rPr>
          <w:noProof/>
        </w:rPr>
        <w:t>.</w:t>
      </w:r>
      <w:r w:rsidR="001B2457">
        <w:rPr>
          <w:noProof/>
        </w:rPr>
        <w:t xml:space="preserve"> </w:t>
      </w:r>
      <w:r w:rsidR="002F717A">
        <w:br/>
      </w:r>
    </w:p>
    <w:p w14:paraId="24676F5A" w14:textId="4D12EA2E" w:rsidR="003508A1" w:rsidRDefault="00C91F69" w:rsidP="001A5CCC">
      <w:pPr>
        <w:jc w:val="center"/>
        <w:rPr>
          <w:noProof/>
        </w:rPr>
      </w:pPr>
      <w:r>
        <w:rPr>
          <w:noProof/>
        </w:rPr>
        <mc:AlternateContent>
          <mc:Choice Requires="wps">
            <w:drawing>
              <wp:anchor distT="0" distB="0" distL="114300" distR="114300" simplePos="0" relativeHeight="251739648" behindDoc="0" locked="0" layoutInCell="1" allowOverlap="1" wp14:anchorId="69AEC352" wp14:editId="5A5F05BE">
                <wp:simplePos x="0" y="0"/>
                <wp:positionH relativeFrom="column">
                  <wp:posOffset>1333500</wp:posOffset>
                </wp:positionH>
                <wp:positionV relativeFrom="paragraph">
                  <wp:posOffset>3224530</wp:posOffset>
                </wp:positionV>
                <wp:extent cx="619125" cy="76200"/>
                <wp:effectExtent l="0" t="0" r="28575" b="19050"/>
                <wp:wrapNone/>
                <wp:docPr id="1048738946"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46BF60" id="Rectangle 5" o:spid="_x0000_s1026" style="position:absolute;margin-left:105pt;margin-top:253.9pt;width:48.75pt;height:6pt;z-index:251739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" fillcolor="black [3200]" strokecolor="black [480]" strokeweight="1pt"/>
            </w:pict>
          </mc:Fallback>
        </mc:AlternateContent>
      </w:r>
      <w:r>
        <w:rPr>
          <w:noProof/>
        </w:rPr>
        <mc:AlternateContent>
          <mc:Choice Requires="wps">
            <w:drawing>
              <wp:anchor distT="0" distB="0" distL="114300" distR="114300" simplePos="0" relativeHeight="251737600" behindDoc="0" locked="0" layoutInCell="1" allowOverlap="1" wp14:anchorId="78084F00" wp14:editId="72C03E28">
                <wp:simplePos x="0" y="0"/>
                <wp:positionH relativeFrom="column">
                  <wp:posOffset>1352550</wp:posOffset>
                </wp:positionH>
                <wp:positionV relativeFrom="paragraph">
                  <wp:posOffset>2919730</wp:posOffset>
                </wp:positionV>
                <wp:extent cx="619125" cy="76200"/>
                <wp:effectExtent l="0" t="0" r="28575" b="19050"/>
                <wp:wrapNone/>
                <wp:docPr id="1771097897"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2B666A" id="Rectangle 5" o:spid="_x0000_s1026" style="position:absolute;margin-left:106.5pt;margin-top:229.9pt;width:48.75pt;height:6pt;z-index:251737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" fillcolor="black [3200]" strokecolor="black [480]" strokeweight="1pt"/>
            </w:pict>
          </mc:Fallback>
        </mc:AlternateContent>
      </w:r>
      <w:r>
        <w:rPr>
          <w:noProof/>
        </w:rPr>
        <mc:AlternateContent>
          <mc:Choice Requires="wps">
            <w:drawing>
              <wp:anchor distT="0" distB="0" distL="114300" distR="114300" simplePos="0" relativeHeight="251735552" behindDoc="0" locked="0" layoutInCell="1" allowOverlap="1" wp14:anchorId="7A9C53FA" wp14:editId="5A801780">
                <wp:simplePos x="0" y="0"/>
                <wp:positionH relativeFrom="column">
                  <wp:posOffset>1333500</wp:posOffset>
                </wp:positionH>
                <wp:positionV relativeFrom="paragraph">
                  <wp:posOffset>2567305</wp:posOffset>
                </wp:positionV>
                <wp:extent cx="619125" cy="76200"/>
                <wp:effectExtent l="0" t="0" r="28575" b="19050"/>
                <wp:wrapNone/>
                <wp:docPr id="1637293074"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823E80" id="Rectangle 5" o:spid="_x0000_s1026" style="position:absolute;margin-left:105pt;margin-top:202.15pt;width:48.75pt;height:6pt;z-index:251735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" fillcolor="black [3200]" strokecolor="black [480]" strokeweight="1pt"/>
            </w:pict>
          </mc:Fallback>
        </mc:AlternateContent>
      </w:r>
      <w:r>
        <w:rPr>
          <w:noProof/>
        </w:rPr>
        <mc:AlternateContent>
          <mc:Choice Requires="wps">
            <w:drawing>
              <wp:anchor distT="0" distB="0" distL="114300" distR="114300" simplePos="0" relativeHeight="251733504" behindDoc="0" locked="0" layoutInCell="1" allowOverlap="1" wp14:anchorId="7A78F115" wp14:editId="495B2103">
                <wp:simplePos x="0" y="0"/>
                <wp:positionH relativeFrom="column">
                  <wp:posOffset>1343025</wp:posOffset>
                </wp:positionH>
                <wp:positionV relativeFrom="paragraph">
                  <wp:posOffset>2243455</wp:posOffset>
                </wp:positionV>
                <wp:extent cx="619125" cy="76200"/>
                <wp:effectExtent l="0" t="0" r="28575" b="19050"/>
                <wp:wrapNone/>
                <wp:docPr id="910464387"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ABEB95" id="Rectangle 5" o:spid="_x0000_s1026" style="position:absolute;margin-left:105.75pt;margin-top:176.65pt;width:48.75pt;height:6pt;z-index:251733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" fillcolor="black [3200]" strokecolor="black [480]" strokeweight="1pt"/>
            </w:pict>
          </mc:Fallback>
        </mc:AlternateContent>
      </w:r>
      <w:r>
        <w:rPr>
          <w:noProof/>
        </w:rPr>
        <mc:AlternateContent>
          <mc:Choice Requires="wps">
            <w:drawing>
              <wp:anchor distT="0" distB="0" distL="114300" distR="114300" simplePos="0" relativeHeight="251731456" behindDoc="0" locked="0" layoutInCell="1" allowOverlap="1" wp14:anchorId="3C199C66" wp14:editId="3E4D77B7">
                <wp:simplePos x="0" y="0"/>
                <wp:positionH relativeFrom="column">
                  <wp:posOffset>1343025</wp:posOffset>
                </wp:positionH>
                <wp:positionV relativeFrom="paragraph">
                  <wp:posOffset>1929130</wp:posOffset>
                </wp:positionV>
                <wp:extent cx="619125" cy="76200"/>
                <wp:effectExtent l="0" t="0" r="28575" b="19050"/>
                <wp:wrapNone/>
                <wp:docPr id="1774239852" name="Rectangle 5"/>
                <wp:cNvGraphicFramePr/>
                <a:graphic xmlns:a="http://schemas.openxmlformats.org/drawingml/2006/main">
                  <a:graphicData uri="http://schemas.microsoft.com/office/word/2010/wordprocessingShape">
                    <wps:wsp>
                      <wps:cNvSpPr/>
                      <wps:spPr>
                        <a:xfrm>
                          <a:off x="0" y="0"/>
                          <a:ext cx="6191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BCA209" id="Rectangle 5" o:spid="_x0000_s1026" style="position:absolute;margin-left:105.75pt;margin-top:151.9pt;width:48.75pt;height:6pt;z-index:251731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" fillcolor="black [3200]" strokecolor="black [480]" strokeweight="1pt"/>
            </w:pict>
          </mc:Fallback>
        </mc:AlternateContent>
      </w:r>
      <w:r w:rsidR="000E025A" w:rsidRPr="000E025A">
        <w:rPr>
          <w:noProof/>
        </w:rPr>
        <w:drawing>
          <wp:inline distT="0" distB="0" distL="0" distR="0" wp14:anchorId="38C370AE" wp14:editId="1E4BE5C6">
            <wp:extent cx="4219575" cy="3367110"/>
            <wp:effectExtent l="38100" t="38100" r="28575" b="43180"/>
            <wp:docPr id="2043913724" name="Picture 1" descr="ROP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913724" name="Picture 1" descr="ROP form"/>
                    <pic:cNvPicPr/>
                  </pic:nvPicPr>
                  <pic:blipFill rotWithShape="1">
                    <a:blip r:embed="rId35">
                      <a:extLst>
                        <a:ext uri="{28A0092B-C50C-407E-A947-70E740481C1C}">
                          <a14:useLocalDpi xmlns:a14="http://schemas.microsoft.com/office/drawing/2010/main" val="0"/>
                        </a:ext>
                      </a:extLst>
                    </a:blip>
                    <a:srcRect t="14921" r="28999"/>
                    <a:stretch>
                      <a:fillRect/>
                    </a:stretch>
                  </pic:blipFill>
                  <pic:spPr bwMode="auto">
                    <a:xfrm>
                      <a:off x="0" y="0"/>
                      <a:ext cx="4220026" cy="336747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29F65E8F" w14:textId="6E85BD22" w:rsidR="00D351EE" w:rsidRDefault="00AA645A" w:rsidP="00E12EFD">
      <w:r w:rsidRPr="00EF1CCA">
        <w:rPr>
          <w:noProof/>
        </w:rPr>
        <w:drawing>
          <wp:anchor distT="0" distB="0" distL="114300" distR="114300" simplePos="0" relativeHeight="251635200" behindDoc="0" locked="0" layoutInCell="1" allowOverlap="1" wp14:anchorId="151C378B" wp14:editId="715C904F">
            <wp:simplePos x="0" y="0"/>
            <wp:positionH relativeFrom="margin">
              <wp:align>center</wp:align>
            </wp:positionH>
            <wp:positionV relativeFrom="paragraph">
              <wp:posOffset>128270</wp:posOffset>
            </wp:positionV>
            <wp:extent cx="3381375" cy="3549650"/>
            <wp:effectExtent l="38100" t="38100" r="47625" b="31750"/>
            <wp:wrapNone/>
            <wp:docPr id="1176663309" name="Picture 1" descr="ROP for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663309" name="Picture 1" descr="ROP form "/>
                    <pic:cNvPicPr/>
                  </pic:nvPicPr>
                  <pic:blipFill rotWithShape="1">
                    <a:blip r:embed="rId36">
                      <a:extLst>
                        <a:ext uri="{28A0092B-C50C-407E-A947-70E740481C1C}">
                          <a14:useLocalDpi xmlns:a14="http://schemas.microsoft.com/office/drawing/2010/main" val="0"/>
                        </a:ext>
                      </a:extLst>
                    </a:blip>
                    <a:srcRect r="44444"/>
                    <a:stretch>
                      <a:fillRect/>
                    </a:stretch>
                  </pic:blipFill>
                  <pic:spPr bwMode="auto">
                    <a:xfrm>
                      <a:off x="0" y="0"/>
                      <a:ext cx="3381375" cy="354965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B6D34B" w14:textId="40C206A5" w:rsidR="00D351EE" w:rsidRDefault="00D351EE" w:rsidP="00E12EFD"/>
    <w:p w14:paraId="18F03B5A" w14:textId="076533F7" w:rsidR="00D351EE" w:rsidRDefault="00D351EE" w:rsidP="00E12EFD"/>
    <w:p w14:paraId="4ADBB88E" w14:textId="16D7E54B" w:rsidR="00D351EE" w:rsidRDefault="00D351EE" w:rsidP="00E12EFD"/>
    <w:p w14:paraId="4C06E4CE" w14:textId="10B9A0B2" w:rsidR="00D351EE" w:rsidRDefault="00D351EE" w:rsidP="00E12EFD"/>
    <w:p w14:paraId="5B889558" w14:textId="065653AA" w:rsidR="00D351EE" w:rsidRDefault="00D351EE" w:rsidP="00E12EFD"/>
    <w:p w14:paraId="342EAB17" w14:textId="6FEFFDBF" w:rsidR="00D351EE" w:rsidRDefault="00D351EE" w:rsidP="00E12EFD"/>
    <w:p w14:paraId="5CF1B16C" w14:textId="2C3CB0B0" w:rsidR="00D351EE" w:rsidRDefault="00D351EE" w:rsidP="00E12EFD"/>
    <w:p w14:paraId="3D31DF43" w14:textId="7E6BA240" w:rsidR="00D351EE" w:rsidRDefault="00D351EE" w:rsidP="00E12EFD"/>
    <w:p w14:paraId="187D5093" w14:textId="2D73D8A0" w:rsidR="00D351EE" w:rsidRDefault="00D351EE" w:rsidP="00E12EFD"/>
    <w:p w14:paraId="0CFE69DD" w14:textId="6DA2B9F1" w:rsidR="00D351EE" w:rsidRDefault="00D351EE" w:rsidP="00E12EFD"/>
    <w:p w14:paraId="245FBC6E" w14:textId="648BBFCC" w:rsidR="00D351EE" w:rsidRDefault="00D351EE" w:rsidP="00E12EFD"/>
    <w:p w14:paraId="4DB6262F" w14:textId="13E764DD" w:rsidR="00D351EE" w:rsidRDefault="00D351EE" w:rsidP="00E12EFD"/>
    <w:p w14:paraId="3C005BF1" w14:textId="4C0E47D1" w:rsidR="00D351EE" w:rsidRDefault="00D351EE" w:rsidP="00E12EFD"/>
    <w:p w14:paraId="32332081" w14:textId="19E2EB4A" w:rsidR="00A4755B" w:rsidRDefault="00A4755B" w:rsidP="00A4755B"/>
    <w:p w14:paraId="007B586D" w14:textId="2F154083" w:rsidR="00D351EE" w:rsidRDefault="00C3296C" w:rsidP="00E12EFD">
      <w:r>
        <w:rPr>
          <w:noProof/>
        </w:rPr>
        <w:drawing>
          <wp:anchor distT="0" distB="0" distL="114300" distR="114300" simplePos="0" relativeHeight="251694592" behindDoc="0" locked="0" layoutInCell="1" allowOverlap="1" wp14:anchorId="71F33F81" wp14:editId="550C12C9">
            <wp:simplePos x="0" y="0"/>
            <wp:positionH relativeFrom="margin">
              <wp:align>center</wp:align>
            </wp:positionH>
            <wp:positionV relativeFrom="paragraph">
              <wp:posOffset>34925</wp:posOffset>
            </wp:positionV>
            <wp:extent cx="3467100" cy="1400175"/>
            <wp:effectExtent l="38100" t="38100" r="38100" b="47625"/>
            <wp:wrapNone/>
            <wp:docPr id="290894260" name="Picture 1" descr="ROP for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894260" name="Picture 1" descr="ROP form "/>
                    <pic:cNvPicPr/>
                  </pic:nvPicPr>
                  <pic:blipFill rotWithShape="1">
                    <a:blip r:embed="rId37">
                      <a:extLst>
                        <a:ext uri="{28A0092B-C50C-407E-A947-70E740481C1C}">
                          <a14:useLocalDpi xmlns:a14="http://schemas.microsoft.com/office/drawing/2010/main" val="0"/>
                        </a:ext>
                      </a:extLst>
                    </a:blip>
                    <a:srcRect r="42952" b="66552"/>
                    <a:stretch>
                      <a:fillRect/>
                    </a:stretch>
                  </pic:blipFill>
                  <pic:spPr bwMode="auto">
                    <a:xfrm>
                      <a:off x="0" y="0"/>
                      <a:ext cx="3467100" cy="1400175"/>
                    </a:xfrm>
                    <a:prstGeom prst="rect">
                      <a:avLst/>
                    </a:prstGeom>
                    <a:ln w="381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A57461" w14:textId="3EAADC9F" w:rsidR="00D351EE" w:rsidRPr="00EC53A6" w:rsidRDefault="00D351EE" w:rsidP="00E12EFD"/>
    <w:p w14:paraId="02ACF801" w14:textId="10915C5A" w:rsidR="00493DE4" w:rsidRDefault="00493DE4" w:rsidP="00EC53A6">
      <w:pPr>
        <w:jc w:val="center"/>
        <w:rPr>
          <w:b/>
          <w:bCs/>
        </w:rPr>
      </w:pPr>
    </w:p>
    <w:p w14:paraId="021C7E74" w14:textId="704ECEA5" w:rsidR="00C8388B" w:rsidRDefault="00C8388B" w:rsidP="00685D5C"/>
    <w:p w14:paraId="4FC24401" w14:textId="77777777" w:rsidR="00C3296C" w:rsidRDefault="00C3296C" w:rsidP="00685D5C">
      <w:pPr>
        <w:rPr>
          <w:b/>
          <w:bCs/>
        </w:rPr>
      </w:pPr>
    </w:p>
    <w:p w14:paraId="6A5BD5C9" w14:textId="38D8CB25" w:rsidR="00C3296C" w:rsidRDefault="00C3296C" w:rsidP="00685D5C">
      <w:pPr>
        <w:rPr>
          <w:b/>
          <w:bCs/>
        </w:rPr>
      </w:pPr>
    </w:p>
    <w:p w14:paraId="6F834950" w14:textId="137546AC" w:rsidR="00C3296C" w:rsidRPr="00AA042F" w:rsidRDefault="00C3296C" w:rsidP="00C3296C">
      <w:pPr>
        <w:pStyle w:val="Heading4"/>
      </w:pPr>
      <w:bookmarkStart w:id="35" w:name="_Hlk213234641"/>
      <w:r w:rsidRPr="00AA042F">
        <w:t>Referrals</w:t>
      </w:r>
    </w:p>
    <w:bookmarkEnd w:id="35"/>
    <w:p w14:paraId="44C281F7" w14:textId="36C0F31C" w:rsidR="482D9A43" w:rsidRDefault="5F32BF90" w:rsidP="00F360E9">
      <w:pPr>
        <w:rPr>
          <w:rFonts w:ascii="Calibri" w:eastAsia="Calibri" w:hAnsi="Calibri" w:cs="Calibri"/>
          <w:color w:val="000000" w:themeColor="text1"/>
        </w:rPr>
      </w:pPr>
      <w:r w:rsidRPr="00F360E9">
        <w:rPr>
          <w:rFonts w:ascii="Calibri" w:eastAsia="Calibri" w:hAnsi="Calibri" w:cs="Calibri"/>
          <w:color w:val="000000" w:themeColor="text1"/>
        </w:rPr>
        <w:t xml:space="preserve"> This section is where submitters are asked to identify specific patient needs. Selecting a need will automatically trigger a referral to the patient’s Managed Care Organization (MCO) and County Department of Job and Family Services (CDJFS).</w:t>
      </w:r>
    </w:p>
    <w:p w14:paraId="75210426" w14:textId="2D07A382" w:rsidR="5F32BF90" w:rsidRDefault="5F32BF90">
      <w:pPr>
        <w:rPr>
          <w:rFonts w:ascii="Calibri" w:eastAsia="Calibri" w:hAnsi="Calibri" w:cs="Calibri"/>
          <w:color w:val="000000" w:themeColor="text1"/>
        </w:rPr>
      </w:pPr>
      <w:r w:rsidRPr="00F360E9">
        <w:rPr>
          <w:rFonts w:ascii="Calibri" w:eastAsia="Calibri" w:hAnsi="Calibri" w:cs="Calibri"/>
          <w:color w:val="000000" w:themeColor="text1"/>
        </w:rPr>
        <w:t>Patient need options include: Transportation; Food; Housing; Utilities; and Assistance finding an OB/GYN provider.</w:t>
      </w:r>
    </w:p>
    <w:p w14:paraId="4B7E69F9" w14:textId="1A48D55A" w:rsidR="5F32BF90" w:rsidRDefault="5F32BF90">
      <w:pPr>
        <w:rPr>
          <w:rFonts w:ascii="Calibri" w:eastAsia="Calibri" w:hAnsi="Calibri" w:cs="Calibri"/>
          <w:color w:val="000000" w:themeColor="text1"/>
        </w:rPr>
      </w:pPr>
      <w:r w:rsidRPr="00F360E9">
        <w:rPr>
          <w:rFonts w:ascii="Calibri" w:eastAsia="Calibri" w:hAnsi="Calibri" w:cs="Calibri"/>
          <w:color w:val="000000" w:themeColor="text1"/>
        </w:rPr>
        <w:t xml:space="preserve">Submitters are prompted to indicate whether the patient: </w:t>
      </w:r>
    </w:p>
    <w:p w14:paraId="5D3DEEDF" w14:textId="1BFE3222" w:rsidR="5F32BF90" w:rsidRDefault="5F32BF90" w:rsidP="00832BBA">
      <w:pPr>
        <w:pStyle w:val="ListParagraph"/>
        <w:numPr>
          <w:ilvl w:val="0"/>
          <w:numId w:val="2"/>
        </w:numPr>
        <w:rPr>
          <w:rFonts w:ascii="Calibri" w:eastAsia="Calibri" w:hAnsi="Calibri" w:cs="Calibri"/>
          <w:color w:val="000000" w:themeColor="text1"/>
        </w:rPr>
      </w:pPr>
      <w:r w:rsidRPr="00F360E9">
        <w:rPr>
          <w:rFonts w:ascii="Calibri" w:eastAsia="Calibri" w:hAnsi="Calibri" w:cs="Calibri"/>
          <w:color w:val="000000" w:themeColor="text1"/>
        </w:rPr>
        <w:t>Assistance scheduling appointments (Yes/No)</w:t>
      </w:r>
    </w:p>
    <w:p w14:paraId="70B4A14A" w14:textId="6F53A252" w:rsidR="5F32BF90" w:rsidRDefault="5F32BF90" w:rsidP="00832BBA">
      <w:pPr>
        <w:pStyle w:val="ListParagraph"/>
        <w:numPr>
          <w:ilvl w:val="0"/>
          <w:numId w:val="2"/>
        </w:numPr>
        <w:rPr>
          <w:rFonts w:ascii="Calibri" w:eastAsia="Calibri" w:hAnsi="Calibri" w:cs="Calibri"/>
          <w:color w:val="000000" w:themeColor="text1"/>
        </w:rPr>
      </w:pPr>
      <w:r w:rsidRPr="00F360E9">
        <w:rPr>
          <w:rFonts w:ascii="Calibri" w:eastAsia="Calibri" w:hAnsi="Calibri" w:cs="Calibri"/>
          <w:color w:val="000000" w:themeColor="text1"/>
        </w:rPr>
        <w:t>Patient has a prenatal appointment scheduled (Yes/No)</w:t>
      </w:r>
    </w:p>
    <w:p w14:paraId="292EEFE1" w14:textId="5F7A8E30" w:rsidR="5F32BF90" w:rsidRDefault="5F32BF90" w:rsidP="00832BBA">
      <w:pPr>
        <w:rPr>
          <w:rFonts w:ascii="Calibri" w:eastAsia="Calibri" w:hAnsi="Calibri" w:cs="Calibri"/>
          <w:color w:val="000000" w:themeColor="text1"/>
        </w:rPr>
      </w:pPr>
      <w:r w:rsidRPr="00F360E9">
        <w:rPr>
          <w:rFonts w:ascii="Calibri" w:eastAsia="Calibri" w:hAnsi="Calibri" w:cs="Calibri"/>
          <w:color w:val="000000" w:themeColor="text1"/>
        </w:rPr>
        <w:t xml:space="preserve">This information helps MCO and CDJFS staff provide appropriate support. </w:t>
      </w:r>
    </w:p>
    <w:p w14:paraId="6A152076" w14:textId="3AF683EB" w:rsidR="5F32BF90" w:rsidRDefault="5F32BF90">
      <w:pPr>
        <w:rPr>
          <w:rFonts w:ascii="Calibri" w:eastAsia="Calibri" w:hAnsi="Calibri" w:cs="Calibri"/>
          <w:color w:val="000000" w:themeColor="text1"/>
        </w:rPr>
      </w:pPr>
      <w:r w:rsidRPr="00F360E9">
        <w:rPr>
          <w:rFonts w:ascii="Calibri" w:eastAsia="Calibri" w:hAnsi="Calibri" w:cs="Calibri"/>
          <w:color w:val="000000" w:themeColor="text1"/>
        </w:rPr>
        <w:t xml:space="preserve">Submitters are prompted to indicate if the patient should be referred to WIC and/or Help Me Grow Home Visiting. </w:t>
      </w:r>
    </w:p>
    <w:p w14:paraId="5CA5DE29" w14:textId="2086AF38" w:rsidR="5F32BF90" w:rsidRDefault="5F32BF90" w:rsidP="00832BBA">
      <w:pPr>
        <w:pStyle w:val="ListParagraph"/>
        <w:numPr>
          <w:ilvl w:val="0"/>
          <w:numId w:val="1"/>
        </w:numPr>
        <w:rPr>
          <w:rFonts w:ascii="Calibri" w:eastAsia="Calibri" w:hAnsi="Calibri" w:cs="Calibri"/>
          <w:color w:val="000000" w:themeColor="text1"/>
        </w:rPr>
      </w:pPr>
      <w:r w:rsidRPr="00F360E9">
        <w:rPr>
          <w:rFonts w:ascii="Calibri" w:eastAsia="Calibri" w:hAnsi="Calibri" w:cs="Calibri"/>
          <w:color w:val="000000" w:themeColor="text1"/>
        </w:rPr>
        <w:t>Once the ROP is submitted, the Ohio Department of Health and the Department of Children and Youth are automatically notified if these resources are selected.</w:t>
      </w:r>
    </w:p>
    <w:p w14:paraId="4A9E0CA5" w14:textId="40382EC6" w:rsidR="00F360E9" w:rsidRDefault="00F360E9"/>
    <w:p w14:paraId="166E85C2" w14:textId="08D49E0C" w:rsidR="001C0AC8" w:rsidRDefault="00C3296C" w:rsidP="001C0AC8">
      <w:r>
        <w:rPr>
          <w:noProof/>
        </w:rPr>
        <w:drawing>
          <wp:anchor distT="0" distB="0" distL="114300" distR="114300" simplePos="0" relativeHeight="251698688" behindDoc="0" locked="0" layoutInCell="1" allowOverlap="1" wp14:anchorId="04DD1A86" wp14:editId="3A162A90">
            <wp:simplePos x="0" y="0"/>
            <wp:positionH relativeFrom="margin">
              <wp:align>right</wp:align>
            </wp:positionH>
            <wp:positionV relativeFrom="paragraph">
              <wp:posOffset>172085</wp:posOffset>
            </wp:positionV>
            <wp:extent cx="6417294" cy="2609850"/>
            <wp:effectExtent l="38100" t="38100" r="41275" b="38100"/>
            <wp:wrapNone/>
            <wp:docPr id="1367745438" name="Picture 1" descr="Section of a web-based form collecting assistance and referral information for a patient. The form includes checkboxes for needs such as transportation, food, housing, utilities, and help finding an OB‑GYN provider, along with dropdown fields for appointment assistance and prenatal visit status. Additional options allow indicating referrals to WIC or Home Visiting programs. A ‘Submit’ button appears in the bottom-right corner to submit th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745438" name="Picture 1" descr="Section of a web-based form collecting assistance and referral information for a patient. The form includes checkboxes for needs such as transportation, food, housing, utilities, and help finding an OB‑GYN provider, along with dropdown fields for appointment assistance and prenatal visit status. Additional options allow indicating referrals to WIC or Home Visiting programs. A ‘Submit’ button appears in the bottom-right corner to submit the information."/>
                    <pic:cNvPicPr/>
                  </pic:nvPicPr>
                  <pic:blipFill rotWithShape="1">
                    <a:blip r:embed="rId38">
                      <a:extLst>
                        <a:ext uri="{28A0092B-C50C-407E-A947-70E740481C1C}">
                          <a14:useLocalDpi xmlns:a14="http://schemas.microsoft.com/office/drawing/2010/main" val="0"/>
                        </a:ext>
                      </a:extLst>
                    </a:blip>
                    <a:srcRect t="40968"/>
                    <a:stretch>
                      <a:fillRect/>
                    </a:stretch>
                  </pic:blipFill>
                  <pic:spPr bwMode="auto">
                    <a:xfrm>
                      <a:off x="0" y="0"/>
                      <a:ext cx="6417294" cy="2609850"/>
                    </a:xfrm>
                    <a:prstGeom prst="rect">
                      <a:avLst/>
                    </a:prstGeom>
                    <a:ln w="381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16880E" w14:textId="6FC7ADC2" w:rsidR="001C0AC8" w:rsidRDefault="001C0AC8" w:rsidP="001C0AC8"/>
    <w:p w14:paraId="5369C604" w14:textId="65F40914" w:rsidR="008C1E9C" w:rsidRDefault="00AA645A" w:rsidP="0098785F">
      <w:r w:rsidRPr="00AA042F">
        <w:rPr>
          <w:noProof/>
          <w:sz w:val="20"/>
          <w:szCs w:val="20"/>
        </w:rPr>
        <w:drawing>
          <wp:anchor distT="0" distB="0" distL="114300" distR="114300" simplePos="0" relativeHeight="251700736" behindDoc="0" locked="0" layoutInCell="1" allowOverlap="1" wp14:anchorId="0677C242" wp14:editId="25991CE1">
            <wp:simplePos x="0" y="0"/>
            <wp:positionH relativeFrom="column">
              <wp:posOffset>1228725</wp:posOffset>
            </wp:positionH>
            <wp:positionV relativeFrom="paragraph">
              <wp:posOffset>285750</wp:posOffset>
            </wp:positionV>
            <wp:extent cx="5170170" cy="249555"/>
            <wp:effectExtent l="76200" t="76200" r="125730" b="131445"/>
            <wp:wrapNone/>
            <wp:docPr id="14284152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41520" name="Picture 1">
                      <a:extLst>
                        <a:ext uri="{C183D7F6-B498-43B3-948B-1728B52AA6E4}">
                          <adec:decorative xmlns:adec="http://schemas.microsoft.com/office/drawing/2017/decorative" val="1"/>
                        </a:ext>
                      </a:extLst>
                    </pic:cNvPr>
                    <pic:cNvPicPr/>
                  </pic:nvPicPr>
                  <pic:blipFill rotWithShape="1">
                    <a:blip r:embed="rId39">
                      <a:extLst>
                        <a:ext uri="{28A0092B-C50C-407E-A947-70E740481C1C}">
                          <a14:useLocalDpi xmlns:a14="http://schemas.microsoft.com/office/drawing/2010/main" val="0"/>
                        </a:ext>
                      </a:extLst>
                    </a:blip>
                    <a:srcRect t="12642"/>
                    <a:stretch/>
                  </pic:blipFill>
                  <pic:spPr bwMode="auto">
                    <a:xfrm>
                      <a:off x="0" y="0"/>
                      <a:ext cx="5170170" cy="249555"/>
                    </a:xfrm>
                    <a:prstGeom prst="rect">
                      <a:avLst/>
                    </a:prstGeom>
                    <a:ln w="38100" cap="sq">
                      <a:solidFill>
                        <a:srgbClr val="FF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0AE99E" w14:textId="07691916" w:rsidR="00A60427" w:rsidRDefault="00A60427" w:rsidP="0098785F"/>
    <w:p w14:paraId="62D3B256" w14:textId="42DBB436" w:rsidR="00A4755B" w:rsidRDefault="00A4755B" w:rsidP="0098785F"/>
    <w:p w14:paraId="78E701F7" w14:textId="1FC3A0CF" w:rsidR="00A4755B" w:rsidRDefault="00A4755B" w:rsidP="0098785F"/>
    <w:p w14:paraId="21ADF9C7" w14:textId="13AB73DA" w:rsidR="00A4755B" w:rsidRDefault="00A4755B" w:rsidP="0098785F"/>
    <w:p w14:paraId="77C18FF2" w14:textId="77777777" w:rsidR="00A4755B" w:rsidRDefault="00A4755B" w:rsidP="0098785F"/>
    <w:p w14:paraId="1E8A7BB0" w14:textId="77777777" w:rsidR="00C3296C" w:rsidRDefault="00C3296C" w:rsidP="0098785F"/>
    <w:p w14:paraId="450E4720" w14:textId="77777777" w:rsidR="00C3296C" w:rsidRDefault="00C3296C" w:rsidP="0098785F"/>
    <w:p w14:paraId="480B74E8" w14:textId="77777777" w:rsidR="00C3296C" w:rsidRDefault="00C3296C" w:rsidP="0098785F"/>
    <w:p w14:paraId="56F13520" w14:textId="77777777" w:rsidR="00C3296C" w:rsidRDefault="00C3296C" w:rsidP="00C3296C">
      <w:r w:rsidRPr="00AA042F">
        <w:t>Checking “My patient would benefit from a referral for Home Visiting” will prompt you for permission to text the patient. You must ensure you have a cell phone listed for either the patient’s primary or alternate phone number</w:t>
      </w:r>
      <w:r>
        <w:t xml:space="preserve"> listed on the form</w:t>
      </w:r>
      <w:r w:rsidRPr="00AA042F">
        <w:t>.</w:t>
      </w:r>
      <w:r>
        <w:t xml:space="preserve"> </w:t>
      </w:r>
    </w:p>
    <w:p w14:paraId="4F51AF75" w14:textId="0B1A2B16" w:rsidR="00C3296C" w:rsidRPr="00AA042F" w:rsidRDefault="00C3296C" w:rsidP="00C3296C">
      <w:r>
        <w:t xml:space="preserve">Once all required sections have been completed, click the “Submit” button. </w:t>
      </w:r>
    </w:p>
    <w:p w14:paraId="28DDF2E2" w14:textId="64C868E5" w:rsidR="00054845" w:rsidRDefault="00C3296C" w:rsidP="0098785F">
      <w:r>
        <w:rPr>
          <w:noProof/>
        </w:rPr>
        <mc:AlternateContent>
          <mc:Choice Requires="wps">
            <w:drawing>
              <wp:anchor distT="0" distB="0" distL="114300" distR="114300" simplePos="0" relativeHeight="251659776" behindDoc="0" locked="0" layoutInCell="1" allowOverlap="1" wp14:anchorId="0E6E03A6" wp14:editId="1D17E950">
                <wp:simplePos x="0" y="0"/>
                <wp:positionH relativeFrom="column">
                  <wp:posOffset>5855970</wp:posOffset>
                </wp:positionH>
                <wp:positionV relativeFrom="paragraph">
                  <wp:posOffset>817245</wp:posOffset>
                </wp:positionV>
                <wp:extent cx="388800" cy="151200"/>
                <wp:effectExtent l="0" t="19050" r="30480" b="39370"/>
                <wp:wrapNone/>
                <wp:docPr id="1624209469" name="Arrow: Right 26" descr="P374#y1"/>
                <wp:cNvGraphicFramePr/>
                <a:graphic xmlns:a="http://schemas.openxmlformats.org/drawingml/2006/main">
                  <a:graphicData uri="http://schemas.microsoft.com/office/word/2010/wordprocessingShape">
                    <wps:wsp>
                      <wps:cNvSpPr/>
                      <wps:spPr>
                        <a:xfrm>
                          <a:off x="0" y="0"/>
                          <a:ext cx="388800" cy="1512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http://schemas.openxmlformats.org/drawingml/2006/main" xmlns:adec="http://schemas.microsoft.com/office/drawing/2017/decorative">
            <w:pict w14:anchorId="52A4788B">
              <v:shapetype id="_x0000_t13" coordsize="21600,21600" o:spt="13" adj="16200,5400" path="m@0,l@0@1,0@1,0@2@0@2@0,21600,21600,10800xe" w14:anchorId="70F667B8">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26" style="position:absolute;margin-left:461.1pt;margin-top:64.35pt;width:30.6pt;height:11.9pt;z-index:251659776;visibility:visible;mso-wrap-style:square;mso-wrap-distance-left:9pt;mso-wrap-distance-top:0;mso-wrap-distance-right:9pt;mso-wrap-distance-bottom:0;mso-position-horizontal:absolute;mso-position-horizontal-relative:text;mso-position-vertical:absolute;mso-position-vertical-relative:text;v-text-anchor:middle" alt="P374#y1" o:spid="_x0000_s1026" fillcolor="#e00" strokecolor="#e00" strokeweight="1pt" type="#_x0000_t13" adj="17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"/>
            </w:pict>
          </mc:Fallback>
        </mc:AlternateContent>
      </w:r>
      <w:r w:rsidRPr="00C35FFD">
        <w:rPr>
          <w:noProof/>
        </w:rPr>
        <w:drawing>
          <wp:inline distT="0" distB="0" distL="0" distR="0" wp14:anchorId="6C32C655" wp14:editId="2FF7E6A1">
            <wp:extent cx="6777379" cy="981075"/>
            <wp:effectExtent l="38100" t="38100" r="42545" b="28575"/>
            <wp:docPr id="1906917147" name="Picture 1" descr="Form section showing referral selections for a patient. Checkboxes for referral to WIC and referral for Home Visiting are selected, while permission for text messages about Home Visitation is not selected. A ‘Submit’ button appears in the bottom-right corner to submit the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17147" name="Picture 1" descr="Form section showing referral selections for a patient. Checkboxes for referral to WIC and referral for Home Visiting are selected, while permission for text messages about Home Visitation is not selected. A ‘Submit’ button appears in the bottom-right corner to submit the form."/>
                    <pic:cNvPicPr/>
                  </pic:nvPicPr>
                  <pic:blipFill>
                    <a:blip r:embed="rId40"/>
                    <a:stretch>
                      <a:fillRect/>
                    </a:stretch>
                  </pic:blipFill>
                  <pic:spPr>
                    <a:xfrm>
                      <a:off x="0" y="0"/>
                      <a:ext cx="6779264" cy="981348"/>
                    </a:xfrm>
                    <a:prstGeom prst="rect">
                      <a:avLst/>
                    </a:prstGeom>
                    <a:ln w="38100">
                      <a:solidFill>
                        <a:schemeClr val="tx1"/>
                      </a:solidFill>
                    </a:ln>
                  </pic:spPr>
                </pic:pic>
              </a:graphicData>
            </a:graphic>
          </wp:inline>
        </w:drawing>
      </w:r>
    </w:p>
    <w:p w14:paraId="16699BCC" w14:textId="7163FAE2" w:rsidR="00A60427" w:rsidRDefault="00A60427" w:rsidP="0098785F"/>
    <w:p w14:paraId="575D5C22" w14:textId="598CD8EE" w:rsidR="0098785F" w:rsidRDefault="57E4CBA8" w:rsidP="0098785F">
      <w:r>
        <w:t>Make sure you see t</w:t>
      </w:r>
      <w:r w:rsidR="0082DB70">
        <w:t xml:space="preserve">he </w:t>
      </w:r>
      <w:r w:rsidR="00D03F57">
        <w:t>“</w:t>
      </w:r>
      <w:r w:rsidR="3C43B953">
        <w:t>Form Completed!</w:t>
      </w:r>
      <w:r w:rsidR="00D03F57">
        <w:t>”</w:t>
      </w:r>
      <w:r w:rsidR="0082DB70">
        <w:t xml:space="preserve"> message </w:t>
      </w:r>
    </w:p>
    <w:p w14:paraId="3CEEAE76" w14:textId="017C5B19" w:rsidR="00493DE4" w:rsidRDefault="00054845" w:rsidP="006B04B4">
      <w:pPr>
        <w:jc w:val="center"/>
      </w:pPr>
      <w:r>
        <w:rPr>
          <w:noProof/>
        </w:rPr>
        <w:drawing>
          <wp:inline distT="0" distB="0" distL="0" distR="0" wp14:anchorId="33A3A4DB" wp14:editId="26B25A7D">
            <wp:extent cx="2770305" cy="1849970"/>
            <wp:effectExtent l="38100" t="38100" r="30480" b="36195"/>
            <wp:docPr id="980146229" name="Picture 12" descr="Pop up message indicating 'Form Completed!' with OK button to move forw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46229" name="Picture 12" descr="Pop up message indicating 'Form Completed!' with OK button to move forward. "/>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794321" cy="1866007"/>
                    </a:xfrm>
                    <a:prstGeom prst="rect">
                      <a:avLst/>
                    </a:prstGeom>
                    <a:ln w="28575">
                      <a:solidFill>
                        <a:schemeClr val="tx1"/>
                      </a:solidFill>
                      <a:prstDash val="solid"/>
                    </a:ln>
                  </pic:spPr>
                </pic:pic>
              </a:graphicData>
            </a:graphic>
          </wp:inline>
        </w:drawing>
      </w:r>
    </w:p>
    <w:p w14:paraId="77CB6ABE" w14:textId="51CE4B82" w:rsidR="00577040" w:rsidRDefault="00A2355E" w:rsidP="006B04B4">
      <w:pPr>
        <w:jc w:val="center"/>
      </w:pPr>
      <w:r>
        <w:rPr>
          <w:noProof/>
        </w:rPr>
        <mc:AlternateContent>
          <mc:Choice Requires="wps">
            <w:drawing>
              <wp:anchor distT="45720" distB="45720" distL="114300" distR="114300" simplePos="0" relativeHeight="251637248" behindDoc="0" locked="0" layoutInCell="1" allowOverlap="1" wp14:anchorId="1F465A8A" wp14:editId="4145B18D">
                <wp:simplePos x="0" y="0"/>
                <wp:positionH relativeFrom="margin">
                  <wp:posOffset>358285</wp:posOffset>
                </wp:positionH>
                <wp:positionV relativeFrom="paragraph">
                  <wp:posOffset>140950</wp:posOffset>
                </wp:positionV>
                <wp:extent cx="5915025" cy="533400"/>
                <wp:effectExtent l="0" t="0" r="28575" b="19050"/>
                <wp:wrapSquare wrapText="bothSides"/>
                <wp:docPr id="81445185" name="Text Box 2" descr="Note: If required areas are missing from the document, the user will be directed to those areas for correction or addition of information. Missing information is outlined in r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33400"/>
                        </a:xfrm>
                        <a:prstGeom prst="roundRect">
                          <a:avLst/>
                        </a:prstGeom>
                        <a:ln w="19050">
                          <a:prstDash val="lgDash"/>
                          <a:headEnd/>
                          <a:tailEnd/>
                        </a:ln>
                      </wps:spPr>
                      <wps:style>
                        <a:lnRef idx="2">
                          <a:schemeClr val="accent6"/>
                        </a:lnRef>
                        <a:fillRef idx="1">
                          <a:schemeClr val="lt1"/>
                        </a:fillRef>
                        <a:effectRef idx="0">
                          <a:schemeClr val="accent6"/>
                        </a:effectRef>
                        <a:fontRef idx="minor">
                          <a:schemeClr val="dk1"/>
                        </a:fontRef>
                      </wps:style>
                      <wps:txbx>
                        <w:txbxContent>
                          <w:p w14:paraId="13D05940" w14:textId="1957DFF1" w:rsidR="006B04B4" w:rsidRPr="00E346DD" w:rsidRDefault="006B04B4">
                            <w:pPr>
                              <w:rPr>
                                <w:i/>
                                <w:iCs/>
                              </w:rPr>
                            </w:pPr>
                            <w:r w:rsidRPr="00E346DD">
                              <w:rPr>
                                <w:b/>
                                <w:bCs/>
                                <w:i/>
                                <w:iCs/>
                                <w:color w:val="EE0000"/>
                              </w:rPr>
                              <w:t>Note:</w:t>
                            </w:r>
                            <w:r w:rsidRPr="00E346DD">
                              <w:rPr>
                                <w:i/>
                                <w:iCs/>
                              </w:rPr>
                              <w:t xml:space="preserve"> If required areas are missing from the document, the user will be directed to those areas for correction or addition of information. </w:t>
                            </w:r>
                            <w:r w:rsidRPr="00E346DD">
                              <w:rPr>
                                <w:b/>
                                <w:bCs/>
                                <w:i/>
                                <w:iCs/>
                              </w:rPr>
                              <w:t xml:space="preserve">Missing information is outlined in </w:t>
                            </w:r>
                            <w:r w:rsidRPr="00E346DD">
                              <w:rPr>
                                <w:b/>
                                <w:bCs/>
                                <w:i/>
                                <w:iCs/>
                                <w:color w:val="C00000"/>
                              </w:rPr>
                              <w:t>red</w:t>
                            </w:r>
                            <w:r w:rsidRPr="00E346DD">
                              <w:rPr>
                                <w:b/>
                                <w:bCs/>
                                <w:i/>
                                <w:i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v:roundrect id="_x0000_s1029" style="position:absolute;left:0;text-align:left;margin-left:28.2pt;margin-top:11.1pt;width:465.75pt;height:42pt;z-index:251637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lt="Note: If required areas are missing from the document, the user will be directed to those areas for correction or addition of information. Missing information is outlined in red." fillcolor="white [3201]" strokecolor="#70ad47 [3209]" strokeweight="1.5pt" arcsize="10923f" w14:anchorId="1F465A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">
                <v:stroke joinstyle="miter" dashstyle="longDash"/>
                <v:textbox>
                  <w:txbxContent>
                    <w:p w:rsidRPr="00E346DD" w:rsidR="006B04B4" w:rsidRDefault="006B04B4" w14:paraId="13D05940" w14:textId="1957DFF1">
                      <w:pPr>
                        <w:rPr>
                          <w:i/>
                          <w:iCs/>
                        </w:rPr>
                      </w:pPr>
                      <w:r w:rsidRPr="00E346DD">
                        <w:rPr>
                          <w:b/>
                          <w:bCs/>
                          <w:i/>
                          <w:iCs/>
                          <w:color w:val="EE0000"/>
                        </w:rPr>
                        <w:t>Note:</w:t>
                      </w:r>
                      <w:r w:rsidRPr="00E346DD">
                        <w:rPr>
                          <w:i/>
                          <w:iCs/>
                        </w:rPr>
                        <w:t xml:space="preserve"> If required areas are missing from the document, the user will be directed to those areas for correction or addition of information. </w:t>
                      </w:r>
                      <w:r w:rsidRPr="00E346DD">
                        <w:rPr>
                          <w:b/>
                          <w:bCs/>
                          <w:i/>
                          <w:iCs/>
                        </w:rPr>
                        <w:t xml:space="preserve">Missing information is outlined in </w:t>
                      </w:r>
                      <w:r w:rsidRPr="00E346DD">
                        <w:rPr>
                          <w:b/>
                          <w:bCs/>
                          <w:i/>
                          <w:iCs/>
                          <w:color w:val="C00000"/>
                        </w:rPr>
                        <w:t>red</w:t>
                      </w:r>
                      <w:r w:rsidRPr="00E346DD">
                        <w:rPr>
                          <w:b/>
                          <w:bCs/>
                          <w:i/>
                          <w:iCs/>
                        </w:rPr>
                        <w:t>.</w:t>
                      </w:r>
                    </w:p>
                  </w:txbxContent>
                </v:textbox>
                <w10:wrap type="square" anchorx="margin"/>
              </v:roundrect>
            </w:pict>
          </mc:Fallback>
        </mc:AlternateContent>
      </w:r>
    </w:p>
    <w:p w14:paraId="13512EF5" w14:textId="5347363C" w:rsidR="00577040" w:rsidRDefault="00577040" w:rsidP="006B04B4">
      <w:pPr>
        <w:jc w:val="center"/>
      </w:pPr>
    </w:p>
    <w:p w14:paraId="36CB786D" w14:textId="7878D97A" w:rsidR="00577040" w:rsidRDefault="00577040" w:rsidP="006B04B4">
      <w:pPr>
        <w:jc w:val="center"/>
      </w:pPr>
    </w:p>
    <w:p w14:paraId="37A3226A" w14:textId="73C2EFCE" w:rsidR="00577040" w:rsidRDefault="00832BBA" w:rsidP="006B04B4">
      <w:pPr>
        <w:jc w:val="center"/>
      </w:pPr>
      <w:r>
        <w:rPr>
          <w:noProof/>
        </w:rPr>
        <w:lastRenderedPageBreak/>
        <mc:AlternateContent>
          <mc:Choice Requires="wps">
            <w:drawing>
              <wp:anchor distT="0" distB="0" distL="114300" distR="114300" simplePos="0" relativeHeight="251763200" behindDoc="0" locked="0" layoutInCell="1" allowOverlap="1" wp14:anchorId="1876992A" wp14:editId="359E611D">
                <wp:simplePos x="0" y="0"/>
                <wp:positionH relativeFrom="column">
                  <wp:posOffset>4739640</wp:posOffset>
                </wp:positionH>
                <wp:positionV relativeFrom="paragraph">
                  <wp:posOffset>299720</wp:posOffset>
                </wp:positionV>
                <wp:extent cx="695325" cy="76200"/>
                <wp:effectExtent l="0" t="0" r="28575" b="19050"/>
                <wp:wrapNone/>
                <wp:docPr id="250249557" name="Rectangle 1"/>
                <wp:cNvGraphicFramePr/>
                <a:graphic xmlns:a="http://schemas.openxmlformats.org/drawingml/2006/main">
                  <a:graphicData uri="http://schemas.microsoft.com/office/word/2010/wordprocessingShape">
                    <wps:wsp>
                      <wps:cNvSpPr/>
                      <wps:spPr>
                        <a:xfrm>
                          <a:off x="0" y="0"/>
                          <a:ext cx="6953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83F0B0" id="Rectangle 1" o:spid="_x0000_s1026" style="position:absolute;margin-left:373.2pt;margin-top:23.6pt;width:54.75pt;height:6pt;z-index:251763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" fillcolor="black [3200]" strokecolor="black [480]" strokeweight="1pt"/>
            </w:pict>
          </mc:Fallback>
        </mc:AlternateContent>
      </w:r>
      <w:r w:rsidR="00C91F69">
        <w:rPr>
          <w:noProof/>
        </w:rPr>
        <mc:AlternateContent>
          <mc:Choice Requires="wps">
            <w:drawing>
              <wp:anchor distT="0" distB="0" distL="114300" distR="114300" simplePos="0" relativeHeight="251715072" behindDoc="0" locked="0" layoutInCell="1" allowOverlap="1" wp14:anchorId="78BC990B" wp14:editId="43F420E3">
                <wp:simplePos x="0" y="0"/>
                <wp:positionH relativeFrom="column">
                  <wp:posOffset>857250</wp:posOffset>
                </wp:positionH>
                <wp:positionV relativeFrom="paragraph">
                  <wp:posOffset>2387600</wp:posOffset>
                </wp:positionV>
                <wp:extent cx="695325" cy="76200"/>
                <wp:effectExtent l="0" t="0" r="28575" b="19050"/>
                <wp:wrapNone/>
                <wp:docPr id="388989315" name="Rectangle 1"/>
                <wp:cNvGraphicFramePr/>
                <a:graphic xmlns:a="http://schemas.openxmlformats.org/drawingml/2006/main">
                  <a:graphicData uri="http://schemas.microsoft.com/office/word/2010/wordprocessingShape">
                    <wps:wsp>
                      <wps:cNvSpPr/>
                      <wps:spPr>
                        <a:xfrm>
                          <a:off x="0" y="0"/>
                          <a:ext cx="695325"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F79226" id="Rectangle 1" o:spid="_x0000_s1026" style="position:absolute;margin-left:67.5pt;margin-top:188pt;width:54.75pt;height:6pt;z-index:251715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" fillcolor="black [3200]" strokecolor="black [480]" strokeweight="1pt"/>
            </w:pict>
          </mc:Fallback>
        </mc:AlternateContent>
      </w:r>
      <w:r w:rsidR="00AA645A">
        <w:rPr>
          <w:noProof/>
        </w:rPr>
        <w:drawing>
          <wp:anchor distT="0" distB="0" distL="114300" distR="114300" simplePos="0" relativeHeight="251631104" behindDoc="0" locked="0" layoutInCell="1" allowOverlap="1" wp14:anchorId="724471E3" wp14:editId="13472E3B">
            <wp:simplePos x="0" y="0"/>
            <wp:positionH relativeFrom="margin">
              <wp:align>center</wp:align>
            </wp:positionH>
            <wp:positionV relativeFrom="paragraph">
              <wp:posOffset>224155</wp:posOffset>
            </wp:positionV>
            <wp:extent cx="5353050" cy="2338705"/>
            <wp:effectExtent l="76200" t="76200" r="133350" b="137795"/>
            <wp:wrapTopAndBottom/>
            <wp:docPr id="1096790116" name="Picture 1096790116" descr="Report of Pregnancy Form page in the Nurture web application showing required fields for completing the form. Red outlines highlight required fields that were missing information, including Source of Data, Date of Service, Claims Data, and Name of Managed Care Pl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790116" name="Picture 1096790116" descr="Report of Pregnancy Form page in the Nurture web application showing required fields for completing the form. Red outlines highlight required fields that were missing information, including Source of Data, Date of Service, Claims Data, and Name of Managed Care Plan. "/>
                    <pic:cNvPicPr/>
                  </pic:nvPicPr>
                  <pic:blipFill>
                    <a:blip r:embed="rId42">
                      <a:extLst>
                        <a:ext uri="{28A0092B-C50C-407E-A947-70E740481C1C}">
                          <a14:useLocalDpi xmlns:a14="http://schemas.microsoft.com/office/drawing/2010/main" val="0"/>
                        </a:ext>
                      </a:extLst>
                    </a:blip>
                    <a:stretch>
                      <a:fillRect/>
                    </a:stretch>
                  </pic:blipFill>
                  <pic:spPr>
                    <a:xfrm>
                      <a:off x="0" y="0"/>
                      <a:ext cx="5353050" cy="23387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34D97CBF" w14:textId="18005D18" w:rsidR="00AA645A" w:rsidRPr="001950C7" w:rsidRDefault="00AA645A" w:rsidP="00832BBA">
      <w:r>
        <w:rPr>
          <w:noProof/>
        </w:rPr>
        <mc:AlternateContent>
          <mc:Choice Requires="wps">
            <w:drawing>
              <wp:anchor distT="45720" distB="45720" distL="114300" distR="114300" simplePos="0" relativeHeight="251704832" behindDoc="0" locked="0" layoutInCell="1" allowOverlap="1" wp14:anchorId="7B5BDDAD" wp14:editId="4FD7FA65">
                <wp:simplePos x="0" y="0"/>
                <wp:positionH relativeFrom="margin">
                  <wp:align>center</wp:align>
                </wp:positionH>
                <wp:positionV relativeFrom="paragraph">
                  <wp:posOffset>74295</wp:posOffset>
                </wp:positionV>
                <wp:extent cx="5915025" cy="533400"/>
                <wp:effectExtent l="0" t="0" r="28575" b="19050"/>
                <wp:wrapSquare wrapText="bothSides"/>
                <wp:docPr id="272107786" name="Text Box 2" descr="Note: If required areas are missing from the document, the user will be directed to those areas for correction or addition of information. Missing information is outlined in r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33400"/>
                        </a:xfrm>
                        <a:prstGeom prst="roundRect">
                          <a:avLst/>
                        </a:prstGeom>
                        <a:ln w="19050">
                          <a:prstDash val="lgDash"/>
                          <a:headEnd/>
                          <a:tailEnd/>
                        </a:ln>
                      </wps:spPr>
                      <wps:style>
                        <a:lnRef idx="2">
                          <a:schemeClr val="accent6"/>
                        </a:lnRef>
                        <a:fillRef idx="1">
                          <a:schemeClr val="lt1"/>
                        </a:fillRef>
                        <a:effectRef idx="0">
                          <a:schemeClr val="accent6"/>
                        </a:effectRef>
                        <a:fontRef idx="minor">
                          <a:schemeClr val="dk1"/>
                        </a:fontRef>
                      </wps:style>
                      <wps:txbx>
                        <w:txbxContent>
                          <w:p w14:paraId="69C306A2" w14:textId="46C31684" w:rsidR="00AA645A" w:rsidRPr="00AA645A" w:rsidRDefault="00AA645A" w:rsidP="00AA645A">
                            <w:pPr>
                              <w:rPr>
                                <w:b/>
                                <w:bCs/>
                                <w:i/>
                                <w:iCs/>
                              </w:rPr>
                            </w:pPr>
                            <w:r w:rsidRPr="00AA645A">
                              <w:rPr>
                                <w:b/>
                                <w:bCs/>
                                <w:i/>
                                <w:iCs/>
                                <w:color w:val="EE0000"/>
                              </w:rPr>
                              <w:t>Note:</w:t>
                            </w:r>
                            <w:r w:rsidRPr="00AA645A">
                              <w:rPr>
                                <w:b/>
                                <w:bCs/>
                                <w:i/>
                                <w:iCs/>
                              </w:rPr>
                              <w:t xml:space="preserve"> If you have any general questions regarding the ROP form content or process, please email </w:t>
                            </w:r>
                            <w:hyperlink r:id="rId43" w:history="1">
                              <w:r w:rsidRPr="00AA645A">
                                <w:rPr>
                                  <w:rStyle w:val="Hyperlink"/>
                                  <w:b/>
                                  <w:bCs/>
                                  <w:i/>
                                  <w:iCs/>
                                </w:rPr>
                                <w:t>MomsandBabies@medicaid.ohio.gov</w:t>
                              </w:r>
                            </w:hyperlink>
                            <w:r w:rsidRPr="00AA645A">
                              <w:rPr>
                                <w:b/>
                                <w:bCs/>
                                <w:i/>
                                <w:iCs/>
                              </w:rPr>
                              <w:t xml:space="preserve"> with the subject ‘ROP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B5BDDAD" id="_x0000_s1030" alt="Note: If required areas are missing from the document, the user will be directed to those areas for correction or addition of information. Missing information is outlined in red." style="position:absolute;margin-left:0;margin-top:5.85pt;width:465.75pt;height:42pt;z-index:2517048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" fillcolor="white [3201]" strokecolor="#70ad47 [3209]" strokeweight="1.5pt">
                <v:stroke dashstyle="longDash" joinstyle="miter"/>
                <v:textbox>
                  <w:txbxContent>
                    <w:p w14:paraId="69C306A2" w14:textId="46C31684" w:rsidR="00AA645A" w:rsidRPr="00AA645A" w:rsidRDefault="00AA645A" w:rsidP="00AA645A">
                      <w:pPr>
                        <w:rPr>
                          <w:b/>
                          <w:bCs/>
                          <w:i/>
                          <w:iCs/>
                        </w:rPr>
                      </w:pPr>
                      <w:r w:rsidRPr="00AA645A">
                        <w:rPr>
                          <w:b/>
                          <w:bCs/>
                          <w:i/>
                          <w:iCs/>
                          <w:color w:val="EE0000"/>
                        </w:rPr>
                        <w:t>Note:</w:t>
                      </w:r>
                      <w:r w:rsidRPr="00AA645A">
                        <w:rPr>
                          <w:b/>
                          <w:bCs/>
                          <w:i/>
                          <w:iCs/>
                        </w:rPr>
                        <w:t xml:space="preserve"> If you have any general questions regarding the ROP form content or process, please email </w:t>
                      </w:r>
                      <w:hyperlink r:id="rId44" w:history="1">
                        <w:r w:rsidRPr="00AA645A">
                          <w:rPr>
                            <w:rStyle w:val="Hyperlink"/>
                            <w:b/>
                            <w:bCs/>
                            <w:i/>
                            <w:iCs/>
                          </w:rPr>
                          <w:t>MomsandBabies@medicaid.ohio.gov</w:t>
                        </w:r>
                      </w:hyperlink>
                      <w:r w:rsidRPr="00AA645A">
                        <w:rPr>
                          <w:b/>
                          <w:bCs/>
                          <w:i/>
                          <w:iCs/>
                        </w:rPr>
                        <w:t xml:space="preserve"> with the subject ‘ROP Form’.</w:t>
                      </w:r>
                    </w:p>
                  </w:txbxContent>
                </v:textbox>
                <w10:wrap type="square" anchorx="margin"/>
              </v:roundrect>
            </w:pict>
          </mc:Fallback>
        </mc:AlternateContent>
      </w:r>
    </w:p>
    <w:p w14:paraId="0F7EDE19" w14:textId="7E25498F" w:rsidR="00E4280B" w:rsidRPr="00764049" w:rsidRDefault="00FA5D53" w:rsidP="00764049">
      <w:pPr>
        <w:pStyle w:val="Heading1"/>
      </w:pPr>
      <w:bookmarkStart w:id="36" w:name="_Toc227049807"/>
      <w:r w:rsidRPr="00764049">
        <w:t>Processing Referrals</w:t>
      </w:r>
      <w:bookmarkEnd w:id="36"/>
    </w:p>
    <w:p w14:paraId="6C55C70C" w14:textId="1A61FE49" w:rsidR="00A16C46" w:rsidRDefault="565E133C" w:rsidP="00FD1D74">
      <w:r>
        <w:t xml:space="preserve">When filling out a </w:t>
      </w:r>
      <w:r w:rsidR="7288D747">
        <w:t>PRAF or ROP</w:t>
      </w:r>
      <w:r w:rsidR="4085403B">
        <w:t>,</w:t>
      </w:r>
      <w:r>
        <w:t xml:space="preserve"> </w:t>
      </w:r>
      <w:r w:rsidR="4053364A">
        <w:t xml:space="preserve">submitters </w:t>
      </w:r>
      <w:r>
        <w:t>can request</w:t>
      </w:r>
      <w:r w:rsidR="2CEFDC4D">
        <w:t xml:space="preserve"> </w:t>
      </w:r>
      <w:r>
        <w:t>the patient’s</w:t>
      </w:r>
      <w:r w:rsidR="6F432518">
        <w:t xml:space="preserve"> Managed Care Organization</w:t>
      </w:r>
      <w:r w:rsidR="2DECBADC">
        <w:t xml:space="preserve"> and County Department of Jobs and Family </w:t>
      </w:r>
      <w:r w:rsidR="00D13234">
        <w:t>Services to</w:t>
      </w:r>
      <w:r>
        <w:t xml:space="preserve"> follow</w:t>
      </w:r>
      <w:r w:rsidR="307D7FB6">
        <w:t xml:space="preserve"> </w:t>
      </w:r>
      <w:r>
        <w:t>up with the patient</w:t>
      </w:r>
      <w:r w:rsidR="72BA21C0">
        <w:t xml:space="preserve"> regarding a variety of needs</w:t>
      </w:r>
      <w:r>
        <w:t>.</w:t>
      </w:r>
      <w:r w:rsidR="3BB891C7">
        <w:t xml:space="preserve"> When needs are selected</w:t>
      </w:r>
      <w:r w:rsidR="39CADEB2">
        <w:t xml:space="preserve"> on the PRAF or ROP</w:t>
      </w:r>
      <w:r w:rsidR="3BB891C7">
        <w:t>, a referral is created in NurtureOhio.</w:t>
      </w:r>
      <w:r>
        <w:t xml:space="preserve"> MC</w:t>
      </w:r>
      <w:r w:rsidR="16B2CF69">
        <w:t>O</w:t>
      </w:r>
      <w:r>
        <w:t xml:space="preserve">s can log into the </w:t>
      </w:r>
      <w:r w:rsidR="619187BA">
        <w:t xml:space="preserve">NurtureOhio </w:t>
      </w:r>
      <w:r>
        <w:t>to process these referrals</w:t>
      </w:r>
      <w:r w:rsidR="520D1428">
        <w:t xml:space="preserve"> and report on the outcome of the referral</w:t>
      </w:r>
      <w:r w:rsidR="0A145809">
        <w:t xml:space="preserve">. MCOs will determine </w:t>
      </w:r>
      <w:r w:rsidR="42574F62">
        <w:t xml:space="preserve">internally </w:t>
      </w:r>
      <w:r w:rsidR="57722A94">
        <w:t>which</w:t>
      </w:r>
      <w:r w:rsidR="0637B1AF">
        <w:t xml:space="preserve"> </w:t>
      </w:r>
      <w:r w:rsidR="0A145809">
        <w:t>users are responsible for processing referrals</w:t>
      </w:r>
      <w:r w:rsidR="16389172">
        <w:t xml:space="preserve"> for their plan</w:t>
      </w:r>
      <w:r w:rsidR="0357139F">
        <w:t>.</w:t>
      </w:r>
    </w:p>
    <w:p w14:paraId="0141E958" w14:textId="651D5083" w:rsidR="0031154A" w:rsidRPr="00FD1D74" w:rsidRDefault="0031154A" w:rsidP="0031154A">
      <w:pPr>
        <w:pStyle w:val="Heading2"/>
      </w:pPr>
      <w:bookmarkStart w:id="37" w:name="_Toc227049808"/>
      <w:r>
        <w:t>Accessing Referrals</w:t>
      </w:r>
      <w:bookmarkEnd w:id="37"/>
    </w:p>
    <w:p w14:paraId="22CA8E9B" w14:textId="7B5ECF4C" w:rsidR="00202F1B" w:rsidRDefault="00202F1B" w:rsidP="00202F1B">
      <w:r w:rsidRPr="00FD1D74">
        <w:t>If an MC</w:t>
      </w:r>
      <w:r w:rsidR="00122B4E">
        <w:t>O</w:t>
      </w:r>
      <w:r w:rsidRPr="00FD1D74">
        <w:t xml:space="preserve"> user has any referrals that require attention, a ‘View Notification’ message will appear at the top of the screen. </w:t>
      </w:r>
      <w:r w:rsidR="5484DE51">
        <w:t xml:space="preserve">MCO users will receive a notification </w:t>
      </w:r>
      <w:r w:rsidRPr="00FD1D74">
        <w:t xml:space="preserve">for new PRAF 2.0 forms, new ROP forms, and incomplete </w:t>
      </w:r>
      <w:r w:rsidR="005F2A4D">
        <w:t>r</w:t>
      </w:r>
      <w:r w:rsidRPr="00FD1D74">
        <w:t xml:space="preserve">eferrals. </w:t>
      </w:r>
    </w:p>
    <w:p w14:paraId="7F876464" w14:textId="2D3A95F9" w:rsidR="00D03F57" w:rsidRDefault="00F466AC" w:rsidP="00D03F57">
      <w:r w:rsidRPr="00FD1D74">
        <w:t xml:space="preserve">A small red circle will also appear next to </w:t>
      </w:r>
      <w:r w:rsidR="00B87498">
        <w:t>the</w:t>
      </w:r>
      <w:r w:rsidRPr="00FD1D74">
        <w:t xml:space="preserve"> User ID indicating how many notifications </w:t>
      </w:r>
      <w:r w:rsidR="00145FE7">
        <w:t>a user</w:t>
      </w:r>
      <w:r w:rsidRPr="00FD1D74">
        <w:t xml:space="preserve"> ha</w:t>
      </w:r>
      <w:r w:rsidR="00145FE7">
        <w:t>s</w:t>
      </w:r>
      <w:r w:rsidRPr="00FD1D74">
        <w:t xml:space="preserve">. </w:t>
      </w:r>
    </w:p>
    <w:p w14:paraId="3DB26416" w14:textId="2702F89B" w:rsidR="00717108" w:rsidRDefault="00F466AC" w:rsidP="00D03F57">
      <w:r w:rsidRPr="00D47445">
        <w:t>Click ‘View Notifications’ to open a drop</w:t>
      </w:r>
      <w:r w:rsidR="00EF5278">
        <w:t>-</w:t>
      </w:r>
      <w:r w:rsidRPr="00D47445">
        <w:t xml:space="preserve">down menu under </w:t>
      </w:r>
      <w:r w:rsidR="00145FE7">
        <w:t>the</w:t>
      </w:r>
      <w:r w:rsidRPr="00D47445">
        <w:t xml:space="preserve"> User ID. Click ‘Referrals’ on this menu to go to the Referral </w:t>
      </w:r>
      <w:r w:rsidR="007E65F5">
        <w:t xml:space="preserve">Reporting </w:t>
      </w:r>
      <w:r w:rsidRPr="00D47445">
        <w:t>screen</w:t>
      </w:r>
      <w:r w:rsidRPr="00FD1D74">
        <w:t xml:space="preserve">. </w:t>
      </w:r>
    </w:p>
    <w:p w14:paraId="147591B4" w14:textId="18D8E858" w:rsidR="00717108" w:rsidRDefault="00717108" w:rsidP="00C014AC">
      <w:pPr>
        <w:jc w:val="center"/>
      </w:pPr>
      <w:r w:rsidRPr="00717108">
        <w:rPr>
          <w:noProof/>
        </w:rPr>
        <w:drawing>
          <wp:inline distT="0" distB="0" distL="0" distR="0" wp14:anchorId="553A7AF3" wp14:editId="6C5F114D">
            <wp:extent cx="5943600" cy="952500"/>
            <wp:effectExtent l="76200" t="76200" r="133350" b="133350"/>
            <wp:docPr id="517212216" name="Picture 1" descr="If an MCO user has any referrals that require attention, a ‘View Notification’ message will appear at the top of the screen. MCO users will receive a notification for new PRAF 2.0 forms, new ROP forms, and incomplete referrals. &#10;A small red circle will also appear next to the User ID indicating how many notifications a user has. &#10;Click ‘View Notifications’ to open a drop-down menu under the User ID. Click ‘Referrals’ on this menu to go to the Referral Reporting scre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212216" name="Picture 1" descr="If an MCO user has any referrals that require attention, a ‘View Notification’ message will appear at the top of the screen. MCO users will receive a notification for new PRAF 2.0 forms, new ROP forms, and incomplete referrals. &#10;A small red circle will also appear next to the User ID indicating how many notifications a user has. &#10;Click ‘View Notifications’ to open a drop-down menu under the User ID. Click ‘Referrals’ on this menu to go to the Referral Reporting screen. &#10;"/>
                    <pic:cNvPicPr/>
                  </pic:nvPicPr>
                  <pic:blipFill>
                    <a:blip r:embed="rId45">
                      <a:extLst>
                        <a:ext uri="{28A0092B-C50C-407E-A947-70E740481C1C}">
                          <a14:useLocalDpi xmlns:a14="http://schemas.microsoft.com/office/drawing/2010/main" val="0"/>
                        </a:ext>
                      </a:extLst>
                    </a:blip>
                    <a:srcRect t="7248" b="7248"/>
                    <a:stretch>
                      <a:fillRect/>
                    </a:stretch>
                  </pic:blipFill>
                  <pic:spPr bwMode="auto">
                    <a:xfrm>
                      <a:off x="0" y="0"/>
                      <a:ext cx="5943600" cy="952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7C19DE4" w14:textId="1972754F" w:rsidR="0071049A" w:rsidRDefault="000038B2" w:rsidP="000038B2">
      <w:r>
        <w:lastRenderedPageBreak/>
        <w:t>Users</w:t>
      </w:r>
      <w:r w:rsidRPr="00FD1D74">
        <w:t xml:space="preserve"> can also select ‘Referrals’ from the Forms menu at the top of the screen</w:t>
      </w:r>
      <w:r>
        <w:t>.</w:t>
      </w:r>
    </w:p>
    <w:p w14:paraId="31B12CC1" w14:textId="48409BFA" w:rsidR="00F318A9" w:rsidRDefault="005D6341" w:rsidP="00C014AC">
      <w:pPr>
        <w:jc w:val="center"/>
      </w:pPr>
      <w:r>
        <w:rPr>
          <w:noProof/>
        </w:rPr>
        <mc:AlternateContent>
          <mc:Choice Requires="wps">
            <w:drawing>
              <wp:anchor distT="0" distB="0" distL="114300" distR="114300" simplePos="0" relativeHeight="251647488" behindDoc="0" locked="0" layoutInCell="1" allowOverlap="1" wp14:anchorId="78ECD2F6" wp14:editId="64EA8952">
                <wp:simplePos x="0" y="0"/>
                <wp:positionH relativeFrom="column">
                  <wp:posOffset>977900</wp:posOffset>
                </wp:positionH>
                <wp:positionV relativeFrom="paragraph">
                  <wp:posOffset>404495</wp:posOffset>
                </wp:positionV>
                <wp:extent cx="774700" cy="45719"/>
                <wp:effectExtent l="0" t="0" r="25400" b="12065"/>
                <wp:wrapNone/>
                <wp:docPr id="63996493" name="Rectangle 99" descr="P397#y1"/>
                <wp:cNvGraphicFramePr/>
                <a:graphic xmlns:a="http://schemas.openxmlformats.org/drawingml/2006/main">
                  <a:graphicData uri="http://schemas.microsoft.com/office/word/2010/wordprocessingShape">
                    <wps:wsp>
                      <wps:cNvSpPr/>
                      <wps:spPr>
                        <a:xfrm>
                          <a:off x="0" y="0"/>
                          <a:ext cx="774700" cy="45719"/>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http://schemas.openxmlformats.org/drawingml/2006/main" xmlns:adec="http://schemas.microsoft.com/office/drawing/2017/decorative">
            <w:pict w14:anchorId="45DBDCA7">
              <v:rect id="Rectangle 99" style="position:absolute;margin-left:77pt;margin-top:31.85pt;width:61pt;height:3.6pt;z-index:251658263;visibility:visible;mso-wrap-style:square;mso-wrap-distance-left:9pt;mso-wrap-distance-top:0;mso-wrap-distance-right:9pt;mso-wrap-distance-bottom:0;mso-position-horizontal:absolute;mso-position-horizontal-relative:text;mso-position-vertical:absolute;mso-position-vertical-relative:text;v-text-anchor:middle" alt="P397#y1" o:spid="_x0000_s1026" fillcolor="white [3212]" strokecolor="white [3212]" strokeweight="1pt" w14:anchorId="010DC3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"/>
            </w:pict>
          </mc:Fallback>
        </mc:AlternateContent>
      </w:r>
      <w:r w:rsidR="004D09DB" w:rsidRPr="004D09DB">
        <w:rPr>
          <w:noProof/>
        </w:rPr>
        <w:drawing>
          <wp:inline distT="0" distB="0" distL="0" distR="0" wp14:anchorId="74E604B4" wp14:editId="01F65E09">
            <wp:extent cx="5943600" cy="933450"/>
            <wp:effectExtent l="76200" t="76200" r="133350" b="133350"/>
            <wp:docPr id="1175396813" name="Picture 1" descr="Users can also select ‘Referrals’ from the Forms menu at the top of the screen. The Forms dropdown in the furthest right of the banner includes Referrals at the bottom of the li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396813" name="Picture 1" descr="Users can also select ‘Referrals’ from the Forms menu at the top of the screen. The Forms dropdown in the furthest right of the banner includes Referrals at the bottom of the list. "/>
                    <pic:cNvPicPr/>
                  </pic:nvPicPr>
                  <pic:blipFill>
                    <a:blip r:embed="rId46">
                      <a:extLst>
                        <a:ext uri="{28A0092B-C50C-407E-A947-70E740481C1C}">
                          <a14:useLocalDpi xmlns:a14="http://schemas.microsoft.com/office/drawing/2010/main" val="0"/>
                        </a:ext>
                      </a:extLst>
                    </a:blip>
                    <a:srcRect t="566" b="566"/>
                    <a:stretch>
                      <a:fillRect/>
                    </a:stretch>
                  </pic:blipFill>
                  <pic:spPr bwMode="auto">
                    <a:xfrm>
                      <a:off x="0" y="0"/>
                      <a:ext cx="5943600" cy="933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FE78EBC" w14:textId="36621B24" w:rsidR="001C38AF" w:rsidRDefault="001C38AF" w:rsidP="001C38AF">
      <w:pPr>
        <w:pStyle w:val="Heading2"/>
      </w:pPr>
      <w:bookmarkStart w:id="38" w:name="_Toc227049809"/>
      <w:r>
        <w:t>Referral Reporting Screen</w:t>
      </w:r>
      <w:bookmarkEnd w:id="38"/>
    </w:p>
    <w:p w14:paraId="3EFEBFF2" w14:textId="7F438799" w:rsidR="00F318A9" w:rsidRDefault="00F466AC" w:rsidP="00F318A9">
      <w:r w:rsidRPr="00D47445">
        <w:t xml:space="preserve">The Referral </w:t>
      </w:r>
      <w:r w:rsidR="00F318A9">
        <w:t>Reporting</w:t>
      </w:r>
      <w:r w:rsidRPr="00D47445">
        <w:t xml:space="preserve"> screen shows referrals </w:t>
      </w:r>
      <w:r w:rsidR="0016F9CF">
        <w:t>that have been indicated on both</w:t>
      </w:r>
      <w:r w:rsidR="00E9178A">
        <w:t xml:space="preserve"> </w:t>
      </w:r>
      <w:r w:rsidR="3F1208CF">
        <w:t xml:space="preserve">submitted </w:t>
      </w:r>
      <w:r w:rsidRPr="00D47445">
        <w:t>PRAF and ROP forms.</w:t>
      </w:r>
      <w:r w:rsidR="006D4467" w:rsidRPr="00D47445">
        <w:t xml:space="preserve"> </w:t>
      </w:r>
      <w:r w:rsidR="00D238A3">
        <w:t xml:space="preserve">The </w:t>
      </w:r>
      <w:r w:rsidR="00B87498">
        <w:t>‘</w:t>
      </w:r>
      <w:r w:rsidR="00F318A9">
        <w:t>Needs</w:t>
      </w:r>
      <w:r w:rsidR="00B87498">
        <w:t>’</w:t>
      </w:r>
      <w:r w:rsidR="006D4467" w:rsidRPr="00FD1D74">
        <w:t xml:space="preserve"> column helps to easily identify what the </w:t>
      </w:r>
      <w:r w:rsidR="00F318A9">
        <w:t>member</w:t>
      </w:r>
      <w:r w:rsidR="006D4467" w:rsidRPr="00FD1D74">
        <w:t xml:space="preserve"> needs assistance with.</w:t>
      </w:r>
    </w:p>
    <w:p w14:paraId="7AC387AD" w14:textId="73125B16" w:rsidR="00F466AC" w:rsidRPr="00FD1D74" w:rsidRDefault="00F466AC" w:rsidP="00F818D3">
      <w:pPr>
        <w:keepNext/>
      </w:pPr>
      <w:r w:rsidRPr="00D47445">
        <w:t xml:space="preserve">There are </w:t>
      </w:r>
      <w:r w:rsidR="00F318A9">
        <w:t>four</w:t>
      </w:r>
      <w:r w:rsidRPr="00D47445">
        <w:t xml:space="preserve"> tabs: Referral Request</w:t>
      </w:r>
      <w:r w:rsidR="00E34AB6">
        <w:t>s</w:t>
      </w:r>
      <w:r w:rsidRPr="00D47445">
        <w:t>, In Pro</w:t>
      </w:r>
      <w:r w:rsidR="00F318A9">
        <w:t>gress</w:t>
      </w:r>
      <w:r w:rsidRPr="00D47445">
        <w:t xml:space="preserve"> Referrals,</w:t>
      </w:r>
      <w:r w:rsidR="00F318A9">
        <w:t xml:space="preserve"> </w:t>
      </w:r>
      <w:r w:rsidRPr="00FD1D74">
        <w:t>Completed Referral</w:t>
      </w:r>
      <w:r w:rsidR="00F318A9">
        <w:t>s, an</w:t>
      </w:r>
      <w:r w:rsidR="006B17CE">
        <w:t>d Archived Referrals</w:t>
      </w:r>
      <w:r w:rsidR="00AA645A">
        <w:t>.</w:t>
      </w:r>
    </w:p>
    <w:p w14:paraId="695F0970" w14:textId="74D45478" w:rsidR="00CA5C90" w:rsidRDefault="00AA645A" w:rsidP="00606639">
      <w:r>
        <w:rPr>
          <w:noProof/>
        </w:rPr>
        <w:drawing>
          <wp:anchor distT="0" distB="0" distL="114300" distR="114300" simplePos="0" relativeHeight="251638272" behindDoc="0" locked="0" layoutInCell="1" allowOverlap="1" wp14:anchorId="11317EEF" wp14:editId="1058DFCB">
            <wp:simplePos x="0" y="0"/>
            <wp:positionH relativeFrom="column">
              <wp:posOffset>19050</wp:posOffset>
            </wp:positionH>
            <wp:positionV relativeFrom="paragraph">
              <wp:posOffset>132080</wp:posOffset>
            </wp:positionV>
            <wp:extent cx="6609715" cy="901065"/>
            <wp:effectExtent l="76200" t="76200" r="133985" b="127635"/>
            <wp:wrapNone/>
            <wp:docPr id="47" name="Picture 47" descr="The Referral Reporting screen shows referrals that have been indicated on both submitted PRAF and ROP forms. The ‘Needs’ column helps to easily identify what the member needs assistance with.&#10;There are four tabs: Referral Requests, In Progress Referrals, Completed Referrals, and Archived Referral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he Referral Reporting screen shows referrals that have been indicated on both submitted PRAF and ROP forms. The ‘Needs’ column helps to easily identify what the member needs assistance with.&#10;There are four tabs: Referral Requests, In Progress Referrals, Completed Referrals, and Archived Referrals.&#10;"/>
                    <pic:cNvPicPr/>
                  </pic:nvPicPr>
                  <pic:blipFill rotWithShape="1">
                    <a:blip r:embed="rId47">
                      <a:extLst>
                        <a:ext uri="{28A0092B-C50C-407E-A947-70E740481C1C}">
                          <a14:useLocalDpi xmlns:a14="http://schemas.microsoft.com/office/drawing/2010/main" val="0"/>
                        </a:ext>
                      </a:extLst>
                    </a:blip>
                    <a:srcRect t="43556"/>
                    <a:stretch>
                      <a:fillRect/>
                    </a:stretch>
                  </pic:blipFill>
                  <pic:spPr bwMode="auto">
                    <a:xfrm>
                      <a:off x="0" y="0"/>
                      <a:ext cx="6609715" cy="90106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6CC716" w14:textId="25DBE213" w:rsidR="00CA5C90" w:rsidRDefault="00AA645A" w:rsidP="00606639">
      <w:r>
        <w:rPr>
          <w:noProof/>
        </w:rPr>
        <mc:AlternateContent>
          <mc:Choice Requires="wps">
            <w:drawing>
              <wp:anchor distT="0" distB="0" distL="114300" distR="114300" simplePos="0" relativeHeight="251668992" behindDoc="0" locked="0" layoutInCell="1" allowOverlap="1" wp14:anchorId="17714064" wp14:editId="588AE87B">
                <wp:simplePos x="0" y="0"/>
                <wp:positionH relativeFrom="column">
                  <wp:posOffset>31750</wp:posOffset>
                </wp:positionH>
                <wp:positionV relativeFrom="paragraph">
                  <wp:posOffset>140335</wp:posOffset>
                </wp:positionV>
                <wp:extent cx="4874400" cy="194400"/>
                <wp:effectExtent l="0" t="0" r="21590" b="15240"/>
                <wp:wrapNone/>
                <wp:docPr id="303026362" name="Rectangle 19" descr="P404#y1"/>
                <wp:cNvGraphicFramePr/>
                <a:graphic xmlns:a="http://schemas.openxmlformats.org/drawingml/2006/main">
                  <a:graphicData uri="http://schemas.microsoft.com/office/word/2010/wordprocessingShape">
                    <wps:wsp>
                      <wps:cNvSpPr/>
                      <wps:spPr>
                        <a:xfrm>
                          <a:off x="0" y="0"/>
                          <a:ext cx="4874400" cy="194400"/>
                        </a:xfrm>
                        <a:prstGeom prst="rect">
                          <a:avLst/>
                        </a:prstGeom>
                        <a:no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0F374752">
              <v:rect id="Rectangle 19" style="position:absolute;margin-left:2.5pt;margin-top:11.05pt;width:383.8pt;height:15.3pt;z-index:251668992;visibility:visible;mso-wrap-style:square;mso-wrap-distance-left:9pt;mso-wrap-distance-top:0;mso-wrap-distance-right:9pt;mso-wrap-distance-bottom:0;mso-position-horizontal:absolute;mso-position-horizontal-relative:text;mso-position-vertical:absolute;mso-position-vertical-relative:text;v-text-anchor:middle" alt="P404#y1" o:spid="_x0000_s1026" filled="f" strokecolor="#e00" strokeweight="1pt" w14:anchorId="01C2E8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"/>
            </w:pict>
          </mc:Fallback>
        </mc:AlternateContent>
      </w:r>
    </w:p>
    <w:p w14:paraId="7E25DD77" w14:textId="18462B2F" w:rsidR="00F318A9" w:rsidRDefault="00AA645A" w:rsidP="00606639">
      <w:r>
        <w:rPr>
          <w:noProof/>
        </w:rPr>
        <mc:AlternateContent>
          <mc:Choice Requires="wps">
            <w:drawing>
              <wp:anchor distT="0" distB="0" distL="114300" distR="114300" simplePos="0" relativeHeight="251670016" behindDoc="0" locked="0" layoutInCell="1" allowOverlap="1" wp14:anchorId="4B53DD12" wp14:editId="3A66AD5E">
                <wp:simplePos x="0" y="0"/>
                <wp:positionH relativeFrom="column">
                  <wp:posOffset>3656965</wp:posOffset>
                </wp:positionH>
                <wp:positionV relativeFrom="paragraph">
                  <wp:posOffset>171450</wp:posOffset>
                </wp:positionV>
                <wp:extent cx="396000" cy="158400"/>
                <wp:effectExtent l="0" t="0" r="23495" b="13335"/>
                <wp:wrapNone/>
                <wp:docPr id="2073544996" name="Rectangle 20" descr="P405#y1"/>
                <wp:cNvGraphicFramePr/>
                <a:graphic xmlns:a="http://schemas.openxmlformats.org/drawingml/2006/main">
                  <a:graphicData uri="http://schemas.microsoft.com/office/word/2010/wordprocessingShape">
                    <wps:wsp>
                      <wps:cNvSpPr/>
                      <wps:spPr>
                        <a:xfrm>
                          <a:off x="0" y="0"/>
                          <a:ext cx="396000" cy="158400"/>
                        </a:xfrm>
                        <a:prstGeom prst="rect">
                          <a:avLst/>
                        </a:prstGeom>
                        <a:no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635F1A50">
              <v:rect id="Rectangle 20" style="position:absolute;margin-left:287.95pt;margin-top:13.5pt;width:31.2pt;height:12.45pt;z-index:251670016;visibility:visible;mso-wrap-style:square;mso-wrap-distance-left:9pt;mso-wrap-distance-top:0;mso-wrap-distance-right:9pt;mso-wrap-distance-bottom:0;mso-position-horizontal:absolute;mso-position-horizontal-relative:text;mso-position-vertical:absolute;mso-position-vertical-relative:text;v-text-anchor:middle" alt="P405#y1" o:spid="_x0000_s1026" filled="f" strokecolor="#e00" strokeweight="1pt" w14:anchorId="703DD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"/>
            </w:pict>
          </mc:Fallback>
        </mc:AlternateContent>
      </w:r>
    </w:p>
    <w:p w14:paraId="6367193A" w14:textId="4B62BC3A" w:rsidR="00F318A9" w:rsidRDefault="00F318A9" w:rsidP="00606639"/>
    <w:p w14:paraId="47EF35AA" w14:textId="67FAB6DD" w:rsidR="00ED57E0" w:rsidRDefault="00ED57E0" w:rsidP="004B7248"/>
    <w:p w14:paraId="37856E7B" w14:textId="41484064" w:rsidR="004B7248" w:rsidRDefault="31CC8CBE" w:rsidP="004B7248">
      <w:r>
        <w:t xml:space="preserve">All forms will stay in the </w:t>
      </w:r>
      <w:r w:rsidR="396CA277">
        <w:t>‘</w:t>
      </w:r>
      <w:r w:rsidRPr="5083A1D6">
        <w:rPr>
          <w:b/>
          <w:bCs/>
        </w:rPr>
        <w:t xml:space="preserve">Referral </w:t>
      </w:r>
      <w:r w:rsidR="7F55AC91" w:rsidRPr="5083A1D6">
        <w:rPr>
          <w:b/>
          <w:bCs/>
        </w:rPr>
        <w:t>Requests”</w:t>
      </w:r>
      <w:r>
        <w:t xml:space="preserve"> tab until </w:t>
      </w:r>
      <w:r w:rsidR="07823E95">
        <w:t xml:space="preserve">at least one field is </w:t>
      </w:r>
      <w:r w:rsidR="493E4B8F">
        <w:t>completed on</w:t>
      </w:r>
      <w:r w:rsidR="0062979C">
        <w:t xml:space="preserve"> the referral</w:t>
      </w:r>
      <w:r>
        <w:t xml:space="preserve">. To </w:t>
      </w:r>
      <w:r w:rsidR="30F516C2">
        <w:t xml:space="preserve">start processing a </w:t>
      </w:r>
      <w:r w:rsidR="6B146648">
        <w:t>referral request</w:t>
      </w:r>
      <w:r w:rsidR="30F516C2">
        <w:t xml:space="preserve">, click on a </w:t>
      </w:r>
      <w:r w:rsidR="7F55AC91">
        <w:t xml:space="preserve">member’s </w:t>
      </w:r>
      <w:r w:rsidR="30F516C2">
        <w:t>name</w:t>
      </w:r>
      <w:r w:rsidR="78090A1A">
        <w:t xml:space="preserve"> and </w:t>
      </w:r>
      <w:r w:rsidR="2624EB61">
        <w:t>the</w:t>
      </w:r>
      <w:r w:rsidR="18FDD6F6">
        <w:t xml:space="preserve"> ‘Referral Follow-</w:t>
      </w:r>
      <w:r w:rsidR="7CE1F484">
        <w:t>U</w:t>
      </w:r>
      <w:r w:rsidR="18FDD6F6">
        <w:t>p</w:t>
      </w:r>
      <w:r w:rsidR="7C9F0FAE">
        <w:t xml:space="preserve"> </w:t>
      </w:r>
      <w:r w:rsidR="37DEC5B6">
        <w:t>Answers”</w:t>
      </w:r>
      <w:r w:rsidR="18FDD6F6">
        <w:t xml:space="preserve"> screen </w:t>
      </w:r>
      <w:r w:rsidR="78090A1A">
        <w:t xml:space="preserve">will </w:t>
      </w:r>
      <w:r w:rsidR="18FDD6F6">
        <w:t>open.</w:t>
      </w:r>
      <w:r w:rsidR="37DEC5B6">
        <w:t xml:space="preserve"> On this screen users can:</w:t>
      </w:r>
    </w:p>
    <w:p w14:paraId="6AED21A1" w14:textId="77777777" w:rsidR="00E213E4" w:rsidRPr="004139C9" w:rsidRDefault="00E213E4" w:rsidP="00E213E4">
      <w:pPr>
        <w:pStyle w:val="Style2"/>
        <w:numPr>
          <w:ilvl w:val="0"/>
          <w:numId w:val="10"/>
        </w:numPr>
      </w:pPr>
      <w:r w:rsidRPr="00F40BF5">
        <w:t>Easily view the Patient Information to assist with patient contact</w:t>
      </w:r>
      <w:r w:rsidRPr="004139C9">
        <w:t>.</w:t>
      </w:r>
    </w:p>
    <w:p w14:paraId="3C217AEA" w14:textId="6B376616" w:rsidR="00B9159A" w:rsidRDefault="00B9159A" w:rsidP="006A5CCA">
      <w:pPr>
        <w:pStyle w:val="ListParagraph"/>
        <w:numPr>
          <w:ilvl w:val="0"/>
          <w:numId w:val="10"/>
        </w:numPr>
      </w:pPr>
      <w:r>
        <w:t>Click the ‘Vi</w:t>
      </w:r>
      <w:r w:rsidRPr="00982A39">
        <w:t xml:space="preserve">ew </w:t>
      </w:r>
      <w:r>
        <w:t xml:space="preserve">Complete </w:t>
      </w:r>
      <w:r w:rsidRPr="00982A39">
        <w:t>PRAF 2.0</w:t>
      </w:r>
      <w:r>
        <w:t>’</w:t>
      </w:r>
      <w:r w:rsidRPr="00982A39">
        <w:t xml:space="preserve"> </w:t>
      </w:r>
      <w:r>
        <w:t xml:space="preserve">or ‘View Complete </w:t>
      </w:r>
      <w:r w:rsidRPr="00982A39">
        <w:t>ROP</w:t>
      </w:r>
      <w:r>
        <w:t>’</w:t>
      </w:r>
      <w:r w:rsidRPr="00982A39">
        <w:t xml:space="preserve"> </w:t>
      </w:r>
      <w:r>
        <w:t xml:space="preserve">button to view the patient’s </w:t>
      </w:r>
      <w:r w:rsidR="694CA90D">
        <w:t xml:space="preserve">submitted PRAF or ROP. </w:t>
      </w:r>
    </w:p>
    <w:p w14:paraId="30BDDDA4" w14:textId="7EB54866" w:rsidR="5939ED0B" w:rsidRDefault="5939ED0B" w:rsidP="006A5CCA">
      <w:pPr>
        <w:pStyle w:val="ListParagraph"/>
        <w:numPr>
          <w:ilvl w:val="0"/>
          <w:numId w:val="10"/>
        </w:numPr>
      </w:pPr>
      <w:r>
        <w:t>View needs that have been indicated on the PRAF or ROP for referral.</w:t>
      </w:r>
    </w:p>
    <w:p w14:paraId="68223178" w14:textId="26DF58D7" w:rsidR="5939ED0B" w:rsidRDefault="5939ED0B" w:rsidP="006A5CCA">
      <w:pPr>
        <w:pStyle w:val="ListParagraph"/>
        <w:numPr>
          <w:ilvl w:val="0"/>
          <w:numId w:val="10"/>
        </w:numPr>
      </w:pPr>
      <w:r>
        <w:t>Provide information regarding the outcome of the referral.</w:t>
      </w:r>
    </w:p>
    <w:p w14:paraId="3EB169C3" w14:textId="0BDB1BDD" w:rsidR="5939ED0B" w:rsidRDefault="0393AA22" w:rsidP="006A5CCA">
      <w:pPr>
        <w:pStyle w:val="ListParagraph"/>
        <w:numPr>
          <w:ilvl w:val="0"/>
          <w:numId w:val="10"/>
        </w:numPr>
      </w:pPr>
      <w:r>
        <w:t xml:space="preserve">Add additional needs for </w:t>
      </w:r>
      <w:proofErr w:type="gramStart"/>
      <w:r>
        <w:t>referral</w:t>
      </w:r>
      <w:proofErr w:type="gramEnd"/>
      <w:r>
        <w:t xml:space="preserve"> that have not already been</w:t>
      </w:r>
      <w:r w:rsidR="6F432518">
        <w:t xml:space="preserve"> identified. </w:t>
      </w:r>
    </w:p>
    <w:p w14:paraId="75BBC0B0" w14:textId="77777777" w:rsidR="000A7C68" w:rsidRDefault="000A7C68" w:rsidP="000A7C68">
      <w:pPr>
        <w:pStyle w:val="Style2"/>
        <w:ind w:left="0" w:firstLine="0"/>
      </w:pPr>
      <w:r>
        <w:t>Below is the Patient Information displayed on a referral created from a PRAF submission. Fields displayed include: Name; Date of Birth; Medicaid ID; Phone; Email; Language; County; WIC Referral (Y/N); Home Visiting Referral (Y/N).</w:t>
      </w:r>
    </w:p>
    <w:p w14:paraId="25876288" w14:textId="77777777" w:rsidR="000A7C68" w:rsidRPr="00B2552C" w:rsidRDefault="000A7C68" w:rsidP="000A7C68">
      <w:pPr>
        <w:pStyle w:val="Style2"/>
        <w:ind w:left="0" w:firstLine="0"/>
      </w:pPr>
    </w:p>
    <w:p w14:paraId="3EDC23D0" w14:textId="6087DAAE" w:rsidR="000A7C68" w:rsidRDefault="00C91F69" w:rsidP="000A7C68">
      <w:pPr>
        <w:pStyle w:val="Style3"/>
        <w:numPr>
          <w:ilvl w:val="0"/>
          <w:numId w:val="0"/>
        </w:numPr>
        <w:jc w:val="center"/>
      </w:pPr>
      <w:r>
        <w:rPr>
          <w:noProof/>
        </w:rPr>
        <mc:AlternateContent>
          <mc:Choice Requires="wps">
            <w:drawing>
              <wp:anchor distT="0" distB="0" distL="114300" distR="114300" simplePos="0" relativeHeight="251717120" behindDoc="0" locked="0" layoutInCell="1" allowOverlap="1" wp14:anchorId="1F24F6DA" wp14:editId="74342037">
                <wp:simplePos x="0" y="0"/>
                <wp:positionH relativeFrom="column">
                  <wp:posOffset>1323975</wp:posOffset>
                </wp:positionH>
                <wp:positionV relativeFrom="paragraph">
                  <wp:posOffset>920750</wp:posOffset>
                </wp:positionV>
                <wp:extent cx="742950" cy="85725"/>
                <wp:effectExtent l="0" t="0" r="19050" b="28575"/>
                <wp:wrapNone/>
                <wp:docPr id="1077597344" name="Rectangle 27" descr="P382#y2"/>
                <wp:cNvGraphicFramePr/>
                <a:graphic xmlns:a="http://schemas.openxmlformats.org/drawingml/2006/main">
                  <a:graphicData uri="http://schemas.microsoft.com/office/word/2010/wordprocessingShape">
                    <wps:wsp>
                      <wps:cNvSpPr/>
                      <wps:spPr>
                        <a:xfrm>
                          <a:off x="0" y="0"/>
                          <a:ext cx="7429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3E1717" id="Rectangle 27" o:spid="_x0000_s1026" alt="P382#y2" style="position:absolute;margin-left:104.25pt;margin-top:72.5pt;width:58.5pt;height:6.75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" fillcolor="black [3200]" strokecolor="black [480]" strokeweight="1pt"/>
            </w:pict>
          </mc:Fallback>
        </mc:AlternateContent>
      </w:r>
      <w:r w:rsidR="00AA645A">
        <w:rPr>
          <w:noProof/>
        </w:rPr>
        <mc:AlternateContent>
          <mc:Choice Requires="wps">
            <w:drawing>
              <wp:anchor distT="0" distB="0" distL="114300" distR="114300" simplePos="0" relativeHeight="251706880" behindDoc="0" locked="0" layoutInCell="1" allowOverlap="1" wp14:anchorId="07362AEB" wp14:editId="339AA06A">
                <wp:simplePos x="0" y="0"/>
                <wp:positionH relativeFrom="column">
                  <wp:posOffset>1562100</wp:posOffset>
                </wp:positionH>
                <wp:positionV relativeFrom="paragraph">
                  <wp:posOffset>819785</wp:posOffset>
                </wp:positionV>
                <wp:extent cx="626110" cy="71755"/>
                <wp:effectExtent l="0" t="0" r="21590" b="23495"/>
                <wp:wrapNone/>
                <wp:docPr id="2031718922" name="Rectangle 27" descr="P382#y2"/>
                <wp:cNvGraphicFramePr/>
                <a:graphic xmlns:a="http://schemas.openxmlformats.org/drawingml/2006/main">
                  <a:graphicData uri="http://schemas.microsoft.com/office/word/2010/wordprocessingShape">
                    <wps:wsp>
                      <wps:cNvSpPr/>
                      <wps:spPr>
                        <a:xfrm>
                          <a:off x="0" y="0"/>
                          <a:ext cx="626110" cy="7175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46732AF8">
              <v:rect id="Rectangle 27" style="position:absolute;margin-left:123pt;margin-top:64.55pt;width:49.3pt;height:5.65pt;z-index:251706880;visibility:visible;mso-wrap-style:square;mso-wrap-distance-left:9pt;mso-wrap-distance-top:0;mso-wrap-distance-right:9pt;mso-wrap-distance-bottom:0;mso-position-horizontal:absolute;mso-position-horizontal-relative:text;mso-position-vertical:absolute;mso-position-vertical-relative:text;v-text-anchor:middle" alt="P382#y2" o:spid="_x0000_s1026" fillcolor="black [3200]" strokecolor="black [480]" strokeweight="1pt" w14:anchorId="0CF074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"/>
            </w:pict>
          </mc:Fallback>
        </mc:AlternateContent>
      </w:r>
      <w:r w:rsidR="000A7C68" w:rsidRPr="000C1803">
        <w:rPr>
          <w:noProof/>
        </w:rPr>
        <w:drawing>
          <wp:inline distT="0" distB="0" distL="0" distR="0" wp14:anchorId="0ECDD49F" wp14:editId="2F8973A7">
            <wp:extent cx="5170005" cy="1391372"/>
            <wp:effectExtent l="38100" t="38100" r="31115" b="37465"/>
            <wp:docPr id="1729584676" name="Picture 1" descr="Patient Information displayed on a referral created from a PRAF submission. Fields displayed include: Name; Date of Birth; Medicaid ID; Phone; Email; Language; County; WIC Referral (Y/N); Home Visiting Referral (Y/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584676" name="Picture 1" descr="Patient Information displayed on a referral created from a PRAF submission. Fields displayed include: Name; Date of Birth; Medicaid ID; Phone; Email; Language; County; WIC Referral (Y/N); Home Visiting Referral (Y/N)."/>
                    <pic:cNvPicPr/>
                  </pic:nvPicPr>
                  <pic:blipFill>
                    <a:blip r:embed="rId48"/>
                    <a:stretch>
                      <a:fillRect/>
                    </a:stretch>
                  </pic:blipFill>
                  <pic:spPr>
                    <a:xfrm>
                      <a:off x="0" y="0"/>
                      <a:ext cx="5193308" cy="1397643"/>
                    </a:xfrm>
                    <a:prstGeom prst="rect">
                      <a:avLst/>
                    </a:prstGeom>
                    <a:ln w="28575">
                      <a:solidFill>
                        <a:schemeClr val="tx1"/>
                      </a:solidFill>
                    </a:ln>
                  </pic:spPr>
                </pic:pic>
              </a:graphicData>
            </a:graphic>
          </wp:inline>
        </w:drawing>
      </w:r>
    </w:p>
    <w:p w14:paraId="1E56B06A" w14:textId="77777777" w:rsidR="000A7C68" w:rsidRDefault="000A7C68" w:rsidP="000A7C68">
      <w:pPr>
        <w:pStyle w:val="Style3"/>
        <w:numPr>
          <w:ilvl w:val="0"/>
          <w:numId w:val="0"/>
        </w:numPr>
      </w:pPr>
    </w:p>
    <w:p w14:paraId="7EBAA1C7" w14:textId="127315C7" w:rsidR="000A7C68" w:rsidRDefault="000A7C68" w:rsidP="000A7C68">
      <w:pPr>
        <w:pStyle w:val="Style3"/>
        <w:numPr>
          <w:ilvl w:val="0"/>
          <w:numId w:val="0"/>
        </w:numPr>
      </w:pPr>
      <w:r>
        <w:t xml:space="preserve">Below is the Patient Information displayed on a referral created from an ROP submission. Fields displayed include: Name; Date of Birth; Medicaid ID; Phone; Email; Language; County; WIC Referral (Y/N); Home Visiting Referral (Y/N); Prenatal Visit Scheduled (Date); Assistance Scheduling Appointments (Y/N). </w:t>
      </w:r>
    </w:p>
    <w:p w14:paraId="7E47FAF4" w14:textId="77777777" w:rsidR="000A7C68" w:rsidRDefault="000A7C68" w:rsidP="000A7C68">
      <w:pPr>
        <w:pStyle w:val="Style3"/>
        <w:numPr>
          <w:ilvl w:val="0"/>
          <w:numId w:val="0"/>
        </w:numPr>
      </w:pPr>
    </w:p>
    <w:p w14:paraId="58DD563D" w14:textId="56DD2B30" w:rsidR="000A7C68" w:rsidRDefault="00C91F69" w:rsidP="000A7C68">
      <w:pPr>
        <w:pStyle w:val="Style3"/>
        <w:numPr>
          <w:ilvl w:val="0"/>
          <w:numId w:val="0"/>
        </w:numPr>
        <w:jc w:val="center"/>
      </w:pPr>
      <w:r>
        <w:rPr>
          <w:noProof/>
        </w:rPr>
        <mc:AlternateContent>
          <mc:Choice Requires="wps">
            <w:drawing>
              <wp:anchor distT="0" distB="0" distL="114300" distR="114300" simplePos="0" relativeHeight="251719168" behindDoc="0" locked="0" layoutInCell="1" allowOverlap="1" wp14:anchorId="2514F3FA" wp14:editId="4A0FF4EB">
                <wp:simplePos x="0" y="0"/>
                <wp:positionH relativeFrom="column">
                  <wp:posOffset>1285875</wp:posOffset>
                </wp:positionH>
                <wp:positionV relativeFrom="paragraph">
                  <wp:posOffset>1025525</wp:posOffset>
                </wp:positionV>
                <wp:extent cx="742950" cy="85725"/>
                <wp:effectExtent l="0" t="0" r="19050" b="28575"/>
                <wp:wrapNone/>
                <wp:docPr id="403790650" name="Rectangle 27" descr="P382#y2"/>
                <wp:cNvGraphicFramePr/>
                <a:graphic xmlns:a="http://schemas.openxmlformats.org/drawingml/2006/main">
                  <a:graphicData uri="http://schemas.microsoft.com/office/word/2010/wordprocessingShape">
                    <wps:wsp>
                      <wps:cNvSpPr/>
                      <wps:spPr>
                        <a:xfrm>
                          <a:off x="0" y="0"/>
                          <a:ext cx="7429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CD5B38" id="Rectangle 27" o:spid="_x0000_s1026" alt="P382#y2" style="position:absolute;margin-left:101.25pt;margin-top:80.75pt;width:58.5pt;height:6.7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" fillcolor="black [3200]" strokecolor="black [480]" strokeweight="1pt"/>
            </w:pict>
          </mc:Fallback>
        </mc:AlternateContent>
      </w:r>
      <w:r w:rsidR="00AA645A">
        <w:rPr>
          <w:noProof/>
        </w:rPr>
        <mc:AlternateContent>
          <mc:Choice Requires="wps">
            <w:drawing>
              <wp:anchor distT="0" distB="0" distL="114300" distR="114300" simplePos="0" relativeHeight="251708928" behindDoc="0" locked="0" layoutInCell="1" allowOverlap="1" wp14:anchorId="60DA751F" wp14:editId="64355ABC">
                <wp:simplePos x="0" y="0"/>
                <wp:positionH relativeFrom="column">
                  <wp:posOffset>1524000</wp:posOffset>
                </wp:positionH>
                <wp:positionV relativeFrom="paragraph">
                  <wp:posOffset>914400</wp:posOffset>
                </wp:positionV>
                <wp:extent cx="626110" cy="71755"/>
                <wp:effectExtent l="0" t="0" r="21590" b="23495"/>
                <wp:wrapNone/>
                <wp:docPr id="1124123693" name="Rectangle 27" descr="P382#y2"/>
                <wp:cNvGraphicFramePr/>
                <a:graphic xmlns:a="http://schemas.openxmlformats.org/drawingml/2006/main">
                  <a:graphicData uri="http://schemas.microsoft.com/office/word/2010/wordprocessingShape">
                    <wps:wsp>
                      <wps:cNvSpPr/>
                      <wps:spPr>
                        <a:xfrm>
                          <a:off x="0" y="0"/>
                          <a:ext cx="626110" cy="7175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2E6BA9B8">
              <v:rect id="Rectangle 27" style="position:absolute;margin-left:120pt;margin-top:1in;width:49.3pt;height:5.65pt;z-index:251708928;visibility:visible;mso-wrap-style:square;mso-wrap-distance-left:9pt;mso-wrap-distance-top:0;mso-wrap-distance-right:9pt;mso-wrap-distance-bottom:0;mso-position-horizontal:absolute;mso-position-horizontal-relative:text;mso-position-vertical:absolute;mso-position-vertical-relative:text;v-text-anchor:middle" alt="P382#y2" o:spid="_x0000_s1026" fillcolor="black [3200]" strokecolor="black [480]" strokeweight="1pt" w14:anchorId="013EE5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"/>
            </w:pict>
          </mc:Fallback>
        </mc:AlternateContent>
      </w:r>
      <w:r w:rsidR="000A7C68" w:rsidRPr="000C1803">
        <w:rPr>
          <w:noProof/>
        </w:rPr>
        <w:drawing>
          <wp:inline distT="0" distB="0" distL="0" distR="0" wp14:anchorId="273655CC" wp14:editId="543E833A">
            <wp:extent cx="5154102" cy="1650304"/>
            <wp:effectExtent l="38100" t="38100" r="27940" b="45720"/>
            <wp:docPr id="204986568" name="Picture 1" descr="Patient Information displayed on a referral created from an ROP submission. Fields displayed include: Name; Date of Birth; Medicaid ID; Phone; Email; Language; County; WIC Referral (Y/N); Home Visiting Referral (Y/N); Prenatal Visit Scheduled (Date); Assistance Scheduling Appointments (Y/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86568" name="Picture 1" descr="Patient Information displayed on a referral created from an ROP submission. Fields displayed include: Name; Date of Birth; Medicaid ID; Phone; Email; Language; County; WIC Referral (Y/N); Home Visiting Referral (Y/N); Prenatal Visit Scheduled (Date); Assistance Scheduling Appointments (Y/N). "/>
                    <pic:cNvPicPr/>
                  </pic:nvPicPr>
                  <pic:blipFill>
                    <a:blip r:embed="rId49"/>
                    <a:stretch>
                      <a:fillRect/>
                    </a:stretch>
                  </pic:blipFill>
                  <pic:spPr>
                    <a:xfrm>
                      <a:off x="0" y="0"/>
                      <a:ext cx="5164106" cy="1653507"/>
                    </a:xfrm>
                    <a:prstGeom prst="rect">
                      <a:avLst/>
                    </a:prstGeom>
                    <a:ln w="28575">
                      <a:solidFill>
                        <a:schemeClr val="tx1"/>
                      </a:solidFill>
                    </a:ln>
                  </pic:spPr>
                </pic:pic>
              </a:graphicData>
            </a:graphic>
          </wp:inline>
        </w:drawing>
      </w:r>
    </w:p>
    <w:p w14:paraId="47CF96A3" w14:textId="703C8282" w:rsidR="005E5AD4" w:rsidRDefault="00384B34" w:rsidP="00832BBA">
      <w:r w:rsidRPr="005A38D8">
        <w:rPr>
          <w:noProof/>
        </w:rPr>
        <w:drawing>
          <wp:anchor distT="0" distB="0" distL="114300" distR="114300" simplePos="0" relativeHeight="251655680" behindDoc="0" locked="0" layoutInCell="1" allowOverlap="1" wp14:anchorId="23A16BA1" wp14:editId="117FD085">
            <wp:simplePos x="0" y="0"/>
            <wp:positionH relativeFrom="column">
              <wp:posOffset>733425</wp:posOffset>
            </wp:positionH>
            <wp:positionV relativeFrom="paragraph">
              <wp:posOffset>245110</wp:posOffset>
            </wp:positionV>
            <wp:extent cx="4676954" cy="5276850"/>
            <wp:effectExtent l="76200" t="76200" r="142875" b="133350"/>
            <wp:wrapNone/>
            <wp:docPr id="869442906" name="Picture 1" descr="P41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442906" name="Picture 1" descr="P413#y1"/>
                    <pic:cNvPicPr/>
                  </pic:nvPicPr>
                  <pic:blipFill>
                    <a:blip r:embed="rId50">
                      <a:extLst>
                        <a:ext uri="{28A0092B-C50C-407E-A947-70E740481C1C}">
                          <a14:useLocalDpi xmlns:a14="http://schemas.microsoft.com/office/drawing/2010/main" val="0"/>
                        </a:ext>
                      </a:extLst>
                    </a:blip>
                    <a:stretch>
                      <a:fillRect/>
                    </a:stretch>
                  </pic:blipFill>
                  <pic:spPr>
                    <a:xfrm>
                      <a:off x="0" y="0"/>
                      <a:ext cx="4676954" cy="527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DA5DC1A" w14:textId="27733570" w:rsidR="00B9159A" w:rsidRDefault="00B9159A" w:rsidP="00F031F8">
      <w:pPr>
        <w:ind w:left="360"/>
      </w:pPr>
    </w:p>
    <w:p w14:paraId="20E620CF" w14:textId="4D092391" w:rsidR="004B7248" w:rsidRDefault="00384B34" w:rsidP="00606639">
      <w:r w:rsidRPr="00CC155D">
        <w:rPr>
          <w:noProof/>
        </w:rPr>
        <w:drawing>
          <wp:anchor distT="0" distB="0" distL="114300" distR="114300" simplePos="0" relativeHeight="251682304" behindDoc="0" locked="0" layoutInCell="1" allowOverlap="1" wp14:anchorId="4CEC4FDE" wp14:editId="7A66EDE8">
            <wp:simplePos x="0" y="0"/>
            <wp:positionH relativeFrom="column">
              <wp:posOffset>838200</wp:posOffset>
            </wp:positionH>
            <wp:positionV relativeFrom="paragraph">
              <wp:posOffset>130810</wp:posOffset>
            </wp:positionV>
            <wp:extent cx="4124325" cy="731454"/>
            <wp:effectExtent l="0" t="0" r="0" b="0"/>
            <wp:wrapNone/>
            <wp:docPr id="30822888" name="Picture 1" descr="P415#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2888" name="Picture 1" descr="P415#y1"/>
                    <pic:cNvPicPr/>
                  </pic:nvPicPr>
                  <pic:blipFill>
                    <a:blip r:embed="rId51">
                      <a:extLst>
                        <a:ext uri="{28A0092B-C50C-407E-A947-70E740481C1C}">
                          <a14:useLocalDpi xmlns:a14="http://schemas.microsoft.com/office/drawing/2010/main" val="0"/>
                        </a:ext>
                      </a:extLst>
                    </a:blip>
                    <a:stretch>
                      <a:fillRect/>
                    </a:stretch>
                  </pic:blipFill>
                  <pic:spPr>
                    <a:xfrm>
                      <a:off x="0" y="0"/>
                      <a:ext cx="4124325" cy="731454"/>
                    </a:xfrm>
                    <a:prstGeom prst="rect">
                      <a:avLst/>
                    </a:prstGeom>
                  </pic:spPr>
                </pic:pic>
              </a:graphicData>
            </a:graphic>
            <wp14:sizeRelH relativeFrom="margin">
              <wp14:pctWidth>0</wp14:pctWidth>
            </wp14:sizeRelH>
            <wp14:sizeRelV relativeFrom="margin">
              <wp14:pctHeight>0</wp14:pctHeight>
            </wp14:sizeRelV>
          </wp:anchor>
        </w:drawing>
      </w:r>
    </w:p>
    <w:p w14:paraId="479FB7BD" w14:textId="1099ABF9" w:rsidR="00E34AB6" w:rsidRPr="00E85D3B" w:rsidRDefault="00C91F69" w:rsidP="00E85D3B">
      <w:r>
        <w:rPr>
          <w:noProof/>
        </w:rPr>
        <mc:AlternateContent>
          <mc:Choice Requires="wps">
            <w:drawing>
              <wp:anchor distT="0" distB="0" distL="114300" distR="114300" simplePos="0" relativeHeight="251741696" behindDoc="0" locked="0" layoutInCell="1" allowOverlap="1" wp14:anchorId="7F01F574" wp14:editId="78B42801">
                <wp:simplePos x="0" y="0"/>
                <wp:positionH relativeFrom="column">
                  <wp:posOffset>1181101</wp:posOffset>
                </wp:positionH>
                <wp:positionV relativeFrom="paragraph">
                  <wp:posOffset>168275</wp:posOffset>
                </wp:positionV>
                <wp:extent cx="514350" cy="66675"/>
                <wp:effectExtent l="0" t="0" r="19050" b="28575"/>
                <wp:wrapNone/>
                <wp:docPr id="1191251656" name="Rectangle 5"/>
                <wp:cNvGraphicFramePr/>
                <a:graphic xmlns:a="http://schemas.openxmlformats.org/drawingml/2006/main">
                  <a:graphicData uri="http://schemas.microsoft.com/office/word/2010/wordprocessingShape">
                    <wps:wsp>
                      <wps:cNvSpPr/>
                      <wps:spPr>
                        <a:xfrm>
                          <a:off x="0" y="0"/>
                          <a:ext cx="514350" cy="6667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963604" id="Rectangle 5" o:spid="_x0000_s1026" style="position:absolute;margin-left:93pt;margin-top:13.25pt;width:40.5pt;height:5.25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" fillcolor="black [3200]" strokecolor="black [480]" strokeweight="1pt"/>
            </w:pict>
          </mc:Fallback>
        </mc:AlternateContent>
      </w:r>
    </w:p>
    <w:p w14:paraId="24106B75" w14:textId="2644A070" w:rsidR="00E85D3B" w:rsidRPr="00E85D3B" w:rsidRDefault="00C91F69" w:rsidP="00E85D3B">
      <w:r>
        <w:rPr>
          <w:noProof/>
        </w:rPr>
        <mc:AlternateContent>
          <mc:Choice Requires="wps">
            <w:drawing>
              <wp:anchor distT="0" distB="0" distL="114300" distR="114300" simplePos="0" relativeHeight="251745792" behindDoc="0" locked="0" layoutInCell="1" allowOverlap="1" wp14:anchorId="1F966475" wp14:editId="27811852">
                <wp:simplePos x="0" y="0"/>
                <wp:positionH relativeFrom="column">
                  <wp:posOffset>1181100</wp:posOffset>
                </wp:positionH>
                <wp:positionV relativeFrom="paragraph">
                  <wp:posOffset>118110</wp:posOffset>
                </wp:positionV>
                <wp:extent cx="514350" cy="66675"/>
                <wp:effectExtent l="0" t="0" r="19050" b="28575"/>
                <wp:wrapNone/>
                <wp:docPr id="568847644" name="Rectangle 5"/>
                <wp:cNvGraphicFramePr/>
                <a:graphic xmlns:a="http://schemas.openxmlformats.org/drawingml/2006/main">
                  <a:graphicData uri="http://schemas.microsoft.com/office/word/2010/wordprocessingShape">
                    <wps:wsp>
                      <wps:cNvSpPr/>
                      <wps:spPr>
                        <a:xfrm>
                          <a:off x="0" y="0"/>
                          <a:ext cx="514350" cy="6667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F1E35" id="Rectangle 5" o:spid="_x0000_s1026" style="position:absolute;margin-left:93pt;margin-top:9.3pt;width:40.5pt;height:5.2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" fillcolor="black [3200]" strokecolor="black [480]" strokeweight="1pt"/>
            </w:pict>
          </mc:Fallback>
        </mc:AlternateContent>
      </w:r>
      <w:r>
        <w:rPr>
          <w:noProof/>
        </w:rPr>
        <mc:AlternateContent>
          <mc:Choice Requires="wps">
            <w:drawing>
              <wp:anchor distT="0" distB="0" distL="114300" distR="114300" simplePos="0" relativeHeight="251743744" behindDoc="0" locked="0" layoutInCell="1" allowOverlap="1" wp14:anchorId="443E9B5B" wp14:editId="2F2BF950">
                <wp:simplePos x="0" y="0"/>
                <wp:positionH relativeFrom="column">
                  <wp:posOffset>1352550</wp:posOffset>
                </wp:positionH>
                <wp:positionV relativeFrom="paragraph">
                  <wp:posOffset>34925</wp:posOffset>
                </wp:positionV>
                <wp:extent cx="419100" cy="76200"/>
                <wp:effectExtent l="0" t="0" r="19050" b="19050"/>
                <wp:wrapNone/>
                <wp:docPr id="853522447" name="Rectangle 5"/>
                <wp:cNvGraphicFramePr/>
                <a:graphic xmlns:a="http://schemas.openxmlformats.org/drawingml/2006/main">
                  <a:graphicData uri="http://schemas.microsoft.com/office/word/2010/wordprocessingShape">
                    <wps:wsp>
                      <wps:cNvSpPr/>
                      <wps:spPr>
                        <a:xfrm>
                          <a:off x="0" y="0"/>
                          <a:ext cx="419100"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3BCC09" id="Rectangle 5" o:spid="_x0000_s1026" style="position:absolute;margin-left:106.5pt;margin-top:2.75pt;width:33pt;height:6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" fillcolor="black [3200]" strokecolor="black [480]" strokeweight="1pt"/>
            </w:pict>
          </mc:Fallback>
        </mc:AlternateContent>
      </w:r>
    </w:p>
    <w:p w14:paraId="2DC9B5C0" w14:textId="379690FA" w:rsidR="00E85D3B" w:rsidRDefault="00ED57E0" w:rsidP="00E85D3B">
      <w:r w:rsidRPr="00F96B07">
        <w:rPr>
          <w:rFonts w:ascii="Calibri" w:eastAsia="Calibri" w:hAnsi="Calibri" w:cs="Calibri"/>
          <w:noProof/>
          <w:color w:val="D13438"/>
          <w:u w:val="single"/>
        </w:rPr>
        <mc:AlternateContent>
          <mc:Choice Requires="wps">
            <w:drawing>
              <wp:anchor distT="45720" distB="45720" distL="114300" distR="114300" simplePos="0" relativeHeight="251689472" behindDoc="0" locked="0" layoutInCell="1" allowOverlap="1" wp14:anchorId="552FAD9D" wp14:editId="747B1D0B">
                <wp:simplePos x="0" y="0"/>
                <wp:positionH relativeFrom="column">
                  <wp:posOffset>1901825</wp:posOffset>
                </wp:positionH>
                <wp:positionV relativeFrom="paragraph">
                  <wp:posOffset>177800</wp:posOffset>
                </wp:positionV>
                <wp:extent cx="1854200" cy="596900"/>
                <wp:effectExtent l="0" t="0" r="12700" b="12700"/>
                <wp:wrapNone/>
                <wp:docPr id="2025330145" name="Text Box 2" descr="Tooltips provide additional information. These are next to the Referral Outcome field header. Hover over the tooltip to open i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0" cy="596900"/>
                        </a:xfrm>
                        <a:prstGeom prst="rect">
                          <a:avLst/>
                        </a:prstGeom>
                        <a:solidFill>
                          <a:schemeClr val="bg2"/>
                        </a:solidFill>
                        <a:ln w="19050">
                          <a:solidFill>
                            <a:srgbClr val="EE0000"/>
                          </a:solidFill>
                          <a:headEnd/>
                          <a:tailEnd/>
                        </a:ln>
                      </wps:spPr>
                      <wps:style>
                        <a:lnRef idx="2">
                          <a:schemeClr val="accent2"/>
                        </a:lnRef>
                        <a:fillRef idx="1">
                          <a:schemeClr val="lt1"/>
                        </a:fillRef>
                        <a:effectRef idx="0">
                          <a:schemeClr val="accent2"/>
                        </a:effectRef>
                        <a:fontRef idx="minor">
                          <a:schemeClr val="dk1"/>
                        </a:fontRef>
                      </wps:style>
                      <wps:txbx>
                        <w:txbxContent>
                          <w:p w14:paraId="2079D7C2" w14:textId="6E4178E3" w:rsidR="005E5AD4" w:rsidRPr="005248D1" w:rsidRDefault="005E5AD4" w:rsidP="005E5AD4">
                            <w:pPr>
                              <w:rPr>
                                <w:b/>
                                <w:bCs/>
                                <w:sz w:val="20"/>
                                <w:szCs w:val="20"/>
                              </w:rPr>
                            </w:pPr>
                            <w:r w:rsidRPr="005248D1">
                              <w:rPr>
                                <w:b/>
                                <w:bCs/>
                                <w:sz w:val="20"/>
                                <w:szCs w:val="20"/>
                              </w:rPr>
                              <w:t>Tooltips provide additional information</w:t>
                            </w:r>
                            <w:r w:rsidR="00ED57E0">
                              <w:rPr>
                                <w:b/>
                                <w:bCs/>
                                <w:sz w:val="20"/>
                                <w:szCs w:val="20"/>
                              </w:rPr>
                              <w:t>. H</w:t>
                            </w:r>
                            <w:r w:rsidRPr="005248D1">
                              <w:rPr>
                                <w:b/>
                                <w:bCs/>
                                <w:sz w:val="20"/>
                                <w:szCs w:val="20"/>
                              </w:rPr>
                              <w:t>over over the tooltip to open it.</w:t>
                            </w:r>
                          </w:p>
                          <w:p w14:paraId="7D56F8ED" w14:textId="77777777" w:rsidR="005E5AD4" w:rsidRPr="005248D1" w:rsidRDefault="005E5AD4" w:rsidP="005E5AD4">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v:shape id="_x0000_s1031" style="position:absolute;margin-left:149.75pt;margin-top:14pt;width:146pt;height:47pt;z-index:251689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lt="Tooltips provide additional information. These are next to the Referral Outcome field header. Hover over the tooltip to open it." fillcolor="#e7e6e6 [3214]" strokecolor="#e00" strokeweight="1.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" w14:anchorId="552FAD9D">
                <v:textbox>
                  <w:txbxContent>
                    <w:p w:rsidRPr="005248D1" w:rsidR="005E5AD4" w:rsidP="005E5AD4" w:rsidRDefault="005E5AD4" w14:paraId="2079D7C2" w14:textId="6E4178E3">
                      <w:pPr>
                        <w:rPr>
                          <w:b/>
                          <w:bCs/>
                          <w:sz w:val="20"/>
                          <w:szCs w:val="20"/>
                        </w:rPr>
                      </w:pPr>
                      <w:r w:rsidRPr="005248D1">
                        <w:rPr>
                          <w:b/>
                          <w:bCs/>
                          <w:sz w:val="20"/>
                          <w:szCs w:val="20"/>
                        </w:rPr>
                        <w:t>Tooltips provide additional information</w:t>
                      </w:r>
                      <w:r w:rsidR="00ED57E0">
                        <w:rPr>
                          <w:b/>
                          <w:bCs/>
                          <w:sz w:val="20"/>
                          <w:szCs w:val="20"/>
                        </w:rPr>
                        <w:t>. H</w:t>
                      </w:r>
                      <w:r w:rsidRPr="005248D1">
                        <w:rPr>
                          <w:b/>
                          <w:bCs/>
                          <w:sz w:val="20"/>
                          <w:szCs w:val="20"/>
                        </w:rPr>
                        <w:t>over over the tooltip to open it.</w:t>
                      </w:r>
                    </w:p>
                    <w:p w:rsidRPr="005248D1" w:rsidR="005E5AD4" w:rsidP="005E5AD4" w:rsidRDefault="005E5AD4" w14:paraId="7D56F8ED" w14:textId="77777777">
                      <w:pPr>
                        <w:rPr>
                          <w:sz w:val="20"/>
                          <w:szCs w:val="20"/>
                        </w:rPr>
                      </w:pPr>
                    </w:p>
                  </w:txbxContent>
                </v:textbox>
              </v:shape>
            </w:pict>
          </mc:Fallback>
        </mc:AlternateContent>
      </w:r>
      <w:r>
        <w:rPr>
          <w:noProof/>
        </w:rPr>
        <mc:AlternateContent>
          <mc:Choice Requires="wps">
            <w:drawing>
              <wp:anchor distT="0" distB="0" distL="114300" distR="114300" simplePos="0" relativeHeight="251690496" behindDoc="0" locked="0" layoutInCell="1" allowOverlap="1" wp14:anchorId="46B42F96" wp14:editId="79DD2664">
                <wp:simplePos x="0" y="0"/>
                <wp:positionH relativeFrom="column">
                  <wp:posOffset>1606550</wp:posOffset>
                </wp:positionH>
                <wp:positionV relativeFrom="paragraph">
                  <wp:posOffset>287655</wp:posOffset>
                </wp:positionV>
                <wp:extent cx="259080" cy="151130"/>
                <wp:effectExtent l="19050" t="19050" r="26670" b="39370"/>
                <wp:wrapNone/>
                <wp:docPr id="1661311119" name="Arrow: Right 28"/>
                <wp:cNvGraphicFramePr/>
                <a:graphic xmlns:a="http://schemas.openxmlformats.org/drawingml/2006/main">
                  <a:graphicData uri="http://schemas.microsoft.com/office/word/2010/wordprocessingShape">
                    <wps:wsp>
                      <wps:cNvSpPr/>
                      <wps:spPr>
                        <a:xfrm rot="10800000">
                          <a:off x="0" y="0"/>
                          <a:ext cx="259080" cy="15113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http://schemas.openxmlformats.org/drawingml/2006/main" xmlns:adec="http://schemas.microsoft.com/office/drawing/2017/decorative">
            <w:pict w14:anchorId="57B4EEB1">
              <v:shapetype id="_x0000_t13" coordsize="21600,21600" o:spt="13" adj="16200,5400" path="m@0,l@0@1,0@1,0@2@0@2@0,21600,21600,10800xe" w14:anchorId="0CD235AA">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28" style="position:absolute;margin-left:126.5pt;margin-top:22.65pt;width:20.4pt;height:11.9pt;rotation:180;z-index:2516904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"/>
            </w:pict>
          </mc:Fallback>
        </mc:AlternateContent>
      </w:r>
    </w:p>
    <w:p w14:paraId="35922536" w14:textId="19BF66A5" w:rsidR="005A38D8" w:rsidRDefault="005A38D8" w:rsidP="00E85D3B"/>
    <w:p w14:paraId="1C7657DB" w14:textId="66CD5389" w:rsidR="005A38D8" w:rsidRDefault="005A38D8" w:rsidP="00E85D3B"/>
    <w:p w14:paraId="5E15D872" w14:textId="09F31F86" w:rsidR="005A38D8" w:rsidRDefault="005A38D8" w:rsidP="00E85D3B"/>
    <w:p w14:paraId="11A9C7C7" w14:textId="0E022606" w:rsidR="005A38D8" w:rsidRDefault="005A38D8" w:rsidP="00E85D3B"/>
    <w:p w14:paraId="7A1F9563" w14:textId="523DC053" w:rsidR="005A38D8" w:rsidRDefault="005A38D8" w:rsidP="00E85D3B"/>
    <w:p w14:paraId="75B27380" w14:textId="3C7CA76D" w:rsidR="005A38D8" w:rsidRPr="00E85D3B" w:rsidRDefault="005A38D8" w:rsidP="00E85D3B"/>
    <w:p w14:paraId="0B125D0D" w14:textId="5F19D310" w:rsidR="00E85D3B" w:rsidRDefault="00E85D3B" w:rsidP="00E85D3B"/>
    <w:p w14:paraId="686DBFFD" w14:textId="16ADF64B" w:rsidR="005A38D8" w:rsidRDefault="005A38D8" w:rsidP="00E85D3B"/>
    <w:p w14:paraId="546EA42F" w14:textId="2E5412B3" w:rsidR="00E85D3B" w:rsidRPr="00720187" w:rsidRDefault="00E85D3B" w:rsidP="00720187"/>
    <w:p w14:paraId="12D8BF2E" w14:textId="530A1B64" w:rsidR="00B91B05" w:rsidRDefault="006A5711" w:rsidP="0058639A">
      <w:pPr>
        <w:keepNext/>
      </w:pPr>
      <w:r>
        <w:lastRenderedPageBreak/>
        <w:t>T</w:t>
      </w:r>
      <w:r w:rsidR="000679BE">
        <w:t>o</w:t>
      </w:r>
      <w:r>
        <w:t xml:space="preserve"> </w:t>
      </w:r>
      <w:r w:rsidR="008C10EE">
        <w:t>process</w:t>
      </w:r>
      <w:r>
        <w:t xml:space="preserve"> </w:t>
      </w:r>
      <w:r w:rsidR="00BC2C62">
        <w:t xml:space="preserve">a </w:t>
      </w:r>
      <w:r>
        <w:t>referral, select an answer fr</w:t>
      </w:r>
      <w:r w:rsidR="000679BE">
        <w:t>om</w:t>
      </w:r>
      <w:r>
        <w:t xml:space="preserve"> each drop</w:t>
      </w:r>
      <w:r w:rsidR="000679BE">
        <w:t>-down menu</w:t>
      </w:r>
      <w:r w:rsidR="0082279B">
        <w:t xml:space="preserve"> for each </w:t>
      </w:r>
      <w:r w:rsidR="00D816DE">
        <w:t>need</w:t>
      </w:r>
      <w:r w:rsidR="00DF0D6F">
        <w:t>.</w:t>
      </w:r>
      <w:r w:rsidR="002F7AB7">
        <w:t xml:space="preserve"> Compl</w:t>
      </w:r>
      <w:r w:rsidR="005A6403">
        <w:t xml:space="preserve">ete </w:t>
      </w:r>
      <w:r w:rsidR="00D816DE">
        <w:t>all</w:t>
      </w:r>
      <w:r w:rsidR="005A6403">
        <w:t xml:space="preserve"> required fields and</w:t>
      </w:r>
      <w:r w:rsidR="00DF0D6F">
        <w:t xml:space="preserve"> </w:t>
      </w:r>
      <w:r w:rsidR="005A6403">
        <w:t>w</w:t>
      </w:r>
      <w:r w:rsidR="00996E2E">
        <w:t>hen finished, c</w:t>
      </w:r>
      <w:r w:rsidR="00DF0D6F">
        <w:t xml:space="preserve">lick </w:t>
      </w:r>
      <w:r w:rsidR="00FF186F">
        <w:t>“</w:t>
      </w:r>
      <w:r w:rsidR="00DF0D6F">
        <w:t>Save</w:t>
      </w:r>
      <w:r w:rsidR="00D13234">
        <w:t>.”</w:t>
      </w:r>
      <w:r w:rsidR="00F33290">
        <w:t xml:space="preserve"> </w:t>
      </w:r>
    </w:p>
    <w:p w14:paraId="5995137E" w14:textId="176AE455" w:rsidR="002F7923" w:rsidRDefault="00832BBA" w:rsidP="0058639A">
      <w:pPr>
        <w:keepNext/>
      </w:pPr>
      <w:r>
        <w:rPr>
          <w:noProof/>
        </w:rPr>
        <mc:AlternateContent>
          <mc:Choice Requires="wps">
            <w:drawing>
              <wp:anchor distT="0" distB="0" distL="114300" distR="114300" simplePos="0" relativeHeight="251765248" behindDoc="0" locked="0" layoutInCell="1" allowOverlap="1" wp14:anchorId="7AC65AE8" wp14:editId="57EB2CF9">
                <wp:simplePos x="0" y="0"/>
                <wp:positionH relativeFrom="column">
                  <wp:posOffset>662940</wp:posOffset>
                </wp:positionH>
                <wp:positionV relativeFrom="paragraph">
                  <wp:posOffset>1277620</wp:posOffset>
                </wp:positionV>
                <wp:extent cx="723900" cy="68580"/>
                <wp:effectExtent l="0" t="0" r="19050" b="26670"/>
                <wp:wrapNone/>
                <wp:docPr id="240995768" name="Rectangle 6"/>
                <wp:cNvGraphicFramePr/>
                <a:graphic xmlns:a="http://schemas.openxmlformats.org/drawingml/2006/main">
                  <a:graphicData uri="http://schemas.microsoft.com/office/word/2010/wordprocessingShape">
                    <wps:wsp>
                      <wps:cNvSpPr/>
                      <wps:spPr>
                        <a:xfrm>
                          <a:off x="0" y="0"/>
                          <a:ext cx="723900" cy="6858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F43078" id="Rectangle 6" o:spid="_x0000_s1026" style="position:absolute;margin-left:52.2pt;margin-top:100.6pt;width:57pt;height:5.4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" fillcolor="black [3200]" strokecolor="black [480]" strokeweight="1pt"/>
            </w:pict>
          </mc:Fallback>
        </mc:AlternateContent>
      </w:r>
      <w:r w:rsidR="00C91F69">
        <w:rPr>
          <w:noProof/>
        </w:rPr>
        <mc:AlternateContent>
          <mc:Choice Requires="wps">
            <w:drawing>
              <wp:anchor distT="0" distB="0" distL="114300" distR="114300" simplePos="0" relativeHeight="251748864" behindDoc="0" locked="0" layoutInCell="1" allowOverlap="1" wp14:anchorId="34F0C0EA" wp14:editId="2DEE606F">
                <wp:simplePos x="0" y="0"/>
                <wp:positionH relativeFrom="column">
                  <wp:posOffset>695325</wp:posOffset>
                </wp:positionH>
                <wp:positionV relativeFrom="paragraph">
                  <wp:posOffset>1584960</wp:posOffset>
                </wp:positionV>
                <wp:extent cx="628650" cy="85725"/>
                <wp:effectExtent l="0" t="0" r="19050" b="28575"/>
                <wp:wrapNone/>
                <wp:docPr id="179"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6F58A1" id="Rectangle 6" o:spid="_x0000_s1026" style="position:absolute;margin-left:54.75pt;margin-top:124.8pt;width:49.5pt;height:6.75pt;z-index:251748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" fillcolor="black [3200]" strokecolor="black [480]" strokeweight="1pt"/>
            </w:pict>
          </mc:Fallback>
        </mc:AlternateContent>
      </w:r>
      <w:r w:rsidR="00C91F69">
        <w:rPr>
          <w:noProof/>
        </w:rPr>
        <mc:AlternateContent>
          <mc:Choice Requires="wps">
            <w:drawing>
              <wp:anchor distT="0" distB="0" distL="114300" distR="114300" simplePos="0" relativeHeight="251746816" behindDoc="0" locked="0" layoutInCell="1" allowOverlap="1" wp14:anchorId="33D2EB12" wp14:editId="4F90F4CD">
                <wp:simplePos x="0" y="0"/>
                <wp:positionH relativeFrom="column">
                  <wp:posOffset>914400</wp:posOffset>
                </wp:positionH>
                <wp:positionV relativeFrom="paragraph">
                  <wp:posOffset>1489710</wp:posOffset>
                </wp:positionV>
                <wp:extent cx="628650" cy="85725"/>
                <wp:effectExtent l="0" t="0" r="19050" b="28575"/>
                <wp:wrapNone/>
                <wp:docPr id="1035094203"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FCAA16" id="Rectangle 6" o:spid="_x0000_s1026" style="position:absolute;margin-left:1in;margin-top:117.3pt;width:49.5pt;height:6.75pt;z-index:251746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" fillcolor="black [3200]" strokecolor="black [480]" strokeweight="1pt"/>
            </w:pict>
          </mc:Fallback>
        </mc:AlternateContent>
      </w:r>
      <w:r w:rsidR="00CC155D" w:rsidRPr="00CC155D">
        <w:rPr>
          <w:noProof/>
        </w:rPr>
        <w:drawing>
          <wp:anchor distT="0" distB="0" distL="114300" distR="114300" simplePos="0" relativeHeight="251681791" behindDoc="0" locked="0" layoutInCell="1" allowOverlap="1" wp14:anchorId="7FF35FEF" wp14:editId="7C777056">
            <wp:simplePos x="0" y="0"/>
            <wp:positionH relativeFrom="column">
              <wp:posOffset>176530</wp:posOffset>
            </wp:positionH>
            <wp:positionV relativeFrom="paragraph">
              <wp:posOffset>792480</wp:posOffset>
            </wp:positionV>
            <wp:extent cx="5839200" cy="1035589"/>
            <wp:effectExtent l="0" t="0" r="0" b="0"/>
            <wp:wrapNone/>
            <wp:docPr id="86657447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574477" name="Picture 1">
                      <a:extLst>
                        <a:ext uri="{C183D7F6-B498-43B3-948B-1728B52AA6E4}">
                          <adec:decorative xmlns:adec="http://schemas.microsoft.com/office/drawing/2017/decorative" val="1"/>
                        </a:ext>
                      </a:extLst>
                    </pic:cNvPr>
                    <pic:cNvPicPr/>
                  </pic:nvPicPr>
                  <pic:blipFill>
                    <a:blip r:embed="rId51">
                      <a:extLst>
                        <a:ext uri="{28A0092B-C50C-407E-A947-70E740481C1C}">
                          <a14:useLocalDpi xmlns:a14="http://schemas.microsoft.com/office/drawing/2010/main" val="0"/>
                        </a:ext>
                      </a:extLst>
                    </a:blip>
                    <a:stretch>
                      <a:fillRect/>
                    </a:stretch>
                  </pic:blipFill>
                  <pic:spPr>
                    <a:xfrm>
                      <a:off x="0" y="0"/>
                      <a:ext cx="5839200" cy="1035589"/>
                    </a:xfrm>
                    <a:prstGeom prst="rect">
                      <a:avLst/>
                    </a:prstGeom>
                  </pic:spPr>
                </pic:pic>
              </a:graphicData>
            </a:graphic>
            <wp14:sizeRelH relativeFrom="margin">
              <wp14:pctWidth>0</wp14:pctWidth>
            </wp14:sizeRelH>
            <wp14:sizeRelV relativeFrom="margin">
              <wp14:pctHeight>0</wp14:pctHeight>
            </wp14:sizeRelV>
          </wp:anchor>
        </w:drawing>
      </w:r>
      <w:r w:rsidR="002F7923" w:rsidRPr="002F7923">
        <w:rPr>
          <w:noProof/>
        </w:rPr>
        <w:drawing>
          <wp:inline distT="0" distB="0" distL="0" distR="0" wp14:anchorId="43AEBBEA" wp14:editId="13742578">
            <wp:extent cx="6616700" cy="5261610"/>
            <wp:effectExtent l="76200" t="76200" r="127000" b="129540"/>
            <wp:docPr id="1008840509" name="Picture 1" descr="To process a referral, select an answer from each drop-down menu for each need. Complete all required fields and when finished, click “Sa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840509" name="Picture 1" descr="To process a referral, select an answer from each drop-down menu for each need. Complete all required fields and when finished, click “Save”. "/>
                    <pic:cNvPicPr/>
                  </pic:nvPicPr>
                  <pic:blipFill>
                    <a:blip r:embed="rId52"/>
                    <a:stretch>
                      <a:fillRect/>
                    </a:stretch>
                  </pic:blipFill>
                  <pic:spPr>
                    <a:xfrm>
                      <a:off x="0" y="0"/>
                      <a:ext cx="6616700" cy="5261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826DA7" w14:textId="3CB5EF31" w:rsidR="00FA269A" w:rsidRDefault="00FA269A" w:rsidP="00606639"/>
    <w:p w14:paraId="4CE72C4B" w14:textId="17059317" w:rsidR="008D606B" w:rsidRDefault="00AB653E" w:rsidP="00606639">
      <w:pPr>
        <w:rPr>
          <w:color w:val="EE0000"/>
        </w:rPr>
      </w:pPr>
      <w:r>
        <w:rPr>
          <w:b/>
          <w:bCs/>
          <w:noProof/>
        </w:rPr>
        <mc:AlternateContent>
          <mc:Choice Requires="wps">
            <w:drawing>
              <wp:anchor distT="0" distB="0" distL="114300" distR="114300" simplePos="0" relativeHeight="251692544" behindDoc="0" locked="0" layoutInCell="1" allowOverlap="1" wp14:anchorId="4FE1BD41" wp14:editId="4B23DDF7">
                <wp:simplePos x="0" y="0"/>
                <wp:positionH relativeFrom="column">
                  <wp:posOffset>-95250</wp:posOffset>
                </wp:positionH>
                <wp:positionV relativeFrom="paragraph">
                  <wp:posOffset>167640</wp:posOffset>
                </wp:positionV>
                <wp:extent cx="6743700" cy="1019175"/>
                <wp:effectExtent l="0" t="0" r="19050" b="28575"/>
                <wp:wrapNone/>
                <wp:docPr id="1982896226" name="Rectangle: Rounded Corners 37" descr="Note: Users can enter information in the ‘Comments/Notes’ field to provide additional information about the member or take progress notes. This field is not required. Entering information in the ‘Comments/Notes’ field does not change the status (Example: Referral Requests/In Progress Referrals/Completed) of the referral. Click ‘Save’ after entering information in the ‘Comments/Notes’ field to save your data. "/>
                <wp:cNvGraphicFramePr/>
                <a:graphic xmlns:a="http://schemas.openxmlformats.org/drawingml/2006/main">
                  <a:graphicData uri="http://schemas.microsoft.com/office/word/2010/wordprocessingShape">
                    <wps:wsp>
                      <wps:cNvSpPr/>
                      <wps:spPr>
                        <a:xfrm>
                          <a:off x="0" y="0"/>
                          <a:ext cx="6743700" cy="1019175"/>
                        </a:xfrm>
                        <a:prstGeom prst="roundRect">
                          <a:avLst/>
                        </a:prstGeom>
                        <a:noFill/>
                        <a:ln w="19050">
                          <a:solidFill>
                            <a:srgbClr val="92D050"/>
                          </a:solidFill>
                          <a:prstDash val="dash"/>
                        </a:ln>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47EDD93A">
              <v:roundrect id="Rectangle: Rounded Corners 37" style="position:absolute;margin-left:-7.5pt;margin-top:13.2pt;width:531pt;height:80.2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Note: Users can enter information in the ‘Comments/Notes’ field to provide additional information about the member or take progress notes. This field is not required. Entering information in the ‘Comments/Notes’ field does not change the status (Example: Referral Requests/In Progress Referrals/Completed) of the referral. Click ‘Save’ after entering information in the ‘Comments/Notes’ field to save your data. " o:spid="_x0000_s1026" filled="f" strokecolor="#92d050" strokeweight="1.5pt" arcsize="10923f" w14:anchorId="392983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">
                <v:stroke joinstyle="miter" dashstyle="dash"/>
              </v:roundrect>
            </w:pict>
          </mc:Fallback>
        </mc:AlternateContent>
      </w:r>
    </w:p>
    <w:p w14:paraId="40D6E067" w14:textId="05F98B28" w:rsidR="00F33290" w:rsidRDefault="008D606B" w:rsidP="00606639">
      <w:r w:rsidRPr="00D17ECC">
        <w:rPr>
          <w:color w:val="EE0000"/>
        </w:rPr>
        <w:t>Note:</w:t>
      </w:r>
      <w:r>
        <w:t xml:space="preserve"> </w:t>
      </w:r>
      <w:r w:rsidRPr="00D17ECC">
        <w:rPr>
          <w:i/>
          <w:iCs/>
        </w:rPr>
        <w:t xml:space="preserve">Users can enter information in the ‘Comments/Notes’ field to provide additional information about the member or take progress notes. </w:t>
      </w:r>
      <w:r w:rsidR="00E213E4">
        <w:rPr>
          <w:i/>
          <w:iCs/>
        </w:rPr>
        <w:t xml:space="preserve">This field is not required. </w:t>
      </w:r>
      <w:r w:rsidRPr="00D17ECC">
        <w:rPr>
          <w:i/>
          <w:iCs/>
        </w:rPr>
        <w:t xml:space="preserve">Entering information in the ‘Comments/Notes’ field does not change the status (Example: Referral Requests/In Progress Referrals/Completed) of the referral. Click ‘Save’ after entering information in the ‘Comments/Notes’ field to save your data. </w:t>
      </w:r>
    </w:p>
    <w:p w14:paraId="438BC196" w14:textId="0CD4749E" w:rsidR="00AB653E" w:rsidRPr="00ED57E0" w:rsidRDefault="00832BBA" w:rsidP="00ED57E0">
      <w:r>
        <w:rPr>
          <w:noProof/>
        </w:rPr>
        <w:lastRenderedPageBreak/>
        <mc:AlternateContent>
          <mc:Choice Requires="wps">
            <w:drawing>
              <wp:anchor distT="0" distB="0" distL="114300" distR="114300" simplePos="0" relativeHeight="251769344" behindDoc="0" locked="0" layoutInCell="1" allowOverlap="1" wp14:anchorId="4D8A894C" wp14:editId="37216332">
                <wp:simplePos x="0" y="0"/>
                <wp:positionH relativeFrom="column">
                  <wp:posOffset>609600</wp:posOffset>
                </wp:positionH>
                <wp:positionV relativeFrom="paragraph">
                  <wp:posOffset>787400</wp:posOffset>
                </wp:positionV>
                <wp:extent cx="628650" cy="85725"/>
                <wp:effectExtent l="0" t="0" r="19050" b="28575"/>
                <wp:wrapNone/>
                <wp:docPr id="671191582"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0404F4A" id="Rectangle 6" o:spid="_x0000_s1026" style="position:absolute;margin-left:48pt;margin-top:62pt;width:49.5pt;height:6.75pt;z-index:251769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" fillcolor="black [3200]" strokecolor="black [480]" strokeweight="1pt"/>
            </w:pict>
          </mc:Fallback>
        </mc:AlternateContent>
      </w:r>
      <w:r>
        <w:rPr>
          <w:noProof/>
        </w:rPr>
        <mc:AlternateContent>
          <mc:Choice Requires="wps">
            <w:drawing>
              <wp:anchor distT="0" distB="0" distL="114300" distR="114300" simplePos="0" relativeHeight="251755008" behindDoc="0" locked="0" layoutInCell="1" allowOverlap="1" wp14:anchorId="051E700C" wp14:editId="72D85B99">
                <wp:simplePos x="0" y="0"/>
                <wp:positionH relativeFrom="column">
                  <wp:posOffset>546735</wp:posOffset>
                </wp:positionH>
                <wp:positionV relativeFrom="paragraph">
                  <wp:posOffset>513080</wp:posOffset>
                </wp:positionV>
                <wp:extent cx="628650" cy="85725"/>
                <wp:effectExtent l="0" t="0" r="19050" b="28575"/>
                <wp:wrapNone/>
                <wp:docPr id="1506960081"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B34B41" id="Rectangle 6" o:spid="_x0000_s1026" style="position:absolute;margin-left:43.05pt;margin-top:40.4pt;width:49.5pt;height:6.75pt;z-index:251755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" fillcolor="black [3200]" strokecolor="black [480]" strokeweight="1pt"/>
            </w:pict>
          </mc:Fallback>
        </mc:AlternateContent>
      </w:r>
      <w:r>
        <w:rPr>
          <w:noProof/>
        </w:rPr>
        <mc:AlternateContent>
          <mc:Choice Requires="wps">
            <w:drawing>
              <wp:anchor distT="0" distB="0" distL="114300" distR="114300" simplePos="0" relativeHeight="251750912" behindDoc="0" locked="0" layoutInCell="1" allowOverlap="1" wp14:anchorId="530CDDA5" wp14:editId="40A23823">
                <wp:simplePos x="0" y="0"/>
                <wp:positionH relativeFrom="column">
                  <wp:posOffset>813435</wp:posOffset>
                </wp:positionH>
                <wp:positionV relativeFrom="paragraph">
                  <wp:posOffset>690245</wp:posOffset>
                </wp:positionV>
                <wp:extent cx="628650" cy="85725"/>
                <wp:effectExtent l="0" t="0" r="19050" b="28575"/>
                <wp:wrapNone/>
                <wp:docPr id="1968817190"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504B34" id="Rectangle 6" o:spid="_x0000_s1026" style="position:absolute;margin-left:64.05pt;margin-top:54.35pt;width:49.5pt;height:6.75pt;z-index:251750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" fillcolor="black [3200]" strokecolor="black [480]" strokeweight="1pt"/>
            </w:pict>
          </mc:Fallback>
        </mc:AlternateContent>
      </w:r>
      <w:r w:rsidR="00297873">
        <w:t xml:space="preserve"> </w:t>
      </w:r>
      <w:r w:rsidR="00AB653E">
        <w:rPr>
          <w:noProof/>
        </w:rPr>
        <w:drawing>
          <wp:anchor distT="0" distB="0" distL="114300" distR="114300" simplePos="0" relativeHeight="251696640" behindDoc="0" locked="0" layoutInCell="1" allowOverlap="1" wp14:anchorId="6F4B24B5" wp14:editId="1716166C">
            <wp:simplePos x="0" y="0"/>
            <wp:positionH relativeFrom="margin">
              <wp:posOffset>-19050</wp:posOffset>
            </wp:positionH>
            <wp:positionV relativeFrom="paragraph">
              <wp:posOffset>19050</wp:posOffset>
            </wp:positionV>
            <wp:extent cx="6428740" cy="3094990"/>
            <wp:effectExtent l="0" t="0" r="0" b="0"/>
            <wp:wrapSquare wrapText="bothSides"/>
            <wp:docPr id="2139593146" name="Picture 30" descr="Referral Follow‑Up Answers page in the Nurture web application showing referral details for a patient. The page displays patient information at the top, including referral test, county, language, and referral status. The Transportation section includes dropdown fields for referral outcome and whether the member received services, along with a comments field. Buttons are available to add an additional concern, save updates, or view the complete PRAF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593146" name="Picture 30" descr="Referral Follow‑Up Answers page in the Nurture web application showing referral details for a patient. The page displays patient information at the top, including referral test, county, language, and referral status. The Transportation section includes dropdown fields for referral outcome and whether the member received services, along with a comments field. Buttons are available to add an additional concern, save updates, or view the complete PRAF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428740" cy="3094990"/>
                    </a:xfrm>
                    <a:prstGeom prst="rect">
                      <a:avLst/>
                    </a:prstGeom>
                    <a:noFill/>
                    <a:ln>
                      <a:noFill/>
                    </a:ln>
                  </pic:spPr>
                </pic:pic>
              </a:graphicData>
            </a:graphic>
          </wp:anchor>
        </w:drawing>
      </w:r>
      <w:r w:rsidR="00AB653E" w:rsidRPr="00CC155D">
        <w:rPr>
          <w:noProof/>
        </w:rPr>
        <w:drawing>
          <wp:anchor distT="0" distB="0" distL="114300" distR="114300" simplePos="0" relativeHeight="251624960" behindDoc="0" locked="0" layoutInCell="1" allowOverlap="1" wp14:anchorId="58E1CE6B" wp14:editId="4EE51706">
            <wp:simplePos x="0" y="0"/>
            <wp:positionH relativeFrom="column">
              <wp:posOffset>127635</wp:posOffset>
            </wp:positionH>
            <wp:positionV relativeFrom="paragraph">
              <wp:posOffset>85090</wp:posOffset>
            </wp:positionV>
            <wp:extent cx="5220000" cy="925773"/>
            <wp:effectExtent l="0" t="0" r="0" b="8255"/>
            <wp:wrapNone/>
            <wp:docPr id="1499417901" name="Picture 1" descr="P43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417901" name="Picture 1" descr="P434#y1"/>
                    <pic:cNvPicPr/>
                  </pic:nvPicPr>
                  <pic:blipFill>
                    <a:blip r:embed="rId51">
                      <a:extLst>
                        <a:ext uri="{28A0092B-C50C-407E-A947-70E740481C1C}">
                          <a14:useLocalDpi xmlns:a14="http://schemas.microsoft.com/office/drawing/2010/main" val="0"/>
                        </a:ext>
                      </a:extLst>
                    </a:blip>
                    <a:stretch>
                      <a:fillRect/>
                    </a:stretch>
                  </pic:blipFill>
                  <pic:spPr>
                    <a:xfrm>
                      <a:off x="0" y="0"/>
                      <a:ext cx="5220000" cy="925773"/>
                    </a:xfrm>
                    <a:prstGeom prst="rect">
                      <a:avLst/>
                    </a:prstGeom>
                  </pic:spPr>
                </pic:pic>
              </a:graphicData>
            </a:graphic>
            <wp14:sizeRelH relativeFrom="margin">
              <wp14:pctWidth>0</wp14:pctWidth>
            </wp14:sizeRelH>
            <wp14:sizeRelV relativeFrom="margin">
              <wp14:pctHeight>0</wp14:pctHeight>
            </wp14:sizeRelV>
          </wp:anchor>
        </w:drawing>
      </w:r>
      <w:r w:rsidR="00C82879">
        <w:rPr>
          <w:noProof/>
        </w:rPr>
        <mc:AlternateContent>
          <mc:Choice Requires="wps">
            <w:drawing>
              <wp:anchor distT="0" distB="0" distL="114300" distR="114300" simplePos="0" relativeHeight="251693568" behindDoc="0" locked="0" layoutInCell="1" allowOverlap="1" wp14:anchorId="3E3D1D43" wp14:editId="5491CCFA">
                <wp:simplePos x="0" y="0"/>
                <wp:positionH relativeFrom="column">
                  <wp:posOffset>5229225</wp:posOffset>
                </wp:positionH>
                <wp:positionV relativeFrom="paragraph">
                  <wp:posOffset>1206500</wp:posOffset>
                </wp:positionV>
                <wp:extent cx="390525" cy="161925"/>
                <wp:effectExtent l="0" t="19050" r="47625" b="47625"/>
                <wp:wrapNone/>
                <wp:docPr id="1788876282" name="Arrow: Right 33"/>
                <wp:cNvGraphicFramePr/>
                <a:graphic xmlns:a="http://schemas.openxmlformats.org/drawingml/2006/main">
                  <a:graphicData uri="http://schemas.microsoft.com/office/word/2010/wordprocessingShape">
                    <wps:wsp>
                      <wps:cNvSpPr/>
                      <wps:spPr>
                        <a:xfrm>
                          <a:off x="0" y="0"/>
                          <a:ext cx="390525" cy="161925"/>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http://schemas.openxmlformats.org/drawingml/2006/main" xmlns:adec="http://schemas.microsoft.com/office/drawing/2017/decorative">
            <w:pict w14:anchorId="6D831F66">
              <v:shapetype id="_x0000_t13" coordsize="21600,21600" o:spt="13" adj="16200,5400" path="m@0,l@0@1,0@1,0@2@0@2@0,21600,21600,10800xe" w14:anchorId="75593CE7">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33" style="position:absolute;margin-left:411.75pt;margin-top:95pt;width:30.75pt;height:12.75pt;z-index:25169356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7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"/>
            </w:pict>
          </mc:Fallback>
        </mc:AlternateContent>
      </w:r>
      <w:r w:rsidR="00772620">
        <w:rPr>
          <w:noProof/>
        </w:rPr>
        <mc:AlternateContent>
          <mc:Choice Requires="wps">
            <w:drawing>
              <wp:anchor distT="0" distB="0" distL="114300" distR="114300" simplePos="0" relativeHeight="251691520" behindDoc="0" locked="0" layoutInCell="1" allowOverlap="1" wp14:anchorId="57BF435D" wp14:editId="1CD3F8FA">
                <wp:simplePos x="0" y="0"/>
                <wp:positionH relativeFrom="column">
                  <wp:posOffset>200025</wp:posOffset>
                </wp:positionH>
                <wp:positionV relativeFrom="paragraph">
                  <wp:posOffset>2035175</wp:posOffset>
                </wp:positionV>
                <wp:extent cx="3009900" cy="533400"/>
                <wp:effectExtent l="0" t="0" r="19050" b="19050"/>
                <wp:wrapNone/>
                <wp:docPr id="337602761" name="Rectangle 31"/>
                <wp:cNvGraphicFramePr/>
                <a:graphic xmlns:a="http://schemas.openxmlformats.org/drawingml/2006/main">
                  <a:graphicData uri="http://schemas.microsoft.com/office/word/2010/wordprocessingShape">
                    <wps:wsp>
                      <wps:cNvSpPr/>
                      <wps:spPr>
                        <a:xfrm>
                          <a:off x="0" y="0"/>
                          <a:ext cx="3009900" cy="533400"/>
                        </a:xfrm>
                        <a:prstGeom prst="rect">
                          <a:avLst/>
                        </a:prstGeom>
                        <a:noFill/>
                        <a:ln w="19050">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sk="http://schemas.microsoft.com/office/drawing/2018/sketchyshapes" xmlns:a14="http://schemas.microsoft.com/office/drawing/2010/main" xmlns:pic="http://schemas.openxmlformats.org/drawingml/2006/picture" xmlns:a="http://schemas.openxmlformats.org/drawingml/2006/main" xmlns:adec="http://schemas.microsoft.com/office/drawing/2017/decorative">
            <w:pict w14:anchorId="3222D2FC">
              <v:rect id="Rectangle 31" style="position:absolute;margin-left:15.75pt;margin-top:160.25pt;width:237pt;height:42pt;z-index:251691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e00" strokeweight="1.5pt" w14:anchorId="03F44C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"/>
            </w:pict>
          </mc:Fallback>
        </mc:AlternateContent>
      </w:r>
    </w:p>
    <w:p w14:paraId="71ECF694" w14:textId="1C17F26E" w:rsidR="00AB653E" w:rsidRPr="004B6D17" w:rsidRDefault="00AB653E" w:rsidP="00AB653E">
      <w:pPr>
        <w:keepNext/>
        <w:rPr>
          <w:i/>
          <w:iCs/>
        </w:rPr>
      </w:pPr>
      <w:r>
        <w:rPr>
          <w:noProof/>
        </w:rPr>
        <mc:AlternateContent>
          <mc:Choice Requires="wps">
            <w:drawing>
              <wp:anchor distT="0" distB="0" distL="114300" distR="114300" simplePos="0" relativeHeight="251667968" behindDoc="0" locked="0" layoutInCell="1" allowOverlap="1" wp14:anchorId="2E715039" wp14:editId="4CD609A5">
                <wp:simplePos x="0" y="0"/>
                <wp:positionH relativeFrom="margin">
                  <wp:posOffset>-203200</wp:posOffset>
                </wp:positionH>
                <wp:positionV relativeFrom="paragraph">
                  <wp:posOffset>181610</wp:posOffset>
                </wp:positionV>
                <wp:extent cx="6786245" cy="604520"/>
                <wp:effectExtent l="0" t="0" r="14605" b="24130"/>
                <wp:wrapNone/>
                <wp:docPr id="437965660" name="Rectangle: Rounded Corners 18" descr="Note: You must click the “Save” button on each individual need in order to save your progress. You can edit or change notes after you have saved if necessary."/>
                <wp:cNvGraphicFramePr/>
                <a:graphic xmlns:a="http://schemas.openxmlformats.org/drawingml/2006/main">
                  <a:graphicData uri="http://schemas.microsoft.com/office/word/2010/wordprocessingShape">
                    <wps:wsp>
                      <wps:cNvSpPr/>
                      <wps:spPr>
                        <a:xfrm>
                          <a:off x="0" y="0"/>
                          <a:ext cx="6786245" cy="604520"/>
                        </a:xfrm>
                        <a:prstGeom prst="roundRect">
                          <a:avLst/>
                        </a:prstGeom>
                        <a:noFill/>
                        <a:ln w="19050">
                          <a:solidFill>
                            <a:srgbClr val="92D05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7B82D11C">
              <v:roundrect id="Rectangle: Rounded Corners 18" style="position:absolute;margin-left:-16pt;margin-top:14.3pt;width:534.35pt;height:47.6pt;z-index:251667968;visibility:visible;mso-wrap-style:square;mso-wrap-distance-left:9pt;mso-wrap-distance-top:0;mso-wrap-distance-right:9pt;mso-wrap-distance-bottom:0;mso-position-horizontal:absolute;mso-position-horizontal-relative:margin;mso-position-vertical:absolute;mso-position-vertical-relative:text;v-text-anchor:middle" alt="Note: You must click the “Save” button on each individual need in order to save your progress. You can edit or change notes after you have saved if necessary." o:spid="_x0000_s1026" filled="f" strokecolor="#92d050" strokeweight="1.5pt" arcsize="10923f" w14:anchorId="6571CD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">
                <v:stroke joinstyle="miter" dashstyle="dash"/>
                <w10:wrap anchorx="margin"/>
              </v:roundrect>
            </w:pict>
          </mc:Fallback>
        </mc:AlternateContent>
      </w:r>
    </w:p>
    <w:p w14:paraId="31993D60" w14:textId="72131A62" w:rsidR="0011034B" w:rsidRPr="00AB653E" w:rsidRDefault="00AB653E" w:rsidP="00297873">
      <w:pPr>
        <w:rPr>
          <w:i/>
          <w:iCs/>
        </w:rPr>
      </w:pPr>
      <w:r w:rsidRPr="004B6D17">
        <w:rPr>
          <w:i/>
          <w:iCs/>
          <w:color w:val="EE0000"/>
        </w:rPr>
        <w:t>Note</w:t>
      </w:r>
      <w:r w:rsidRPr="004B6D17">
        <w:rPr>
          <w:i/>
          <w:iCs/>
        </w:rPr>
        <w:t xml:space="preserve">: You must click the “Save” </w:t>
      </w:r>
      <w:r>
        <w:rPr>
          <w:i/>
          <w:iCs/>
        </w:rPr>
        <w:t xml:space="preserve">button </w:t>
      </w:r>
      <w:r w:rsidRPr="004B6D17">
        <w:rPr>
          <w:i/>
          <w:iCs/>
        </w:rPr>
        <w:t>on each individual</w:t>
      </w:r>
      <w:r>
        <w:rPr>
          <w:i/>
          <w:iCs/>
        </w:rPr>
        <w:t xml:space="preserve"> need</w:t>
      </w:r>
      <w:r w:rsidRPr="004B6D17">
        <w:rPr>
          <w:i/>
          <w:iCs/>
        </w:rPr>
        <w:t xml:space="preserve"> </w:t>
      </w:r>
      <w:proofErr w:type="gramStart"/>
      <w:r w:rsidRPr="004B6D17">
        <w:rPr>
          <w:i/>
          <w:iCs/>
        </w:rPr>
        <w:t>in order to</w:t>
      </w:r>
      <w:proofErr w:type="gramEnd"/>
      <w:r w:rsidRPr="004B6D17">
        <w:rPr>
          <w:i/>
          <w:iCs/>
        </w:rPr>
        <w:t xml:space="preserve"> save your progress</w:t>
      </w:r>
      <w:r>
        <w:rPr>
          <w:i/>
          <w:iCs/>
        </w:rPr>
        <w:t>. Y</w:t>
      </w:r>
      <w:r w:rsidRPr="004B6D17">
        <w:rPr>
          <w:i/>
          <w:iCs/>
        </w:rPr>
        <w:t>ou can edit or change notes after you have saved if necessary</w:t>
      </w:r>
      <w:r>
        <w:rPr>
          <w:i/>
          <w:iCs/>
        </w:rPr>
        <w:t>.</w:t>
      </w:r>
    </w:p>
    <w:p w14:paraId="15918B39" w14:textId="3A51A3E3" w:rsidR="00AB653E" w:rsidRDefault="00832BBA" w:rsidP="00017C84">
      <w:r>
        <w:rPr>
          <w:noProof/>
        </w:rPr>
        <mc:AlternateContent>
          <mc:Choice Requires="wps">
            <w:drawing>
              <wp:anchor distT="0" distB="0" distL="114300" distR="114300" simplePos="0" relativeHeight="251767296" behindDoc="0" locked="0" layoutInCell="1" allowOverlap="1" wp14:anchorId="6909154D" wp14:editId="71FF2857">
                <wp:simplePos x="0" y="0"/>
                <wp:positionH relativeFrom="column">
                  <wp:posOffset>632460</wp:posOffset>
                </wp:positionH>
                <wp:positionV relativeFrom="paragraph">
                  <wp:posOffset>1364615</wp:posOffset>
                </wp:positionV>
                <wp:extent cx="628650" cy="85725"/>
                <wp:effectExtent l="0" t="0" r="19050" b="28575"/>
                <wp:wrapNone/>
                <wp:docPr id="336848813"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80366D" id="Rectangle 6" o:spid="_x0000_s1026" style="position:absolute;margin-left:49.8pt;margin-top:107.45pt;width:49.5pt;height:6.75pt;z-index:251767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" fillcolor="black [3200]" strokecolor="black [480]" strokeweight="1pt"/>
            </w:pict>
          </mc:Fallback>
        </mc:AlternateContent>
      </w:r>
      <w:r w:rsidR="00C91F69">
        <w:rPr>
          <w:noProof/>
        </w:rPr>
        <mc:AlternateContent>
          <mc:Choice Requires="wps">
            <w:drawing>
              <wp:anchor distT="0" distB="0" distL="114300" distR="114300" simplePos="0" relativeHeight="251757056" behindDoc="0" locked="0" layoutInCell="1" allowOverlap="1" wp14:anchorId="5BA11B22" wp14:editId="04F188FA">
                <wp:simplePos x="0" y="0"/>
                <wp:positionH relativeFrom="column">
                  <wp:posOffset>638175</wp:posOffset>
                </wp:positionH>
                <wp:positionV relativeFrom="paragraph">
                  <wp:posOffset>1654175</wp:posOffset>
                </wp:positionV>
                <wp:extent cx="628650" cy="85725"/>
                <wp:effectExtent l="0" t="0" r="19050" b="28575"/>
                <wp:wrapNone/>
                <wp:docPr id="1528428304"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EC14FE" id="Rectangle 6" o:spid="_x0000_s1026" style="position:absolute;margin-left:50.25pt;margin-top:130.25pt;width:49.5pt;height:6.75pt;z-index:251757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" fillcolor="black [3200]" strokecolor="black [480]" strokeweight="1pt"/>
            </w:pict>
          </mc:Fallback>
        </mc:AlternateContent>
      </w:r>
      <w:r w:rsidR="003557CB" w:rsidRPr="0027424E">
        <w:rPr>
          <w:noProof/>
        </w:rPr>
        <w:drawing>
          <wp:anchor distT="0" distB="0" distL="114300" distR="114300" simplePos="0" relativeHeight="251695616" behindDoc="0" locked="0" layoutInCell="1" allowOverlap="1" wp14:anchorId="1DD04C5C" wp14:editId="09CA300D">
            <wp:simplePos x="0" y="0"/>
            <wp:positionH relativeFrom="margin">
              <wp:posOffset>81786</wp:posOffset>
            </wp:positionH>
            <wp:positionV relativeFrom="paragraph">
              <wp:posOffset>259715</wp:posOffset>
            </wp:positionV>
            <wp:extent cx="6331800" cy="3477021"/>
            <wp:effectExtent l="38100" t="38100" r="31115" b="47625"/>
            <wp:wrapSquare wrapText="bothSides"/>
            <wp:docPr id="1462438724" name="Picture 1" descr="You must click the “Save” button on each individual need in order to save your progress. You can edit or change notes after you have saved if necess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438724" name="Picture 1" descr="You must click the “Save” button on each individual need in order to save your progress. You can edit or change notes after you have saved if necessary."/>
                    <pic:cNvPicPr/>
                  </pic:nvPicPr>
                  <pic:blipFill>
                    <a:blip r:embed="rId54">
                      <a:extLst>
                        <a:ext uri="{28A0092B-C50C-407E-A947-70E740481C1C}">
                          <a14:useLocalDpi xmlns:a14="http://schemas.microsoft.com/office/drawing/2010/main" val="0"/>
                        </a:ext>
                      </a:extLst>
                    </a:blip>
                    <a:stretch>
                      <a:fillRect/>
                    </a:stretch>
                  </pic:blipFill>
                  <pic:spPr>
                    <a:xfrm>
                      <a:off x="0" y="0"/>
                      <a:ext cx="6331800" cy="3477021"/>
                    </a:xfrm>
                    <a:prstGeom prst="rect">
                      <a:avLst/>
                    </a:prstGeom>
                    <a:ln w="38100" cap="sq">
                      <a:solidFill>
                        <a:srgbClr val="000000"/>
                      </a:solidFill>
                      <a:prstDash val="solid"/>
                      <a:miter lim="800000"/>
                    </a:ln>
                    <a:effectLst/>
                  </pic:spPr>
                </pic:pic>
              </a:graphicData>
            </a:graphic>
          </wp:anchor>
        </w:drawing>
      </w:r>
    </w:p>
    <w:p w14:paraId="15ABDD8B" w14:textId="77777777" w:rsidR="003557CB" w:rsidRDefault="003557CB" w:rsidP="00017C84"/>
    <w:p w14:paraId="313DA1BD" w14:textId="522A1150" w:rsidR="00AB653E" w:rsidRDefault="00AB653E" w:rsidP="00017C84">
      <w:r>
        <w:lastRenderedPageBreak/>
        <w:t>After referrals are saved, you will see a “</w:t>
      </w:r>
      <w:r w:rsidRPr="24EB75ED">
        <w:rPr>
          <w:i/>
          <w:iCs/>
        </w:rPr>
        <w:t>Last Saved</w:t>
      </w:r>
      <w:r>
        <w:t xml:space="preserve">” date and time. This will help users to keep track of the action taken on referrals. </w:t>
      </w:r>
    </w:p>
    <w:p w14:paraId="63239A39" w14:textId="387529EF" w:rsidR="0054431A" w:rsidRDefault="00AB653E" w:rsidP="00017C84">
      <w:r w:rsidRPr="005C5E36">
        <w:rPr>
          <w:noProof/>
        </w:rPr>
        <w:drawing>
          <wp:anchor distT="0" distB="0" distL="114300" distR="114300" simplePos="0" relativeHeight="251660800" behindDoc="0" locked="0" layoutInCell="1" allowOverlap="1" wp14:anchorId="2C37737B" wp14:editId="47DCD92C">
            <wp:simplePos x="0" y="0"/>
            <wp:positionH relativeFrom="margin">
              <wp:align>left</wp:align>
            </wp:positionH>
            <wp:positionV relativeFrom="paragraph">
              <wp:posOffset>120650</wp:posOffset>
            </wp:positionV>
            <wp:extent cx="6345963" cy="3626700"/>
            <wp:effectExtent l="38100" t="38100" r="36195" b="31115"/>
            <wp:wrapNone/>
            <wp:docPr id="1520309719" name="Picture 1" descr="After referrals are saved, you will see a “Last Saved” date and time. This will help users to keep track of the action taken on referr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309719" name="Picture 1" descr="After referrals are saved, you will see a “Last Saved” date and time. This will help users to keep track of the action taken on referrals. "/>
                    <pic:cNvPicPr/>
                  </pic:nvPicPr>
                  <pic:blipFill>
                    <a:blip r:embed="rId55">
                      <a:extLst>
                        <a:ext uri="{28A0092B-C50C-407E-A947-70E740481C1C}">
                          <a14:useLocalDpi xmlns:a14="http://schemas.microsoft.com/office/drawing/2010/main" val="0"/>
                        </a:ext>
                      </a:extLst>
                    </a:blip>
                    <a:stretch>
                      <a:fillRect/>
                    </a:stretch>
                  </pic:blipFill>
                  <pic:spPr>
                    <a:xfrm>
                      <a:off x="0" y="0"/>
                      <a:ext cx="6345963" cy="3626700"/>
                    </a:xfrm>
                    <a:prstGeom prst="rect">
                      <a:avLst/>
                    </a:prstGeom>
                    <a:ln w="38100" cap="sq">
                      <a:solidFill>
                        <a:srgbClr val="000000"/>
                      </a:solidFill>
                      <a:prstDash val="solid"/>
                      <a:miter lim="800000"/>
                    </a:ln>
                    <a:effectLst/>
                  </pic:spPr>
                </pic:pic>
              </a:graphicData>
            </a:graphic>
            <wp14:sizeRelH relativeFrom="margin">
              <wp14:pctWidth>0</wp14:pctWidth>
            </wp14:sizeRelH>
            <wp14:sizeRelV relativeFrom="margin">
              <wp14:pctHeight>0</wp14:pctHeight>
            </wp14:sizeRelV>
          </wp:anchor>
        </w:drawing>
      </w:r>
    </w:p>
    <w:p w14:paraId="7A12C76D" w14:textId="77777777" w:rsidR="00AB653E" w:rsidRDefault="00AB653E" w:rsidP="00017C84"/>
    <w:p w14:paraId="0017B798" w14:textId="6AB0138E" w:rsidR="0054431A" w:rsidRDefault="00AB653E" w:rsidP="00017C84">
      <w:r w:rsidRPr="00CC155D">
        <w:rPr>
          <w:noProof/>
        </w:rPr>
        <w:drawing>
          <wp:anchor distT="0" distB="0" distL="114300" distR="114300" simplePos="0" relativeHeight="251684352" behindDoc="0" locked="0" layoutInCell="1" allowOverlap="1" wp14:anchorId="31D2B9D6" wp14:editId="2DDD2C8C">
            <wp:simplePos x="0" y="0"/>
            <wp:positionH relativeFrom="column">
              <wp:posOffset>165100</wp:posOffset>
            </wp:positionH>
            <wp:positionV relativeFrom="paragraph">
              <wp:posOffset>193040</wp:posOffset>
            </wp:positionV>
            <wp:extent cx="5341620" cy="947420"/>
            <wp:effectExtent l="0" t="0" r="0" b="5080"/>
            <wp:wrapNone/>
            <wp:docPr id="1921721761" name="Picture 1" descr="P439#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21761" name="Picture 1" descr="P439#y1"/>
                    <pic:cNvPicPr/>
                  </pic:nvPicPr>
                  <pic:blipFill>
                    <a:blip r:embed="rId51">
                      <a:extLst>
                        <a:ext uri="{28A0092B-C50C-407E-A947-70E740481C1C}">
                          <a14:useLocalDpi xmlns:a14="http://schemas.microsoft.com/office/drawing/2010/main" val="0"/>
                        </a:ext>
                      </a:extLst>
                    </a:blip>
                    <a:stretch>
                      <a:fillRect/>
                    </a:stretch>
                  </pic:blipFill>
                  <pic:spPr>
                    <a:xfrm>
                      <a:off x="0" y="0"/>
                      <a:ext cx="5341620" cy="947420"/>
                    </a:xfrm>
                    <a:prstGeom prst="rect">
                      <a:avLst/>
                    </a:prstGeom>
                  </pic:spPr>
                </pic:pic>
              </a:graphicData>
            </a:graphic>
            <wp14:sizeRelH relativeFrom="margin">
              <wp14:pctWidth>0</wp14:pctWidth>
            </wp14:sizeRelH>
            <wp14:sizeRelV relativeFrom="margin">
              <wp14:pctHeight>0</wp14:pctHeight>
            </wp14:sizeRelV>
          </wp:anchor>
        </w:drawing>
      </w:r>
    </w:p>
    <w:p w14:paraId="667C6AFF" w14:textId="2CFFA34D" w:rsidR="00AB653E" w:rsidRDefault="00AB653E" w:rsidP="00017C84"/>
    <w:p w14:paraId="7C9ABA59" w14:textId="1934B13E" w:rsidR="00AB653E" w:rsidRDefault="00832BBA" w:rsidP="00017C84">
      <w:r>
        <w:rPr>
          <w:noProof/>
        </w:rPr>
        <mc:AlternateContent>
          <mc:Choice Requires="wps">
            <w:drawing>
              <wp:anchor distT="0" distB="0" distL="114300" distR="114300" simplePos="0" relativeHeight="251771392" behindDoc="0" locked="0" layoutInCell="1" allowOverlap="1" wp14:anchorId="41EE751F" wp14:editId="75BBB151">
                <wp:simplePos x="0" y="0"/>
                <wp:positionH relativeFrom="column">
                  <wp:posOffset>624840</wp:posOffset>
                </wp:positionH>
                <wp:positionV relativeFrom="paragraph">
                  <wp:posOffset>59055</wp:posOffset>
                </wp:positionV>
                <wp:extent cx="628650" cy="85725"/>
                <wp:effectExtent l="0" t="0" r="19050" b="28575"/>
                <wp:wrapNone/>
                <wp:docPr id="771826271"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650F69" id="Rectangle 6" o:spid="_x0000_s1026" style="position:absolute;margin-left:49.2pt;margin-top:4.65pt;width:49.5pt;height:6.75pt;z-index:251771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" fillcolor="black [3200]" strokecolor="black [480]" strokeweight="1pt"/>
            </w:pict>
          </mc:Fallback>
        </mc:AlternateContent>
      </w:r>
      <w:r w:rsidR="00C91F69">
        <w:rPr>
          <w:noProof/>
        </w:rPr>
        <mc:AlternateContent>
          <mc:Choice Requires="wps">
            <w:drawing>
              <wp:anchor distT="0" distB="0" distL="114300" distR="114300" simplePos="0" relativeHeight="251759104" behindDoc="0" locked="0" layoutInCell="1" allowOverlap="1" wp14:anchorId="70F13AF3" wp14:editId="4FD0D6EC">
                <wp:simplePos x="0" y="0"/>
                <wp:positionH relativeFrom="column">
                  <wp:posOffset>847725</wp:posOffset>
                </wp:positionH>
                <wp:positionV relativeFrom="paragraph">
                  <wp:posOffset>248920</wp:posOffset>
                </wp:positionV>
                <wp:extent cx="542925" cy="66675"/>
                <wp:effectExtent l="0" t="0" r="28575" b="28575"/>
                <wp:wrapNone/>
                <wp:docPr id="984444325" name="Rectangle 6"/>
                <wp:cNvGraphicFramePr/>
                <a:graphic xmlns:a="http://schemas.openxmlformats.org/drawingml/2006/main">
                  <a:graphicData uri="http://schemas.microsoft.com/office/word/2010/wordprocessingShape">
                    <wps:wsp>
                      <wps:cNvSpPr/>
                      <wps:spPr>
                        <a:xfrm>
                          <a:off x="0" y="0"/>
                          <a:ext cx="542925" cy="6667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CB4200" id="Rectangle 6" o:spid="_x0000_s1026" style="position:absolute;margin-left:66.75pt;margin-top:19.6pt;width:42.75pt;height:5.25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" fillcolor="black [3200]" strokecolor="black [480]" strokeweight="1pt"/>
            </w:pict>
          </mc:Fallback>
        </mc:AlternateContent>
      </w:r>
    </w:p>
    <w:p w14:paraId="2FCF495A" w14:textId="15804AA1" w:rsidR="00AB653E" w:rsidRDefault="00832BBA" w:rsidP="00017C84">
      <w:r>
        <w:rPr>
          <w:noProof/>
        </w:rPr>
        <mc:AlternateContent>
          <mc:Choice Requires="wps">
            <w:drawing>
              <wp:anchor distT="0" distB="0" distL="114300" distR="114300" simplePos="0" relativeHeight="251773440" behindDoc="0" locked="0" layoutInCell="1" allowOverlap="1" wp14:anchorId="4B2DD7C9" wp14:editId="0D2F7F21">
                <wp:simplePos x="0" y="0"/>
                <wp:positionH relativeFrom="column">
                  <wp:posOffset>624840</wp:posOffset>
                </wp:positionH>
                <wp:positionV relativeFrom="paragraph">
                  <wp:posOffset>55245</wp:posOffset>
                </wp:positionV>
                <wp:extent cx="628650" cy="85725"/>
                <wp:effectExtent l="0" t="0" r="19050" b="28575"/>
                <wp:wrapNone/>
                <wp:docPr id="1096885500" name="Rectangle 6"/>
                <wp:cNvGraphicFramePr/>
                <a:graphic xmlns:a="http://schemas.openxmlformats.org/drawingml/2006/main">
                  <a:graphicData uri="http://schemas.microsoft.com/office/word/2010/wordprocessingShape">
                    <wps:wsp>
                      <wps:cNvSpPr/>
                      <wps:spPr>
                        <a:xfrm>
                          <a:off x="0" y="0"/>
                          <a:ext cx="628650" cy="857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224A37" id="Rectangle 6" o:spid="_x0000_s1026" style="position:absolute;margin-left:49.2pt;margin-top:4.35pt;width:49.5pt;height:6.75pt;z-index:251773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" fillcolor="black [3200]" strokecolor="black [480]" strokeweight="1pt"/>
            </w:pict>
          </mc:Fallback>
        </mc:AlternateContent>
      </w:r>
    </w:p>
    <w:p w14:paraId="61D4B9B6" w14:textId="3769852B" w:rsidR="00AB653E" w:rsidRDefault="00AB653E" w:rsidP="00017C84">
      <w:r>
        <w:rPr>
          <w:noProof/>
        </w:rPr>
        <mc:AlternateContent>
          <mc:Choice Requires="wps">
            <w:drawing>
              <wp:anchor distT="0" distB="0" distL="114300" distR="114300" simplePos="0" relativeHeight="251671040" behindDoc="0" locked="0" layoutInCell="1" allowOverlap="1" wp14:anchorId="7FB834F9" wp14:editId="2713523D">
                <wp:simplePos x="0" y="0"/>
                <wp:positionH relativeFrom="column">
                  <wp:posOffset>4423410</wp:posOffset>
                </wp:positionH>
                <wp:positionV relativeFrom="paragraph">
                  <wp:posOffset>28575</wp:posOffset>
                </wp:positionV>
                <wp:extent cx="316800" cy="194400"/>
                <wp:effectExtent l="0" t="19050" r="45720" b="34290"/>
                <wp:wrapNone/>
                <wp:docPr id="152560684" name="Arrow: Right 21" descr="P443#y1"/>
                <wp:cNvGraphicFramePr/>
                <a:graphic xmlns:a="http://schemas.openxmlformats.org/drawingml/2006/main">
                  <a:graphicData uri="http://schemas.microsoft.com/office/word/2010/wordprocessingShape">
                    <wps:wsp>
                      <wps:cNvSpPr/>
                      <wps:spPr>
                        <a:xfrm>
                          <a:off x="0" y="0"/>
                          <a:ext cx="316800" cy="1944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http://schemas.openxmlformats.org/drawingml/2006/main" xmlns:adec="http://schemas.microsoft.com/office/drawing/2017/decorative">
            <w:pict w14:anchorId="302B4D3E">
              <v:shape id="Arrow: Right 21" style="position:absolute;margin-left:348.3pt;margin-top:2.25pt;width:24.95pt;height:15.3pt;z-index:251671040;visibility:visible;mso-wrap-style:square;mso-wrap-distance-left:9pt;mso-wrap-distance-top:0;mso-wrap-distance-right:9pt;mso-wrap-distance-bottom:0;mso-position-horizontal:absolute;mso-position-horizontal-relative:text;mso-position-vertical:absolute;mso-position-vertical-relative:text;v-text-anchor:middle" alt="P443#y1" o:spid="_x0000_s1026" fillcolor="#e00" strokecolor="#e00" strokeweight="1pt" type="#_x0000_t13" adj="14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" w14:anchorId="606AC547"/>
            </w:pict>
          </mc:Fallback>
        </mc:AlternateContent>
      </w:r>
    </w:p>
    <w:p w14:paraId="1773BF32" w14:textId="77777777" w:rsidR="00AB653E" w:rsidRDefault="00AB653E" w:rsidP="00017C84"/>
    <w:p w14:paraId="00A23CD6" w14:textId="77777777" w:rsidR="00AB653E" w:rsidRDefault="00AB653E" w:rsidP="00017C84"/>
    <w:p w14:paraId="328654A0" w14:textId="77777777" w:rsidR="00AB653E" w:rsidRDefault="00AB653E" w:rsidP="00017C84"/>
    <w:p w14:paraId="6E1941AC" w14:textId="77777777" w:rsidR="00AB653E" w:rsidRDefault="00AB653E" w:rsidP="00017C84"/>
    <w:p w14:paraId="4EF68E2B" w14:textId="77777777" w:rsidR="00AB653E" w:rsidRDefault="00AB653E" w:rsidP="00017C84"/>
    <w:p w14:paraId="4A2C3552" w14:textId="77777777" w:rsidR="00AB653E" w:rsidRDefault="00AB653E" w:rsidP="00017C84"/>
    <w:p w14:paraId="16E541F8" w14:textId="77777777" w:rsidR="00AB653E" w:rsidRDefault="00AB653E" w:rsidP="00017C84"/>
    <w:p w14:paraId="6A1C86D1" w14:textId="3960C8CE" w:rsidR="00017C84" w:rsidRDefault="0007300F" w:rsidP="00017C84">
      <w:r>
        <w:t>I</w:t>
      </w:r>
      <w:r w:rsidR="00017C84">
        <w:t xml:space="preserve">f any concerns still require </w:t>
      </w:r>
      <w:r w:rsidR="003557CB">
        <w:t>completion, the</w:t>
      </w:r>
      <w:r w:rsidR="00017C84">
        <w:t xml:space="preserve"> referral will move to the</w:t>
      </w:r>
      <w:r w:rsidR="00AB653E">
        <w:rPr>
          <w:b/>
          <w:bCs/>
          <w:i/>
          <w:iCs/>
        </w:rPr>
        <w:t xml:space="preserve"> “</w:t>
      </w:r>
      <w:r w:rsidR="00017C84" w:rsidRPr="00845B74">
        <w:rPr>
          <w:b/>
          <w:bCs/>
          <w:i/>
          <w:iCs/>
        </w:rPr>
        <w:t xml:space="preserve">In </w:t>
      </w:r>
      <w:r w:rsidR="00017C84" w:rsidRPr="66286643">
        <w:rPr>
          <w:b/>
          <w:bCs/>
          <w:i/>
          <w:iCs/>
        </w:rPr>
        <w:t>Pro</w:t>
      </w:r>
      <w:r w:rsidR="5DC8D4D6" w:rsidRPr="66286643">
        <w:rPr>
          <w:b/>
          <w:bCs/>
          <w:i/>
          <w:iCs/>
        </w:rPr>
        <w:t>gr</w:t>
      </w:r>
      <w:r w:rsidR="00017C84" w:rsidRPr="66286643">
        <w:rPr>
          <w:b/>
          <w:bCs/>
          <w:i/>
          <w:iCs/>
        </w:rPr>
        <w:t>ess</w:t>
      </w:r>
      <w:r w:rsidR="0F988758" w:rsidRPr="66286643">
        <w:rPr>
          <w:b/>
          <w:bCs/>
          <w:i/>
          <w:iCs/>
        </w:rPr>
        <w:t xml:space="preserve"> Referrals</w:t>
      </w:r>
      <w:r w:rsidR="00017C84" w:rsidRPr="00845B74">
        <w:rPr>
          <w:b/>
          <w:bCs/>
          <w:i/>
          <w:iCs/>
        </w:rPr>
        <w:t>”</w:t>
      </w:r>
      <w:r w:rsidR="00017C84">
        <w:rPr>
          <w:b/>
          <w:bCs/>
          <w:i/>
          <w:iCs/>
        </w:rPr>
        <w:t xml:space="preserve"> </w:t>
      </w:r>
      <w:r w:rsidR="00017C84" w:rsidRPr="00845B74">
        <w:t>tab</w:t>
      </w:r>
      <w:r w:rsidR="00017C84">
        <w:t>. Referrals can be edited under this tab.</w:t>
      </w:r>
    </w:p>
    <w:p w14:paraId="636CE108" w14:textId="5A74D12D" w:rsidR="00017C84" w:rsidRDefault="00781E2C" w:rsidP="00017C84">
      <w:r w:rsidRPr="00456A1E">
        <w:rPr>
          <w:noProof/>
        </w:rPr>
        <w:drawing>
          <wp:anchor distT="0" distB="0" distL="114300" distR="114300" simplePos="0" relativeHeight="251645440" behindDoc="0" locked="0" layoutInCell="1" allowOverlap="1" wp14:anchorId="43AD3399" wp14:editId="3CACBD46">
            <wp:simplePos x="0" y="0"/>
            <wp:positionH relativeFrom="margin">
              <wp:align>center</wp:align>
            </wp:positionH>
            <wp:positionV relativeFrom="paragraph">
              <wp:posOffset>49530</wp:posOffset>
            </wp:positionV>
            <wp:extent cx="5943600" cy="802640"/>
            <wp:effectExtent l="38100" t="38100" r="38100" b="35560"/>
            <wp:wrapNone/>
            <wp:docPr id="1479913549" name="Picture 1" descr="If any concerns still require completion, the referral will move to the “In Progress Referrals” tab. Referrals can be edited under thi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13549" name="Picture 1" descr="If any concerns still require completion, the referral will move to the “In Progress Referrals” tab. Referrals can be edited under this tab."/>
                    <pic:cNvPicPr/>
                  </pic:nvPicPr>
                  <pic:blipFill rotWithShape="1">
                    <a:blip r:embed="rId56">
                      <a:extLst>
                        <a:ext uri="{28A0092B-C50C-407E-A947-70E740481C1C}">
                          <a14:useLocalDpi xmlns:a14="http://schemas.microsoft.com/office/drawing/2010/main" val="0"/>
                        </a:ext>
                      </a:extLst>
                    </a:blip>
                    <a:srcRect t="43922"/>
                    <a:stretch>
                      <a:fillRect/>
                    </a:stretch>
                  </pic:blipFill>
                  <pic:spPr bwMode="auto">
                    <a:xfrm>
                      <a:off x="0" y="0"/>
                      <a:ext cx="5943600" cy="80264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BD6DA48" w14:textId="1054DA4F" w:rsidR="00AB653E" w:rsidRDefault="00AB653E" w:rsidP="00017C84"/>
    <w:p w14:paraId="29D800FB" w14:textId="77777777" w:rsidR="003557CB" w:rsidRDefault="003557CB" w:rsidP="00017C84"/>
    <w:p w14:paraId="44721FFC" w14:textId="77777777" w:rsidR="00AB653E" w:rsidRDefault="00AB653E" w:rsidP="00017C84"/>
    <w:p w14:paraId="50020C06" w14:textId="0481E37B" w:rsidR="00017C84" w:rsidRDefault="00017C84" w:rsidP="00017C84">
      <w:r>
        <w:t>If all concerns are addressed and saved the referral will move to the “</w:t>
      </w:r>
      <w:r w:rsidRPr="007E31A1">
        <w:rPr>
          <w:b/>
          <w:bCs/>
          <w:i/>
          <w:iCs/>
        </w:rPr>
        <w:t>Completed</w:t>
      </w:r>
      <w:r w:rsidR="1F86A29F" w:rsidRPr="66286643">
        <w:rPr>
          <w:b/>
          <w:bCs/>
          <w:i/>
          <w:iCs/>
        </w:rPr>
        <w:t xml:space="preserve"> Referrals</w:t>
      </w:r>
      <w:r>
        <w:t>” tab. Referrals can be edited under this tab.</w:t>
      </w:r>
    </w:p>
    <w:p w14:paraId="1734B4D7" w14:textId="366A21AB" w:rsidR="00017C84" w:rsidRDefault="00781E2C" w:rsidP="00017C84">
      <w:r w:rsidRPr="00DD10EC">
        <w:rPr>
          <w:noProof/>
        </w:rPr>
        <w:drawing>
          <wp:anchor distT="0" distB="0" distL="114300" distR="114300" simplePos="0" relativeHeight="251646464" behindDoc="0" locked="0" layoutInCell="1" allowOverlap="1" wp14:anchorId="5583D452" wp14:editId="0EACB8A0">
            <wp:simplePos x="0" y="0"/>
            <wp:positionH relativeFrom="column">
              <wp:posOffset>257175</wp:posOffset>
            </wp:positionH>
            <wp:positionV relativeFrom="paragraph">
              <wp:posOffset>132715</wp:posOffset>
            </wp:positionV>
            <wp:extent cx="5943600" cy="828040"/>
            <wp:effectExtent l="38100" t="38100" r="38100" b="29210"/>
            <wp:wrapNone/>
            <wp:docPr id="363782168" name="Picture 1" descr="If all concerns are addressed and saved the referral will move to the “Completed Referrals” tab. Referrals can be edited under thi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782168" name="Picture 1" descr="If all concerns are addressed and saved the referral will move to the “Completed Referrals” tab. Referrals can be edited under this tab."/>
                    <pic:cNvPicPr/>
                  </pic:nvPicPr>
                  <pic:blipFill rotWithShape="1">
                    <a:blip r:embed="rId57">
                      <a:extLst>
                        <a:ext uri="{28A0092B-C50C-407E-A947-70E740481C1C}">
                          <a14:useLocalDpi xmlns:a14="http://schemas.microsoft.com/office/drawing/2010/main" val="0"/>
                        </a:ext>
                      </a:extLst>
                    </a:blip>
                    <a:srcRect t="41630"/>
                    <a:stretch>
                      <a:fillRect/>
                    </a:stretch>
                  </pic:blipFill>
                  <pic:spPr bwMode="auto">
                    <a:xfrm>
                      <a:off x="0" y="0"/>
                      <a:ext cx="5943600" cy="82804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C0A6A08" w14:textId="724CA08D" w:rsidR="00017C84" w:rsidRDefault="00017C84" w:rsidP="00017C84"/>
    <w:p w14:paraId="613CE982" w14:textId="6FFF764B" w:rsidR="0003649F" w:rsidRDefault="0003649F" w:rsidP="00017C84"/>
    <w:p w14:paraId="6EA53D68" w14:textId="77777777" w:rsidR="0003649F" w:rsidRDefault="0003649F" w:rsidP="00017C84"/>
    <w:p w14:paraId="43C3F348" w14:textId="77777777" w:rsidR="00AB653E" w:rsidRDefault="00AB653E" w:rsidP="00017C84"/>
    <w:p w14:paraId="2167285F" w14:textId="77777777" w:rsidR="00AB653E" w:rsidRDefault="00AB653E" w:rsidP="00017C84"/>
    <w:p w14:paraId="16928B27" w14:textId="1FBD5059" w:rsidR="00017C84" w:rsidRDefault="00017C84" w:rsidP="00017C84">
      <w:r>
        <w:lastRenderedPageBreak/>
        <w:t>All completed referrals will move to</w:t>
      </w:r>
      <w:r w:rsidR="00857788">
        <w:t xml:space="preserve"> the</w:t>
      </w:r>
      <w:r>
        <w:t xml:space="preserve"> </w:t>
      </w:r>
      <w:r w:rsidRPr="00A17FE1">
        <w:rPr>
          <w:b/>
          <w:bCs/>
        </w:rPr>
        <w:t>“Archived</w:t>
      </w:r>
      <w:r w:rsidR="003C5DBC">
        <w:rPr>
          <w:b/>
          <w:bCs/>
        </w:rPr>
        <w:t xml:space="preserve"> Ref</w:t>
      </w:r>
      <w:r w:rsidR="00042E36">
        <w:rPr>
          <w:b/>
          <w:bCs/>
        </w:rPr>
        <w:t>errals</w:t>
      </w:r>
      <w:r w:rsidRPr="00A17FE1">
        <w:rPr>
          <w:b/>
          <w:bCs/>
        </w:rPr>
        <w:t>”</w:t>
      </w:r>
      <w:r w:rsidR="00042E36">
        <w:rPr>
          <w:b/>
          <w:bCs/>
        </w:rPr>
        <w:t xml:space="preserve"> tab</w:t>
      </w:r>
      <w:r w:rsidRPr="00A17FE1">
        <w:rPr>
          <w:b/>
          <w:bCs/>
        </w:rPr>
        <w:t xml:space="preserve"> </w:t>
      </w:r>
      <w:r>
        <w:t xml:space="preserve">after 365 days of completion. </w:t>
      </w:r>
    </w:p>
    <w:p w14:paraId="0EF10D45" w14:textId="43321541" w:rsidR="00017C84" w:rsidRPr="00052468" w:rsidRDefault="00781E2C" w:rsidP="00017C84">
      <w:r w:rsidRPr="00DC2769">
        <w:rPr>
          <w:noProof/>
        </w:rPr>
        <w:drawing>
          <wp:anchor distT="0" distB="0" distL="114300" distR="114300" simplePos="0" relativeHeight="251622912" behindDoc="0" locked="0" layoutInCell="1" allowOverlap="1" wp14:anchorId="519267C4" wp14:editId="1BA30B33">
            <wp:simplePos x="0" y="0"/>
            <wp:positionH relativeFrom="margin">
              <wp:align>center</wp:align>
            </wp:positionH>
            <wp:positionV relativeFrom="paragraph">
              <wp:posOffset>111125</wp:posOffset>
            </wp:positionV>
            <wp:extent cx="5992495" cy="885190"/>
            <wp:effectExtent l="38100" t="38100" r="46355" b="29210"/>
            <wp:wrapNone/>
            <wp:docPr id="1040847481" name="Picture 1" descr="All completed referrals will move to the “Archived Referrals” tab after 365 days of comple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847481" name="Picture 1" descr="All completed referrals will move to the “Archived Referrals” tab after 365 days of completion. "/>
                    <pic:cNvPicPr/>
                  </pic:nvPicPr>
                  <pic:blipFill rotWithShape="1">
                    <a:blip r:embed="rId58">
                      <a:extLst>
                        <a:ext uri="{28A0092B-C50C-407E-A947-70E740481C1C}">
                          <a14:useLocalDpi xmlns:a14="http://schemas.microsoft.com/office/drawing/2010/main" val="0"/>
                        </a:ext>
                      </a:extLst>
                    </a:blip>
                    <a:srcRect t="39627"/>
                    <a:stretch>
                      <a:fillRect/>
                    </a:stretch>
                  </pic:blipFill>
                  <pic:spPr bwMode="auto">
                    <a:xfrm>
                      <a:off x="0" y="0"/>
                      <a:ext cx="5992495" cy="88519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1BE844" w14:textId="77777777" w:rsidR="00781E2C" w:rsidRDefault="00781E2C" w:rsidP="00781E2C"/>
    <w:p w14:paraId="625EA4A2" w14:textId="77777777" w:rsidR="00781E2C" w:rsidRDefault="00781E2C" w:rsidP="00781E2C"/>
    <w:p w14:paraId="54AE51CD" w14:textId="77777777" w:rsidR="00781E2C" w:rsidRDefault="00781E2C" w:rsidP="00781E2C"/>
    <w:p w14:paraId="7532BE13" w14:textId="77777777" w:rsidR="00781E2C" w:rsidRDefault="00781E2C" w:rsidP="00781E2C"/>
    <w:p w14:paraId="6191B064" w14:textId="2EB103B3" w:rsidR="00895CDB" w:rsidRDefault="005A0390" w:rsidP="00781E2C">
      <w:pPr>
        <w:pStyle w:val="Heading2"/>
      </w:pPr>
      <w:bookmarkStart w:id="39" w:name="_Toc227049810"/>
      <w:r>
        <w:t>Add</w:t>
      </w:r>
      <w:r w:rsidR="000712A3">
        <w:t>ing</w:t>
      </w:r>
      <w:r>
        <w:t xml:space="preserve"> </w:t>
      </w:r>
      <w:r w:rsidR="00723694">
        <w:t>Additional Concerns</w:t>
      </w:r>
      <w:bookmarkEnd w:id="39"/>
    </w:p>
    <w:p w14:paraId="5EFC66CF" w14:textId="77777777" w:rsidR="003557CB" w:rsidRDefault="0062099C" w:rsidP="0062099C">
      <w:r>
        <w:t>Users can add a</w:t>
      </w:r>
      <w:r w:rsidR="00E358F8">
        <w:t xml:space="preserve">dditional </w:t>
      </w:r>
      <w:r w:rsidR="51008394">
        <w:t xml:space="preserve">needs </w:t>
      </w:r>
      <w:r w:rsidR="53D52086">
        <w:t>not identified on the PRAF or ROP for referral.</w:t>
      </w:r>
      <w:r>
        <w:t xml:space="preserve"> For instance, a</w:t>
      </w:r>
      <w:r w:rsidR="009D22AF">
        <w:t>n additional concern</w:t>
      </w:r>
      <w:r>
        <w:t xml:space="preserve"> may b</w:t>
      </w:r>
      <w:r w:rsidR="009D22AF">
        <w:t xml:space="preserve">e </w:t>
      </w:r>
      <w:r>
        <w:t>added for a patient who has already had a PRAF or ROP submitted but later found to have a previously unidentified risk factor or referral service/need.</w:t>
      </w:r>
      <w:bookmarkStart w:id="40" w:name="_Hlk212714278"/>
    </w:p>
    <w:p w14:paraId="32154040" w14:textId="4BFAB8A6" w:rsidR="003557CB" w:rsidRDefault="003557CB" w:rsidP="0062099C">
      <w:r>
        <w:t xml:space="preserve">For PRAF referrals, additional concerns that can be added are: </w:t>
      </w:r>
    </w:p>
    <w:p w14:paraId="724BEA62" w14:textId="45A1C171" w:rsidR="003557CB" w:rsidRDefault="003557CB" w:rsidP="003557CB">
      <w:pPr>
        <w:pStyle w:val="ListParagraph"/>
        <w:numPr>
          <w:ilvl w:val="0"/>
          <w:numId w:val="35"/>
        </w:numPr>
      </w:pPr>
      <w:r>
        <w:t xml:space="preserve">Transportation </w:t>
      </w:r>
    </w:p>
    <w:p w14:paraId="77B2678C" w14:textId="35B0A8AC" w:rsidR="003557CB" w:rsidRDefault="003557CB" w:rsidP="003557CB">
      <w:pPr>
        <w:pStyle w:val="ListParagraph"/>
        <w:numPr>
          <w:ilvl w:val="0"/>
          <w:numId w:val="35"/>
        </w:numPr>
      </w:pPr>
      <w:r>
        <w:t>Food</w:t>
      </w:r>
    </w:p>
    <w:p w14:paraId="1C644EF1" w14:textId="68C580F1" w:rsidR="003557CB" w:rsidRDefault="003557CB" w:rsidP="003557CB">
      <w:pPr>
        <w:pStyle w:val="ListParagraph"/>
        <w:numPr>
          <w:ilvl w:val="0"/>
          <w:numId w:val="35"/>
        </w:numPr>
      </w:pPr>
      <w:r>
        <w:t>Housing</w:t>
      </w:r>
    </w:p>
    <w:p w14:paraId="5665835D" w14:textId="4449C54F" w:rsidR="003557CB" w:rsidRDefault="003557CB" w:rsidP="003557CB">
      <w:pPr>
        <w:pStyle w:val="ListParagraph"/>
        <w:numPr>
          <w:ilvl w:val="0"/>
          <w:numId w:val="35"/>
        </w:numPr>
      </w:pPr>
      <w:r>
        <w:t>Utilities</w:t>
      </w:r>
    </w:p>
    <w:p w14:paraId="2D42950C" w14:textId="6DCF6375" w:rsidR="003557CB" w:rsidRDefault="003557CB" w:rsidP="003557CB">
      <w:pPr>
        <w:pStyle w:val="ListParagraph"/>
        <w:numPr>
          <w:ilvl w:val="0"/>
          <w:numId w:val="35"/>
        </w:numPr>
      </w:pPr>
      <w:r>
        <w:t>Interpersonal violence/Safety</w:t>
      </w:r>
    </w:p>
    <w:p w14:paraId="2C4FEC0A" w14:textId="5EE6EE9A" w:rsidR="003557CB" w:rsidRDefault="003557CB" w:rsidP="003557CB">
      <w:pPr>
        <w:pStyle w:val="ListParagraph"/>
        <w:numPr>
          <w:ilvl w:val="0"/>
          <w:numId w:val="35"/>
        </w:numPr>
      </w:pPr>
      <w:r>
        <w:t>Employment</w:t>
      </w:r>
    </w:p>
    <w:p w14:paraId="639A3795" w14:textId="56355990" w:rsidR="003557CB" w:rsidRDefault="003557CB" w:rsidP="003557CB">
      <w:pPr>
        <w:pStyle w:val="ListParagraph"/>
        <w:numPr>
          <w:ilvl w:val="0"/>
          <w:numId w:val="35"/>
        </w:numPr>
      </w:pPr>
      <w:r>
        <w:t>Education</w:t>
      </w:r>
    </w:p>
    <w:p w14:paraId="0CB15EA5" w14:textId="744E2906" w:rsidR="003557CB" w:rsidRDefault="003557CB" w:rsidP="003557CB">
      <w:pPr>
        <w:pStyle w:val="ListParagraph"/>
        <w:numPr>
          <w:ilvl w:val="0"/>
          <w:numId w:val="35"/>
        </w:numPr>
      </w:pPr>
      <w:r>
        <w:t>Finding a behavioral health provider</w:t>
      </w:r>
    </w:p>
    <w:p w14:paraId="7CCCDE4B" w14:textId="4CB017BE" w:rsidR="003557CB" w:rsidRDefault="003557CB" w:rsidP="003557CB">
      <w:pPr>
        <w:pStyle w:val="ListParagraph"/>
        <w:numPr>
          <w:ilvl w:val="0"/>
          <w:numId w:val="35"/>
        </w:numPr>
      </w:pPr>
      <w:r>
        <w:t>Finding a primary care provider</w:t>
      </w:r>
    </w:p>
    <w:p w14:paraId="7CBC1BE4" w14:textId="3300821C" w:rsidR="003557CB" w:rsidRDefault="003557CB" w:rsidP="003557CB">
      <w:pPr>
        <w:pStyle w:val="ListParagraph"/>
        <w:numPr>
          <w:ilvl w:val="0"/>
          <w:numId w:val="35"/>
        </w:numPr>
      </w:pPr>
      <w:r>
        <w:t>Finding a pediatrician</w:t>
      </w:r>
    </w:p>
    <w:p w14:paraId="2935ECD3" w14:textId="37DEAC63" w:rsidR="003557CB" w:rsidRDefault="003557CB" w:rsidP="003557CB">
      <w:pPr>
        <w:pStyle w:val="ListParagraph"/>
        <w:numPr>
          <w:ilvl w:val="0"/>
          <w:numId w:val="35"/>
        </w:numPr>
      </w:pPr>
      <w:r>
        <w:t>Baby items (diapers, crib, carseat, etc.)</w:t>
      </w:r>
    </w:p>
    <w:p w14:paraId="252DE4B8" w14:textId="44CC32E9" w:rsidR="003557CB" w:rsidRDefault="003557CB" w:rsidP="003557CB">
      <w:pPr>
        <w:pStyle w:val="ListParagraph"/>
        <w:numPr>
          <w:ilvl w:val="0"/>
          <w:numId w:val="35"/>
        </w:numPr>
      </w:pPr>
      <w:r>
        <w:t>Connection to lactation consulting</w:t>
      </w:r>
    </w:p>
    <w:p w14:paraId="27AC0741" w14:textId="5AE118FA" w:rsidR="003557CB" w:rsidRDefault="003557CB" w:rsidP="003557CB">
      <w:pPr>
        <w:pStyle w:val="ListParagraph"/>
        <w:numPr>
          <w:ilvl w:val="0"/>
          <w:numId w:val="35"/>
        </w:numPr>
      </w:pPr>
      <w:r>
        <w:t>Lactation supplies</w:t>
      </w:r>
    </w:p>
    <w:p w14:paraId="752CE07A" w14:textId="6E83A8B1" w:rsidR="003557CB" w:rsidRDefault="003557CB" w:rsidP="003557CB">
      <w:pPr>
        <w:pStyle w:val="ListParagraph"/>
        <w:numPr>
          <w:ilvl w:val="0"/>
          <w:numId w:val="35"/>
        </w:numPr>
      </w:pPr>
      <w:r>
        <w:t xml:space="preserve">Connection to tobacco cessation services </w:t>
      </w:r>
    </w:p>
    <w:p w14:paraId="2722B879" w14:textId="36BAD065" w:rsidR="003557CB" w:rsidRDefault="003557CB" w:rsidP="003557CB">
      <w:pPr>
        <w:pStyle w:val="ListParagraph"/>
        <w:numPr>
          <w:ilvl w:val="0"/>
          <w:numId w:val="35"/>
        </w:numPr>
      </w:pPr>
      <w:r>
        <w:t xml:space="preserve">Connection to substance use disorder services </w:t>
      </w:r>
    </w:p>
    <w:p w14:paraId="2F33579D" w14:textId="276313DF" w:rsidR="003557CB" w:rsidRDefault="003557CB" w:rsidP="003557CB">
      <w:pPr>
        <w:pStyle w:val="ListParagraph"/>
        <w:numPr>
          <w:ilvl w:val="0"/>
          <w:numId w:val="35"/>
        </w:numPr>
      </w:pPr>
      <w:r>
        <w:t xml:space="preserve">Connection to alcohol-related services </w:t>
      </w:r>
    </w:p>
    <w:p w14:paraId="14F3FDC1" w14:textId="6AA10486" w:rsidR="003557CB" w:rsidRDefault="003557CB" w:rsidP="003557CB">
      <w:pPr>
        <w:pStyle w:val="ListParagraph"/>
        <w:numPr>
          <w:ilvl w:val="0"/>
          <w:numId w:val="35"/>
        </w:numPr>
      </w:pPr>
      <w:r>
        <w:t xml:space="preserve">Connection to opioid use services </w:t>
      </w:r>
    </w:p>
    <w:p w14:paraId="40A8894A" w14:textId="77777777" w:rsidR="003557CB" w:rsidRDefault="003557CB" w:rsidP="0062099C">
      <w:r>
        <w:t xml:space="preserve">For ROP referrals, additional concerns that can be added are: </w:t>
      </w:r>
    </w:p>
    <w:p w14:paraId="2D89D4AA" w14:textId="77777777" w:rsidR="003557CB" w:rsidRDefault="003557CB" w:rsidP="003557CB">
      <w:pPr>
        <w:pStyle w:val="ListParagraph"/>
        <w:numPr>
          <w:ilvl w:val="0"/>
          <w:numId w:val="35"/>
        </w:numPr>
      </w:pPr>
      <w:r>
        <w:t xml:space="preserve">Transportation </w:t>
      </w:r>
    </w:p>
    <w:p w14:paraId="1BB058CC" w14:textId="77777777" w:rsidR="003557CB" w:rsidRDefault="003557CB" w:rsidP="003557CB">
      <w:pPr>
        <w:pStyle w:val="ListParagraph"/>
        <w:numPr>
          <w:ilvl w:val="0"/>
          <w:numId w:val="35"/>
        </w:numPr>
      </w:pPr>
      <w:r>
        <w:t>Food</w:t>
      </w:r>
    </w:p>
    <w:p w14:paraId="574B582F" w14:textId="77777777" w:rsidR="003557CB" w:rsidRDefault="003557CB" w:rsidP="003557CB">
      <w:pPr>
        <w:pStyle w:val="ListParagraph"/>
        <w:numPr>
          <w:ilvl w:val="0"/>
          <w:numId w:val="35"/>
        </w:numPr>
      </w:pPr>
      <w:r>
        <w:t>Housing</w:t>
      </w:r>
    </w:p>
    <w:p w14:paraId="0082E742" w14:textId="77777777" w:rsidR="003557CB" w:rsidRDefault="003557CB" w:rsidP="003557CB">
      <w:pPr>
        <w:pStyle w:val="ListParagraph"/>
        <w:numPr>
          <w:ilvl w:val="0"/>
          <w:numId w:val="35"/>
        </w:numPr>
      </w:pPr>
      <w:r>
        <w:t>Utilities</w:t>
      </w:r>
    </w:p>
    <w:p w14:paraId="35490060" w14:textId="2AAE0D2A" w:rsidR="003557CB" w:rsidRDefault="003557CB" w:rsidP="003557CB">
      <w:pPr>
        <w:pStyle w:val="ListParagraph"/>
        <w:numPr>
          <w:ilvl w:val="0"/>
          <w:numId w:val="35"/>
        </w:numPr>
      </w:pPr>
      <w:r>
        <w:t>Finding an OB/GYN provider</w:t>
      </w:r>
    </w:p>
    <w:p w14:paraId="0D6A9270" w14:textId="77777777" w:rsidR="003557CB" w:rsidRDefault="003557CB" w:rsidP="003557CB"/>
    <w:bookmarkEnd w:id="40"/>
    <w:p w14:paraId="6B7AA867" w14:textId="0EDB527E" w:rsidR="007757C7" w:rsidRDefault="007757C7" w:rsidP="0062099C"/>
    <w:p w14:paraId="66A411A8" w14:textId="0B50A893" w:rsidR="00E85D3B" w:rsidRDefault="00781E2C" w:rsidP="001D4E1C">
      <w:r w:rsidRPr="005A38D8">
        <w:rPr>
          <w:noProof/>
        </w:rPr>
        <w:lastRenderedPageBreak/>
        <w:drawing>
          <wp:anchor distT="0" distB="0" distL="114300" distR="114300" simplePos="0" relativeHeight="251656704" behindDoc="0" locked="0" layoutInCell="1" allowOverlap="1" wp14:anchorId="6077AF59" wp14:editId="2A5A707E">
            <wp:simplePos x="0" y="0"/>
            <wp:positionH relativeFrom="margin">
              <wp:posOffset>647700</wp:posOffset>
            </wp:positionH>
            <wp:positionV relativeFrom="paragraph">
              <wp:posOffset>243840</wp:posOffset>
            </wp:positionV>
            <wp:extent cx="5321935" cy="5442585"/>
            <wp:effectExtent l="38100" t="38100" r="31115" b="43815"/>
            <wp:wrapNone/>
            <wp:docPr id="1256105038" name="Picture 1" descr="Referral page with an arrow pointing to 'Add Additional Concern' at the bottom. This is where users can add other concerns/needs for the patient that aren't already listed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05038" name="Picture 1" descr="Referral page with an arrow pointing to 'Add Additional Concern' at the bottom. This is where users can add other concerns/needs for the patient that aren't already listed above. "/>
                    <pic:cNvPicPr/>
                  </pic:nvPicPr>
                  <pic:blipFill rotWithShape="1">
                    <a:blip r:embed="rId50">
                      <a:extLst>
                        <a:ext uri="{28A0092B-C50C-407E-A947-70E740481C1C}">
                          <a14:useLocalDpi xmlns:a14="http://schemas.microsoft.com/office/drawing/2010/main" val="0"/>
                        </a:ext>
                      </a:extLst>
                    </a:blip>
                    <a:srcRect t="9360"/>
                    <a:stretch>
                      <a:fillRect/>
                    </a:stretch>
                  </pic:blipFill>
                  <pic:spPr bwMode="auto">
                    <a:xfrm>
                      <a:off x="0" y="0"/>
                      <a:ext cx="5321935" cy="544258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9B7AA4" w14:textId="32DE05C5" w:rsidR="00E85D3B" w:rsidRDefault="00ED57E0" w:rsidP="001D4E1C">
      <w:r w:rsidRPr="00CC155D">
        <w:rPr>
          <w:noProof/>
        </w:rPr>
        <w:drawing>
          <wp:anchor distT="0" distB="0" distL="114300" distR="114300" simplePos="0" relativeHeight="251685376" behindDoc="0" locked="0" layoutInCell="1" allowOverlap="1" wp14:anchorId="20E5AEC3" wp14:editId="5645127B">
            <wp:simplePos x="0" y="0"/>
            <wp:positionH relativeFrom="column">
              <wp:posOffset>742950</wp:posOffset>
            </wp:positionH>
            <wp:positionV relativeFrom="paragraph">
              <wp:posOffset>6985</wp:posOffset>
            </wp:positionV>
            <wp:extent cx="4779926" cy="790575"/>
            <wp:effectExtent l="0" t="0" r="1905" b="0"/>
            <wp:wrapNone/>
            <wp:docPr id="1021799753" name="Picture 1" descr="P47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799753" name="Picture 1" descr="P474#y1"/>
                    <pic:cNvPicPr/>
                  </pic:nvPicPr>
                  <pic:blipFill>
                    <a:blip r:embed="rId51">
                      <a:extLst>
                        <a:ext uri="{28A0092B-C50C-407E-A947-70E740481C1C}">
                          <a14:useLocalDpi xmlns:a14="http://schemas.microsoft.com/office/drawing/2010/main" val="0"/>
                        </a:ext>
                      </a:extLst>
                    </a:blip>
                    <a:stretch>
                      <a:fillRect/>
                    </a:stretch>
                  </pic:blipFill>
                  <pic:spPr>
                    <a:xfrm>
                      <a:off x="0" y="0"/>
                      <a:ext cx="4779926" cy="790575"/>
                    </a:xfrm>
                    <a:prstGeom prst="rect">
                      <a:avLst/>
                    </a:prstGeom>
                  </pic:spPr>
                </pic:pic>
              </a:graphicData>
            </a:graphic>
            <wp14:sizeRelH relativeFrom="margin">
              <wp14:pctWidth>0</wp14:pctWidth>
            </wp14:sizeRelH>
            <wp14:sizeRelV relativeFrom="margin">
              <wp14:pctHeight>0</wp14:pctHeight>
            </wp14:sizeRelV>
          </wp:anchor>
        </w:drawing>
      </w:r>
    </w:p>
    <w:p w14:paraId="480BB9BA" w14:textId="305FD7C9" w:rsidR="009041EF" w:rsidRDefault="00C91F69" w:rsidP="001D4E1C">
      <w:r>
        <w:rPr>
          <w:noProof/>
        </w:rPr>
        <mc:AlternateContent>
          <mc:Choice Requires="wps">
            <w:drawing>
              <wp:anchor distT="0" distB="0" distL="114300" distR="114300" simplePos="0" relativeHeight="251761152" behindDoc="0" locked="0" layoutInCell="1" allowOverlap="1" wp14:anchorId="50D2EBBA" wp14:editId="5822B131">
                <wp:simplePos x="0" y="0"/>
                <wp:positionH relativeFrom="column">
                  <wp:posOffset>1343025</wp:posOffset>
                </wp:positionH>
                <wp:positionV relativeFrom="paragraph">
                  <wp:posOffset>236220</wp:posOffset>
                </wp:positionV>
                <wp:extent cx="495300" cy="76200"/>
                <wp:effectExtent l="0" t="0" r="19050" b="19050"/>
                <wp:wrapNone/>
                <wp:docPr id="34709856" name="Rectangle 6"/>
                <wp:cNvGraphicFramePr/>
                <a:graphic xmlns:a="http://schemas.openxmlformats.org/drawingml/2006/main">
                  <a:graphicData uri="http://schemas.microsoft.com/office/word/2010/wordprocessingShape">
                    <wps:wsp>
                      <wps:cNvSpPr/>
                      <wps:spPr>
                        <a:xfrm>
                          <a:off x="0" y="0"/>
                          <a:ext cx="495300"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BFC41C" id="Rectangle 6" o:spid="_x0000_s1026" style="position:absolute;margin-left:105.75pt;margin-top:18.6pt;width:39pt;height:6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" fillcolor="black [3200]" strokecolor="black [480]" strokeweight="1pt"/>
            </w:pict>
          </mc:Fallback>
        </mc:AlternateContent>
      </w:r>
    </w:p>
    <w:p w14:paraId="42DF528F" w14:textId="77777777" w:rsidR="009041EF" w:rsidRDefault="009041EF" w:rsidP="001D4E1C"/>
    <w:p w14:paraId="1D63348A" w14:textId="77777777" w:rsidR="009041EF" w:rsidRDefault="009041EF" w:rsidP="001D4E1C"/>
    <w:p w14:paraId="0781FCE2" w14:textId="77777777" w:rsidR="009041EF" w:rsidRDefault="009041EF" w:rsidP="001D4E1C"/>
    <w:p w14:paraId="427B38C7" w14:textId="77777777" w:rsidR="009041EF" w:rsidRDefault="009041EF" w:rsidP="001D4E1C"/>
    <w:p w14:paraId="448B92F8" w14:textId="77777777" w:rsidR="009041EF" w:rsidRDefault="009041EF" w:rsidP="001D4E1C"/>
    <w:p w14:paraId="30BAB7B1" w14:textId="77777777" w:rsidR="009041EF" w:rsidRDefault="009041EF" w:rsidP="001D4E1C"/>
    <w:p w14:paraId="71EAED10" w14:textId="77777777" w:rsidR="009041EF" w:rsidRDefault="009041EF" w:rsidP="001D4E1C"/>
    <w:p w14:paraId="6C2B65BC" w14:textId="77777777" w:rsidR="009041EF" w:rsidRDefault="009041EF" w:rsidP="001D4E1C"/>
    <w:p w14:paraId="66A53BAA" w14:textId="77777777" w:rsidR="009041EF" w:rsidRDefault="009041EF" w:rsidP="001D4E1C"/>
    <w:p w14:paraId="43AEC21B" w14:textId="77777777" w:rsidR="009041EF" w:rsidRDefault="009041EF" w:rsidP="001D4E1C"/>
    <w:p w14:paraId="585884C1" w14:textId="77777777" w:rsidR="009041EF" w:rsidRDefault="009041EF" w:rsidP="001D4E1C"/>
    <w:p w14:paraId="6019911A" w14:textId="77777777" w:rsidR="009041EF" w:rsidRDefault="009041EF" w:rsidP="001D4E1C"/>
    <w:p w14:paraId="746F8718" w14:textId="77777777" w:rsidR="009041EF" w:rsidRDefault="009041EF" w:rsidP="001D4E1C"/>
    <w:p w14:paraId="6350D77A" w14:textId="77777777" w:rsidR="009041EF" w:rsidRDefault="009041EF" w:rsidP="001D4E1C"/>
    <w:p w14:paraId="2AB8707E" w14:textId="2E630568" w:rsidR="009041EF" w:rsidRDefault="009041EF" w:rsidP="001D4E1C"/>
    <w:p w14:paraId="70467F35" w14:textId="27D33A54" w:rsidR="009041EF" w:rsidRDefault="00781E2C" w:rsidP="001D4E1C">
      <w:r>
        <w:rPr>
          <w:noProof/>
        </w:rPr>
        <mc:AlternateContent>
          <mc:Choice Requires="wps">
            <w:drawing>
              <wp:anchor distT="0" distB="0" distL="114300" distR="114300" simplePos="0" relativeHeight="251657728" behindDoc="0" locked="0" layoutInCell="1" allowOverlap="1" wp14:anchorId="4DAF4025" wp14:editId="0954AD64">
                <wp:simplePos x="0" y="0"/>
                <wp:positionH relativeFrom="column">
                  <wp:posOffset>1688465</wp:posOffset>
                </wp:positionH>
                <wp:positionV relativeFrom="paragraph">
                  <wp:posOffset>264796</wp:posOffset>
                </wp:positionV>
                <wp:extent cx="445770" cy="179705"/>
                <wp:effectExtent l="19050" t="19050" r="11430" b="29845"/>
                <wp:wrapNone/>
                <wp:docPr id="363847826" name="Arrow: Right 21" descr="P492#y1"/>
                <wp:cNvGraphicFramePr/>
                <a:graphic xmlns:a="http://schemas.openxmlformats.org/drawingml/2006/main">
                  <a:graphicData uri="http://schemas.microsoft.com/office/word/2010/wordprocessingShape">
                    <wps:wsp>
                      <wps:cNvSpPr/>
                      <wps:spPr>
                        <a:xfrm rot="10800000">
                          <a:off x="0" y="0"/>
                          <a:ext cx="445770" cy="179705"/>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335BBCDE">
              <v:shape id="Arrow: Right 21" style="position:absolute;margin-left:132.95pt;margin-top:20.85pt;width:35.1pt;height:14.15pt;rotation:180;z-index:251657728;visibility:visible;mso-wrap-style:square;mso-wrap-distance-left:9pt;mso-wrap-distance-top:0;mso-wrap-distance-right:9pt;mso-wrap-distance-bottom:0;mso-position-horizontal:absolute;mso-position-horizontal-relative:text;mso-position-vertical:absolute;mso-position-vertical-relative:text;v-text-anchor:middle" alt="P492#y1" o:spid="_x0000_s1026" fillcolor="#e00" strokecolor="#e00" strokeweight="1pt" type="#_x0000_t13" adj="17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" w14:anchorId="20E555FC"/>
            </w:pict>
          </mc:Fallback>
        </mc:AlternateContent>
      </w:r>
    </w:p>
    <w:p w14:paraId="4043ACF0" w14:textId="77777777" w:rsidR="009041EF" w:rsidRDefault="009041EF" w:rsidP="001D4E1C"/>
    <w:p w14:paraId="1C2BF341" w14:textId="77777777" w:rsidR="003557CB" w:rsidRDefault="003557CB" w:rsidP="0062099C"/>
    <w:p w14:paraId="6DCEC39A" w14:textId="77777777" w:rsidR="00781E2C" w:rsidRDefault="00781E2C" w:rsidP="0062099C"/>
    <w:p w14:paraId="46646FF9" w14:textId="77777777" w:rsidR="00781E2C" w:rsidRDefault="00781E2C" w:rsidP="0062099C"/>
    <w:p w14:paraId="032AE96F" w14:textId="77777777" w:rsidR="00781E2C" w:rsidRDefault="00781E2C" w:rsidP="0062099C"/>
    <w:p w14:paraId="3B9A7453" w14:textId="77777777" w:rsidR="00832BBA" w:rsidRDefault="00832BBA" w:rsidP="0062099C"/>
    <w:p w14:paraId="15FEA57B" w14:textId="77777777" w:rsidR="00832BBA" w:rsidRDefault="00832BBA" w:rsidP="0062099C"/>
    <w:p w14:paraId="7514D338" w14:textId="77777777" w:rsidR="00832BBA" w:rsidRDefault="00832BBA" w:rsidP="0062099C"/>
    <w:p w14:paraId="5564B3B2" w14:textId="77777777" w:rsidR="00832BBA" w:rsidRDefault="00832BBA" w:rsidP="0062099C"/>
    <w:p w14:paraId="4A4C205E" w14:textId="77777777" w:rsidR="00832BBA" w:rsidRDefault="00832BBA" w:rsidP="0062099C"/>
    <w:p w14:paraId="0D105DB2" w14:textId="27484FD9" w:rsidR="009041EF" w:rsidRDefault="001D4E1C" w:rsidP="0062099C">
      <w:r>
        <w:lastRenderedPageBreak/>
        <w:t xml:space="preserve">The ‘New Referral Follow-Up’ screen will open, allowing you to add a referral. </w:t>
      </w:r>
    </w:p>
    <w:p w14:paraId="6CA48708" w14:textId="01F7DAE9" w:rsidR="009041EF" w:rsidRPr="0062099C" w:rsidRDefault="00310029" w:rsidP="00C014AC">
      <w:pPr>
        <w:jc w:val="center"/>
      </w:pPr>
      <w:r w:rsidRPr="00F33290">
        <w:rPr>
          <w:noProof/>
        </w:rPr>
        <w:drawing>
          <wp:inline distT="0" distB="0" distL="0" distR="0" wp14:anchorId="4B2BCF56" wp14:editId="3F522703">
            <wp:extent cx="3543300" cy="2321560"/>
            <wp:effectExtent l="38100" t="38100" r="38100" b="40640"/>
            <wp:docPr id="1887270201" name="Picture 1" descr="The ‘New Referral Follow-Up’ screen will open if you click 'Add Additional Concern', allowing you to add a referr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270201" name="Picture 1" descr="The ‘New Referral Follow-Up’ screen will open if you click 'Add Additional Concern', allowing you to add a referral. "/>
                    <pic:cNvPicPr/>
                  </pic:nvPicPr>
                  <pic:blipFill rotWithShape="1">
                    <a:blip r:embed="rId59">
                      <a:extLst>
                        <a:ext uri="{28A0092B-C50C-407E-A947-70E740481C1C}">
                          <a14:useLocalDpi xmlns:a14="http://schemas.microsoft.com/office/drawing/2010/main" val="0"/>
                        </a:ext>
                      </a:extLst>
                    </a:blip>
                    <a:srcRect t="18135" r="36732"/>
                    <a:stretch>
                      <a:fillRect/>
                    </a:stretch>
                  </pic:blipFill>
                  <pic:spPr bwMode="auto">
                    <a:xfrm>
                      <a:off x="0" y="0"/>
                      <a:ext cx="3544194" cy="232214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78857FD5" w14:textId="6919A29F" w:rsidR="00B74F70" w:rsidRDefault="0054431A" w:rsidP="00C81CE9">
      <w:r>
        <w:t xml:space="preserve">       </w:t>
      </w:r>
      <w:r w:rsidR="00ED336F">
        <w:t xml:space="preserve">Select </w:t>
      </w:r>
      <w:r w:rsidR="0075660C">
        <w:t>the</w:t>
      </w:r>
      <w:r w:rsidR="00ED336F">
        <w:t xml:space="preserve"> additional identified concern from the dropdown to create a new needs referral item. </w:t>
      </w:r>
    </w:p>
    <w:p w14:paraId="37322741" w14:textId="08B46A75" w:rsidR="00C81CE9" w:rsidRDefault="00A94518" w:rsidP="00C81CE9">
      <w:r w:rsidRPr="00A94518">
        <w:rPr>
          <w:noProof/>
        </w:rPr>
        <w:drawing>
          <wp:anchor distT="0" distB="0" distL="114300" distR="114300" simplePos="0" relativeHeight="251709952" behindDoc="1" locked="0" layoutInCell="1" allowOverlap="1" wp14:anchorId="5A16182E" wp14:editId="3FA8D3AB">
            <wp:simplePos x="0" y="0"/>
            <wp:positionH relativeFrom="margin">
              <wp:align>center</wp:align>
            </wp:positionH>
            <wp:positionV relativeFrom="paragraph">
              <wp:posOffset>158115</wp:posOffset>
            </wp:positionV>
            <wp:extent cx="4010025" cy="3505835"/>
            <wp:effectExtent l="38100" t="38100" r="47625" b="37465"/>
            <wp:wrapTight wrapText="bothSides">
              <wp:wrapPolygon edited="0">
                <wp:start x="-205" y="-235"/>
                <wp:lineTo x="-205" y="21713"/>
                <wp:lineTo x="21754" y="21713"/>
                <wp:lineTo x="21754" y="-235"/>
                <wp:lineTo x="-205" y="-235"/>
              </wp:wrapPolygon>
            </wp:wrapTight>
            <wp:docPr id="758067859" name="Picture 1" descr="       Select the additional identified concern from the dropdown to create a new needs referral item. Options include all options listed on the PRAF/ROP that have not been already selected for the pati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067859" name="Picture 1" descr="       Select the additional identified concern from the dropdown to create a new needs referral item. Options include all options listed on the PRAF/ROP that have not been already selected for the patient. "/>
                    <pic:cNvPicPr/>
                  </pic:nvPicPr>
                  <pic:blipFill rotWithShape="1">
                    <a:blip r:embed="rId60">
                      <a:extLst>
                        <a:ext uri="{28A0092B-C50C-407E-A947-70E740481C1C}">
                          <a14:useLocalDpi xmlns:a14="http://schemas.microsoft.com/office/drawing/2010/main" val="0"/>
                        </a:ext>
                      </a:extLst>
                    </a:blip>
                    <a:srcRect t="15202" r="38017"/>
                    <a:stretch>
                      <a:fillRect/>
                    </a:stretch>
                  </pic:blipFill>
                  <pic:spPr bwMode="auto">
                    <a:xfrm>
                      <a:off x="0" y="0"/>
                      <a:ext cx="4010025" cy="350583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anchor>
        </w:drawing>
      </w:r>
    </w:p>
    <w:p w14:paraId="7F29C42A" w14:textId="64D944B8" w:rsidR="0054431A" w:rsidRDefault="0054431A" w:rsidP="00C81CE9"/>
    <w:p w14:paraId="5AE797AE" w14:textId="77777777" w:rsidR="00781E2C" w:rsidRDefault="00781E2C" w:rsidP="00C81CE9"/>
    <w:p w14:paraId="31FB2B03" w14:textId="77777777" w:rsidR="00781E2C" w:rsidRDefault="00781E2C" w:rsidP="00C81CE9"/>
    <w:p w14:paraId="25FDD108" w14:textId="77777777" w:rsidR="00781E2C" w:rsidRDefault="00781E2C" w:rsidP="00C81CE9"/>
    <w:p w14:paraId="2CFBA931" w14:textId="77777777" w:rsidR="00781E2C" w:rsidRDefault="00781E2C" w:rsidP="00C81CE9"/>
    <w:p w14:paraId="03E78F76" w14:textId="77777777" w:rsidR="00781E2C" w:rsidRDefault="00781E2C" w:rsidP="00C81CE9"/>
    <w:p w14:paraId="26898900" w14:textId="77777777" w:rsidR="00781E2C" w:rsidRDefault="00781E2C" w:rsidP="00C81CE9"/>
    <w:p w14:paraId="2B8BDD81" w14:textId="77777777" w:rsidR="00781E2C" w:rsidRDefault="00781E2C" w:rsidP="00C81CE9"/>
    <w:p w14:paraId="66112288" w14:textId="77777777" w:rsidR="00781E2C" w:rsidRDefault="00781E2C" w:rsidP="00C81CE9"/>
    <w:p w14:paraId="1B334F3A" w14:textId="77777777" w:rsidR="00781E2C" w:rsidRDefault="00781E2C" w:rsidP="00C81CE9"/>
    <w:p w14:paraId="01BBC4E2" w14:textId="77777777" w:rsidR="00781E2C" w:rsidRDefault="00781E2C" w:rsidP="00C81CE9"/>
    <w:p w14:paraId="75910E2E" w14:textId="77777777" w:rsidR="00781E2C" w:rsidRDefault="00781E2C" w:rsidP="00C81CE9"/>
    <w:p w14:paraId="48E2206A" w14:textId="77777777" w:rsidR="00781E2C" w:rsidRDefault="00781E2C" w:rsidP="00C81CE9"/>
    <w:p w14:paraId="3331EC04" w14:textId="77777777" w:rsidR="00781E2C" w:rsidRDefault="00781E2C" w:rsidP="00C81CE9"/>
    <w:p w14:paraId="013A40B4" w14:textId="77777777" w:rsidR="00781E2C" w:rsidRDefault="00781E2C" w:rsidP="00C81CE9"/>
    <w:p w14:paraId="3B0C0777" w14:textId="77777777" w:rsidR="00781E2C" w:rsidRDefault="00781E2C" w:rsidP="00C81CE9"/>
    <w:p w14:paraId="69C11850" w14:textId="77777777" w:rsidR="00781E2C" w:rsidRDefault="00781E2C" w:rsidP="00C81CE9"/>
    <w:p w14:paraId="7798C853" w14:textId="77777777" w:rsidR="00ED57E0" w:rsidRDefault="00ED57E0" w:rsidP="00C81CE9"/>
    <w:p w14:paraId="2818E5E9" w14:textId="438F9D77" w:rsidR="00C81CE9" w:rsidRDefault="00C81CE9" w:rsidP="00C81CE9">
      <w:r>
        <w:t>Once submitted</w:t>
      </w:r>
      <w:r w:rsidR="009B7646">
        <w:t>,</w:t>
      </w:r>
      <w:r>
        <w:t xml:space="preserve"> </w:t>
      </w:r>
      <w:r w:rsidR="0075660C">
        <w:t>the new concern</w:t>
      </w:r>
      <w:r>
        <w:t xml:space="preserve"> will appear on the referral screen.</w:t>
      </w:r>
    </w:p>
    <w:p w14:paraId="5AF197CA" w14:textId="79683200" w:rsidR="00A06739" w:rsidRDefault="00781E2C" w:rsidP="00B74F70">
      <w:pPr>
        <w:jc w:val="center"/>
      </w:pPr>
      <w:r>
        <w:rPr>
          <w:noProof/>
        </w:rPr>
        <mc:AlternateContent>
          <mc:Choice Requires="wps">
            <w:drawing>
              <wp:anchor distT="45720" distB="45720" distL="114300" distR="114300" simplePos="0" relativeHeight="251714048" behindDoc="0" locked="0" layoutInCell="1" allowOverlap="1" wp14:anchorId="16A1215B" wp14:editId="1EA697F7">
                <wp:simplePos x="0" y="0"/>
                <wp:positionH relativeFrom="column">
                  <wp:posOffset>171450</wp:posOffset>
                </wp:positionH>
                <wp:positionV relativeFrom="paragraph">
                  <wp:posOffset>2540000</wp:posOffset>
                </wp:positionV>
                <wp:extent cx="6410325" cy="590550"/>
                <wp:effectExtent l="0" t="0" r="28575" b="19050"/>
                <wp:wrapSquare wrapText="bothSides"/>
                <wp:docPr id="15415387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325" cy="590550"/>
                        </a:xfrm>
                        <a:prstGeom prst="roundRect">
                          <a:avLst/>
                        </a:prstGeom>
                        <a:solidFill>
                          <a:srgbClr val="FFFFFF"/>
                        </a:solidFill>
                        <a:ln w="19050">
                          <a:solidFill>
                            <a:srgbClr val="92D050"/>
                          </a:solidFill>
                          <a:prstDash val="dash"/>
                          <a:miter lim="800000"/>
                          <a:headEnd/>
                          <a:tailEnd/>
                        </a:ln>
                      </wps:spPr>
                      <wps:txbx>
                        <w:txbxContent>
                          <w:p w14:paraId="372B287C" w14:textId="24FF4F76" w:rsidR="00781E2C" w:rsidRDefault="00781E2C">
                            <w:r w:rsidRPr="00781E2C">
                              <w:rPr>
                                <w:b/>
                                <w:bCs/>
                                <w:color w:val="A20000"/>
                              </w:rPr>
                              <w:t>Note:</w:t>
                            </w:r>
                            <w:r w:rsidRPr="00781E2C">
                              <w:rPr>
                                <w:color w:val="A20000"/>
                              </w:rPr>
                              <w:t xml:space="preserve"> </w:t>
                            </w:r>
                            <w:r w:rsidRPr="00781E2C">
                              <w:rPr>
                                <w:i/>
                                <w:iCs/>
                              </w:rPr>
                              <w:t>Users will only have the option to delete manually added additional concerns. All concerns submitted via the PRAF and ROP will need to be comple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w:pict>
              <v:roundrect id="_x0000_s1032" style="position:absolute;left:0;text-align:left;margin-left:13.5pt;margin-top:200pt;width:504.75pt;height:46.5pt;z-index:251714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color="#92d050" strokeweight="1.5pt" arcsize="10923f" w14:anchorId="16A121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">
                <v:stroke joinstyle="miter" dashstyle="dash"/>
                <v:textbox>
                  <w:txbxContent>
                    <w:p w:rsidR="00781E2C" w:rsidRDefault="00781E2C" w14:paraId="372B287C" w14:textId="24FF4F76">
                      <w:r w:rsidRPr="00781E2C">
                        <w:rPr>
                          <w:b/>
                          <w:bCs/>
                          <w:color w:val="A20000"/>
                        </w:rPr>
                        <w:t>Note:</w:t>
                      </w:r>
                      <w:r w:rsidRPr="00781E2C">
                        <w:rPr>
                          <w:color w:val="A20000"/>
                        </w:rPr>
                        <w:t xml:space="preserve"> </w:t>
                      </w:r>
                      <w:r w:rsidRPr="00781E2C">
                        <w:rPr>
                          <w:i/>
                          <w:iCs/>
                        </w:rPr>
                        <w:t>Users will only have the option to delete manually added additional concerns. All concerns submitted via the PRAF and ROP will need to be completed.</w:t>
                      </w:r>
                    </w:p>
                  </w:txbxContent>
                </v:textbox>
                <w10:wrap type="square"/>
              </v:roundrect>
            </w:pict>
          </mc:Fallback>
        </mc:AlternateContent>
      </w:r>
      <w:r w:rsidR="00FD02BC" w:rsidRPr="00FD02BC">
        <w:rPr>
          <w:noProof/>
        </w:rPr>
        <w:drawing>
          <wp:inline distT="0" distB="0" distL="0" distR="0" wp14:anchorId="19DC3732" wp14:editId="10390D1D">
            <wp:extent cx="6616700" cy="2141855"/>
            <wp:effectExtent l="38100" t="38100" r="31750" b="29845"/>
            <wp:docPr id="1180980187" name="Picture 1" descr="Once an additional concern is submitted, the new concern will appear on the referral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980187" name="Picture 1" descr="Once an additional concern is submitted, the new concern will appear on the referral screen."/>
                    <pic:cNvPicPr/>
                  </pic:nvPicPr>
                  <pic:blipFill>
                    <a:blip r:embed="rId61"/>
                    <a:stretch>
                      <a:fillRect/>
                    </a:stretch>
                  </pic:blipFill>
                  <pic:spPr>
                    <a:xfrm>
                      <a:off x="0" y="0"/>
                      <a:ext cx="6616700" cy="2141855"/>
                    </a:xfrm>
                    <a:prstGeom prst="rect">
                      <a:avLst/>
                    </a:prstGeom>
                    <a:ln w="38100" cap="sq">
                      <a:solidFill>
                        <a:srgbClr val="000000"/>
                      </a:solidFill>
                      <a:prstDash val="solid"/>
                      <a:miter lim="800000"/>
                    </a:ln>
                    <a:effectLst/>
                  </pic:spPr>
                </pic:pic>
              </a:graphicData>
            </a:graphic>
          </wp:inline>
        </w:drawing>
      </w:r>
    </w:p>
    <w:p w14:paraId="4F951695" w14:textId="5898CFC9" w:rsidR="00A06739" w:rsidRDefault="00A06739" w:rsidP="00ED336F"/>
    <w:p w14:paraId="45AB4F23" w14:textId="16B2793A" w:rsidR="0075660C" w:rsidRDefault="0075660C" w:rsidP="00ED336F"/>
    <w:p w14:paraId="5F24B1AC" w14:textId="2120E053" w:rsidR="0075660C" w:rsidRDefault="0075660C" w:rsidP="00ED336F"/>
    <w:p w14:paraId="2FF97D68" w14:textId="27EA2743" w:rsidR="0075660C" w:rsidRDefault="0075660C" w:rsidP="00ED336F"/>
    <w:p w14:paraId="209DC613" w14:textId="77FB8928" w:rsidR="0075660C" w:rsidRDefault="0075660C" w:rsidP="00ED336F"/>
    <w:p w14:paraId="4DD2C09B" w14:textId="490E0904" w:rsidR="00781E2C" w:rsidRDefault="00781E2C" w:rsidP="00ED336F"/>
    <w:p w14:paraId="5A5A3D33" w14:textId="09D7FC1E" w:rsidR="0075660C" w:rsidRDefault="0075660C" w:rsidP="00ED336F"/>
    <w:p w14:paraId="7C06C57D" w14:textId="7DCEED31" w:rsidR="0075660C" w:rsidRDefault="0075660C" w:rsidP="00ED336F"/>
    <w:p w14:paraId="5B2BA911" w14:textId="0D4F1A11" w:rsidR="0075660C" w:rsidRDefault="0075660C" w:rsidP="00ED336F"/>
    <w:p w14:paraId="1AD493CE" w14:textId="0647FA94" w:rsidR="0075660C" w:rsidRDefault="0075660C" w:rsidP="00ED336F"/>
    <w:p w14:paraId="5A00DE7D" w14:textId="35AC31C9" w:rsidR="0075660C" w:rsidRDefault="0075660C" w:rsidP="00ED336F"/>
    <w:p w14:paraId="72204F36" w14:textId="45898B10" w:rsidR="00BC583D" w:rsidRDefault="00BC583D" w:rsidP="00ED336F"/>
    <w:p w14:paraId="02CFFAAA" w14:textId="01A5DB25" w:rsidR="00BC583D" w:rsidRDefault="00BC583D" w:rsidP="00F44252"/>
    <w:p w14:paraId="4581A8B3" w14:textId="27BCD216" w:rsidR="00043DB5" w:rsidRDefault="00043DB5" w:rsidP="00F44252"/>
    <w:p w14:paraId="4F6EDDAA" w14:textId="77777777" w:rsidR="00F44252" w:rsidRDefault="00F44252" w:rsidP="00F44252"/>
    <w:p w14:paraId="4617901E" w14:textId="77777777" w:rsidR="00F44252" w:rsidRDefault="00F44252" w:rsidP="00F44252"/>
    <w:p w14:paraId="46468569" w14:textId="708DE83E" w:rsidR="00B05493" w:rsidRPr="00B05493" w:rsidRDefault="00F91F05" w:rsidP="0069632D">
      <w:pPr>
        <w:pStyle w:val="Heading1"/>
      </w:pPr>
      <w:bookmarkStart w:id="41" w:name="_Toc227049811"/>
      <w:r>
        <w:lastRenderedPageBreak/>
        <w:t>Exporting</w:t>
      </w:r>
      <w:bookmarkEnd w:id="41"/>
      <w:r>
        <w:t xml:space="preserve"> </w:t>
      </w:r>
    </w:p>
    <w:p w14:paraId="6B10FDA5" w14:textId="77777777" w:rsidR="00323479" w:rsidRDefault="00323479" w:rsidP="00323479">
      <w:pPr>
        <w:pStyle w:val="Heading2"/>
      </w:pPr>
      <w:bookmarkStart w:id="42" w:name="_Toc227049812"/>
      <w:r>
        <w:t>Exporting Referrals</w:t>
      </w:r>
      <w:bookmarkEnd w:id="42"/>
      <w:r>
        <w:t xml:space="preserve"> </w:t>
      </w:r>
    </w:p>
    <w:p w14:paraId="646C0945" w14:textId="50E61570" w:rsidR="00323479" w:rsidRDefault="00323479" w:rsidP="00323479">
      <w:r>
        <w:t xml:space="preserve">The Export option allows you to export all referrals associated with the logged-in </w:t>
      </w:r>
      <w:r w:rsidR="7AE7A5CE">
        <w:t xml:space="preserve">MCO </w:t>
      </w:r>
      <w:r>
        <w:t xml:space="preserve">user to a </w:t>
      </w:r>
      <w:r w:rsidR="00433167">
        <w:t>CSV</w:t>
      </w:r>
      <w:r>
        <w:t xml:space="preserve"> file. Click the </w:t>
      </w:r>
      <w:r w:rsidRPr="008F2D51">
        <w:rPr>
          <w:i/>
          <w:iCs/>
          <w:color w:val="A20000"/>
        </w:rPr>
        <w:t>Export</w:t>
      </w:r>
      <w:r w:rsidRPr="008F2D51">
        <w:rPr>
          <w:color w:val="A20000"/>
        </w:rPr>
        <w:t xml:space="preserve"> </w:t>
      </w:r>
      <w:r>
        <w:t xml:space="preserve">button at the top of the Referral Reporting screen next to the </w:t>
      </w:r>
      <w:r w:rsidR="00862AB9">
        <w:t>s</w:t>
      </w:r>
      <w:r>
        <w:t xml:space="preserve">earch button. </w:t>
      </w:r>
    </w:p>
    <w:p w14:paraId="06A27887" w14:textId="2642B202" w:rsidR="00AB1884" w:rsidRDefault="00892C65" w:rsidP="00AB1884">
      <w:r w:rsidRPr="00892C65">
        <w:rPr>
          <w:noProof/>
        </w:rPr>
        <w:drawing>
          <wp:inline distT="0" distB="0" distL="0" distR="0" wp14:anchorId="002297D9" wp14:editId="36B08E5E">
            <wp:extent cx="6616700" cy="1575752"/>
            <wp:effectExtent l="76200" t="76200" r="127000" b="139065"/>
            <wp:docPr id="1145783762" name="Picture 1" descr="Referral Reporting page in the Nurture web application showing summary counts for referral requests, in‑progress referrals, completed referrals, and archived referrals. A red arrow points to the ‘Export’ button on the right side of the page, indicating where users can export referr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783762" name="Picture 1" descr="Referral Reporting page in the Nurture web application showing summary counts for referral requests, in‑progress referrals, completed referrals, and archived referrals. A red arrow points to the ‘Export’ button on the right side of the page, indicating where users can export referral data."/>
                    <pic:cNvPicPr/>
                  </pic:nvPicPr>
                  <pic:blipFill>
                    <a:blip r:embed="rId62">
                      <a:extLst>
                        <a:ext uri="{28A0092B-C50C-407E-A947-70E740481C1C}">
                          <a14:useLocalDpi xmlns:a14="http://schemas.microsoft.com/office/drawing/2010/main" val="0"/>
                        </a:ext>
                      </a:extLst>
                    </a:blip>
                    <a:stretch>
                      <a:fillRect/>
                    </a:stretch>
                  </pic:blipFill>
                  <pic:spPr>
                    <a:xfrm>
                      <a:off x="0" y="0"/>
                      <a:ext cx="6616700" cy="15757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853B1C" w14:textId="42FD3A24" w:rsidR="00732183" w:rsidRDefault="0054431A" w:rsidP="00732183">
      <w:r w:rsidRPr="000F37B8">
        <w:rPr>
          <w:noProof/>
        </w:rPr>
        <w:drawing>
          <wp:anchor distT="0" distB="0" distL="114300" distR="114300" simplePos="0" relativeHeight="251650560" behindDoc="0" locked="0" layoutInCell="1" allowOverlap="1" wp14:anchorId="500E8753" wp14:editId="65CDDFA1">
            <wp:simplePos x="0" y="0"/>
            <wp:positionH relativeFrom="column">
              <wp:posOffset>76200</wp:posOffset>
            </wp:positionH>
            <wp:positionV relativeFrom="paragraph">
              <wp:posOffset>448640</wp:posOffset>
            </wp:positionV>
            <wp:extent cx="3372485" cy="1632585"/>
            <wp:effectExtent l="76200" t="76200" r="132715" b="139065"/>
            <wp:wrapNone/>
            <wp:docPr id="36959081" name="Picture 1" descr="Referral Reporting page with the Export menu expanded. The Export button reveals two options: ‘Export Referrals – CSV’ and ‘Export Custom Date(s) – CSV,’ indicating available ways to download referr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59081" name="Picture 1" descr="Referral Reporting page with the Export menu expanded. The Export button reveals two options: ‘Export Referrals – CSV’ and ‘Export Custom Date(s) – CSV,’ indicating available ways to download referral data."/>
                    <pic:cNvPicPr/>
                  </pic:nvPicPr>
                  <pic:blipFill rotWithShape="1">
                    <a:blip r:embed="rId63">
                      <a:extLst>
                        <a:ext uri="{28A0092B-C50C-407E-A947-70E740481C1C}">
                          <a14:useLocalDpi xmlns:a14="http://schemas.microsoft.com/office/drawing/2010/main" val="0"/>
                        </a:ext>
                      </a:extLst>
                    </a:blip>
                    <a:srcRect t="30604"/>
                    <a:stretch>
                      <a:fillRect/>
                    </a:stretch>
                  </pic:blipFill>
                  <pic:spPr bwMode="auto">
                    <a:xfrm>
                      <a:off x="0" y="0"/>
                      <a:ext cx="3372485" cy="1632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AB1884">
        <w:t>The dropdown menu will provide you with export options for ref</w:t>
      </w:r>
      <w:r w:rsidR="00F53BC4">
        <w:t>errals.</w:t>
      </w:r>
      <w:r w:rsidR="00732183">
        <w:t xml:space="preserve"> Once you select an option, the file will be exported and saved to the default download folder on your local machine.</w:t>
      </w:r>
    </w:p>
    <w:p w14:paraId="66ED24EF" w14:textId="553A91EE" w:rsidR="00AB1884" w:rsidRDefault="00AB1884" w:rsidP="00AB1884"/>
    <w:p w14:paraId="64FABBB0" w14:textId="5D1F0B54" w:rsidR="00B23D51" w:rsidRDefault="00B23D51" w:rsidP="00AB1884"/>
    <w:p w14:paraId="08D8543F" w14:textId="35556A90" w:rsidR="00B23D51" w:rsidRDefault="00B23D51" w:rsidP="00AB1884"/>
    <w:p w14:paraId="07EFCCBB" w14:textId="5A00CCF3" w:rsidR="00B23D51" w:rsidRDefault="00B23D51" w:rsidP="000F37B8"/>
    <w:p w14:paraId="56881933" w14:textId="77777777" w:rsidR="0040033D" w:rsidRDefault="0040033D" w:rsidP="0040033D"/>
    <w:p w14:paraId="6EED331E" w14:textId="77777777" w:rsidR="00781E2C" w:rsidRDefault="00781E2C" w:rsidP="0040033D"/>
    <w:p w14:paraId="0FE47F90" w14:textId="77777777" w:rsidR="0040033D" w:rsidRPr="0040033D" w:rsidRDefault="0040033D" w:rsidP="0040033D"/>
    <w:p w14:paraId="07C88D67" w14:textId="497189B2" w:rsidR="00B23D51" w:rsidRPr="00B23D51" w:rsidRDefault="00F33290" w:rsidP="00E17CB0">
      <w:pPr>
        <w:pStyle w:val="Heading2"/>
      </w:pPr>
      <w:bookmarkStart w:id="43" w:name="_Toc227049813"/>
      <w:r>
        <w:t>Exporting ROPs</w:t>
      </w:r>
      <w:bookmarkEnd w:id="43"/>
    </w:p>
    <w:p w14:paraId="50257466" w14:textId="49C456F1" w:rsidR="00A21618" w:rsidRDefault="00A21618" w:rsidP="00A21618">
      <w:r>
        <w:t xml:space="preserve">The Export option allows you to export all forms associated with the logged-in MCO user to a </w:t>
      </w:r>
      <w:r w:rsidR="00433167">
        <w:t>CSV</w:t>
      </w:r>
      <w:r>
        <w:t xml:space="preserve"> file. </w:t>
      </w:r>
    </w:p>
    <w:p w14:paraId="5B1919E0" w14:textId="31693144" w:rsidR="005A1D3F" w:rsidRDefault="00A21618" w:rsidP="00100E8B">
      <w:r>
        <w:t xml:space="preserve">Click the </w:t>
      </w:r>
      <w:r w:rsidRPr="008F2D51">
        <w:rPr>
          <w:i/>
          <w:iCs/>
          <w:color w:val="A20000"/>
        </w:rPr>
        <w:t>Export</w:t>
      </w:r>
      <w:r w:rsidRPr="008F2D51">
        <w:rPr>
          <w:color w:val="A20000"/>
        </w:rPr>
        <w:t xml:space="preserve"> </w:t>
      </w:r>
      <w:r>
        <w:t>button</w:t>
      </w:r>
      <w:r w:rsidR="00862AB9">
        <w:t xml:space="preserve"> next to the search button</w:t>
      </w:r>
      <w:r>
        <w:t xml:space="preserve">. </w:t>
      </w:r>
    </w:p>
    <w:p w14:paraId="01F7C58F" w14:textId="480DCE5D" w:rsidR="00764049" w:rsidRDefault="00764049">
      <w:r w:rsidRPr="00764049">
        <w:rPr>
          <w:noProof/>
        </w:rPr>
        <w:drawing>
          <wp:inline distT="0" distB="0" distL="0" distR="0" wp14:anchorId="2CCB565A" wp14:editId="26025301">
            <wp:extent cx="5880671" cy="1574800"/>
            <wp:effectExtent l="76200" t="76200" r="139700" b="139700"/>
            <wp:docPr id="300781390" name="Picture 1" descr="Report of Pregnancy Forms page. A red arrow points to the ‘Export’ button on the right side of the page, indicating where users can export ROP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781390" name="Picture 1" descr="Report of Pregnancy Forms page. A red arrow points to the ‘Export’ button on the right side of the page, indicating where users can export ROP data."/>
                    <pic:cNvPicPr/>
                  </pic:nvPicPr>
                  <pic:blipFill>
                    <a:blip r:embed="rId64">
                      <a:extLst>
                        <a:ext uri="{28A0092B-C50C-407E-A947-70E740481C1C}">
                          <a14:useLocalDpi xmlns:a14="http://schemas.microsoft.com/office/drawing/2010/main" val="0"/>
                        </a:ext>
                      </a:extLst>
                    </a:blip>
                    <a:stretch>
                      <a:fillRect/>
                    </a:stretch>
                  </pic:blipFill>
                  <pic:spPr>
                    <a:xfrm>
                      <a:off x="0" y="0"/>
                      <a:ext cx="5880671" cy="1574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E1459C" w14:textId="043BA503" w:rsidR="00732183" w:rsidRDefault="00732183" w:rsidP="00732183">
      <w:r>
        <w:lastRenderedPageBreak/>
        <w:t>The dropdown menu will provide you with export options for ROPs. There is also an option for exporting the NurtureOhio Data Dictionary. This document describes the details of the file output. Once you select an option, the file will be exported and saved to the default download folder on your local machine.</w:t>
      </w:r>
    </w:p>
    <w:p w14:paraId="0F3C6C35" w14:textId="7F36158A" w:rsidR="00F53BC4" w:rsidRDefault="00781E2C" w:rsidP="00F44252">
      <w:r w:rsidRPr="006137B1">
        <w:rPr>
          <w:noProof/>
        </w:rPr>
        <w:drawing>
          <wp:anchor distT="0" distB="0" distL="114300" distR="114300" simplePos="0" relativeHeight="251661824" behindDoc="0" locked="0" layoutInCell="1" allowOverlap="1" wp14:anchorId="74BD8AC0" wp14:editId="32B27A11">
            <wp:simplePos x="0" y="0"/>
            <wp:positionH relativeFrom="margin">
              <wp:align>center</wp:align>
            </wp:positionH>
            <wp:positionV relativeFrom="paragraph">
              <wp:posOffset>39370</wp:posOffset>
            </wp:positionV>
            <wp:extent cx="3617400" cy="1860880"/>
            <wp:effectExtent l="76200" t="76200" r="135890" b="139700"/>
            <wp:wrapNone/>
            <wp:docPr id="699769778" name="Picture 1" descr="The menu displays options including ‘Export All Forms – CSV,’ ‘Export Forms Submitted Today – CSV,’ ‘Export ROP Referrals – CSV,’ and ‘NurtureOhio Data Dictionary,’ indicating available ways to download form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769778" name="Picture 1" descr="The menu displays options including ‘Export All Forms – CSV,’ ‘Export Forms Submitted Today – CSV,’ ‘Export ROP Referrals – CSV,’ and ‘NurtureOhio Data Dictionary,’ indicating available ways to download form data"/>
                    <pic:cNvPicPr/>
                  </pic:nvPicPr>
                  <pic:blipFill rotWithShape="1">
                    <a:blip r:embed="rId65">
                      <a:extLst>
                        <a:ext uri="{28A0092B-C50C-407E-A947-70E740481C1C}">
                          <a14:useLocalDpi xmlns:a14="http://schemas.microsoft.com/office/drawing/2010/main" val="0"/>
                        </a:ext>
                      </a:extLst>
                    </a:blip>
                    <a:srcRect t="41004"/>
                    <a:stretch>
                      <a:fillRect/>
                    </a:stretch>
                  </pic:blipFill>
                  <pic:spPr bwMode="auto">
                    <a:xfrm>
                      <a:off x="0" y="0"/>
                      <a:ext cx="3617400" cy="1860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4CEEAF2C" w14:textId="77777777" w:rsidR="0054431A" w:rsidRDefault="0054431A" w:rsidP="00F44252"/>
    <w:p w14:paraId="02553312" w14:textId="7ADC4980" w:rsidR="0054431A" w:rsidRDefault="0054431A" w:rsidP="00F44252"/>
    <w:p w14:paraId="02AE749D" w14:textId="77777777" w:rsidR="0054431A" w:rsidRDefault="0054431A" w:rsidP="00F44252"/>
    <w:p w14:paraId="6D808730" w14:textId="3C0BA80D" w:rsidR="006137B1" w:rsidRPr="006137B1" w:rsidRDefault="006137B1" w:rsidP="00F44252"/>
    <w:p w14:paraId="240FBA51" w14:textId="67DFE76A" w:rsidR="0054431A" w:rsidRDefault="0054431A" w:rsidP="00F44252">
      <w:pPr>
        <w:rPr>
          <w:rStyle w:val="normaltextrun"/>
        </w:rPr>
      </w:pPr>
    </w:p>
    <w:p w14:paraId="56988C99" w14:textId="07B42DA4" w:rsidR="0054431A" w:rsidRDefault="0054431A" w:rsidP="00F44252">
      <w:pPr>
        <w:rPr>
          <w:rStyle w:val="normaltextrun"/>
        </w:rPr>
      </w:pPr>
    </w:p>
    <w:p w14:paraId="5801E178" w14:textId="0F27FE7D" w:rsidR="00265A7A" w:rsidRPr="00966839" w:rsidRDefault="00265A7A" w:rsidP="00966839">
      <w:pPr>
        <w:pStyle w:val="Heading2"/>
      </w:pPr>
      <w:bookmarkStart w:id="44" w:name="_Toc227049814"/>
      <w:r w:rsidRPr="00966839">
        <w:rPr>
          <w:rStyle w:val="normaltextrun"/>
        </w:rPr>
        <w:t>Exporting PRAFs</w:t>
      </w:r>
      <w:bookmarkEnd w:id="44"/>
      <w:r w:rsidRPr="00966839">
        <w:rPr>
          <w:rStyle w:val="eop"/>
        </w:rPr>
        <w:t> </w:t>
      </w:r>
    </w:p>
    <w:p w14:paraId="5B33AED4" w14:textId="743E9206" w:rsidR="00265A7A" w:rsidRDefault="00265A7A" w:rsidP="00265A7A">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 xml:space="preserve">Users can export multiple PRAF forms to a CSV file by clicking the </w:t>
      </w:r>
      <w:r w:rsidRPr="00B05493">
        <w:rPr>
          <w:rStyle w:val="normaltextrun"/>
          <w:rFonts w:ascii="Calibri" w:hAnsi="Calibri" w:cs="Calibri"/>
          <w:b/>
          <w:bCs/>
          <w:i/>
          <w:iCs/>
          <w:color w:val="EE0000"/>
          <w:sz w:val="22"/>
          <w:szCs w:val="22"/>
        </w:rPr>
        <w:t>EXPORT</w:t>
      </w:r>
      <w:r>
        <w:rPr>
          <w:rStyle w:val="normaltextrun"/>
          <w:rFonts w:ascii="Calibri" w:hAnsi="Calibri" w:cs="Calibri"/>
          <w:sz w:val="22"/>
          <w:szCs w:val="22"/>
        </w:rPr>
        <w:t xml:space="preserve"> button on the main forms screen</w:t>
      </w:r>
      <w:r w:rsidR="00196C09">
        <w:rPr>
          <w:rStyle w:val="normaltextrun"/>
          <w:rFonts w:ascii="Calibri" w:hAnsi="Calibri" w:cs="Calibri"/>
          <w:sz w:val="22"/>
          <w:szCs w:val="22"/>
        </w:rPr>
        <w:t>.</w:t>
      </w:r>
    </w:p>
    <w:p w14:paraId="2ABDCA58" w14:textId="5DA7F561" w:rsidR="000614F4" w:rsidRDefault="000614F4" w:rsidP="00265A7A">
      <w:pPr>
        <w:pStyle w:val="paragraph"/>
        <w:spacing w:before="0" w:beforeAutospacing="0" w:after="0" w:afterAutospacing="0"/>
        <w:textAlignment w:val="baseline"/>
        <w:rPr>
          <w:rFonts w:ascii="Segoe UI" w:hAnsi="Segoe UI" w:cs="Segoe UI"/>
          <w:sz w:val="18"/>
          <w:szCs w:val="18"/>
        </w:rPr>
      </w:pPr>
    </w:p>
    <w:p w14:paraId="41463DFE" w14:textId="752AF8E0" w:rsidR="00F53BC4" w:rsidRDefault="000169B7" w:rsidP="000614F4">
      <w:pPr>
        <w:pStyle w:val="paragraph"/>
        <w:spacing w:before="0" w:beforeAutospacing="0" w:after="0" w:afterAutospacing="0"/>
        <w:jc w:val="center"/>
        <w:textAlignment w:val="baseline"/>
        <w:rPr>
          <w:rFonts w:ascii="Segoe UI" w:hAnsi="Segoe UI" w:cs="Segoe UI"/>
          <w:sz w:val="18"/>
          <w:szCs w:val="18"/>
        </w:rPr>
      </w:pPr>
      <w:r w:rsidRPr="00764049">
        <w:rPr>
          <w:rFonts w:ascii="Segoe UI" w:hAnsi="Segoe UI" w:cs="Segoe UI"/>
          <w:noProof/>
          <w:sz w:val="18"/>
          <w:szCs w:val="18"/>
        </w:rPr>
        <w:drawing>
          <wp:inline distT="0" distB="0" distL="0" distR="0" wp14:anchorId="208CC434" wp14:editId="40E66575">
            <wp:extent cx="5762425" cy="1527810"/>
            <wp:effectExtent l="38100" t="38100" r="29210" b="34290"/>
            <wp:docPr id="492538004" name="Picture 1" descr="PRAF 2.0 Patient Forms page. A red arrow points to the ‘Export’ button on the right side of the page, indicating where users can export PRAF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38004" name="Picture 1" descr="PRAF 2.0 Patient Forms page. A red arrow points to the ‘Export’ button on the right side of the page, indicating where users can export PRAF data."/>
                    <pic:cNvPicPr/>
                  </pic:nvPicPr>
                  <pic:blipFill>
                    <a:blip r:embed="rId66">
                      <a:extLst>
                        <a:ext uri="{28A0092B-C50C-407E-A947-70E740481C1C}">
                          <a14:useLocalDpi xmlns:a14="http://schemas.microsoft.com/office/drawing/2010/main" val="0"/>
                        </a:ext>
                      </a:extLst>
                    </a:blip>
                    <a:stretch>
                      <a:fillRect/>
                    </a:stretch>
                  </pic:blipFill>
                  <pic:spPr>
                    <a:xfrm>
                      <a:off x="0" y="0"/>
                      <a:ext cx="5762425" cy="1527810"/>
                    </a:xfrm>
                    <a:prstGeom prst="rect">
                      <a:avLst/>
                    </a:prstGeom>
                    <a:ln w="38100" cap="sq">
                      <a:solidFill>
                        <a:srgbClr val="000000"/>
                      </a:solidFill>
                      <a:prstDash val="solid"/>
                      <a:miter lim="800000"/>
                    </a:ln>
                    <a:effectLst/>
                  </pic:spPr>
                </pic:pic>
              </a:graphicData>
            </a:graphic>
          </wp:inline>
        </w:drawing>
      </w:r>
    </w:p>
    <w:p w14:paraId="603CF7EF" w14:textId="19E93D24" w:rsidR="00732183" w:rsidRDefault="00732183" w:rsidP="000A6625"/>
    <w:p w14:paraId="713764DD" w14:textId="24ECFD58" w:rsidR="00F53BC4" w:rsidRDefault="00F53BC4" w:rsidP="000A6625">
      <w:r>
        <w:t xml:space="preserve">The dropdown menu will provide you with export options for PRAFs. </w:t>
      </w:r>
      <w:r w:rsidR="000A6625">
        <w:t>There is also an option for exporting the NurtureOhio Data Dictionary. This document describes the details of the file output.</w:t>
      </w:r>
      <w:r w:rsidR="00732183">
        <w:t xml:space="preserve"> </w:t>
      </w:r>
      <w:r w:rsidR="000A6625">
        <w:t>Once you select an option, the file will be exported and saved to the default download folder on your local machine.</w:t>
      </w:r>
    </w:p>
    <w:p w14:paraId="68C6ECFB" w14:textId="32BFDE21" w:rsidR="00265A7A" w:rsidRDefault="00781E2C" w:rsidP="000614F4">
      <w:pPr>
        <w:pStyle w:val="paragraph"/>
        <w:spacing w:before="0" w:beforeAutospacing="0" w:after="0" w:afterAutospacing="0"/>
        <w:jc w:val="center"/>
        <w:textAlignment w:val="baseline"/>
        <w:rPr>
          <w:rFonts w:ascii="Segoe UI" w:hAnsi="Segoe UI" w:cs="Segoe UI"/>
          <w:sz w:val="18"/>
          <w:szCs w:val="18"/>
        </w:rPr>
      </w:pPr>
      <w:r w:rsidRPr="00764049">
        <w:rPr>
          <w:rFonts w:ascii="Segoe UI" w:hAnsi="Segoe UI" w:cs="Segoe UI"/>
          <w:noProof/>
          <w:sz w:val="18"/>
          <w:szCs w:val="18"/>
        </w:rPr>
        <w:drawing>
          <wp:anchor distT="0" distB="0" distL="114300" distR="114300" simplePos="0" relativeHeight="251662848" behindDoc="0" locked="0" layoutInCell="1" allowOverlap="1" wp14:anchorId="5B5EB46D" wp14:editId="0344C2D5">
            <wp:simplePos x="0" y="0"/>
            <wp:positionH relativeFrom="margin">
              <wp:align>center</wp:align>
            </wp:positionH>
            <wp:positionV relativeFrom="paragraph">
              <wp:posOffset>88265</wp:posOffset>
            </wp:positionV>
            <wp:extent cx="2573400" cy="2265540"/>
            <wp:effectExtent l="76200" t="76200" r="132080" b="135255"/>
            <wp:wrapNone/>
            <wp:docPr id="785691082" name="Picture 1" descr="Forms page in the Nurture web application with the Export menu expanded. The menu displays options to export data as CSV files, including Export All Forms, Export Completed Forms, Export In‑Process Forms, Export Forms Submitted Today, Export Saved Forms, Export PRAF Referrals, and access the NurtureOhio Data Diction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91082" name="Picture 1" descr="Forms page in the Nurture web application with the Export menu expanded. The menu displays options to export data as CSV files, including Export All Forms, Export Completed Forms, Export In‑Process Forms, Export Forms Submitted Today, Export Saved Forms, Export PRAF Referrals, and access the NurtureOhio Data Dictionary."/>
                    <pic:cNvPicPr/>
                  </pic:nvPicPr>
                  <pic:blipFill>
                    <a:blip r:embed="rId67">
                      <a:extLst>
                        <a:ext uri="{28A0092B-C50C-407E-A947-70E740481C1C}">
                          <a14:useLocalDpi xmlns:a14="http://schemas.microsoft.com/office/drawing/2010/main" val="0"/>
                        </a:ext>
                      </a:extLst>
                    </a:blip>
                    <a:stretch>
                      <a:fillRect/>
                    </a:stretch>
                  </pic:blipFill>
                  <pic:spPr>
                    <a:xfrm>
                      <a:off x="0" y="0"/>
                      <a:ext cx="2573400" cy="22655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68A76C6E" w14:textId="2BCEC2DB" w:rsidR="000614F4" w:rsidRDefault="000614F4" w:rsidP="4B3284C2">
      <w:pPr>
        <w:pStyle w:val="paragraph"/>
        <w:spacing w:before="0" w:beforeAutospacing="0" w:after="0" w:afterAutospacing="0"/>
        <w:textAlignment w:val="baseline"/>
        <w:rPr>
          <w:rStyle w:val="normaltextrun"/>
          <w:rFonts w:ascii="Calibri" w:hAnsi="Calibri" w:cs="Calibri"/>
          <w:sz w:val="22"/>
          <w:szCs w:val="22"/>
        </w:rPr>
      </w:pPr>
    </w:p>
    <w:p w14:paraId="2AF5DC9E" w14:textId="67D1CDAA" w:rsidR="00764049" w:rsidRDefault="00764049" w:rsidP="4B3284C2">
      <w:pPr>
        <w:pStyle w:val="paragraph"/>
        <w:spacing w:before="0" w:beforeAutospacing="0" w:after="0" w:afterAutospacing="0"/>
        <w:textAlignment w:val="baseline"/>
        <w:rPr>
          <w:rFonts w:ascii="Segoe UI" w:hAnsi="Segoe UI" w:cs="Segoe UI"/>
          <w:sz w:val="18"/>
          <w:szCs w:val="18"/>
        </w:rPr>
      </w:pPr>
    </w:p>
    <w:p w14:paraId="685D705F" w14:textId="315D83B3" w:rsidR="00265A7A" w:rsidRDefault="00265A7A" w:rsidP="4B3284C2">
      <w:pPr>
        <w:pStyle w:val="paragraph"/>
        <w:spacing w:before="0" w:beforeAutospacing="0" w:after="0" w:afterAutospacing="0"/>
        <w:textAlignment w:val="baseline"/>
        <w:rPr>
          <w:rStyle w:val="normaltextrun"/>
          <w:rFonts w:ascii="Calibri" w:hAnsi="Calibri" w:cs="Calibri"/>
          <w:sz w:val="22"/>
          <w:szCs w:val="22"/>
        </w:rPr>
      </w:pPr>
    </w:p>
    <w:p w14:paraId="29AE671C" w14:textId="77777777" w:rsidR="0054431A" w:rsidRDefault="0054431A" w:rsidP="4B3284C2">
      <w:pPr>
        <w:pStyle w:val="paragraph"/>
        <w:spacing w:before="0" w:beforeAutospacing="0" w:after="0" w:afterAutospacing="0"/>
        <w:textAlignment w:val="baseline"/>
        <w:rPr>
          <w:rStyle w:val="normaltextrun"/>
          <w:rFonts w:ascii="Calibri" w:hAnsi="Calibri" w:cs="Calibri"/>
          <w:sz w:val="22"/>
          <w:szCs w:val="22"/>
        </w:rPr>
      </w:pPr>
    </w:p>
    <w:p w14:paraId="4571F225" w14:textId="77777777" w:rsidR="0054431A" w:rsidRDefault="0054431A" w:rsidP="4B3284C2">
      <w:pPr>
        <w:pStyle w:val="paragraph"/>
        <w:spacing w:before="0" w:beforeAutospacing="0" w:after="0" w:afterAutospacing="0"/>
        <w:textAlignment w:val="baseline"/>
        <w:rPr>
          <w:rStyle w:val="normaltextrun"/>
          <w:rFonts w:ascii="Calibri" w:hAnsi="Calibri" w:cs="Calibri"/>
          <w:sz w:val="22"/>
          <w:szCs w:val="22"/>
        </w:rPr>
      </w:pPr>
    </w:p>
    <w:p w14:paraId="672F8CBD" w14:textId="77777777" w:rsidR="0054431A" w:rsidRDefault="0054431A" w:rsidP="4B3284C2">
      <w:pPr>
        <w:pStyle w:val="paragraph"/>
        <w:spacing w:before="0" w:beforeAutospacing="0" w:after="0" w:afterAutospacing="0"/>
        <w:textAlignment w:val="baseline"/>
        <w:rPr>
          <w:rStyle w:val="normaltextrun"/>
          <w:rFonts w:ascii="Calibri" w:hAnsi="Calibri" w:cs="Calibri"/>
          <w:sz w:val="22"/>
          <w:szCs w:val="22"/>
        </w:rPr>
      </w:pPr>
    </w:p>
    <w:p w14:paraId="069129F6" w14:textId="77777777" w:rsidR="0054431A" w:rsidRDefault="0054431A" w:rsidP="4B3284C2">
      <w:pPr>
        <w:pStyle w:val="paragraph"/>
        <w:spacing w:before="0" w:beforeAutospacing="0" w:after="0" w:afterAutospacing="0"/>
        <w:textAlignment w:val="baseline"/>
        <w:rPr>
          <w:rStyle w:val="normaltextrun"/>
          <w:rFonts w:ascii="Calibri" w:hAnsi="Calibri" w:cs="Calibri"/>
          <w:sz w:val="22"/>
          <w:szCs w:val="22"/>
        </w:rPr>
      </w:pPr>
    </w:p>
    <w:p w14:paraId="2B272B3E" w14:textId="77777777" w:rsidR="0054431A" w:rsidRDefault="0054431A" w:rsidP="4B3284C2">
      <w:pPr>
        <w:pStyle w:val="paragraph"/>
        <w:spacing w:before="0" w:beforeAutospacing="0" w:after="0" w:afterAutospacing="0"/>
        <w:textAlignment w:val="baseline"/>
        <w:rPr>
          <w:rStyle w:val="normaltextrun"/>
          <w:rFonts w:ascii="Calibri" w:hAnsi="Calibri" w:cs="Calibri"/>
          <w:sz w:val="22"/>
          <w:szCs w:val="22"/>
        </w:rPr>
      </w:pPr>
    </w:p>
    <w:p w14:paraId="2E8F5B50" w14:textId="77777777" w:rsidR="0054431A" w:rsidRDefault="0054431A" w:rsidP="4B3284C2">
      <w:pPr>
        <w:pStyle w:val="paragraph"/>
        <w:spacing w:before="0" w:beforeAutospacing="0" w:after="0" w:afterAutospacing="0"/>
        <w:textAlignment w:val="baseline"/>
        <w:rPr>
          <w:rStyle w:val="normaltextrun"/>
          <w:rFonts w:ascii="Calibri" w:hAnsi="Calibri" w:cs="Calibri"/>
          <w:sz w:val="22"/>
          <w:szCs w:val="22"/>
        </w:rPr>
      </w:pPr>
    </w:p>
    <w:p w14:paraId="17DF6F4D" w14:textId="77777777" w:rsidR="0054431A" w:rsidRDefault="0054431A" w:rsidP="4B3284C2">
      <w:pPr>
        <w:pStyle w:val="paragraph"/>
        <w:spacing w:before="0" w:beforeAutospacing="0" w:after="0" w:afterAutospacing="0"/>
        <w:textAlignment w:val="baseline"/>
        <w:rPr>
          <w:rStyle w:val="normaltextrun"/>
          <w:rFonts w:ascii="Calibri" w:hAnsi="Calibri" w:cs="Calibri"/>
          <w:sz w:val="22"/>
          <w:szCs w:val="22"/>
        </w:rPr>
      </w:pPr>
    </w:p>
    <w:p w14:paraId="17FA38D5" w14:textId="1C933A31" w:rsidR="003E1EB0" w:rsidRPr="00F33290" w:rsidRDefault="003E1EB0" w:rsidP="00F33290">
      <w:pPr>
        <w:pStyle w:val="Heading1"/>
      </w:pPr>
      <w:bookmarkStart w:id="45" w:name="_Toc227049815"/>
      <w:r w:rsidRPr="00F33290">
        <w:lastRenderedPageBreak/>
        <w:t>Log</w:t>
      </w:r>
      <w:r w:rsidR="003E49A0" w:rsidRPr="00F33290">
        <w:t xml:space="preserve"> O</w:t>
      </w:r>
      <w:r w:rsidRPr="00F33290">
        <w:t>ut</w:t>
      </w:r>
      <w:bookmarkEnd w:id="45"/>
    </w:p>
    <w:p w14:paraId="77B8C0AA" w14:textId="581E131B" w:rsidR="00F973F2" w:rsidRDefault="003C26A3" w:rsidP="00F973F2">
      <w:r>
        <w:t xml:space="preserve">It is important to log out of the NurtureOhio </w:t>
      </w:r>
      <w:r w:rsidR="006D5590">
        <w:t>system when finished</w:t>
      </w:r>
      <w:r w:rsidR="00033541">
        <w:t>.</w:t>
      </w:r>
    </w:p>
    <w:p w14:paraId="5C6AE783" w14:textId="5744E738" w:rsidR="00033541" w:rsidRDefault="79C837C6" w:rsidP="006A5CCA">
      <w:pPr>
        <w:pStyle w:val="ListParagraph"/>
        <w:numPr>
          <w:ilvl w:val="0"/>
          <w:numId w:val="17"/>
        </w:numPr>
      </w:pPr>
      <w:r>
        <w:t xml:space="preserve">Select </w:t>
      </w:r>
      <w:r w:rsidR="09FFABD7">
        <w:t>“</w:t>
      </w:r>
      <w:r>
        <w:t>Logout</w:t>
      </w:r>
      <w:r w:rsidR="09FFABD7">
        <w:t>”</w:t>
      </w:r>
      <w:r w:rsidR="5DF427B4">
        <w:t xml:space="preserve"> in the top right-hand corner of the screen</w:t>
      </w:r>
      <w:r w:rsidR="1D37EC9C">
        <w:t xml:space="preserve">. </w:t>
      </w:r>
    </w:p>
    <w:p w14:paraId="265F9B19" w14:textId="021D89EC" w:rsidR="002B1293" w:rsidRPr="006137B1" w:rsidRDefault="253E25B9" w:rsidP="006137B1">
      <w:r>
        <w:rPr>
          <w:noProof/>
        </w:rPr>
        <w:drawing>
          <wp:inline distT="0" distB="0" distL="0" distR="0" wp14:anchorId="50E65A4C" wp14:editId="5A4AC997">
            <wp:extent cx="5943600" cy="257175"/>
            <wp:effectExtent l="38100" t="38100" r="38100" b="47625"/>
            <wp:docPr id="211766833" name="Picture 211766833" descr="Nurture web application header showing the main navigation menu. A red box highlights the ‘Logout’ button in the top‑right corner, indicating where users select Logout to sign out of th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66833" name="Picture 211766833" descr="Nurture web application header showing the main navigation menu. A red box highlights the ‘Logout’ button in the top‑right corner, indicating where users select Logout to sign out of the application."/>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257175"/>
                    </a:xfrm>
                    <a:prstGeom prst="rect">
                      <a:avLst/>
                    </a:prstGeom>
                    <a:ln w="28575">
                      <a:solidFill>
                        <a:schemeClr val="tx1"/>
                      </a:solidFill>
                      <a:prstDash val="solid"/>
                    </a:ln>
                  </pic:spPr>
                </pic:pic>
              </a:graphicData>
            </a:graphic>
          </wp:inline>
        </w:drawing>
      </w:r>
    </w:p>
    <w:p w14:paraId="26A1C758" w14:textId="22CCD04B" w:rsidR="00611942" w:rsidRPr="00F33290" w:rsidRDefault="00611942" w:rsidP="00F33290">
      <w:pPr>
        <w:pStyle w:val="Heading1"/>
      </w:pPr>
      <w:bookmarkStart w:id="46" w:name="_Toc227049816"/>
      <w:r w:rsidRPr="00F33290">
        <w:t>Help Desk and User Support</w:t>
      </w:r>
      <w:bookmarkEnd w:id="46"/>
    </w:p>
    <w:p w14:paraId="094CD304" w14:textId="4596ECC2" w:rsidR="006A17A7" w:rsidRDefault="3DBD1085" w:rsidP="002318B3">
      <w:r>
        <w:t xml:space="preserve">If you have any concerns or issues with the </w:t>
      </w:r>
      <w:r w:rsidR="5D092762">
        <w:t>website or</w:t>
      </w:r>
      <w:r w:rsidR="34CE9F52">
        <w:t xml:space="preserve"> </w:t>
      </w:r>
      <w:r>
        <w:t xml:space="preserve">are unable to view </w:t>
      </w:r>
      <w:r w:rsidR="0D0149F4">
        <w:t>fields,</w:t>
      </w:r>
      <w:r>
        <w:t xml:space="preserve"> please use the “H</w:t>
      </w:r>
      <w:r w:rsidR="5527CCA2">
        <w:t>elp</w:t>
      </w:r>
      <w:r>
        <w:t xml:space="preserve">” button shown in the </w:t>
      </w:r>
      <w:r w:rsidR="003A5BCF">
        <w:t>screenshot</w:t>
      </w:r>
      <w:r>
        <w:t xml:space="preserve"> below.</w:t>
      </w:r>
    </w:p>
    <w:p w14:paraId="0142AE51" w14:textId="4A0597E8" w:rsidR="00B957B2" w:rsidRDefault="00F542EF" w:rsidP="66DA4F3E">
      <w:pPr>
        <w:rPr>
          <w:rStyle w:val="Heading1Char"/>
        </w:rPr>
      </w:pPr>
      <w:r w:rsidRPr="002256BF">
        <w:rPr>
          <w:rStyle w:val="Heading1Char"/>
          <w:noProof/>
        </w:rPr>
        <w:drawing>
          <wp:anchor distT="0" distB="0" distL="114300" distR="114300" simplePos="0" relativeHeight="251653632" behindDoc="0" locked="0" layoutInCell="1" allowOverlap="1" wp14:anchorId="5377D89D" wp14:editId="01358BAC">
            <wp:simplePos x="0" y="0"/>
            <wp:positionH relativeFrom="column">
              <wp:posOffset>75445</wp:posOffset>
            </wp:positionH>
            <wp:positionV relativeFrom="paragraph">
              <wp:posOffset>26670</wp:posOffset>
            </wp:positionV>
            <wp:extent cx="5244465" cy="713105"/>
            <wp:effectExtent l="76200" t="76200" r="127635" b="125095"/>
            <wp:wrapNone/>
            <wp:docPr id="208164170" name="Picture 1" descr="Nurture web application header showing the main navigation menu. A red box highlights the ‘Help’ button in the top‑left of the banner, indicating where users select Help to complete the Help for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64170" name="Picture 1" descr="Nurture web application header showing the main navigation menu. A red box highlights the ‘Help’ button in the top‑left of the banner, indicating where users select Help to complete the Help form. "/>
                    <pic:cNvPicPr/>
                  </pic:nvPicPr>
                  <pic:blipFill rotWithShape="1">
                    <a:blip r:embed="rId69">
                      <a:extLst>
                        <a:ext uri="{28A0092B-C50C-407E-A947-70E740481C1C}">
                          <a14:useLocalDpi xmlns:a14="http://schemas.microsoft.com/office/drawing/2010/main" val="0"/>
                        </a:ext>
                      </a:extLst>
                    </a:blip>
                    <a:srcRect b="58105"/>
                    <a:stretch>
                      <a:fillRect/>
                    </a:stretch>
                  </pic:blipFill>
                  <pic:spPr bwMode="auto">
                    <a:xfrm>
                      <a:off x="0" y="0"/>
                      <a:ext cx="5244465" cy="7131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BA2EE5" w14:textId="5D4710CC" w:rsidR="002256BF" w:rsidRDefault="002256BF" w:rsidP="66DA4F3E">
      <w:pPr>
        <w:rPr>
          <w:rStyle w:val="Heading1Char"/>
        </w:rPr>
      </w:pPr>
    </w:p>
    <w:p w14:paraId="71C3047F" w14:textId="77777777" w:rsidR="00577040" w:rsidRDefault="00577040" w:rsidP="00F44252">
      <w:pPr>
        <w:rPr>
          <w:rStyle w:val="Heading1Char"/>
          <w:b w:val="0"/>
          <w:sz w:val="26"/>
          <w:szCs w:val="26"/>
        </w:rPr>
      </w:pPr>
    </w:p>
    <w:p w14:paraId="5462A8E8" w14:textId="74D02FB4" w:rsidR="00611942" w:rsidRPr="00F33290" w:rsidRDefault="3F0470A8" w:rsidP="00F33290">
      <w:pPr>
        <w:pStyle w:val="Heading2"/>
        <w:rPr>
          <w:rStyle w:val="Heading1Char"/>
          <w:b/>
          <w:sz w:val="26"/>
          <w:szCs w:val="26"/>
        </w:rPr>
      </w:pPr>
      <w:bookmarkStart w:id="47" w:name="_Toc227049817"/>
      <w:r w:rsidRPr="00F33290">
        <w:rPr>
          <w:rStyle w:val="Heading1Char"/>
          <w:b/>
          <w:sz w:val="26"/>
          <w:szCs w:val="26"/>
        </w:rPr>
        <w:t>Help Form</w:t>
      </w:r>
      <w:bookmarkEnd w:id="47"/>
    </w:p>
    <w:p w14:paraId="218B2A45" w14:textId="0B9ED02E" w:rsidR="006A6ABF" w:rsidRDefault="65937BBB">
      <w:r>
        <w:t>You will then want to describe the issue that you are experiencing in the text box. Include a contact email and then click ‘Submit.</w:t>
      </w:r>
    </w:p>
    <w:p w14:paraId="30CE7947" w14:textId="7E186094" w:rsidR="00017A47" w:rsidRDefault="00671C80" w:rsidP="00577040">
      <w:r w:rsidRPr="00671C80">
        <w:rPr>
          <w:noProof/>
        </w:rPr>
        <w:drawing>
          <wp:inline distT="0" distB="0" distL="0" distR="0" wp14:anchorId="32739F27" wp14:editId="64DA8559">
            <wp:extent cx="4680580" cy="2974100"/>
            <wp:effectExtent l="76200" t="76200" r="139700" b="131445"/>
            <wp:docPr id="474954478" name="Picture 1" descr="Nurture Ohio Help form with red arrows highlighting the issue description field, contact email field, and the Subm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954478" name="Picture 1" descr="Nurture Ohio Help form with red arrows highlighting the issue description field, contact email field, and the Submit button."/>
                    <pic:cNvPicPr/>
                  </pic:nvPicPr>
                  <pic:blipFill>
                    <a:blip r:embed="rId70"/>
                    <a:stretch>
                      <a:fillRect/>
                    </a:stretch>
                  </pic:blipFill>
                  <pic:spPr>
                    <a:xfrm>
                      <a:off x="0" y="0"/>
                      <a:ext cx="4707547" cy="29912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387E8B" w14:textId="77777777" w:rsidR="00F542EF" w:rsidRPr="00F542EF" w:rsidRDefault="00F542EF" w:rsidP="00F542EF"/>
    <w:p w14:paraId="2FDAEE90" w14:textId="0B901313" w:rsidR="00611942" w:rsidRPr="00764049" w:rsidRDefault="00611942" w:rsidP="00764049">
      <w:pPr>
        <w:pStyle w:val="Heading1"/>
      </w:pPr>
      <w:bookmarkStart w:id="48" w:name="_Toc227049818"/>
      <w:r w:rsidRPr="00764049">
        <w:lastRenderedPageBreak/>
        <w:t>Maintenance and System Outages</w:t>
      </w:r>
      <w:bookmarkEnd w:id="48"/>
    </w:p>
    <w:p w14:paraId="6ACE983F" w14:textId="2B7DD9D5" w:rsidR="00424193" w:rsidRDefault="7607CB68" w:rsidP="00424193">
      <w:r>
        <w:t>If the Nurture</w:t>
      </w:r>
      <w:r w:rsidR="7500A21E">
        <w:t>Ohio</w:t>
      </w:r>
      <w:r>
        <w:t xml:space="preserve"> system is shut down for maintenance, you will receive an e-mail from the Nurture Helpdesk (no-reply@duethealth.com). The Ohio Department of Medicaid paper-based notification process can be used during these system outages. The paper-based form, ODM 102</w:t>
      </w:r>
      <w:r w:rsidR="6A3E8952">
        <w:t>57</w:t>
      </w:r>
      <w:r>
        <w:t>7, and its accompanying instructions, ODM 102</w:t>
      </w:r>
      <w:r w:rsidR="73791243">
        <w:t>57</w:t>
      </w:r>
      <w:r>
        <w:t>7, can be found at the URL below.</w:t>
      </w:r>
    </w:p>
    <w:p w14:paraId="79A9586C" w14:textId="427B2760" w:rsidR="00B957B2" w:rsidRDefault="00B05493" w:rsidP="00B05493">
      <w:hyperlink r:id="rId71" w:tgtFrame="_blank" w:history="1">
        <w:r w:rsidRPr="00B05493">
          <w:rPr>
            <w:rStyle w:val="Hyperlink"/>
          </w:rPr>
          <w:t>http://medicaid.ohio.gov/RESOURCES/PUBLICATIONS/MEDICAIDFORMS.ASPX</w:t>
        </w:r>
      </w:hyperlink>
      <w:r w:rsidRPr="00B05493">
        <w:t> </w:t>
      </w:r>
    </w:p>
    <w:p w14:paraId="368DC2CF" w14:textId="77777777" w:rsidR="00400CD0" w:rsidRDefault="00400CD0" w:rsidP="00B05493"/>
    <w:p w14:paraId="0E7B4E25" w14:textId="77777777" w:rsidR="00400CD0" w:rsidRDefault="00400CD0" w:rsidP="00B05493"/>
    <w:p w14:paraId="4A5912EA" w14:textId="77777777" w:rsidR="00400CD0" w:rsidRDefault="00400CD0" w:rsidP="00B05493"/>
    <w:p w14:paraId="2C8D0E16" w14:textId="77777777" w:rsidR="00F542EF" w:rsidRDefault="00F542EF" w:rsidP="00B05493"/>
    <w:p w14:paraId="655C0F06" w14:textId="77777777" w:rsidR="00F542EF" w:rsidRDefault="00F542EF" w:rsidP="00B05493"/>
    <w:p w14:paraId="3D8D47A6" w14:textId="77777777" w:rsidR="00F542EF" w:rsidRDefault="00F542EF" w:rsidP="00B05493"/>
    <w:p w14:paraId="181CEA8A" w14:textId="77777777" w:rsidR="00F542EF" w:rsidRDefault="00F542EF" w:rsidP="00B05493"/>
    <w:p w14:paraId="6A88BB7E" w14:textId="77777777" w:rsidR="00F542EF" w:rsidRDefault="00F542EF" w:rsidP="00B05493"/>
    <w:p w14:paraId="0B6F9C65" w14:textId="77777777" w:rsidR="00F542EF" w:rsidRDefault="00F542EF" w:rsidP="00B05493"/>
    <w:p w14:paraId="2BC44753" w14:textId="77777777" w:rsidR="00F542EF" w:rsidRDefault="00F542EF" w:rsidP="00B05493"/>
    <w:p w14:paraId="7CFD48D3" w14:textId="77777777" w:rsidR="00F542EF" w:rsidRDefault="00F542EF" w:rsidP="00B05493"/>
    <w:p w14:paraId="03EDB274" w14:textId="77777777" w:rsidR="00F542EF" w:rsidRDefault="00F542EF" w:rsidP="00B05493"/>
    <w:p w14:paraId="39CF1621" w14:textId="77777777" w:rsidR="00F542EF" w:rsidRDefault="00F542EF" w:rsidP="00B05493"/>
    <w:p w14:paraId="6B687EBC" w14:textId="77777777" w:rsidR="00F542EF" w:rsidRDefault="00F542EF" w:rsidP="00B05493"/>
    <w:p w14:paraId="7A7A6AAB" w14:textId="77777777" w:rsidR="00F542EF" w:rsidRDefault="00F542EF" w:rsidP="00B05493"/>
    <w:p w14:paraId="1AAF9327" w14:textId="77777777" w:rsidR="00F542EF" w:rsidRDefault="00F542EF" w:rsidP="00B05493"/>
    <w:p w14:paraId="36509684" w14:textId="77777777" w:rsidR="00F542EF" w:rsidRDefault="00F542EF" w:rsidP="00B05493"/>
    <w:p w14:paraId="1B6735A7" w14:textId="77777777" w:rsidR="00F542EF" w:rsidRDefault="00F542EF" w:rsidP="00B05493"/>
    <w:p w14:paraId="53B3D3D8" w14:textId="77777777" w:rsidR="00F542EF" w:rsidRDefault="00F542EF" w:rsidP="00B05493"/>
    <w:p w14:paraId="3486BE27" w14:textId="77777777" w:rsidR="00F542EF" w:rsidRDefault="00F542EF" w:rsidP="00B05493"/>
    <w:p w14:paraId="08E549D3" w14:textId="77777777" w:rsidR="00F542EF" w:rsidRDefault="00F542EF" w:rsidP="00B05493"/>
    <w:p w14:paraId="2C31DBFB" w14:textId="77777777" w:rsidR="007479BA" w:rsidRPr="007E15D2" w:rsidRDefault="007479BA" w:rsidP="007E15D2">
      <w:pPr>
        <w:pStyle w:val="Heading1"/>
      </w:pPr>
      <w:bookmarkStart w:id="49" w:name="_Toc227049819"/>
      <w:r w:rsidRPr="007E15D2">
        <w:lastRenderedPageBreak/>
        <w:t>Appendix A</w:t>
      </w:r>
      <w:bookmarkEnd w:id="49"/>
    </w:p>
    <w:p w14:paraId="0FD0FBC3" w14:textId="77777777" w:rsidR="007479BA" w:rsidRPr="007E15D2" w:rsidRDefault="007479BA" w:rsidP="007E15D2">
      <w:pPr>
        <w:pStyle w:val="Heading2"/>
      </w:pPr>
      <w:bookmarkStart w:id="50" w:name="About_NurtureOhio_Features"/>
      <w:bookmarkStart w:id="51" w:name="_bookmark27"/>
      <w:bookmarkStart w:id="52" w:name="_Toc227049820"/>
      <w:bookmarkEnd w:id="50"/>
      <w:bookmarkEnd w:id="51"/>
      <w:r w:rsidRPr="007E15D2">
        <w:t>About NurtureOhio Features</w:t>
      </w:r>
      <w:bookmarkEnd w:id="52"/>
    </w:p>
    <w:p w14:paraId="5F571791" w14:textId="77777777" w:rsidR="007479BA" w:rsidRDefault="007479BA" w:rsidP="007E15D2">
      <w:pPr>
        <w:pStyle w:val="Heading3"/>
      </w:pPr>
      <w:bookmarkStart w:id="53" w:name="Shareable_Data_Entry"/>
      <w:bookmarkStart w:id="54" w:name="_bookmark28"/>
      <w:bookmarkStart w:id="55" w:name="_Toc227049821"/>
      <w:bookmarkEnd w:id="53"/>
      <w:bookmarkEnd w:id="54"/>
      <w:r>
        <w:t>Shareable</w:t>
      </w:r>
      <w:r>
        <w:rPr>
          <w:spacing w:val="-3"/>
        </w:rPr>
        <w:t xml:space="preserve"> </w:t>
      </w:r>
      <w:r>
        <w:t>Data</w:t>
      </w:r>
      <w:r>
        <w:rPr>
          <w:spacing w:val="-1"/>
        </w:rPr>
        <w:t xml:space="preserve"> </w:t>
      </w:r>
      <w:r>
        <w:rPr>
          <w:spacing w:val="-4"/>
        </w:rPr>
        <w:t>Entry</w:t>
      </w:r>
      <w:bookmarkEnd w:id="55"/>
    </w:p>
    <w:p w14:paraId="2B300A91" w14:textId="6DD65204" w:rsidR="007479BA" w:rsidRDefault="77009500" w:rsidP="007479BA">
      <w:pPr>
        <w:pStyle w:val="BodyText"/>
        <w:spacing w:before="23" w:line="259" w:lineRule="auto"/>
        <w:ind w:left="539" w:right="539"/>
      </w:pPr>
      <w:r>
        <w:t>Users</w:t>
      </w:r>
      <w:r>
        <w:rPr>
          <w:spacing w:val="-2"/>
        </w:rPr>
        <w:t xml:space="preserve"> </w:t>
      </w:r>
      <w:r>
        <w:t>can</w:t>
      </w:r>
      <w:r>
        <w:rPr>
          <w:spacing w:val="-5"/>
        </w:rPr>
        <w:t xml:space="preserve"> </w:t>
      </w:r>
      <w:r>
        <w:t>edit</w:t>
      </w:r>
      <w:r>
        <w:rPr>
          <w:spacing w:val="-1"/>
        </w:rPr>
        <w:t xml:space="preserve"> </w:t>
      </w:r>
      <w:r>
        <w:t>a</w:t>
      </w:r>
      <w:r>
        <w:rPr>
          <w:spacing w:val="-4"/>
        </w:rPr>
        <w:t xml:space="preserve"> </w:t>
      </w:r>
      <w:r>
        <w:t>ROP form</w:t>
      </w:r>
      <w:r>
        <w:rPr>
          <w:spacing w:val="-3"/>
        </w:rPr>
        <w:t xml:space="preserve"> </w:t>
      </w:r>
      <w:r>
        <w:t>submitted</w:t>
      </w:r>
      <w:r>
        <w:rPr>
          <w:spacing w:val="-3"/>
        </w:rPr>
        <w:t xml:space="preserve"> </w:t>
      </w:r>
      <w:r>
        <w:t>by</w:t>
      </w:r>
      <w:r>
        <w:rPr>
          <w:spacing w:val="-1"/>
        </w:rPr>
        <w:t xml:space="preserve"> </w:t>
      </w:r>
      <w:r w:rsidR="0A6B52B7">
        <w:rPr>
          <w:spacing w:val="-1"/>
        </w:rPr>
        <w:t xml:space="preserve">themselves or </w:t>
      </w:r>
      <w:r>
        <w:t>another</w:t>
      </w:r>
      <w:r>
        <w:rPr>
          <w:spacing w:val="-4"/>
        </w:rPr>
        <w:t xml:space="preserve"> </w:t>
      </w:r>
      <w:r>
        <w:t>MCO</w:t>
      </w:r>
      <w:r>
        <w:rPr>
          <w:spacing w:val="-4"/>
        </w:rPr>
        <w:t xml:space="preserve"> </w:t>
      </w:r>
      <w:r>
        <w:t>user</w:t>
      </w:r>
      <w:r w:rsidR="3E454A9B">
        <w:t xml:space="preserve"> at their organization</w:t>
      </w:r>
      <w:r>
        <w:rPr>
          <w:spacing w:val="-2"/>
        </w:rPr>
        <w:t xml:space="preserve"> </w:t>
      </w:r>
      <w:r>
        <w:t>up</w:t>
      </w:r>
      <w:r>
        <w:rPr>
          <w:spacing w:val="-3"/>
        </w:rPr>
        <w:t xml:space="preserve"> </w:t>
      </w:r>
      <w:r>
        <w:t>to</w:t>
      </w:r>
      <w:r>
        <w:rPr>
          <w:spacing w:val="-3"/>
        </w:rPr>
        <w:t xml:space="preserve"> </w:t>
      </w:r>
      <w:r>
        <w:t>30</w:t>
      </w:r>
      <w:r>
        <w:rPr>
          <w:spacing w:val="-1"/>
        </w:rPr>
        <w:t xml:space="preserve"> </w:t>
      </w:r>
      <w:r>
        <w:t>days</w:t>
      </w:r>
      <w:r>
        <w:rPr>
          <w:spacing w:val="-2"/>
        </w:rPr>
        <w:t xml:space="preserve"> </w:t>
      </w:r>
      <w:r>
        <w:t>after</w:t>
      </w:r>
      <w:r>
        <w:rPr>
          <w:spacing w:val="-4"/>
        </w:rPr>
        <w:t xml:space="preserve"> </w:t>
      </w:r>
      <w:r>
        <w:t>the</w:t>
      </w:r>
      <w:r>
        <w:rPr>
          <w:spacing w:val="-1"/>
        </w:rPr>
        <w:t xml:space="preserve"> </w:t>
      </w:r>
      <w:r>
        <w:t>original</w:t>
      </w:r>
      <w:r>
        <w:rPr>
          <w:spacing w:val="-2"/>
        </w:rPr>
        <w:t xml:space="preserve"> </w:t>
      </w:r>
      <w:r>
        <w:t xml:space="preserve">submission </w:t>
      </w:r>
      <w:r>
        <w:rPr>
          <w:spacing w:val="-2"/>
        </w:rPr>
        <w:t>date.</w:t>
      </w:r>
    </w:p>
    <w:p w14:paraId="6D121DF0" w14:textId="77777777" w:rsidR="007479BA" w:rsidRDefault="007479BA" w:rsidP="007E15D2">
      <w:pPr>
        <w:pStyle w:val="Heading3"/>
      </w:pPr>
      <w:bookmarkStart w:id="56" w:name="Same-Day_Pregnancy_Notification"/>
      <w:bookmarkStart w:id="57" w:name="_bookmark29"/>
      <w:bookmarkStart w:id="58" w:name="_Toc227049822"/>
      <w:bookmarkEnd w:id="56"/>
      <w:bookmarkEnd w:id="57"/>
      <w:r>
        <w:t>Same-Day</w:t>
      </w:r>
      <w:r>
        <w:rPr>
          <w:spacing w:val="-1"/>
        </w:rPr>
        <w:t xml:space="preserve"> </w:t>
      </w:r>
      <w:r>
        <w:t>Pregnancy</w:t>
      </w:r>
      <w:r>
        <w:rPr>
          <w:spacing w:val="-1"/>
        </w:rPr>
        <w:t xml:space="preserve"> </w:t>
      </w:r>
      <w:r>
        <w:rPr>
          <w:spacing w:val="-2"/>
        </w:rPr>
        <w:t>Notification</w:t>
      </w:r>
      <w:bookmarkEnd w:id="58"/>
    </w:p>
    <w:p w14:paraId="6B13620B" w14:textId="77777777" w:rsidR="007479BA" w:rsidRDefault="007479BA" w:rsidP="007479BA">
      <w:pPr>
        <w:pStyle w:val="BodyText"/>
        <w:spacing w:before="23" w:line="259" w:lineRule="auto"/>
        <w:ind w:left="539" w:right="539"/>
      </w:pPr>
      <w:r>
        <w:t>Pregnancy</w:t>
      </w:r>
      <w:r>
        <w:rPr>
          <w:spacing w:val="-4"/>
        </w:rPr>
        <w:t xml:space="preserve"> </w:t>
      </w:r>
      <w:r>
        <w:t>notification</w:t>
      </w:r>
      <w:r>
        <w:rPr>
          <w:spacing w:val="-4"/>
        </w:rPr>
        <w:t xml:space="preserve"> </w:t>
      </w:r>
      <w:r>
        <w:t>helps</w:t>
      </w:r>
      <w:r>
        <w:rPr>
          <w:spacing w:val="-3"/>
        </w:rPr>
        <w:t xml:space="preserve"> </w:t>
      </w:r>
      <w:r>
        <w:t>patients</w:t>
      </w:r>
      <w:r>
        <w:rPr>
          <w:spacing w:val="-5"/>
        </w:rPr>
        <w:t xml:space="preserve"> </w:t>
      </w:r>
      <w:r>
        <w:t>maintain</w:t>
      </w:r>
      <w:r>
        <w:rPr>
          <w:spacing w:val="-4"/>
        </w:rPr>
        <w:t xml:space="preserve"> </w:t>
      </w:r>
      <w:r>
        <w:t>Medicaid</w:t>
      </w:r>
      <w:r>
        <w:rPr>
          <w:spacing w:val="-4"/>
        </w:rPr>
        <w:t xml:space="preserve"> </w:t>
      </w:r>
      <w:r>
        <w:t>eligibility.</w:t>
      </w:r>
      <w:r>
        <w:rPr>
          <w:spacing w:val="-3"/>
        </w:rPr>
        <w:t xml:space="preserve"> </w:t>
      </w:r>
      <w:r>
        <w:t>It</w:t>
      </w:r>
      <w:r>
        <w:rPr>
          <w:spacing w:val="-2"/>
        </w:rPr>
        <w:t xml:space="preserve"> </w:t>
      </w:r>
      <w:r>
        <w:t>also</w:t>
      </w:r>
      <w:r>
        <w:rPr>
          <w:spacing w:val="-2"/>
        </w:rPr>
        <w:t xml:space="preserve"> </w:t>
      </w:r>
      <w:r>
        <w:t>helps</w:t>
      </w:r>
      <w:r>
        <w:rPr>
          <w:spacing w:val="-3"/>
        </w:rPr>
        <w:t xml:space="preserve"> </w:t>
      </w:r>
      <w:r>
        <w:t>MCOs</w:t>
      </w:r>
      <w:r>
        <w:rPr>
          <w:spacing w:val="-2"/>
        </w:rPr>
        <w:t xml:space="preserve"> </w:t>
      </w:r>
      <w:r>
        <w:t>address</w:t>
      </w:r>
      <w:r>
        <w:rPr>
          <w:spacing w:val="-5"/>
        </w:rPr>
        <w:t xml:space="preserve"> </w:t>
      </w:r>
      <w:r>
        <w:t>the</w:t>
      </w:r>
      <w:r>
        <w:rPr>
          <w:spacing w:val="-2"/>
        </w:rPr>
        <w:t xml:space="preserve"> </w:t>
      </w:r>
      <w:r>
        <w:t>needs of pregnant Medicaid members more quickly.</w:t>
      </w:r>
    </w:p>
    <w:p w14:paraId="61A52286" w14:textId="77777777" w:rsidR="007479BA" w:rsidRDefault="007479BA" w:rsidP="007479BA">
      <w:pPr>
        <w:pStyle w:val="BodyText"/>
        <w:spacing w:before="162" w:line="259" w:lineRule="auto"/>
        <w:ind w:left="539" w:right="679"/>
        <w:jc w:val="both"/>
      </w:pPr>
      <w:r>
        <w:t>The</w:t>
      </w:r>
      <w:r>
        <w:rPr>
          <w:spacing w:val="-1"/>
        </w:rPr>
        <w:t xml:space="preserve"> </w:t>
      </w:r>
      <w:r>
        <w:t>NurtureOhio</w:t>
      </w:r>
      <w:r>
        <w:rPr>
          <w:spacing w:val="-3"/>
        </w:rPr>
        <w:t xml:space="preserve"> </w:t>
      </w:r>
      <w:r>
        <w:t>website</w:t>
      </w:r>
      <w:r>
        <w:rPr>
          <w:spacing w:val="-1"/>
        </w:rPr>
        <w:t xml:space="preserve"> </w:t>
      </w:r>
      <w:r>
        <w:t>can</w:t>
      </w:r>
      <w:r>
        <w:rPr>
          <w:spacing w:val="-3"/>
        </w:rPr>
        <w:t xml:space="preserve"> </w:t>
      </w:r>
      <w:r>
        <w:t>notify</w:t>
      </w:r>
      <w:r>
        <w:rPr>
          <w:spacing w:val="-3"/>
        </w:rPr>
        <w:t xml:space="preserve"> </w:t>
      </w:r>
      <w:r>
        <w:t>the</w:t>
      </w:r>
      <w:r>
        <w:rPr>
          <w:spacing w:val="-4"/>
        </w:rPr>
        <w:t xml:space="preserve"> </w:t>
      </w:r>
      <w:r>
        <w:t>managed</w:t>
      </w:r>
      <w:r>
        <w:rPr>
          <w:spacing w:val="-3"/>
        </w:rPr>
        <w:t xml:space="preserve"> </w:t>
      </w:r>
      <w:r>
        <w:t>care</w:t>
      </w:r>
      <w:r>
        <w:rPr>
          <w:spacing w:val="-1"/>
        </w:rPr>
        <w:t xml:space="preserve"> </w:t>
      </w:r>
      <w:r>
        <w:t>plan</w:t>
      </w:r>
      <w:r>
        <w:rPr>
          <w:spacing w:val="-2"/>
        </w:rPr>
        <w:t xml:space="preserve"> </w:t>
      </w:r>
      <w:r>
        <w:t>and</w:t>
      </w:r>
      <w:r>
        <w:rPr>
          <w:spacing w:val="-3"/>
        </w:rPr>
        <w:t xml:space="preserve"> </w:t>
      </w:r>
      <w:r>
        <w:t>the</w:t>
      </w:r>
      <w:r>
        <w:rPr>
          <w:spacing w:val="-4"/>
        </w:rPr>
        <w:t xml:space="preserve"> </w:t>
      </w:r>
      <w:r>
        <w:t>Ohio</w:t>
      </w:r>
      <w:r>
        <w:rPr>
          <w:spacing w:val="-3"/>
        </w:rPr>
        <w:t xml:space="preserve"> </w:t>
      </w:r>
      <w:r>
        <w:t>Benefits</w:t>
      </w:r>
      <w:r>
        <w:rPr>
          <w:spacing w:val="-2"/>
        </w:rPr>
        <w:t xml:space="preserve"> </w:t>
      </w:r>
      <w:r>
        <w:t>Worker</w:t>
      </w:r>
      <w:r>
        <w:rPr>
          <w:spacing w:val="-4"/>
        </w:rPr>
        <w:t xml:space="preserve"> </w:t>
      </w:r>
      <w:r>
        <w:t>Portal</w:t>
      </w:r>
      <w:r>
        <w:rPr>
          <w:spacing w:val="-4"/>
        </w:rPr>
        <w:t xml:space="preserve"> </w:t>
      </w:r>
      <w:r>
        <w:t>of</w:t>
      </w:r>
      <w:r>
        <w:rPr>
          <w:spacing w:val="-4"/>
        </w:rPr>
        <w:t xml:space="preserve"> </w:t>
      </w:r>
      <w:r>
        <w:t>the patient’s</w:t>
      </w:r>
      <w:r>
        <w:rPr>
          <w:spacing w:val="-2"/>
        </w:rPr>
        <w:t xml:space="preserve"> </w:t>
      </w:r>
      <w:r>
        <w:t>pregnancy</w:t>
      </w:r>
      <w:r>
        <w:rPr>
          <w:spacing w:val="-1"/>
        </w:rPr>
        <w:t xml:space="preserve"> </w:t>
      </w:r>
      <w:r>
        <w:t>the</w:t>
      </w:r>
      <w:r>
        <w:rPr>
          <w:spacing w:val="-1"/>
        </w:rPr>
        <w:t xml:space="preserve"> </w:t>
      </w:r>
      <w:r>
        <w:t>same</w:t>
      </w:r>
      <w:r>
        <w:rPr>
          <w:spacing w:val="-1"/>
        </w:rPr>
        <w:t xml:space="preserve"> </w:t>
      </w:r>
      <w:r>
        <w:t>day</w:t>
      </w:r>
      <w:r>
        <w:rPr>
          <w:spacing w:val="-1"/>
        </w:rPr>
        <w:t xml:space="preserve"> </w:t>
      </w:r>
      <w:r>
        <w:t>it</w:t>
      </w:r>
      <w:r>
        <w:rPr>
          <w:spacing w:val="-4"/>
        </w:rPr>
        <w:t xml:space="preserve"> </w:t>
      </w:r>
      <w:r>
        <w:t>is</w:t>
      </w:r>
      <w:r>
        <w:rPr>
          <w:spacing w:val="-2"/>
        </w:rPr>
        <w:t xml:space="preserve"> </w:t>
      </w:r>
      <w:r>
        <w:t>entered</w:t>
      </w:r>
      <w:r>
        <w:rPr>
          <w:spacing w:val="-3"/>
        </w:rPr>
        <w:t xml:space="preserve"> </w:t>
      </w:r>
      <w:r>
        <w:t>into</w:t>
      </w:r>
      <w:r>
        <w:rPr>
          <w:spacing w:val="-3"/>
        </w:rPr>
        <w:t xml:space="preserve"> </w:t>
      </w:r>
      <w:r>
        <w:t>NurtureOhio.</w:t>
      </w:r>
      <w:r>
        <w:rPr>
          <w:spacing w:val="-5"/>
        </w:rPr>
        <w:t xml:space="preserve"> </w:t>
      </w:r>
      <w:r>
        <w:t>Practice</w:t>
      </w:r>
      <w:r>
        <w:rPr>
          <w:spacing w:val="-1"/>
        </w:rPr>
        <w:t xml:space="preserve"> </w:t>
      </w:r>
      <w:r>
        <w:t>users</w:t>
      </w:r>
      <w:r>
        <w:rPr>
          <w:spacing w:val="-4"/>
        </w:rPr>
        <w:t xml:space="preserve"> </w:t>
      </w:r>
      <w:r>
        <w:t>assist</w:t>
      </w:r>
      <w:r>
        <w:rPr>
          <w:spacing w:val="-1"/>
        </w:rPr>
        <w:t xml:space="preserve"> </w:t>
      </w:r>
      <w:r>
        <w:t>in</w:t>
      </w:r>
      <w:r>
        <w:rPr>
          <w:spacing w:val="-3"/>
        </w:rPr>
        <w:t xml:space="preserve"> </w:t>
      </w:r>
      <w:r>
        <w:t>this</w:t>
      </w:r>
      <w:r>
        <w:rPr>
          <w:spacing w:val="-4"/>
        </w:rPr>
        <w:t xml:space="preserve"> </w:t>
      </w:r>
      <w:r>
        <w:t>process</w:t>
      </w:r>
      <w:r>
        <w:rPr>
          <w:spacing w:val="-2"/>
        </w:rPr>
        <w:t xml:space="preserve"> </w:t>
      </w:r>
      <w:r>
        <w:t>by accurately entering the following patient information:</w:t>
      </w:r>
    </w:p>
    <w:p w14:paraId="172A697D" w14:textId="77777777" w:rsidR="007479BA" w:rsidRDefault="007479BA" w:rsidP="006A5CCA">
      <w:pPr>
        <w:pStyle w:val="ListParagraph"/>
        <w:widowControl w:val="0"/>
        <w:numPr>
          <w:ilvl w:val="0"/>
          <w:numId w:val="21"/>
        </w:numPr>
        <w:tabs>
          <w:tab w:val="left" w:pos="1259"/>
        </w:tabs>
        <w:autoSpaceDE w:val="0"/>
        <w:autoSpaceDN w:val="0"/>
        <w:spacing w:before="157" w:after="0" w:line="240" w:lineRule="auto"/>
        <w:ind w:left="1259" w:hanging="360"/>
        <w:contextualSpacing w:val="0"/>
      </w:pPr>
      <w:r>
        <w:t>First</w:t>
      </w:r>
      <w:r>
        <w:rPr>
          <w:spacing w:val="-2"/>
        </w:rPr>
        <w:t xml:space="preserve"> </w:t>
      </w:r>
      <w:r>
        <w:rPr>
          <w:spacing w:val="-4"/>
        </w:rPr>
        <w:t>name</w:t>
      </w:r>
    </w:p>
    <w:p w14:paraId="511DAF16" w14:textId="77777777" w:rsidR="007479BA" w:rsidRDefault="007479BA" w:rsidP="006A5CCA">
      <w:pPr>
        <w:pStyle w:val="ListParagraph"/>
        <w:widowControl w:val="0"/>
        <w:numPr>
          <w:ilvl w:val="0"/>
          <w:numId w:val="21"/>
        </w:numPr>
        <w:tabs>
          <w:tab w:val="left" w:pos="1259"/>
        </w:tabs>
        <w:autoSpaceDE w:val="0"/>
        <w:autoSpaceDN w:val="0"/>
        <w:spacing w:before="22" w:after="0" w:line="240" w:lineRule="auto"/>
        <w:ind w:left="1259" w:hanging="360"/>
        <w:contextualSpacing w:val="0"/>
      </w:pPr>
      <w:r>
        <w:t xml:space="preserve">Last </w:t>
      </w:r>
      <w:r>
        <w:rPr>
          <w:spacing w:val="-4"/>
        </w:rPr>
        <w:t>name</w:t>
      </w:r>
    </w:p>
    <w:p w14:paraId="7AD2AE30" w14:textId="77777777" w:rsidR="007479BA" w:rsidRDefault="007479BA" w:rsidP="006A5CCA">
      <w:pPr>
        <w:pStyle w:val="ListParagraph"/>
        <w:widowControl w:val="0"/>
        <w:numPr>
          <w:ilvl w:val="0"/>
          <w:numId w:val="21"/>
        </w:numPr>
        <w:tabs>
          <w:tab w:val="left" w:pos="1259"/>
        </w:tabs>
        <w:autoSpaceDE w:val="0"/>
        <w:autoSpaceDN w:val="0"/>
        <w:spacing w:before="22" w:after="0" w:line="240" w:lineRule="auto"/>
        <w:ind w:left="1259" w:hanging="360"/>
        <w:contextualSpacing w:val="0"/>
      </w:pPr>
      <w:r>
        <w:t>Date</w:t>
      </w:r>
      <w:r>
        <w:rPr>
          <w:spacing w:val="-2"/>
        </w:rPr>
        <w:t xml:space="preserve"> </w:t>
      </w:r>
      <w:r>
        <w:t>of</w:t>
      </w:r>
      <w:r>
        <w:rPr>
          <w:spacing w:val="-2"/>
        </w:rPr>
        <w:t xml:space="preserve"> birth</w:t>
      </w:r>
    </w:p>
    <w:p w14:paraId="7F716769" w14:textId="77777777" w:rsidR="007479BA" w:rsidRDefault="007479BA" w:rsidP="006A5CCA">
      <w:pPr>
        <w:pStyle w:val="ListParagraph"/>
        <w:widowControl w:val="0"/>
        <w:numPr>
          <w:ilvl w:val="0"/>
          <w:numId w:val="21"/>
        </w:numPr>
        <w:tabs>
          <w:tab w:val="left" w:pos="1259"/>
        </w:tabs>
        <w:autoSpaceDE w:val="0"/>
        <w:autoSpaceDN w:val="0"/>
        <w:spacing w:before="20" w:after="0" w:line="240" w:lineRule="auto"/>
        <w:ind w:left="1259" w:hanging="360"/>
        <w:contextualSpacing w:val="0"/>
      </w:pPr>
      <w:r>
        <w:t>Social</w:t>
      </w:r>
      <w:r>
        <w:rPr>
          <w:spacing w:val="-6"/>
        </w:rPr>
        <w:t xml:space="preserve"> </w:t>
      </w:r>
      <w:r>
        <w:t>security</w:t>
      </w:r>
      <w:r>
        <w:rPr>
          <w:spacing w:val="-4"/>
        </w:rPr>
        <w:t xml:space="preserve"> </w:t>
      </w:r>
      <w:r>
        <w:t>number</w:t>
      </w:r>
      <w:r>
        <w:rPr>
          <w:spacing w:val="-5"/>
        </w:rPr>
        <w:t xml:space="preserve"> </w:t>
      </w:r>
      <w:r>
        <w:t>(full</w:t>
      </w:r>
      <w:r>
        <w:rPr>
          <w:spacing w:val="-6"/>
        </w:rPr>
        <w:t xml:space="preserve"> </w:t>
      </w:r>
      <w:r>
        <w:t>nine</w:t>
      </w:r>
      <w:r>
        <w:rPr>
          <w:spacing w:val="-2"/>
        </w:rPr>
        <w:t xml:space="preserve"> digits)</w:t>
      </w:r>
    </w:p>
    <w:p w14:paraId="3C9930A3" w14:textId="77777777" w:rsidR="007479BA" w:rsidRDefault="007479BA" w:rsidP="006A5CCA">
      <w:pPr>
        <w:pStyle w:val="ListParagraph"/>
        <w:widowControl w:val="0"/>
        <w:numPr>
          <w:ilvl w:val="0"/>
          <w:numId w:val="21"/>
        </w:numPr>
        <w:tabs>
          <w:tab w:val="left" w:pos="1259"/>
        </w:tabs>
        <w:autoSpaceDE w:val="0"/>
        <w:autoSpaceDN w:val="0"/>
        <w:spacing w:before="23" w:after="0" w:line="240" w:lineRule="auto"/>
        <w:ind w:left="1259" w:hanging="360"/>
        <w:contextualSpacing w:val="0"/>
      </w:pPr>
      <w:r>
        <w:t>Medicaid</w:t>
      </w:r>
      <w:r>
        <w:rPr>
          <w:spacing w:val="-5"/>
        </w:rPr>
        <w:t xml:space="preserve"> </w:t>
      </w:r>
      <w:r>
        <w:rPr>
          <w:spacing w:val="-2"/>
        </w:rPr>
        <w:t>ID/MCID</w:t>
      </w:r>
    </w:p>
    <w:p w14:paraId="5BEBC30A" w14:textId="02332354" w:rsidR="007479BA" w:rsidRDefault="77009500" w:rsidP="007479BA">
      <w:pPr>
        <w:pStyle w:val="BodyText"/>
        <w:spacing w:before="180" w:line="259" w:lineRule="auto"/>
        <w:ind w:left="539" w:right="550"/>
      </w:pPr>
      <w:r>
        <w:t>Ohio Benefits, Medicaid’s eligibility system, accepts pregnancy information directly from the</w:t>
      </w:r>
      <w:r>
        <w:rPr>
          <w:spacing w:val="40"/>
        </w:rPr>
        <w:t xml:space="preserve"> </w:t>
      </w:r>
      <w:r>
        <w:t xml:space="preserve">information users </w:t>
      </w:r>
      <w:r w:rsidR="579181D3">
        <w:t>enter</w:t>
      </w:r>
      <w:r>
        <w:t xml:space="preserve"> NurtureOhio. Accuracy of the five details above is important to match the individual’s</w:t>
      </w:r>
      <w:r>
        <w:rPr>
          <w:spacing w:val="-2"/>
        </w:rPr>
        <w:t xml:space="preserve"> </w:t>
      </w:r>
      <w:r>
        <w:t>case</w:t>
      </w:r>
      <w:r>
        <w:rPr>
          <w:spacing w:val="-4"/>
        </w:rPr>
        <w:t xml:space="preserve"> </w:t>
      </w:r>
      <w:r>
        <w:t>in</w:t>
      </w:r>
      <w:r>
        <w:rPr>
          <w:spacing w:val="-3"/>
        </w:rPr>
        <w:t xml:space="preserve"> </w:t>
      </w:r>
      <w:r>
        <w:t>Ohio</w:t>
      </w:r>
      <w:r>
        <w:rPr>
          <w:spacing w:val="-3"/>
        </w:rPr>
        <w:t xml:space="preserve"> </w:t>
      </w:r>
      <w:r>
        <w:t>Benefits.</w:t>
      </w:r>
      <w:r>
        <w:rPr>
          <w:spacing w:val="-2"/>
        </w:rPr>
        <w:t xml:space="preserve"> </w:t>
      </w:r>
      <w:r>
        <w:t>The</w:t>
      </w:r>
      <w:r>
        <w:rPr>
          <w:spacing w:val="-4"/>
        </w:rPr>
        <w:t xml:space="preserve"> </w:t>
      </w:r>
      <w:r>
        <w:t>member</w:t>
      </w:r>
      <w:r>
        <w:rPr>
          <w:spacing w:val="-2"/>
        </w:rPr>
        <w:t xml:space="preserve"> </w:t>
      </w:r>
      <w:r w:rsidR="3D543DB3">
        <w:t>ID</w:t>
      </w:r>
      <w:r>
        <w:t xml:space="preserve"> displayed on the patient’s Medicaid card and/or the patient’s social security number is important as they are used to identify the member for whom pregnancy needs to be updated. The estimated pregnancy due date paired with the latter five identifiers are used to update the Ohio Benefits system. This helps prevent loss of coverage during pregnancy.</w:t>
      </w:r>
    </w:p>
    <w:p w14:paraId="7EA65110" w14:textId="77777777" w:rsidR="007479BA" w:rsidRDefault="007479BA" w:rsidP="007479BA">
      <w:pPr>
        <w:pStyle w:val="BodyText"/>
        <w:spacing w:line="259" w:lineRule="auto"/>
        <w:ind w:left="539" w:right="539"/>
      </w:pPr>
      <w:r>
        <w:t>Please note the member ID number is consistent across Medicaid MCOs; however, the member ID number</w:t>
      </w:r>
      <w:r>
        <w:rPr>
          <w:spacing w:val="-1"/>
        </w:rPr>
        <w:t xml:space="preserve"> </w:t>
      </w:r>
      <w:r>
        <w:t>will</w:t>
      </w:r>
      <w:r>
        <w:rPr>
          <w:spacing w:val="-4"/>
        </w:rPr>
        <w:t xml:space="preserve"> </w:t>
      </w:r>
      <w:r>
        <w:t>not</w:t>
      </w:r>
      <w:r>
        <w:rPr>
          <w:spacing w:val="-3"/>
        </w:rPr>
        <w:t xml:space="preserve"> </w:t>
      </w:r>
      <w:r>
        <w:t>always</w:t>
      </w:r>
      <w:r>
        <w:rPr>
          <w:spacing w:val="-1"/>
        </w:rPr>
        <w:t xml:space="preserve"> </w:t>
      </w:r>
      <w:r>
        <w:t>be</w:t>
      </w:r>
      <w:r>
        <w:rPr>
          <w:spacing w:val="-5"/>
        </w:rPr>
        <w:t xml:space="preserve"> </w:t>
      </w:r>
      <w:r>
        <w:t>the</w:t>
      </w:r>
      <w:r>
        <w:rPr>
          <w:spacing w:val="-1"/>
        </w:rPr>
        <w:t xml:space="preserve"> </w:t>
      </w:r>
      <w:r>
        <w:t>same</w:t>
      </w:r>
      <w:r>
        <w:rPr>
          <w:spacing w:val="-3"/>
        </w:rPr>
        <w:t xml:space="preserve"> </w:t>
      </w:r>
      <w:r>
        <w:t>as</w:t>
      </w:r>
      <w:r>
        <w:rPr>
          <w:spacing w:val="-1"/>
        </w:rPr>
        <w:t xml:space="preserve"> </w:t>
      </w:r>
      <w:r>
        <w:t>the</w:t>
      </w:r>
      <w:r>
        <w:rPr>
          <w:spacing w:val="-3"/>
        </w:rPr>
        <w:t xml:space="preserve"> </w:t>
      </w:r>
      <w:r>
        <w:t>MCO</w:t>
      </w:r>
      <w:r>
        <w:rPr>
          <w:spacing w:val="-1"/>
        </w:rPr>
        <w:t xml:space="preserve"> </w:t>
      </w:r>
      <w:r>
        <w:t>ID</w:t>
      </w:r>
      <w:r>
        <w:rPr>
          <w:spacing w:val="-1"/>
        </w:rPr>
        <w:t xml:space="preserve"> </w:t>
      </w:r>
      <w:r>
        <w:t>#,</w:t>
      </w:r>
      <w:r>
        <w:rPr>
          <w:spacing w:val="-6"/>
        </w:rPr>
        <w:t xml:space="preserve"> </w:t>
      </w:r>
      <w:r>
        <w:t>which</w:t>
      </w:r>
      <w:r>
        <w:rPr>
          <w:spacing w:val="-2"/>
        </w:rPr>
        <w:t xml:space="preserve"> </w:t>
      </w:r>
      <w:r>
        <w:t>varies</w:t>
      </w:r>
      <w:r>
        <w:rPr>
          <w:spacing w:val="-1"/>
        </w:rPr>
        <w:t xml:space="preserve"> </w:t>
      </w:r>
      <w:r>
        <w:t>by</w:t>
      </w:r>
      <w:r>
        <w:rPr>
          <w:spacing w:val="-2"/>
        </w:rPr>
        <w:t xml:space="preserve"> </w:t>
      </w:r>
      <w:r>
        <w:t>insurance</w:t>
      </w:r>
      <w:r>
        <w:rPr>
          <w:spacing w:val="-3"/>
        </w:rPr>
        <w:t xml:space="preserve"> </w:t>
      </w:r>
      <w:r>
        <w:t>plan.</w:t>
      </w:r>
      <w:r>
        <w:rPr>
          <w:spacing w:val="-1"/>
        </w:rPr>
        <w:t xml:space="preserve"> </w:t>
      </w:r>
      <w:r>
        <w:t>Thus,</w:t>
      </w:r>
      <w:r>
        <w:rPr>
          <w:spacing w:val="-1"/>
        </w:rPr>
        <w:t xml:space="preserve"> </w:t>
      </w:r>
      <w:r>
        <w:t>please</w:t>
      </w:r>
      <w:r>
        <w:rPr>
          <w:spacing w:val="-1"/>
        </w:rPr>
        <w:t xml:space="preserve"> </w:t>
      </w:r>
      <w:r>
        <w:t>be sure to capture the member ID number and not mistakenly input the MCO ID #.</w:t>
      </w:r>
    </w:p>
    <w:p w14:paraId="4D80CB5F" w14:textId="77777777" w:rsidR="007479BA" w:rsidRDefault="007479BA" w:rsidP="007479BA">
      <w:pPr>
        <w:pStyle w:val="BodyText"/>
        <w:spacing w:before="159"/>
        <w:ind w:left="538"/>
        <w:jc w:val="both"/>
      </w:pPr>
      <w:r>
        <w:t>The</w:t>
      </w:r>
      <w:r>
        <w:rPr>
          <w:spacing w:val="-4"/>
        </w:rPr>
        <w:t xml:space="preserve"> </w:t>
      </w:r>
      <w:r>
        <w:t>member</w:t>
      </w:r>
      <w:r>
        <w:rPr>
          <w:spacing w:val="-1"/>
        </w:rPr>
        <w:t xml:space="preserve"> </w:t>
      </w:r>
      <w:r>
        <w:t>ID #</w:t>
      </w:r>
      <w:r>
        <w:rPr>
          <w:spacing w:val="-3"/>
        </w:rPr>
        <w:t xml:space="preserve"> </w:t>
      </w:r>
      <w:r>
        <w:rPr>
          <w:spacing w:val="-5"/>
        </w:rPr>
        <w:t>is:</w:t>
      </w:r>
    </w:p>
    <w:p w14:paraId="6106DF64" w14:textId="77777777" w:rsidR="007479BA" w:rsidRDefault="007479BA" w:rsidP="006A5CCA">
      <w:pPr>
        <w:pStyle w:val="ListParagraph"/>
        <w:widowControl w:val="0"/>
        <w:numPr>
          <w:ilvl w:val="1"/>
          <w:numId w:val="21"/>
        </w:numPr>
        <w:tabs>
          <w:tab w:val="left" w:pos="1418"/>
        </w:tabs>
        <w:autoSpaceDE w:val="0"/>
        <w:autoSpaceDN w:val="0"/>
        <w:spacing w:before="180" w:after="0" w:line="240" w:lineRule="auto"/>
        <w:ind w:left="1418" w:hanging="160"/>
        <w:contextualSpacing w:val="0"/>
      </w:pPr>
      <w:r>
        <w:t>Used</w:t>
      </w:r>
      <w:r>
        <w:rPr>
          <w:spacing w:val="-6"/>
        </w:rPr>
        <w:t xml:space="preserve"> </w:t>
      </w:r>
      <w:r>
        <w:t>to</w:t>
      </w:r>
      <w:r>
        <w:rPr>
          <w:spacing w:val="-5"/>
        </w:rPr>
        <w:t xml:space="preserve"> </w:t>
      </w:r>
      <w:r>
        <w:t>verify</w:t>
      </w:r>
      <w:r>
        <w:rPr>
          <w:spacing w:val="-4"/>
        </w:rPr>
        <w:t xml:space="preserve"> </w:t>
      </w:r>
      <w:r>
        <w:t>a</w:t>
      </w:r>
      <w:r>
        <w:rPr>
          <w:spacing w:val="-3"/>
        </w:rPr>
        <w:t xml:space="preserve"> </w:t>
      </w:r>
      <w:r>
        <w:t>patient’s</w:t>
      </w:r>
      <w:r>
        <w:rPr>
          <w:spacing w:val="-5"/>
        </w:rPr>
        <w:t xml:space="preserve"> </w:t>
      </w:r>
      <w:r>
        <w:t>eligibility</w:t>
      </w:r>
      <w:r>
        <w:rPr>
          <w:spacing w:val="-2"/>
        </w:rPr>
        <w:t xml:space="preserve"> </w:t>
      </w:r>
      <w:r>
        <w:t>and</w:t>
      </w:r>
      <w:r>
        <w:rPr>
          <w:spacing w:val="-4"/>
        </w:rPr>
        <w:t xml:space="preserve"> </w:t>
      </w:r>
      <w:r>
        <w:t>their</w:t>
      </w:r>
      <w:r>
        <w:rPr>
          <w:spacing w:val="-5"/>
        </w:rPr>
        <w:t xml:space="preserve"> </w:t>
      </w:r>
      <w:r>
        <w:rPr>
          <w:spacing w:val="-4"/>
        </w:rPr>
        <w:t>MCO,</w:t>
      </w:r>
    </w:p>
    <w:p w14:paraId="5FB4DE09" w14:textId="77777777" w:rsidR="007479BA" w:rsidRDefault="007479BA" w:rsidP="006A5CCA">
      <w:pPr>
        <w:pStyle w:val="ListParagraph"/>
        <w:widowControl w:val="0"/>
        <w:numPr>
          <w:ilvl w:val="1"/>
          <w:numId w:val="21"/>
        </w:numPr>
        <w:tabs>
          <w:tab w:val="left" w:pos="1418"/>
        </w:tabs>
        <w:autoSpaceDE w:val="0"/>
        <w:autoSpaceDN w:val="0"/>
        <w:spacing w:before="182" w:after="0" w:line="240" w:lineRule="auto"/>
        <w:ind w:left="1418" w:hanging="160"/>
        <w:contextualSpacing w:val="0"/>
      </w:pPr>
      <w:r>
        <w:t>Consistent</w:t>
      </w:r>
      <w:r>
        <w:rPr>
          <w:spacing w:val="-6"/>
        </w:rPr>
        <w:t xml:space="preserve"> </w:t>
      </w:r>
      <w:r>
        <w:t>across</w:t>
      </w:r>
      <w:r>
        <w:rPr>
          <w:spacing w:val="-4"/>
        </w:rPr>
        <w:t xml:space="preserve"> </w:t>
      </w:r>
      <w:r>
        <w:t>all</w:t>
      </w:r>
      <w:r>
        <w:rPr>
          <w:spacing w:val="-6"/>
        </w:rPr>
        <w:t xml:space="preserve"> </w:t>
      </w:r>
      <w:r>
        <w:t>MCOs</w:t>
      </w:r>
      <w:r>
        <w:rPr>
          <w:spacing w:val="-4"/>
        </w:rPr>
        <w:t xml:space="preserve"> </w:t>
      </w:r>
      <w:r>
        <w:t>and</w:t>
      </w:r>
      <w:r>
        <w:rPr>
          <w:spacing w:val="-5"/>
        </w:rPr>
        <w:t xml:space="preserve"> </w:t>
      </w:r>
      <w:r>
        <w:t>Ohio</w:t>
      </w:r>
      <w:r>
        <w:rPr>
          <w:spacing w:val="-3"/>
        </w:rPr>
        <w:t xml:space="preserve"> </w:t>
      </w:r>
      <w:r>
        <w:t>Medicaid,</w:t>
      </w:r>
      <w:r>
        <w:rPr>
          <w:spacing w:val="-3"/>
        </w:rPr>
        <w:t xml:space="preserve"> </w:t>
      </w:r>
      <w:r>
        <w:rPr>
          <w:spacing w:val="-5"/>
        </w:rPr>
        <w:t>and</w:t>
      </w:r>
    </w:p>
    <w:p w14:paraId="38B6EFE3" w14:textId="77777777" w:rsidR="007479BA" w:rsidRDefault="007479BA" w:rsidP="006A5CCA">
      <w:pPr>
        <w:pStyle w:val="ListParagraph"/>
        <w:widowControl w:val="0"/>
        <w:numPr>
          <w:ilvl w:val="1"/>
          <w:numId w:val="21"/>
        </w:numPr>
        <w:tabs>
          <w:tab w:val="left" w:pos="1418"/>
        </w:tabs>
        <w:autoSpaceDE w:val="0"/>
        <w:autoSpaceDN w:val="0"/>
        <w:spacing w:before="181" w:after="0" w:line="240" w:lineRule="auto"/>
        <w:ind w:left="1418" w:hanging="160"/>
        <w:contextualSpacing w:val="0"/>
      </w:pPr>
      <w:r>
        <w:t>Required</w:t>
      </w:r>
      <w:r>
        <w:rPr>
          <w:spacing w:val="-6"/>
        </w:rPr>
        <w:t xml:space="preserve"> </w:t>
      </w:r>
      <w:r>
        <w:t>for</w:t>
      </w:r>
      <w:r>
        <w:rPr>
          <w:spacing w:val="-5"/>
        </w:rPr>
        <w:t xml:space="preserve"> </w:t>
      </w:r>
      <w:r>
        <w:t>the</w:t>
      </w:r>
      <w:r>
        <w:rPr>
          <w:spacing w:val="-5"/>
        </w:rPr>
        <w:t xml:space="preserve"> </w:t>
      </w:r>
      <w:r>
        <w:t>PRAF</w:t>
      </w:r>
      <w:r>
        <w:rPr>
          <w:spacing w:val="-6"/>
        </w:rPr>
        <w:t xml:space="preserve"> </w:t>
      </w:r>
      <w:r>
        <w:t>2.0</w:t>
      </w:r>
      <w:r>
        <w:rPr>
          <w:spacing w:val="-2"/>
        </w:rPr>
        <w:t xml:space="preserve"> </w:t>
      </w:r>
      <w:r>
        <w:t>form</w:t>
      </w:r>
      <w:r>
        <w:rPr>
          <w:spacing w:val="-4"/>
        </w:rPr>
        <w:t xml:space="preserve"> </w:t>
      </w:r>
      <w:r>
        <w:t>to</w:t>
      </w:r>
      <w:r>
        <w:rPr>
          <w:spacing w:val="-2"/>
        </w:rPr>
        <w:t xml:space="preserve"> </w:t>
      </w:r>
      <w:r>
        <w:t>communicate</w:t>
      </w:r>
      <w:r>
        <w:rPr>
          <w:spacing w:val="-5"/>
        </w:rPr>
        <w:t xml:space="preserve"> </w:t>
      </w:r>
      <w:r>
        <w:t>with</w:t>
      </w:r>
      <w:r>
        <w:rPr>
          <w:spacing w:val="-4"/>
        </w:rPr>
        <w:t xml:space="preserve"> </w:t>
      </w:r>
      <w:r>
        <w:t>Ohio</w:t>
      </w:r>
      <w:r>
        <w:rPr>
          <w:spacing w:val="-2"/>
        </w:rPr>
        <w:t xml:space="preserve"> Benefits.</w:t>
      </w:r>
    </w:p>
    <w:p w14:paraId="5D1DB187" w14:textId="77777777" w:rsidR="007479BA" w:rsidRDefault="007479BA" w:rsidP="007479BA">
      <w:pPr>
        <w:sectPr w:rsidR="007479BA" w:rsidSect="00E64FD7">
          <w:headerReference w:type="default" r:id="rId72"/>
          <w:footerReference w:type="default" r:id="rId73"/>
          <w:pgSz w:w="12240" w:h="15840"/>
          <w:pgMar w:top="1340" w:right="920" w:bottom="1200" w:left="900" w:header="763" w:footer="1006" w:gutter="0"/>
          <w:cols w:space="720"/>
          <w:titlePg/>
          <w:docGrid w:linePitch="299"/>
        </w:sectPr>
      </w:pPr>
    </w:p>
    <w:p w14:paraId="781096C9" w14:textId="77777777" w:rsidR="007479BA" w:rsidRDefault="007479BA" w:rsidP="007479BA">
      <w:pPr>
        <w:pStyle w:val="BodyText"/>
        <w:spacing w:before="2"/>
      </w:pPr>
    </w:p>
    <w:p w14:paraId="2F7592BC" w14:textId="77777777" w:rsidR="007479BA" w:rsidRDefault="007479BA" w:rsidP="007479BA">
      <w:pPr>
        <w:pStyle w:val="BodyText"/>
        <w:spacing w:line="259" w:lineRule="auto"/>
        <w:ind w:left="540" w:right="539"/>
      </w:pPr>
      <w:r>
        <w:t>Below</w:t>
      </w:r>
      <w:r>
        <w:rPr>
          <w:spacing w:val="-1"/>
        </w:rPr>
        <w:t xml:space="preserve"> </w:t>
      </w:r>
      <w:r>
        <w:t>is</w:t>
      </w:r>
      <w:r>
        <w:rPr>
          <w:spacing w:val="-4"/>
        </w:rPr>
        <w:t xml:space="preserve"> </w:t>
      </w:r>
      <w:r>
        <w:t>where</w:t>
      </w:r>
      <w:r>
        <w:rPr>
          <w:spacing w:val="-4"/>
        </w:rPr>
        <w:t xml:space="preserve"> </w:t>
      </w:r>
      <w:r>
        <w:t>you</w:t>
      </w:r>
      <w:r>
        <w:rPr>
          <w:spacing w:val="-3"/>
        </w:rPr>
        <w:t xml:space="preserve"> </w:t>
      </w:r>
      <w:r>
        <w:t>will</w:t>
      </w:r>
      <w:r>
        <w:rPr>
          <w:spacing w:val="-4"/>
        </w:rPr>
        <w:t xml:space="preserve"> </w:t>
      </w:r>
      <w:r>
        <w:t>locate</w:t>
      </w:r>
      <w:r>
        <w:rPr>
          <w:spacing w:val="-1"/>
        </w:rPr>
        <w:t xml:space="preserve"> </w:t>
      </w:r>
      <w:r>
        <w:t>the</w:t>
      </w:r>
      <w:r>
        <w:rPr>
          <w:spacing w:val="-4"/>
        </w:rPr>
        <w:t xml:space="preserve"> </w:t>
      </w:r>
      <w:r>
        <w:t>member</w:t>
      </w:r>
      <w:r>
        <w:rPr>
          <w:spacing w:val="-2"/>
        </w:rPr>
        <w:t xml:space="preserve"> </w:t>
      </w:r>
      <w:r>
        <w:t>ID</w:t>
      </w:r>
      <w:r>
        <w:rPr>
          <w:spacing w:val="-1"/>
        </w:rPr>
        <w:t xml:space="preserve"> </w:t>
      </w:r>
      <w:r>
        <w:t>number</w:t>
      </w:r>
      <w:r>
        <w:rPr>
          <w:spacing w:val="-4"/>
        </w:rPr>
        <w:t xml:space="preserve"> </w:t>
      </w:r>
      <w:r>
        <w:t>on</w:t>
      </w:r>
      <w:r>
        <w:rPr>
          <w:spacing w:val="-4"/>
        </w:rPr>
        <w:t xml:space="preserve"> </w:t>
      </w:r>
      <w:r>
        <w:t>our</w:t>
      </w:r>
      <w:r>
        <w:rPr>
          <w:spacing w:val="-2"/>
        </w:rPr>
        <w:t xml:space="preserve"> </w:t>
      </w:r>
      <w:r>
        <w:t>contracted</w:t>
      </w:r>
      <w:r>
        <w:rPr>
          <w:spacing w:val="-4"/>
        </w:rPr>
        <w:t xml:space="preserve"> </w:t>
      </w:r>
      <w:r>
        <w:t>managed</w:t>
      </w:r>
      <w:r>
        <w:rPr>
          <w:spacing w:val="-3"/>
        </w:rPr>
        <w:t xml:space="preserve"> </w:t>
      </w:r>
      <w:r>
        <w:t>care</w:t>
      </w:r>
      <w:r>
        <w:rPr>
          <w:spacing w:val="-4"/>
        </w:rPr>
        <w:t xml:space="preserve"> </w:t>
      </w:r>
      <w:r>
        <w:t>entity</w:t>
      </w:r>
      <w:r>
        <w:rPr>
          <w:spacing w:val="-3"/>
        </w:rPr>
        <w:t xml:space="preserve"> </w:t>
      </w:r>
      <w:r>
        <w:t xml:space="preserve">insurance </w:t>
      </w:r>
      <w:r>
        <w:rPr>
          <w:spacing w:val="-2"/>
        </w:rPr>
        <w:t>cards.</w:t>
      </w:r>
    </w:p>
    <w:p w14:paraId="4C8AF78F" w14:textId="77777777" w:rsidR="007479BA" w:rsidRDefault="007479BA" w:rsidP="007479BA">
      <w:pPr>
        <w:pStyle w:val="BodyText"/>
        <w:rPr>
          <w:sz w:val="20"/>
        </w:rPr>
      </w:pPr>
    </w:p>
    <w:p w14:paraId="0A480ACF" w14:textId="77777777" w:rsidR="007479BA" w:rsidRDefault="007479BA" w:rsidP="007479BA">
      <w:pPr>
        <w:pStyle w:val="BodyText"/>
        <w:spacing w:before="124"/>
        <w:rPr>
          <w:sz w:val="20"/>
        </w:rPr>
      </w:pPr>
      <w:r>
        <w:rPr>
          <w:noProof/>
        </w:rPr>
        <mc:AlternateContent>
          <mc:Choice Requires="wpg">
            <w:drawing>
              <wp:anchor distT="0" distB="0" distL="0" distR="0" simplePos="0" relativeHeight="251640320" behindDoc="1" locked="0" layoutInCell="1" allowOverlap="1" wp14:anchorId="4F8B18B5" wp14:editId="18A0FC80">
                <wp:simplePos x="0" y="0"/>
                <wp:positionH relativeFrom="page">
                  <wp:posOffset>1059814</wp:posOffset>
                </wp:positionH>
                <wp:positionV relativeFrom="paragraph">
                  <wp:posOffset>249629</wp:posOffset>
                </wp:positionV>
                <wp:extent cx="5997575" cy="2008505"/>
                <wp:effectExtent l="0" t="0" r="0" b="0"/>
                <wp:wrapTopAndBottom/>
                <wp:docPr id="259" name="Group 259" descr="Diagram of a Next Generation Ohio Medicaid managed care member ID card with labeled callouts showing where to find the member ID number, provider information, phone numbers, pharmacy benefits, and plan logo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7575" cy="2008505"/>
                          <a:chOff x="0" y="0"/>
                          <a:chExt cx="5997575" cy="2008505"/>
                        </a:xfrm>
                      </wpg:grpSpPr>
                      <pic:pic xmlns:pic="http://schemas.openxmlformats.org/drawingml/2006/picture">
                        <pic:nvPicPr>
                          <pic:cNvPr id="260" name="Image 260"/>
                          <pic:cNvPicPr/>
                        </pic:nvPicPr>
                        <pic:blipFill>
                          <a:blip r:embed="rId74" cstate="print"/>
                          <a:stretch>
                            <a:fillRect/>
                          </a:stretch>
                        </pic:blipFill>
                        <pic:spPr>
                          <a:xfrm>
                            <a:off x="28575" y="28575"/>
                            <a:ext cx="5940423" cy="1951354"/>
                          </a:xfrm>
                          <a:prstGeom prst="rect">
                            <a:avLst/>
                          </a:prstGeom>
                        </pic:spPr>
                      </pic:pic>
                      <wps:wsp>
                        <wps:cNvPr id="261" name="Graphic 261"/>
                        <wps:cNvSpPr/>
                        <wps:spPr>
                          <a:xfrm>
                            <a:off x="14287" y="14287"/>
                            <a:ext cx="5969000" cy="1979930"/>
                          </a:xfrm>
                          <a:custGeom>
                            <a:avLst/>
                            <a:gdLst/>
                            <a:ahLst/>
                            <a:cxnLst/>
                            <a:rect l="l" t="t" r="r" b="b"/>
                            <a:pathLst>
                              <a:path w="5969000" h="1979930">
                                <a:moveTo>
                                  <a:pt x="0" y="0"/>
                                </a:moveTo>
                                <a:lnTo>
                                  <a:pt x="5969000" y="0"/>
                                </a:lnTo>
                                <a:lnTo>
                                  <a:pt x="5969000" y="1979929"/>
                                </a:lnTo>
                                <a:lnTo>
                                  <a:pt x="0" y="1979929"/>
                                </a:lnTo>
                                <a:lnTo>
                                  <a:pt x="0" y="0"/>
                                </a:lnTo>
                                <a:close/>
                              </a:path>
                            </a:pathLst>
                          </a:custGeom>
                          <a:ln w="28575">
                            <a:solidFill>
                              <a:srgbClr val="000000"/>
                            </a:solidFill>
                            <a:prstDash val="solid"/>
                          </a:ln>
                        </wps:spPr>
                        <wps:bodyPr wrap="square" lIns="0" tIns="0" rIns="0" bIns="0" rtlCol="0">
                          <a:prstTxWarp prst="textNoShape">
                            <a:avLst/>
                          </a:prstTxWarp>
                          <a:noAutofit/>
                        </wps:bodyPr>
                      </wps:wsp>
                      <wps:wsp>
                        <wps:cNvPr id="262" name="Graphic 262"/>
                        <wps:cNvSpPr/>
                        <wps:spPr>
                          <a:xfrm>
                            <a:off x="290195" y="913409"/>
                            <a:ext cx="2619375" cy="278765"/>
                          </a:xfrm>
                          <a:custGeom>
                            <a:avLst/>
                            <a:gdLst/>
                            <a:ahLst/>
                            <a:cxnLst/>
                            <a:rect l="l" t="t" r="r" b="b"/>
                            <a:pathLst>
                              <a:path w="2619375" h="278765">
                                <a:moveTo>
                                  <a:pt x="0" y="0"/>
                                </a:moveTo>
                                <a:lnTo>
                                  <a:pt x="1589405" y="0"/>
                                </a:lnTo>
                                <a:lnTo>
                                  <a:pt x="1589405" y="184150"/>
                                </a:lnTo>
                                <a:lnTo>
                                  <a:pt x="0" y="184150"/>
                                </a:lnTo>
                                <a:lnTo>
                                  <a:pt x="0" y="0"/>
                                </a:lnTo>
                                <a:close/>
                              </a:path>
                              <a:path w="2619375" h="278765">
                                <a:moveTo>
                                  <a:pt x="2217419" y="218325"/>
                                </a:moveTo>
                                <a:lnTo>
                                  <a:pt x="2619374" y="218325"/>
                                </a:lnTo>
                                <a:lnTo>
                                  <a:pt x="2619374" y="278650"/>
                                </a:lnTo>
                                <a:lnTo>
                                  <a:pt x="2217419" y="278650"/>
                                </a:lnTo>
                                <a:lnTo>
                                  <a:pt x="2217419" y="218325"/>
                                </a:lnTo>
                                <a:close/>
                              </a:path>
                            </a:pathLst>
                          </a:custGeom>
                          <a:ln w="12700">
                            <a:solidFill>
                              <a:srgbClr val="C00000"/>
                            </a:solidFill>
                            <a:prstDash val="solid"/>
                          </a:ln>
                        </wps:spPr>
                        <wps:bodyPr wrap="square" lIns="0" tIns="0" rIns="0" bIns="0" rtlCol="0">
                          <a:prstTxWarp prst="textNoShape">
                            <a:avLst/>
                          </a:prstTxWarp>
                          <a:noAutofit/>
                        </wps:bodyPr>
                      </wps:wsp>
                    </wpg:wgp>
                  </a:graphicData>
                </a:graphic>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60A9FDDC">
              <v:group id="Group 259" style="position:absolute;margin-left:83.45pt;margin-top:19.65pt;width:472.25pt;height:158.15pt;z-index:-251676160;mso-wrap-distance-left:0;mso-wrap-distance-right:0;mso-position-horizontal-relative:page" alt="Diagram of a Next Generation Ohio Medicaid managed care member ID card with labeled callouts showing where to find the member ID number, provider information, phone numbers, pharmacy benefits, and plan logos." coordsize="59975,20085" o:spid="_x0000_s1026" w14:anchorId="287B24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260" style="position:absolute;left:285;top:285;width:59404;height:1951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">
                  <v:imagedata o:title="" r:id="rId76"/>
                </v:shape>
                <v:shape id="Graphic 261" style="position:absolute;left:142;top:142;width:59690;height:19800;visibility:visible;mso-wrap-style:square;v-text-anchor:top" coordsize="5969000,1979930" o:spid="_x0000_s1028" filled="f" strokeweight="2.25pt" path="m,l5969000,r,1979929l,19799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">
                  <v:path arrowok="t"/>
                </v:shape>
                <v:shape id="Graphic 262" style="position:absolute;left:2901;top:9134;width:26194;height:2787;visibility:visible;mso-wrap-style:square;v-text-anchor:top" coordsize="2619375,278765" o:spid="_x0000_s1029" filled="f" strokecolor="#c00000" strokeweight="1pt" path="m,l1589405,r,184150l,184150,,xem2217419,218325r401955,l2619374,278650r-401955,l2217419,2183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">
                  <v:path arrowok="t"/>
                </v:shape>
                <w10:wrap type="topAndBottom" anchorx="page"/>
              </v:group>
            </w:pict>
          </mc:Fallback>
        </mc:AlternateContent>
      </w:r>
    </w:p>
    <w:p w14:paraId="08D36338" w14:textId="77777777" w:rsidR="007479BA" w:rsidRDefault="007479BA" w:rsidP="007479BA">
      <w:pPr>
        <w:pStyle w:val="BodyText"/>
        <w:spacing w:before="139"/>
      </w:pPr>
    </w:p>
    <w:p w14:paraId="30AC2013" w14:textId="77777777" w:rsidR="007479BA" w:rsidRDefault="007479BA" w:rsidP="0011034B">
      <w:pPr>
        <w:pStyle w:val="BodyText"/>
        <w:spacing w:line="259" w:lineRule="auto"/>
        <w:ind w:left="539" w:right="539"/>
      </w:pPr>
      <w:r>
        <w:rPr>
          <w:noProof/>
        </w:rPr>
        <mc:AlternateContent>
          <mc:Choice Requires="wpg">
            <w:drawing>
              <wp:anchor distT="0" distB="0" distL="0" distR="0" simplePos="0" relativeHeight="251639296" behindDoc="0" locked="0" layoutInCell="1" allowOverlap="1" wp14:anchorId="778F433A" wp14:editId="657E5A12">
                <wp:simplePos x="0" y="0"/>
                <wp:positionH relativeFrom="page">
                  <wp:posOffset>935736</wp:posOffset>
                </wp:positionH>
                <wp:positionV relativeFrom="paragraph">
                  <wp:posOffset>492877</wp:posOffset>
                </wp:positionV>
                <wp:extent cx="6268720" cy="2946400"/>
                <wp:effectExtent l="0" t="0" r="0" b="6350"/>
                <wp:wrapNone/>
                <wp:docPr id="263" name="Group 263" descr="Examples of Ohio Medicaid managed care member ID cards from multiple health plans, including Buckeye Health Plan, CareSource, Molina Medicaid, Paramount Advantage, and UnitedHealthcare. Each sample card shows common information such as member name and plan details. Red circles highlight the location of the MMIS or Medicaid ID number on each card, demonstrating where members can find their Medicaid identification number regardless of health pla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68720" cy="2946400"/>
                          <a:chOff x="0" y="0"/>
                          <a:chExt cx="6268720" cy="2946400"/>
                        </a:xfrm>
                        <a:effectLst/>
                      </wpg:grpSpPr>
                      <pic:pic xmlns:pic="http://schemas.openxmlformats.org/drawingml/2006/picture">
                        <pic:nvPicPr>
                          <pic:cNvPr id="264" name="Image 264"/>
                          <pic:cNvPicPr/>
                        </pic:nvPicPr>
                        <pic:blipFill>
                          <a:blip r:embed="rId77" cstate="print"/>
                          <a:stretch>
                            <a:fillRect/>
                          </a:stretch>
                        </pic:blipFill>
                        <pic:spPr>
                          <a:xfrm>
                            <a:off x="0" y="0"/>
                            <a:ext cx="6268211" cy="2945891"/>
                          </a:xfrm>
                          <a:prstGeom prst="rect">
                            <a:avLst/>
                          </a:prstGeom>
                        </pic:spPr>
                      </pic:pic>
                      <pic:pic xmlns:pic="http://schemas.openxmlformats.org/drawingml/2006/picture">
                        <pic:nvPicPr>
                          <pic:cNvPr id="265" name="Image 265"/>
                          <pic:cNvPicPr/>
                        </pic:nvPicPr>
                        <pic:blipFill>
                          <a:blip r:embed="rId78" cstate="print"/>
                          <a:stretch>
                            <a:fillRect/>
                          </a:stretch>
                        </pic:blipFill>
                        <pic:spPr>
                          <a:xfrm>
                            <a:off x="54863" y="54241"/>
                            <a:ext cx="6104305" cy="2782557"/>
                          </a:xfrm>
                          <a:prstGeom prst="rect">
                            <a:avLst/>
                          </a:prstGeom>
                        </pic:spPr>
                      </pic:pic>
                      <wps:wsp>
                        <wps:cNvPr id="266" name="Graphic 266"/>
                        <wps:cNvSpPr/>
                        <wps:spPr>
                          <a:xfrm>
                            <a:off x="40576" y="39941"/>
                            <a:ext cx="6133465" cy="2811145"/>
                          </a:xfrm>
                          <a:custGeom>
                            <a:avLst/>
                            <a:gdLst/>
                            <a:ahLst/>
                            <a:cxnLst/>
                            <a:rect l="l" t="t" r="r" b="b"/>
                            <a:pathLst>
                              <a:path w="6133465" h="2811145">
                                <a:moveTo>
                                  <a:pt x="0" y="0"/>
                                </a:moveTo>
                                <a:lnTo>
                                  <a:pt x="6132893" y="0"/>
                                </a:lnTo>
                                <a:lnTo>
                                  <a:pt x="6132893" y="2811145"/>
                                </a:lnTo>
                                <a:lnTo>
                                  <a:pt x="0" y="2811145"/>
                                </a:lnTo>
                                <a:lnTo>
                                  <a:pt x="0" y="0"/>
                                </a:lnTo>
                                <a:close/>
                              </a:path>
                            </a:pathLst>
                          </a:custGeom>
                          <a:ln w="28575">
                            <a:solidFill>
                              <a:srgbClr val="000000"/>
                            </a:solidFill>
                            <a:prstDash val="solid"/>
                          </a:ln>
                        </wps:spPr>
                        <wps:bodyPr wrap="square" lIns="0" tIns="0" rIns="0" bIns="0" rtlCol="0">
                          <a:prstTxWarp prst="textNoShape">
                            <a:avLst/>
                          </a:prstTxWarp>
                          <a:noAutofit/>
                        </wps:bodyPr>
                      </wps:wsp>
                    </wpg:wgp>
                  </a:graphicData>
                </a:graphic>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w:pict w14:anchorId="7D1B4CFA">
              <v:group id="Group 263" style="position:absolute;margin-left:73.7pt;margin-top:38.8pt;width:493.6pt;height:232pt;z-index:251639296;mso-wrap-distance-left:0;mso-wrap-distance-right:0;mso-position-horizontal-relative:page" alt="Examples of Ohio Medicaid managed care member ID cards from multiple health plans, including Buckeye Health Plan, CareSource, Molina Medicaid, Paramount Advantage, and UnitedHealthcare. Each sample card shows common information such as member name and plan details. Red circles highlight the location of the MMIS or Medicaid ID number on each card, demonstrating where members can find their Medicaid identification number regardless of health plan." coordsize="62687,29464" o:spid="_x0000_s1026" w14:anchorId="3590E4B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">
                <v:shape id="Image 264" style="position:absolute;width:62682;height:2945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">
                  <v:imagedata o:title="" r:id="rId79"/>
                </v:shape>
                <v:shape id="Image 265" style="position:absolute;left:548;top:542;width:61043;height:2782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">
                  <v:imagedata o:title="" r:id="rId80"/>
                </v:shape>
                <v:shape id="Graphic 266" style="position:absolute;left:405;top:399;width:61335;height:28111;visibility:visible;mso-wrap-style:square;v-text-anchor:top" coordsize="6133465,2811145" o:spid="_x0000_s1029" filled="f" strokeweight="2.25pt" path="m,l6132893,r,2811145l,28111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">
                  <v:path arrowok="t"/>
                </v:shape>
                <w10:wrap anchorx="page"/>
              </v:group>
            </w:pict>
          </mc:Fallback>
        </mc:AlternateContent>
      </w:r>
      <w:r>
        <w:t>Below</w:t>
      </w:r>
      <w:r>
        <w:rPr>
          <w:spacing w:val="-1"/>
        </w:rPr>
        <w:t xml:space="preserve"> </w:t>
      </w:r>
      <w:r>
        <w:t>is</w:t>
      </w:r>
      <w:r>
        <w:rPr>
          <w:spacing w:val="-4"/>
        </w:rPr>
        <w:t xml:space="preserve"> </w:t>
      </w:r>
      <w:r>
        <w:t>where</w:t>
      </w:r>
      <w:r>
        <w:rPr>
          <w:spacing w:val="-4"/>
        </w:rPr>
        <w:t xml:space="preserve"> </w:t>
      </w:r>
      <w:r>
        <w:t>you</w:t>
      </w:r>
      <w:r>
        <w:rPr>
          <w:spacing w:val="-3"/>
        </w:rPr>
        <w:t xml:space="preserve"> </w:t>
      </w:r>
      <w:r>
        <w:t>will</w:t>
      </w:r>
      <w:r>
        <w:rPr>
          <w:spacing w:val="-5"/>
        </w:rPr>
        <w:t xml:space="preserve"> </w:t>
      </w:r>
      <w:r>
        <w:t>locate</w:t>
      </w:r>
      <w:r>
        <w:rPr>
          <w:spacing w:val="-1"/>
        </w:rPr>
        <w:t xml:space="preserve"> </w:t>
      </w:r>
      <w:r>
        <w:t>the</w:t>
      </w:r>
      <w:r>
        <w:rPr>
          <w:spacing w:val="-4"/>
        </w:rPr>
        <w:t xml:space="preserve"> </w:t>
      </w:r>
      <w:r>
        <w:t>member</w:t>
      </w:r>
      <w:r>
        <w:rPr>
          <w:spacing w:val="-2"/>
        </w:rPr>
        <w:t xml:space="preserve"> </w:t>
      </w:r>
      <w:r>
        <w:t>ID</w:t>
      </w:r>
      <w:r>
        <w:rPr>
          <w:spacing w:val="-1"/>
        </w:rPr>
        <w:t xml:space="preserve"> </w:t>
      </w:r>
      <w:r>
        <w:t>number</w:t>
      </w:r>
      <w:r>
        <w:rPr>
          <w:spacing w:val="-4"/>
        </w:rPr>
        <w:t xml:space="preserve"> </w:t>
      </w:r>
      <w:r>
        <w:t>on</w:t>
      </w:r>
      <w:r>
        <w:rPr>
          <w:spacing w:val="-3"/>
        </w:rPr>
        <w:t xml:space="preserve"> </w:t>
      </w:r>
      <w:r>
        <w:t>archived</w:t>
      </w:r>
      <w:r>
        <w:rPr>
          <w:spacing w:val="-5"/>
        </w:rPr>
        <w:t xml:space="preserve"> </w:t>
      </w:r>
      <w:r>
        <w:t>versions</w:t>
      </w:r>
      <w:r>
        <w:rPr>
          <w:spacing w:val="-4"/>
        </w:rPr>
        <w:t xml:space="preserve"> </w:t>
      </w:r>
      <w:r>
        <w:t>of</w:t>
      </w:r>
      <w:r>
        <w:rPr>
          <w:spacing w:val="-4"/>
        </w:rPr>
        <w:t xml:space="preserve"> </w:t>
      </w:r>
      <w:r>
        <w:t>the</w:t>
      </w:r>
      <w:r>
        <w:rPr>
          <w:spacing w:val="-1"/>
        </w:rPr>
        <w:t xml:space="preserve"> </w:t>
      </w:r>
      <w:r>
        <w:t>managed</w:t>
      </w:r>
      <w:r>
        <w:rPr>
          <w:spacing w:val="-3"/>
        </w:rPr>
        <w:t xml:space="preserve"> </w:t>
      </w:r>
      <w:r>
        <w:t>care organization cards.</w:t>
      </w:r>
    </w:p>
    <w:p w14:paraId="1CB9C3BD" w14:textId="77777777" w:rsidR="0011034B" w:rsidRDefault="0011034B" w:rsidP="0011034B">
      <w:pPr>
        <w:pStyle w:val="BodyText"/>
        <w:spacing w:line="259" w:lineRule="auto"/>
        <w:ind w:left="539" w:right="539"/>
      </w:pPr>
    </w:p>
    <w:p w14:paraId="417484F4" w14:textId="77777777" w:rsidR="0011034B" w:rsidRDefault="0011034B" w:rsidP="0011034B">
      <w:pPr>
        <w:pStyle w:val="BodyText"/>
        <w:spacing w:line="259" w:lineRule="auto"/>
        <w:ind w:left="539" w:right="539"/>
      </w:pPr>
    </w:p>
    <w:p w14:paraId="37D56552" w14:textId="77777777" w:rsidR="0011034B" w:rsidRDefault="0011034B" w:rsidP="0011034B">
      <w:pPr>
        <w:pStyle w:val="BodyText"/>
        <w:spacing w:line="259" w:lineRule="auto"/>
        <w:ind w:left="539" w:right="539"/>
      </w:pPr>
    </w:p>
    <w:p w14:paraId="6C53AD9F" w14:textId="77777777" w:rsidR="0011034B" w:rsidRDefault="0011034B" w:rsidP="0011034B">
      <w:pPr>
        <w:pStyle w:val="BodyText"/>
        <w:spacing w:line="259" w:lineRule="auto"/>
        <w:ind w:left="539" w:right="539"/>
      </w:pPr>
    </w:p>
    <w:p w14:paraId="55BAD834" w14:textId="77777777" w:rsidR="0011034B" w:rsidRDefault="0011034B" w:rsidP="0011034B">
      <w:pPr>
        <w:pStyle w:val="BodyText"/>
        <w:spacing w:line="259" w:lineRule="auto"/>
        <w:ind w:left="539" w:right="539"/>
      </w:pPr>
    </w:p>
    <w:p w14:paraId="69C4B3C5" w14:textId="77777777" w:rsidR="0011034B" w:rsidRDefault="0011034B" w:rsidP="0011034B">
      <w:pPr>
        <w:pStyle w:val="BodyText"/>
        <w:spacing w:line="259" w:lineRule="auto"/>
        <w:ind w:left="539" w:right="539"/>
      </w:pPr>
    </w:p>
    <w:p w14:paraId="169999C8" w14:textId="77777777" w:rsidR="0011034B" w:rsidRDefault="0011034B" w:rsidP="0011034B">
      <w:pPr>
        <w:pStyle w:val="BodyText"/>
        <w:spacing w:line="259" w:lineRule="auto"/>
        <w:ind w:left="539" w:right="539"/>
      </w:pPr>
    </w:p>
    <w:p w14:paraId="1AA88707" w14:textId="77777777" w:rsidR="0011034B" w:rsidRDefault="0011034B" w:rsidP="0011034B">
      <w:pPr>
        <w:pStyle w:val="BodyText"/>
        <w:spacing w:line="259" w:lineRule="auto"/>
        <w:ind w:left="539" w:right="539"/>
      </w:pPr>
    </w:p>
    <w:p w14:paraId="0C781145" w14:textId="77777777" w:rsidR="0011034B" w:rsidRDefault="0011034B" w:rsidP="0011034B">
      <w:pPr>
        <w:pStyle w:val="BodyText"/>
        <w:spacing w:line="259" w:lineRule="auto"/>
        <w:ind w:left="539" w:right="539"/>
      </w:pPr>
    </w:p>
    <w:p w14:paraId="79B2397A" w14:textId="77777777" w:rsidR="0011034B" w:rsidRDefault="0011034B" w:rsidP="0011034B">
      <w:pPr>
        <w:pStyle w:val="BodyText"/>
        <w:spacing w:line="259" w:lineRule="auto"/>
        <w:ind w:left="539" w:right="539"/>
      </w:pPr>
    </w:p>
    <w:p w14:paraId="4345C303" w14:textId="77777777" w:rsidR="0011034B" w:rsidRDefault="0011034B" w:rsidP="0011034B">
      <w:pPr>
        <w:pStyle w:val="BodyText"/>
        <w:spacing w:line="259" w:lineRule="auto"/>
        <w:ind w:left="539" w:right="539"/>
      </w:pPr>
    </w:p>
    <w:p w14:paraId="71269F3D" w14:textId="7D60444C" w:rsidR="0011034B" w:rsidRPr="0011034B" w:rsidRDefault="0011034B" w:rsidP="0011034B">
      <w:pPr>
        <w:sectPr w:rsidR="0011034B" w:rsidRPr="0011034B" w:rsidSect="007479BA">
          <w:pgSz w:w="12240" w:h="15840"/>
          <w:pgMar w:top="1340" w:right="920" w:bottom="1200" w:left="900" w:header="763" w:footer="1006" w:gutter="0"/>
          <w:cols w:space="720"/>
        </w:sectPr>
      </w:pPr>
    </w:p>
    <w:p w14:paraId="4C8AFBAC" w14:textId="77777777" w:rsidR="00544B8E" w:rsidRDefault="007479BA" w:rsidP="00544B8E">
      <w:pPr>
        <w:pStyle w:val="Heading3"/>
      </w:pPr>
      <w:bookmarkStart w:id="59" w:name="Ability_to_Retrieve_and_Save_Previously_"/>
      <w:bookmarkStart w:id="60" w:name="_bookmark30"/>
      <w:bookmarkStart w:id="61" w:name="_Toc227049823"/>
      <w:bookmarkEnd w:id="59"/>
      <w:bookmarkEnd w:id="60"/>
      <w:r w:rsidRPr="00C114D1">
        <w:lastRenderedPageBreak/>
        <w:t>Ability to Retrieve and Save Previously Entered Forms</w:t>
      </w:r>
      <w:bookmarkEnd w:id="61"/>
    </w:p>
    <w:p w14:paraId="361CD927" w14:textId="0EA78AF8" w:rsidR="007479BA" w:rsidRDefault="007479BA" w:rsidP="00544B8E">
      <w:r>
        <w:t>Forms</w:t>
      </w:r>
      <w:r>
        <w:rPr>
          <w:spacing w:val="-7"/>
        </w:rPr>
        <w:t xml:space="preserve"> </w:t>
      </w:r>
      <w:r>
        <w:t>entered</w:t>
      </w:r>
      <w:r>
        <w:rPr>
          <w:spacing w:val="-4"/>
        </w:rPr>
        <w:t xml:space="preserve"> </w:t>
      </w:r>
      <w:r>
        <w:t>can</w:t>
      </w:r>
      <w:r>
        <w:rPr>
          <w:spacing w:val="-4"/>
        </w:rPr>
        <w:t xml:space="preserve"> </w:t>
      </w:r>
      <w:r>
        <w:t>be</w:t>
      </w:r>
      <w:r>
        <w:rPr>
          <w:spacing w:val="-5"/>
        </w:rPr>
        <w:t xml:space="preserve"> </w:t>
      </w:r>
      <w:r>
        <w:t>viewed</w:t>
      </w:r>
      <w:r>
        <w:rPr>
          <w:spacing w:val="-4"/>
        </w:rPr>
        <w:t xml:space="preserve"> </w:t>
      </w:r>
      <w:r>
        <w:t>and</w:t>
      </w:r>
      <w:r>
        <w:rPr>
          <w:spacing w:val="-4"/>
        </w:rPr>
        <w:t xml:space="preserve"> </w:t>
      </w:r>
      <w:r>
        <w:t>downloaded</w:t>
      </w:r>
      <w:r>
        <w:rPr>
          <w:spacing w:val="-4"/>
        </w:rPr>
        <w:t xml:space="preserve"> </w:t>
      </w:r>
      <w:r>
        <w:t>in</w:t>
      </w:r>
      <w:r>
        <w:rPr>
          <w:spacing w:val="-6"/>
        </w:rPr>
        <w:t xml:space="preserve"> </w:t>
      </w:r>
      <w:r>
        <w:t>two</w:t>
      </w:r>
      <w:r>
        <w:rPr>
          <w:spacing w:val="-4"/>
        </w:rPr>
        <w:t xml:space="preserve"> </w:t>
      </w:r>
      <w:r>
        <w:t>different</w:t>
      </w:r>
      <w:r>
        <w:rPr>
          <w:spacing w:val="-2"/>
        </w:rPr>
        <w:t xml:space="preserve"> </w:t>
      </w:r>
      <w:r>
        <w:t>formats</w:t>
      </w:r>
      <w:r>
        <w:rPr>
          <w:spacing w:val="-5"/>
        </w:rPr>
        <w:t xml:space="preserve"> </w:t>
      </w:r>
      <w:r>
        <w:t>(PDF</w:t>
      </w:r>
      <w:r>
        <w:rPr>
          <w:spacing w:val="-4"/>
        </w:rPr>
        <w:t xml:space="preserve"> </w:t>
      </w:r>
      <w:r>
        <w:t>and</w:t>
      </w:r>
      <w:r>
        <w:rPr>
          <w:spacing w:val="-5"/>
        </w:rPr>
        <w:t xml:space="preserve"> </w:t>
      </w:r>
      <w:r>
        <w:rPr>
          <w:spacing w:val="-2"/>
        </w:rPr>
        <w:t>CSV).</w:t>
      </w:r>
    </w:p>
    <w:p w14:paraId="0BC37E52" w14:textId="77777777" w:rsidR="007479BA" w:rsidRDefault="007479BA" w:rsidP="006A5CCA">
      <w:pPr>
        <w:pStyle w:val="ListParagraph"/>
        <w:widowControl w:val="0"/>
        <w:numPr>
          <w:ilvl w:val="0"/>
          <w:numId w:val="21"/>
        </w:numPr>
        <w:tabs>
          <w:tab w:val="left" w:pos="1259"/>
        </w:tabs>
        <w:autoSpaceDE w:val="0"/>
        <w:autoSpaceDN w:val="0"/>
        <w:spacing w:before="181" w:after="0" w:line="240" w:lineRule="auto"/>
        <w:ind w:left="1259" w:hanging="360"/>
        <w:contextualSpacing w:val="0"/>
      </w:pPr>
      <w:r>
        <w:t>Navigate</w:t>
      </w:r>
      <w:r>
        <w:rPr>
          <w:spacing w:val="-5"/>
        </w:rPr>
        <w:t xml:space="preserve"> </w:t>
      </w:r>
      <w:r>
        <w:t>to</w:t>
      </w:r>
      <w:r>
        <w:rPr>
          <w:spacing w:val="-3"/>
        </w:rPr>
        <w:t xml:space="preserve"> </w:t>
      </w:r>
      <w:r>
        <w:t>the</w:t>
      </w:r>
      <w:r>
        <w:rPr>
          <w:spacing w:val="-5"/>
        </w:rPr>
        <w:t xml:space="preserve"> </w:t>
      </w:r>
      <w:r>
        <w:t>“Forms”</w:t>
      </w:r>
      <w:r>
        <w:rPr>
          <w:spacing w:val="-3"/>
        </w:rPr>
        <w:t xml:space="preserve"> </w:t>
      </w:r>
      <w:r>
        <w:rPr>
          <w:spacing w:val="-5"/>
        </w:rPr>
        <w:t>tab</w:t>
      </w:r>
    </w:p>
    <w:p w14:paraId="65D1B866" w14:textId="094DB8EF" w:rsidR="007479BA" w:rsidRDefault="007479BA" w:rsidP="006A5CCA">
      <w:pPr>
        <w:pStyle w:val="ListParagraph"/>
        <w:widowControl w:val="0"/>
        <w:numPr>
          <w:ilvl w:val="0"/>
          <w:numId w:val="21"/>
        </w:numPr>
        <w:tabs>
          <w:tab w:val="left" w:pos="1260"/>
        </w:tabs>
        <w:autoSpaceDE w:val="0"/>
        <w:autoSpaceDN w:val="0"/>
        <w:spacing w:before="22" w:after="0" w:line="240" w:lineRule="auto"/>
        <w:ind w:hanging="360"/>
        <w:contextualSpacing w:val="0"/>
      </w:pPr>
      <w:r>
        <w:t>Select</w:t>
      </w:r>
      <w:r>
        <w:rPr>
          <w:spacing w:val="-7"/>
        </w:rPr>
        <w:t xml:space="preserve"> </w:t>
      </w:r>
      <w:r>
        <w:t>ROPs</w:t>
      </w:r>
      <w:r>
        <w:rPr>
          <w:spacing w:val="-2"/>
        </w:rPr>
        <w:t xml:space="preserve"> </w:t>
      </w:r>
      <w:r w:rsidR="00CC6B1F">
        <w:rPr>
          <w:spacing w:val="-2"/>
        </w:rPr>
        <w:t>or PRAF</w:t>
      </w:r>
      <w:r w:rsidR="004F524A">
        <w:rPr>
          <w:spacing w:val="-2"/>
        </w:rPr>
        <w:t xml:space="preserve"> 2.0 </w:t>
      </w:r>
      <w:r>
        <w:t>depending</w:t>
      </w:r>
      <w:r>
        <w:rPr>
          <w:spacing w:val="-4"/>
        </w:rPr>
        <w:t xml:space="preserve"> </w:t>
      </w:r>
      <w:r>
        <w:t>on</w:t>
      </w:r>
      <w:r>
        <w:rPr>
          <w:spacing w:val="-3"/>
        </w:rPr>
        <w:t xml:space="preserve"> </w:t>
      </w:r>
      <w:r>
        <w:t>what</w:t>
      </w:r>
      <w:r>
        <w:rPr>
          <w:spacing w:val="-4"/>
        </w:rPr>
        <w:t xml:space="preserve"> </w:t>
      </w:r>
      <w:r>
        <w:t>type</w:t>
      </w:r>
      <w:r>
        <w:rPr>
          <w:spacing w:val="-1"/>
        </w:rPr>
        <w:t xml:space="preserve"> </w:t>
      </w:r>
      <w:r>
        <w:t>of</w:t>
      </w:r>
      <w:r>
        <w:rPr>
          <w:spacing w:val="-2"/>
        </w:rPr>
        <w:t xml:space="preserve"> </w:t>
      </w:r>
      <w:r>
        <w:t>form</w:t>
      </w:r>
      <w:r>
        <w:rPr>
          <w:spacing w:val="-4"/>
        </w:rPr>
        <w:t xml:space="preserve"> </w:t>
      </w:r>
      <w:r>
        <w:t>you</w:t>
      </w:r>
      <w:r>
        <w:rPr>
          <w:spacing w:val="-3"/>
        </w:rPr>
        <w:t xml:space="preserve"> </w:t>
      </w:r>
      <w:r>
        <w:t>are</w:t>
      </w:r>
      <w:r>
        <w:rPr>
          <w:spacing w:val="-1"/>
        </w:rPr>
        <w:t xml:space="preserve"> </w:t>
      </w:r>
      <w:r>
        <w:t>trying</w:t>
      </w:r>
      <w:r>
        <w:rPr>
          <w:spacing w:val="-3"/>
        </w:rPr>
        <w:t xml:space="preserve"> </w:t>
      </w:r>
      <w:r>
        <w:t>to</w:t>
      </w:r>
      <w:r>
        <w:rPr>
          <w:spacing w:val="-1"/>
        </w:rPr>
        <w:t xml:space="preserve"> </w:t>
      </w:r>
      <w:r>
        <w:rPr>
          <w:spacing w:val="-2"/>
        </w:rPr>
        <w:t>retrieve</w:t>
      </w:r>
    </w:p>
    <w:p w14:paraId="399C0C21" w14:textId="77777777" w:rsidR="007479BA" w:rsidRDefault="007479BA" w:rsidP="006A5CCA">
      <w:pPr>
        <w:pStyle w:val="ListParagraph"/>
        <w:widowControl w:val="0"/>
        <w:numPr>
          <w:ilvl w:val="0"/>
          <w:numId w:val="21"/>
        </w:numPr>
        <w:tabs>
          <w:tab w:val="left" w:pos="1260"/>
        </w:tabs>
        <w:autoSpaceDE w:val="0"/>
        <w:autoSpaceDN w:val="0"/>
        <w:spacing w:before="20" w:after="0"/>
        <w:ind w:right="949"/>
        <w:contextualSpacing w:val="0"/>
      </w:pPr>
      <w:r>
        <w:t>After</w:t>
      </w:r>
      <w:r>
        <w:rPr>
          <w:spacing w:val="-3"/>
        </w:rPr>
        <w:t xml:space="preserve"> </w:t>
      </w:r>
      <w:r>
        <w:t>making</w:t>
      </w:r>
      <w:r>
        <w:rPr>
          <w:spacing w:val="-4"/>
        </w:rPr>
        <w:t xml:space="preserve"> </w:t>
      </w:r>
      <w:r>
        <w:t>your</w:t>
      </w:r>
      <w:r>
        <w:rPr>
          <w:spacing w:val="-3"/>
        </w:rPr>
        <w:t xml:space="preserve"> </w:t>
      </w:r>
      <w:r>
        <w:t>selection</w:t>
      </w:r>
      <w:r>
        <w:rPr>
          <w:spacing w:val="-2"/>
        </w:rPr>
        <w:t xml:space="preserve"> </w:t>
      </w:r>
      <w:r>
        <w:t>you</w:t>
      </w:r>
      <w:r>
        <w:rPr>
          <w:spacing w:val="-4"/>
        </w:rPr>
        <w:t xml:space="preserve"> </w:t>
      </w:r>
      <w:r>
        <w:t>can</w:t>
      </w:r>
      <w:r>
        <w:rPr>
          <w:spacing w:val="-2"/>
        </w:rPr>
        <w:t xml:space="preserve"> </w:t>
      </w:r>
      <w:r>
        <w:t>choose</w:t>
      </w:r>
      <w:r>
        <w:rPr>
          <w:spacing w:val="-3"/>
        </w:rPr>
        <w:t xml:space="preserve"> </w:t>
      </w:r>
      <w:r>
        <w:t>PDF</w:t>
      </w:r>
      <w:r>
        <w:rPr>
          <w:spacing w:val="-4"/>
        </w:rPr>
        <w:t xml:space="preserve"> </w:t>
      </w:r>
      <w:r>
        <w:t>or</w:t>
      </w:r>
      <w:r>
        <w:rPr>
          <w:spacing w:val="-1"/>
        </w:rPr>
        <w:t xml:space="preserve"> </w:t>
      </w:r>
      <w:r>
        <w:t>CSV</w:t>
      </w:r>
      <w:r>
        <w:rPr>
          <w:spacing w:val="-1"/>
        </w:rPr>
        <w:t xml:space="preserve"> </w:t>
      </w:r>
      <w:r>
        <w:t>under</w:t>
      </w:r>
      <w:r>
        <w:rPr>
          <w:spacing w:val="-1"/>
        </w:rPr>
        <w:t xml:space="preserve"> </w:t>
      </w:r>
      <w:r>
        <w:t>the Action</w:t>
      </w:r>
      <w:r>
        <w:rPr>
          <w:spacing w:val="-2"/>
        </w:rPr>
        <w:t xml:space="preserve"> </w:t>
      </w:r>
      <w:r>
        <w:t>heading</w:t>
      </w:r>
      <w:r>
        <w:rPr>
          <w:spacing w:val="-1"/>
        </w:rPr>
        <w:t xml:space="preserve"> </w:t>
      </w:r>
      <w:r>
        <w:t>to</w:t>
      </w:r>
      <w:r>
        <w:rPr>
          <w:spacing w:val="-2"/>
        </w:rPr>
        <w:t xml:space="preserve"> </w:t>
      </w:r>
      <w:r>
        <w:t>view</w:t>
      </w:r>
      <w:r>
        <w:rPr>
          <w:spacing w:val="-3"/>
        </w:rPr>
        <w:t xml:space="preserve"> </w:t>
      </w:r>
      <w:r>
        <w:t>or download forms</w:t>
      </w:r>
    </w:p>
    <w:p w14:paraId="722128D0" w14:textId="63F04D0E" w:rsidR="00024E46" w:rsidRDefault="00024E46" w:rsidP="00024E46">
      <w:pPr>
        <w:pStyle w:val="ListParagraph"/>
        <w:widowControl w:val="0"/>
        <w:tabs>
          <w:tab w:val="left" w:pos="1260"/>
        </w:tabs>
        <w:autoSpaceDE w:val="0"/>
        <w:autoSpaceDN w:val="0"/>
        <w:spacing w:before="20" w:after="0"/>
        <w:ind w:left="1260" w:right="949"/>
        <w:contextualSpacing w:val="0"/>
      </w:pPr>
    </w:p>
    <w:p w14:paraId="69FD83DE" w14:textId="14C8ED6D" w:rsidR="00024E46" w:rsidRDefault="005C1736" w:rsidP="00024E46">
      <w:pPr>
        <w:pStyle w:val="ListParagraph"/>
        <w:widowControl w:val="0"/>
        <w:tabs>
          <w:tab w:val="left" w:pos="1260"/>
        </w:tabs>
        <w:autoSpaceDE w:val="0"/>
        <w:autoSpaceDN w:val="0"/>
        <w:spacing w:before="20" w:after="0"/>
        <w:ind w:left="1260" w:right="949"/>
        <w:contextualSpacing w:val="0"/>
      </w:pPr>
      <w:r w:rsidRPr="00024E46">
        <w:rPr>
          <w:noProof/>
        </w:rPr>
        <w:drawing>
          <wp:anchor distT="0" distB="0" distL="114300" distR="114300" simplePos="0" relativeHeight="251651584" behindDoc="0" locked="0" layoutInCell="1" allowOverlap="1" wp14:anchorId="07432406" wp14:editId="6F845356">
            <wp:simplePos x="0" y="0"/>
            <wp:positionH relativeFrom="column">
              <wp:posOffset>195580</wp:posOffset>
            </wp:positionH>
            <wp:positionV relativeFrom="paragraph">
              <wp:posOffset>69850</wp:posOffset>
            </wp:positionV>
            <wp:extent cx="5943600" cy="1778000"/>
            <wp:effectExtent l="76200" t="76200" r="133350" b="127000"/>
            <wp:wrapNone/>
            <wp:docPr id="1935718721" name="Picture 1" descr="PRAF 2.0 Patient Forms page in the Nurture web application showing a table of patient forms and their status. A red arrow at the top of the page points to the ‘Forms’ option in the main navigation menu, indicating where users access form-related pages. A second red arrow points to the ‘CSV’ button in the Action column for a patient form, indicating where users select CSV to download form data for that 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718721" name="Picture 1" descr="PRAF 2.0 Patient Forms page in the Nurture web application showing a table of patient forms and their status. A red arrow at the top of the page points to the ‘Forms’ option in the main navigation menu, indicating where users access form-related pages. A second red arrow points to the ‘CSV’ button in the Action column for a patient form, indicating where users select CSV to download form data for that record."/>
                    <pic:cNvPicPr/>
                  </pic:nvPicPr>
                  <pic:blipFill>
                    <a:blip r:embed="rId81">
                      <a:extLst>
                        <a:ext uri="{28A0092B-C50C-407E-A947-70E740481C1C}">
                          <a14:useLocalDpi xmlns:a14="http://schemas.microsoft.com/office/drawing/2010/main" val="0"/>
                        </a:ext>
                      </a:extLst>
                    </a:blip>
                    <a:stretch>
                      <a:fillRect/>
                    </a:stretch>
                  </pic:blipFill>
                  <pic:spPr>
                    <a:xfrm>
                      <a:off x="0" y="0"/>
                      <a:ext cx="5943600" cy="1778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328A171F" w14:textId="3DF0457D" w:rsidR="007479BA" w:rsidRDefault="007479BA" w:rsidP="007479BA">
      <w:pPr>
        <w:pStyle w:val="BodyText"/>
        <w:spacing w:before="5"/>
        <w:rPr>
          <w:sz w:val="15"/>
        </w:rPr>
      </w:pPr>
    </w:p>
    <w:p w14:paraId="76A5BE86" w14:textId="6212B49E" w:rsidR="007479BA" w:rsidRDefault="007479BA" w:rsidP="007479BA">
      <w:pPr>
        <w:pStyle w:val="BodyText"/>
        <w:spacing w:before="230"/>
      </w:pPr>
    </w:p>
    <w:p w14:paraId="4615F2F5" w14:textId="77777777" w:rsidR="008C6134" w:rsidRDefault="008C6134" w:rsidP="0039147C"/>
    <w:p w14:paraId="7BEF8140" w14:textId="77777777" w:rsidR="00400CD0" w:rsidRDefault="00400CD0" w:rsidP="0039147C"/>
    <w:p w14:paraId="5C42E426" w14:textId="77777777" w:rsidR="00400CD0" w:rsidRDefault="00400CD0" w:rsidP="0039147C"/>
    <w:p w14:paraId="45A51DE0" w14:textId="6BE9165A" w:rsidR="000E4F94" w:rsidRPr="00FD5401" w:rsidRDefault="000E4F94" w:rsidP="0039147C"/>
    <w:sectPr w:rsidR="000E4F94" w:rsidRPr="00FD5401" w:rsidSect="009E2697">
      <w:headerReference w:type="default" r:id="rId82"/>
      <w:footerReference w:type="default" r:id="rId83"/>
      <w:footerReference w:type="first" r:id="rId8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6A09B" w14:textId="77777777" w:rsidR="00D134E7" w:rsidRDefault="00D134E7" w:rsidP="00FA766A">
      <w:pPr>
        <w:spacing w:after="0" w:line="240" w:lineRule="auto"/>
      </w:pPr>
      <w:r>
        <w:separator/>
      </w:r>
    </w:p>
  </w:endnote>
  <w:endnote w:type="continuationSeparator" w:id="0">
    <w:p w14:paraId="3A937C3A" w14:textId="77777777" w:rsidR="00D134E7" w:rsidRDefault="00D134E7" w:rsidP="00FA766A">
      <w:pPr>
        <w:spacing w:after="0" w:line="240" w:lineRule="auto"/>
      </w:pPr>
      <w:r>
        <w:continuationSeparator/>
      </w:r>
    </w:p>
  </w:endnote>
  <w:endnote w:type="continuationNotice" w:id="1">
    <w:p w14:paraId="06C931FD" w14:textId="77777777" w:rsidR="00D134E7" w:rsidRDefault="00D134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5751124"/>
      <w:docPartObj>
        <w:docPartGallery w:val="Page Numbers (Bottom of Page)"/>
        <w:docPartUnique/>
      </w:docPartObj>
    </w:sdtPr>
    <w:sdtEndPr>
      <w:rPr>
        <w:noProof/>
      </w:rPr>
    </w:sdtEndPr>
    <w:sdtContent>
      <w:p w14:paraId="4737E63B" w14:textId="13EB540A" w:rsidR="00C747D6" w:rsidRDefault="00C747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07493" w14:textId="6B807A3F" w:rsidR="008240E8" w:rsidRDefault="00F360E9">
    <w:pPr>
      <w:pStyle w:val="Footer"/>
    </w:pPr>
    <w:r>
      <w:t>Revised 4/24/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2531617"/>
      <w:docPartObj>
        <w:docPartGallery w:val="Page Numbers (Bottom of Page)"/>
        <w:docPartUnique/>
      </w:docPartObj>
    </w:sdtPr>
    <w:sdtEndPr>
      <w:rPr>
        <w:color w:val="595959" w:themeColor="text1" w:themeTint="A6"/>
        <w:spacing w:val="60"/>
      </w:rPr>
    </w:sdtEndPr>
    <w:sdtContent>
      <w:p w14:paraId="64F70E78" w14:textId="55EA5267" w:rsidR="00FA766A" w:rsidRDefault="00FA766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Pr="008F2D51">
          <w:rPr>
            <w:color w:val="595959" w:themeColor="text1" w:themeTint="A6"/>
            <w:spacing w:val="60"/>
          </w:rPr>
          <w:t>Page</w:t>
        </w:r>
      </w:p>
    </w:sdtContent>
  </w:sdt>
  <w:p w14:paraId="6A128E0E" w14:textId="77777777" w:rsidR="00FA766A" w:rsidRDefault="00FA766A">
    <w:pPr>
      <w:pStyle w:val="Footer"/>
    </w:pPr>
  </w:p>
  <w:p w14:paraId="613355FD" w14:textId="77777777" w:rsidR="007479BA" w:rsidRDefault="007479BA"/>
  <w:p w14:paraId="3911E1A2" w14:textId="77777777" w:rsidR="007479BA" w:rsidRDefault="007479B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44F39" w14:textId="390CB7E4" w:rsidR="00825B66" w:rsidRDefault="00825B66">
    <w:pPr>
      <w:pStyle w:val="Footer"/>
    </w:pPr>
  </w:p>
  <w:p w14:paraId="4A551A70" w14:textId="366E425B" w:rsidR="005165E7" w:rsidRDefault="5382412E">
    <w:pPr>
      <w:pStyle w:val="Footer"/>
    </w:pPr>
    <w:r>
      <w:t xml:space="preserve">Revised </w:t>
    </w:r>
    <w:r w:rsidR="00781E2C">
      <w:t>4/24/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95BDFD" w14:textId="77777777" w:rsidR="00D134E7" w:rsidRDefault="00D134E7" w:rsidP="00FA766A">
      <w:pPr>
        <w:spacing w:after="0" w:line="240" w:lineRule="auto"/>
      </w:pPr>
      <w:r>
        <w:separator/>
      </w:r>
    </w:p>
  </w:footnote>
  <w:footnote w:type="continuationSeparator" w:id="0">
    <w:p w14:paraId="366DD88A" w14:textId="77777777" w:rsidR="00D134E7" w:rsidRDefault="00D134E7" w:rsidP="00FA766A">
      <w:pPr>
        <w:spacing w:after="0" w:line="240" w:lineRule="auto"/>
      </w:pPr>
      <w:r>
        <w:continuationSeparator/>
      </w:r>
    </w:p>
  </w:footnote>
  <w:footnote w:type="continuationNotice" w:id="1">
    <w:p w14:paraId="6C157127" w14:textId="77777777" w:rsidR="00D134E7" w:rsidRDefault="00D134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86D66" w14:textId="6D629662" w:rsidR="005645E6" w:rsidRDefault="005645E6" w:rsidP="005645E6">
    <w:pPr>
      <w:pStyle w:val="Header"/>
    </w:pPr>
    <w:r>
      <w:t>NurtureOhio MCO User Guide</w:t>
    </w:r>
  </w:p>
  <w:p w14:paraId="6BA525AE" w14:textId="77777777" w:rsidR="00411E13" w:rsidRDefault="00411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76F3B" w14:textId="3D9C8485" w:rsidR="00FA766A" w:rsidRDefault="00FA766A">
    <w:pPr>
      <w:pStyle w:val="Header"/>
    </w:pPr>
    <w:r>
      <w:t xml:space="preserve">NurtureOhio </w:t>
    </w:r>
    <w:r w:rsidR="00190F08">
      <w:t xml:space="preserve">MCO </w:t>
    </w:r>
    <w:r>
      <w:t>User Guide</w:t>
    </w:r>
  </w:p>
  <w:p w14:paraId="7A0B57B7" w14:textId="77777777" w:rsidR="007479BA" w:rsidRDefault="007479BA"/>
  <w:p w14:paraId="009EE966" w14:textId="77777777" w:rsidR="007479BA" w:rsidRDefault="007479BA"/>
</w:hdr>
</file>

<file path=word/intelligence2.xml><?xml version="1.0" encoding="utf-8"?>
<int2:intelligence xmlns:int2="http://schemas.microsoft.com/office/intelligence/2020/intelligence" xmlns:oel="http://schemas.microsoft.com/office/2019/extlst">
  <int2:observations>
    <int2:textHash int2:hashCode="kAS6Ir6gzMqng7" int2:id="RGtKVPYT">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162DA6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EB0FCE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E8369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860E0F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3B80F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76645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1868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0A10E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62ED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C1248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4634C93"/>
    <w:multiLevelType w:val="hybridMultilevel"/>
    <w:tmpl w:val="F7446F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9B86C56"/>
    <w:multiLevelType w:val="hybridMultilevel"/>
    <w:tmpl w:val="45D20E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B79153E"/>
    <w:multiLevelType w:val="hybridMultilevel"/>
    <w:tmpl w:val="4EF44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A429E3"/>
    <w:multiLevelType w:val="hybridMultilevel"/>
    <w:tmpl w:val="596AB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489519A"/>
    <w:multiLevelType w:val="hybridMultilevel"/>
    <w:tmpl w:val="9C86261E"/>
    <w:lvl w:ilvl="0" w:tplc="FFFFFFFF">
      <w:numFmt w:val="bullet"/>
      <w:pStyle w:val="Style1"/>
      <w:lvlText w:val=""/>
      <w:lvlJc w:val="left"/>
      <w:pPr>
        <w:ind w:left="1140" w:hanging="360"/>
      </w:pPr>
      <w:rPr>
        <w:rFonts w:ascii="Symbol" w:hAnsi="Symbol" w:hint="default"/>
        <w:b w:val="0"/>
        <w:bCs w:val="0"/>
        <w:i w:val="0"/>
        <w:iCs w:val="0"/>
        <w:spacing w:val="0"/>
        <w:w w:val="100"/>
        <w:sz w:val="22"/>
        <w:szCs w:val="22"/>
        <w:lang w:val="en-US" w:eastAsia="en-US" w:bidi="ar-SA"/>
      </w:rPr>
    </w:lvl>
    <w:lvl w:ilvl="1" w:tplc="8A4AD22E">
      <w:numFmt w:val="bullet"/>
      <w:lvlText w:val="•"/>
      <w:lvlJc w:val="left"/>
      <w:pPr>
        <w:ind w:left="2056" w:hanging="360"/>
      </w:pPr>
      <w:rPr>
        <w:rFonts w:hint="default"/>
        <w:lang w:val="en-US" w:eastAsia="en-US" w:bidi="ar-SA"/>
      </w:rPr>
    </w:lvl>
    <w:lvl w:ilvl="2" w:tplc="A81CBDDC">
      <w:numFmt w:val="bullet"/>
      <w:lvlText w:val="•"/>
      <w:lvlJc w:val="left"/>
      <w:pPr>
        <w:ind w:left="2972" w:hanging="360"/>
      </w:pPr>
      <w:rPr>
        <w:rFonts w:hint="default"/>
        <w:lang w:val="en-US" w:eastAsia="en-US" w:bidi="ar-SA"/>
      </w:rPr>
    </w:lvl>
    <w:lvl w:ilvl="3" w:tplc="2EC6B70C">
      <w:numFmt w:val="bullet"/>
      <w:lvlText w:val="•"/>
      <w:lvlJc w:val="left"/>
      <w:pPr>
        <w:ind w:left="3888" w:hanging="360"/>
      </w:pPr>
      <w:rPr>
        <w:rFonts w:hint="default"/>
        <w:lang w:val="en-US" w:eastAsia="en-US" w:bidi="ar-SA"/>
      </w:rPr>
    </w:lvl>
    <w:lvl w:ilvl="4" w:tplc="E0165A5E">
      <w:numFmt w:val="bullet"/>
      <w:lvlText w:val="•"/>
      <w:lvlJc w:val="left"/>
      <w:pPr>
        <w:ind w:left="4804" w:hanging="360"/>
      </w:pPr>
      <w:rPr>
        <w:rFonts w:hint="default"/>
        <w:lang w:val="en-US" w:eastAsia="en-US" w:bidi="ar-SA"/>
      </w:rPr>
    </w:lvl>
    <w:lvl w:ilvl="5" w:tplc="20301CCC">
      <w:numFmt w:val="bullet"/>
      <w:lvlText w:val="•"/>
      <w:lvlJc w:val="left"/>
      <w:pPr>
        <w:ind w:left="5720" w:hanging="360"/>
      </w:pPr>
      <w:rPr>
        <w:rFonts w:hint="default"/>
        <w:lang w:val="en-US" w:eastAsia="en-US" w:bidi="ar-SA"/>
      </w:rPr>
    </w:lvl>
    <w:lvl w:ilvl="6" w:tplc="13BE9D6E">
      <w:numFmt w:val="bullet"/>
      <w:lvlText w:val="•"/>
      <w:lvlJc w:val="left"/>
      <w:pPr>
        <w:ind w:left="6636" w:hanging="360"/>
      </w:pPr>
      <w:rPr>
        <w:rFonts w:hint="default"/>
        <w:lang w:val="en-US" w:eastAsia="en-US" w:bidi="ar-SA"/>
      </w:rPr>
    </w:lvl>
    <w:lvl w:ilvl="7" w:tplc="0E064A84">
      <w:numFmt w:val="bullet"/>
      <w:lvlText w:val="•"/>
      <w:lvlJc w:val="left"/>
      <w:pPr>
        <w:ind w:left="7552" w:hanging="360"/>
      </w:pPr>
      <w:rPr>
        <w:rFonts w:hint="default"/>
        <w:lang w:val="en-US" w:eastAsia="en-US" w:bidi="ar-SA"/>
      </w:rPr>
    </w:lvl>
    <w:lvl w:ilvl="8" w:tplc="3DE85094">
      <w:numFmt w:val="bullet"/>
      <w:lvlText w:val="•"/>
      <w:lvlJc w:val="left"/>
      <w:pPr>
        <w:ind w:left="8468" w:hanging="360"/>
      </w:pPr>
      <w:rPr>
        <w:rFonts w:hint="default"/>
        <w:lang w:val="en-US" w:eastAsia="en-US" w:bidi="ar-SA"/>
      </w:rPr>
    </w:lvl>
  </w:abstractNum>
  <w:abstractNum w:abstractNumId="15" w15:restartNumberingAfterBreak="0">
    <w:nsid w:val="27290C87"/>
    <w:multiLevelType w:val="hybridMultilevel"/>
    <w:tmpl w:val="99A0319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8075DB0"/>
    <w:multiLevelType w:val="hybridMultilevel"/>
    <w:tmpl w:val="EC0C2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254830"/>
    <w:multiLevelType w:val="hybridMultilevel"/>
    <w:tmpl w:val="4684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9A4886"/>
    <w:multiLevelType w:val="hybridMultilevel"/>
    <w:tmpl w:val="3422898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20F7D18"/>
    <w:multiLevelType w:val="hybridMultilevel"/>
    <w:tmpl w:val="B6B49A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DF0969"/>
    <w:multiLevelType w:val="hybridMultilevel"/>
    <w:tmpl w:val="85F808DE"/>
    <w:lvl w:ilvl="0" w:tplc="933E19B0">
      <w:numFmt w:val="bullet"/>
      <w:lvlText w:val=""/>
      <w:lvlJc w:val="left"/>
      <w:pPr>
        <w:ind w:left="1260" w:hanging="361"/>
      </w:pPr>
      <w:rPr>
        <w:rFonts w:ascii="Symbol" w:eastAsia="Symbol" w:hAnsi="Symbol" w:cs="Symbol" w:hint="default"/>
        <w:b w:val="0"/>
        <w:bCs w:val="0"/>
        <w:i w:val="0"/>
        <w:iCs w:val="0"/>
        <w:spacing w:val="0"/>
        <w:w w:val="100"/>
        <w:sz w:val="22"/>
        <w:szCs w:val="22"/>
        <w:lang w:val="en-US" w:eastAsia="en-US" w:bidi="ar-SA"/>
      </w:rPr>
    </w:lvl>
    <w:lvl w:ilvl="1" w:tplc="B360FFA8">
      <w:numFmt w:val="bullet"/>
      <w:lvlText w:val="•"/>
      <w:lvlJc w:val="left"/>
      <w:pPr>
        <w:ind w:left="1419" w:hanging="161"/>
      </w:pPr>
      <w:rPr>
        <w:rFonts w:ascii="Calibri" w:eastAsia="Calibri" w:hAnsi="Calibri" w:cs="Calibri" w:hint="default"/>
        <w:b w:val="0"/>
        <w:bCs w:val="0"/>
        <w:i w:val="0"/>
        <w:iCs w:val="0"/>
        <w:spacing w:val="0"/>
        <w:w w:val="100"/>
        <w:sz w:val="22"/>
        <w:szCs w:val="22"/>
        <w:lang w:val="en-US" w:eastAsia="en-US" w:bidi="ar-SA"/>
      </w:rPr>
    </w:lvl>
    <w:lvl w:ilvl="2" w:tplc="75407C44">
      <w:numFmt w:val="bullet"/>
      <w:lvlText w:val="•"/>
      <w:lvlJc w:val="left"/>
      <w:pPr>
        <w:ind w:left="2420" w:hanging="161"/>
      </w:pPr>
      <w:rPr>
        <w:rFonts w:hint="default"/>
        <w:lang w:val="en-US" w:eastAsia="en-US" w:bidi="ar-SA"/>
      </w:rPr>
    </w:lvl>
    <w:lvl w:ilvl="3" w:tplc="C8FE6168">
      <w:numFmt w:val="bullet"/>
      <w:lvlText w:val="•"/>
      <w:lvlJc w:val="left"/>
      <w:pPr>
        <w:ind w:left="3420" w:hanging="161"/>
      </w:pPr>
      <w:rPr>
        <w:rFonts w:hint="default"/>
        <w:lang w:val="en-US" w:eastAsia="en-US" w:bidi="ar-SA"/>
      </w:rPr>
    </w:lvl>
    <w:lvl w:ilvl="4" w:tplc="534857E8">
      <w:numFmt w:val="bullet"/>
      <w:lvlText w:val="•"/>
      <w:lvlJc w:val="left"/>
      <w:pPr>
        <w:ind w:left="4420" w:hanging="161"/>
      </w:pPr>
      <w:rPr>
        <w:rFonts w:hint="default"/>
        <w:lang w:val="en-US" w:eastAsia="en-US" w:bidi="ar-SA"/>
      </w:rPr>
    </w:lvl>
    <w:lvl w:ilvl="5" w:tplc="CE2635D0">
      <w:numFmt w:val="bullet"/>
      <w:lvlText w:val="•"/>
      <w:lvlJc w:val="left"/>
      <w:pPr>
        <w:ind w:left="5420" w:hanging="161"/>
      </w:pPr>
      <w:rPr>
        <w:rFonts w:hint="default"/>
        <w:lang w:val="en-US" w:eastAsia="en-US" w:bidi="ar-SA"/>
      </w:rPr>
    </w:lvl>
    <w:lvl w:ilvl="6" w:tplc="C5D62536">
      <w:numFmt w:val="bullet"/>
      <w:lvlText w:val="•"/>
      <w:lvlJc w:val="left"/>
      <w:pPr>
        <w:ind w:left="6420" w:hanging="161"/>
      </w:pPr>
      <w:rPr>
        <w:rFonts w:hint="default"/>
        <w:lang w:val="en-US" w:eastAsia="en-US" w:bidi="ar-SA"/>
      </w:rPr>
    </w:lvl>
    <w:lvl w:ilvl="7" w:tplc="FF1429BE">
      <w:numFmt w:val="bullet"/>
      <w:lvlText w:val="•"/>
      <w:lvlJc w:val="left"/>
      <w:pPr>
        <w:ind w:left="7420" w:hanging="161"/>
      </w:pPr>
      <w:rPr>
        <w:rFonts w:hint="default"/>
        <w:lang w:val="en-US" w:eastAsia="en-US" w:bidi="ar-SA"/>
      </w:rPr>
    </w:lvl>
    <w:lvl w:ilvl="8" w:tplc="ECF07AE4">
      <w:numFmt w:val="bullet"/>
      <w:lvlText w:val="•"/>
      <w:lvlJc w:val="left"/>
      <w:pPr>
        <w:ind w:left="8420" w:hanging="161"/>
      </w:pPr>
      <w:rPr>
        <w:rFonts w:hint="default"/>
        <w:lang w:val="en-US" w:eastAsia="en-US" w:bidi="ar-SA"/>
      </w:rPr>
    </w:lvl>
  </w:abstractNum>
  <w:abstractNum w:abstractNumId="21" w15:restartNumberingAfterBreak="0">
    <w:nsid w:val="466CEE23"/>
    <w:multiLevelType w:val="hybridMultilevel"/>
    <w:tmpl w:val="CD328558"/>
    <w:lvl w:ilvl="0" w:tplc="10583E62">
      <w:start w:val="1"/>
      <w:numFmt w:val="bullet"/>
      <w:lvlText w:val=""/>
      <w:lvlJc w:val="left"/>
      <w:pPr>
        <w:ind w:left="720" w:hanging="360"/>
      </w:pPr>
      <w:rPr>
        <w:rFonts w:ascii="Symbol" w:hAnsi="Symbol" w:hint="default"/>
      </w:rPr>
    </w:lvl>
    <w:lvl w:ilvl="1" w:tplc="B6AC94BC">
      <w:start w:val="1"/>
      <w:numFmt w:val="bullet"/>
      <w:lvlText w:val="o"/>
      <w:lvlJc w:val="left"/>
      <w:pPr>
        <w:ind w:left="1440" w:hanging="360"/>
      </w:pPr>
      <w:rPr>
        <w:rFonts w:ascii="Courier New" w:hAnsi="Courier New" w:hint="default"/>
      </w:rPr>
    </w:lvl>
    <w:lvl w:ilvl="2" w:tplc="96B4FC18">
      <w:start w:val="1"/>
      <w:numFmt w:val="bullet"/>
      <w:lvlText w:val=""/>
      <w:lvlJc w:val="left"/>
      <w:pPr>
        <w:ind w:left="2160" w:hanging="360"/>
      </w:pPr>
      <w:rPr>
        <w:rFonts w:ascii="Wingdings" w:hAnsi="Wingdings" w:hint="default"/>
      </w:rPr>
    </w:lvl>
    <w:lvl w:ilvl="3" w:tplc="DA50BBEC">
      <w:start w:val="1"/>
      <w:numFmt w:val="bullet"/>
      <w:lvlText w:val=""/>
      <w:lvlJc w:val="left"/>
      <w:pPr>
        <w:ind w:left="2880" w:hanging="360"/>
      </w:pPr>
      <w:rPr>
        <w:rFonts w:ascii="Symbol" w:hAnsi="Symbol" w:hint="default"/>
      </w:rPr>
    </w:lvl>
    <w:lvl w:ilvl="4" w:tplc="C7686E88">
      <w:start w:val="1"/>
      <w:numFmt w:val="bullet"/>
      <w:lvlText w:val="o"/>
      <w:lvlJc w:val="left"/>
      <w:pPr>
        <w:ind w:left="3600" w:hanging="360"/>
      </w:pPr>
      <w:rPr>
        <w:rFonts w:ascii="Courier New" w:hAnsi="Courier New" w:hint="default"/>
      </w:rPr>
    </w:lvl>
    <w:lvl w:ilvl="5" w:tplc="F38CFE46">
      <w:start w:val="1"/>
      <w:numFmt w:val="bullet"/>
      <w:lvlText w:val=""/>
      <w:lvlJc w:val="left"/>
      <w:pPr>
        <w:ind w:left="4320" w:hanging="360"/>
      </w:pPr>
      <w:rPr>
        <w:rFonts w:ascii="Wingdings" w:hAnsi="Wingdings" w:hint="default"/>
      </w:rPr>
    </w:lvl>
    <w:lvl w:ilvl="6" w:tplc="88B88D72">
      <w:start w:val="1"/>
      <w:numFmt w:val="bullet"/>
      <w:lvlText w:val=""/>
      <w:lvlJc w:val="left"/>
      <w:pPr>
        <w:ind w:left="5040" w:hanging="360"/>
      </w:pPr>
      <w:rPr>
        <w:rFonts w:ascii="Symbol" w:hAnsi="Symbol" w:hint="default"/>
      </w:rPr>
    </w:lvl>
    <w:lvl w:ilvl="7" w:tplc="F6D2932C">
      <w:start w:val="1"/>
      <w:numFmt w:val="bullet"/>
      <w:lvlText w:val="o"/>
      <w:lvlJc w:val="left"/>
      <w:pPr>
        <w:ind w:left="5760" w:hanging="360"/>
      </w:pPr>
      <w:rPr>
        <w:rFonts w:ascii="Courier New" w:hAnsi="Courier New" w:hint="default"/>
      </w:rPr>
    </w:lvl>
    <w:lvl w:ilvl="8" w:tplc="685C07DA">
      <w:start w:val="1"/>
      <w:numFmt w:val="bullet"/>
      <w:lvlText w:val=""/>
      <w:lvlJc w:val="left"/>
      <w:pPr>
        <w:ind w:left="6480" w:hanging="360"/>
      </w:pPr>
      <w:rPr>
        <w:rFonts w:ascii="Wingdings" w:hAnsi="Wingdings" w:hint="default"/>
      </w:rPr>
    </w:lvl>
  </w:abstractNum>
  <w:abstractNum w:abstractNumId="22" w15:restartNumberingAfterBreak="0">
    <w:nsid w:val="4B6A66EB"/>
    <w:multiLevelType w:val="hybridMultilevel"/>
    <w:tmpl w:val="4946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25A0D"/>
    <w:multiLevelType w:val="hybridMultilevel"/>
    <w:tmpl w:val="FB189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0C37A5"/>
    <w:multiLevelType w:val="hybridMultilevel"/>
    <w:tmpl w:val="CB2E31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BB60C1E"/>
    <w:multiLevelType w:val="hybridMultilevel"/>
    <w:tmpl w:val="3544CB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6D021F"/>
    <w:multiLevelType w:val="hybridMultilevel"/>
    <w:tmpl w:val="8B2C7A6C"/>
    <w:lvl w:ilvl="0" w:tplc="FB86E37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454959"/>
    <w:multiLevelType w:val="hybridMultilevel"/>
    <w:tmpl w:val="582E2D46"/>
    <w:lvl w:ilvl="0" w:tplc="AD12FA16">
      <w:start w:val="1"/>
      <w:numFmt w:val="bullet"/>
      <w:lvlText w:val=""/>
      <w:lvlJc w:val="left"/>
      <w:pPr>
        <w:ind w:left="360" w:hanging="360"/>
      </w:pPr>
      <w:rPr>
        <w:rFonts w:ascii="Symbol" w:hAnsi="Symbol" w:hint="default"/>
      </w:rPr>
    </w:lvl>
    <w:lvl w:ilvl="1" w:tplc="CED0B0EE">
      <w:start w:val="1"/>
      <w:numFmt w:val="bullet"/>
      <w:lvlText w:val="o"/>
      <w:lvlJc w:val="left"/>
      <w:pPr>
        <w:ind w:left="1080" w:hanging="360"/>
      </w:pPr>
      <w:rPr>
        <w:rFonts w:ascii="Courier New" w:hAnsi="Courier New" w:hint="default"/>
      </w:rPr>
    </w:lvl>
    <w:lvl w:ilvl="2" w:tplc="3FDA2120" w:tentative="1">
      <w:start w:val="1"/>
      <w:numFmt w:val="bullet"/>
      <w:lvlText w:val=""/>
      <w:lvlJc w:val="left"/>
      <w:pPr>
        <w:ind w:left="1800" w:hanging="360"/>
      </w:pPr>
      <w:rPr>
        <w:rFonts w:ascii="Wingdings" w:hAnsi="Wingdings" w:hint="default"/>
      </w:rPr>
    </w:lvl>
    <w:lvl w:ilvl="3" w:tplc="194CD434" w:tentative="1">
      <w:start w:val="1"/>
      <w:numFmt w:val="bullet"/>
      <w:lvlText w:val=""/>
      <w:lvlJc w:val="left"/>
      <w:pPr>
        <w:ind w:left="2520" w:hanging="360"/>
      </w:pPr>
      <w:rPr>
        <w:rFonts w:ascii="Symbol" w:hAnsi="Symbol" w:hint="default"/>
      </w:rPr>
    </w:lvl>
    <w:lvl w:ilvl="4" w:tplc="5456FF42" w:tentative="1">
      <w:start w:val="1"/>
      <w:numFmt w:val="bullet"/>
      <w:lvlText w:val="o"/>
      <w:lvlJc w:val="left"/>
      <w:pPr>
        <w:ind w:left="3240" w:hanging="360"/>
      </w:pPr>
      <w:rPr>
        <w:rFonts w:ascii="Courier New" w:hAnsi="Courier New" w:hint="default"/>
      </w:rPr>
    </w:lvl>
    <w:lvl w:ilvl="5" w:tplc="22DCBBB8" w:tentative="1">
      <w:start w:val="1"/>
      <w:numFmt w:val="bullet"/>
      <w:lvlText w:val=""/>
      <w:lvlJc w:val="left"/>
      <w:pPr>
        <w:ind w:left="3960" w:hanging="360"/>
      </w:pPr>
      <w:rPr>
        <w:rFonts w:ascii="Wingdings" w:hAnsi="Wingdings" w:hint="default"/>
      </w:rPr>
    </w:lvl>
    <w:lvl w:ilvl="6" w:tplc="091AA3C2" w:tentative="1">
      <w:start w:val="1"/>
      <w:numFmt w:val="bullet"/>
      <w:lvlText w:val=""/>
      <w:lvlJc w:val="left"/>
      <w:pPr>
        <w:ind w:left="4680" w:hanging="360"/>
      </w:pPr>
      <w:rPr>
        <w:rFonts w:ascii="Symbol" w:hAnsi="Symbol" w:hint="default"/>
      </w:rPr>
    </w:lvl>
    <w:lvl w:ilvl="7" w:tplc="D2EC641A" w:tentative="1">
      <w:start w:val="1"/>
      <w:numFmt w:val="bullet"/>
      <w:lvlText w:val="o"/>
      <w:lvlJc w:val="left"/>
      <w:pPr>
        <w:ind w:left="5400" w:hanging="360"/>
      </w:pPr>
      <w:rPr>
        <w:rFonts w:ascii="Courier New" w:hAnsi="Courier New" w:hint="default"/>
      </w:rPr>
    </w:lvl>
    <w:lvl w:ilvl="8" w:tplc="C00C29C0" w:tentative="1">
      <w:start w:val="1"/>
      <w:numFmt w:val="bullet"/>
      <w:lvlText w:val=""/>
      <w:lvlJc w:val="left"/>
      <w:pPr>
        <w:ind w:left="6120" w:hanging="360"/>
      </w:pPr>
      <w:rPr>
        <w:rFonts w:ascii="Wingdings" w:hAnsi="Wingdings" w:hint="default"/>
      </w:rPr>
    </w:lvl>
  </w:abstractNum>
  <w:abstractNum w:abstractNumId="28" w15:restartNumberingAfterBreak="0">
    <w:nsid w:val="630A50D6"/>
    <w:multiLevelType w:val="hybridMultilevel"/>
    <w:tmpl w:val="C5F850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77D6663"/>
    <w:multiLevelType w:val="hybridMultilevel"/>
    <w:tmpl w:val="6F20BBB6"/>
    <w:lvl w:ilvl="0" w:tplc="ED520B42">
      <w:start w:val="1"/>
      <w:numFmt w:val="bullet"/>
      <w:lvlText w:val=""/>
      <w:lvlJc w:val="left"/>
      <w:pPr>
        <w:ind w:left="720" w:hanging="360"/>
      </w:pPr>
      <w:rPr>
        <w:rFonts w:ascii="Symbol" w:hAnsi="Symbol" w:hint="default"/>
      </w:rPr>
    </w:lvl>
    <w:lvl w:ilvl="1" w:tplc="68DE70A2">
      <w:start w:val="1"/>
      <w:numFmt w:val="bullet"/>
      <w:lvlText w:val="o"/>
      <w:lvlJc w:val="left"/>
      <w:pPr>
        <w:ind w:left="1440" w:hanging="360"/>
      </w:pPr>
      <w:rPr>
        <w:rFonts w:ascii="Courier New" w:hAnsi="Courier New" w:hint="default"/>
      </w:rPr>
    </w:lvl>
    <w:lvl w:ilvl="2" w:tplc="529483DC">
      <w:start w:val="1"/>
      <w:numFmt w:val="bullet"/>
      <w:lvlText w:val=""/>
      <w:lvlJc w:val="left"/>
      <w:pPr>
        <w:ind w:left="2160" w:hanging="360"/>
      </w:pPr>
      <w:rPr>
        <w:rFonts w:ascii="Wingdings" w:hAnsi="Wingdings" w:hint="default"/>
      </w:rPr>
    </w:lvl>
    <w:lvl w:ilvl="3" w:tplc="EE0E3AE4">
      <w:start w:val="1"/>
      <w:numFmt w:val="bullet"/>
      <w:lvlText w:val=""/>
      <w:lvlJc w:val="left"/>
      <w:pPr>
        <w:ind w:left="2880" w:hanging="360"/>
      </w:pPr>
      <w:rPr>
        <w:rFonts w:ascii="Symbol" w:hAnsi="Symbol" w:hint="default"/>
      </w:rPr>
    </w:lvl>
    <w:lvl w:ilvl="4" w:tplc="C2863FB6">
      <w:start w:val="1"/>
      <w:numFmt w:val="bullet"/>
      <w:lvlText w:val="o"/>
      <w:lvlJc w:val="left"/>
      <w:pPr>
        <w:ind w:left="3600" w:hanging="360"/>
      </w:pPr>
      <w:rPr>
        <w:rFonts w:ascii="Courier New" w:hAnsi="Courier New" w:hint="default"/>
      </w:rPr>
    </w:lvl>
    <w:lvl w:ilvl="5" w:tplc="A4CE2674">
      <w:start w:val="1"/>
      <w:numFmt w:val="bullet"/>
      <w:lvlText w:val=""/>
      <w:lvlJc w:val="left"/>
      <w:pPr>
        <w:ind w:left="4320" w:hanging="360"/>
      </w:pPr>
      <w:rPr>
        <w:rFonts w:ascii="Wingdings" w:hAnsi="Wingdings" w:hint="default"/>
      </w:rPr>
    </w:lvl>
    <w:lvl w:ilvl="6" w:tplc="9432A750">
      <w:start w:val="1"/>
      <w:numFmt w:val="bullet"/>
      <w:lvlText w:val=""/>
      <w:lvlJc w:val="left"/>
      <w:pPr>
        <w:ind w:left="5040" w:hanging="360"/>
      </w:pPr>
      <w:rPr>
        <w:rFonts w:ascii="Symbol" w:hAnsi="Symbol" w:hint="default"/>
      </w:rPr>
    </w:lvl>
    <w:lvl w:ilvl="7" w:tplc="3E0E2C68">
      <w:start w:val="1"/>
      <w:numFmt w:val="bullet"/>
      <w:lvlText w:val="o"/>
      <w:lvlJc w:val="left"/>
      <w:pPr>
        <w:ind w:left="5760" w:hanging="360"/>
      </w:pPr>
      <w:rPr>
        <w:rFonts w:ascii="Courier New" w:hAnsi="Courier New" w:hint="default"/>
      </w:rPr>
    </w:lvl>
    <w:lvl w:ilvl="8" w:tplc="F0DEFB9C">
      <w:start w:val="1"/>
      <w:numFmt w:val="bullet"/>
      <w:lvlText w:val=""/>
      <w:lvlJc w:val="left"/>
      <w:pPr>
        <w:ind w:left="6480" w:hanging="360"/>
      </w:pPr>
      <w:rPr>
        <w:rFonts w:ascii="Wingdings" w:hAnsi="Wingdings" w:hint="default"/>
      </w:rPr>
    </w:lvl>
  </w:abstractNum>
  <w:abstractNum w:abstractNumId="30" w15:restartNumberingAfterBreak="0">
    <w:nsid w:val="68961121"/>
    <w:multiLevelType w:val="hybridMultilevel"/>
    <w:tmpl w:val="57B8A36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D983CCF"/>
    <w:multiLevelType w:val="hybridMultilevel"/>
    <w:tmpl w:val="37503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636F04"/>
    <w:multiLevelType w:val="hybridMultilevel"/>
    <w:tmpl w:val="C73609A2"/>
    <w:lvl w:ilvl="0" w:tplc="DD8A94EE">
      <w:start w:val="1"/>
      <w:numFmt w:val="bullet"/>
      <w:pStyle w:val="Arrow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47630D"/>
    <w:multiLevelType w:val="hybridMultilevel"/>
    <w:tmpl w:val="793C5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5C60EA"/>
    <w:multiLevelType w:val="hybridMultilevel"/>
    <w:tmpl w:val="99305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7F267D"/>
    <w:multiLevelType w:val="hybridMultilevel"/>
    <w:tmpl w:val="950EA8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448743815">
    <w:abstractNumId w:val="21"/>
  </w:num>
  <w:num w:numId="2" w16cid:durableId="39402692">
    <w:abstractNumId w:val="29"/>
  </w:num>
  <w:num w:numId="3" w16cid:durableId="1647081676">
    <w:abstractNumId w:val="22"/>
  </w:num>
  <w:num w:numId="4" w16cid:durableId="1783376030">
    <w:abstractNumId w:val="34"/>
  </w:num>
  <w:num w:numId="5" w16cid:durableId="459766201">
    <w:abstractNumId w:val="16"/>
  </w:num>
  <w:num w:numId="6" w16cid:durableId="633750895">
    <w:abstractNumId w:val="35"/>
  </w:num>
  <w:num w:numId="7" w16cid:durableId="367533322">
    <w:abstractNumId w:val="18"/>
  </w:num>
  <w:num w:numId="8" w16cid:durableId="1268193431">
    <w:abstractNumId w:val="13"/>
  </w:num>
  <w:num w:numId="9" w16cid:durableId="1296065268">
    <w:abstractNumId w:val="32"/>
  </w:num>
  <w:num w:numId="10" w16cid:durableId="1759210163">
    <w:abstractNumId w:val="25"/>
  </w:num>
  <w:num w:numId="11" w16cid:durableId="2059889607">
    <w:abstractNumId w:val="11"/>
  </w:num>
  <w:num w:numId="12" w16cid:durableId="1905140026">
    <w:abstractNumId w:val="27"/>
  </w:num>
  <w:num w:numId="13" w16cid:durableId="1475872650">
    <w:abstractNumId w:val="15"/>
  </w:num>
  <w:num w:numId="14" w16cid:durableId="903030791">
    <w:abstractNumId w:val="19"/>
  </w:num>
  <w:num w:numId="15" w16cid:durableId="722678769">
    <w:abstractNumId w:val="23"/>
  </w:num>
  <w:num w:numId="16" w16cid:durableId="1270118358">
    <w:abstractNumId w:val="30"/>
  </w:num>
  <w:num w:numId="17" w16cid:durableId="429930765">
    <w:abstractNumId w:val="33"/>
  </w:num>
  <w:num w:numId="18" w16cid:durableId="2105765002">
    <w:abstractNumId w:val="14"/>
  </w:num>
  <w:num w:numId="19" w16cid:durableId="138156675">
    <w:abstractNumId w:val="24"/>
  </w:num>
  <w:num w:numId="20" w16cid:durableId="41290858">
    <w:abstractNumId w:val="28"/>
  </w:num>
  <w:num w:numId="21" w16cid:durableId="291445441">
    <w:abstractNumId w:val="20"/>
  </w:num>
  <w:num w:numId="22" w16cid:durableId="1735664869">
    <w:abstractNumId w:val="10"/>
  </w:num>
  <w:num w:numId="23" w16cid:durableId="65422990">
    <w:abstractNumId w:val="31"/>
  </w:num>
  <w:num w:numId="24" w16cid:durableId="1980257027">
    <w:abstractNumId w:val="26"/>
  </w:num>
  <w:num w:numId="25" w16cid:durableId="1212418526">
    <w:abstractNumId w:val="9"/>
  </w:num>
  <w:num w:numId="26" w16cid:durableId="468982021">
    <w:abstractNumId w:val="7"/>
  </w:num>
  <w:num w:numId="27" w16cid:durableId="1337028230">
    <w:abstractNumId w:val="6"/>
  </w:num>
  <w:num w:numId="28" w16cid:durableId="1122042217">
    <w:abstractNumId w:val="5"/>
  </w:num>
  <w:num w:numId="29" w16cid:durableId="834541029">
    <w:abstractNumId w:val="4"/>
  </w:num>
  <w:num w:numId="30" w16cid:durableId="1601454209">
    <w:abstractNumId w:val="8"/>
  </w:num>
  <w:num w:numId="31" w16cid:durableId="727724393">
    <w:abstractNumId w:val="3"/>
  </w:num>
  <w:num w:numId="32" w16cid:durableId="1880512330">
    <w:abstractNumId w:val="2"/>
  </w:num>
  <w:num w:numId="33" w16cid:durableId="1881356118">
    <w:abstractNumId w:val="1"/>
  </w:num>
  <w:num w:numId="34" w16cid:durableId="464549303">
    <w:abstractNumId w:val="0"/>
  </w:num>
  <w:num w:numId="35" w16cid:durableId="393117058">
    <w:abstractNumId w:val="17"/>
  </w:num>
  <w:num w:numId="36" w16cid:durableId="2056612130">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0+PPCJibEuWhCLEdlxswvne4AvQQWZMBUwAy8NVtVLMoutewYHNf+HAp1c84DxDhxMATpRlT7Z54BKzUugt4jw==" w:salt="wOxuWw8o4pm+7+AutrOrQ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TMwMDM0NjExNTFS0lEKTi0uzszPAykwrAUAvaeG2iwAAAA="/>
  </w:docVars>
  <w:rsids>
    <w:rsidRoot w:val="003E1EB0"/>
    <w:rsid w:val="00001077"/>
    <w:rsid w:val="00001133"/>
    <w:rsid w:val="000027D3"/>
    <w:rsid w:val="00002ADC"/>
    <w:rsid w:val="00002CA5"/>
    <w:rsid w:val="00002F46"/>
    <w:rsid w:val="0000359D"/>
    <w:rsid w:val="000038B2"/>
    <w:rsid w:val="0000409F"/>
    <w:rsid w:val="00005C7E"/>
    <w:rsid w:val="000066BF"/>
    <w:rsid w:val="00006B2D"/>
    <w:rsid w:val="00006F4B"/>
    <w:rsid w:val="00010A34"/>
    <w:rsid w:val="00012418"/>
    <w:rsid w:val="00012B88"/>
    <w:rsid w:val="00012D89"/>
    <w:rsid w:val="00013497"/>
    <w:rsid w:val="00013555"/>
    <w:rsid w:val="000136EC"/>
    <w:rsid w:val="000138A9"/>
    <w:rsid w:val="00013AC2"/>
    <w:rsid w:val="0001488C"/>
    <w:rsid w:val="000163F8"/>
    <w:rsid w:val="00016824"/>
    <w:rsid w:val="0001693F"/>
    <w:rsid w:val="000169B7"/>
    <w:rsid w:val="00016DA6"/>
    <w:rsid w:val="00016E71"/>
    <w:rsid w:val="00016EAF"/>
    <w:rsid w:val="00017976"/>
    <w:rsid w:val="00017A47"/>
    <w:rsid w:val="00017C84"/>
    <w:rsid w:val="00017EBE"/>
    <w:rsid w:val="00020086"/>
    <w:rsid w:val="00021035"/>
    <w:rsid w:val="000212D7"/>
    <w:rsid w:val="00021ACA"/>
    <w:rsid w:val="00021FF0"/>
    <w:rsid w:val="00023106"/>
    <w:rsid w:val="00023E27"/>
    <w:rsid w:val="00024B83"/>
    <w:rsid w:val="00024E46"/>
    <w:rsid w:val="0002548E"/>
    <w:rsid w:val="000255F8"/>
    <w:rsid w:val="00025A48"/>
    <w:rsid w:val="00025D4E"/>
    <w:rsid w:val="00025F39"/>
    <w:rsid w:val="0002612D"/>
    <w:rsid w:val="00026587"/>
    <w:rsid w:val="00026BB4"/>
    <w:rsid w:val="00026F58"/>
    <w:rsid w:val="00027714"/>
    <w:rsid w:val="000279DB"/>
    <w:rsid w:val="000305DB"/>
    <w:rsid w:val="00031780"/>
    <w:rsid w:val="000321B1"/>
    <w:rsid w:val="000328B3"/>
    <w:rsid w:val="00032DCF"/>
    <w:rsid w:val="00033541"/>
    <w:rsid w:val="00033610"/>
    <w:rsid w:val="000336A2"/>
    <w:rsid w:val="0003392E"/>
    <w:rsid w:val="00033BDC"/>
    <w:rsid w:val="00034739"/>
    <w:rsid w:val="000351F3"/>
    <w:rsid w:val="00035920"/>
    <w:rsid w:val="00035B18"/>
    <w:rsid w:val="0003649F"/>
    <w:rsid w:val="000366F0"/>
    <w:rsid w:val="000366F8"/>
    <w:rsid w:val="00037014"/>
    <w:rsid w:val="0003704C"/>
    <w:rsid w:val="0003716D"/>
    <w:rsid w:val="0003739A"/>
    <w:rsid w:val="00037B64"/>
    <w:rsid w:val="000401DD"/>
    <w:rsid w:val="00040A81"/>
    <w:rsid w:val="00040DA4"/>
    <w:rsid w:val="00040F66"/>
    <w:rsid w:val="00041D2C"/>
    <w:rsid w:val="000420D1"/>
    <w:rsid w:val="000421F1"/>
    <w:rsid w:val="000421FE"/>
    <w:rsid w:val="00042B6F"/>
    <w:rsid w:val="00042E36"/>
    <w:rsid w:val="00043544"/>
    <w:rsid w:val="00043DB5"/>
    <w:rsid w:val="000441DC"/>
    <w:rsid w:val="00044400"/>
    <w:rsid w:val="0004548E"/>
    <w:rsid w:val="00045890"/>
    <w:rsid w:val="00045CAA"/>
    <w:rsid w:val="00046CB3"/>
    <w:rsid w:val="00046F2D"/>
    <w:rsid w:val="000479CB"/>
    <w:rsid w:val="00050848"/>
    <w:rsid w:val="00051858"/>
    <w:rsid w:val="000521DD"/>
    <w:rsid w:val="0005230B"/>
    <w:rsid w:val="000528B7"/>
    <w:rsid w:val="00053001"/>
    <w:rsid w:val="00053A75"/>
    <w:rsid w:val="00053FDA"/>
    <w:rsid w:val="000544DC"/>
    <w:rsid w:val="00054845"/>
    <w:rsid w:val="00054EFD"/>
    <w:rsid w:val="000557CE"/>
    <w:rsid w:val="00056D37"/>
    <w:rsid w:val="00060A06"/>
    <w:rsid w:val="000614F4"/>
    <w:rsid w:val="00061AC3"/>
    <w:rsid w:val="00062A00"/>
    <w:rsid w:val="00062E1D"/>
    <w:rsid w:val="00063259"/>
    <w:rsid w:val="0006352D"/>
    <w:rsid w:val="000635C8"/>
    <w:rsid w:val="00063E67"/>
    <w:rsid w:val="00064F40"/>
    <w:rsid w:val="00066980"/>
    <w:rsid w:val="000679BE"/>
    <w:rsid w:val="000705A1"/>
    <w:rsid w:val="000712A3"/>
    <w:rsid w:val="000718B9"/>
    <w:rsid w:val="00072FAF"/>
    <w:rsid w:val="0007300F"/>
    <w:rsid w:val="0007309F"/>
    <w:rsid w:val="000733A3"/>
    <w:rsid w:val="00073FF1"/>
    <w:rsid w:val="0007477C"/>
    <w:rsid w:val="00074E16"/>
    <w:rsid w:val="00074F1F"/>
    <w:rsid w:val="00074F54"/>
    <w:rsid w:val="00075C2A"/>
    <w:rsid w:val="000765BD"/>
    <w:rsid w:val="000769FE"/>
    <w:rsid w:val="00076B62"/>
    <w:rsid w:val="0007706E"/>
    <w:rsid w:val="00077929"/>
    <w:rsid w:val="00077E40"/>
    <w:rsid w:val="00077F95"/>
    <w:rsid w:val="00080BBE"/>
    <w:rsid w:val="000814AD"/>
    <w:rsid w:val="000819A0"/>
    <w:rsid w:val="0008267B"/>
    <w:rsid w:val="000845D8"/>
    <w:rsid w:val="0008567D"/>
    <w:rsid w:val="00085F08"/>
    <w:rsid w:val="000869E4"/>
    <w:rsid w:val="00086E77"/>
    <w:rsid w:val="00087749"/>
    <w:rsid w:val="0009009E"/>
    <w:rsid w:val="000903CD"/>
    <w:rsid w:val="00090AFA"/>
    <w:rsid w:val="00091592"/>
    <w:rsid w:val="00092308"/>
    <w:rsid w:val="000928BA"/>
    <w:rsid w:val="0009290D"/>
    <w:rsid w:val="00092B5F"/>
    <w:rsid w:val="00092B68"/>
    <w:rsid w:val="00093088"/>
    <w:rsid w:val="000939EA"/>
    <w:rsid w:val="000941C0"/>
    <w:rsid w:val="00094346"/>
    <w:rsid w:val="00094C00"/>
    <w:rsid w:val="00095950"/>
    <w:rsid w:val="00095E30"/>
    <w:rsid w:val="000962D0"/>
    <w:rsid w:val="00096503"/>
    <w:rsid w:val="00097303"/>
    <w:rsid w:val="00097C79"/>
    <w:rsid w:val="000A07A0"/>
    <w:rsid w:val="000A0806"/>
    <w:rsid w:val="000A0B53"/>
    <w:rsid w:val="000A1B08"/>
    <w:rsid w:val="000A205C"/>
    <w:rsid w:val="000A2745"/>
    <w:rsid w:val="000A298C"/>
    <w:rsid w:val="000A2CAC"/>
    <w:rsid w:val="000A2E5D"/>
    <w:rsid w:val="000A35B1"/>
    <w:rsid w:val="000A4422"/>
    <w:rsid w:val="000A4524"/>
    <w:rsid w:val="000A491C"/>
    <w:rsid w:val="000A4CE8"/>
    <w:rsid w:val="000A56C7"/>
    <w:rsid w:val="000A59A8"/>
    <w:rsid w:val="000A64EE"/>
    <w:rsid w:val="000A6625"/>
    <w:rsid w:val="000A6D47"/>
    <w:rsid w:val="000A7033"/>
    <w:rsid w:val="000A774F"/>
    <w:rsid w:val="000A7C68"/>
    <w:rsid w:val="000B2AF1"/>
    <w:rsid w:val="000B3394"/>
    <w:rsid w:val="000B3DD2"/>
    <w:rsid w:val="000B4ED8"/>
    <w:rsid w:val="000B4FBA"/>
    <w:rsid w:val="000B5998"/>
    <w:rsid w:val="000B61B9"/>
    <w:rsid w:val="000B68BD"/>
    <w:rsid w:val="000B6DB0"/>
    <w:rsid w:val="000C0E5D"/>
    <w:rsid w:val="000C1918"/>
    <w:rsid w:val="000C21D6"/>
    <w:rsid w:val="000C34B4"/>
    <w:rsid w:val="000C3C6D"/>
    <w:rsid w:val="000C4BF0"/>
    <w:rsid w:val="000C522B"/>
    <w:rsid w:val="000C52F2"/>
    <w:rsid w:val="000C5AB6"/>
    <w:rsid w:val="000C62A5"/>
    <w:rsid w:val="000C6840"/>
    <w:rsid w:val="000C7AFA"/>
    <w:rsid w:val="000C7DCD"/>
    <w:rsid w:val="000D1E26"/>
    <w:rsid w:val="000D24DC"/>
    <w:rsid w:val="000D2910"/>
    <w:rsid w:val="000D2CDE"/>
    <w:rsid w:val="000D4A95"/>
    <w:rsid w:val="000D4D85"/>
    <w:rsid w:val="000D5092"/>
    <w:rsid w:val="000D50CB"/>
    <w:rsid w:val="000D50D7"/>
    <w:rsid w:val="000D66BE"/>
    <w:rsid w:val="000E025A"/>
    <w:rsid w:val="000E0437"/>
    <w:rsid w:val="000E050C"/>
    <w:rsid w:val="000E05BB"/>
    <w:rsid w:val="000E161D"/>
    <w:rsid w:val="000E1D67"/>
    <w:rsid w:val="000E1F2B"/>
    <w:rsid w:val="000E360C"/>
    <w:rsid w:val="000E4C55"/>
    <w:rsid w:val="000E4F94"/>
    <w:rsid w:val="000E4FA0"/>
    <w:rsid w:val="000E5A6F"/>
    <w:rsid w:val="000E62F3"/>
    <w:rsid w:val="000E78C3"/>
    <w:rsid w:val="000F043C"/>
    <w:rsid w:val="000F0961"/>
    <w:rsid w:val="000F0D17"/>
    <w:rsid w:val="000F1A17"/>
    <w:rsid w:val="000F31C0"/>
    <w:rsid w:val="000F37B8"/>
    <w:rsid w:val="000F41E8"/>
    <w:rsid w:val="000F5CA6"/>
    <w:rsid w:val="000F6B03"/>
    <w:rsid w:val="000F735B"/>
    <w:rsid w:val="000F74E4"/>
    <w:rsid w:val="00100E8B"/>
    <w:rsid w:val="001015B4"/>
    <w:rsid w:val="001015D3"/>
    <w:rsid w:val="001023F8"/>
    <w:rsid w:val="00102AF7"/>
    <w:rsid w:val="00103C2C"/>
    <w:rsid w:val="00104777"/>
    <w:rsid w:val="00105557"/>
    <w:rsid w:val="001076AD"/>
    <w:rsid w:val="00107D27"/>
    <w:rsid w:val="00107F5F"/>
    <w:rsid w:val="0011034B"/>
    <w:rsid w:val="00110666"/>
    <w:rsid w:val="00110864"/>
    <w:rsid w:val="0011136E"/>
    <w:rsid w:val="00111FA6"/>
    <w:rsid w:val="00112DE6"/>
    <w:rsid w:val="0011342E"/>
    <w:rsid w:val="001137C3"/>
    <w:rsid w:val="00113A39"/>
    <w:rsid w:val="00113B88"/>
    <w:rsid w:val="00113C18"/>
    <w:rsid w:val="0011428B"/>
    <w:rsid w:val="00114329"/>
    <w:rsid w:val="00114384"/>
    <w:rsid w:val="00114595"/>
    <w:rsid w:val="00115325"/>
    <w:rsid w:val="00115E2A"/>
    <w:rsid w:val="00116794"/>
    <w:rsid w:val="00116837"/>
    <w:rsid w:val="00117729"/>
    <w:rsid w:val="00117BF7"/>
    <w:rsid w:val="00117D9D"/>
    <w:rsid w:val="00120464"/>
    <w:rsid w:val="00120905"/>
    <w:rsid w:val="00120B67"/>
    <w:rsid w:val="001210A8"/>
    <w:rsid w:val="00122B4E"/>
    <w:rsid w:val="00122D77"/>
    <w:rsid w:val="0012363D"/>
    <w:rsid w:val="00123D98"/>
    <w:rsid w:val="00124C41"/>
    <w:rsid w:val="00125184"/>
    <w:rsid w:val="00125A6E"/>
    <w:rsid w:val="00125E07"/>
    <w:rsid w:val="00125F75"/>
    <w:rsid w:val="00126B1C"/>
    <w:rsid w:val="00126DF5"/>
    <w:rsid w:val="00131B88"/>
    <w:rsid w:val="00133B4E"/>
    <w:rsid w:val="0013407B"/>
    <w:rsid w:val="00134551"/>
    <w:rsid w:val="00134E15"/>
    <w:rsid w:val="001363A2"/>
    <w:rsid w:val="0014055B"/>
    <w:rsid w:val="00140583"/>
    <w:rsid w:val="001416DF"/>
    <w:rsid w:val="00142396"/>
    <w:rsid w:val="00142B5E"/>
    <w:rsid w:val="00142D8C"/>
    <w:rsid w:val="00142F3C"/>
    <w:rsid w:val="00143138"/>
    <w:rsid w:val="0014326B"/>
    <w:rsid w:val="001436C7"/>
    <w:rsid w:val="00143F68"/>
    <w:rsid w:val="001451B8"/>
    <w:rsid w:val="001454B0"/>
    <w:rsid w:val="00145F02"/>
    <w:rsid w:val="00145FE7"/>
    <w:rsid w:val="001464B2"/>
    <w:rsid w:val="00146562"/>
    <w:rsid w:val="00147792"/>
    <w:rsid w:val="001478F8"/>
    <w:rsid w:val="00150070"/>
    <w:rsid w:val="0015024F"/>
    <w:rsid w:val="00150ABD"/>
    <w:rsid w:val="001522C2"/>
    <w:rsid w:val="0015280A"/>
    <w:rsid w:val="0015370E"/>
    <w:rsid w:val="00153BF4"/>
    <w:rsid w:val="001555EA"/>
    <w:rsid w:val="00155BB1"/>
    <w:rsid w:val="00155DAA"/>
    <w:rsid w:val="00156BB4"/>
    <w:rsid w:val="00156EA0"/>
    <w:rsid w:val="0015723E"/>
    <w:rsid w:val="00160EB1"/>
    <w:rsid w:val="00162275"/>
    <w:rsid w:val="001625F1"/>
    <w:rsid w:val="001630A8"/>
    <w:rsid w:val="001630DF"/>
    <w:rsid w:val="001633E6"/>
    <w:rsid w:val="00163431"/>
    <w:rsid w:val="001635B7"/>
    <w:rsid w:val="00163D10"/>
    <w:rsid w:val="00164660"/>
    <w:rsid w:val="00164753"/>
    <w:rsid w:val="00166926"/>
    <w:rsid w:val="00166DDC"/>
    <w:rsid w:val="0016731B"/>
    <w:rsid w:val="00167FF2"/>
    <w:rsid w:val="0016F9CF"/>
    <w:rsid w:val="00170EBA"/>
    <w:rsid w:val="00171325"/>
    <w:rsid w:val="00171A77"/>
    <w:rsid w:val="001729A5"/>
    <w:rsid w:val="001730E3"/>
    <w:rsid w:val="0017489B"/>
    <w:rsid w:val="0017523D"/>
    <w:rsid w:val="00175457"/>
    <w:rsid w:val="00175678"/>
    <w:rsid w:val="00176190"/>
    <w:rsid w:val="0017717A"/>
    <w:rsid w:val="0017722F"/>
    <w:rsid w:val="0017747D"/>
    <w:rsid w:val="00177840"/>
    <w:rsid w:val="001809AB"/>
    <w:rsid w:val="00180E4D"/>
    <w:rsid w:val="00181812"/>
    <w:rsid w:val="001827A7"/>
    <w:rsid w:val="00183BDE"/>
    <w:rsid w:val="001857BB"/>
    <w:rsid w:val="00190656"/>
    <w:rsid w:val="001906B3"/>
    <w:rsid w:val="00190963"/>
    <w:rsid w:val="00190C45"/>
    <w:rsid w:val="00190F08"/>
    <w:rsid w:val="001911F1"/>
    <w:rsid w:val="00191273"/>
    <w:rsid w:val="001928FE"/>
    <w:rsid w:val="00193FD1"/>
    <w:rsid w:val="001948FE"/>
    <w:rsid w:val="00194DE8"/>
    <w:rsid w:val="001950C7"/>
    <w:rsid w:val="001967D9"/>
    <w:rsid w:val="00196C09"/>
    <w:rsid w:val="00197C32"/>
    <w:rsid w:val="001A0905"/>
    <w:rsid w:val="001A0B98"/>
    <w:rsid w:val="001A1072"/>
    <w:rsid w:val="001A1353"/>
    <w:rsid w:val="001A14E6"/>
    <w:rsid w:val="001A1590"/>
    <w:rsid w:val="001A2C78"/>
    <w:rsid w:val="001A3319"/>
    <w:rsid w:val="001A3B9C"/>
    <w:rsid w:val="001A3DF3"/>
    <w:rsid w:val="001A4319"/>
    <w:rsid w:val="001A4A16"/>
    <w:rsid w:val="001A4BB1"/>
    <w:rsid w:val="001A5CCC"/>
    <w:rsid w:val="001A6EEF"/>
    <w:rsid w:val="001A7E12"/>
    <w:rsid w:val="001B1D07"/>
    <w:rsid w:val="001B2457"/>
    <w:rsid w:val="001B2626"/>
    <w:rsid w:val="001B295F"/>
    <w:rsid w:val="001B2B27"/>
    <w:rsid w:val="001B3BF4"/>
    <w:rsid w:val="001B3C75"/>
    <w:rsid w:val="001B4E12"/>
    <w:rsid w:val="001B51D7"/>
    <w:rsid w:val="001B5582"/>
    <w:rsid w:val="001B5593"/>
    <w:rsid w:val="001B5C70"/>
    <w:rsid w:val="001B6063"/>
    <w:rsid w:val="001B63E9"/>
    <w:rsid w:val="001B70C5"/>
    <w:rsid w:val="001B771A"/>
    <w:rsid w:val="001B7D51"/>
    <w:rsid w:val="001C072F"/>
    <w:rsid w:val="001C0AC8"/>
    <w:rsid w:val="001C157E"/>
    <w:rsid w:val="001C181E"/>
    <w:rsid w:val="001C1EAC"/>
    <w:rsid w:val="001C2B86"/>
    <w:rsid w:val="001C35BB"/>
    <w:rsid w:val="001C38AF"/>
    <w:rsid w:val="001C41C0"/>
    <w:rsid w:val="001C422B"/>
    <w:rsid w:val="001C5C17"/>
    <w:rsid w:val="001C6516"/>
    <w:rsid w:val="001C6929"/>
    <w:rsid w:val="001C6B3D"/>
    <w:rsid w:val="001C6C6E"/>
    <w:rsid w:val="001D03ED"/>
    <w:rsid w:val="001D0E88"/>
    <w:rsid w:val="001D0FCD"/>
    <w:rsid w:val="001D149D"/>
    <w:rsid w:val="001D1B83"/>
    <w:rsid w:val="001D1FEC"/>
    <w:rsid w:val="001D2C38"/>
    <w:rsid w:val="001D2C8B"/>
    <w:rsid w:val="001D4424"/>
    <w:rsid w:val="001D4AB1"/>
    <w:rsid w:val="001D4E1C"/>
    <w:rsid w:val="001D6072"/>
    <w:rsid w:val="001D614A"/>
    <w:rsid w:val="001D6261"/>
    <w:rsid w:val="001D670D"/>
    <w:rsid w:val="001D6FED"/>
    <w:rsid w:val="001D7B56"/>
    <w:rsid w:val="001E0639"/>
    <w:rsid w:val="001E09DE"/>
    <w:rsid w:val="001E13C6"/>
    <w:rsid w:val="001E1709"/>
    <w:rsid w:val="001E2BD0"/>
    <w:rsid w:val="001E2C1E"/>
    <w:rsid w:val="001E3993"/>
    <w:rsid w:val="001E3B08"/>
    <w:rsid w:val="001E3C5D"/>
    <w:rsid w:val="001E3D08"/>
    <w:rsid w:val="001E5727"/>
    <w:rsid w:val="001E5ECF"/>
    <w:rsid w:val="001E6229"/>
    <w:rsid w:val="001E6929"/>
    <w:rsid w:val="001E6A5F"/>
    <w:rsid w:val="001E6BF1"/>
    <w:rsid w:val="001E7000"/>
    <w:rsid w:val="001E7F17"/>
    <w:rsid w:val="001E7F97"/>
    <w:rsid w:val="001F0E89"/>
    <w:rsid w:val="001F1475"/>
    <w:rsid w:val="001F1977"/>
    <w:rsid w:val="001F2862"/>
    <w:rsid w:val="001F2D2B"/>
    <w:rsid w:val="001F323C"/>
    <w:rsid w:val="001F4677"/>
    <w:rsid w:val="001F4A7E"/>
    <w:rsid w:val="001F4FDA"/>
    <w:rsid w:val="001F5D51"/>
    <w:rsid w:val="001F6AAA"/>
    <w:rsid w:val="001F6D62"/>
    <w:rsid w:val="001F7338"/>
    <w:rsid w:val="001F7384"/>
    <w:rsid w:val="001F74A0"/>
    <w:rsid w:val="001F74A4"/>
    <w:rsid w:val="001F7715"/>
    <w:rsid w:val="002007D4"/>
    <w:rsid w:val="002015E1"/>
    <w:rsid w:val="0020164C"/>
    <w:rsid w:val="00202367"/>
    <w:rsid w:val="00202F1B"/>
    <w:rsid w:val="002042CE"/>
    <w:rsid w:val="0020438C"/>
    <w:rsid w:val="00204875"/>
    <w:rsid w:val="00204B03"/>
    <w:rsid w:val="0020533D"/>
    <w:rsid w:val="00205A20"/>
    <w:rsid w:val="00205DF0"/>
    <w:rsid w:val="0020651C"/>
    <w:rsid w:val="0020692E"/>
    <w:rsid w:val="00206BFE"/>
    <w:rsid w:val="00207870"/>
    <w:rsid w:val="00210548"/>
    <w:rsid w:val="0021114B"/>
    <w:rsid w:val="002117F4"/>
    <w:rsid w:val="002123D6"/>
    <w:rsid w:val="00213037"/>
    <w:rsid w:val="0021521F"/>
    <w:rsid w:val="002177FD"/>
    <w:rsid w:val="00220338"/>
    <w:rsid w:val="0022114A"/>
    <w:rsid w:val="00221D3D"/>
    <w:rsid w:val="00222760"/>
    <w:rsid w:val="00223B8A"/>
    <w:rsid w:val="002242F4"/>
    <w:rsid w:val="00224F99"/>
    <w:rsid w:val="002256BF"/>
    <w:rsid w:val="00225B30"/>
    <w:rsid w:val="00226A3D"/>
    <w:rsid w:val="00230DB2"/>
    <w:rsid w:val="002310D1"/>
    <w:rsid w:val="0023185A"/>
    <w:rsid w:val="002318B3"/>
    <w:rsid w:val="002325B5"/>
    <w:rsid w:val="002335D9"/>
    <w:rsid w:val="00233761"/>
    <w:rsid w:val="00233BD8"/>
    <w:rsid w:val="00233D08"/>
    <w:rsid w:val="0023681C"/>
    <w:rsid w:val="00236D63"/>
    <w:rsid w:val="00240615"/>
    <w:rsid w:val="00240650"/>
    <w:rsid w:val="002406FB"/>
    <w:rsid w:val="00241B2B"/>
    <w:rsid w:val="00241C45"/>
    <w:rsid w:val="00241F2E"/>
    <w:rsid w:val="002424FD"/>
    <w:rsid w:val="00242D6A"/>
    <w:rsid w:val="00244562"/>
    <w:rsid w:val="00245701"/>
    <w:rsid w:val="00246E01"/>
    <w:rsid w:val="0024758D"/>
    <w:rsid w:val="00247A05"/>
    <w:rsid w:val="00250E5D"/>
    <w:rsid w:val="002511A0"/>
    <w:rsid w:val="002513EF"/>
    <w:rsid w:val="0025220E"/>
    <w:rsid w:val="002525C0"/>
    <w:rsid w:val="00253C67"/>
    <w:rsid w:val="0025596B"/>
    <w:rsid w:val="002568BC"/>
    <w:rsid w:val="00256C57"/>
    <w:rsid w:val="002574B1"/>
    <w:rsid w:val="002575BF"/>
    <w:rsid w:val="00257948"/>
    <w:rsid w:val="00260228"/>
    <w:rsid w:val="00260669"/>
    <w:rsid w:val="00260CD4"/>
    <w:rsid w:val="00261415"/>
    <w:rsid w:val="0026341B"/>
    <w:rsid w:val="002645B3"/>
    <w:rsid w:val="0026561D"/>
    <w:rsid w:val="00265A7A"/>
    <w:rsid w:val="00265CAF"/>
    <w:rsid w:val="00267575"/>
    <w:rsid w:val="002679C0"/>
    <w:rsid w:val="00267D52"/>
    <w:rsid w:val="00270397"/>
    <w:rsid w:val="00270FC8"/>
    <w:rsid w:val="002716BF"/>
    <w:rsid w:val="00271BC7"/>
    <w:rsid w:val="00271C63"/>
    <w:rsid w:val="002720B6"/>
    <w:rsid w:val="00272618"/>
    <w:rsid w:val="00272C47"/>
    <w:rsid w:val="002738CC"/>
    <w:rsid w:val="00273CC8"/>
    <w:rsid w:val="0027406B"/>
    <w:rsid w:val="0027424E"/>
    <w:rsid w:val="00274BDA"/>
    <w:rsid w:val="002758DC"/>
    <w:rsid w:val="00276D24"/>
    <w:rsid w:val="0027735C"/>
    <w:rsid w:val="002773FE"/>
    <w:rsid w:val="002807AA"/>
    <w:rsid w:val="002807B8"/>
    <w:rsid w:val="00280F29"/>
    <w:rsid w:val="00281AAC"/>
    <w:rsid w:val="002821E2"/>
    <w:rsid w:val="0028254B"/>
    <w:rsid w:val="00282560"/>
    <w:rsid w:val="002828AB"/>
    <w:rsid w:val="00283E28"/>
    <w:rsid w:val="002844A9"/>
    <w:rsid w:val="0028456D"/>
    <w:rsid w:val="002847E6"/>
    <w:rsid w:val="00284942"/>
    <w:rsid w:val="00284962"/>
    <w:rsid w:val="002859A9"/>
    <w:rsid w:val="00286B04"/>
    <w:rsid w:val="00286B29"/>
    <w:rsid w:val="00286DB4"/>
    <w:rsid w:val="00286E1C"/>
    <w:rsid w:val="00287530"/>
    <w:rsid w:val="00290603"/>
    <w:rsid w:val="00290685"/>
    <w:rsid w:val="002929E2"/>
    <w:rsid w:val="00294E48"/>
    <w:rsid w:val="00295773"/>
    <w:rsid w:val="002970C7"/>
    <w:rsid w:val="002970F2"/>
    <w:rsid w:val="00297873"/>
    <w:rsid w:val="00297BAF"/>
    <w:rsid w:val="002A0A0B"/>
    <w:rsid w:val="002A237F"/>
    <w:rsid w:val="002A2C97"/>
    <w:rsid w:val="002A34EA"/>
    <w:rsid w:val="002A3A4E"/>
    <w:rsid w:val="002A424B"/>
    <w:rsid w:val="002A4C71"/>
    <w:rsid w:val="002A4EE3"/>
    <w:rsid w:val="002A5328"/>
    <w:rsid w:val="002A534B"/>
    <w:rsid w:val="002A56A6"/>
    <w:rsid w:val="002A58F0"/>
    <w:rsid w:val="002A5AF3"/>
    <w:rsid w:val="002A7287"/>
    <w:rsid w:val="002A77A1"/>
    <w:rsid w:val="002B03AC"/>
    <w:rsid w:val="002B0FC1"/>
    <w:rsid w:val="002B1293"/>
    <w:rsid w:val="002B258A"/>
    <w:rsid w:val="002B25FA"/>
    <w:rsid w:val="002B2F0B"/>
    <w:rsid w:val="002B34E8"/>
    <w:rsid w:val="002B3532"/>
    <w:rsid w:val="002B3FFF"/>
    <w:rsid w:val="002B4633"/>
    <w:rsid w:val="002B4A3A"/>
    <w:rsid w:val="002B4D93"/>
    <w:rsid w:val="002B6AFF"/>
    <w:rsid w:val="002B6C9D"/>
    <w:rsid w:val="002B6E44"/>
    <w:rsid w:val="002B7457"/>
    <w:rsid w:val="002C191B"/>
    <w:rsid w:val="002C1BE0"/>
    <w:rsid w:val="002C1F67"/>
    <w:rsid w:val="002C2438"/>
    <w:rsid w:val="002C28BA"/>
    <w:rsid w:val="002C3875"/>
    <w:rsid w:val="002C3AAE"/>
    <w:rsid w:val="002C3DB9"/>
    <w:rsid w:val="002C3FF0"/>
    <w:rsid w:val="002C409D"/>
    <w:rsid w:val="002C4AC8"/>
    <w:rsid w:val="002C59C9"/>
    <w:rsid w:val="002C5B18"/>
    <w:rsid w:val="002C5EF6"/>
    <w:rsid w:val="002C6BEA"/>
    <w:rsid w:val="002C775C"/>
    <w:rsid w:val="002C7A3C"/>
    <w:rsid w:val="002C7A65"/>
    <w:rsid w:val="002C7B10"/>
    <w:rsid w:val="002C7B73"/>
    <w:rsid w:val="002C7BE3"/>
    <w:rsid w:val="002D029C"/>
    <w:rsid w:val="002D0604"/>
    <w:rsid w:val="002D08DA"/>
    <w:rsid w:val="002D1702"/>
    <w:rsid w:val="002D22A5"/>
    <w:rsid w:val="002D2822"/>
    <w:rsid w:val="002D41EB"/>
    <w:rsid w:val="002D4C60"/>
    <w:rsid w:val="002D4FE2"/>
    <w:rsid w:val="002D5732"/>
    <w:rsid w:val="002D5D42"/>
    <w:rsid w:val="002D5E90"/>
    <w:rsid w:val="002D610B"/>
    <w:rsid w:val="002D63FF"/>
    <w:rsid w:val="002D6741"/>
    <w:rsid w:val="002D694B"/>
    <w:rsid w:val="002D7EBD"/>
    <w:rsid w:val="002E0DE8"/>
    <w:rsid w:val="002E1926"/>
    <w:rsid w:val="002E2636"/>
    <w:rsid w:val="002E2AE0"/>
    <w:rsid w:val="002E2CE5"/>
    <w:rsid w:val="002E2D93"/>
    <w:rsid w:val="002E3099"/>
    <w:rsid w:val="002E34E9"/>
    <w:rsid w:val="002E554E"/>
    <w:rsid w:val="002E6601"/>
    <w:rsid w:val="002E6DA8"/>
    <w:rsid w:val="002E7397"/>
    <w:rsid w:val="002F14FA"/>
    <w:rsid w:val="002F22D5"/>
    <w:rsid w:val="002F44EE"/>
    <w:rsid w:val="002F4BE4"/>
    <w:rsid w:val="002F5167"/>
    <w:rsid w:val="002F622D"/>
    <w:rsid w:val="002F689F"/>
    <w:rsid w:val="002F6908"/>
    <w:rsid w:val="002F717A"/>
    <w:rsid w:val="002F7923"/>
    <w:rsid w:val="002F7AB7"/>
    <w:rsid w:val="002F7F99"/>
    <w:rsid w:val="00300CDC"/>
    <w:rsid w:val="00303098"/>
    <w:rsid w:val="003040EA"/>
    <w:rsid w:val="00307033"/>
    <w:rsid w:val="003076BA"/>
    <w:rsid w:val="00307B65"/>
    <w:rsid w:val="00310029"/>
    <w:rsid w:val="00310A9A"/>
    <w:rsid w:val="003112A0"/>
    <w:rsid w:val="0031154A"/>
    <w:rsid w:val="00311827"/>
    <w:rsid w:val="00311A9E"/>
    <w:rsid w:val="00311BDF"/>
    <w:rsid w:val="00313285"/>
    <w:rsid w:val="00313528"/>
    <w:rsid w:val="00314040"/>
    <w:rsid w:val="003141B2"/>
    <w:rsid w:val="00314701"/>
    <w:rsid w:val="00314A9E"/>
    <w:rsid w:val="0031563E"/>
    <w:rsid w:val="0031569D"/>
    <w:rsid w:val="0031674F"/>
    <w:rsid w:val="00317008"/>
    <w:rsid w:val="00317969"/>
    <w:rsid w:val="00317D50"/>
    <w:rsid w:val="00317F41"/>
    <w:rsid w:val="00320DA9"/>
    <w:rsid w:val="00321247"/>
    <w:rsid w:val="00323479"/>
    <w:rsid w:val="00323C69"/>
    <w:rsid w:val="0032438A"/>
    <w:rsid w:val="00324445"/>
    <w:rsid w:val="00325F72"/>
    <w:rsid w:val="00326514"/>
    <w:rsid w:val="00326533"/>
    <w:rsid w:val="00326BD5"/>
    <w:rsid w:val="00327B84"/>
    <w:rsid w:val="003317F5"/>
    <w:rsid w:val="0033302C"/>
    <w:rsid w:val="00333406"/>
    <w:rsid w:val="0033451E"/>
    <w:rsid w:val="003348A1"/>
    <w:rsid w:val="003350CF"/>
    <w:rsid w:val="0033543A"/>
    <w:rsid w:val="00336304"/>
    <w:rsid w:val="003364FB"/>
    <w:rsid w:val="00337284"/>
    <w:rsid w:val="00337331"/>
    <w:rsid w:val="003373A2"/>
    <w:rsid w:val="003378C7"/>
    <w:rsid w:val="00340286"/>
    <w:rsid w:val="003405CD"/>
    <w:rsid w:val="0034086B"/>
    <w:rsid w:val="0034098E"/>
    <w:rsid w:val="00343006"/>
    <w:rsid w:val="00343013"/>
    <w:rsid w:val="003430E4"/>
    <w:rsid w:val="0034347B"/>
    <w:rsid w:val="0034384A"/>
    <w:rsid w:val="00343CF6"/>
    <w:rsid w:val="003440E2"/>
    <w:rsid w:val="003457A4"/>
    <w:rsid w:val="003467E2"/>
    <w:rsid w:val="00346AB8"/>
    <w:rsid w:val="00346D2A"/>
    <w:rsid w:val="003478CA"/>
    <w:rsid w:val="003508A1"/>
    <w:rsid w:val="0035206E"/>
    <w:rsid w:val="00352266"/>
    <w:rsid w:val="003523C3"/>
    <w:rsid w:val="00353547"/>
    <w:rsid w:val="003557CB"/>
    <w:rsid w:val="003567C3"/>
    <w:rsid w:val="003575C1"/>
    <w:rsid w:val="003575EC"/>
    <w:rsid w:val="003576C8"/>
    <w:rsid w:val="003610FA"/>
    <w:rsid w:val="00361295"/>
    <w:rsid w:val="00361444"/>
    <w:rsid w:val="00361692"/>
    <w:rsid w:val="003619A9"/>
    <w:rsid w:val="00362016"/>
    <w:rsid w:val="003623B3"/>
    <w:rsid w:val="00364364"/>
    <w:rsid w:val="00364446"/>
    <w:rsid w:val="00364D32"/>
    <w:rsid w:val="00365239"/>
    <w:rsid w:val="00365B75"/>
    <w:rsid w:val="0036625D"/>
    <w:rsid w:val="00366DD4"/>
    <w:rsid w:val="00367700"/>
    <w:rsid w:val="003705BD"/>
    <w:rsid w:val="00371BB5"/>
    <w:rsid w:val="00372245"/>
    <w:rsid w:val="00372778"/>
    <w:rsid w:val="00372BBD"/>
    <w:rsid w:val="00374BCB"/>
    <w:rsid w:val="0037510D"/>
    <w:rsid w:val="003752E8"/>
    <w:rsid w:val="00375F9F"/>
    <w:rsid w:val="00376958"/>
    <w:rsid w:val="00376D58"/>
    <w:rsid w:val="00377288"/>
    <w:rsid w:val="00380FE0"/>
    <w:rsid w:val="003819ED"/>
    <w:rsid w:val="00381CCE"/>
    <w:rsid w:val="00381D91"/>
    <w:rsid w:val="00381E82"/>
    <w:rsid w:val="00382C8A"/>
    <w:rsid w:val="0038460E"/>
    <w:rsid w:val="00384B34"/>
    <w:rsid w:val="00384D6F"/>
    <w:rsid w:val="00384E9A"/>
    <w:rsid w:val="00385031"/>
    <w:rsid w:val="003865A4"/>
    <w:rsid w:val="00386944"/>
    <w:rsid w:val="0038713E"/>
    <w:rsid w:val="0038741E"/>
    <w:rsid w:val="00387455"/>
    <w:rsid w:val="00387AFB"/>
    <w:rsid w:val="00390580"/>
    <w:rsid w:val="0039147C"/>
    <w:rsid w:val="00391F0D"/>
    <w:rsid w:val="00392371"/>
    <w:rsid w:val="00392583"/>
    <w:rsid w:val="00392611"/>
    <w:rsid w:val="00392BD4"/>
    <w:rsid w:val="00393E7E"/>
    <w:rsid w:val="003966A3"/>
    <w:rsid w:val="00397EAD"/>
    <w:rsid w:val="003A16E2"/>
    <w:rsid w:val="003A2D72"/>
    <w:rsid w:val="003A2EAC"/>
    <w:rsid w:val="003A3B39"/>
    <w:rsid w:val="003A3D0B"/>
    <w:rsid w:val="003A4801"/>
    <w:rsid w:val="003A4A76"/>
    <w:rsid w:val="003A5BCF"/>
    <w:rsid w:val="003A6166"/>
    <w:rsid w:val="003A6EDB"/>
    <w:rsid w:val="003A72A3"/>
    <w:rsid w:val="003A76CF"/>
    <w:rsid w:val="003B0FA4"/>
    <w:rsid w:val="003B1B10"/>
    <w:rsid w:val="003B20B2"/>
    <w:rsid w:val="003B26BC"/>
    <w:rsid w:val="003B293E"/>
    <w:rsid w:val="003B2EA8"/>
    <w:rsid w:val="003B30E8"/>
    <w:rsid w:val="003B3227"/>
    <w:rsid w:val="003B3839"/>
    <w:rsid w:val="003B38C8"/>
    <w:rsid w:val="003B3994"/>
    <w:rsid w:val="003B3FC1"/>
    <w:rsid w:val="003B623D"/>
    <w:rsid w:val="003B6695"/>
    <w:rsid w:val="003B6CFD"/>
    <w:rsid w:val="003B75B2"/>
    <w:rsid w:val="003B7E5C"/>
    <w:rsid w:val="003C0051"/>
    <w:rsid w:val="003C0C85"/>
    <w:rsid w:val="003C26A3"/>
    <w:rsid w:val="003C2BF3"/>
    <w:rsid w:val="003C373B"/>
    <w:rsid w:val="003C3CCE"/>
    <w:rsid w:val="003C3EC6"/>
    <w:rsid w:val="003C3F62"/>
    <w:rsid w:val="003C443D"/>
    <w:rsid w:val="003C46CF"/>
    <w:rsid w:val="003C5149"/>
    <w:rsid w:val="003C5AAC"/>
    <w:rsid w:val="003C5DBC"/>
    <w:rsid w:val="003C6114"/>
    <w:rsid w:val="003C6226"/>
    <w:rsid w:val="003C6F4C"/>
    <w:rsid w:val="003C6F5B"/>
    <w:rsid w:val="003C7212"/>
    <w:rsid w:val="003C733E"/>
    <w:rsid w:val="003C7580"/>
    <w:rsid w:val="003C7750"/>
    <w:rsid w:val="003C7A0B"/>
    <w:rsid w:val="003D0ADB"/>
    <w:rsid w:val="003D0B4D"/>
    <w:rsid w:val="003D0B99"/>
    <w:rsid w:val="003D0C92"/>
    <w:rsid w:val="003D1122"/>
    <w:rsid w:val="003D27B4"/>
    <w:rsid w:val="003D43E9"/>
    <w:rsid w:val="003D4C31"/>
    <w:rsid w:val="003D5564"/>
    <w:rsid w:val="003D65E3"/>
    <w:rsid w:val="003D6613"/>
    <w:rsid w:val="003D6A27"/>
    <w:rsid w:val="003D76C8"/>
    <w:rsid w:val="003D7DF5"/>
    <w:rsid w:val="003E007F"/>
    <w:rsid w:val="003E024A"/>
    <w:rsid w:val="003E0385"/>
    <w:rsid w:val="003E066D"/>
    <w:rsid w:val="003E1CEE"/>
    <w:rsid w:val="003E1EB0"/>
    <w:rsid w:val="003E1F68"/>
    <w:rsid w:val="003E1F8C"/>
    <w:rsid w:val="003E2002"/>
    <w:rsid w:val="003E304D"/>
    <w:rsid w:val="003E3093"/>
    <w:rsid w:val="003E372F"/>
    <w:rsid w:val="003E4633"/>
    <w:rsid w:val="003E49A0"/>
    <w:rsid w:val="003E4F51"/>
    <w:rsid w:val="003E6424"/>
    <w:rsid w:val="003E65E8"/>
    <w:rsid w:val="003E68E0"/>
    <w:rsid w:val="003E6A07"/>
    <w:rsid w:val="003E7145"/>
    <w:rsid w:val="003F05C9"/>
    <w:rsid w:val="003F0E54"/>
    <w:rsid w:val="003F0F90"/>
    <w:rsid w:val="003F13D6"/>
    <w:rsid w:val="003F13E4"/>
    <w:rsid w:val="003F1927"/>
    <w:rsid w:val="003F2504"/>
    <w:rsid w:val="003F2680"/>
    <w:rsid w:val="003F311D"/>
    <w:rsid w:val="003F3193"/>
    <w:rsid w:val="003F33E8"/>
    <w:rsid w:val="003F3FD8"/>
    <w:rsid w:val="003F4854"/>
    <w:rsid w:val="003F4A0A"/>
    <w:rsid w:val="003F4C3F"/>
    <w:rsid w:val="003F5864"/>
    <w:rsid w:val="0040033D"/>
    <w:rsid w:val="0040048A"/>
    <w:rsid w:val="00400CD0"/>
    <w:rsid w:val="004024EC"/>
    <w:rsid w:val="004026B7"/>
    <w:rsid w:val="0040295B"/>
    <w:rsid w:val="00403668"/>
    <w:rsid w:val="004039CF"/>
    <w:rsid w:val="00403A85"/>
    <w:rsid w:val="00403E3A"/>
    <w:rsid w:val="00404404"/>
    <w:rsid w:val="00405240"/>
    <w:rsid w:val="004053D9"/>
    <w:rsid w:val="00405AFD"/>
    <w:rsid w:val="00406038"/>
    <w:rsid w:val="00406050"/>
    <w:rsid w:val="004066A9"/>
    <w:rsid w:val="00407A18"/>
    <w:rsid w:val="00411786"/>
    <w:rsid w:val="00411E13"/>
    <w:rsid w:val="004121DE"/>
    <w:rsid w:val="00412A2E"/>
    <w:rsid w:val="00412EA8"/>
    <w:rsid w:val="0041355F"/>
    <w:rsid w:val="004136B9"/>
    <w:rsid w:val="00415A7B"/>
    <w:rsid w:val="00415C94"/>
    <w:rsid w:val="00416C6C"/>
    <w:rsid w:val="00417056"/>
    <w:rsid w:val="00417A73"/>
    <w:rsid w:val="00420B6D"/>
    <w:rsid w:val="00420F5F"/>
    <w:rsid w:val="00421F1F"/>
    <w:rsid w:val="00422ECB"/>
    <w:rsid w:val="00423E02"/>
    <w:rsid w:val="00424193"/>
    <w:rsid w:val="00424292"/>
    <w:rsid w:val="004246F4"/>
    <w:rsid w:val="00424B2E"/>
    <w:rsid w:val="00425A62"/>
    <w:rsid w:val="00425ACA"/>
    <w:rsid w:val="00425BE5"/>
    <w:rsid w:val="0042605A"/>
    <w:rsid w:val="004261A4"/>
    <w:rsid w:val="00426AE7"/>
    <w:rsid w:val="0042714A"/>
    <w:rsid w:val="004273EC"/>
    <w:rsid w:val="004310FA"/>
    <w:rsid w:val="004316AD"/>
    <w:rsid w:val="00432A33"/>
    <w:rsid w:val="00432BD5"/>
    <w:rsid w:val="00432E54"/>
    <w:rsid w:val="00433167"/>
    <w:rsid w:val="00434299"/>
    <w:rsid w:val="004349B7"/>
    <w:rsid w:val="004355D0"/>
    <w:rsid w:val="00435FC0"/>
    <w:rsid w:val="00436978"/>
    <w:rsid w:val="00436A5A"/>
    <w:rsid w:val="00437172"/>
    <w:rsid w:val="00437ADB"/>
    <w:rsid w:val="00440124"/>
    <w:rsid w:val="00441181"/>
    <w:rsid w:val="004416AB"/>
    <w:rsid w:val="004433FD"/>
    <w:rsid w:val="004448B3"/>
    <w:rsid w:val="00444DA1"/>
    <w:rsid w:val="004453B5"/>
    <w:rsid w:val="00445693"/>
    <w:rsid w:val="00445A93"/>
    <w:rsid w:val="00445C0E"/>
    <w:rsid w:val="00446041"/>
    <w:rsid w:val="004469AE"/>
    <w:rsid w:val="00446AB6"/>
    <w:rsid w:val="00450341"/>
    <w:rsid w:val="0045068A"/>
    <w:rsid w:val="00451F17"/>
    <w:rsid w:val="00452083"/>
    <w:rsid w:val="004526CE"/>
    <w:rsid w:val="004529A7"/>
    <w:rsid w:val="0045366B"/>
    <w:rsid w:val="00454832"/>
    <w:rsid w:val="004548CE"/>
    <w:rsid w:val="00455CEA"/>
    <w:rsid w:val="00456936"/>
    <w:rsid w:val="00457B76"/>
    <w:rsid w:val="00462B9F"/>
    <w:rsid w:val="004639B7"/>
    <w:rsid w:val="004645E2"/>
    <w:rsid w:val="00465BAD"/>
    <w:rsid w:val="00465FCE"/>
    <w:rsid w:val="0046601E"/>
    <w:rsid w:val="00466772"/>
    <w:rsid w:val="004667FB"/>
    <w:rsid w:val="004674E9"/>
    <w:rsid w:val="00467817"/>
    <w:rsid w:val="00471CA8"/>
    <w:rsid w:val="00471F61"/>
    <w:rsid w:val="00473B65"/>
    <w:rsid w:val="00474068"/>
    <w:rsid w:val="00474257"/>
    <w:rsid w:val="00474705"/>
    <w:rsid w:val="0047517E"/>
    <w:rsid w:val="004759F0"/>
    <w:rsid w:val="00476CEA"/>
    <w:rsid w:val="00477995"/>
    <w:rsid w:val="004803AC"/>
    <w:rsid w:val="004808AE"/>
    <w:rsid w:val="00481E47"/>
    <w:rsid w:val="0048327D"/>
    <w:rsid w:val="00483C8F"/>
    <w:rsid w:val="004841EF"/>
    <w:rsid w:val="0048495C"/>
    <w:rsid w:val="00485BC8"/>
    <w:rsid w:val="0048671D"/>
    <w:rsid w:val="00487462"/>
    <w:rsid w:val="004903CF"/>
    <w:rsid w:val="0049083D"/>
    <w:rsid w:val="00491615"/>
    <w:rsid w:val="004923B9"/>
    <w:rsid w:val="004928D2"/>
    <w:rsid w:val="00493DE4"/>
    <w:rsid w:val="00494112"/>
    <w:rsid w:val="0049496E"/>
    <w:rsid w:val="00494D69"/>
    <w:rsid w:val="00495035"/>
    <w:rsid w:val="00495C39"/>
    <w:rsid w:val="004966F0"/>
    <w:rsid w:val="0049671C"/>
    <w:rsid w:val="00496E83"/>
    <w:rsid w:val="00496FB0"/>
    <w:rsid w:val="004974D9"/>
    <w:rsid w:val="004977D0"/>
    <w:rsid w:val="00497E48"/>
    <w:rsid w:val="004A0A4C"/>
    <w:rsid w:val="004A0D94"/>
    <w:rsid w:val="004A10DC"/>
    <w:rsid w:val="004A11E3"/>
    <w:rsid w:val="004A1EDC"/>
    <w:rsid w:val="004A27EF"/>
    <w:rsid w:val="004A3143"/>
    <w:rsid w:val="004A3B24"/>
    <w:rsid w:val="004A46D3"/>
    <w:rsid w:val="004A49C3"/>
    <w:rsid w:val="004A5D81"/>
    <w:rsid w:val="004A5E50"/>
    <w:rsid w:val="004A70CE"/>
    <w:rsid w:val="004A7A6C"/>
    <w:rsid w:val="004B064C"/>
    <w:rsid w:val="004B1682"/>
    <w:rsid w:val="004B205F"/>
    <w:rsid w:val="004B23C0"/>
    <w:rsid w:val="004B2687"/>
    <w:rsid w:val="004B2CEA"/>
    <w:rsid w:val="004B32DC"/>
    <w:rsid w:val="004B44C4"/>
    <w:rsid w:val="004B6CF8"/>
    <w:rsid w:val="004B6D17"/>
    <w:rsid w:val="004B7248"/>
    <w:rsid w:val="004B7F32"/>
    <w:rsid w:val="004C0A5D"/>
    <w:rsid w:val="004C0D58"/>
    <w:rsid w:val="004C2CD5"/>
    <w:rsid w:val="004C3E4C"/>
    <w:rsid w:val="004C4295"/>
    <w:rsid w:val="004C454A"/>
    <w:rsid w:val="004C5595"/>
    <w:rsid w:val="004C56EA"/>
    <w:rsid w:val="004C5993"/>
    <w:rsid w:val="004C5B43"/>
    <w:rsid w:val="004C6139"/>
    <w:rsid w:val="004C7059"/>
    <w:rsid w:val="004C776E"/>
    <w:rsid w:val="004D0415"/>
    <w:rsid w:val="004D0514"/>
    <w:rsid w:val="004D09DB"/>
    <w:rsid w:val="004D26A5"/>
    <w:rsid w:val="004D328A"/>
    <w:rsid w:val="004D3696"/>
    <w:rsid w:val="004D3C62"/>
    <w:rsid w:val="004D4193"/>
    <w:rsid w:val="004D424F"/>
    <w:rsid w:val="004D4519"/>
    <w:rsid w:val="004D4B02"/>
    <w:rsid w:val="004D4FE0"/>
    <w:rsid w:val="004D75BF"/>
    <w:rsid w:val="004D76B0"/>
    <w:rsid w:val="004D7D45"/>
    <w:rsid w:val="004E0C55"/>
    <w:rsid w:val="004E126E"/>
    <w:rsid w:val="004E1A22"/>
    <w:rsid w:val="004E1B6A"/>
    <w:rsid w:val="004E213F"/>
    <w:rsid w:val="004E2465"/>
    <w:rsid w:val="004E26CA"/>
    <w:rsid w:val="004E2A81"/>
    <w:rsid w:val="004E3225"/>
    <w:rsid w:val="004E365D"/>
    <w:rsid w:val="004E427B"/>
    <w:rsid w:val="004E4DFE"/>
    <w:rsid w:val="004E5736"/>
    <w:rsid w:val="004E579C"/>
    <w:rsid w:val="004E5BF3"/>
    <w:rsid w:val="004E6CCB"/>
    <w:rsid w:val="004E6CD0"/>
    <w:rsid w:val="004E73CB"/>
    <w:rsid w:val="004E78C7"/>
    <w:rsid w:val="004F067A"/>
    <w:rsid w:val="004F0F46"/>
    <w:rsid w:val="004F1E7C"/>
    <w:rsid w:val="004F2038"/>
    <w:rsid w:val="004F2251"/>
    <w:rsid w:val="004F2994"/>
    <w:rsid w:val="004F2A51"/>
    <w:rsid w:val="004F496A"/>
    <w:rsid w:val="004F49EB"/>
    <w:rsid w:val="004F5009"/>
    <w:rsid w:val="004F524A"/>
    <w:rsid w:val="004F52A4"/>
    <w:rsid w:val="004F57F0"/>
    <w:rsid w:val="004F585C"/>
    <w:rsid w:val="004F7BC5"/>
    <w:rsid w:val="00500641"/>
    <w:rsid w:val="005010B9"/>
    <w:rsid w:val="0050110C"/>
    <w:rsid w:val="0050124A"/>
    <w:rsid w:val="005018D7"/>
    <w:rsid w:val="00501B67"/>
    <w:rsid w:val="00502AE7"/>
    <w:rsid w:val="005038AF"/>
    <w:rsid w:val="00504AC5"/>
    <w:rsid w:val="0050649B"/>
    <w:rsid w:val="00507C79"/>
    <w:rsid w:val="005105B0"/>
    <w:rsid w:val="00511636"/>
    <w:rsid w:val="00512192"/>
    <w:rsid w:val="005123C0"/>
    <w:rsid w:val="0051272A"/>
    <w:rsid w:val="00513888"/>
    <w:rsid w:val="00515062"/>
    <w:rsid w:val="00515A83"/>
    <w:rsid w:val="00515E93"/>
    <w:rsid w:val="00515F28"/>
    <w:rsid w:val="005161A2"/>
    <w:rsid w:val="005165E7"/>
    <w:rsid w:val="005208D6"/>
    <w:rsid w:val="00521D01"/>
    <w:rsid w:val="0052246A"/>
    <w:rsid w:val="005231CC"/>
    <w:rsid w:val="0052418D"/>
    <w:rsid w:val="00524240"/>
    <w:rsid w:val="00525A29"/>
    <w:rsid w:val="00526405"/>
    <w:rsid w:val="005270D8"/>
    <w:rsid w:val="00527238"/>
    <w:rsid w:val="00530995"/>
    <w:rsid w:val="00530A28"/>
    <w:rsid w:val="005318E7"/>
    <w:rsid w:val="00532EA5"/>
    <w:rsid w:val="00534E97"/>
    <w:rsid w:val="0053538B"/>
    <w:rsid w:val="0054046B"/>
    <w:rsid w:val="005404D2"/>
    <w:rsid w:val="00540D0B"/>
    <w:rsid w:val="00541050"/>
    <w:rsid w:val="00541A51"/>
    <w:rsid w:val="005422C7"/>
    <w:rsid w:val="00543497"/>
    <w:rsid w:val="0054401A"/>
    <w:rsid w:val="005440E5"/>
    <w:rsid w:val="0054431A"/>
    <w:rsid w:val="00544B8E"/>
    <w:rsid w:val="00544FE3"/>
    <w:rsid w:val="00546581"/>
    <w:rsid w:val="0054727E"/>
    <w:rsid w:val="005474E7"/>
    <w:rsid w:val="0054B042"/>
    <w:rsid w:val="00550E6C"/>
    <w:rsid w:val="0055160B"/>
    <w:rsid w:val="005519BE"/>
    <w:rsid w:val="00551FED"/>
    <w:rsid w:val="0055228B"/>
    <w:rsid w:val="00552555"/>
    <w:rsid w:val="0055274B"/>
    <w:rsid w:val="00552A6B"/>
    <w:rsid w:val="00552CDB"/>
    <w:rsid w:val="00552EB9"/>
    <w:rsid w:val="005538B3"/>
    <w:rsid w:val="00557BD4"/>
    <w:rsid w:val="00557E41"/>
    <w:rsid w:val="00560627"/>
    <w:rsid w:val="005607BF"/>
    <w:rsid w:val="005610D5"/>
    <w:rsid w:val="005613A5"/>
    <w:rsid w:val="0056221A"/>
    <w:rsid w:val="00562894"/>
    <w:rsid w:val="005632F5"/>
    <w:rsid w:val="0056425D"/>
    <w:rsid w:val="005645E6"/>
    <w:rsid w:val="005646BC"/>
    <w:rsid w:val="005648B4"/>
    <w:rsid w:val="005652FD"/>
    <w:rsid w:val="00565961"/>
    <w:rsid w:val="00565F10"/>
    <w:rsid w:val="005665D5"/>
    <w:rsid w:val="00566B98"/>
    <w:rsid w:val="00567EF8"/>
    <w:rsid w:val="005702F6"/>
    <w:rsid w:val="00570FE3"/>
    <w:rsid w:val="00571714"/>
    <w:rsid w:val="005721E5"/>
    <w:rsid w:val="00572656"/>
    <w:rsid w:val="00572F5E"/>
    <w:rsid w:val="00573AF4"/>
    <w:rsid w:val="00573CFE"/>
    <w:rsid w:val="0057480E"/>
    <w:rsid w:val="005748C3"/>
    <w:rsid w:val="005750B6"/>
    <w:rsid w:val="00575390"/>
    <w:rsid w:val="00575D03"/>
    <w:rsid w:val="005768FE"/>
    <w:rsid w:val="00576DE1"/>
    <w:rsid w:val="00577040"/>
    <w:rsid w:val="00577CCC"/>
    <w:rsid w:val="00581688"/>
    <w:rsid w:val="00583830"/>
    <w:rsid w:val="00583A51"/>
    <w:rsid w:val="00584041"/>
    <w:rsid w:val="00584431"/>
    <w:rsid w:val="00584500"/>
    <w:rsid w:val="00585A69"/>
    <w:rsid w:val="00585E41"/>
    <w:rsid w:val="00586032"/>
    <w:rsid w:val="0058639A"/>
    <w:rsid w:val="00587103"/>
    <w:rsid w:val="005874DD"/>
    <w:rsid w:val="00587B39"/>
    <w:rsid w:val="00587DC2"/>
    <w:rsid w:val="0059026F"/>
    <w:rsid w:val="0059346E"/>
    <w:rsid w:val="00593E74"/>
    <w:rsid w:val="00596710"/>
    <w:rsid w:val="0059694F"/>
    <w:rsid w:val="00596C94"/>
    <w:rsid w:val="00597077"/>
    <w:rsid w:val="005A0247"/>
    <w:rsid w:val="005A0390"/>
    <w:rsid w:val="005A1115"/>
    <w:rsid w:val="005A1131"/>
    <w:rsid w:val="005A1C40"/>
    <w:rsid w:val="005A1D3F"/>
    <w:rsid w:val="005A1F20"/>
    <w:rsid w:val="005A2FB4"/>
    <w:rsid w:val="005A38D8"/>
    <w:rsid w:val="005A3928"/>
    <w:rsid w:val="005A44DC"/>
    <w:rsid w:val="005A5346"/>
    <w:rsid w:val="005A5449"/>
    <w:rsid w:val="005A596C"/>
    <w:rsid w:val="005A6403"/>
    <w:rsid w:val="005A67F3"/>
    <w:rsid w:val="005A6831"/>
    <w:rsid w:val="005A7BBD"/>
    <w:rsid w:val="005B018C"/>
    <w:rsid w:val="005B0620"/>
    <w:rsid w:val="005B0B97"/>
    <w:rsid w:val="005B11B8"/>
    <w:rsid w:val="005B30DF"/>
    <w:rsid w:val="005B44A9"/>
    <w:rsid w:val="005B59F2"/>
    <w:rsid w:val="005B5A67"/>
    <w:rsid w:val="005B643F"/>
    <w:rsid w:val="005B6498"/>
    <w:rsid w:val="005B75CB"/>
    <w:rsid w:val="005C0026"/>
    <w:rsid w:val="005C0627"/>
    <w:rsid w:val="005C1736"/>
    <w:rsid w:val="005C1CDB"/>
    <w:rsid w:val="005C24F9"/>
    <w:rsid w:val="005C26FB"/>
    <w:rsid w:val="005C2AEF"/>
    <w:rsid w:val="005C3592"/>
    <w:rsid w:val="005C36FA"/>
    <w:rsid w:val="005C382A"/>
    <w:rsid w:val="005C3ABA"/>
    <w:rsid w:val="005C4523"/>
    <w:rsid w:val="005C598D"/>
    <w:rsid w:val="005C5D16"/>
    <w:rsid w:val="005C5E36"/>
    <w:rsid w:val="005C64ED"/>
    <w:rsid w:val="005C689E"/>
    <w:rsid w:val="005C7662"/>
    <w:rsid w:val="005C77F1"/>
    <w:rsid w:val="005D012A"/>
    <w:rsid w:val="005D0830"/>
    <w:rsid w:val="005D0962"/>
    <w:rsid w:val="005D1FDA"/>
    <w:rsid w:val="005D2304"/>
    <w:rsid w:val="005D2B8A"/>
    <w:rsid w:val="005D3333"/>
    <w:rsid w:val="005D337C"/>
    <w:rsid w:val="005D379A"/>
    <w:rsid w:val="005D499A"/>
    <w:rsid w:val="005D4A73"/>
    <w:rsid w:val="005D540B"/>
    <w:rsid w:val="005D6341"/>
    <w:rsid w:val="005D7996"/>
    <w:rsid w:val="005D79B5"/>
    <w:rsid w:val="005E039C"/>
    <w:rsid w:val="005E0FE5"/>
    <w:rsid w:val="005E0FFD"/>
    <w:rsid w:val="005E1A72"/>
    <w:rsid w:val="005E22C0"/>
    <w:rsid w:val="005E23CA"/>
    <w:rsid w:val="005E25C7"/>
    <w:rsid w:val="005E42AC"/>
    <w:rsid w:val="005E46F7"/>
    <w:rsid w:val="005E4A20"/>
    <w:rsid w:val="005E4C53"/>
    <w:rsid w:val="005E57C7"/>
    <w:rsid w:val="005E5AD4"/>
    <w:rsid w:val="005E78BB"/>
    <w:rsid w:val="005F1756"/>
    <w:rsid w:val="005F2A11"/>
    <w:rsid w:val="005F2A4D"/>
    <w:rsid w:val="005F4889"/>
    <w:rsid w:val="005F515F"/>
    <w:rsid w:val="005F6217"/>
    <w:rsid w:val="005F6591"/>
    <w:rsid w:val="005F6A93"/>
    <w:rsid w:val="005F752A"/>
    <w:rsid w:val="005F7C6B"/>
    <w:rsid w:val="00600802"/>
    <w:rsid w:val="0060105F"/>
    <w:rsid w:val="00603E5B"/>
    <w:rsid w:val="00604FF5"/>
    <w:rsid w:val="00606639"/>
    <w:rsid w:val="00606B68"/>
    <w:rsid w:val="006071E2"/>
    <w:rsid w:val="00607C75"/>
    <w:rsid w:val="006104D1"/>
    <w:rsid w:val="00611164"/>
    <w:rsid w:val="0061136F"/>
    <w:rsid w:val="00611942"/>
    <w:rsid w:val="0061223C"/>
    <w:rsid w:val="0061325A"/>
    <w:rsid w:val="006137B1"/>
    <w:rsid w:val="00613F0D"/>
    <w:rsid w:val="00614030"/>
    <w:rsid w:val="006147FD"/>
    <w:rsid w:val="006149F1"/>
    <w:rsid w:val="00614F59"/>
    <w:rsid w:val="006172EA"/>
    <w:rsid w:val="00617E78"/>
    <w:rsid w:val="006208D2"/>
    <w:rsid w:val="0062099C"/>
    <w:rsid w:val="00620C8E"/>
    <w:rsid w:val="00621610"/>
    <w:rsid w:val="00621999"/>
    <w:rsid w:val="00621C05"/>
    <w:rsid w:val="00621D04"/>
    <w:rsid w:val="006229DF"/>
    <w:rsid w:val="00622AD3"/>
    <w:rsid w:val="00622B89"/>
    <w:rsid w:val="006237CA"/>
    <w:rsid w:val="00623C28"/>
    <w:rsid w:val="00623D39"/>
    <w:rsid w:val="00623F5F"/>
    <w:rsid w:val="006247F3"/>
    <w:rsid w:val="00625E1E"/>
    <w:rsid w:val="0062612E"/>
    <w:rsid w:val="00626240"/>
    <w:rsid w:val="00626531"/>
    <w:rsid w:val="0062979C"/>
    <w:rsid w:val="006305A0"/>
    <w:rsid w:val="006305D6"/>
    <w:rsid w:val="00632268"/>
    <w:rsid w:val="00633036"/>
    <w:rsid w:val="00633805"/>
    <w:rsid w:val="006339F5"/>
    <w:rsid w:val="00634E9E"/>
    <w:rsid w:val="00637275"/>
    <w:rsid w:val="00637FE3"/>
    <w:rsid w:val="0064064E"/>
    <w:rsid w:val="00640F12"/>
    <w:rsid w:val="00641B40"/>
    <w:rsid w:val="0064203F"/>
    <w:rsid w:val="00643952"/>
    <w:rsid w:val="00643D30"/>
    <w:rsid w:val="00644985"/>
    <w:rsid w:val="0064745A"/>
    <w:rsid w:val="006475C8"/>
    <w:rsid w:val="006508FB"/>
    <w:rsid w:val="00650A00"/>
    <w:rsid w:val="00651BC1"/>
    <w:rsid w:val="00651CE5"/>
    <w:rsid w:val="00652072"/>
    <w:rsid w:val="00653D3D"/>
    <w:rsid w:val="00654603"/>
    <w:rsid w:val="006551E3"/>
    <w:rsid w:val="00655228"/>
    <w:rsid w:val="00655B9A"/>
    <w:rsid w:val="006563E4"/>
    <w:rsid w:val="00657E00"/>
    <w:rsid w:val="0066146E"/>
    <w:rsid w:val="00663970"/>
    <w:rsid w:val="00663BF9"/>
    <w:rsid w:val="00663EF1"/>
    <w:rsid w:val="00664A8D"/>
    <w:rsid w:val="00665071"/>
    <w:rsid w:val="00665B65"/>
    <w:rsid w:val="006666BF"/>
    <w:rsid w:val="00667A04"/>
    <w:rsid w:val="00670902"/>
    <w:rsid w:val="006711D9"/>
    <w:rsid w:val="00671C80"/>
    <w:rsid w:val="006726E6"/>
    <w:rsid w:val="00672B37"/>
    <w:rsid w:val="0067315E"/>
    <w:rsid w:val="006731EA"/>
    <w:rsid w:val="00673BCD"/>
    <w:rsid w:val="00674931"/>
    <w:rsid w:val="00676119"/>
    <w:rsid w:val="006762AF"/>
    <w:rsid w:val="006763A6"/>
    <w:rsid w:val="00677A1D"/>
    <w:rsid w:val="00677AF6"/>
    <w:rsid w:val="00677C92"/>
    <w:rsid w:val="006802C6"/>
    <w:rsid w:val="00680DF0"/>
    <w:rsid w:val="00680EF9"/>
    <w:rsid w:val="0068311D"/>
    <w:rsid w:val="00683858"/>
    <w:rsid w:val="006850CA"/>
    <w:rsid w:val="00685277"/>
    <w:rsid w:val="0068531D"/>
    <w:rsid w:val="0068537A"/>
    <w:rsid w:val="00685439"/>
    <w:rsid w:val="006858C0"/>
    <w:rsid w:val="00685D5C"/>
    <w:rsid w:val="00685E20"/>
    <w:rsid w:val="00686150"/>
    <w:rsid w:val="00686A1B"/>
    <w:rsid w:val="00687F4C"/>
    <w:rsid w:val="00690A23"/>
    <w:rsid w:val="0069195C"/>
    <w:rsid w:val="0069337E"/>
    <w:rsid w:val="00693435"/>
    <w:rsid w:val="00693BB4"/>
    <w:rsid w:val="00693E91"/>
    <w:rsid w:val="00694260"/>
    <w:rsid w:val="00695672"/>
    <w:rsid w:val="0069632D"/>
    <w:rsid w:val="00697035"/>
    <w:rsid w:val="006972A8"/>
    <w:rsid w:val="00697593"/>
    <w:rsid w:val="00697CEF"/>
    <w:rsid w:val="006A0430"/>
    <w:rsid w:val="006A04F7"/>
    <w:rsid w:val="006A054B"/>
    <w:rsid w:val="006A0E21"/>
    <w:rsid w:val="006A17A7"/>
    <w:rsid w:val="006A229A"/>
    <w:rsid w:val="006A2397"/>
    <w:rsid w:val="006A2E7A"/>
    <w:rsid w:val="006A37CF"/>
    <w:rsid w:val="006A37E5"/>
    <w:rsid w:val="006A3A63"/>
    <w:rsid w:val="006A4E77"/>
    <w:rsid w:val="006A4FB4"/>
    <w:rsid w:val="006A5711"/>
    <w:rsid w:val="006A58D5"/>
    <w:rsid w:val="006A5CCA"/>
    <w:rsid w:val="006A6ABF"/>
    <w:rsid w:val="006A6FCA"/>
    <w:rsid w:val="006A7F94"/>
    <w:rsid w:val="006B0338"/>
    <w:rsid w:val="006B04B4"/>
    <w:rsid w:val="006B0FA2"/>
    <w:rsid w:val="006B14F2"/>
    <w:rsid w:val="006B17CE"/>
    <w:rsid w:val="006B2099"/>
    <w:rsid w:val="006B35A5"/>
    <w:rsid w:val="006B38EB"/>
    <w:rsid w:val="006B4485"/>
    <w:rsid w:val="006B69BF"/>
    <w:rsid w:val="006B7410"/>
    <w:rsid w:val="006B799C"/>
    <w:rsid w:val="006C04AE"/>
    <w:rsid w:val="006C07D8"/>
    <w:rsid w:val="006C0BE6"/>
    <w:rsid w:val="006C0F75"/>
    <w:rsid w:val="006C11C5"/>
    <w:rsid w:val="006C2534"/>
    <w:rsid w:val="006C38BC"/>
    <w:rsid w:val="006C3FF8"/>
    <w:rsid w:val="006C492E"/>
    <w:rsid w:val="006C5115"/>
    <w:rsid w:val="006C5659"/>
    <w:rsid w:val="006C5A36"/>
    <w:rsid w:val="006C740E"/>
    <w:rsid w:val="006C75C0"/>
    <w:rsid w:val="006D0FF8"/>
    <w:rsid w:val="006D1936"/>
    <w:rsid w:val="006D1E0E"/>
    <w:rsid w:val="006D28EE"/>
    <w:rsid w:val="006D4380"/>
    <w:rsid w:val="006D4467"/>
    <w:rsid w:val="006D4473"/>
    <w:rsid w:val="006D4814"/>
    <w:rsid w:val="006D4BF4"/>
    <w:rsid w:val="006D4D97"/>
    <w:rsid w:val="006D50A4"/>
    <w:rsid w:val="006D5590"/>
    <w:rsid w:val="006D5A0D"/>
    <w:rsid w:val="006D5C00"/>
    <w:rsid w:val="006D5E0E"/>
    <w:rsid w:val="006D7804"/>
    <w:rsid w:val="006E0418"/>
    <w:rsid w:val="006E04B6"/>
    <w:rsid w:val="006E09CF"/>
    <w:rsid w:val="006E0B06"/>
    <w:rsid w:val="006E2B8A"/>
    <w:rsid w:val="006E3A7A"/>
    <w:rsid w:val="006E58CE"/>
    <w:rsid w:val="006E622F"/>
    <w:rsid w:val="006E6D97"/>
    <w:rsid w:val="006E6DE3"/>
    <w:rsid w:val="006E7332"/>
    <w:rsid w:val="006F0287"/>
    <w:rsid w:val="006F16DA"/>
    <w:rsid w:val="006F22D9"/>
    <w:rsid w:val="006F2BB8"/>
    <w:rsid w:val="006F3995"/>
    <w:rsid w:val="006F44FC"/>
    <w:rsid w:val="006F5352"/>
    <w:rsid w:val="006F5DA4"/>
    <w:rsid w:val="006F7DA8"/>
    <w:rsid w:val="00700A07"/>
    <w:rsid w:val="00701080"/>
    <w:rsid w:val="00701924"/>
    <w:rsid w:val="0070194E"/>
    <w:rsid w:val="00701C5C"/>
    <w:rsid w:val="00701FF6"/>
    <w:rsid w:val="00702F5C"/>
    <w:rsid w:val="0070353A"/>
    <w:rsid w:val="007047A4"/>
    <w:rsid w:val="00705B17"/>
    <w:rsid w:val="00705DF4"/>
    <w:rsid w:val="0070632E"/>
    <w:rsid w:val="007070A8"/>
    <w:rsid w:val="007072F2"/>
    <w:rsid w:val="007075CE"/>
    <w:rsid w:val="0070775D"/>
    <w:rsid w:val="00707D92"/>
    <w:rsid w:val="00707ECD"/>
    <w:rsid w:val="00710433"/>
    <w:rsid w:val="0071049A"/>
    <w:rsid w:val="007122A8"/>
    <w:rsid w:val="007137B0"/>
    <w:rsid w:val="00713C57"/>
    <w:rsid w:val="0071488F"/>
    <w:rsid w:val="0071698D"/>
    <w:rsid w:val="00717108"/>
    <w:rsid w:val="0071739C"/>
    <w:rsid w:val="00717429"/>
    <w:rsid w:val="00720187"/>
    <w:rsid w:val="007209C0"/>
    <w:rsid w:val="00720D1D"/>
    <w:rsid w:val="00720FC8"/>
    <w:rsid w:val="00721B85"/>
    <w:rsid w:val="0072247B"/>
    <w:rsid w:val="00722B61"/>
    <w:rsid w:val="00723694"/>
    <w:rsid w:val="007238D8"/>
    <w:rsid w:val="00724C23"/>
    <w:rsid w:val="007257C5"/>
    <w:rsid w:val="00725D97"/>
    <w:rsid w:val="007261E3"/>
    <w:rsid w:val="007309F6"/>
    <w:rsid w:val="00730E5C"/>
    <w:rsid w:val="00730F2F"/>
    <w:rsid w:val="00731007"/>
    <w:rsid w:val="00731B9A"/>
    <w:rsid w:val="00732183"/>
    <w:rsid w:val="00732D84"/>
    <w:rsid w:val="007335D3"/>
    <w:rsid w:val="00734116"/>
    <w:rsid w:val="0073430D"/>
    <w:rsid w:val="0073478E"/>
    <w:rsid w:val="00734931"/>
    <w:rsid w:val="0073501C"/>
    <w:rsid w:val="0073687D"/>
    <w:rsid w:val="00736910"/>
    <w:rsid w:val="00736A71"/>
    <w:rsid w:val="0073728D"/>
    <w:rsid w:val="00737AF5"/>
    <w:rsid w:val="00737F39"/>
    <w:rsid w:val="00741595"/>
    <w:rsid w:val="00741AC9"/>
    <w:rsid w:val="00741B9D"/>
    <w:rsid w:val="007421FE"/>
    <w:rsid w:val="00742994"/>
    <w:rsid w:val="00743B6C"/>
    <w:rsid w:val="00743CC4"/>
    <w:rsid w:val="00744D34"/>
    <w:rsid w:val="00744FC9"/>
    <w:rsid w:val="0074500B"/>
    <w:rsid w:val="007456CA"/>
    <w:rsid w:val="00745B4A"/>
    <w:rsid w:val="00745CD1"/>
    <w:rsid w:val="007465AF"/>
    <w:rsid w:val="00746788"/>
    <w:rsid w:val="007479BA"/>
    <w:rsid w:val="00747AB0"/>
    <w:rsid w:val="00750070"/>
    <w:rsid w:val="00750076"/>
    <w:rsid w:val="00750F1C"/>
    <w:rsid w:val="00751953"/>
    <w:rsid w:val="00752151"/>
    <w:rsid w:val="00752BBE"/>
    <w:rsid w:val="007535D4"/>
    <w:rsid w:val="0075428F"/>
    <w:rsid w:val="00754894"/>
    <w:rsid w:val="00754B7D"/>
    <w:rsid w:val="00755B0D"/>
    <w:rsid w:val="007560D3"/>
    <w:rsid w:val="007563A0"/>
    <w:rsid w:val="0075660C"/>
    <w:rsid w:val="00756A4B"/>
    <w:rsid w:val="00756CA1"/>
    <w:rsid w:val="00756F23"/>
    <w:rsid w:val="00757B33"/>
    <w:rsid w:val="00757C12"/>
    <w:rsid w:val="00757CB7"/>
    <w:rsid w:val="00760106"/>
    <w:rsid w:val="007619EF"/>
    <w:rsid w:val="00761BB3"/>
    <w:rsid w:val="007624EE"/>
    <w:rsid w:val="00763232"/>
    <w:rsid w:val="0076325B"/>
    <w:rsid w:val="0076359B"/>
    <w:rsid w:val="00764049"/>
    <w:rsid w:val="00764569"/>
    <w:rsid w:val="007661DB"/>
    <w:rsid w:val="00766FDF"/>
    <w:rsid w:val="00767BDA"/>
    <w:rsid w:val="00770127"/>
    <w:rsid w:val="00770291"/>
    <w:rsid w:val="007710FD"/>
    <w:rsid w:val="0077167C"/>
    <w:rsid w:val="00771A99"/>
    <w:rsid w:val="00771CAF"/>
    <w:rsid w:val="00771D30"/>
    <w:rsid w:val="00772620"/>
    <w:rsid w:val="00772B0A"/>
    <w:rsid w:val="007735D1"/>
    <w:rsid w:val="007737DD"/>
    <w:rsid w:val="007749E3"/>
    <w:rsid w:val="00774DE0"/>
    <w:rsid w:val="00775071"/>
    <w:rsid w:val="0077546E"/>
    <w:rsid w:val="007757C7"/>
    <w:rsid w:val="007808C3"/>
    <w:rsid w:val="00780983"/>
    <w:rsid w:val="00780C7E"/>
    <w:rsid w:val="00780F77"/>
    <w:rsid w:val="00781E2C"/>
    <w:rsid w:val="00782B43"/>
    <w:rsid w:val="007840F8"/>
    <w:rsid w:val="00784431"/>
    <w:rsid w:val="00784E80"/>
    <w:rsid w:val="007854CA"/>
    <w:rsid w:val="0078702F"/>
    <w:rsid w:val="007875F0"/>
    <w:rsid w:val="00787D13"/>
    <w:rsid w:val="00790670"/>
    <w:rsid w:val="007906B8"/>
    <w:rsid w:val="00790C8B"/>
    <w:rsid w:val="007916D0"/>
    <w:rsid w:val="0079200B"/>
    <w:rsid w:val="00792130"/>
    <w:rsid w:val="0079276C"/>
    <w:rsid w:val="0079373B"/>
    <w:rsid w:val="00794377"/>
    <w:rsid w:val="00794826"/>
    <w:rsid w:val="00796197"/>
    <w:rsid w:val="00797578"/>
    <w:rsid w:val="00797A6E"/>
    <w:rsid w:val="007A0988"/>
    <w:rsid w:val="007A1F16"/>
    <w:rsid w:val="007A2792"/>
    <w:rsid w:val="007A2ECF"/>
    <w:rsid w:val="007A3BE3"/>
    <w:rsid w:val="007A4240"/>
    <w:rsid w:val="007A43C4"/>
    <w:rsid w:val="007A44C0"/>
    <w:rsid w:val="007A7A93"/>
    <w:rsid w:val="007A7DF7"/>
    <w:rsid w:val="007A7EF5"/>
    <w:rsid w:val="007B182B"/>
    <w:rsid w:val="007B2546"/>
    <w:rsid w:val="007B47E4"/>
    <w:rsid w:val="007B487B"/>
    <w:rsid w:val="007B4AD9"/>
    <w:rsid w:val="007B524A"/>
    <w:rsid w:val="007B5F5C"/>
    <w:rsid w:val="007B7418"/>
    <w:rsid w:val="007B7C4B"/>
    <w:rsid w:val="007C1DD4"/>
    <w:rsid w:val="007C20DC"/>
    <w:rsid w:val="007C213A"/>
    <w:rsid w:val="007C2819"/>
    <w:rsid w:val="007C2EFE"/>
    <w:rsid w:val="007C34F1"/>
    <w:rsid w:val="007C3BF8"/>
    <w:rsid w:val="007C3E31"/>
    <w:rsid w:val="007C48D4"/>
    <w:rsid w:val="007C4FB5"/>
    <w:rsid w:val="007C5DE5"/>
    <w:rsid w:val="007C61E6"/>
    <w:rsid w:val="007C6F1F"/>
    <w:rsid w:val="007C717D"/>
    <w:rsid w:val="007C7314"/>
    <w:rsid w:val="007D003D"/>
    <w:rsid w:val="007D06DA"/>
    <w:rsid w:val="007D0E6B"/>
    <w:rsid w:val="007D2E81"/>
    <w:rsid w:val="007D353F"/>
    <w:rsid w:val="007D360E"/>
    <w:rsid w:val="007D5A0C"/>
    <w:rsid w:val="007D5E5E"/>
    <w:rsid w:val="007D60F6"/>
    <w:rsid w:val="007D6F50"/>
    <w:rsid w:val="007D7FD5"/>
    <w:rsid w:val="007E0143"/>
    <w:rsid w:val="007E0B24"/>
    <w:rsid w:val="007E110A"/>
    <w:rsid w:val="007E1222"/>
    <w:rsid w:val="007E14BA"/>
    <w:rsid w:val="007E15D2"/>
    <w:rsid w:val="007E1670"/>
    <w:rsid w:val="007E1690"/>
    <w:rsid w:val="007E27B8"/>
    <w:rsid w:val="007E2923"/>
    <w:rsid w:val="007E31A1"/>
    <w:rsid w:val="007E3839"/>
    <w:rsid w:val="007E4F6A"/>
    <w:rsid w:val="007E5AA1"/>
    <w:rsid w:val="007E5EAC"/>
    <w:rsid w:val="007E6114"/>
    <w:rsid w:val="007E65F5"/>
    <w:rsid w:val="007E673E"/>
    <w:rsid w:val="007E78FD"/>
    <w:rsid w:val="007E79A4"/>
    <w:rsid w:val="007E7F99"/>
    <w:rsid w:val="007F02C4"/>
    <w:rsid w:val="007F0853"/>
    <w:rsid w:val="007F18AE"/>
    <w:rsid w:val="007F2112"/>
    <w:rsid w:val="007F224D"/>
    <w:rsid w:val="007F3D0C"/>
    <w:rsid w:val="007F4379"/>
    <w:rsid w:val="007F4396"/>
    <w:rsid w:val="007F4878"/>
    <w:rsid w:val="007F511A"/>
    <w:rsid w:val="007F5292"/>
    <w:rsid w:val="007F572A"/>
    <w:rsid w:val="007F5735"/>
    <w:rsid w:val="007F58EC"/>
    <w:rsid w:val="007F5CF9"/>
    <w:rsid w:val="007F626A"/>
    <w:rsid w:val="007F63AA"/>
    <w:rsid w:val="007F696A"/>
    <w:rsid w:val="007F6A9C"/>
    <w:rsid w:val="007F6AA5"/>
    <w:rsid w:val="007F6F60"/>
    <w:rsid w:val="007F7544"/>
    <w:rsid w:val="007F7FA8"/>
    <w:rsid w:val="00800A81"/>
    <w:rsid w:val="00800ED0"/>
    <w:rsid w:val="00802D81"/>
    <w:rsid w:val="0080325E"/>
    <w:rsid w:val="00803415"/>
    <w:rsid w:val="008038BA"/>
    <w:rsid w:val="00804513"/>
    <w:rsid w:val="008052AC"/>
    <w:rsid w:val="00805AD1"/>
    <w:rsid w:val="00805BB4"/>
    <w:rsid w:val="00805EAB"/>
    <w:rsid w:val="00806A9C"/>
    <w:rsid w:val="00807E96"/>
    <w:rsid w:val="008106E5"/>
    <w:rsid w:val="00810FE1"/>
    <w:rsid w:val="00811331"/>
    <w:rsid w:val="008114AE"/>
    <w:rsid w:val="008117D4"/>
    <w:rsid w:val="00811EC8"/>
    <w:rsid w:val="008120D9"/>
    <w:rsid w:val="00813541"/>
    <w:rsid w:val="00814920"/>
    <w:rsid w:val="00814CC0"/>
    <w:rsid w:val="00816109"/>
    <w:rsid w:val="00817AD8"/>
    <w:rsid w:val="00820992"/>
    <w:rsid w:val="0082123C"/>
    <w:rsid w:val="00821500"/>
    <w:rsid w:val="008218DD"/>
    <w:rsid w:val="0082279B"/>
    <w:rsid w:val="00823A9F"/>
    <w:rsid w:val="008240E8"/>
    <w:rsid w:val="00824154"/>
    <w:rsid w:val="00824D65"/>
    <w:rsid w:val="00825733"/>
    <w:rsid w:val="00825A78"/>
    <w:rsid w:val="00825B66"/>
    <w:rsid w:val="008267BF"/>
    <w:rsid w:val="008272BF"/>
    <w:rsid w:val="00827FF4"/>
    <w:rsid w:val="0082DB70"/>
    <w:rsid w:val="00830479"/>
    <w:rsid w:val="0083068C"/>
    <w:rsid w:val="0083102F"/>
    <w:rsid w:val="00831ABF"/>
    <w:rsid w:val="00831DB9"/>
    <w:rsid w:val="008326BF"/>
    <w:rsid w:val="00832712"/>
    <w:rsid w:val="00832A3D"/>
    <w:rsid w:val="00832BBA"/>
    <w:rsid w:val="00833644"/>
    <w:rsid w:val="00833919"/>
    <w:rsid w:val="0083404C"/>
    <w:rsid w:val="0083484E"/>
    <w:rsid w:val="00834E57"/>
    <w:rsid w:val="008352CC"/>
    <w:rsid w:val="00835951"/>
    <w:rsid w:val="00835FD3"/>
    <w:rsid w:val="008368C7"/>
    <w:rsid w:val="00837832"/>
    <w:rsid w:val="00837A10"/>
    <w:rsid w:val="00837D8A"/>
    <w:rsid w:val="00837E3C"/>
    <w:rsid w:val="00840024"/>
    <w:rsid w:val="008407C4"/>
    <w:rsid w:val="008408C1"/>
    <w:rsid w:val="00840B50"/>
    <w:rsid w:val="00840FF3"/>
    <w:rsid w:val="00841241"/>
    <w:rsid w:val="00841475"/>
    <w:rsid w:val="00842F1A"/>
    <w:rsid w:val="008437F3"/>
    <w:rsid w:val="00843FC2"/>
    <w:rsid w:val="00844FCF"/>
    <w:rsid w:val="00845160"/>
    <w:rsid w:val="00845B74"/>
    <w:rsid w:val="00845CDE"/>
    <w:rsid w:val="00846835"/>
    <w:rsid w:val="008473B9"/>
    <w:rsid w:val="00847B64"/>
    <w:rsid w:val="00847C76"/>
    <w:rsid w:val="00851481"/>
    <w:rsid w:val="0085206A"/>
    <w:rsid w:val="0085230F"/>
    <w:rsid w:val="00852AF3"/>
    <w:rsid w:val="008531B6"/>
    <w:rsid w:val="008537C0"/>
    <w:rsid w:val="0085382D"/>
    <w:rsid w:val="00854414"/>
    <w:rsid w:val="00854B56"/>
    <w:rsid w:val="00854E73"/>
    <w:rsid w:val="0085612A"/>
    <w:rsid w:val="008564D2"/>
    <w:rsid w:val="008568B3"/>
    <w:rsid w:val="008574BD"/>
    <w:rsid w:val="00857788"/>
    <w:rsid w:val="00857931"/>
    <w:rsid w:val="00860D9D"/>
    <w:rsid w:val="0086121C"/>
    <w:rsid w:val="008618A8"/>
    <w:rsid w:val="00861BC0"/>
    <w:rsid w:val="0086296F"/>
    <w:rsid w:val="00862AB9"/>
    <w:rsid w:val="00862D19"/>
    <w:rsid w:val="008634B8"/>
    <w:rsid w:val="00864595"/>
    <w:rsid w:val="00864AB9"/>
    <w:rsid w:val="00864B79"/>
    <w:rsid w:val="00864D63"/>
    <w:rsid w:val="008651AE"/>
    <w:rsid w:val="00865A8C"/>
    <w:rsid w:val="00866101"/>
    <w:rsid w:val="00866D62"/>
    <w:rsid w:val="00867942"/>
    <w:rsid w:val="008700A0"/>
    <w:rsid w:val="00870832"/>
    <w:rsid w:val="0087083D"/>
    <w:rsid w:val="00870D78"/>
    <w:rsid w:val="0087178B"/>
    <w:rsid w:val="00871C9D"/>
    <w:rsid w:val="0087271A"/>
    <w:rsid w:val="00872DA2"/>
    <w:rsid w:val="00873540"/>
    <w:rsid w:val="0087432C"/>
    <w:rsid w:val="008750A0"/>
    <w:rsid w:val="00875A23"/>
    <w:rsid w:val="00875FF7"/>
    <w:rsid w:val="00876C98"/>
    <w:rsid w:val="0087748B"/>
    <w:rsid w:val="008803B2"/>
    <w:rsid w:val="008806EC"/>
    <w:rsid w:val="008817F5"/>
    <w:rsid w:val="00881B7E"/>
    <w:rsid w:val="008837F2"/>
    <w:rsid w:val="00883BA4"/>
    <w:rsid w:val="00883BD3"/>
    <w:rsid w:val="00883BDB"/>
    <w:rsid w:val="0088469D"/>
    <w:rsid w:val="00884C65"/>
    <w:rsid w:val="008865D7"/>
    <w:rsid w:val="008866FC"/>
    <w:rsid w:val="00886D23"/>
    <w:rsid w:val="00886DF9"/>
    <w:rsid w:val="008904AC"/>
    <w:rsid w:val="00892545"/>
    <w:rsid w:val="008926D0"/>
    <w:rsid w:val="00892C65"/>
    <w:rsid w:val="00892FDD"/>
    <w:rsid w:val="00893033"/>
    <w:rsid w:val="008939D8"/>
    <w:rsid w:val="00893FA0"/>
    <w:rsid w:val="00895938"/>
    <w:rsid w:val="00895AD0"/>
    <w:rsid w:val="00895CDB"/>
    <w:rsid w:val="00896239"/>
    <w:rsid w:val="00897736"/>
    <w:rsid w:val="008A0619"/>
    <w:rsid w:val="008A07F5"/>
    <w:rsid w:val="008A10C3"/>
    <w:rsid w:val="008A1751"/>
    <w:rsid w:val="008A178A"/>
    <w:rsid w:val="008A17F2"/>
    <w:rsid w:val="008A1C6A"/>
    <w:rsid w:val="008A3251"/>
    <w:rsid w:val="008A3EBC"/>
    <w:rsid w:val="008A4B47"/>
    <w:rsid w:val="008A66F9"/>
    <w:rsid w:val="008B012C"/>
    <w:rsid w:val="008B0E31"/>
    <w:rsid w:val="008B2F05"/>
    <w:rsid w:val="008B39DC"/>
    <w:rsid w:val="008B3EC8"/>
    <w:rsid w:val="008B4478"/>
    <w:rsid w:val="008B462D"/>
    <w:rsid w:val="008B49E0"/>
    <w:rsid w:val="008B5D01"/>
    <w:rsid w:val="008B5F9E"/>
    <w:rsid w:val="008B6663"/>
    <w:rsid w:val="008B7612"/>
    <w:rsid w:val="008B77CD"/>
    <w:rsid w:val="008C08FF"/>
    <w:rsid w:val="008C0C80"/>
    <w:rsid w:val="008C0CBB"/>
    <w:rsid w:val="008C10EE"/>
    <w:rsid w:val="008C1445"/>
    <w:rsid w:val="008C15A1"/>
    <w:rsid w:val="008C1E9C"/>
    <w:rsid w:val="008C21A1"/>
    <w:rsid w:val="008C2AE2"/>
    <w:rsid w:val="008C2B3C"/>
    <w:rsid w:val="008C2B49"/>
    <w:rsid w:val="008C3029"/>
    <w:rsid w:val="008C368E"/>
    <w:rsid w:val="008C374D"/>
    <w:rsid w:val="008C37EE"/>
    <w:rsid w:val="008C3D6B"/>
    <w:rsid w:val="008C40AE"/>
    <w:rsid w:val="008C415C"/>
    <w:rsid w:val="008C4167"/>
    <w:rsid w:val="008C44C5"/>
    <w:rsid w:val="008C537E"/>
    <w:rsid w:val="008C54D2"/>
    <w:rsid w:val="008C5D05"/>
    <w:rsid w:val="008C6134"/>
    <w:rsid w:val="008C676E"/>
    <w:rsid w:val="008C6EC5"/>
    <w:rsid w:val="008D0CC8"/>
    <w:rsid w:val="008D14F5"/>
    <w:rsid w:val="008D2DC0"/>
    <w:rsid w:val="008D3B70"/>
    <w:rsid w:val="008D4833"/>
    <w:rsid w:val="008D4ECC"/>
    <w:rsid w:val="008D5F70"/>
    <w:rsid w:val="008D606B"/>
    <w:rsid w:val="008D63E4"/>
    <w:rsid w:val="008D644E"/>
    <w:rsid w:val="008D671B"/>
    <w:rsid w:val="008D746D"/>
    <w:rsid w:val="008D79F3"/>
    <w:rsid w:val="008D7A01"/>
    <w:rsid w:val="008E031A"/>
    <w:rsid w:val="008E0512"/>
    <w:rsid w:val="008E0A54"/>
    <w:rsid w:val="008E0FDB"/>
    <w:rsid w:val="008E10C5"/>
    <w:rsid w:val="008E253C"/>
    <w:rsid w:val="008E2D58"/>
    <w:rsid w:val="008E2FD1"/>
    <w:rsid w:val="008E3B44"/>
    <w:rsid w:val="008E5670"/>
    <w:rsid w:val="008E5B64"/>
    <w:rsid w:val="008E6000"/>
    <w:rsid w:val="008E6EDE"/>
    <w:rsid w:val="008ECE91"/>
    <w:rsid w:val="008F0E8B"/>
    <w:rsid w:val="008F1920"/>
    <w:rsid w:val="008F1BB6"/>
    <w:rsid w:val="008F22A8"/>
    <w:rsid w:val="008F242B"/>
    <w:rsid w:val="008F2467"/>
    <w:rsid w:val="008F2D51"/>
    <w:rsid w:val="008F32B1"/>
    <w:rsid w:val="008F3459"/>
    <w:rsid w:val="008F3BB5"/>
    <w:rsid w:val="008F45E7"/>
    <w:rsid w:val="008F6894"/>
    <w:rsid w:val="008F6B55"/>
    <w:rsid w:val="008F7405"/>
    <w:rsid w:val="008F7C6E"/>
    <w:rsid w:val="009001BF"/>
    <w:rsid w:val="0090094D"/>
    <w:rsid w:val="00901BE9"/>
    <w:rsid w:val="00901E26"/>
    <w:rsid w:val="00903860"/>
    <w:rsid w:val="00903FBC"/>
    <w:rsid w:val="009041EF"/>
    <w:rsid w:val="00904BD1"/>
    <w:rsid w:val="0090598E"/>
    <w:rsid w:val="00907695"/>
    <w:rsid w:val="00911251"/>
    <w:rsid w:val="00911C55"/>
    <w:rsid w:val="00911D51"/>
    <w:rsid w:val="009123C7"/>
    <w:rsid w:val="00912819"/>
    <w:rsid w:val="00912844"/>
    <w:rsid w:val="00912B1C"/>
    <w:rsid w:val="00912E9C"/>
    <w:rsid w:val="00913E15"/>
    <w:rsid w:val="009142C6"/>
    <w:rsid w:val="009143C2"/>
    <w:rsid w:val="00915803"/>
    <w:rsid w:val="00916475"/>
    <w:rsid w:val="00917C76"/>
    <w:rsid w:val="0092072C"/>
    <w:rsid w:val="0092138E"/>
    <w:rsid w:val="00921F83"/>
    <w:rsid w:val="00922C05"/>
    <w:rsid w:val="009232D3"/>
    <w:rsid w:val="009235FC"/>
    <w:rsid w:val="009241B0"/>
    <w:rsid w:val="009241FE"/>
    <w:rsid w:val="009243B2"/>
    <w:rsid w:val="009248B5"/>
    <w:rsid w:val="00925311"/>
    <w:rsid w:val="00925B8B"/>
    <w:rsid w:val="00926284"/>
    <w:rsid w:val="00926996"/>
    <w:rsid w:val="009269C6"/>
    <w:rsid w:val="00930292"/>
    <w:rsid w:val="00930374"/>
    <w:rsid w:val="009308C6"/>
    <w:rsid w:val="00930A6C"/>
    <w:rsid w:val="00930FB9"/>
    <w:rsid w:val="009312E5"/>
    <w:rsid w:val="009330EF"/>
    <w:rsid w:val="00933EAE"/>
    <w:rsid w:val="009340CF"/>
    <w:rsid w:val="0093646C"/>
    <w:rsid w:val="00936564"/>
    <w:rsid w:val="0093673B"/>
    <w:rsid w:val="009368EF"/>
    <w:rsid w:val="00937373"/>
    <w:rsid w:val="00937BF2"/>
    <w:rsid w:val="00940798"/>
    <w:rsid w:val="00941574"/>
    <w:rsid w:val="00941728"/>
    <w:rsid w:val="00941BB1"/>
    <w:rsid w:val="00942FC3"/>
    <w:rsid w:val="00944016"/>
    <w:rsid w:val="00944E65"/>
    <w:rsid w:val="0094572C"/>
    <w:rsid w:val="00945C06"/>
    <w:rsid w:val="00945D7E"/>
    <w:rsid w:val="00946AC6"/>
    <w:rsid w:val="00947676"/>
    <w:rsid w:val="00947797"/>
    <w:rsid w:val="00947ABB"/>
    <w:rsid w:val="00947E01"/>
    <w:rsid w:val="00950041"/>
    <w:rsid w:val="009519C7"/>
    <w:rsid w:val="00953379"/>
    <w:rsid w:val="009546F2"/>
    <w:rsid w:val="009553C0"/>
    <w:rsid w:val="00955DD5"/>
    <w:rsid w:val="0095642C"/>
    <w:rsid w:val="009567C1"/>
    <w:rsid w:val="009573E4"/>
    <w:rsid w:val="00957816"/>
    <w:rsid w:val="0096025E"/>
    <w:rsid w:val="0096160F"/>
    <w:rsid w:val="00961A39"/>
    <w:rsid w:val="009634CD"/>
    <w:rsid w:val="00963849"/>
    <w:rsid w:val="00963E11"/>
    <w:rsid w:val="009644CE"/>
    <w:rsid w:val="00964B3E"/>
    <w:rsid w:val="00964C90"/>
    <w:rsid w:val="00966839"/>
    <w:rsid w:val="00966C9A"/>
    <w:rsid w:val="00967A6D"/>
    <w:rsid w:val="00967CE7"/>
    <w:rsid w:val="00967DA6"/>
    <w:rsid w:val="00970D86"/>
    <w:rsid w:val="00971EC7"/>
    <w:rsid w:val="009731E6"/>
    <w:rsid w:val="00973EF4"/>
    <w:rsid w:val="009743F0"/>
    <w:rsid w:val="009745EB"/>
    <w:rsid w:val="0097475D"/>
    <w:rsid w:val="00974F2F"/>
    <w:rsid w:val="00975DF1"/>
    <w:rsid w:val="00975F6D"/>
    <w:rsid w:val="00976F54"/>
    <w:rsid w:val="00977086"/>
    <w:rsid w:val="00981EBF"/>
    <w:rsid w:val="009826A0"/>
    <w:rsid w:val="00982CCC"/>
    <w:rsid w:val="00983526"/>
    <w:rsid w:val="009837D8"/>
    <w:rsid w:val="00983C47"/>
    <w:rsid w:val="00984708"/>
    <w:rsid w:val="0098498B"/>
    <w:rsid w:val="009856B1"/>
    <w:rsid w:val="00985B3E"/>
    <w:rsid w:val="00985F33"/>
    <w:rsid w:val="00986D07"/>
    <w:rsid w:val="00987526"/>
    <w:rsid w:val="0098785F"/>
    <w:rsid w:val="009902E5"/>
    <w:rsid w:val="00990992"/>
    <w:rsid w:val="00990C98"/>
    <w:rsid w:val="0099115D"/>
    <w:rsid w:val="00992813"/>
    <w:rsid w:val="00992A24"/>
    <w:rsid w:val="00992D7F"/>
    <w:rsid w:val="0099301C"/>
    <w:rsid w:val="00993120"/>
    <w:rsid w:val="009932B0"/>
    <w:rsid w:val="0099331B"/>
    <w:rsid w:val="00995F42"/>
    <w:rsid w:val="009964CF"/>
    <w:rsid w:val="00996E2E"/>
    <w:rsid w:val="00997E36"/>
    <w:rsid w:val="009A0011"/>
    <w:rsid w:val="009A0CB9"/>
    <w:rsid w:val="009A13CE"/>
    <w:rsid w:val="009A212A"/>
    <w:rsid w:val="009A2D3A"/>
    <w:rsid w:val="009A3ABD"/>
    <w:rsid w:val="009A4A20"/>
    <w:rsid w:val="009A5595"/>
    <w:rsid w:val="009A7283"/>
    <w:rsid w:val="009A74D6"/>
    <w:rsid w:val="009A79BA"/>
    <w:rsid w:val="009A7A48"/>
    <w:rsid w:val="009A7DF0"/>
    <w:rsid w:val="009B06D6"/>
    <w:rsid w:val="009B0C75"/>
    <w:rsid w:val="009B0EA2"/>
    <w:rsid w:val="009B1350"/>
    <w:rsid w:val="009B2BAA"/>
    <w:rsid w:val="009B471B"/>
    <w:rsid w:val="009B486F"/>
    <w:rsid w:val="009B6CCB"/>
    <w:rsid w:val="009B6D91"/>
    <w:rsid w:val="009B727A"/>
    <w:rsid w:val="009B72F0"/>
    <w:rsid w:val="009B7646"/>
    <w:rsid w:val="009C009F"/>
    <w:rsid w:val="009C0D88"/>
    <w:rsid w:val="009C11B2"/>
    <w:rsid w:val="009C1D8C"/>
    <w:rsid w:val="009C1E19"/>
    <w:rsid w:val="009C1F60"/>
    <w:rsid w:val="009C2010"/>
    <w:rsid w:val="009C2059"/>
    <w:rsid w:val="009C337A"/>
    <w:rsid w:val="009C3D7A"/>
    <w:rsid w:val="009C7DE0"/>
    <w:rsid w:val="009D0596"/>
    <w:rsid w:val="009D074E"/>
    <w:rsid w:val="009D0F95"/>
    <w:rsid w:val="009D10AC"/>
    <w:rsid w:val="009D112A"/>
    <w:rsid w:val="009D22AF"/>
    <w:rsid w:val="009D28F4"/>
    <w:rsid w:val="009D2FBE"/>
    <w:rsid w:val="009D44C6"/>
    <w:rsid w:val="009D6018"/>
    <w:rsid w:val="009D65FD"/>
    <w:rsid w:val="009D748B"/>
    <w:rsid w:val="009E0547"/>
    <w:rsid w:val="009E2697"/>
    <w:rsid w:val="009E2A0F"/>
    <w:rsid w:val="009E2B2E"/>
    <w:rsid w:val="009E315B"/>
    <w:rsid w:val="009E3C4F"/>
    <w:rsid w:val="009E3CBF"/>
    <w:rsid w:val="009E40D7"/>
    <w:rsid w:val="009E4D40"/>
    <w:rsid w:val="009E5C37"/>
    <w:rsid w:val="009E5FE8"/>
    <w:rsid w:val="009F085F"/>
    <w:rsid w:val="009F0E45"/>
    <w:rsid w:val="009F125D"/>
    <w:rsid w:val="009F16E0"/>
    <w:rsid w:val="009F211E"/>
    <w:rsid w:val="009F36C2"/>
    <w:rsid w:val="009F4CB6"/>
    <w:rsid w:val="009F4FEE"/>
    <w:rsid w:val="009F517A"/>
    <w:rsid w:val="009F6C6B"/>
    <w:rsid w:val="009F6E49"/>
    <w:rsid w:val="009F713E"/>
    <w:rsid w:val="00A00A05"/>
    <w:rsid w:val="00A00ED8"/>
    <w:rsid w:val="00A010A0"/>
    <w:rsid w:val="00A0190B"/>
    <w:rsid w:val="00A026BA"/>
    <w:rsid w:val="00A029FC"/>
    <w:rsid w:val="00A02B36"/>
    <w:rsid w:val="00A02D35"/>
    <w:rsid w:val="00A03059"/>
    <w:rsid w:val="00A0307F"/>
    <w:rsid w:val="00A03620"/>
    <w:rsid w:val="00A036A6"/>
    <w:rsid w:val="00A03D14"/>
    <w:rsid w:val="00A046CA"/>
    <w:rsid w:val="00A053D3"/>
    <w:rsid w:val="00A055AD"/>
    <w:rsid w:val="00A05EB3"/>
    <w:rsid w:val="00A06739"/>
    <w:rsid w:val="00A06EB2"/>
    <w:rsid w:val="00A0718B"/>
    <w:rsid w:val="00A0751B"/>
    <w:rsid w:val="00A07F84"/>
    <w:rsid w:val="00A1199B"/>
    <w:rsid w:val="00A11FEE"/>
    <w:rsid w:val="00A12E73"/>
    <w:rsid w:val="00A13D2F"/>
    <w:rsid w:val="00A14658"/>
    <w:rsid w:val="00A14857"/>
    <w:rsid w:val="00A14CE6"/>
    <w:rsid w:val="00A157DE"/>
    <w:rsid w:val="00A1620E"/>
    <w:rsid w:val="00A16646"/>
    <w:rsid w:val="00A16649"/>
    <w:rsid w:val="00A16ADB"/>
    <w:rsid w:val="00A16B33"/>
    <w:rsid w:val="00A16C46"/>
    <w:rsid w:val="00A174E7"/>
    <w:rsid w:val="00A1791D"/>
    <w:rsid w:val="00A17C92"/>
    <w:rsid w:val="00A21618"/>
    <w:rsid w:val="00A22006"/>
    <w:rsid w:val="00A22144"/>
    <w:rsid w:val="00A227ED"/>
    <w:rsid w:val="00A22C83"/>
    <w:rsid w:val="00A232FD"/>
    <w:rsid w:val="00A2355E"/>
    <w:rsid w:val="00A235F0"/>
    <w:rsid w:val="00A23646"/>
    <w:rsid w:val="00A2443F"/>
    <w:rsid w:val="00A24637"/>
    <w:rsid w:val="00A26150"/>
    <w:rsid w:val="00A2699A"/>
    <w:rsid w:val="00A300E7"/>
    <w:rsid w:val="00A323E7"/>
    <w:rsid w:val="00A32B25"/>
    <w:rsid w:val="00A32C96"/>
    <w:rsid w:val="00A333D9"/>
    <w:rsid w:val="00A33D0C"/>
    <w:rsid w:val="00A33F0D"/>
    <w:rsid w:val="00A34680"/>
    <w:rsid w:val="00A34766"/>
    <w:rsid w:val="00A347BF"/>
    <w:rsid w:val="00A3624F"/>
    <w:rsid w:val="00A37090"/>
    <w:rsid w:val="00A376F6"/>
    <w:rsid w:val="00A37BDC"/>
    <w:rsid w:val="00A37E22"/>
    <w:rsid w:val="00A40942"/>
    <w:rsid w:val="00A42C3C"/>
    <w:rsid w:val="00A42FBA"/>
    <w:rsid w:val="00A431A1"/>
    <w:rsid w:val="00A444C9"/>
    <w:rsid w:val="00A448EE"/>
    <w:rsid w:val="00A45EC2"/>
    <w:rsid w:val="00A460DA"/>
    <w:rsid w:val="00A4755B"/>
    <w:rsid w:val="00A47598"/>
    <w:rsid w:val="00A47DFB"/>
    <w:rsid w:val="00A5070F"/>
    <w:rsid w:val="00A51933"/>
    <w:rsid w:val="00A51BCC"/>
    <w:rsid w:val="00A51D0A"/>
    <w:rsid w:val="00A51D5D"/>
    <w:rsid w:val="00A5217D"/>
    <w:rsid w:val="00A53B4F"/>
    <w:rsid w:val="00A54AAC"/>
    <w:rsid w:val="00A54FF0"/>
    <w:rsid w:val="00A55056"/>
    <w:rsid w:val="00A55D4D"/>
    <w:rsid w:val="00A56FC6"/>
    <w:rsid w:val="00A60342"/>
    <w:rsid w:val="00A60427"/>
    <w:rsid w:val="00A60B64"/>
    <w:rsid w:val="00A61443"/>
    <w:rsid w:val="00A62687"/>
    <w:rsid w:val="00A635EE"/>
    <w:rsid w:val="00A63BFD"/>
    <w:rsid w:val="00A648FD"/>
    <w:rsid w:val="00A64927"/>
    <w:rsid w:val="00A6527A"/>
    <w:rsid w:val="00A6587B"/>
    <w:rsid w:val="00A66FC3"/>
    <w:rsid w:val="00A67564"/>
    <w:rsid w:val="00A67E68"/>
    <w:rsid w:val="00A7000F"/>
    <w:rsid w:val="00A70B72"/>
    <w:rsid w:val="00A70BD7"/>
    <w:rsid w:val="00A711C9"/>
    <w:rsid w:val="00A71E68"/>
    <w:rsid w:val="00A72360"/>
    <w:rsid w:val="00A728C4"/>
    <w:rsid w:val="00A72EE8"/>
    <w:rsid w:val="00A731DE"/>
    <w:rsid w:val="00A7353E"/>
    <w:rsid w:val="00A74A48"/>
    <w:rsid w:val="00A75AF7"/>
    <w:rsid w:val="00A75FD8"/>
    <w:rsid w:val="00A7686C"/>
    <w:rsid w:val="00A779B6"/>
    <w:rsid w:val="00A77B79"/>
    <w:rsid w:val="00A8098A"/>
    <w:rsid w:val="00A810AD"/>
    <w:rsid w:val="00A81892"/>
    <w:rsid w:val="00A8241A"/>
    <w:rsid w:val="00A828C5"/>
    <w:rsid w:val="00A83988"/>
    <w:rsid w:val="00A84790"/>
    <w:rsid w:val="00A848E4"/>
    <w:rsid w:val="00A84B44"/>
    <w:rsid w:val="00A85789"/>
    <w:rsid w:val="00A85D87"/>
    <w:rsid w:val="00A85DFF"/>
    <w:rsid w:val="00A86779"/>
    <w:rsid w:val="00A867B1"/>
    <w:rsid w:val="00A87CFF"/>
    <w:rsid w:val="00A90379"/>
    <w:rsid w:val="00A905E7"/>
    <w:rsid w:val="00A911FC"/>
    <w:rsid w:val="00A9151F"/>
    <w:rsid w:val="00A92150"/>
    <w:rsid w:val="00A928FF"/>
    <w:rsid w:val="00A94481"/>
    <w:rsid w:val="00A94518"/>
    <w:rsid w:val="00A95268"/>
    <w:rsid w:val="00A95DE8"/>
    <w:rsid w:val="00A9695A"/>
    <w:rsid w:val="00A96AA2"/>
    <w:rsid w:val="00A973D7"/>
    <w:rsid w:val="00A97555"/>
    <w:rsid w:val="00AA02AD"/>
    <w:rsid w:val="00AA128C"/>
    <w:rsid w:val="00AA12F8"/>
    <w:rsid w:val="00AA20F6"/>
    <w:rsid w:val="00AA21BB"/>
    <w:rsid w:val="00AA28B8"/>
    <w:rsid w:val="00AA2A26"/>
    <w:rsid w:val="00AA2D79"/>
    <w:rsid w:val="00AA2EF0"/>
    <w:rsid w:val="00AA35E7"/>
    <w:rsid w:val="00AA4194"/>
    <w:rsid w:val="00AA42E8"/>
    <w:rsid w:val="00AA4495"/>
    <w:rsid w:val="00AA645A"/>
    <w:rsid w:val="00AA6C36"/>
    <w:rsid w:val="00AA70B0"/>
    <w:rsid w:val="00AB0EB8"/>
    <w:rsid w:val="00AB1884"/>
    <w:rsid w:val="00AB189E"/>
    <w:rsid w:val="00AB2724"/>
    <w:rsid w:val="00AB289D"/>
    <w:rsid w:val="00AB4713"/>
    <w:rsid w:val="00AB58B2"/>
    <w:rsid w:val="00AB5993"/>
    <w:rsid w:val="00AB5AFC"/>
    <w:rsid w:val="00AB653E"/>
    <w:rsid w:val="00AB758B"/>
    <w:rsid w:val="00AB7773"/>
    <w:rsid w:val="00AB7C96"/>
    <w:rsid w:val="00AC0628"/>
    <w:rsid w:val="00AC1393"/>
    <w:rsid w:val="00AC15A0"/>
    <w:rsid w:val="00AC17CB"/>
    <w:rsid w:val="00AC2930"/>
    <w:rsid w:val="00AC3511"/>
    <w:rsid w:val="00AC4A96"/>
    <w:rsid w:val="00AC4FD9"/>
    <w:rsid w:val="00AC58F5"/>
    <w:rsid w:val="00AC635B"/>
    <w:rsid w:val="00AC646B"/>
    <w:rsid w:val="00AC7175"/>
    <w:rsid w:val="00AC73BD"/>
    <w:rsid w:val="00AC773C"/>
    <w:rsid w:val="00AC7E69"/>
    <w:rsid w:val="00AD17AA"/>
    <w:rsid w:val="00AD1ACB"/>
    <w:rsid w:val="00AD1DB0"/>
    <w:rsid w:val="00AD4314"/>
    <w:rsid w:val="00AD5525"/>
    <w:rsid w:val="00AD6893"/>
    <w:rsid w:val="00AD740E"/>
    <w:rsid w:val="00AD7A8E"/>
    <w:rsid w:val="00AE0F12"/>
    <w:rsid w:val="00AE1A4A"/>
    <w:rsid w:val="00AE1D1A"/>
    <w:rsid w:val="00AE1F11"/>
    <w:rsid w:val="00AE2360"/>
    <w:rsid w:val="00AE2F2B"/>
    <w:rsid w:val="00AE367D"/>
    <w:rsid w:val="00AE3707"/>
    <w:rsid w:val="00AE37B4"/>
    <w:rsid w:val="00AE488C"/>
    <w:rsid w:val="00AE4ABE"/>
    <w:rsid w:val="00AE4CA5"/>
    <w:rsid w:val="00AE5068"/>
    <w:rsid w:val="00AE5123"/>
    <w:rsid w:val="00AE5EF2"/>
    <w:rsid w:val="00AE7018"/>
    <w:rsid w:val="00AF16FC"/>
    <w:rsid w:val="00AF1BE1"/>
    <w:rsid w:val="00AF1C75"/>
    <w:rsid w:val="00AF3023"/>
    <w:rsid w:val="00AF30CF"/>
    <w:rsid w:val="00AF408B"/>
    <w:rsid w:val="00AF4C7F"/>
    <w:rsid w:val="00AF4E9E"/>
    <w:rsid w:val="00AF54E2"/>
    <w:rsid w:val="00AF6192"/>
    <w:rsid w:val="00AF64B2"/>
    <w:rsid w:val="00AF6C64"/>
    <w:rsid w:val="00B00E16"/>
    <w:rsid w:val="00B01C87"/>
    <w:rsid w:val="00B02D17"/>
    <w:rsid w:val="00B03E88"/>
    <w:rsid w:val="00B05055"/>
    <w:rsid w:val="00B05493"/>
    <w:rsid w:val="00B06E14"/>
    <w:rsid w:val="00B07DBC"/>
    <w:rsid w:val="00B1094B"/>
    <w:rsid w:val="00B112B5"/>
    <w:rsid w:val="00B1159F"/>
    <w:rsid w:val="00B116F5"/>
    <w:rsid w:val="00B13142"/>
    <w:rsid w:val="00B13ED2"/>
    <w:rsid w:val="00B1486F"/>
    <w:rsid w:val="00B14B6C"/>
    <w:rsid w:val="00B14D49"/>
    <w:rsid w:val="00B14DDB"/>
    <w:rsid w:val="00B15B4A"/>
    <w:rsid w:val="00B15F7F"/>
    <w:rsid w:val="00B161A7"/>
    <w:rsid w:val="00B16BF4"/>
    <w:rsid w:val="00B217C3"/>
    <w:rsid w:val="00B21B1E"/>
    <w:rsid w:val="00B22730"/>
    <w:rsid w:val="00B227AA"/>
    <w:rsid w:val="00B23D51"/>
    <w:rsid w:val="00B24162"/>
    <w:rsid w:val="00B25714"/>
    <w:rsid w:val="00B260E8"/>
    <w:rsid w:val="00B26506"/>
    <w:rsid w:val="00B2690B"/>
    <w:rsid w:val="00B27A7A"/>
    <w:rsid w:val="00B301B7"/>
    <w:rsid w:val="00B30E7A"/>
    <w:rsid w:val="00B313D3"/>
    <w:rsid w:val="00B31BE2"/>
    <w:rsid w:val="00B326A4"/>
    <w:rsid w:val="00B330B4"/>
    <w:rsid w:val="00B33BFA"/>
    <w:rsid w:val="00B34329"/>
    <w:rsid w:val="00B34D42"/>
    <w:rsid w:val="00B35CB6"/>
    <w:rsid w:val="00B35CE5"/>
    <w:rsid w:val="00B37899"/>
    <w:rsid w:val="00B37DC3"/>
    <w:rsid w:val="00B401A5"/>
    <w:rsid w:val="00B409CB"/>
    <w:rsid w:val="00B41834"/>
    <w:rsid w:val="00B41A96"/>
    <w:rsid w:val="00B4297F"/>
    <w:rsid w:val="00B434CD"/>
    <w:rsid w:val="00B434FF"/>
    <w:rsid w:val="00B43C9E"/>
    <w:rsid w:val="00B44549"/>
    <w:rsid w:val="00B449FA"/>
    <w:rsid w:val="00B4516A"/>
    <w:rsid w:val="00B45EA0"/>
    <w:rsid w:val="00B466BE"/>
    <w:rsid w:val="00B467A7"/>
    <w:rsid w:val="00B46909"/>
    <w:rsid w:val="00B47603"/>
    <w:rsid w:val="00B47E39"/>
    <w:rsid w:val="00B50F64"/>
    <w:rsid w:val="00B514D3"/>
    <w:rsid w:val="00B5178E"/>
    <w:rsid w:val="00B52DAB"/>
    <w:rsid w:val="00B533E5"/>
    <w:rsid w:val="00B53556"/>
    <w:rsid w:val="00B546A2"/>
    <w:rsid w:val="00B54943"/>
    <w:rsid w:val="00B55C79"/>
    <w:rsid w:val="00B55CA2"/>
    <w:rsid w:val="00B56730"/>
    <w:rsid w:val="00B569C1"/>
    <w:rsid w:val="00B573F7"/>
    <w:rsid w:val="00B57705"/>
    <w:rsid w:val="00B608A0"/>
    <w:rsid w:val="00B608CC"/>
    <w:rsid w:val="00B60C6E"/>
    <w:rsid w:val="00B62067"/>
    <w:rsid w:val="00B6260C"/>
    <w:rsid w:val="00B635EC"/>
    <w:rsid w:val="00B63712"/>
    <w:rsid w:val="00B63823"/>
    <w:rsid w:val="00B644EB"/>
    <w:rsid w:val="00B64725"/>
    <w:rsid w:val="00B650F0"/>
    <w:rsid w:val="00B654A4"/>
    <w:rsid w:val="00B656E1"/>
    <w:rsid w:val="00B66055"/>
    <w:rsid w:val="00B6768E"/>
    <w:rsid w:val="00B70AA9"/>
    <w:rsid w:val="00B72121"/>
    <w:rsid w:val="00B73D23"/>
    <w:rsid w:val="00B7415B"/>
    <w:rsid w:val="00B74F70"/>
    <w:rsid w:val="00B74FDA"/>
    <w:rsid w:val="00B7512C"/>
    <w:rsid w:val="00B76654"/>
    <w:rsid w:val="00B8082F"/>
    <w:rsid w:val="00B80B0F"/>
    <w:rsid w:val="00B80C38"/>
    <w:rsid w:val="00B81D4C"/>
    <w:rsid w:val="00B82199"/>
    <w:rsid w:val="00B825CF"/>
    <w:rsid w:val="00B82D1E"/>
    <w:rsid w:val="00B836B1"/>
    <w:rsid w:val="00B83800"/>
    <w:rsid w:val="00B841A9"/>
    <w:rsid w:val="00B84236"/>
    <w:rsid w:val="00B8563E"/>
    <w:rsid w:val="00B860A4"/>
    <w:rsid w:val="00B86E95"/>
    <w:rsid w:val="00B87498"/>
    <w:rsid w:val="00B902D6"/>
    <w:rsid w:val="00B913E1"/>
    <w:rsid w:val="00B9159A"/>
    <w:rsid w:val="00B91B05"/>
    <w:rsid w:val="00B91C5E"/>
    <w:rsid w:val="00B920BD"/>
    <w:rsid w:val="00B921AE"/>
    <w:rsid w:val="00B92380"/>
    <w:rsid w:val="00B93F0D"/>
    <w:rsid w:val="00B948CB"/>
    <w:rsid w:val="00B951F5"/>
    <w:rsid w:val="00B957B2"/>
    <w:rsid w:val="00B95FFE"/>
    <w:rsid w:val="00B963C3"/>
    <w:rsid w:val="00B9642B"/>
    <w:rsid w:val="00B977F4"/>
    <w:rsid w:val="00B97A5A"/>
    <w:rsid w:val="00B97CE5"/>
    <w:rsid w:val="00BA039C"/>
    <w:rsid w:val="00BA1060"/>
    <w:rsid w:val="00BA1063"/>
    <w:rsid w:val="00BA1F81"/>
    <w:rsid w:val="00BA30B8"/>
    <w:rsid w:val="00BA360C"/>
    <w:rsid w:val="00BA3767"/>
    <w:rsid w:val="00BA402A"/>
    <w:rsid w:val="00BA54E1"/>
    <w:rsid w:val="00BA57C5"/>
    <w:rsid w:val="00BA580A"/>
    <w:rsid w:val="00BA5AEC"/>
    <w:rsid w:val="00BA686D"/>
    <w:rsid w:val="00BA7C76"/>
    <w:rsid w:val="00BA7D00"/>
    <w:rsid w:val="00BB0793"/>
    <w:rsid w:val="00BB0C97"/>
    <w:rsid w:val="00BB1D66"/>
    <w:rsid w:val="00BB273D"/>
    <w:rsid w:val="00BB4406"/>
    <w:rsid w:val="00BB645F"/>
    <w:rsid w:val="00BC1587"/>
    <w:rsid w:val="00BC2C62"/>
    <w:rsid w:val="00BC32E5"/>
    <w:rsid w:val="00BC3542"/>
    <w:rsid w:val="00BC442D"/>
    <w:rsid w:val="00BC45B3"/>
    <w:rsid w:val="00BC583D"/>
    <w:rsid w:val="00BC63D8"/>
    <w:rsid w:val="00BC6BD6"/>
    <w:rsid w:val="00BC6DE6"/>
    <w:rsid w:val="00BC76FB"/>
    <w:rsid w:val="00BC773D"/>
    <w:rsid w:val="00BC7D75"/>
    <w:rsid w:val="00BD15F8"/>
    <w:rsid w:val="00BD162D"/>
    <w:rsid w:val="00BD1E83"/>
    <w:rsid w:val="00BD24F3"/>
    <w:rsid w:val="00BD2FA5"/>
    <w:rsid w:val="00BD3752"/>
    <w:rsid w:val="00BD4331"/>
    <w:rsid w:val="00BD45C5"/>
    <w:rsid w:val="00BD4FD9"/>
    <w:rsid w:val="00BD553F"/>
    <w:rsid w:val="00BD5607"/>
    <w:rsid w:val="00BD6420"/>
    <w:rsid w:val="00BD77C4"/>
    <w:rsid w:val="00BE0836"/>
    <w:rsid w:val="00BE0B9B"/>
    <w:rsid w:val="00BE0D1F"/>
    <w:rsid w:val="00BE0F7D"/>
    <w:rsid w:val="00BE16FB"/>
    <w:rsid w:val="00BE1C16"/>
    <w:rsid w:val="00BE1EFF"/>
    <w:rsid w:val="00BE36D1"/>
    <w:rsid w:val="00BE4432"/>
    <w:rsid w:val="00BE44C3"/>
    <w:rsid w:val="00BE5606"/>
    <w:rsid w:val="00BE5EAD"/>
    <w:rsid w:val="00BF05D4"/>
    <w:rsid w:val="00BF0A0E"/>
    <w:rsid w:val="00BF1AB0"/>
    <w:rsid w:val="00BF2BAA"/>
    <w:rsid w:val="00BF3D8B"/>
    <w:rsid w:val="00BF40F7"/>
    <w:rsid w:val="00BF4777"/>
    <w:rsid w:val="00BF5521"/>
    <w:rsid w:val="00BF5B60"/>
    <w:rsid w:val="00BF5DC7"/>
    <w:rsid w:val="00BF6D02"/>
    <w:rsid w:val="00BF7189"/>
    <w:rsid w:val="00BF7330"/>
    <w:rsid w:val="00BF7888"/>
    <w:rsid w:val="00BF78DE"/>
    <w:rsid w:val="00BF7B28"/>
    <w:rsid w:val="00C00788"/>
    <w:rsid w:val="00C007BC"/>
    <w:rsid w:val="00C014AC"/>
    <w:rsid w:val="00C0247A"/>
    <w:rsid w:val="00C0374D"/>
    <w:rsid w:val="00C04067"/>
    <w:rsid w:val="00C042C4"/>
    <w:rsid w:val="00C042DE"/>
    <w:rsid w:val="00C06252"/>
    <w:rsid w:val="00C06408"/>
    <w:rsid w:val="00C06ED0"/>
    <w:rsid w:val="00C07B56"/>
    <w:rsid w:val="00C10238"/>
    <w:rsid w:val="00C1033F"/>
    <w:rsid w:val="00C110EE"/>
    <w:rsid w:val="00C114D1"/>
    <w:rsid w:val="00C120AC"/>
    <w:rsid w:val="00C12D0A"/>
    <w:rsid w:val="00C12D41"/>
    <w:rsid w:val="00C132AA"/>
    <w:rsid w:val="00C1350F"/>
    <w:rsid w:val="00C1383D"/>
    <w:rsid w:val="00C150F0"/>
    <w:rsid w:val="00C15827"/>
    <w:rsid w:val="00C16F68"/>
    <w:rsid w:val="00C17F77"/>
    <w:rsid w:val="00C210C4"/>
    <w:rsid w:val="00C22B1E"/>
    <w:rsid w:val="00C23C82"/>
    <w:rsid w:val="00C23D1A"/>
    <w:rsid w:val="00C23E0B"/>
    <w:rsid w:val="00C24DBA"/>
    <w:rsid w:val="00C25289"/>
    <w:rsid w:val="00C2688A"/>
    <w:rsid w:val="00C26B89"/>
    <w:rsid w:val="00C26CDB"/>
    <w:rsid w:val="00C27E33"/>
    <w:rsid w:val="00C27F52"/>
    <w:rsid w:val="00C320E7"/>
    <w:rsid w:val="00C325A7"/>
    <w:rsid w:val="00C327E7"/>
    <w:rsid w:val="00C3296C"/>
    <w:rsid w:val="00C330CD"/>
    <w:rsid w:val="00C33E48"/>
    <w:rsid w:val="00C34C88"/>
    <w:rsid w:val="00C36CE7"/>
    <w:rsid w:val="00C402B8"/>
    <w:rsid w:val="00C41394"/>
    <w:rsid w:val="00C41617"/>
    <w:rsid w:val="00C4204F"/>
    <w:rsid w:val="00C425E7"/>
    <w:rsid w:val="00C42650"/>
    <w:rsid w:val="00C42F27"/>
    <w:rsid w:val="00C43350"/>
    <w:rsid w:val="00C438C0"/>
    <w:rsid w:val="00C447C6"/>
    <w:rsid w:val="00C44DB5"/>
    <w:rsid w:val="00C45007"/>
    <w:rsid w:val="00C452C0"/>
    <w:rsid w:val="00C45995"/>
    <w:rsid w:val="00C45E98"/>
    <w:rsid w:val="00C47BF2"/>
    <w:rsid w:val="00C503B0"/>
    <w:rsid w:val="00C5065E"/>
    <w:rsid w:val="00C50B34"/>
    <w:rsid w:val="00C52EC8"/>
    <w:rsid w:val="00C52F71"/>
    <w:rsid w:val="00C53748"/>
    <w:rsid w:val="00C53D12"/>
    <w:rsid w:val="00C550F5"/>
    <w:rsid w:val="00C5530F"/>
    <w:rsid w:val="00C559B8"/>
    <w:rsid w:val="00C56955"/>
    <w:rsid w:val="00C577C5"/>
    <w:rsid w:val="00C57DCA"/>
    <w:rsid w:val="00C57E69"/>
    <w:rsid w:val="00C60122"/>
    <w:rsid w:val="00C60603"/>
    <w:rsid w:val="00C60FAB"/>
    <w:rsid w:val="00C61002"/>
    <w:rsid w:val="00C610E0"/>
    <w:rsid w:val="00C62546"/>
    <w:rsid w:val="00C677FB"/>
    <w:rsid w:val="00C67E9D"/>
    <w:rsid w:val="00C711AA"/>
    <w:rsid w:val="00C71BBB"/>
    <w:rsid w:val="00C722CF"/>
    <w:rsid w:val="00C72C45"/>
    <w:rsid w:val="00C747D6"/>
    <w:rsid w:val="00C74F5A"/>
    <w:rsid w:val="00C765A0"/>
    <w:rsid w:val="00C77321"/>
    <w:rsid w:val="00C80063"/>
    <w:rsid w:val="00C805D2"/>
    <w:rsid w:val="00C8100A"/>
    <w:rsid w:val="00C813CE"/>
    <w:rsid w:val="00C81B5A"/>
    <w:rsid w:val="00C81C9E"/>
    <w:rsid w:val="00C81CE9"/>
    <w:rsid w:val="00C82879"/>
    <w:rsid w:val="00C82A87"/>
    <w:rsid w:val="00C8388B"/>
    <w:rsid w:val="00C845DE"/>
    <w:rsid w:val="00C85F83"/>
    <w:rsid w:val="00C86465"/>
    <w:rsid w:val="00C86AD1"/>
    <w:rsid w:val="00C9077A"/>
    <w:rsid w:val="00C90829"/>
    <w:rsid w:val="00C90849"/>
    <w:rsid w:val="00C91F69"/>
    <w:rsid w:val="00C9307C"/>
    <w:rsid w:val="00C93B12"/>
    <w:rsid w:val="00C93CE8"/>
    <w:rsid w:val="00C940E8"/>
    <w:rsid w:val="00C96845"/>
    <w:rsid w:val="00C96970"/>
    <w:rsid w:val="00CA0C82"/>
    <w:rsid w:val="00CA151E"/>
    <w:rsid w:val="00CA15D5"/>
    <w:rsid w:val="00CA1F05"/>
    <w:rsid w:val="00CA2302"/>
    <w:rsid w:val="00CA3C32"/>
    <w:rsid w:val="00CA4A75"/>
    <w:rsid w:val="00CA4CFB"/>
    <w:rsid w:val="00CA4ED8"/>
    <w:rsid w:val="00CA5C90"/>
    <w:rsid w:val="00CA5E1B"/>
    <w:rsid w:val="00CA61D5"/>
    <w:rsid w:val="00CA7013"/>
    <w:rsid w:val="00CA7463"/>
    <w:rsid w:val="00CA784D"/>
    <w:rsid w:val="00CA7E33"/>
    <w:rsid w:val="00CB0542"/>
    <w:rsid w:val="00CB10E8"/>
    <w:rsid w:val="00CB14AD"/>
    <w:rsid w:val="00CB1E5C"/>
    <w:rsid w:val="00CB2100"/>
    <w:rsid w:val="00CB220F"/>
    <w:rsid w:val="00CB2F37"/>
    <w:rsid w:val="00CB3556"/>
    <w:rsid w:val="00CB3C37"/>
    <w:rsid w:val="00CB4E01"/>
    <w:rsid w:val="00CB56F4"/>
    <w:rsid w:val="00CB5796"/>
    <w:rsid w:val="00CB5E1C"/>
    <w:rsid w:val="00CB6A6E"/>
    <w:rsid w:val="00CB70D0"/>
    <w:rsid w:val="00CC0176"/>
    <w:rsid w:val="00CC0BF1"/>
    <w:rsid w:val="00CC116A"/>
    <w:rsid w:val="00CC155D"/>
    <w:rsid w:val="00CC1817"/>
    <w:rsid w:val="00CC1FE8"/>
    <w:rsid w:val="00CC2133"/>
    <w:rsid w:val="00CC2808"/>
    <w:rsid w:val="00CC38A2"/>
    <w:rsid w:val="00CC3BC0"/>
    <w:rsid w:val="00CC438D"/>
    <w:rsid w:val="00CC4BBB"/>
    <w:rsid w:val="00CC5040"/>
    <w:rsid w:val="00CC52FC"/>
    <w:rsid w:val="00CC602A"/>
    <w:rsid w:val="00CC61F3"/>
    <w:rsid w:val="00CC6B1F"/>
    <w:rsid w:val="00CC7000"/>
    <w:rsid w:val="00CC7549"/>
    <w:rsid w:val="00CD0565"/>
    <w:rsid w:val="00CD0A12"/>
    <w:rsid w:val="00CD1934"/>
    <w:rsid w:val="00CD2150"/>
    <w:rsid w:val="00CD38AF"/>
    <w:rsid w:val="00CD4CB9"/>
    <w:rsid w:val="00CD5B5B"/>
    <w:rsid w:val="00CD6486"/>
    <w:rsid w:val="00CD6ADE"/>
    <w:rsid w:val="00CD7182"/>
    <w:rsid w:val="00CD75AA"/>
    <w:rsid w:val="00CE14B2"/>
    <w:rsid w:val="00CE1C51"/>
    <w:rsid w:val="00CE2551"/>
    <w:rsid w:val="00CE2A91"/>
    <w:rsid w:val="00CE3CB6"/>
    <w:rsid w:val="00CE49C3"/>
    <w:rsid w:val="00CE4E60"/>
    <w:rsid w:val="00CE5CAA"/>
    <w:rsid w:val="00CE5CDB"/>
    <w:rsid w:val="00CE607F"/>
    <w:rsid w:val="00CE7594"/>
    <w:rsid w:val="00CE789E"/>
    <w:rsid w:val="00CE7CBB"/>
    <w:rsid w:val="00CE7D77"/>
    <w:rsid w:val="00CE7ED7"/>
    <w:rsid w:val="00CF0F84"/>
    <w:rsid w:val="00CF1412"/>
    <w:rsid w:val="00CF23C3"/>
    <w:rsid w:val="00CF26C1"/>
    <w:rsid w:val="00CF2D50"/>
    <w:rsid w:val="00CF2F1F"/>
    <w:rsid w:val="00CF2F21"/>
    <w:rsid w:val="00CF46C3"/>
    <w:rsid w:val="00CF47B6"/>
    <w:rsid w:val="00CF5B85"/>
    <w:rsid w:val="00CF5DCE"/>
    <w:rsid w:val="00CF6113"/>
    <w:rsid w:val="00CF6468"/>
    <w:rsid w:val="00CF71F0"/>
    <w:rsid w:val="00D00C74"/>
    <w:rsid w:val="00D00F03"/>
    <w:rsid w:val="00D01ECB"/>
    <w:rsid w:val="00D02887"/>
    <w:rsid w:val="00D03F57"/>
    <w:rsid w:val="00D044D9"/>
    <w:rsid w:val="00D0630E"/>
    <w:rsid w:val="00D0663A"/>
    <w:rsid w:val="00D06975"/>
    <w:rsid w:val="00D1053B"/>
    <w:rsid w:val="00D107D4"/>
    <w:rsid w:val="00D11098"/>
    <w:rsid w:val="00D1157C"/>
    <w:rsid w:val="00D11928"/>
    <w:rsid w:val="00D11E4F"/>
    <w:rsid w:val="00D11F13"/>
    <w:rsid w:val="00D11FF8"/>
    <w:rsid w:val="00D12FF8"/>
    <w:rsid w:val="00D131B5"/>
    <w:rsid w:val="00D13234"/>
    <w:rsid w:val="00D134E7"/>
    <w:rsid w:val="00D13DF4"/>
    <w:rsid w:val="00D14BB4"/>
    <w:rsid w:val="00D16975"/>
    <w:rsid w:val="00D179D7"/>
    <w:rsid w:val="00D204F2"/>
    <w:rsid w:val="00D20A42"/>
    <w:rsid w:val="00D215C3"/>
    <w:rsid w:val="00D21785"/>
    <w:rsid w:val="00D21815"/>
    <w:rsid w:val="00D22669"/>
    <w:rsid w:val="00D22D55"/>
    <w:rsid w:val="00D23061"/>
    <w:rsid w:val="00D23157"/>
    <w:rsid w:val="00D238A3"/>
    <w:rsid w:val="00D23A6B"/>
    <w:rsid w:val="00D23A9F"/>
    <w:rsid w:val="00D23DBD"/>
    <w:rsid w:val="00D2402A"/>
    <w:rsid w:val="00D24126"/>
    <w:rsid w:val="00D2528A"/>
    <w:rsid w:val="00D26AC5"/>
    <w:rsid w:val="00D26BE2"/>
    <w:rsid w:val="00D32468"/>
    <w:rsid w:val="00D325A6"/>
    <w:rsid w:val="00D32825"/>
    <w:rsid w:val="00D3334F"/>
    <w:rsid w:val="00D33D88"/>
    <w:rsid w:val="00D3417A"/>
    <w:rsid w:val="00D34304"/>
    <w:rsid w:val="00D34B09"/>
    <w:rsid w:val="00D351EE"/>
    <w:rsid w:val="00D352B6"/>
    <w:rsid w:val="00D36B6A"/>
    <w:rsid w:val="00D377E2"/>
    <w:rsid w:val="00D41135"/>
    <w:rsid w:val="00D419F8"/>
    <w:rsid w:val="00D41E60"/>
    <w:rsid w:val="00D4203F"/>
    <w:rsid w:val="00D458A7"/>
    <w:rsid w:val="00D45C71"/>
    <w:rsid w:val="00D46066"/>
    <w:rsid w:val="00D464F0"/>
    <w:rsid w:val="00D46C61"/>
    <w:rsid w:val="00D46EBB"/>
    <w:rsid w:val="00D47241"/>
    <w:rsid w:val="00D47431"/>
    <w:rsid w:val="00D47445"/>
    <w:rsid w:val="00D47694"/>
    <w:rsid w:val="00D50417"/>
    <w:rsid w:val="00D5112C"/>
    <w:rsid w:val="00D5228D"/>
    <w:rsid w:val="00D53194"/>
    <w:rsid w:val="00D5387A"/>
    <w:rsid w:val="00D53F56"/>
    <w:rsid w:val="00D56D6F"/>
    <w:rsid w:val="00D56E77"/>
    <w:rsid w:val="00D60CCC"/>
    <w:rsid w:val="00D61131"/>
    <w:rsid w:val="00D61E9E"/>
    <w:rsid w:val="00D620FC"/>
    <w:rsid w:val="00D647E8"/>
    <w:rsid w:val="00D64A95"/>
    <w:rsid w:val="00D64F46"/>
    <w:rsid w:val="00D650E2"/>
    <w:rsid w:val="00D65715"/>
    <w:rsid w:val="00D6592A"/>
    <w:rsid w:val="00D6622B"/>
    <w:rsid w:val="00D66B01"/>
    <w:rsid w:val="00D71CC3"/>
    <w:rsid w:val="00D72000"/>
    <w:rsid w:val="00D7377F"/>
    <w:rsid w:val="00D740B8"/>
    <w:rsid w:val="00D752E2"/>
    <w:rsid w:val="00D760F0"/>
    <w:rsid w:val="00D771D6"/>
    <w:rsid w:val="00D80943"/>
    <w:rsid w:val="00D80FE7"/>
    <w:rsid w:val="00D816DE"/>
    <w:rsid w:val="00D81C2D"/>
    <w:rsid w:val="00D8211E"/>
    <w:rsid w:val="00D823E8"/>
    <w:rsid w:val="00D82885"/>
    <w:rsid w:val="00D82D2E"/>
    <w:rsid w:val="00D833C0"/>
    <w:rsid w:val="00D84275"/>
    <w:rsid w:val="00D84411"/>
    <w:rsid w:val="00D84D68"/>
    <w:rsid w:val="00D85085"/>
    <w:rsid w:val="00D85950"/>
    <w:rsid w:val="00D85B53"/>
    <w:rsid w:val="00D87242"/>
    <w:rsid w:val="00D873C5"/>
    <w:rsid w:val="00D9065E"/>
    <w:rsid w:val="00D91DBB"/>
    <w:rsid w:val="00D92672"/>
    <w:rsid w:val="00D92AF7"/>
    <w:rsid w:val="00D942B5"/>
    <w:rsid w:val="00D95068"/>
    <w:rsid w:val="00D967D0"/>
    <w:rsid w:val="00D96A1E"/>
    <w:rsid w:val="00DA04F4"/>
    <w:rsid w:val="00DA0724"/>
    <w:rsid w:val="00DA0B76"/>
    <w:rsid w:val="00DA4575"/>
    <w:rsid w:val="00DA49BA"/>
    <w:rsid w:val="00DA56C5"/>
    <w:rsid w:val="00DA5C07"/>
    <w:rsid w:val="00DA7ECD"/>
    <w:rsid w:val="00DA7F75"/>
    <w:rsid w:val="00DA7F88"/>
    <w:rsid w:val="00DB0261"/>
    <w:rsid w:val="00DB0482"/>
    <w:rsid w:val="00DB1007"/>
    <w:rsid w:val="00DB2982"/>
    <w:rsid w:val="00DB444C"/>
    <w:rsid w:val="00DB46D6"/>
    <w:rsid w:val="00DB6222"/>
    <w:rsid w:val="00DB78D1"/>
    <w:rsid w:val="00DC04B4"/>
    <w:rsid w:val="00DC093F"/>
    <w:rsid w:val="00DC2E89"/>
    <w:rsid w:val="00DC33B6"/>
    <w:rsid w:val="00DC35C9"/>
    <w:rsid w:val="00DC3F3D"/>
    <w:rsid w:val="00DC442C"/>
    <w:rsid w:val="00DC447F"/>
    <w:rsid w:val="00DC4FBC"/>
    <w:rsid w:val="00DC5FF6"/>
    <w:rsid w:val="00DC6B92"/>
    <w:rsid w:val="00DC71D6"/>
    <w:rsid w:val="00DC7404"/>
    <w:rsid w:val="00DC7FE4"/>
    <w:rsid w:val="00DD11B2"/>
    <w:rsid w:val="00DD1511"/>
    <w:rsid w:val="00DD1919"/>
    <w:rsid w:val="00DD2D86"/>
    <w:rsid w:val="00DD30D6"/>
    <w:rsid w:val="00DD33D1"/>
    <w:rsid w:val="00DD3851"/>
    <w:rsid w:val="00DD3C3F"/>
    <w:rsid w:val="00DD54F2"/>
    <w:rsid w:val="00DD6AD5"/>
    <w:rsid w:val="00DE083E"/>
    <w:rsid w:val="00DE16D8"/>
    <w:rsid w:val="00DE1902"/>
    <w:rsid w:val="00DE253A"/>
    <w:rsid w:val="00DE2757"/>
    <w:rsid w:val="00DE2B7B"/>
    <w:rsid w:val="00DE331D"/>
    <w:rsid w:val="00DE47EF"/>
    <w:rsid w:val="00DE4BEF"/>
    <w:rsid w:val="00DE629E"/>
    <w:rsid w:val="00DE75EF"/>
    <w:rsid w:val="00DE7E12"/>
    <w:rsid w:val="00DF0072"/>
    <w:rsid w:val="00DF055F"/>
    <w:rsid w:val="00DF0831"/>
    <w:rsid w:val="00DF0D6F"/>
    <w:rsid w:val="00DF19A7"/>
    <w:rsid w:val="00DF1BBE"/>
    <w:rsid w:val="00DF1CE6"/>
    <w:rsid w:val="00DF2A27"/>
    <w:rsid w:val="00DF2E21"/>
    <w:rsid w:val="00DF3FC2"/>
    <w:rsid w:val="00DF4026"/>
    <w:rsid w:val="00DF49D5"/>
    <w:rsid w:val="00DF698D"/>
    <w:rsid w:val="00DF77AA"/>
    <w:rsid w:val="00DF7FC6"/>
    <w:rsid w:val="00E0080E"/>
    <w:rsid w:val="00E00B4C"/>
    <w:rsid w:val="00E02027"/>
    <w:rsid w:val="00E0225C"/>
    <w:rsid w:val="00E02DC3"/>
    <w:rsid w:val="00E02DE6"/>
    <w:rsid w:val="00E03831"/>
    <w:rsid w:val="00E038FF"/>
    <w:rsid w:val="00E03A67"/>
    <w:rsid w:val="00E04B9E"/>
    <w:rsid w:val="00E05072"/>
    <w:rsid w:val="00E05241"/>
    <w:rsid w:val="00E05251"/>
    <w:rsid w:val="00E0560E"/>
    <w:rsid w:val="00E05C63"/>
    <w:rsid w:val="00E07915"/>
    <w:rsid w:val="00E1085E"/>
    <w:rsid w:val="00E1131C"/>
    <w:rsid w:val="00E124EF"/>
    <w:rsid w:val="00E12EFD"/>
    <w:rsid w:val="00E12F33"/>
    <w:rsid w:val="00E12FB1"/>
    <w:rsid w:val="00E1418B"/>
    <w:rsid w:val="00E14262"/>
    <w:rsid w:val="00E14B58"/>
    <w:rsid w:val="00E14CAB"/>
    <w:rsid w:val="00E14D1D"/>
    <w:rsid w:val="00E15E57"/>
    <w:rsid w:val="00E16CF3"/>
    <w:rsid w:val="00E171E7"/>
    <w:rsid w:val="00E175E4"/>
    <w:rsid w:val="00E17CB0"/>
    <w:rsid w:val="00E17CE1"/>
    <w:rsid w:val="00E206C2"/>
    <w:rsid w:val="00E20AE4"/>
    <w:rsid w:val="00E213E4"/>
    <w:rsid w:val="00E22B63"/>
    <w:rsid w:val="00E22B99"/>
    <w:rsid w:val="00E23126"/>
    <w:rsid w:val="00E23268"/>
    <w:rsid w:val="00E25354"/>
    <w:rsid w:val="00E25976"/>
    <w:rsid w:val="00E25F81"/>
    <w:rsid w:val="00E265E6"/>
    <w:rsid w:val="00E26DDD"/>
    <w:rsid w:val="00E30113"/>
    <w:rsid w:val="00E306E2"/>
    <w:rsid w:val="00E3083C"/>
    <w:rsid w:val="00E30BDA"/>
    <w:rsid w:val="00E30DB7"/>
    <w:rsid w:val="00E332FE"/>
    <w:rsid w:val="00E33697"/>
    <w:rsid w:val="00E33823"/>
    <w:rsid w:val="00E3443D"/>
    <w:rsid w:val="00E346DD"/>
    <w:rsid w:val="00E34903"/>
    <w:rsid w:val="00E34AB6"/>
    <w:rsid w:val="00E358F8"/>
    <w:rsid w:val="00E35F7C"/>
    <w:rsid w:val="00E41AE3"/>
    <w:rsid w:val="00E41B82"/>
    <w:rsid w:val="00E4280B"/>
    <w:rsid w:val="00E43A0F"/>
    <w:rsid w:val="00E44194"/>
    <w:rsid w:val="00E44AC1"/>
    <w:rsid w:val="00E46538"/>
    <w:rsid w:val="00E46AB1"/>
    <w:rsid w:val="00E479EA"/>
    <w:rsid w:val="00E47B03"/>
    <w:rsid w:val="00E47F3A"/>
    <w:rsid w:val="00E50224"/>
    <w:rsid w:val="00E5038A"/>
    <w:rsid w:val="00E505F8"/>
    <w:rsid w:val="00E50E95"/>
    <w:rsid w:val="00E512FC"/>
    <w:rsid w:val="00E52B91"/>
    <w:rsid w:val="00E54E15"/>
    <w:rsid w:val="00E56195"/>
    <w:rsid w:val="00E56481"/>
    <w:rsid w:val="00E56A6A"/>
    <w:rsid w:val="00E56E06"/>
    <w:rsid w:val="00E57172"/>
    <w:rsid w:val="00E57260"/>
    <w:rsid w:val="00E5742A"/>
    <w:rsid w:val="00E576DF"/>
    <w:rsid w:val="00E57AB8"/>
    <w:rsid w:val="00E607E8"/>
    <w:rsid w:val="00E60A38"/>
    <w:rsid w:val="00E60B56"/>
    <w:rsid w:val="00E610E6"/>
    <w:rsid w:val="00E611D9"/>
    <w:rsid w:val="00E61AB1"/>
    <w:rsid w:val="00E62377"/>
    <w:rsid w:val="00E62598"/>
    <w:rsid w:val="00E62BD9"/>
    <w:rsid w:val="00E62E88"/>
    <w:rsid w:val="00E64F5A"/>
    <w:rsid w:val="00E64FD7"/>
    <w:rsid w:val="00E65074"/>
    <w:rsid w:val="00E65AA0"/>
    <w:rsid w:val="00E65AB1"/>
    <w:rsid w:val="00E660F6"/>
    <w:rsid w:val="00E67115"/>
    <w:rsid w:val="00E6794E"/>
    <w:rsid w:val="00E70D19"/>
    <w:rsid w:val="00E70F76"/>
    <w:rsid w:val="00E71D8F"/>
    <w:rsid w:val="00E7312E"/>
    <w:rsid w:val="00E732D0"/>
    <w:rsid w:val="00E73D32"/>
    <w:rsid w:val="00E73DFE"/>
    <w:rsid w:val="00E74060"/>
    <w:rsid w:val="00E742BA"/>
    <w:rsid w:val="00E7463B"/>
    <w:rsid w:val="00E7658E"/>
    <w:rsid w:val="00E80386"/>
    <w:rsid w:val="00E80725"/>
    <w:rsid w:val="00E80B3F"/>
    <w:rsid w:val="00E80F4C"/>
    <w:rsid w:val="00E81746"/>
    <w:rsid w:val="00E817B5"/>
    <w:rsid w:val="00E81B88"/>
    <w:rsid w:val="00E826DE"/>
    <w:rsid w:val="00E841D1"/>
    <w:rsid w:val="00E85D3B"/>
    <w:rsid w:val="00E86013"/>
    <w:rsid w:val="00E86A6E"/>
    <w:rsid w:val="00E87517"/>
    <w:rsid w:val="00E900F5"/>
    <w:rsid w:val="00E90439"/>
    <w:rsid w:val="00E91155"/>
    <w:rsid w:val="00E91329"/>
    <w:rsid w:val="00E91397"/>
    <w:rsid w:val="00E914F4"/>
    <w:rsid w:val="00E9178A"/>
    <w:rsid w:val="00E91965"/>
    <w:rsid w:val="00E91AD8"/>
    <w:rsid w:val="00E93E81"/>
    <w:rsid w:val="00E94D55"/>
    <w:rsid w:val="00E957C1"/>
    <w:rsid w:val="00E95DB9"/>
    <w:rsid w:val="00E96FF7"/>
    <w:rsid w:val="00EA245F"/>
    <w:rsid w:val="00EA27EB"/>
    <w:rsid w:val="00EA2BDF"/>
    <w:rsid w:val="00EA30AD"/>
    <w:rsid w:val="00EA3DA1"/>
    <w:rsid w:val="00EA4396"/>
    <w:rsid w:val="00EA45B1"/>
    <w:rsid w:val="00EA4A72"/>
    <w:rsid w:val="00EA76A3"/>
    <w:rsid w:val="00EB0124"/>
    <w:rsid w:val="00EB1CE3"/>
    <w:rsid w:val="00EB1D41"/>
    <w:rsid w:val="00EB4829"/>
    <w:rsid w:val="00EB4950"/>
    <w:rsid w:val="00EB4E2F"/>
    <w:rsid w:val="00EB54E2"/>
    <w:rsid w:val="00EB5F81"/>
    <w:rsid w:val="00EB6DED"/>
    <w:rsid w:val="00EB7BA3"/>
    <w:rsid w:val="00EC10A6"/>
    <w:rsid w:val="00EC14AB"/>
    <w:rsid w:val="00EC1E01"/>
    <w:rsid w:val="00EC227B"/>
    <w:rsid w:val="00EC28EA"/>
    <w:rsid w:val="00EC3B35"/>
    <w:rsid w:val="00EC3BB6"/>
    <w:rsid w:val="00EC4751"/>
    <w:rsid w:val="00EC49E6"/>
    <w:rsid w:val="00EC510E"/>
    <w:rsid w:val="00EC53A6"/>
    <w:rsid w:val="00EC564A"/>
    <w:rsid w:val="00EC6592"/>
    <w:rsid w:val="00EC6B98"/>
    <w:rsid w:val="00EC6F8D"/>
    <w:rsid w:val="00EC75D1"/>
    <w:rsid w:val="00EC7CEA"/>
    <w:rsid w:val="00ED273E"/>
    <w:rsid w:val="00ED288D"/>
    <w:rsid w:val="00ED2DAC"/>
    <w:rsid w:val="00ED3100"/>
    <w:rsid w:val="00ED3249"/>
    <w:rsid w:val="00ED336F"/>
    <w:rsid w:val="00ED3558"/>
    <w:rsid w:val="00ED460C"/>
    <w:rsid w:val="00ED4B79"/>
    <w:rsid w:val="00ED4B8F"/>
    <w:rsid w:val="00ED4C27"/>
    <w:rsid w:val="00ED538E"/>
    <w:rsid w:val="00ED57E0"/>
    <w:rsid w:val="00ED5A36"/>
    <w:rsid w:val="00ED5FE2"/>
    <w:rsid w:val="00ED644A"/>
    <w:rsid w:val="00ED64E2"/>
    <w:rsid w:val="00ED697E"/>
    <w:rsid w:val="00ED730E"/>
    <w:rsid w:val="00ED7669"/>
    <w:rsid w:val="00ED7B1F"/>
    <w:rsid w:val="00ED7ED8"/>
    <w:rsid w:val="00EE0A6F"/>
    <w:rsid w:val="00EE1149"/>
    <w:rsid w:val="00EE1293"/>
    <w:rsid w:val="00EE184E"/>
    <w:rsid w:val="00EE31EF"/>
    <w:rsid w:val="00EE32F1"/>
    <w:rsid w:val="00EE3726"/>
    <w:rsid w:val="00EE37C3"/>
    <w:rsid w:val="00EE39A7"/>
    <w:rsid w:val="00EE469F"/>
    <w:rsid w:val="00EE4F30"/>
    <w:rsid w:val="00EE52AD"/>
    <w:rsid w:val="00EE53FC"/>
    <w:rsid w:val="00EE6E60"/>
    <w:rsid w:val="00EE76A8"/>
    <w:rsid w:val="00EE7780"/>
    <w:rsid w:val="00EF059B"/>
    <w:rsid w:val="00EF1CCA"/>
    <w:rsid w:val="00EF2A1F"/>
    <w:rsid w:val="00EF322C"/>
    <w:rsid w:val="00EF368D"/>
    <w:rsid w:val="00EF3D5A"/>
    <w:rsid w:val="00EF4A01"/>
    <w:rsid w:val="00EF5278"/>
    <w:rsid w:val="00EF6A3F"/>
    <w:rsid w:val="00EF83AB"/>
    <w:rsid w:val="00F000BB"/>
    <w:rsid w:val="00F012D6"/>
    <w:rsid w:val="00F01B0D"/>
    <w:rsid w:val="00F02195"/>
    <w:rsid w:val="00F03120"/>
    <w:rsid w:val="00F031F8"/>
    <w:rsid w:val="00F04AE7"/>
    <w:rsid w:val="00F04D0E"/>
    <w:rsid w:val="00F058C5"/>
    <w:rsid w:val="00F0606B"/>
    <w:rsid w:val="00F065B7"/>
    <w:rsid w:val="00F06702"/>
    <w:rsid w:val="00F07677"/>
    <w:rsid w:val="00F07EE3"/>
    <w:rsid w:val="00F10584"/>
    <w:rsid w:val="00F1194D"/>
    <w:rsid w:val="00F15280"/>
    <w:rsid w:val="00F1537A"/>
    <w:rsid w:val="00F1583A"/>
    <w:rsid w:val="00F15C64"/>
    <w:rsid w:val="00F163BC"/>
    <w:rsid w:val="00F164C3"/>
    <w:rsid w:val="00F172D5"/>
    <w:rsid w:val="00F20076"/>
    <w:rsid w:val="00F207A7"/>
    <w:rsid w:val="00F20A2C"/>
    <w:rsid w:val="00F21076"/>
    <w:rsid w:val="00F21DF9"/>
    <w:rsid w:val="00F22639"/>
    <w:rsid w:val="00F2296A"/>
    <w:rsid w:val="00F22CE6"/>
    <w:rsid w:val="00F22F73"/>
    <w:rsid w:val="00F23994"/>
    <w:rsid w:val="00F2532F"/>
    <w:rsid w:val="00F26BA4"/>
    <w:rsid w:val="00F2748A"/>
    <w:rsid w:val="00F318A9"/>
    <w:rsid w:val="00F3214D"/>
    <w:rsid w:val="00F32265"/>
    <w:rsid w:val="00F32A2C"/>
    <w:rsid w:val="00F32E3A"/>
    <w:rsid w:val="00F33290"/>
    <w:rsid w:val="00F33364"/>
    <w:rsid w:val="00F339C7"/>
    <w:rsid w:val="00F343FD"/>
    <w:rsid w:val="00F3463C"/>
    <w:rsid w:val="00F34E2F"/>
    <w:rsid w:val="00F352EE"/>
    <w:rsid w:val="00F35C4D"/>
    <w:rsid w:val="00F360E9"/>
    <w:rsid w:val="00F365E2"/>
    <w:rsid w:val="00F3697D"/>
    <w:rsid w:val="00F379B3"/>
    <w:rsid w:val="00F37A95"/>
    <w:rsid w:val="00F40D78"/>
    <w:rsid w:val="00F410AE"/>
    <w:rsid w:val="00F419BF"/>
    <w:rsid w:val="00F43335"/>
    <w:rsid w:val="00F43B07"/>
    <w:rsid w:val="00F4404A"/>
    <w:rsid w:val="00F44252"/>
    <w:rsid w:val="00F44521"/>
    <w:rsid w:val="00F4452F"/>
    <w:rsid w:val="00F44535"/>
    <w:rsid w:val="00F44786"/>
    <w:rsid w:val="00F44A7A"/>
    <w:rsid w:val="00F45003"/>
    <w:rsid w:val="00F451F3"/>
    <w:rsid w:val="00F45C48"/>
    <w:rsid w:val="00F4636E"/>
    <w:rsid w:val="00F466AC"/>
    <w:rsid w:val="00F46FCF"/>
    <w:rsid w:val="00F470FB"/>
    <w:rsid w:val="00F4787C"/>
    <w:rsid w:val="00F5004C"/>
    <w:rsid w:val="00F502C9"/>
    <w:rsid w:val="00F5042A"/>
    <w:rsid w:val="00F50EB6"/>
    <w:rsid w:val="00F51227"/>
    <w:rsid w:val="00F52591"/>
    <w:rsid w:val="00F52CE0"/>
    <w:rsid w:val="00F5301B"/>
    <w:rsid w:val="00F53348"/>
    <w:rsid w:val="00F53BC4"/>
    <w:rsid w:val="00F542EF"/>
    <w:rsid w:val="00F548AF"/>
    <w:rsid w:val="00F54997"/>
    <w:rsid w:val="00F55112"/>
    <w:rsid w:val="00F55965"/>
    <w:rsid w:val="00F562EC"/>
    <w:rsid w:val="00F56372"/>
    <w:rsid w:val="00F578B4"/>
    <w:rsid w:val="00F6004A"/>
    <w:rsid w:val="00F60CBE"/>
    <w:rsid w:val="00F61345"/>
    <w:rsid w:val="00F61556"/>
    <w:rsid w:val="00F61D90"/>
    <w:rsid w:val="00F61E5F"/>
    <w:rsid w:val="00F6238F"/>
    <w:rsid w:val="00F62E01"/>
    <w:rsid w:val="00F6390A"/>
    <w:rsid w:val="00F6391A"/>
    <w:rsid w:val="00F63ED6"/>
    <w:rsid w:val="00F63FE3"/>
    <w:rsid w:val="00F64639"/>
    <w:rsid w:val="00F649A5"/>
    <w:rsid w:val="00F64C11"/>
    <w:rsid w:val="00F65504"/>
    <w:rsid w:val="00F70535"/>
    <w:rsid w:val="00F70801"/>
    <w:rsid w:val="00F70E5F"/>
    <w:rsid w:val="00F71872"/>
    <w:rsid w:val="00F71D6D"/>
    <w:rsid w:val="00F72860"/>
    <w:rsid w:val="00F72890"/>
    <w:rsid w:val="00F72E06"/>
    <w:rsid w:val="00F7398D"/>
    <w:rsid w:val="00F74B7E"/>
    <w:rsid w:val="00F75798"/>
    <w:rsid w:val="00F75961"/>
    <w:rsid w:val="00F76692"/>
    <w:rsid w:val="00F77B15"/>
    <w:rsid w:val="00F80122"/>
    <w:rsid w:val="00F80809"/>
    <w:rsid w:val="00F80F7F"/>
    <w:rsid w:val="00F81461"/>
    <w:rsid w:val="00F818D3"/>
    <w:rsid w:val="00F81C53"/>
    <w:rsid w:val="00F81EF9"/>
    <w:rsid w:val="00F82A44"/>
    <w:rsid w:val="00F839E8"/>
    <w:rsid w:val="00F84475"/>
    <w:rsid w:val="00F847B3"/>
    <w:rsid w:val="00F84B5F"/>
    <w:rsid w:val="00F85765"/>
    <w:rsid w:val="00F85A4E"/>
    <w:rsid w:val="00F87553"/>
    <w:rsid w:val="00F87578"/>
    <w:rsid w:val="00F87DE9"/>
    <w:rsid w:val="00F90F15"/>
    <w:rsid w:val="00F914A9"/>
    <w:rsid w:val="00F91F05"/>
    <w:rsid w:val="00F9231B"/>
    <w:rsid w:val="00F930D2"/>
    <w:rsid w:val="00F93B33"/>
    <w:rsid w:val="00F944D0"/>
    <w:rsid w:val="00F94667"/>
    <w:rsid w:val="00F9529B"/>
    <w:rsid w:val="00F957A1"/>
    <w:rsid w:val="00F9600F"/>
    <w:rsid w:val="00F96918"/>
    <w:rsid w:val="00F973F2"/>
    <w:rsid w:val="00F97FDA"/>
    <w:rsid w:val="00FA01DF"/>
    <w:rsid w:val="00FA1CEA"/>
    <w:rsid w:val="00FA1DCA"/>
    <w:rsid w:val="00FA21C1"/>
    <w:rsid w:val="00FA269A"/>
    <w:rsid w:val="00FA2A88"/>
    <w:rsid w:val="00FA2DC7"/>
    <w:rsid w:val="00FA4469"/>
    <w:rsid w:val="00FA4C78"/>
    <w:rsid w:val="00FA589C"/>
    <w:rsid w:val="00FA59C7"/>
    <w:rsid w:val="00FA5D53"/>
    <w:rsid w:val="00FA766A"/>
    <w:rsid w:val="00FA791F"/>
    <w:rsid w:val="00FB000B"/>
    <w:rsid w:val="00FB08B3"/>
    <w:rsid w:val="00FB0B4A"/>
    <w:rsid w:val="00FB1A69"/>
    <w:rsid w:val="00FB24AB"/>
    <w:rsid w:val="00FB2A8E"/>
    <w:rsid w:val="00FB2D4C"/>
    <w:rsid w:val="00FB3080"/>
    <w:rsid w:val="00FB42B5"/>
    <w:rsid w:val="00FB4549"/>
    <w:rsid w:val="00FB477A"/>
    <w:rsid w:val="00FB4ACC"/>
    <w:rsid w:val="00FB4E1C"/>
    <w:rsid w:val="00FB68F8"/>
    <w:rsid w:val="00FB719E"/>
    <w:rsid w:val="00FB7846"/>
    <w:rsid w:val="00FB7E28"/>
    <w:rsid w:val="00FC01A7"/>
    <w:rsid w:val="00FC0A49"/>
    <w:rsid w:val="00FC0FF3"/>
    <w:rsid w:val="00FC13E2"/>
    <w:rsid w:val="00FC18C8"/>
    <w:rsid w:val="00FC1A4A"/>
    <w:rsid w:val="00FC2AC9"/>
    <w:rsid w:val="00FC389B"/>
    <w:rsid w:val="00FC4FAE"/>
    <w:rsid w:val="00FC5113"/>
    <w:rsid w:val="00FC59F2"/>
    <w:rsid w:val="00FC5B58"/>
    <w:rsid w:val="00FC5DC0"/>
    <w:rsid w:val="00FC64BE"/>
    <w:rsid w:val="00FC788E"/>
    <w:rsid w:val="00FC7B20"/>
    <w:rsid w:val="00FD00BF"/>
    <w:rsid w:val="00FD02BC"/>
    <w:rsid w:val="00FD0A6A"/>
    <w:rsid w:val="00FD1D74"/>
    <w:rsid w:val="00FD2203"/>
    <w:rsid w:val="00FD3FDD"/>
    <w:rsid w:val="00FD4AD8"/>
    <w:rsid w:val="00FD4CAF"/>
    <w:rsid w:val="00FD5233"/>
    <w:rsid w:val="00FD5401"/>
    <w:rsid w:val="00FD5E18"/>
    <w:rsid w:val="00FD70BE"/>
    <w:rsid w:val="00FE0CD4"/>
    <w:rsid w:val="00FE187B"/>
    <w:rsid w:val="00FE1918"/>
    <w:rsid w:val="00FE1E4B"/>
    <w:rsid w:val="00FE2B44"/>
    <w:rsid w:val="00FE3B9A"/>
    <w:rsid w:val="00FE40C1"/>
    <w:rsid w:val="00FE6804"/>
    <w:rsid w:val="00FE7BE2"/>
    <w:rsid w:val="00FF115D"/>
    <w:rsid w:val="00FF1611"/>
    <w:rsid w:val="00FF1834"/>
    <w:rsid w:val="00FF186F"/>
    <w:rsid w:val="00FF1ACE"/>
    <w:rsid w:val="00FF1BF7"/>
    <w:rsid w:val="00FF2558"/>
    <w:rsid w:val="00FF2ED5"/>
    <w:rsid w:val="00FF46F6"/>
    <w:rsid w:val="00FF4E72"/>
    <w:rsid w:val="00FF6142"/>
    <w:rsid w:val="00FF743A"/>
    <w:rsid w:val="00FF7461"/>
    <w:rsid w:val="00FF765B"/>
    <w:rsid w:val="011F0B65"/>
    <w:rsid w:val="012596DC"/>
    <w:rsid w:val="0157B03D"/>
    <w:rsid w:val="0171B847"/>
    <w:rsid w:val="01925024"/>
    <w:rsid w:val="019CCEEA"/>
    <w:rsid w:val="01AA40B6"/>
    <w:rsid w:val="01C0DB96"/>
    <w:rsid w:val="01C4B21B"/>
    <w:rsid w:val="01C4C2B4"/>
    <w:rsid w:val="01D5C79D"/>
    <w:rsid w:val="01DC4168"/>
    <w:rsid w:val="01DF9FDC"/>
    <w:rsid w:val="01F5D258"/>
    <w:rsid w:val="01F6074A"/>
    <w:rsid w:val="020E8184"/>
    <w:rsid w:val="0232710F"/>
    <w:rsid w:val="023A33B3"/>
    <w:rsid w:val="025BC8A6"/>
    <w:rsid w:val="027E6024"/>
    <w:rsid w:val="02A63750"/>
    <w:rsid w:val="02D4E257"/>
    <w:rsid w:val="02D509BF"/>
    <w:rsid w:val="02FE7498"/>
    <w:rsid w:val="02FEC649"/>
    <w:rsid w:val="030B0EB3"/>
    <w:rsid w:val="032C5C43"/>
    <w:rsid w:val="032C72C3"/>
    <w:rsid w:val="0330C72C"/>
    <w:rsid w:val="0335AC9C"/>
    <w:rsid w:val="03364CC9"/>
    <w:rsid w:val="0338EACC"/>
    <w:rsid w:val="03450135"/>
    <w:rsid w:val="034BDCD9"/>
    <w:rsid w:val="0357139F"/>
    <w:rsid w:val="03629AF0"/>
    <w:rsid w:val="03790B95"/>
    <w:rsid w:val="038242F4"/>
    <w:rsid w:val="0382CE85"/>
    <w:rsid w:val="03928089"/>
    <w:rsid w:val="0393AA22"/>
    <w:rsid w:val="0397833A"/>
    <w:rsid w:val="03A07FCC"/>
    <w:rsid w:val="03B76AD9"/>
    <w:rsid w:val="03C17AAC"/>
    <w:rsid w:val="03E523F2"/>
    <w:rsid w:val="03FB11A5"/>
    <w:rsid w:val="0436397B"/>
    <w:rsid w:val="04B6E685"/>
    <w:rsid w:val="05141544"/>
    <w:rsid w:val="05179E5B"/>
    <w:rsid w:val="0522FB1F"/>
    <w:rsid w:val="0524EC8F"/>
    <w:rsid w:val="052B6612"/>
    <w:rsid w:val="052F41FE"/>
    <w:rsid w:val="055597D9"/>
    <w:rsid w:val="05AE94CE"/>
    <w:rsid w:val="05B9FB9E"/>
    <w:rsid w:val="05C50DBF"/>
    <w:rsid w:val="05C7B56A"/>
    <w:rsid w:val="05FA6915"/>
    <w:rsid w:val="06071612"/>
    <w:rsid w:val="06252AED"/>
    <w:rsid w:val="0637B1AF"/>
    <w:rsid w:val="0640D4BF"/>
    <w:rsid w:val="0649E829"/>
    <w:rsid w:val="06553AC4"/>
    <w:rsid w:val="06610ADB"/>
    <w:rsid w:val="06675EE2"/>
    <w:rsid w:val="068EC15A"/>
    <w:rsid w:val="0695949E"/>
    <w:rsid w:val="06C322D4"/>
    <w:rsid w:val="06D1FC03"/>
    <w:rsid w:val="06EA9679"/>
    <w:rsid w:val="06FA3EFC"/>
    <w:rsid w:val="0744CAFE"/>
    <w:rsid w:val="074EBCC7"/>
    <w:rsid w:val="075CDDB4"/>
    <w:rsid w:val="075E10CF"/>
    <w:rsid w:val="075E8AFF"/>
    <w:rsid w:val="0762EBAE"/>
    <w:rsid w:val="07710599"/>
    <w:rsid w:val="0779E260"/>
    <w:rsid w:val="07823E95"/>
    <w:rsid w:val="079BFAFB"/>
    <w:rsid w:val="07D17DD5"/>
    <w:rsid w:val="07E20322"/>
    <w:rsid w:val="07EAEC30"/>
    <w:rsid w:val="07EF4274"/>
    <w:rsid w:val="08115D87"/>
    <w:rsid w:val="082465A3"/>
    <w:rsid w:val="0855D6D2"/>
    <w:rsid w:val="0859186D"/>
    <w:rsid w:val="0868CD62"/>
    <w:rsid w:val="0870D66E"/>
    <w:rsid w:val="0898197E"/>
    <w:rsid w:val="089A205B"/>
    <w:rsid w:val="089EE1CA"/>
    <w:rsid w:val="08AEC14F"/>
    <w:rsid w:val="08D6D5D4"/>
    <w:rsid w:val="08EDC079"/>
    <w:rsid w:val="0911253E"/>
    <w:rsid w:val="091DCB3A"/>
    <w:rsid w:val="0921FF79"/>
    <w:rsid w:val="093C557B"/>
    <w:rsid w:val="0955D6DD"/>
    <w:rsid w:val="09620783"/>
    <w:rsid w:val="09824486"/>
    <w:rsid w:val="09E623AA"/>
    <w:rsid w:val="09F7FEDD"/>
    <w:rsid w:val="09FFABD7"/>
    <w:rsid w:val="0A03C9B8"/>
    <w:rsid w:val="0A075E36"/>
    <w:rsid w:val="0A12433B"/>
    <w:rsid w:val="0A145809"/>
    <w:rsid w:val="0A6B52B7"/>
    <w:rsid w:val="0A7B8C8D"/>
    <w:rsid w:val="0A8F92AB"/>
    <w:rsid w:val="0AC66FB3"/>
    <w:rsid w:val="0AD6B86C"/>
    <w:rsid w:val="0AF95494"/>
    <w:rsid w:val="0B3939FC"/>
    <w:rsid w:val="0B434433"/>
    <w:rsid w:val="0B4D9991"/>
    <w:rsid w:val="0B6B01A2"/>
    <w:rsid w:val="0B76D970"/>
    <w:rsid w:val="0B8C9FBB"/>
    <w:rsid w:val="0B8CB6A4"/>
    <w:rsid w:val="0BEA74DC"/>
    <w:rsid w:val="0C0641D7"/>
    <w:rsid w:val="0C160233"/>
    <w:rsid w:val="0C3D3F00"/>
    <w:rsid w:val="0C5957FC"/>
    <w:rsid w:val="0C5E722C"/>
    <w:rsid w:val="0C7A1CE5"/>
    <w:rsid w:val="0C80B8F5"/>
    <w:rsid w:val="0CA8D612"/>
    <w:rsid w:val="0CC23E48"/>
    <w:rsid w:val="0CE00164"/>
    <w:rsid w:val="0CFEBB38"/>
    <w:rsid w:val="0D0149F4"/>
    <w:rsid w:val="0D1C352B"/>
    <w:rsid w:val="0D3FF7F8"/>
    <w:rsid w:val="0D41E242"/>
    <w:rsid w:val="0D453B55"/>
    <w:rsid w:val="0D524BFA"/>
    <w:rsid w:val="0D64DDB0"/>
    <w:rsid w:val="0D710767"/>
    <w:rsid w:val="0D713A3B"/>
    <w:rsid w:val="0D742210"/>
    <w:rsid w:val="0D7A02C4"/>
    <w:rsid w:val="0D9C84E0"/>
    <w:rsid w:val="0DB0478F"/>
    <w:rsid w:val="0DFA573D"/>
    <w:rsid w:val="0E3D41F6"/>
    <w:rsid w:val="0E605554"/>
    <w:rsid w:val="0E724AE3"/>
    <w:rsid w:val="0EBE7576"/>
    <w:rsid w:val="0ED2603F"/>
    <w:rsid w:val="0EF3D097"/>
    <w:rsid w:val="0EF93057"/>
    <w:rsid w:val="0F22E7AC"/>
    <w:rsid w:val="0F3DB0DE"/>
    <w:rsid w:val="0F3E9081"/>
    <w:rsid w:val="0F5A317F"/>
    <w:rsid w:val="0F6FF370"/>
    <w:rsid w:val="0F7A5958"/>
    <w:rsid w:val="0F988758"/>
    <w:rsid w:val="0FA80022"/>
    <w:rsid w:val="0FAE2330"/>
    <w:rsid w:val="0FB0E947"/>
    <w:rsid w:val="0FC716F0"/>
    <w:rsid w:val="10B4C851"/>
    <w:rsid w:val="10CA9278"/>
    <w:rsid w:val="10EFC684"/>
    <w:rsid w:val="10FC6B1F"/>
    <w:rsid w:val="1114DFB3"/>
    <w:rsid w:val="1120A5A4"/>
    <w:rsid w:val="112C6CD4"/>
    <w:rsid w:val="1171DA69"/>
    <w:rsid w:val="11A0F69A"/>
    <w:rsid w:val="11E065F8"/>
    <w:rsid w:val="11FC2A9D"/>
    <w:rsid w:val="1206B0FB"/>
    <w:rsid w:val="123947C2"/>
    <w:rsid w:val="12769A73"/>
    <w:rsid w:val="129DF861"/>
    <w:rsid w:val="12B0AF4E"/>
    <w:rsid w:val="12B0C4AB"/>
    <w:rsid w:val="12B23C89"/>
    <w:rsid w:val="12B31139"/>
    <w:rsid w:val="12EB1156"/>
    <w:rsid w:val="12EFAD2D"/>
    <w:rsid w:val="130C2E70"/>
    <w:rsid w:val="1316B670"/>
    <w:rsid w:val="13236681"/>
    <w:rsid w:val="138BE164"/>
    <w:rsid w:val="13AA2EC1"/>
    <w:rsid w:val="13B7B077"/>
    <w:rsid w:val="140914D9"/>
    <w:rsid w:val="1455AC6A"/>
    <w:rsid w:val="1500514E"/>
    <w:rsid w:val="15047BDD"/>
    <w:rsid w:val="1514E2DD"/>
    <w:rsid w:val="15796603"/>
    <w:rsid w:val="159C3F0C"/>
    <w:rsid w:val="15CA7DBE"/>
    <w:rsid w:val="15D69D7E"/>
    <w:rsid w:val="15DFA89F"/>
    <w:rsid w:val="15FFC0C9"/>
    <w:rsid w:val="160F6B94"/>
    <w:rsid w:val="16249293"/>
    <w:rsid w:val="162C20A2"/>
    <w:rsid w:val="16389172"/>
    <w:rsid w:val="1649F733"/>
    <w:rsid w:val="16662D58"/>
    <w:rsid w:val="169FBBB6"/>
    <w:rsid w:val="16A6CB94"/>
    <w:rsid w:val="16B2CF69"/>
    <w:rsid w:val="1731D142"/>
    <w:rsid w:val="17544501"/>
    <w:rsid w:val="1781673D"/>
    <w:rsid w:val="17B7F958"/>
    <w:rsid w:val="17CCA452"/>
    <w:rsid w:val="17E483F9"/>
    <w:rsid w:val="1808A3D5"/>
    <w:rsid w:val="18192119"/>
    <w:rsid w:val="1833C9E1"/>
    <w:rsid w:val="1841D4FC"/>
    <w:rsid w:val="18467D74"/>
    <w:rsid w:val="18494B02"/>
    <w:rsid w:val="184CD417"/>
    <w:rsid w:val="188BAA21"/>
    <w:rsid w:val="189A5E9D"/>
    <w:rsid w:val="18A8AEC3"/>
    <w:rsid w:val="18BC3E31"/>
    <w:rsid w:val="18FDD6F6"/>
    <w:rsid w:val="19217D6A"/>
    <w:rsid w:val="19B6EFA8"/>
    <w:rsid w:val="19F0245F"/>
    <w:rsid w:val="1A0909FB"/>
    <w:rsid w:val="1A179E8F"/>
    <w:rsid w:val="1A3CBD30"/>
    <w:rsid w:val="1B184727"/>
    <w:rsid w:val="1B224BFF"/>
    <w:rsid w:val="1B31D1B9"/>
    <w:rsid w:val="1B396ED4"/>
    <w:rsid w:val="1B4279B1"/>
    <w:rsid w:val="1B430966"/>
    <w:rsid w:val="1B514BC4"/>
    <w:rsid w:val="1B90100A"/>
    <w:rsid w:val="1B921C96"/>
    <w:rsid w:val="1B922217"/>
    <w:rsid w:val="1BA4EC30"/>
    <w:rsid w:val="1BAFC55E"/>
    <w:rsid w:val="1BBE483D"/>
    <w:rsid w:val="1BC9EE98"/>
    <w:rsid w:val="1BECE7E2"/>
    <w:rsid w:val="1BFF99EF"/>
    <w:rsid w:val="1C1A0025"/>
    <w:rsid w:val="1C1C261A"/>
    <w:rsid w:val="1C256F0D"/>
    <w:rsid w:val="1C2717F2"/>
    <w:rsid w:val="1C2E9D0B"/>
    <w:rsid w:val="1C8A8C4C"/>
    <w:rsid w:val="1C8B5919"/>
    <w:rsid w:val="1C94CF4E"/>
    <w:rsid w:val="1C95912B"/>
    <w:rsid w:val="1C9C9824"/>
    <w:rsid w:val="1CBC65CC"/>
    <w:rsid w:val="1CD59E0A"/>
    <w:rsid w:val="1CEF2001"/>
    <w:rsid w:val="1CFD836F"/>
    <w:rsid w:val="1D044BB0"/>
    <w:rsid w:val="1D08D561"/>
    <w:rsid w:val="1D24937A"/>
    <w:rsid w:val="1D2B728A"/>
    <w:rsid w:val="1D37EC9C"/>
    <w:rsid w:val="1D404675"/>
    <w:rsid w:val="1D4C29B9"/>
    <w:rsid w:val="1D6538E1"/>
    <w:rsid w:val="1D78352E"/>
    <w:rsid w:val="1D813DA0"/>
    <w:rsid w:val="1D8AA3BE"/>
    <w:rsid w:val="1DA4133B"/>
    <w:rsid w:val="1DB2C556"/>
    <w:rsid w:val="1DB646BD"/>
    <w:rsid w:val="1DCAD0FB"/>
    <w:rsid w:val="1DEAFCFC"/>
    <w:rsid w:val="1E18E3B5"/>
    <w:rsid w:val="1E1CAD7D"/>
    <w:rsid w:val="1E264E64"/>
    <w:rsid w:val="1E291F97"/>
    <w:rsid w:val="1EA70718"/>
    <w:rsid w:val="1EAFE4F1"/>
    <w:rsid w:val="1EE08D83"/>
    <w:rsid w:val="1EEA5C25"/>
    <w:rsid w:val="1F2CE61F"/>
    <w:rsid w:val="1F584AFB"/>
    <w:rsid w:val="1F7641A1"/>
    <w:rsid w:val="1F86A29F"/>
    <w:rsid w:val="1FB9209A"/>
    <w:rsid w:val="1FC4E924"/>
    <w:rsid w:val="1FC54F11"/>
    <w:rsid w:val="1FD18F91"/>
    <w:rsid w:val="1FF51360"/>
    <w:rsid w:val="200C2A2F"/>
    <w:rsid w:val="20148C4A"/>
    <w:rsid w:val="201E2E7B"/>
    <w:rsid w:val="201FBDD8"/>
    <w:rsid w:val="204F156D"/>
    <w:rsid w:val="20508F31"/>
    <w:rsid w:val="2050F546"/>
    <w:rsid w:val="20BCAB12"/>
    <w:rsid w:val="20C8E40D"/>
    <w:rsid w:val="21166482"/>
    <w:rsid w:val="214749FC"/>
    <w:rsid w:val="2169EF4B"/>
    <w:rsid w:val="21949B2E"/>
    <w:rsid w:val="21B14B61"/>
    <w:rsid w:val="21B8CCC7"/>
    <w:rsid w:val="21C1AE10"/>
    <w:rsid w:val="21DF73A7"/>
    <w:rsid w:val="21F71EB4"/>
    <w:rsid w:val="22159540"/>
    <w:rsid w:val="221BA826"/>
    <w:rsid w:val="2225E729"/>
    <w:rsid w:val="22338EC7"/>
    <w:rsid w:val="224F0052"/>
    <w:rsid w:val="227312F8"/>
    <w:rsid w:val="22A96146"/>
    <w:rsid w:val="22D6F21C"/>
    <w:rsid w:val="2304EB0D"/>
    <w:rsid w:val="2317B204"/>
    <w:rsid w:val="232C1FC7"/>
    <w:rsid w:val="23765107"/>
    <w:rsid w:val="237C9E27"/>
    <w:rsid w:val="23A5CEED"/>
    <w:rsid w:val="23B1C189"/>
    <w:rsid w:val="23C999B1"/>
    <w:rsid w:val="23CB808B"/>
    <w:rsid w:val="23E54D7D"/>
    <w:rsid w:val="23E55931"/>
    <w:rsid w:val="24008B80"/>
    <w:rsid w:val="242057F5"/>
    <w:rsid w:val="242F4D93"/>
    <w:rsid w:val="24339B11"/>
    <w:rsid w:val="243EBB27"/>
    <w:rsid w:val="244D28DD"/>
    <w:rsid w:val="24623776"/>
    <w:rsid w:val="246BCC30"/>
    <w:rsid w:val="249E9361"/>
    <w:rsid w:val="24A25CB9"/>
    <w:rsid w:val="24A7CBE7"/>
    <w:rsid w:val="24BD0667"/>
    <w:rsid w:val="24CAA6B8"/>
    <w:rsid w:val="24DB7592"/>
    <w:rsid w:val="24EB75ED"/>
    <w:rsid w:val="251FFE4E"/>
    <w:rsid w:val="253E25B9"/>
    <w:rsid w:val="2540DE33"/>
    <w:rsid w:val="254F2EC4"/>
    <w:rsid w:val="2583F0E3"/>
    <w:rsid w:val="25C98F52"/>
    <w:rsid w:val="25CA37F5"/>
    <w:rsid w:val="25DB46D6"/>
    <w:rsid w:val="25E75D42"/>
    <w:rsid w:val="26012D8D"/>
    <w:rsid w:val="2607AB87"/>
    <w:rsid w:val="260E6B47"/>
    <w:rsid w:val="261EF06C"/>
    <w:rsid w:val="2624EB61"/>
    <w:rsid w:val="264F8181"/>
    <w:rsid w:val="26CDAB4C"/>
    <w:rsid w:val="26E23E88"/>
    <w:rsid w:val="26F83BA2"/>
    <w:rsid w:val="26FE1ED1"/>
    <w:rsid w:val="2726447C"/>
    <w:rsid w:val="277BF6B8"/>
    <w:rsid w:val="277D68EC"/>
    <w:rsid w:val="2798571E"/>
    <w:rsid w:val="27C24B39"/>
    <w:rsid w:val="27DA2FE1"/>
    <w:rsid w:val="27DABB40"/>
    <w:rsid w:val="282629BF"/>
    <w:rsid w:val="28472FE4"/>
    <w:rsid w:val="2897E15A"/>
    <w:rsid w:val="28A04671"/>
    <w:rsid w:val="28B9DB9C"/>
    <w:rsid w:val="28CFBB97"/>
    <w:rsid w:val="28D50948"/>
    <w:rsid w:val="290031B2"/>
    <w:rsid w:val="292B351B"/>
    <w:rsid w:val="296A50B7"/>
    <w:rsid w:val="296CFCEF"/>
    <w:rsid w:val="29770FB7"/>
    <w:rsid w:val="2988F16F"/>
    <w:rsid w:val="29A2FD18"/>
    <w:rsid w:val="29A557A2"/>
    <w:rsid w:val="29B5EEFF"/>
    <w:rsid w:val="29D55AB1"/>
    <w:rsid w:val="2A1C54FD"/>
    <w:rsid w:val="2A2D47F9"/>
    <w:rsid w:val="2A4F0181"/>
    <w:rsid w:val="2A6605B3"/>
    <w:rsid w:val="2A686962"/>
    <w:rsid w:val="2A83506E"/>
    <w:rsid w:val="2AAA0A72"/>
    <w:rsid w:val="2AD08A3C"/>
    <w:rsid w:val="2ADA5E00"/>
    <w:rsid w:val="2ADCFD6B"/>
    <w:rsid w:val="2AFE6AFE"/>
    <w:rsid w:val="2B0F56F7"/>
    <w:rsid w:val="2B1EA0C7"/>
    <w:rsid w:val="2B90CBB0"/>
    <w:rsid w:val="2BA996AF"/>
    <w:rsid w:val="2BB47804"/>
    <w:rsid w:val="2BDFA618"/>
    <w:rsid w:val="2BEE368D"/>
    <w:rsid w:val="2BFD3FE5"/>
    <w:rsid w:val="2C2D0B35"/>
    <w:rsid w:val="2C4BA505"/>
    <w:rsid w:val="2C57AEF1"/>
    <w:rsid w:val="2C5A7983"/>
    <w:rsid w:val="2C92B556"/>
    <w:rsid w:val="2C9B1A20"/>
    <w:rsid w:val="2CA1E546"/>
    <w:rsid w:val="2CA74143"/>
    <w:rsid w:val="2CD8EE75"/>
    <w:rsid w:val="2CEFDC4D"/>
    <w:rsid w:val="2CF89B5A"/>
    <w:rsid w:val="2D1EB92C"/>
    <w:rsid w:val="2D20AE04"/>
    <w:rsid w:val="2D757998"/>
    <w:rsid w:val="2D93740E"/>
    <w:rsid w:val="2DAC7A25"/>
    <w:rsid w:val="2DCD1F5E"/>
    <w:rsid w:val="2DECBADC"/>
    <w:rsid w:val="2DFA2853"/>
    <w:rsid w:val="2DFC6998"/>
    <w:rsid w:val="2E0DC394"/>
    <w:rsid w:val="2E1EDB63"/>
    <w:rsid w:val="2E2188B4"/>
    <w:rsid w:val="2E3DB957"/>
    <w:rsid w:val="2E54C7F5"/>
    <w:rsid w:val="2E565354"/>
    <w:rsid w:val="2E620854"/>
    <w:rsid w:val="2E7CEBDA"/>
    <w:rsid w:val="2E9C2F21"/>
    <w:rsid w:val="2EBA9F26"/>
    <w:rsid w:val="2EF57D16"/>
    <w:rsid w:val="2EFA16CA"/>
    <w:rsid w:val="2F00B673"/>
    <w:rsid w:val="2F0783FD"/>
    <w:rsid w:val="2F0B7066"/>
    <w:rsid w:val="2F459585"/>
    <w:rsid w:val="2F658514"/>
    <w:rsid w:val="2F7D7DF0"/>
    <w:rsid w:val="2F97C780"/>
    <w:rsid w:val="3002EDA6"/>
    <w:rsid w:val="3004B341"/>
    <w:rsid w:val="3026773B"/>
    <w:rsid w:val="30389FC4"/>
    <w:rsid w:val="303EC241"/>
    <w:rsid w:val="30403C43"/>
    <w:rsid w:val="3055C5D2"/>
    <w:rsid w:val="305E9B05"/>
    <w:rsid w:val="306150F2"/>
    <w:rsid w:val="3069E195"/>
    <w:rsid w:val="307D7FB6"/>
    <w:rsid w:val="309D631A"/>
    <w:rsid w:val="309E7B2C"/>
    <w:rsid w:val="309F8F2A"/>
    <w:rsid w:val="30C23D05"/>
    <w:rsid w:val="30D9ED67"/>
    <w:rsid w:val="30EC3A5B"/>
    <w:rsid w:val="30F10DD4"/>
    <w:rsid w:val="30F516C2"/>
    <w:rsid w:val="310888B5"/>
    <w:rsid w:val="3152EEB5"/>
    <w:rsid w:val="315FAC0B"/>
    <w:rsid w:val="31A2499D"/>
    <w:rsid w:val="31AE2E04"/>
    <w:rsid w:val="31B37C12"/>
    <w:rsid w:val="31B618AB"/>
    <w:rsid w:val="31CC8CBE"/>
    <w:rsid w:val="31D32B30"/>
    <w:rsid w:val="3236882C"/>
    <w:rsid w:val="32501323"/>
    <w:rsid w:val="3255B457"/>
    <w:rsid w:val="32628EDA"/>
    <w:rsid w:val="32BD839D"/>
    <w:rsid w:val="32DEEAC3"/>
    <w:rsid w:val="32F267BD"/>
    <w:rsid w:val="33227C40"/>
    <w:rsid w:val="3325998E"/>
    <w:rsid w:val="334315B4"/>
    <w:rsid w:val="339C60A4"/>
    <w:rsid w:val="3415351E"/>
    <w:rsid w:val="34212F6A"/>
    <w:rsid w:val="3458A603"/>
    <w:rsid w:val="3463A98F"/>
    <w:rsid w:val="34A3DF00"/>
    <w:rsid w:val="34CE9F52"/>
    <w:rsid w:val="34F23C1E"/>
    <w:rsid w:val="34FC2CF3"/>
    <w:rsid w:val="350A9345"/>
    <w:rsid w:val="353D400B"/>
    <w:rsid w:val="354F75E7"/>
    <w:rsid w:val="3571201C"/>
    <w:rsid w:val="35F21FCB"/>
    <w:rsid w:val="36354412"/>
    <w:rsid w:val="366943FB"/>
    <w:rsid w:val="36766A3C"/>
    <w:rsid w:val="36794EA5"/>
    <w:rsid w:val="3686CE21"/>
    <w:rsid w:val="36B7658B"/>
    <w:rsid w:val="36CFC070"/>
    <w:rsid w:val="3701BCAD"/>
    <w:rsid w:val="371DA19F"/>
    <w:rsid w:val="372B8F4B"/>
    <w:rsid w:val="373AFEB5"/>
    <w:rsid w:val="3740FB33"/>
    <w:rsid w:val="3772779A"/>
    <w:rsid w:val="3779543F"/>
    <w:rsid w:val="37856A11"/>
    <w:rsid w:val="37952629"/>
    <w:rsid w:val="379A0E7B"/>
    <w:rsid w:val="379E693A"/>
    <w:rsid w:val="37AABA31"/>
    <w:rsid w:val="37DEC5B6"/>
    <w:rsid w:val="37DF22A8"/>
    <w:rsid w:val="37E61BF0"/>
    <w:rsid w:val="37E71A7B"/>
    <w:rsid w:val="37E93391"/>
    <w:rsid w:val="3801A5DA"/>
    <w:rsid w:val="381C462B"/>
    <w:rsid w:val="386A932A"/>
    <w:rsid w:val="388398E9"/>
    <w:rsid w:val="388F57EE"/>
    <w:rsid w:val="38CDDB04"/>
    <w:rsid w:val="38F196BD"/>
    <w:rsid w:val="39055CA6"/>
    <w:rsid w:val="39131841"/>
    <w:rsid w:val="3921B68C"/>
    <w:rsid w:val="3937B909"/>
    <w:rsid w:val="393E47D7"/>
    <w:rsid w:val="3963DFEC"/>
    <w:rsid w:val="396CA277"/>
    <w:rsid w:val="39CADEB2"/>
    <w:rsid w:val="39CC660E"/>
    <w:rsid w:val="39CFFC5D"/>
    <w:rsid w:val="39EDA462"/>
    <w:rsid w:val="3A0C26EE"/>
    <w:rsid w:val="3A0CB818"/>
    <w:rsid w:val="3A21700A"/>
    <w:rsid w:val="3A68B7E0"/>
    <w:rsid w:val="3A7FCAE4"/>
    <w:rsid w:val="3A8F104A"/>
    <w:rsid w:val="3A99E1ED"/>
    <w:rsid w:val="3AA576D3"/>
    <w:rsid w:val="3AAAFB83"/>
    <w:rsid w:val="3AC110D0"/>
    <w:rsid w:val="3B00E7BD"/>
    <w:rsid w:val="3B14D291"/>
    <w:rsid w:val="3B2FBCE2"/>
    <w:rsid w:val="3B60ABB2"/>
    <w:rsid w:val="3B63886D"/>
    <w:rsid w:val="3B6630DF"/>
    <w:rsid w:val="3B7CB38C"/>
    <w:rsid w:val="3B845846"/>
    <w:rsid w:val="3BB531DC"/>
    <w:rsid w:val="3BB891C7"/>
    <w:rsid w:val="3BF53A46"/>
    <w:rsid w:val="3C172BB2"/>
    <w:rsid w:val="3C216BE3"/>
    <w:rsid w:val="3C3C1205"/>
    <w:rsid w:val="3C43B953"/>
    <w:rsid w:val="3C664C35"/>
    <w:rsid w:val="3C72ED25"/>
    <w:rsid w:val="3C8D949E"/>
    <w:rsid w:val="3CA49C6F"/>
    <w:rsid w:val="3CAC0367"/>
    <w:rsid w:val="3CADEF8C"/>
    <w:rsid w:val="3CDCEAE6"/>
    <w:rsid w:val="3CDEBE0D"/>
    <w:rsid w:val="3D09CAF2"/>
    <w:rsid w:val="3D0F4C7D"/>
    <w:rsid w:val="3D151B9E"/>
    <w:rsid w:val="3D3426CA"/>
    <w:rsid w:val="3D543DB3"/>
    <w:rsid w:val="3DBD1085"/>
    <w:rsid w:val="3E1234B6"/>
    <w:rsid w:val="3E2EECEE"/>
    <w:rsid w:val="3E454A9B"/>
    <w:rsid w:val="3E534D48"/>
    <w:rsid w:val="3E701DD0"/>
    <w:rsid w:val="3E741463"/>
    <w:rsid w:val="3EBCBB36"/>
    <w:rsid w:val="3EEB7F50"/>
    <w:rsid w:val="3EFA1DD7"/>
    <w:rsid w:val="3EFA4DC0"/>
    <w:rsid w:val="3F0470A8"/>
    <w:rsid w:val="3F1208CF"/>
    <w:rsid w:val="3F233314"/>
    <w:rsid w:val="3F2B939A"/>
    <w:rsid w:val="3F34E71A"/>
    <w:rsid w:val="3F3A4E26"/>
    <w:rsid w:val="3F6035B9"/>
    <w:rsid w:val="3F603BA9"/>
    <w:rsid w:val="3F69066C"/>
    <w:rsid w:val="3F6D083A"/>
    <w:rsid w:val="3F73CE28"/>
    <w:rsid w:val="3F9FB2AD"/>
    <w:rsid w:val="40238852"/>
    <w:rsid w:val="4023D01E"/>
    <w:rsid w:val="4039148A"/>
    <w:rsid w:val="4045C35C"/>
    <w:rsid w:val="4053364A"/>
    <w:rsid w:val="4085403B"/>
    <w:rsid w:val="40B6753D"/>
    <w:rsid w:val="40CB0E56"/>
    <w:rsid w:val="40CFF266"/>
    <w:rsid w:val="40E09D65"/>
    <w:rsid w:val="40F068DD"/>
    <w:rsid w:val="41009BB3"/>
    <w:rsid w:val="41526CCE"/>
    <w:rsid w:val="41E771DB"/>
    <w:rsid w:val="41E9947C"/>
    <w:rsid w:val="41EDE027"/>
    <w:rsid w:val="41F9D450"/>
    <w:rsid w:val="42574F62"/>
    <w:rsid w:val="42967C73"/>
    <w:rsid w:val="42B49BBC"/>
    <w:rsid w:val="42F220A5"/>
    <w:rsid w:val="42F2769E"/>
    <w:rsid w:val="42FB1402"/>
    <w:rsid w:val="4316FBBD"/>
    <w:rsid w:val="431F2F84"/>
    <w:rsid w:val="43237688"/>
    <w:rsid w:val="4334F9F5"/>
    <w:rsid w:val="436FC821"/>
    <w:rsid w:val="4389F864"/>
    <w:rsid w:val="43ADAAC7"/>
    <w:rsid w:val="43B5F0B8"/>
    <w:rsid w:val="43C00FB3"/>
    <w:rsid w:val="43C2EFBC"/>
    <w:rsid w:val="43FBD15F"/>
    <w:rsid w:val="44484FB2"/>
    <w:rsid w:val="445832B4"/>
    <w:rsid w:val="44A98AF1"/>
    <w:rsid w:val="44B00E5E"/>
    <w:rsid w:val="44B08308"/>
    <w:rsid w:val="44B39CCA"/>
    <w:rsid w:val="44D0F53D"/>
    <w:rsid w:val="44FBDA1C"/>
    <w:rsid w:val="4532D8EB"/>
    <w:rsid w:val="453676C0"/>
    <w:rsid w:val="457DFD70"/>
    <w:rsid w:val="45D792B5"/>
    <w:rsid w:val="45DB9840"/>
    <w:rsid w:val="45EB5CFB"/>
    <w:rsid w:val="4639B67D"/>
    <w:rsid w:val="465ABF1B"/>
    <w:rsid w:val="4696F079"/>
    <w:rsid w:val="46A66F97"/>
    <w:rsid w:val="46B32AA4"/>
    <w:rsid w:val="46DE88CB"/>
    <w:rsid w:val="4708DA61"/>
    <w:rsid w:val="470C421E"/>
    <w:rsid w:val="476CBBFF"/>
    <w:rsid w:val="47706885"/>
    <w:rsid w:val="47988A09"/>
    <w:rsid w:val="479FEF6C"/>
    <w:rsid w:val="47D7CF44"/>
    <w:rsid w:val="47E86585"/>
    <w:rsid w:val="47F574BE"/>
    <w:rsid w:val="4809E3C7"/>
    <w:rsid w:val="482D9A43"/>
    <w:rsid w:val="48801876"/>
    <w:rsid w:val="48F85540"/>
    <w:rsid w:val="4920FE76"/>
    <w:rsid w:val="493E4B8F"/>
    <w:rsid w:val="494BC39E"/>
    <w:rsid w:val="494C4370"/>
    <w:rsid w:val="4952B111"/>
    <w:rsid w:val="497C30A2"/>
    <w:rsid w:val="49C3A06A"/>
    <w:rsid w:val="49E7AF97"/>
    <w:rsid w:val="49FDCD55"/>
    <w:rsid w:val="4A0928E6"/>
    <w:rsid w:val="4A0C64F5"/>
    <w:rsid w:val="4A19F42D"/>
    <w:rsid w:val="4A1D9AE7"/>
    <w:rsid w:val="4A1FE2D0"/>
    <w:rsid w:val="4A418C18"/>
    <w:rsid w:val="4A5FDC93"/>
    <w:rsid w:val="4A6BE05D"/>
    <w:rsid w:val="4A6FBA6F"/>
    <w:rsid w:val="4AD0054D"/>
    <w:rsid w:val="4AED2EB1"/>
    <w:rsid w:val="4B3284C2"/>
    <w:rsid w:val="4B5947ED"/>
    <w:rsid w:val="4B89B45C"/>
    <w:rsid w:val="4BA60B82"/>
    <w:rsid w:val="4BD9EDB4"/>
    <w:rsid w:val="4BE5640D"/>
    <w:rsid w:val="4C033651"/>
    <w:rsid w:val="4C10A858"/>
    <w:rsid w:val="4C14605E"/>
    <w:rsid w:val="4C14B995"/>
    <w:rsid w:val="4C99073B"/>
    <w:rsid w:val="4D15A916"/>
    <w:rsid w:val="4D5E0F0C"/>
    <w:rsid w:val="4D600900"/>
    <w:rsid w:val="4D69A297"/>
    <w:rsid w:val="4DAE9186"/>
    <w:rsid w:val="4DC10EAB"/>
    <w:rsid w:val="4DCB6A32"/>
    <w:rsid w:val="4DE7A834"/>
    <w:rsid w:val="4DED5E3C"/>
    <w:rsid w:val="4E1C87B2"/>
    <w:rsid w:val="4E222192"/>
    <w:rsid w:val="4E2DE1DB"/>
    <w:rsid w:val="4E2E705C"/>
    <w:rsid w:val="4E6DFE59"/>
    <w:rsid w:val="4E7DE991"/>
    <w:rsid w:val="4E88E74A"/>
    <w:rsid w:val="4ED9CA75"/>
    <w:rsid w:val="4EFE4A29"/>
    <w:rsid w:val="4F192970"/>
    <w:rsid w:val="4F1E2E91"/>
    <w:rsid w:val="4F2537C5"/>
    <w:rsid w:val="4F618FAD"/>
    <w:rsid w:val="4F7D28B7"/>
    <w:rsid w:val="4F88F84F"/>
    <w:rsid w:val="4FAC614F"/>
    <w:rsid w:val="4FB4D03C"/>
    <w:rsid w:val="4FC0234A"/>
    <w:rsid w:val="50061B9C"/>
    <w:rsid w:val="500A570E"/>
    <w:rsid w:val="5011BEC9"/>
    <w:rsid w:val="50162A11"/>
    <w:rsid w:val="502115E8"/>
    <w:rsid w:val="5030B3A3"/>
    <w:rsid w:val="503432BE"/>
    <w:rsid w:val="504A784B"/>
    <w:rsid w:val="5062BC0D"/>
    <w:rsid w:val="5066B7A1"/>
    <w:rsid w:val="506E9EEC"/>
    <w:rsid w:val="50700306"/>
    <w:rsid w:val="5083A1D6"/>
    <w:rsid w:val="50959C40"/>
    <w:rsid w:val="50D3ADE5"/>
    <w:rsid w:val="51008394"/>
    <w:rsid w:val="513A5252"/>
    <w:rsid w:val="514D39BE"/>
    <w:rsid w:val="51673710"/>
    <w:rsid w:val="516D7F53"/>
    <w:rsid w:val="51746D1E"/>
    <w:rsid w:val="51835DCC"/>
    <w:rsid w:val="518501D9"/>
    <w:rsid w:val="519C054D"/>
    <w:rsid w:val="51BCC9A8"/>
    <w:rsid w:val="51DF6DA7"/>
    <w:rsid w:val="51E7BBD3"/>
    <w:rsid w:val="51FAAE9E"/>
    <w:rsid w:val="51FE82E6"/>
    <w:rsid w:val="520D1428"/>
    <w:rsid w:val="5215DAC0"/>
    <w:rsid w:val="52246496"/>
    <w:rsid w:val="526DF65C"/>
    <w:rsid w:val="528CD10D"/>
    <w:rsid w:val="52B0AC0D"/>
    <w:rsid w:val="5314843D"/>
    <w:rsid w:val="53276927"/>
    <w:rsid w:val="532880D7"/>
    <w:rsid w:val="535D9669"/>
    <w:rsid w:val="53646100"/>
    <w:rsid w:val="537B7339"/>
    <w:rsid w:val="537C3F6E"/>
    <w:rsid w:val="5382412E"/>
    <w:rsid w:val="53833C09"/>
    <w:rsid w:val="538A25C1"/>
    <w:rsid w:val="538AEC38"/>
    <w:rsid w:val="539A62E0"/>
    <w:rsid w:val="53A47399"/>
    <w:rsid w:val="53BA5883"/>
    <w:rsid w:val="53D52086"/>
    <w:rsid w:val="53E1EBC0"/>
    <w:rsid w:val="53E783DF"/>
    <w:rsid w:val="541408DD"/>
    <w:rsid w:val="542BA5EE"/>
    <w:rsid w:val="542E1D4F"/>
    <w:rsid w:val="54467392"/>
    <w:rsid w:val="544E4098"/>
    <w:rsid w:val="545B7FC4"/>
    <w:rsid w:val="545D958D"/>
    <w:rsid w:val="546E5CAA"/>
    <w:rsid w:val="5484DE51"/>
    <w:rsid w:val="54BEDB50"/>
    <w:rsid w:val="5505DFE1"/>
    <w:rsid w:val="5507F535"/>
    <w:rsid w:val="5527CCA2"/>
    <w:rsid w:val="555D96AC"/>
    <w:rsid w:val="55773988"/>
    <w:rsid w:val="55853243"/>
    <w:rsid w:val="55AD81D1"/>
    <w:rsid w:val="55C5712C"/>
    <w:rsid w:val="55D60E33"/>
    <w:rsid w:val="55EB32FC"/>
    <w:rsid w:val="561CB76F"/>
    <w:rsid w:val="56266E50"/>
    <w:rsid w:val="565E133C"/>
    <w:rsid w:val="5662CC48"/>
    <w:rsid w:val="57247C87"/>
    <w:rsid w:val="57406545"/>
    <w:rsid w:val="5742267A"/>
    <w:rsid w:val="5744DDD9"/>
    <w:rsid w:val="57722A94"/>
    <w:rsid w:val="579181D3"/>
    <w:rsid w:val="5798BF92"/>
    <w:rsid w:val="57AA1892"/>
    <w:rsid w:val="57ACEE30"/>
    <w:rsid w:val="57AFD240"/>
    <w:rsid w:val="57E4CBA8"/>
    <w:rsid w:val="57F12593"/>
    <w:rsid w:val="582F4C52"/>
    <w:rsid w:val="58929099"/>
    <w:rsid w:val="589D019C"/>
    <w:rsid w:val="58A08FCF"/>
    <w:rsid w:val="58B451FC"/>
    <w:rsid w:val="58CF7CD5"/>
    <w:rsid w:val="58ECEF15"/>
    <w:rsid w:val="58F7CFCD"/>
    <w:rsid w:val="5939ED0B"/>
    <w:rsid w:val="5986A81A"/>
    <w:rsid w:val="598E11B0"/>
    <w:rsid w:val="598EC365"/>
    <w:rsid w:val="59A620BE"/>
    <w:rsid w:val="59E4F148"/>
    <w:rsid w:val="5A048889"/>
    <w:rsid w:val="5A07CCDD"/>
    <w:rsid w:val="5A12111E"/>
    <w:rsid w:val="5A547854"/>
    <w:rsid w:val="5AA244F0"/>
    <w:rsid w:val="5ABD247C"/>
    <w:rsid w:val="5AD54044"/>
    <w:rsid w:val="5AD6C791"/>
    <w:rsid w:val="5AF13385"/>
    <w:rsid w:val="5AFAE22C"/>
    <w:rsid w:val="5AFF906D"/>
    <w:rsid w:val="5B33E568"/>
    <w:rsid w:val="5B3A485B"/>
    <w:rsid w:val="5B6C3528"/>
    <w:rsid w:val="5BBD9AEE"/>
    <w:rsid w:val="5BF57A3E"/>
    <w:rsid w:val="5BFEEA4E"/>
    <w:rsid w:val="5C47985E"/>
    <w:rsid w:val="5C5012B4"/>
    <w:rsid w:val="5C5E5D2D"/>
    <w:rsid w:val="5D092762"/>
    <w:rsid w:val="5D1830A3"/>
    <w:rsid w:val="5D1DF978"/>
    <w:rsid w:val="5D53560D"/>
    <w:rsid w:val="5D540357"/>
    <w:rsid w:val="5D7C975F"/>
    <w:rsid w:val="5D82A8C7"/>
    <w:rsid w:val="5DC8D4D6"/>
    <w:rsid w:val="5DF427B4"/>
    <w:rsid w:val="5E03AE02"/>
    <w:rsid w:val="5E0A78DE"/>
    <w:rsid w:val="5E15FB14"/>
    <w:rsid w:val="5E3AF020"/>
    <w:rsid w:val="5E3B46AE"/>
    <w:rsid w:val="5E47866C"/>
    <w:rsid w:val="5E5E8D8A"/>
    <w:rsid w:val="5E8A6CBF"/>
    <w:rsid w:val="5E8C0187"/>
    <w:rsid w:val="5E947775"/>
    <w:rsid w:val="5ED8BAD7"/>
    <w:rsid w:val="5EDFD4E4"/>
    <w:rsid w:val="5F32BF90"/>
    <w:rsid w:val="5F33E476"/>
    <w:rsid w:val="5F3E18A4"/>
    <w:rsid w:val="5F7B66D3"/>
    <w:rsid w:val="5F9941AC"/>
    <w:rsid w:val="5FD8FA73"/>
    <w:rsid w:val="6009F914"/>
    <w:rsid w:val="601C2BAD"/>
    <w:rsid w:val="60366D7D"/>
    <w:rsid w:val="606B3255"/>
    <w:rsid w:val="607C0120"/>
    <w:rsid w:val="60A4E8B0"/>
    <w:rsid w:val="60C64C44"/>
    <w:rsid w:val="60DD70DE"/>
    <w:rsid w:val="60E11C3E"/>
    <w:rsid w:val="60EF246F"/>
    <w:rsid w:val="611024FF"/>
    <w:rsid w:val="6136AAE5"/>
    <w:rsid w:val="614E21C4"/>
    <w:rsid w:val="615FB095"/>
    <w:rsid w:val="61791A95"/>
    <w:rsid w:val="61798A26"/>
    <w:rsid w:val="61857BE7"/>
    <w:rsid w:val="61858765"/>
    <w:rsid w:val="619187BA"/>
    <w:rsid w:val="619D6ADF"/>
    <w:rsid w:val="621061F2"/>
    <w:rsid w:val="62E4E630"/>
    <w:rsid w:val="62E77FB9"/>
    <w:rsid w:val="62EF6769"/>
    <w:rsid w:val="6303E175"/>
    <w:rsid w:val="63119196"/>
    <w:rsid w:val="639F9B09"/>
    <w:rsid w:val="63C85DC7"/>
    <w:rsid w:val="64021EEA"/>
    <w:rsid w:val="64328683"/>
    <w:rsid w:val="644E4453"/>
    <w:rsid w:val="644FFC34"/>
    <w:rsid w:val="64A6BB81"/>
    <w:rsid w:val="64E74F28"/>
    <w:rsid w:val="6502559B"/>
    <w:rsid w:val="6503E9C6"/>
    <w:rsid w:val="65128DDD"/>
    <w:rsid w:val="6566E089"/>
    <w:rsid w:val="6572FA1C"/>
    <w:rsid w:val="658AAB71"/>
    <w:rsid w:val="658B7B86"/>
    <w:rsid w:val="65937BBB"/>
    <w:rsid w:val="65CE59BD"/>
    <w:rsid w:val="65D10378"/>
    <w:rsid w:val="65DC4CD0"/>
    <w:rsid w:val="6600B43C"/>
    <w:rsid w:val="66286643"/>
    <w:rsid w:val="664271D9"/>
    <w:rsid w:val="667B31FE"/>
    <w:rsid w:val="668EB168"/>
    <w:rsid w:val="66DA4F3E"/>
    <w:rsid w:val="66DAD7E5"/>
    <w:rsid w:val="66FAB602"/>
    <w:rsid w:val="670FE0FD"/>
    <w:rsid w:val="675350CA"/>
    <w:rsid w:val="6783A88E"/>
    <w:rsid w:val="67BA7CBA"/>
    <w:rsid w:val="67CE3C7F"/>
    <w:rsid w:val="67E7A3FD"/>
    <w:rsid w:val="6804BC1B"/>
    <w:rsid w:val="685266FA"/>
    <w:rsid w:val="686C00DE"/>
    <w:rsid w:val="688F6A86"/>
    <w:rsid w:val="68A10309"/>
    <w:rsid w:val="68A9548E"/>
    <w:rsid w:val="68B37D92"/>
    <w:rsid w:val="68EA53F2"/>
    <w:rsid w:val="69016708"/>
    <w:rsid w:val="6901AA40"/>
    <w:rsid w:val="69081DD2"/>
    <w:rsid w:val="690FCE10"/>
    <w:rsid w:val="6912AF4D"/>
    <w:rsid w:val="6922088B"/>
    <w:rsid w:val="692E4195"/>
    <w:rsid w:val="694CA90D"/>
    <w:rsid w:val="6956C77B"/>
    <w:rsid w:val="695D07F4"/>
    <w:rsid w:val="6979BF9F"/>
    <w:rsid w:val="69821F31"/>
    <w:rsid w:val="698BCC7C"/>
    <w:rsid w:val="699D3D2A"/>
    <w:rsid w:val="69DFF89B"/>
    <w:rsid w:val="6A0910B3"/>
    <w:rsid w:val="6A0AB1C3"/>
    <w:rsid w:val="6A2918B4"/>
    <w:rsid w:val="6A3E8952"/>
    <w:rsid w:val="6A47E67B"/>
    <w:rsid w:val="6A4D6F37"/>
    <w:rsid w:val="6A5B4DCC"/>
    <w:rsid w:val="6A5BAAC7"/>
    <w:rsid w:val="6A6F993C"/>
    <w:rsid w:val="6A91C081"/>
    <w:rsid w:val="6A9646FD"/>
    <w:rsid w:val="6AB59791"/>
    <w:rsid w:val="6ACA8BE7"/>
    <w:rsid w:val="6ADF3126"/>
    <w:rsid w:val="6AE84171"/>
    <w:rsid w:val="6B146648"/>
    <w:rsid w:val="6B1B3E01"/>
    <w:rsid w:val="6B4CF5BE"/>
    <w:rsid w:val="6BC28C4C"/>
    <w:rsid w:val="6BEBED38"/>
    <w:rsid w:val="6BF5EA8F"/>
    <w:rsid w:val="6C1673DA"/>
    <w:rsid w:val="6C60AF87"/>
    <w:rsid w:val="6CA39FAE"/>
    <w:rsid w:val="6CB5567B"/>
    <w:rsid w:val="6CC56257"/>
    <w:rsid w:val="6CD32997"/>
    <w:rsid w:val="6CEE8924"/>
    <w:rsid w:val="6D07551F"/>
    <w:rsid w:val="6D1A38A0"/>
    <w:rsid w:val="6D1F3EEF"/>
    <w:rsid w:val="6D271705"/>
    <w:rsid w:val="6DADF130"/>
    <w:rsid w:val="6DCAA5CB"/>
    <w:rsid w:val="6E265959"/>
    <w:rsid w:val="6E51DBA3"/>
    <w:rsid w:val="6E6DEFD4"/>
    <w:rsid w:val="6E6FDA43"/>
    <w:rsid w:val="6E7EB233"/>
    <w:rsid w:val="6E8B8C14"/>
    <w:rsid w:val="6E9BF730"/>
    <w:rsid w:val="6EB2DF8B"/>
    <w:rsid w:val="6ED93A6C"/>
    <w:rsid w:val="6EE8FB6A"/>
    <w:rsid w:val="6EF75909"/>
    <w:rsid w:val="6F126477"/>
    <w:rsid w:val="6F190A62"/>
    <w:rsid w:val="6F1CDB05"/>
    <w:rsid w:val="6F3D759B"/>
    <w:rsid w:val="6F432518"/>
    <w:rsid w:val="6F789876"/>
    <w:rsid w:val="6F99B2C7"/>
    <w:rsid w:val="6FBB5663"/>
    <w:rsid w:val="6FD27830"/>
    <w:rsid w:val="6FEB43A0"/>
    <w:rsid w:val="700372A4"/>
    <w:rsid w:val="700B9BAF"/>
    <w:rsid w:val="7046B0F6"/>
    <w:rsid w:val="705BC89C"/>
    <w:rsid w:val="70678D4C"/>
    <w:rsid w:val="707C1D29"/>
    <w:rsid w:val="70931F75"/>
    <w:rsid w:val="70C3C11A"/>
    <w:rsid w:val="70D67722"/>
    <w:rsid w:val="7127C4E6"/>
    <w:rsid w:val="71349945"/>
    <w:rsid w:val="7138BE7A"/>
    <w:rsid w:val="713B95D7"/>
    <w:rsid w:val="71652427"/>
    <w:rsid w:val="71B57AED"/>
    <w:rsid w:val="71C5D891"/>
    <w:rsid w:val="71C83F39"/>
    <w:rsid w:val="71D1835B"/>
    <w:rsid w:val="71ED1C93"/>
    <w:rsid w:val="722D4501"/>
    <w:rsid w:val="72392112"/>
    <w:rsid w:val="7270F90D"/>
    <w:rsid w:val="7288D747"/>
    <w:rsid w:val="7288E893"/>
    <w:rsid w:val="72BA21C0"/>
    <w:rsid w:val="72C5FFDE"/>
    <w:rsid w:val="730400FF"/>
    <w:rsid w:val="7304FD16"/>
    <w:rsid w:val="73236CCA"/>
    <w:rsid w:val="732FA9CF"/>
    <w:rsid w:val="733F1179"/>
    <w:rsid w:val="7342C429"/>
    <w:rsid w:val="73791243"/>
    <w:rsid w:val="737D2DDF"/>
    <w:rsid w:val="738519C3"/>
    <w:rsid w:val="73889ED4"/>
    <w:rsid w:val="7389DD53"/>
    <w:rsid w:val="741051BC"/>
    <w:rsid w:val="745E922B"/>
    <w:rsid w:val="7474439E"/>
    <w:rsid w:val="747710D0"/>
    <w:rsid w:val="748FBBB0"/>
    <w:rsid w:val="74B73F8E"/>
    <w:rsid w:val="7500A21E"/>
    <w:rsid w:val="7504A0A9"/>
    <w:rsid w:val="752C2F6C"/>
    <w:rsid w:val="75313845"/>
    <w:rsid w:val="7533701F"/>
    <w:rsid w:val="7548E142"/>
    <w:rsid w:val="7568180E"/>
    <w:rsid w:val="75A1066F"/>
    <w:rsid w:val="75AB1705"/>
    <w:rsid w:val="75DE4E7E"/>
    <w:rsid w:val="75EB5D3F"/>
    <w:rsid w:val="7607CB68"/>
    <w:rsid w:val="76177C34"/>
    <w:rsid w:val="7635EE19"/>
    <w:rsid w:val="765FF219"/>
    <w:rsid w:val="766D2126"/>
    <w:rsid w:val="7695B34A"/>
    <w:rsid w:val="76BC0CCA"/>
    <w:rsid w:val="77009500"/>
    <w:rsid w:val="770F0130"/>
    <w:rsid w:val="772F61DE"/>
    <w:rsid w:val="7743AF9B"/>
    <w:rsid w:val="77489483"/>
    <w:rsid w:val="775BAD63"/>
    <w:rsid w:val="77743E4C"/>
    <w:rsid w:val="77909FE2"/>
    <w:rsid w:val="77912E66"/>
    <w:rsid w:val="77A68CA8"/>
    <w:rsid w:val="77B74C6A"/>
    <w:rsid w:val="77C37782"/>
    <w:rsid w:val="77C97173"/>
    <w:rsid w:val="78057C40"/>
    <w:rsid w:val="7808DAFE"/>
    <w:rsid w:val="78090A1A"/>
    <w:rsid w:val="780D9137"/>
    <w:rsid w:val="7826BB9C"/>
    <w:rsid w:val="78641104"/>
    <w:rsid w:val="78672DF7"/>
    <w:rsid w:val="787186E2"/>
    <w:rsid w:val="788C2C66"/>
    <w:rsid w:val="78958A7A"/>
    <w:rsid w:val="7896BE84"/>
    <w:rsid w:val="78A4E1EE"/>
    <w:rsid w:val="78CB10B6"/>
    <w:rsid w:val="78E88645"/>
    <w:rsid w:val="79070A5F"/>
    <w:rsid w:val="791C592F"/>
    <w:rsid w:val="7925BB36"/>
    <w:rsid w:val="7936FAFF"/>
    <w:rsid w:val="7947ADB3"/>
    <w:rsid w:val="795A9954"/>
    <w:rsid w:val="796D4609"/>
    <w:rsid w:val="79C837C6"/>
    <w:rsid w:val="79CDCB57"/>
    <w:rsid w:val="79DEEF86"/>
    <w:rsid w:val="7A19F06E"/>
    <w:rsid w:val="7AC1F5E7"/>
    <w:rsid w:val="7AC68E3B"/>
    <w:rsid w:val="7ACD2C08"/>
    <w:rsid w:val="7AD830CF"/>
    <w:rsid w:val="7AE7A5CE"/>
    <w:rsid w:val="7AF71BE0"/>
    <w:rsid w:val="7B244C9B"/>
    <w:rsid w:val="7B469654"/>
    <w:rsid w:val="7B5BB29F"/>
    <w:rsid w:val="7B741AE4"/>
    <w:rsid w:val="7B76A504"/>
    <w:rsid w:val="7BB1D3A3"/>
    <w:rsid w:val="7BDF206A"/>
    <w:rsid w:val="7BF479DF"/>
    <w:rsid w:val="7C217286"/>
    <w:rsid w:val="7C28BA1A"/>
    <w:rsid w:val="7C2A8C36"/>
    <w:rsid w:val="7C614A25"/>
    <w:rsid w:val="7C75F377"/>
    <w:rsid w:val="7C91B216"/>
    <w:rsid w:val="7C91F787"/>
    <w:rsid w:val="7C928C11"/>
    <w:rsid w:val="7C9F0FAE"/>
    <w:rsid w:val="7CBE6F44"/>
    <w:rsid w:val="7CE1F484"/>
    <w:rsid w:val="7CE3F29B"/>
    <w:rsid w:val="7CE75315"/>
    <w:rsid w:val="7CFB26C6"/>
    <w:rsid w:val="7D093488"/>
    <w:rsid w:val="7D3C9931"/>
    <w:rsid w:val="7D593A96"/>
    <w:rsid w:val="7D8BE724"/>
    <w:rsid w:val="7DB3FA04"/>
    <w:rsid w:val="7DB50F10"/>
    <w:rsid w:val="7DD9450E"/>
    <w:rsid w:val="7DF9D66A"/>
    <w:rsid w:val="7E17728D"/>
    <w:rsid w:val="7E34EB12"/>
    <w:rsid w:val="7E37E3A7"/>
    <w:rsid w:val="7EA01F3E"/>
    <w:rsid w:val="7EAE5BDE"/>
    <w:rsid w:val="7EC2C4D4"/>
    <w:rsid w:val="7EF68B40"/>
    <w:rsid w:val="7F1564DF"/>
    <w:rsid w:val="7F55AC91"/>
    <w:rsid w:val="7F57F69E"/>
    <w:rsid w:val="7FAAC6BF"/>
    <w:rsid w:val="7FBD00C4"/>
    <w:rsid w:val="7FD7138E"/>
    <w:rsid w:val="7FE2BE81"/>
    <w:rsid w:val="7FEDD61B"/>
    <w:rsid w:val="7FFFCD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82C006"/>
  <w15:chartTrackingRefBased/>
  <w15:docId w15:val="{275EB8F3-3EC8-436F-95E4-5861B8019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7840"/>
    <w:pPr>
      <w:keepNext/>
      <w:keepLines/>
      <w:spacing w:before="240" w:after="6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911C55"/>
    <w:pPr>
      <w:keepNext/>
      <w:keepLines/>
      <w:spacing w:before="240" w:after="6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E4280B"/>
    <w:pPr>
      <w:keepNext/>
      <w:keepLines/>
      <w:spacing w:before="2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F4636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5CC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5CCA"/>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5C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5CC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5CC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7840"/>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911C55"/>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E4280B"/>
    <w:rPr>
      <w:rFonts w:asciiTheme="majorHAnsi" w:eastAsiaTheme="majorEastAsia" w:hAnsiTheme="majorHAnsi" w:cstheme="majorBidi"/>
      <w:b/>
      <w:color w:val="1F3763" w:themeColor="accent1" w:themeShade="7F"/>
      <w:sz w:val="24"/>
      <w:szCs w:val="24"/>
    </w:rPr>
  </w:style>
  <w:style w:type="paragraph" w:styleId="TOCHeading">
    <w:name w:val="TOC Heading"/>
    <w:basedOn w:val="Heading1"/>
    <w:next w:val="Normal"/>
    <w:uiPriority w:val="39"/>
    <w:unhideWhenUsed/>
    <w:qFormat/>
    <w:rsid w:val="00611942"/>
    <w:pPr>
      <w:outlineLvl w:val="9"/>
    </w:pPr>
  </w:style>
  <w:style w:type="paragraph" w:styleId="TOC1">
    <w:name w:val="toc 1"/>
    <w:basedOn w:val="Normal"/>
    <w:next w:val="Normal"/>
    <w:autoRedefine/>
    <w:uiPriority w:val="39"/>
    <w:unhideWhenUsed/>
    <w:rsid w:val="00971EC7"/>
    <w:pPr>
      <w:tabs>
        <w:tab w:val="right" w:leader="dot" w:pos="9350"/>
      </w:tabs>
      <w:spacing w:after="100"/>
    </w:pPr>
  </w:style>
  <w:style w:type="paragraph" w:styleId="TOC2">
    <w:name w:val="toc 2"/>
    <w:basedOn w:val="Normal"/>
    <w:next w:val="Normal"/>
    <w:autoRedefine/>
    <w:uiPriority w:val="39"/>
    <w:unhideWhenUsed/>
    <w:rsid w:val="00FA766A"/>
    <w:pPr>
      <w:tabs>
        <w:tab w:val="right" w:leader="dot" w:pos="9350"/>
      </w:tabs>
      <w:spacing w:after="100"/>
      <w:ind w:left="220"/>
    </w:pPr>
  </w:style>
  <w:style w:type="paragraph" w:styleId="TOC3">
    <w:name w:val="toc 3"/>
    <w:basedOn w:val="Normal"/>
    <w:next w:val="Normal"/>
    <w:autoRedefine/>
    <w:uiPriority w:val="39"/>
    <w:unhideWhenUsed/>
    <w:rsid w:val="00E175E4"/>
    <w:pPr>
      <w:tabs>
        <w:tab w:val="right" w:leader="dot" w:pos="9350"/>
      </w:tabs>
      <w:spacing w:after="100"/>
      <w:ind w:left="440"/>
    </w:pPr>
  </w:style>
  <w:style w:type="character" w:styleId="Hyperlink">
    <w:name w:val="Hyperlink"/>
    <w:basedOn w:val="DefaultParagraphFont"/>
    <w:uiPriority w:val="99"/>
    <w:unhideWhenUsed/>
    <w:rsid w:val="00611942"/>
    <w:rPr>
      <w:color w:val="0563C1" w:themeColor="hyperlink"/>
      <w:u w:val="single"/>
    </w:rPr>
  </w:style>
  <w:style w:type="paragraph" w:customStyle="1" w:styleId="Default">
    <w:name w:val="Default"/>
    <w:rsid w:val="009A0011"/>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link w:val="ListParagraphChar"/>
    <w:uiPriority w:val="34"/>
    <w:qFormat/>
    <w:rsid w:val="00EE53FC"/>
    <w:pPr>
      <w:ind w:left="720"/>
      <w:contextualSpacing/>
    </w:pPr>
  </w:style>
  <w:style w:type="paragraph" w:styleId="Revision">
    <w:name w:val="Revision"/>
    <w:hidden/>
    <w:uiPriority w:val="99"/>
    <w:semiHidden/>
    <w:rsid w:val="007E1670"/>
    <w:pPr>
      <w:spacing w:after="0" w:line="240" w:lineRule="auto"/>
    </w:pPr>
  </w:style>
  <w:style w:type="character" w:styleId="CommentReference">
    <w:name w:val="annotation reference"/>
    <w:basedOn w:val="DefaultParagraphFont"/>
    <w:uiPriority w:val="99"/>
    <w:semiHidden/>
    <w:unhideWhenUsed/>
    <w:rsid w:val="00A24637"/>
    <w:rPr>
      <w:sz w:val="16"/>
      <w:szCs w:val="16"/>
    </w:rPr>
  </w:style>
  <w:style w:type="paragraph" w:styleId="CommentText">
    <w:name w:val="annotation text"/>
    <w:basedOn w:val="Normal"/>
    <w:link w:val="CommentTextChar"/>
    <w:uiPriority w:val="99"/>
    <w:unhideWhenUsed/>
    <w:rsid w:val="00A24637"/>
    <w:pPr>
      <w:spacing w:line="240" w:lineRule="auto"/>
    </w:pPr>
    <w:rPr>
      <w:sz w:val="20"/>
      <w:szCs w:val="20"/>
    </w:rPr>
  </w:style>
  <w:style w:type="character" w:customStyle="1" w:styleId="CommentTextChar">
    <w:name w:val="Comment Text Char"/>
    <w:basedOn w:val="DefaultParagraphFont"/>
    <w:link w:val="CommentText"/>
    <w:uiPriority w:val="99"/>
    <w:rsid w:val="00A24637"/>
    <w:rPr>
      <w:sz w:val="20"/>
      <w:szCs w:val="20"/>
    </w:rPr>
  </w:style>
  <w:style w:type="paragraph" w:styleId="CommentSubject">
    <w:name w:val="annotation subject"/>
    <w:basedOn w:val="CommentText"/>
    <w:next w:val="CommentText"/>
    <w:link w:val="CommentSubjectChar"/>
    <w:uiPriority w:val="99"/>
    <w:semiHidden/>
    <w:unhideWhenUsed/>
    <w:rsid w:val="00A24637"/>
    <w:rPr>
      <w:b/>
      <w:bCs/>
    </w:rPr>
  </w:style>
  <w:style w:type="character" w:customStyle="1" w:styleId="CommentSubjectChar">
    <w:name w:val="Comment Subject Char"/>
    <w:basedOn w:val="CommentTextChar"/>
    <w:link w:val="CommentSubject"/>
    <w:uiPriority w:val="99"/>
    <w:semiHidden/>
    <w:rsid w:val="00A24637"/>
    <w:rPr>
      <w:b/>
      <w:bCs/>
      <w:sz w:val="20"/>
      <w:szCs w:val="20"/>
    </w:rPr>
  </w:style>
  <w:style w:type="character" w:styleId="UnresolvedMention">
    <w:name w:val="Unresolved Mention"/>
    <w:basedOn w:val="DefaultParagraphFont"/>
    <w:uiPriority w:val="99"/>
    <w:unhideWhenUsed/>
    <w:rsid w:val="00B313D3"/>
    <w:rPr>
      <w:color w:val="605E5C"/>
      <w:shd w:val="clear" w:color="auto" w:fill="E1DFDD"/>
    </w:rPr>
  </w:style>
  <w:style w:type="character" w:styleId="FollowedHyperlink">
    <w:name w:val="FollowedHyperlink"/>
    <w:basedOn w:val="DefaultParagraphFont"/>
    <w:uiPriority w:val="99"/>
    <w:semiHidden/>
    <w:unhideWhenUsed/>
    <w:rsid w:val="009232D3"/>
    <w:rPr>
      <w:color w:val="954F72" w:themeColor="followedHyperlink"/>
      <w:u w:val="single"/>
    </w:rPr>
  </w:style>
  <w:style w:type="paragraph" w:styleId="Header">
    <w:name w:val="header"/>
    <w:basedOn w:val="Normal"/>
    <w:link w:val="HeaderChar"/>
    <w:uiPriority w:val="99"/>
    <w:unhideWhenUsed/>
    <w:rsid w:val="00FA76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66A"/>
  </w:style>
  <w:style w:type="paragraph" w:styleId="Footer">
    <w:name w:val="footer"/>
    <w:basedOn w:val="Normal"/>
    <w:link w:val="FooterChar"/>
    <w:uiPriority w:val="99"/>
    <w:unhideWhenUsed/>
    <w:rsid w:val="00FA76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66A"/>
  </w:style>
  <w:style w:type="paragraph" w:styleId="NoSpacing">
    <w:name w:val="No Spacing"/>
    <w:link w:val="NoSpacingChar"/>
    <w:uiPriority w:val="1"/>
    <w:qFormat/>
    <w:rsid w:val="009E2697"/>
    <w:pPr>
      <w:spacing w:after="0" w:line="240" w:lineRule="auto"/>
    </w:pPr>
    <w:rPr>
      <w:rFonts w:eastAsiaTheme="minorEastAsia"/>
    </w:rPr>
  </w:style>
  <w:style w:type="character" w:customStyle="1" w:styleId="NoSpacingChar">
    <w:name w:val="No Spacing Char"/>
    <w:basedOn w:val="DefaultParagraphFont"/>
    <w:link w:val="NoSpacing"/>
    <w:uiPriority w:val="1"/>
    <w:rsid w:val="009E2697"/>
    <w:rPr>
      <w:rFonts w:eastAsiaTheme="minorEastAsia"/>
    </w:rPr>
  </w:style>
  <w:style w:type="paragraph" w:styleId="Title">
    <w:name w:val="Title"/>
    <w:basedOn w:val="Normal"/>
    <w:next w:val="Normal"/>
    <w:link w:val="TitleChar"/>
    <w:uiPriority w:val="10"/>
    <w:qFormat/>
    <w:rsid w:val="00FD54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54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D540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5401"/>
    <w:rPr>
      <w:rFonts w:eastAsiaTheme="minorEastAsia"/>
      <w:color w:val="5A5A5A" w:themeColor="text1" w:themeTint="A5"/>
      <w:spacing w:val="15"/>
    </w:rPr>
  </w:style>
  <w:style w:type="paragraph" w:customStyle="1" w:styleId="TableParagraph">
    <w:name w:val="Table Paragraph"/>
    <w:basedOn w:val="Normal"/>
    <w:uiPriority w:val="1"/>
    <w:qFormat/>
    <w:rsid w:val="008B0E31"/>
    <w:pPr>
      <w:widowControl w:val="0"/>
      <w:autoSpaceDE w:val="0"/>
      <w:autoSpaceDN w:val="0"/>
      <w:spacing w:after="0" w:line="248" w:lineRule="exact"/>
      <w:ind w:left="57"/>
    </w:pPr>
    <w:rPr>
      <w:rFonts w:ascii="Arial" w:eastAsia="Arial" w:hAnsi="Arial" w:cs="Arial"/>
    </w:rPr>
  </w:style>
  <w:style w:type="character" w:styleId="Emphasis">
    <w:name w:val="Emphasis"/>
    <w:basedOn w:val="DefaultParagraphFont"/>
    <w:uiPriority w:val="20"/>
    <w:qFormat/>
    <w:rsid w:val="002568BC"/>
    <w:rPr>
      <w:i/>
      <w:iCs/>
    </w:rPr>
  </w:style>
  <w:style w:type="character" w:customStyle="1" w:styleId="Heading4Char">
    <w:name w:val="Heading 4 Char"/>
    <w:basedOn w:val="DefaultParagraphFont"/>
    <w:link w:val="Heading4"/>
    <w:uiPriority w:val="9"/>
    <w:rsid w:val="00F4636E"/>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0B61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61B9"/>
    <w:rPr>
      <w:rFonts w:ascii="Segoe UI" w:hAnsi="Segoe UI" w:cs="Segoe UI"/>
      <w:sz w:val="18"/>
      <w:szCs w:val="18"/>
    </w:rPr>
  </w:style>
  <w:style w:type="character" w:styleId="Mention">
    <w:name w:val="Mention"/>
    <w:basedOn w:val="DefaultParagraphFont"/>
    <w:uiPriority w:val="99"/>
    <w:unhideWhenUsed/>
    <w:rsid w:val="000B61B9"/>
    <w:rPr>
      <w:color w:val="2B579A"/>
      <w:shd w:val="clear" w:color="auto" w:fill="E1DFDD"/>
    </w:rPr>
  </w:style>
  <w:style w:type="paragraph" w:customStyle="1" w:styleId="paragraph">
    <w:name w:val="paragraph"/>
    <w:basedOn w:val="Normal"/>
    <w:rsid w:val="005165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165E7"/>
  </w:style>
  <w:style w:type="character" w:customStyle="1" w:styleId="spellingerror">
    <w:name w:val="spellingerror"/>
    <w:basedOn w:val="DefaultParagraphFont"/>
    <w:rsid w:val="005165E7"/>
  </w:style>
  <w:style w:type="character" w:customStyle="1" w:styleId="eop">
    <w:name w:val="eop"/>
    <w:basedOn w:val="DefaultParagraphFont"/>
    <w:rsid w:val="005165E7"/>
  </w:style>
  <w:style w:type="paragraph" w:customStyle="1" w:styleId="Arrowbullet">
    <w:name w:val="Arrow bullet"/>
    <w:basedOn w:val="ListParagraph"/>
    <w:qFormat/>
    <w:rsid w:val="00F466AC"/>
    <w:pPr>
      <w:numPr>
        <w:numId w:val="9"/>
      </w:numPr>
      <w:contextualSpacing w:val="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wacimagecontainer">
    <w:name w:val="wacimagecontainer"/>
    <w:basedOn w:val="DefaultParagraphFont"/>
    <w:rsid w:val="00BD5607"/>
  </w:style>
  <w:style w:type="paragraph" w:styleId="Quote">
    <w:name w:val="Quote"/>
    <w:basedOn w:val="Normal"/>
    <w:next w:val="Normal"/>
    <w:link w:val="QuoteChar"/>
    <w:uiPriority w:val="29"/>
    <w:qFormat/>
    <w:rsid w:val="00C8388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8388B"/>
    <w:rPr>
      <w:i/>
      <w:iCs/>
      <w:color w:val="404040" w:themeColor="text1" w:themeTint="BF"/>
    </w:rPr>
  </w:style>
  <w:style w:type="paragraph" w:styleId="BodyText">
    <w:name w:val="Body Text"/>
    <w:basedOn w:val="Normal"/>
    <w:link w:val="BodyTextChar"/>
    <w:uiPriority w:val="1"/>
    <w:qFormat/>
    <w:rsid w:val="0067315E"/>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67315E"/>
    <w:rPr>
      <w:rFonts w:ascii="Calibri" w:eastAsia="Calibri" w:hAnsi="Calibri" w:cs="Calibri"/>
    </w:rPr>
  </w:style>
  <w:style w:type="paragraph" w:customStyle="1" w:styleId="Style1">
    <w:name w:val="Style1"/>
    <w:basedOn w:val="ListParagraph"/>
    <w:link w:val="Style1Char"/>
    <w:qFormat/>
    <w:rsid w:val="0067315E"/>
    <w:pPr>
      <w:widowControl w:val="0"/>
      <w:numPr>
        <w:numId w:val="18"/>
      </w:numPr>
      <w:tabs>
        <w:tab w:val="left" w:pos="1140"/>
      </w:tabs>
      <w:autoSpaceDE w:val="0"/>
      <w:autoSpaceDN w:val="0"/>
      <w:spacing w:before="27" w:after="0" w:line="244" w:lineRule="auto"/>
      <w:ind w:right="977"/>
      <w:contextualSpacing w:val="0"/>
    </w:pPr>
  </w:style>
  <w:style w:type="character" w:customStyle="1" w:styleId="ListParagraphChar">
    <w:name w:val="List Paragraph Char"/>
    <w:basedOn w:val="DefaultParagraphFont"/>
    <w:link w:val="ListParagraph"/>
    <w:uiPriority w:val="1"/>
    <w:rsid w:val="0067315E"/>
  </w:style>
  <w:style w:type="character" w:customStyle="1" w:styleId="Style1Char">
    <w:name w:val="Style1 Char"/>
    <w:basedOn w:val="ListParagraphChar"/>
    <w:link w:val="Style1"/>
    <w:rsid w:val="0067315E"/>
  </w:style>
  <w:style w:type="paragraph" w:customStyle="1" w:styleId="Style3">
    <w:name w:val="Style3"/>
    <w:basedOn w:val="ListParagraph"/>
    <w:link w:val="Style3Char"/>
    <w:qFormat/>
    <w:rsid w:val="00835FD3"/>
    <w:pPr>
      <w:numPr>
        <w:numId w:val="24"/>
      </w:numPr>
    </w:pPr>
  </w:style>
  <w:style w:type="character" w:customStyle="1" w:styleId="Style3Char">
    <w:name w:val="Style3 Char"/>
    <w:basedOn w:val="ListParagraphChar"/>
    <w:link w:val="Style3"/>
    <w:rsid w:val="00835FD3"/>
  </w:style>
  <w:style w:type="paragraph" w:styleId="Bibliography">
    <w:name w:val="Bibliography"/>
    <w:basedOn w:val="Normal"/>
    <w:next w:val="Normal"/>
    <w:uiPriority w:val="37"/>
    <w:semiHidden/>
    <w:unhideWhenUsed/>
    <w:rsid w:val="006A5CCA"/>
  </w:style>
  <w:style w:type="paragraph" w:styleId="BlockText">
    <w:name w:val="Block Text"/>
    <w:basedOn w:val="Normal"/>
    <w:uiPriority w:val="99"/>
    <w:semiHidden/>
    <w:unhideWhenUsed/>
    <w:rsid w:val="006A5CC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2">
    <w:name w:val="Body Text 2"/>
    <w:basedOn w:val="Normal"/>
    <w:link w:val="BodyText2Char"/>
    <w:uiPriority w:val="99"/>
    <w:semiHidden/>
    <w:unhideWhenUsed/>
    <w:rsid w:val="006A5CCA"/>
    <w:pPr>
      <w:spacing w:after="120" w:line="480" w:lineRule="auto"/>
    </w:pPr>
  </w:style>
  <w:style w:type="character" w:customStyle="1" w:styleId="BodyText2Char">
    <w:name w:val="Body Text 2 Char"/>
    <w:basedOn w:val="DefaultParagraphFont"/>
    <w:link w:val="BodyText2"/>
    <w:uiPriority w:val="99"/>
    <w:semiHidden/>
    <w:rsid w:val="006A5CCA"/>
  </w:style>
  <w:style w:type="paragraph" w:styleId="BodyText3">
    <w:name w:val="Body Text 3"/>
    <w:basedOn w:val="Normal"/>
    <w:link w:val="BodyText3Char"/>
    <w:uiPriority w:val="99"/>
    <w:semiHidden/>
    <w:unhideWhenUsed/>
    <w:rsid w:val="006A5CCA"/>
    <w:pPr>
      <w:spacing w:after="120"/>
    </w:pPr>
    <w:rPr>
      <w:sz w:val="16"/>
      <w:szCs w:val="16"/>
    </w:rPr>
  </w:style>
  <w:style w:type="character" w:customStyle="1" w:styleId="BodyText3Char">
    <w:name w:val="Body Text 3 Char"/>
    <w:basedOn w:val="DefaultParagraphFont"/>
    <w:link w:val="BodyText3"/>
    <w:uiPriority w:val="99"/>
    <w:semiHidden/>
    <w:rsid w:val="006A5CCA"/>
    <w:rPr>
      <w:sz w:val="16"/>
      <w:szCs w:val="16"/>
    </w:rPr>
  </w:style>
  <w:style w:type="paragraph" w:styleId="BodyTextFirstIndent">
    <w:name w:val="Body Text First Indent"/>
    <w:basedOn w:val="BodyText"/>
    <w:link w:val="BodyTextFirstIndentChar"/>
    <w:uiPriority w:val="99"/>
    <w:semiHidden/>
    <w:unhideWhenUsed/>
    <w:rsid w:val="006A5CCA"/>
    <w:pPr>
      <w:widowControl/>
      <w:autoSpaceDE/>
      <w:autoSpaceDN/>
      <w:spacing w:after="160" w:line="259" w:lineRule="auto"/>
      <w:ind w:firstLine="360"/>
    </w:pPr>
    <w:rPr>
      <w:rFonts w:asciiTheme="minorHAnsi" w:eastAsiaTheme="minorHAnsi" w:hAnsiTheme="minorHAnsi" w:cstheme="minorBidi"/>
    </w:rPr>
  </w:style>
  <w:style w:type="character" w:customStyle="1" w:styleId="BodyTextFirstIndentChar">
    <w:name w:val="Body Text First Indent Char"/>
    <w:basedOn w:val="BodyTextChar"/>
    <w:link w:val="BodyTextFirstIndent"/>
    <w:uiPriority w:val="99"/>
    <w:semiHidden/>
    <w:rsid w:val="006A5CCA"/>
    <w:rPr>
      <w:rFonts w:ascii="Calibri" w:eastAsia="Calibri" w:hAnsi="Calibri" w:cs="Calibri"/>
    </w:rPr>
  </w:style>
  <w:style w:type="paragraph" w:styleId="BodyTextIndent">
    <w:name w:val="Body Text Indent"/>
    <w:basedOn w:val="Normal"/>
    <w:link w:val="BodyTextIndentChar"/>
    <w:uiPriority w:val="99"/>
    <w:semiHidden/>
    <w:unhideWhenUsed/>
    <w:rsid w:val="006A5CCA"/>
    <w:pPr>
      <w:spacing w:after="120"/>
      <w:ind w:left="360"/>
    </w:pPr>
  </w:style>
  <w:style w:type="character" w:customStyle="1" w:styleId="BodyTextIndentChar">
    <w:name w:val="Body Text Indent Char"/>
    <w:basedOn w:val="DefaultParagraphFont"/>
    <w:link w:val="BodyTextIndent"/>
    <w:uiPriority w:val="99"/>
    <w:semiHidden/>
    <w:rsid w:val="006A5CCA"/>
  </w:style>
  <w:style w:type="paragraph" w:styleId="BodyTextFirstIndent2">
    <w:name w:val="Body Text First Indent 2"/>
    <w:basedOn w:val="BodyTextIndent"/>
    <w:link w:val="BodyTextFirstIndent2Char"/>
    <w:uiPriority w:val="99"/>
    <w:semiHidden/>
    <w:unhideWhenUsed/>
    <w:rsid w:val="006A5CCA"/>
    <w:pPr>
      <w:spacing w:after="160"/>
      <w:ind w:firstLine="360"/>
    </w:pPr>
  </w:style>
  <w:style w:type="character" w:customStyle="1" w:styleId="BodyTextFirstIndent2Char">
    <w:name w:val="Body Text First Indent 2 Char"/>
    <w:basedOn w:val="BodyTextIndentChar"/>
    <w:link w:val="BodyTextFirstIndent2"/>
    <w:uiPriority w:val="99"/>
    <w:semiHidden/>
    <w:rsid w:val="006A5CCA"/>
  </w:style>
  <w:style w:type="paragraph" w:styleId="BodyTextIndent2">
    <w:name w:val="Body Text Indent 2"/>
    <w:basedOn w:val="Normal"/>
    <w:link w:val="BodyTextIndent2Char"/>
    <w:uiPriority w:val="99"/>
    <w:semiHidden/>
    <w:unhideWhenUsed/>
    <w:rsid w:val="006A5CCA"/>
    <w:pPr>
      <w:spacing w:after="120" w:line="480" w:lineRule="auto"/>
      <w:ind w:left="360"/>
    </w:pPr>
  </w:style>
  <w:style w:type="character" w:customStyle="1" w:styleId="BodyTextIndent2Char">
    <w:name w:val="Body Text Indent 2 Char"/>
    <w:basedOn w:val="DefaultParagraphFont"/>
    <w:link w:val="BodyTextIndent2"/>
    <w:uiPriority w:val="99"/>
    <w:semiHidden/>
    <w:rsid w:val="006A5CCA"/>
  </w:style>
  <w:style w:type="paragraph" w:styleId="BodyTextIndent3">
    <w:name w:val="Body Text Indent 3"/>
    <w:basedOn w:val="Normal"/>
    <w:link w:val="BodyTextIndent3Char"/>
    <w:uiPriority w:val="99"/>
    <w:semiHidden/>
    <w:unhideWhenUsed/>
    <w:rsid w:val="006A5CC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A5CCA"/>
    <w:rPr>
      <w:sz w:val="16"/>
      <w:szCs w:val="16"/>
    </w:rPr>
  </w:style>
  <w:style w:type="paragraph" w:styleId="Caption">
    <w:name w:val="caption"/>
    <w:basedOn w:val="Normal"/>
    <w:next w:val="Normal"/>
    <w:uiPriority w:val="35"/>
    <w:semiHidden/>
    <w:unhideWhenUsed/>
    <w:qFormat/>
    <w:rsid w:val="006A5CCA"/>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6A5CCA"/>
    <w:pPr>
      <w:spacing w:after="0" w:line="240" w:lineRule="auto"/>
      <w:ind w:left="4320"/>
    </w:pPr>
  </w:style>
  <w:style w:type="character" w:customStyle="1" w:styleId="ClosingChar">
    <w:name w:val="Closing Char"/>
    <w:basedOn w:val="DefaultParagraphFont"/>
    <w:link w:val="Closing"/>
    <w:uiPriority w:val="99"/>
    <w:semiHidden/>
    <w:rsid w:val="006A5CCA"/>
  </w:style>
  <w:style w:type="paragraph" w:styleId="Date">
    <w:name w:val="Date"/>
    <w:basedOn w:val="Normal"/>
    <w:next w:val="Normal"/>
    <w:link w:val="DateChar"/>
    <w:uiPriority w:val="99"/>
    <w:semiHidden/>
    <w:unhideWhenUsed/>
    <w:rsid w:val="006A5CCA"/>
  </w:style>
  <w:style w:type="character" w:customStyle="1" w:styleId="DateChar">
    <w:name w:val="Date Char"/>
    <w:basedOn w:val="DefaultParagraphFont"/>
    <w:link w:val="Date"/>
    <w:uiPriority w:val="99"/>
    <w:semiHidden/>
    <w:rsid w:val="006A5CCA"/>
  </w:style>
  <w:style w:type="paragraph" w:styleId="DocumentMap">
    <w:name w:val="Document Map"/>
    <w:basedOn w:val="Normal"/>
    <w:link w:val="DocumentMapChar"/>
    <w:uiPriority w:val="99"/>
    <w:semiHidden/>
    <w:unhideWhenUsed/>
    <w:rsid w:val="006A5CCA"/>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A5CCA"/>
    <w:rPr>
      <w:rFonts w:ascii="Segoe UI" w:hAnsi="Segoe UI" w:cs="Segoe UI"/>
      <w:sz w:val="16"/>
      <w:szCs w:val="16"/>
    </w:rPr>
  </w:style>
  <w:style w:type="paragraph" w:styleId="E-mailSignature">
    <w:name w:val="E-mail Signature"/>
    <w:basedOn w:val="Normal"/>
    <w:link w:val="E-mailSignatureChar"/>
    <w:uiPriority w:val="99"/>
    <w:semiHidden/>
    <w:unhideWhenUsed/>
    <w:rsid w:val="006A5CCA"/>
    <w:pPr>
      <w:spacing w:after="0" w:line="240" w:lineRule="auto"/>
    </w:pPr>
  </w:style>
  <w:style w:type="character" w:customStyle="1" w:styleId="E-mailSignatureChar">
    <w:name w:val="E-mail Signature Char"/>
    <w:basedOn w:val="DefaultParagraphFont"/>
    <w:link w:val="E-mailSignature"/>
    <w:uiPriority w:val="99"/>
    <w:semiHidden/>
    <w:rsid w:val="006A5CCA"/>
  </w:style>
  <w:style w:type="paragraph" w:styleId="EndnoteText">
    <w:name w:val="endnote text"/>
    <w:basedOn w:val="Normal"/>
    <w:link w:val="EndnoteTextChar"/>
    <w:uiPriority w:val="99"/>
    <w:semiHidden/>
    <w:unhideWhenUsed/>
    <w:rsid w:val="006A5CC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A5CCA"/>
    <w:rPr>
      <w:sz w:val="20"/>
      <w:szCs w:val="20"/>
    </w:rPr>
  </w:style>
  <w:style w:type="paragraph" w:styleId="EnvelopeAddress">
    <w:name w:val="envelope address"/>
    <w:basedOn w:val="Normal"/>
    <w:uiPriority w:val="99"/>
    <w:semiHidden/>
    <w:unhideWhenUsed/>
    <w:rsid w:val="006A5CCA"/>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A5CCA"/>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6A5C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5CCA"/>
    <w:rPr>
      <w:sz w:val="20"/>
      <w:szCs w:val="20"/>
    </w:rPr>
  </w:style>
  <w:style w:type="character" w:customStyle="1" w:styleId="Heading5Char">
    <w:name w:val="Heading 5 Char"/>
    <w:basedOn w:val="DefaultParagraphFont"/>
    <w:link w:val="Heading5"/>
    <w:uiPriority w:val="9"/>
    <w:semiHidden/>
    <w:rsid w:val="006A5CC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5CC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5CC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5CC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5CCA"/>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6A5CCA"/>
    <w:pPr>
      <w:spacing w:after="0" w:line="240" w:lineRule="auto"/>
    </w:pPr>
    <w:rPr>
      <w:i/>
      <w:iCs/>
    </w:rPr>
  </w:style>
  <w:style w:type="character" w:customStyle="1" w:styleId="HTMLAddressChar">
    <w:name w:val="HTML Address Char"/>
    <w:basedOn w:val="DefaultParagraphFont"/>
    <w:link w:val="HTMLAddress"/>
    <w:uiPriority w:val="99"/>
    <w:semiHidden/>
    <w:rsid w:val="006A5CCA"/>
    <w:rPr>
      <w:i/>
      <w:iCs/>
    </w:rPr>
  </w:style>
  <w:style w:type="paragraph" w:styleId="HTMLPreformatted">
    <w:name w:val="HTML Preformatted"/>
    <w:basedOn w:val="Normal"/>
    <w:link w:val="HTMLPreformattedChar"/>
    <w:uiPriority w:val="99"/>
    <w:semiHidden/>
    <w:unhideWhenUsed/>
    <w:rsid w:val="006A5CC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A5CCA"/>
    <w:rPr>
      <w:rFonts w:ascii="Consolas" w:hAnsi="Consolas"/>
      <w:sz w:val="20"/>
      <w:szCs w:val="20"/>
    </w:rPr>
  </w:style>
  <w:style w:type="paragraph" w:styleId="Index1">
    <w:name w:val="index 1"/>
    <w:basedOn w:val="Normal"/>
    <w:next w:val="Normal"/>
    <w:autoRedefine/>
    <w:uiPriority w:val="99"/>
    <w:semiHidden/>
    <w:unhideWhenUsed/>
    <w:rsid w:val="006A5CCA"/>
    <w:pPr>
      <w:spacing w:after="0" w:line="240" w:lineRule="auto"/>
      <w:ind w:left="220" w:hanging="220"/>
    </w:pPr>
  </w:style>
  <w:style w:type="paragraph" w:styleId="Index2">
    <w:name w:val="index 2"/>
    <w:basedOn w:val="Normal"/>
    <w:next w:val="Normal"/>
    <w:autoRedefine/>
    <w:uiPriority w:val="99"/>
    <w:semiHidden/>
    <w:unhideWhenUsed/>
    <w:rsid w:val="006A5CCA"/>
    <w:pPr>
      <w:spacing w:after="0" w:line="240" w:lineRule="auto"/>
      <w:ind w:left="440" w:hanging="220"/>
    </w:pPr>
  </w:style>
  <w:style w:type="paragraph" w:styleId="Index3">
    <w:name w:val="index 3"/>
    <w:basedOn w:val="Normal"/>
    <w:next w:val="Normal"/>
    <w:autoRedefine/>
    <w:uiPriority w:val="99"/>
    <w:semiHidden/>
    <w:unhideWhenUsed/>
    <w:rsid w:val="006A5CCA"/>
    <w:pPr>
      <w:spacing w:after="0" w:line="240" w:lineRule="auto"/>
      <w:ind w:left="660" w:hanging="220"/>
    </w:pPr>
  </w:style>
  <w:style w:type="paragraph" w:styleId="Index4">
    <w:name w:val="index 4"/>
    <w:basedOn w:val="Normal"/>
    <w:next w:val="Normal"/>
    <w:autoRedefine/>
    <w:uiPriority w:val="99"/>
    <w:semiHidden/>
    <w:unhideWhenUsed/>
    <w:rsid w:val="006A5CCA"/>
    <w:pPr>
      <w:spacing w:after="0" w:line="240" w:lineRule="auto"/>
      <w:ind w:left="880" w:hanging="220"/>
    </w:pPr>
  </w:style>
  <w:style w:type="paragraph" w:styleId="Index5">
    <w:name w:val="index 5"/>
    <w:basedOn w:val="Normal"/>
    <w:next w:val="Normal"/>
    <w:autoRedefine/>
    <w:uiPriority w:val="99"/>
    <w:semiHidden/>
    <w:unhideWhenUsed/>
    <w:rsid w:val="006A5CCA"/>
    <w:pPr>
      <w:spacing w:after="0" w:line="240" w:lineRule="auto"/>
      <w:ind w:left="1100" w:hanging="220"/>
    </w:pPr>
  </w:style>
  <w:style w:type="paragraph" w:styleId="Index6">
    <w:name w:val="index 6"/>
    <w:basedOn w:val="Normal"/>
    <w:next w:val="Normal"/>
    <w:autoRedefine/>
    <w:uiPriority w:val="99"/>
    <w:semiHidden/>
    <w:unhideWhenUsed/>
    <w:rsid w:val="006A5CCA"/>
    <w:pPr>
      <w:spacing w:after="0" w:line="240" w:lineRule="auto"/>
      <w:ind w:left="1320" w:hanging="220"/>
    </w:pPr>
  </w:style>
  <w:style w:type="paragraph" w:styleId="Index7">
    <w:name w:val="index 7"/>
    <w:basedOn w:val="Normal"/>
    <w:next w:val="Normal"/>
    <w:autoRedefine/>
    <w:uiPriority w:val="99"/>
    <w:semiHidden/>
    <w:unhideWhenUsed/>
    <w:rsid w:val="006A5CCA"/>
    <w:pPr>
      <w:spacing w:after="0" w:line="240" w:lineRule="auto"/>
      <w:ind w:left="1540" w:hanging="220"/>
    </w:pPr>
  </w:style>
  <w:style w:type="paragraph" w:styleId="Index8">
    <w:name w:val="index 8"/>
    <w:basedOn w:val="Normal"/>
    <w:next w:val="Normal"/>
    <w:autoRedefine/>
    <w:uiPriority w:val="99"/>
    <w:semiHidden/>
    <w:unhideWhenUsed/>
    <w:rsid w:val="006A5CCA"/>
    <w:pPr>
      <w:spacing w:after="0" w:line="240" w:lineRule="auto"/>
      <w:ind w:left="1760" w:hanging="220"/>
    </w:pPr>
  </w:style>
  <w:style w:type="paragraph" w:styleId="Index9">
    <w:name w:val="index 9"/>
    <w:basedOn w:val="Normal"/>
    <w:next w:val="Normal"/>
    <w:autoRedefine/>
    <w:uiPriority w:val="99"/>
    <w:semiHidden/>
    <w:unhideWhenUsed/>
    <w:rsid w:val="006A5CCA"/>
    <w:pPr>
      <w:spacing w:after="0" w:line="240" w:lineRule="auto"/>
      <w:ind w:left="1980" w:hanging="220"/>
    </w:pPr>
  </w:style>
  <w:style w:type="paragraph" w:styleId="IndexHeading">
    <w:name w:val="index heading"/>
    <w:basedOn w:val="Normal"/>
    <w:next w:val="Index1"/>
    <w:uiPriority w:val="99"/>
    <w:semiHidden/>
    <w:unhideWhenUsed/>
    <w:rsid w:val="006A5CC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A5CC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A5CCA"/>
    <w:rPr>
      <w:i/>
      <w:iCs/>
      <w:color w:val="4472C4" w:themeColor="accent1"/>
    </w:rPr>
  </w:style>
  <w:style w:type="paragraph" w:styleId="List">
    <w:name w:val="List"/>
    <w:basedOn w:val="Normal"/>
    <w:uiPriority w:val="99"/>
    <w:semiHidden/>
    <w:unhideWhenUsed/>
    <w:rsid w:val="006A5CCA"/>
    <w:pPr>
      <w:ind w:left="360" w:hanging="360"/>
      <w:contextualSpacing/>
    </w:pPr>
  </w:style>
  <w:style w:type="paragraph" w:styleId="List2">
    <w:name w:val="List 2"/>
    <w:basedOn w:val="Normal"/>
    <w:uiPriority w:val="99"/>
    <w:semiHidden/>
    <w:unhideWhenUsed/>
    <w:rsid w:val="006A5CCA"/>
    <w:pPr>
      <w:ind w:left="720" w:hanging="360"/>
      <w:contextualSpacing/>
    </w:pPr>
  </w:style>
  <w:style w:type="paragraph" w:styleId="List3">
    <w:name w:val="List 3"/>
    <w:basedOn w:val="Normal"/>
    <w:uiPriority w:val="99"/>
    <w:semiHidden/>
    <w:unhideWhenUsed/>
    <w:rsid w:val="006A5CCA"/>
    <w:pPr>
      <w:ind w:left="1080" w:hanging="360"/>
      <w:contextualSpacing/>
    </w:pPr>
  </w:style>
  <w:style w:type="paragraph" w:styleId="List4">
    <w:name w:val="List 4"/>
    <w:basedOn w:val="Normal"/>
    <w:uiPriority w:val="99"/>
    <w:semiHidden/>
    <w:unhideWhenUsed/>
    <w:rsid w:val="006A5CCA"/>
    <w:pPr>
      <w:ind w:left="1440" w:hanging="360"/>
      <w:contextualSpacing/>
    </w:pPr>
  </w:style>
  <w:style w:type="paragraph" w:styleId="List5">
    <w:name w:val="List 5"/>
    <w:basedOn w:val="Normal"/>
    <w:uiPriority w:val="99"/>
    <w:semiHidden/>
    <w:unhideWhenUsed/>
    <w:rsid w:val="006A5CCA"/>
    <w:pPr>
      <w:ind w:left="1800" w:hanging="360"/>
      <w:contextualSpacing/>
    </w:pPr>
  </w:style>
  <w:style w:type="paragraph" w:styleId="ListBullet">
    <w:name w:val="List Bullet"/>
    <w:basedOn w:val="Normal"/>
    <w:uiPriority w:val="99"/>
    <w:semiHidden/>
    <w:unhideWhenUsed/>
    <w:rsid w:val="006A5CCA"/>
    <w:pPr>
      <w:numPr>
        <w:numId w:val="25"/>
      </w:numPr>
      <w:contextualSpacing/>
    </w:pPr>
  </w:style>
  <w:style w:type="paragraph" w:styleId="ListBullet2">
    <w:name w:val="List Bullet 2"/>
    <w:basedOn w:val="Normal"/>
    <w:uiPriority w:val="99"/>
    <w:semiHidden/>
    <w:unhideWhenUsed/>
    <w:rsid w:val="006A5CCA"/>
    <w:pPr>
      <w:numPr>
        <w:numId w:val="26"/>
      </w:numPr>
      <w:contextualSpacing/>
    </w:pPr>
  </w:style>
  <w:style w:type="paragraph" w:styleId="ListBullet3">
    <w:name w:val="List Bullet 3"/>
    <w:basedOn w:val="Normal"/>
    <w:uiPriority w:val="99"/>
    <w:semiHidden/>
    <w:unhideWhenUsed/>
    <w:rsid w:val="006A5CCA"/>
    <w:pPr>
      <w:numPr>
        <w:numId w:val="27"/>
      </w:numPr>
      <w:contextualSpacing/>
    </w:pPr>
  </w:style>
  <w:style w:type="paragraph" w:styleId="ListBullet4">
    <w:name w:val="List Bullet 4"/>
    <w:basedOn w:val="Normal"/>
    <w:uiPriority w:val="99"/>
    <w:semiHidden/>
    <w:unhideWhenUsed/>
    <w:rsid w:val="006A5CCA"/>
    <w:pPr>
      <w:numPr>
        <w:numId w:val="28"/>
      </w:numPr>
      <w:contextualSpacing/>
    </w:pPr>
  </w:style>
  <w:style w:type="paragraph" w:styleId="ListBullet5">
    <w:name w:val="List Bullet 5"/>
    <w:basedOn w:val="Normal"/>
    <w:uiPriority w:val="99"/>
    <w:semiHidden/>
    <w:unhideWhenUsed/>
    <w:rsid w:val="006A5CCA"/>
    <w:pPr>
      <w:numPr>
        <w:numId w:val="29"/>
      </w:numPr>
      <w:contextualSpacing/>
    </w:pPr>
  </w:style>
  <w:style w:type="paragraph" w:styleId="ListContinue">
    <w:name w:val="List Continue"/>
    <w:basedOn w:val="Normal"/>
    <w:uiPriority w:val="99"/>
    <w:semiHidden/>
    <w:unhideWhenUsed/>
    <w:rsid w:val="006A5CCA"/>
    <w:pPr>
      <w:spacing w:after="120"/>
      <w:ind w:left="360"/>
      <w:contextualSpacing/>
    </w:pPr>
  </w:style>
  <w:style w:type="paragraph" w:styleId="ListContinue2">
    <w:name w:val="List Continue 2"/>
    <w:basedOn w:val="Normal"/>
    <w:uiPriority w:val="99"/>
    <w:semiHidden/>
    <w:unhideWhenUsed/>
    <w:rsid w:val="006A5CCA"/>
    <w:pPr>
      <w:spacing w:after="120"/>
      <w:ind w:left="720"/>
      <w:contextualSpacing/>
    </w:pPr>
  </w:style>
  <w:style w:type="paragraph" w:styleId="ListContinue3">
    <w:name w:val="List Continue 3"/>
    <w:basedOn w:val="Normal"/>
    <w:uiPriority w:val="99"/>
    <w:semiHidden/>
    <w:unhideWhenUsed/>
    <w:rsid w:val="006A5CCA"/>
    <w:pPr>
      <w:spacing w:after="120"/>
      <w:ind w:left="1080"/>
      <w:contextualSpacing/>
    </w:pPr>
  </w:style>
  <w:style w:type="paragraph" w:styleId="ListContinue4">
    <w:name w:val="List Continue 4"/>
    <w:basedOn w:val="Normal"/>
    <w:uiPriority w:val="99"/>
    <w:semiHidden/>
    <w:unhideWhenUsed/>
    <w:rsid w:val="006A5CCA"/>
    <w:pPr>
      <w:spacing w:after="120"/>
      <w:ind w:left="1440"/>
      <w:contextualSpacing/>
    </w:pPr>
  </w:style>
  <w:style w:type="paragraph" w:styleId="ListContinue5">
    <w:name w:val="List Continue 5"/>
    <w:basedOn w:val="Normal"/>
    <w:uiPriority w:val="99"/>
    <w:semiHidden/>
    <w:unhideWhenUsed/>
    <w:rsid w:val="006A5CCA"/>
    <w:pPr>
      <w:spacing w:after="120"/>
      <w:ind w:left="1800"/>
      <w:contextualSpacing/>
    </w:pPr>
  </w:style>
  <w:style w:type="paragraph" w:styleId="ListNumber">
    <w:name w:val="List Number"/>
    <w:basedOn w:val="Normal"/>
    <w:uiPriority w:val="99"/>
    <w:semiHidden/>
    <w:unhideWhenUsed/>
    <w:rsid w:val="006A5CCA"/>
    <w:pPr>
      <w:numPr>
        <w:numId w:val="30"/>
      </w:numPr>
      <w:contextualSpacing/>
    </w:pPr>
  </w:style>
  <w:style w:type="paragraph" w:styleId="ListNumber2">
    <w:name w:val="List Number 2"/>
    <w:basedOn w:val="Normal"/>
    <w:uiPriority w:val="99"/>
    <w:semiHidden/>
    <w:unhideWhenUsed/>
    <w:rsid w:val="006A5CCA"/>
    <w:pPr>
      <w:numPr>
        <w:numId w:val="31"/>
      </w:numPr>
      <w:contextualSpacing/>
    </w:pPr>
  </w:style>
  <w:style w:type="paragraph" w:styleId="ListNumber3">
    <w:name w:val="List Number 3"/>
    <w:basedOn w:val="Normal"/>
    <w:uiPriority w:val="99"/>
    <w:semiHidden/>
    <w:unhideWhenUsed/>
    <w:rsid w:val="006A5CCA"/>
    <w:pPr>
      <w:numPr>
        <w:numId w:val="32"/>
      </w:numPr>
      <w:contextualSpacing/>
    </w:pPr>
  </w:style>
  <w:style w:type="paragraph" w:styleId="ListNumber4">
    <w:name w:val="List Number 4"/>
    <w:basedOn w:val="Normal"/>
    <w:uiPriority w:val="99"/>
    <w:semiHidden/>
    <w:unhideWhenUsed/>
    <w:rsid w:val="006A5CCA"/>
    <w:pPr>
      <w:numPr>
        <w:numId w:val="33"/>
      </w:numPr>
      <w:contextualSpacing/>
    </w:pPr>
  </w:style>
  <w:style w:type="paragraph" w:styleId="ListNumber5">
    <w:name w:val="List Number 5"/>
    <w:basedOn w:val="Normal"/>
    <w:uiPriority w:val="99"/>
    <w:semiHidden/>
    <w:unhideWhenUsed/>
    <w:rsid w:val="006A5CCA"/>
    <w:pPr>
      <w:numPr>
        <w:numId w:val="34"/>
      </w:numPr>
      <w:contextualSpacing/>
    </w:pPr>
  </w:style>
  <w:style w:type="paragraph" w:styleId="MacroText">
    <w:name w:val="macro"/>
    <w:link w:val="MacroTextChar"/>
    <w:uiPriority w:val="99"/>
    <w:semiHidden/>
    <w:unhideWhenUsed/>
    <w:rsid w:val="006A5CC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6A5CCA"/>
    <w:rPr>
      <w:rFonts w:ascii="Consolas" w:hAnsi="Consolas"/>
      <w:sz w:val="20"/>
      <w:szCs w:val="20"/>
    </w:rPr>
  </w:style>
  <w:style w:type="paragraph" w:styleId="MessageHeader">
    <w:name w:val="Message Header"/>
    <w:basedOn w:val="Normal"/>
    <w:link w:val="MessageHeaderChar"/>
    <w:uiPriority w:val="99"/>
    <w:semiHidden/>
    <w:unhideWhenUsed/>
    <w:rsid w:val="006A5CCA"/>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A5CC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6A5CCA"/>
    <w:rPr>
      <w:rFonts w:ascii="Times New Roman" w:hAnsi="Times New Roman" w:cs="Times New Roman"/>
      <w:sz w:val="24"/>
      <w:szCs w:val="24"/>
    </w:rPr>
  </w:style>
  <w:style w:type="paragraph" w:styleId="NormalIndent">
    <w:name w:val="Normal Indent"/>
    <w:basedOn w:val="Normal"/>
    <w:uiPriority w:val="99"/>
    <w:semiHidden/>
    <w:unhideWhenUsed/>
    <w:rsid w:val="006A5CCA"/>
    <w:pPr>
      <w:ind w:left="720"/>
    </w:pPr>
  </w:style>
  <w:style w:type="paragraph" w:styleId="NoteHeading">
    <w:name w:val="Note Heading"/>
    <w:basedOn w:val="Normal"/>
    <w:next w:val="Normal"/>
    <w:link w:val="NoteHeadingChar"/>
    <w:uiPriority w:val="99"/>
    <w:semiHidden/>
    <w:unhideWhenUsed/>
    <w:rsid w:val="006A5CCA"/>
    <w:pPr>
      <w:spacing w:after="0" w:line="240" w:lineRule="auto"/>
    </w:pPr>
  </w:style>
  <w:style w:type="character" w:customStyle="1" w:styleId="NoteHeadingChar">
    <w:name w:val="Note Heading Char"/>
    <w:basedOn w:val="DefaultParagraphFont"/>
    <w:link w:val="NoteHeading"/>
    <w:uiPriority w:val="99"/>
    <w:semiHidden/>
    <w:rsid w:val="006A5CCA"/>
  </w:style>
  <w:style w:type="paragraph" w:styleId="PlainText">
    <w:name w:val="Plain Text"/>
    <w:basedOn w:val="Normal"/>
    <w:link w:val="PlainTextChar"/>
    <w:uiPriority w:val="99"/>
    <w:semiHidden/>
    <w:unhideWhenUsed/>
    <w:rsid w:val="006A5CC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A5CCA"/>
    <w:rPr>
      <w:rFonts w:ascii="Consolas" w:hAnsi="Consolas"/>
      <w:sz w:val="21"/>
      <w:szCs w:val="21"/>
    </w:rPr>
  </w:style>
  <w:style w:type="paragraph" w:styleId="Salutation">
    <w:name w:val="Salutation"/>
    <w:basedOn w:val="Normal"/>
    <w:next w:val="Normal"/>
    <w:link w:val="SalutationChar"/>
    <w:uiPriority w:val="99"/>
    <w:semiHidden/>
    <w:unhideWhenUsed/>
    <w:rsid w:val="006A5CCA"/>
  </w:style>
  <w:style w:type="character" w:customStyle="1" w:styleId="SalutationChar">
    <w:name w:val="Salutation Char"/>
    <w:basedOn w:val="DefaultParagraphFont"/>
    <w:link w:val="Salutation"/>
    <w:uiPriority w:val="99"/>
    <w:semiHidden/>
    <w:rsid w:val="006A5CCA"/>
  </w:style>
  <w:style w:type="paragraph" w:styleId="Signature">
    <w:name w:val="Signature"/>
    <w:basedOn w:val="Normal"/>
    <w:link w:val="SignatureChar"/>
    <w:uiPriority w:val="99"/>
    <w:semiHidden/>
    <w:unhideWhenUsed/>
    <w:rsid w:val="006A5CCA"/>
    <w:pPr>
      <w:spacing w:after="0" w:line="240" w:lineRule="auto"/>
      <w:ind w:left="4320"/>
    </w:pPr>
  </w:style>
  <w:style w:type="character" w:customStyle="1" w:styleId="SignatureChar">
    <w:name w:val="Signature Char"/>
    <w:basedOn w:val="DefaultParagraphFont"/>
    <w:link w:val="Signature"/>
    <w:uiPriority w:val="99"/>
    <w:semiHidden/>
    <w:rsid w:val="006A5CCA"/>
  </w:style>
  <w:style w:type="paragraph" w:styleId="TableofAuthorities">
    <w:name w:val="table of authorities"/>
    <w:basedOn w:val="Normal"/>
    <w:next w:val="Normal"/>
    <w:uiPriority w:val="99"/>
    <w:semiHidden/>
    <w:unhideWhenUsed/>
    <w:rsid w:val="006A5CCA"/>
    <w:pPr>
      <w:spacing w:after="0"/>
      <w:ind w:left="220" w:hanging="220"/>
    </w:pPr>
  </w:style>
  <w:style w:type="paragraph" w:styleId="TableofFigures">
    <w:name w:val="table of figures"/>
    <w:basedOn w:val="Normal"/>
    <w:next w:val="Normal"/>
    <w:uiPriority w:val="99"/>
    <w:semiHidden/>
    <w:unhideWhenUsed/>
    <w:rsid w:val="006A5CCA"/>
    <w:pPr>
      <w:spacing w:after="0"/>
    </w:pPr>
  </w:style>
  <w:style w:type="paragraph" w:styleId="TOAHeading">
    <w:name w:val="toa heading"/>
    <w:basedOn w:val="Normal"/>
    <w:next w:val="Normal"/>
    <w:uiPriority w:val="99"/>
    <w:semiHidden/>
    <w:unhideWhenUsed/>
    <w:rsid w:val="006A5CCA"/>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6A5CCA"/>
    <w:pPr>
      <w:spacing w:after="100"/>
      <w:ind w:left="660"/>
    </w:pPr>
  </w:style>
  <w:style w:type="paragraph" w:styleId="TOC5">
    <w:name w:val="toc 5"/>
    <w:basedOn w:val="Normal"/>
    <w:next w:val="Normal"/>
    <w:autoRedefine/>
    <w:uiPriority w:val="39"/>
    <w:semiHidden/>
    <w:unhideWhenUsed/>
    <w:rsid w:val="006A5CCA"/>
    <w:pPr>
      <w:spacing w:after="100"/>
      <w:ind w:left="880"/>
    </w:pPr>
  </w:style>
  <w:style w:type="paragraph" w:styleId="TOC6">
    <w:name w:val="toc 6"/>
    <w:basedOn w:val="Normal"/>
    <w:next w:val="Normal"/>
    <w:autoRedefine/>
    <w:uiPriority w:val="39"/>
    <w:semiHidden/>
    <w:unhideWhenUsed/>
    <w:rsid w:val="006A5CCA"/>
    <w:pPr>
      <w:spacing w:after="100"/>
      <w:ind w:left="1100"/>
    </w:pPr>
  </w:style>
  <w:style w:type="paragraph" w:styleId="TOC7">
    <w:name w:val="toc 7"/>
    <w:basedOn w:val="Normal"/>
    <w:next w:val="Normal"/>
    <w:autoRedefine/>
    <w:uiPriority w:val="39"/>
    <w:semiHidden/>
    <w:unhideWhenUsed/>
    <w:rsid w:val="006A5CCA"/>
    <w:pPr>
      <w:spacing w:after="100"/>
      <w:ind w:left="1320"/>
    </w:pPr>
  </w:style>
  <w:style w:type="paragraph" w:styleId="TOC8">
    <w:name w:val="toc 8"/>
    <w:basedOn w:val="Normal"/>
    <w:next w:val="Normal"/>
    <w:autoRedefine/>
    <w:uiPriority w:val="39"/>
    <w:semiHidden/>
    <w:unhideWhenUsed/>
    <w:rsid w:val="006A5CCA"/>
    <w:pPr>
      <w:spacing w:after="100"/>
      <w:ind w:left="1540"/>
    </w:pPr>
  </w:style>
  <w:style w:type="paragraph" w:styleId="TOC9">
    <w:name w:val="toc 9"/>
    <w:basedOn w:val="Normal"/>
    <w:next w:val="Normal"/>
    <w:autoRedefine/>
    <w:uiPriority w:val="39"/>
    <w:semiHidden/>
    <w:unhideWhenUsed/>
    <w:rsid w:val="006A5CCA"/>
    <w:pPr>
      <w:spacing w:after="100"/>
      <w:ind w:left="1760"/>
    </w:pPr>
  </w:style>
  <w:style w:type="paragraph" w:customStyle="1" w:styleId="Style2">
    <w:name w:val="Style2"/>
    <w:basedOn w:val="Style1"/>
    <w:link w:val="Style2Char"/>
    <w:qFormat/>
    <w:rsid w:val="00E213E4"/>
    <w:pPr>
      <w:numPr>
        <w:numId w:val="0"/>
      </w:numPr>
      <w:ind w:left="1140" w:hanging="360"/>
    </w:pPr>
  </w:style>
  <w:style w:type="character" w:customStyle="1" w:styleId="Style2Char">
    <w:name w:val="Style2 Char"/>
    <w:basedOn w:val="Style1Char"/>
    <w:link w:val="Style2"/>
    <w:rsid w:val="00E213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51685">
      <w:bodyDiv w:val="1"/>
      <w:marLeft w:val="0"/>
      <w:marRight w:val="0"/>
      <w:marTop w:val="0"/>
      <w:marBottom w:val="0"/>
      <w:divBdr>
        <w:top w:val="none" w:sz="0" w:space="0" w:color="auto"/>
        <w:left w:val="none" w:sz="0" w:space="0" w:color="auto"/>
        <w:bottom w:val="none" w:sz="0" w:space="0" w:color="auto"/>
        <w:right w:val="none" w:sz="0" w:space="0" w:color="auto"/>
      </w:divBdr>
      <w:divsChild>
        <w:div w:id="1372530702">
          <w:marLeft w:val="0"/>
          <w:marRight w:val="0"/>
          <w:marTop w:val="0"/>
          <w:marBottom w:val="0"/>
          <w:divBdr>
            <w:top w:val="none" w:sz="0" w:space="0" w:color="auto"/>
            <w:left w:val="none" w:sz="0" w:space="0" w:color="auto"/>
            <w:bottom w:val="none" w:sz="0" w:space="0" w:color="auto"/>
            <w:right w:val="none" w:sz="0" w:space="0" w:color="auto"/>
          </w:divBdr>
          <w:divsChild>
            <w:div w:id="888609426">
              <w:marLeft w:val="0"/>
              <w:marRight w:val="0"/>
              <w:marTop w:val="0"/>
              <w:marBottom w:val="0"/>
              <w:divBdr>
                <w:top w:val="none" w:sz="0" w:space="0" w:color="auto"/>
                <w:left w:val="none" w:sz="0" w:space="0" w:color="auto"/>
                <w:bottom w:val="none" w:sz="0" w:space="0" w:color="auto"/>
                <w:right w:val="none" w:sz="0" w:space="0" w:color="auto"/>
              </w:divBdr>
            </w:div>
            <w:div w:id="1491167165">
              <w:marLeft w:val="0"/>
              <w:marRight w:val="0"/>
              <w:marTop w:val="0"/>
              <w:marBottom w:val="0"/>
              <w:divBdr>
                <w:top w:val="none" w:sz="0" w:space="0" w:color="auto"/>
                <w:left w:val="none" w:sz="0" w:space="0" w:color="auto"/>
                <w:bottom w:val="none" w:sz="0" w:space="0" w:color="auto"/>
                <w:right w:val="none" w:sz="0" w:space="0" w:color="auto"/>
              </w:divBdr>
            </w:div>
          </w:divsChild>
        </w:div>
        <w:div w:id="1844053366">
          <w:marLeft w:val="0"/>
          <w:marRight w:val="0"/>
          <w:marTop w:val="0"/>
          <w:marBottom w:val="0"/>
          <w:divBdr>
            <w:top w:val="none" w:sz="0" w:space="0" w:color="auto"/>
            <w:left w:val="none" w:sz="0" w:space="0" w:color="auto"/>
            <w:bottom w:val="none" w:sz="0" w:space="0" w:color="auto"/>
            <w:right w:val="none" w:sz="0" w:space="0" w:color="auto"/>
          </w:divBdr>
          <w:divsChild>
            <w:div w:id="9160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9353">
      <w:bodyDiv w:val="1"/>
      <w:marLeft w:val="0"/>
      <w:marRight w:val="0"/>
      <w:marTop w:val="0"/>
      <w:marBottom w:val="0"/>
      <w:divBdr>
        <w:top w:val="none" w:sz="0" w:space="0" w:color="auto"/>
        <w:left w:val="none" w:sz="0" w:space="0" w:color="auto"/>
        <w:bottom w:val="none" w:sz="0" w:space="0" w:color="auto"/>
        <w:right w:val="none" w:sz="0" w:space="0" w:color="auto"/>
      </w:divBdr>
    </w:div>
    <w:div w:id="249898523">
      <w:bodyDiv w:val="1"/>
      <w:marLeft w:val="0"/>
      <w:marRight w:val="0"/>
      <w:marTop w:val="0"/>
      <w:marBottom w:val="0"/>
      <w:divBdr>
        <w:top w:val="none" w:sz="0" w:space="0" w:color="auto"/>
        <w:left w:val="none" w:sz="0" w:space="0" w:color="auto"/>
        <w:bottom w:val="none" w:sz="0" w:space="0" w:color="auto"/>
        <w:right w:val="none" w:sz="0" w:space="0" w:color="auto"/>
      </w:divBdr>
      <w:divsChild>
        <w:div w:id="580141569">
          <w:marLeft w:val="0"/>
          <w:marRight w:val="0"/>
          <w:marTop w:val="0"/>
          <w:marBottom w:val="0"/>
          <w:divBdr>
            <w:top w:val="none" w:sz="0" w:space="0" w:color="auto"/>
            <w:left w:val="none" w:sz="0" w:space="0" w:color="auto"/>
            <w:bottom w:val="none" w:sz="0" w:space="0" w:color="auto"/>
            <w:right w:val="none" w:sz="0" w:space="0" w:color="auto"/>
          </w:divBdr>
        </w:div>
        <w:div w:id="649745923">
          <w:marLeft w:val="0"/>
          <w:marRight w:val="0"/>
          <w:marTop w:val="0"/>
          <w:marBottom w:val="0"/>
          <w:divBdr>
            <w:top w:val="none" w:sz="0" w:space="0" w:color="auto"/>
            <w:left w:val="none" w:sz="0" w:space="0" w:color="auto"/>
            <w:bottom w:val="none" w:sz="0" w:space="0" w:color="auto"/>
            <w:right w:val="none" w:sz="0" w:space="0" w:color="auto"/>
          </w:divBdr>
        </w:div>
        <w:div w:id="968047063">
          <w:marLeft w:val="0"/>
          <w:marRight w:val="0"/>
          <w:marTop w:val="0"/>
          <w:marBottom w:val="0"/>
          <w:divBdr>
            <w:top w:val="none" w:sz="0" w:space="0" w:color="auto"/>
            <w:left w:val="none" w:sz="0" w:space="0" w:color="auto"/>
            <w:bottom w:val="none" w:sz="0" w:space="0" w:color="auto"/>
            <w:right w:val="none" w:sz="0" w:space="0" w:color="auto"/>
          </w:divBdr>
        </w:div>
        <w:div w:id="1290168740">
          <w:marLeft w:val="0"/>
          <w:marRight w:val="0"/>
          <w:marTop w:val="0"/>
          <w:marBottom w:val="0"/>
          <w:divBdr>
            <w:top w:val="none" w:sz="0" w:space="0" w:color="auto"/>
            <w:left w:val="none" w:sz="0" w:space="0" w:color="auto"/>
            <w:bottom w:val="none" w:sz="0" w:space="0" w:color="auto"/>
            <w:right w:val="none" w:sz="0" w:space="0" w:color="auto"/>
          </w:divBdr>
        </w:div>
        <w:div w:id="1558199007">
          <w:marLeft w:val="0"/>
          <w:marRight w:val="0"/>
          <w:marTop w:val="0"/>
          <w:marBottom w:val="0"/>
          <w:divBdr>
            <w:top w:val="none" w:sz="0" w:space="0" w:color="auto"/>
            <w:left w:val="none" w:sz="0" w:space="0" w:color="auto"/>
            <w:bottom w:val="none" w:sz="0" w:space="0" w:color="auto"/>
            <w:right w:val="none" w:sz="0" w:space="0" w:color="auto"/>
          </w:divBdr>
        </w:div>
        <w:div w:id="1574703880">
          <w:marLeft w:val="0"/>
          <w:marRight w:val="0"/>
          <w:marTop w:val="0"/>
          <w:marBottom w:val="0"/>
          <w:divBdr>
            <w:top w:val="none" w:sz="0" w:space="0" w:color="auto"/>
            <w:left w:val="none" w:sz="0" w:space="0" w:color="auto"/>
            <w:bottom w:val="none" w:sz="0" w:space="0" w:color="auto"/>
            <w:right w:val="none" w:sz="0" w:space="0" w:color="auto"/>
          </w:divBdr>
        </w:div>
      </w:divsChild>
    </w:div>
    <w:div w:id="277301220">
      <w:bodyDiv w:val="1"/>
      <w:marLeft w:val="0"/>
      <w:marRight w:val="0"/>
      <w:marTop w:val="0"/>
      <w:marBottom w:val="0"/>
      <w:divBdr>
        <w:top w:val="none" w:sz="0" w:space="0" w:color="auto"/>
        <w:left w:val="none" w:sz="0" w:space="0" w:color="auto"/>
        <w:bottom w:val="none" w:sz="0" w:space="0" w:color="auto"/>
        <w:right w:val="none" w:sz="0" w:space="0" w:color="auto"/>
      </w:divBdr>
      <w:divsChild>
        <w:div w:id="499008839">
          <w:marLeft w:val="0"/>
          <w:marRight w:val="0"/>
          <w:marTop w:val="0"/>
          <w:marBottom w:val="0"/>
          <w:divBdr>
            <w:top w:val="none" w:sz="0" w:space="0" w:color="auto"/>
            <w:left w:val="none" w:sz="0" w:space="0" w:color="auto"/>
            <w:bottom w:val="none" w:sz="0" w:space="0" w:color="auto"/>
            <w:right w:val="none" w:sz="0" w:space="0" w:color="auto"/>
          </w:divBdr>
        </w:div>
        <w:div w:id="854030152">
          <w:marLeft w:val="0"/>
          <w:marRight w:val="0"/>
          <w:marTop w:val="0"/>
          <w:marBottom w:val="0"/>
          <w:divBdr>
            <w:top w:val="none" w:sz="0" w:space="0" w:color="auto"/>
            <w:left w:val="none" w:sz="0" w:space="0" w:color="auto"/>
            <w:bottom w:val="none" w:sz="0" w:space="0" w:color="auto"/>
            <w:right w:val="none" w:sz="0" w:space="0" w:color="auto"/>
          </w:divBdr>
        </w:div>
        <w:div w:id="879050240">
          <w:marLeft w:val="0"/>
          <w:marRight w:val="0"/>
          <w:marTop w:val="0"/>
          <w:marBottom w:val="0"/>
          <w:divBdr>
            <w:top w:val="none" w:sz="0" w:space="0" w:color="auto"/>
            <w:left w:val="none" w:sz="0" w:space="0" w:color="auto"/>
            <w:bottom w:val="none" w:sz="0" w:space="0" w:color="auto"/>
            <w:right w:val="none" w:sz="0" w:space="0" w:color="auto"/>
          </w:divBdr>
          <w:divsChild>
            <w:div w:id="164826716">
              <w:marLeft w:val="0"/>
              <w:marRight w:val="0"/>
              <w:marTop w:val="0"/>
              <w:marBottom w:val="0"/>
              <w:divBdr>
                <w:top w:val="none" w:sz="0" w:space="0" w:color="auto"/>
                <w:left w:val="none" w:sz="0" w:space="0" w:color="auto"/>
                <w:bottom w:val="none" w:sz="0" w:space="0" w:color="auto"/>
                <w:right w:val="none" w:sz="0" w:space="0" w:color="auto"/>
              </w:divBdr>
            </w:div>
            <w:div w:id="210846866">
              <w:marLeft w:val="0"/>
              <w:marRight w:val="0"/>
              <w:marTop w:val="0"/>
              <w:marBottom w:val="0"/>
              <w:divBdr>
                <w:top w:val="none" w:sz="0" w:space="0" w:color="auto"/>
                <w:left w:val="none" w:sz="0" w:space="0" w:color="auto"/>
                <w:bottom w:val="none" w:sz="0" w:space="0" w:color="auto"/>
                <w:right w:val="none" w:sz="0" w:space="0" w:color="auto"/>
              </w:divBdr>
            </w:div>
            <w:div w:id="302010555">
              <w:marLeft w:val="0"/>
              <w:marRight w:val="0"/>
              <w:marTop w:val="0"/>
              <w:marBottom w:val="0"/>
              <w:divBdr>
                <w:top w:val="none" w:sz="0" w:space="0" w:color="auto"/>
                <w:left w:val="none" w:sz="0" w:space="0" w:color="auto"/>
                <w:bottom w:val="none" w:sz="0" w:space="0" w:color="auto"/>
                <w:right w:val="none" w:sz="0" w:space="0" w:color="auto"/>
              </w:divBdr>
            </w:div>
            <w:div w:id="488713457">
              <w:marLeft w:val="0"/>
              <w:marRight w:val="0"/>
              <w:marTop w:val="0"/>
              <w:marBottom w:val="0"/>
              <w:divBdr>
                <w:top w:val="none" w:sz="0" w:space="0" w:color="auto"/>
                <w:left w:val="none" w:sz="0" w:space="0" w:color="auto"/>
                <w:bottom w:val="none" w:sz="0" w:space="0" w:color="auto"/>
                <w:right w:val="none" w:sz="0" w:space="0" w:color="auto"/>
              </w:divBdr>
            </w:div>
            <w:div w:id="539368097">
              <w:marLeft w:val="0"/>
              <w:marRight w:val="0"/>
              <w:marTop w:val="0"/>
              <w:marBottom w:val="0"/>
              <w:divBdr>
                <w:top w:val="none" w:sz="0" w:space="0" w:color="auto"/>
                <w:left w:val="none" w:sz="0" w:space="0" w:color="auto"/>
                <w:bottom w:val="none" w:sz="0" w:space="0" w:color="auto"/>
                <w:right w:val="none" w:sz="0" w:space="0" w:color="auto"/>
              </w:divBdr>
            </w:div>
            <w:div w:id="874856046">
              <w:marLeft w:val="0"/>
              <w:marRight w:val="0"/>
              <w:marTop w:val="0"/>
              <w:marBottom w:val="0"/>
              <w:divBdr>
                <w:top w:val="none" w:sz="0" w:space="0" w:color="auto"/>
                <w:left w:val="none" w:sz="0" w:space="0" w:color="auto"/>
                <w:bottom w:val="none" w:sz="0" w:space="0" w:color="auto"/>
                <w:right w:val="none" w:sz="0" w:space="0" w:color="auto"/>
              </w:divBdr>
            </w:div>
            <w:div w:id="939604705">
              <w:marLeft w:val="0"/>
              <w:marRight w:val="0"/>
              <w:marTop w:val="0"/>
              <w:marBottom w:val="0"/>
              <w:divBdr>
                <w:top w:val="none" w:sz="0" w:space="0" w:color="auto"/>
                <w:left w:val="none" w:sz="0" w:space="0" w:color="auto"/>
                <w:bottom w:val="none" w:sz="0" w:space="0" w:color="auto"/>
                <w:right w:val="none" w:sz="0" w:space="0" w:color="auto"/>
              </w:divBdr>
            </w:div>
            <w:div w:id="1360551586">
              <w:marLeft w:val="0"/>
              <w:marRight w:val="0"/>
              <w:marTop w:val="0"/>
              <w:marBottom w:val="0"/>
              <w:divBdr>
                <w:top w:val="none" w:sz="0" w:space="0" w:color="auto"/>
                <w:left w:val="none" w:sz="0" w:space="0" w:color="auto"/>
                <w:bottom w:val="none" w:sz="0" w:space="0" w:color="auto"/>
                <w:right w:val="none" w:sz="0" w:space="0" w:color="auto"/>
              </w:divBdr>
            </w:div>
            <w:div w:id="1716811752">
              <w:marLeft w:val="0"/>
              <w:marRight w:val="0"/>
              <w:marTop w:val="0"/>
              <w:marBottom w:val="0"/>
              <w:divBdr>
                <w:top w:val="none" w:sz="0" w:space="0" w:color="auto"/>
                <w:left w:val="none" w:sz="0" w:space="0" w:color="auto"/>
                <w:bottom w:val="none" w:sz="0" w:space="0" w:color="auto"/>
                <w:right w:val="none" w:sz="0" w:space="0" w:color="auto"/>
              </w:divBdr>
            </w:div>
            <w:div w:id="205214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57271">
      <w:bodyDiv w:val="1"/>
      <w:marLeft w:val="0"/>
      <w:marRight w:val="0"/>
      <w:marTop w:val="0"/>
      <w:marBottom w:val="0"/>
      <w:divBdr>
        <w:top w:val="none" w:sz="0" w:space="0" w:color="auto"/>
        <w:left w:val="none" w:sz="0" w:space="0" w:color="auto"/>
        <w:bottom w:val="none" w:sz="0" w:space="0" w:color="auto"/>
        <w:right w:val="none" w:sz="0" w:space="0" w:color="auto"/>
      </w:divBdr>
    </w:div>
    <w:div w:id="408385138">
      <w:bodyDiv w:val="1"/>
      <w:marLeft w:val="0"/>
      <w:marRight w:val="0"/>
      <w:marTop w:val="0"/>
      <w:marBottom w:val="0"/>
      <w:divBdr>
        <w:top w:val="none" w:sz="0" w:space="0" w:color="auto"/>
        <w:left w:val="none" w:sz="0" w:space="0" w:color="auto"/>
        <w:bottom w:val="none" w:sz="0" w:space="0" w:color="auto"/>
        <w:right w:val="none" w:sz="0" w:space="0" w:color="auto"/>
      </w:divBdr>
      <w:divsChild>
        <w:div w:id="623581451">
          <w:marLeft w:val="0"/>
          <w:marRight w:val="0"/>
          <w:marTop w:val="0"/>
          <w:marBottom w:val="0"/>
          <w:divBdr>
            <w:top w:val="none" w:sz="0" w:space="0" w:color="auto"/>
            <w:left w:val="none" w:sz="0" w:space="0" w:color="auto"/>
            <w:bottom w:val="none" w:sz="0" w:space="0" w:color="auto"/>
            <w:right w:val="none" w:sz="0" w:space="0" w:color="auto"/>
          </w:divBdr>
        </w:div>
        <w:div w:id="973146892">
          <w:marLeft w:val="0"/>
          <w:marRight w:val="0"/>
          <w:marTop w:val="0"/>
          <w:marBottom w:val="0"/>
          <w:divBdr>
            <w:top w:val="none" w:sz="0" w:space="0" w:color="auto"/>
            <w:left w:val="none" w:sz="0" w:space="0" w:color="auto"/>
            <w:bottom w:val="none" w:sz="0" w:space="0" w:color="auto"/>
            <w:right w:val="none" w:sz="0" w:space="0" w:color="auto"/>
          </w:divBdr>
        </w:div>
        <w:div w:id="1417898932">
          <w:marLeft w:val="0"/>
          <w:marRight w:val="0"/>
          <w:marTop w:val="0"/>
          <w:marBottom w:val="0"/>
          <w:divBdr>
            <w:top w:val="none" w:sz="0" w:space="0" w:color="auto"/>
            <w:left w:val="none" w:sz="0" w:space="0" w:color="auto"/>
            <w:bottom w:val="none" w:sz="0" w:space="0" w:color="auto"/>
            <w:right w:val="none" w:sz="0" w:space="0" w:color="auto"/>
          </w:divBdr>
        </w:div>
        <w:div w:id="1576738225">
          <w:marLeft w:val="0"/>
          <w:marRight w:val="0"/>
          <w:marTop w:val="0"/>
          <w:marBottom w:val="0"/>
          <w:divBdr>
            <w:top w:val="none" w:sz="0" w:space="0" w:color="auto"/>
            <w:left w:val="none" w:sz="0" w:space="0" w:color="auto"/>
            <w:bottom w:val="none" w:sz="0" w:space="0" w:color="auto"/>
            <w:right w:val="none" w:sz="0" w:space="0" w:color="auto"/>
          </w:divBdr>
        </w:div>
        <w:div w:id="1875383045">
          <w:marLeft w:val="0"/>
          <w:marRight w:val="0"/>
          <w:marTop w:val="0"/>
          <w:marBottom w:val="0"/>
          <w:divBdr>
            <w:top w:val="none" w:sz="0" w:space="0" w:color="auto"/>
            <w:left w:val="none" w:sz="0" w:space="0" w:color="auto"/>
            <w:bottom w:val="none" w:sz="0" w:space="0" w:color="auto"/>
            <w:right w:val="none" w:sz="0" w:space="0" w:color="auto"/>
          </w:divBdr>
        </w:div>
      </w:divsChild>
    </w:div>
    <w:div w:id="425079006">
      <w:bodyDiv w:val="1"/>
      <w:marLeft w:val="0"/>
      <w:marRight w:val="0"/>
      <w:marTop w:val="0"/>
      <w:marBottom w:val="0"/>
      <w:divBdr>
        <w:top w:val="none" w:sz="0" w:space="0" w:color="auto"/>
        <w:left w:val="none" w:sz="0" w:space="0" w:color="auto"/>
        <w:bottom w:val="none" w:sz="0" w:space="0" w:color="auto"/>
        <w:right w:val="none" w:sz="0" w:space="0" w:color="auto"/>
      </w:divBdr>
      <w:divsChild>
        <w:div w:id="177736885">
          <w:marLeft w:val="0"/>
          <w:marRight w:val="0"/>
          <w:marTop w:val="0"/>
          <w:marBottom w:val="0"/>
          <w:divBdr>
            <w:top w:val="none" w:sz="0" w:space="0" w:color="auto"/>
            <w:left w:val="none" w:sz="0" w:space="0" w:color="auto"/>
            <w:bottom w:val="none" w:sz="0" w:space="0" w:color="auto"/>
            <w:right w:val="none" w:sz="0" w:space="0" w:color="auto"/>
          </w:divBdr>
        </w:div>
        <w:div w:id="556160448">
          <w:marLeft w:val="0"/>
          <w:marRight w:val="0"/>
          <w:marTop w:val="0"/>
          <w:marBottom w:val="0"/>
          <w:divBdr>
            <w:top w:val="none" w:sz="0" w:space="0" w:color="auto"/>
            <w:left w:val="none" w:sz="0" w:space="0" w:color="auto"/>
            <w:bottom w:val="none" w:sz="0" w:space="0" w:color="auto"/>
            <w:right w:val="none" w:sz="0" w:space="0" w:color="auto"/>
          </w:divBdr>
        </w:div>
        <w:div w:id="565459572">
          <w:marLeft w:val="0"/>
          <w:marRight w:val="0"/>
          <w:marTop w:val="0"/>
          <w:marBottom w:val="0"/>
          <w:divBdr>
            <w:top w:val="none" w:sz="0" w:space="0" w:color="auto"/>
            <w:left w:val="none" w:sz="0" w:space="0" w:color="auto"/>
            <w:bottom w:val="none" w:sz="0" w:space="0" w:color="auto"/>
            <w:right w:val="none" w:sz="0" w:space="0" w:color="auto"/>
          </w:divBdr>
        </w:div>
        <w:div w:id="1324240085">
          <w:marLeft w:val="0"/>
          <w:marRight w:val="0"/>
          <w:marTop w:val="0"/>
          <w:marBottom w:val="0"/>
          <w:divBdr>
            <w:top w:val="none" w:sz="0" w:space="0" w:color="auto"/>
            <w:left w:val="none" w:sz="0" w:space="0" w:color="auto"/>
            <w:bottom w:val="none" w:sz="0" w:space="0" w:color="auto"/>
            <w:right w:val="none" w:sz="0" w:space="0" w:color="auto"/>
          </w:divBdr>
        </w:div>
        <w:div w:id="1419717696">
          <w:marLeft w:val="0"/>
          <w:marRight w:val="0"/>
          <w:marTop w:val="0"/>
          <w:marBottom w:val="0"/>
          <w:divBdr>
            <w:top w:val="none" w:sz="0" w:space="0" w:color="auto"/>
            <w:left w:val="none" w:sz="0" w:space="0" w:color="auto"/>
            <w:bottom w:val="none" w:sz="0" w:space="0" w:color="auto"/>
            <w:right w:val="none" w:sz="0" w:space="0" w:color="auto"/>
          </w:divBdr>
        </w:div>
      </w:divsChild>
    </w:div>
    <w:div w:id="439422554">
      <w:bodyDiv w:val="1"/>
      <w:marLeft w:val="0"/>
      <w:marRight w:val="0"/>
      <w:marTop w:val="0"/>
      <w:marBottom w:val="0"/>
      <w:divBdr>
        <w:top w:val="none" w:sz="0" w:space="0" w:color="auto"/>
        <w:left w:val="none" w:sz="0" w:space="0" w:color="auto"/>
        <w:bottom w:val="none" w:sz="0" w:space="0" w:color="auto"/>
        <w:right w:val="none" w:sz="0" w:space="0" w:color="auto"/>
      </w:divBdr>
    </w:div>
    <w:div w:id="487983194">
      <w:bodyDiv w:val="1"/>
      <w:marLeft w:val="0"/>
      <w:marRight w:val="0"/>
      <w:marTop w:val="0"/>
      <w:marBottom w:val="0"/>
      <w:divBdr>
        <w:top w:val="none" w:sz="0" w:space="0" w:color="auto"/>
        <w:left w:val="none" w:sz="0" w:space="0" w:color="auto"/>
        <w:bottom w:val="none" w:sz="0" w:space="0" w:color="auto"/>
        <w:right w:val="none" w:sz="0" w:space="0" w:color="auto"/>
      </w:divBdr>
      <w:divsChild>
        <w:div w:id="320279939">
          <w:marLeft w:val="0"/>
          <w:marRight w:val="0"/>
          <w:marTop w:val="0"/>
          <w:marBottom w:val="0"/>
          <w:divBdr>
            <w:top w:val="none" w:sz="0" w:space="0" w:color="auto"/>
            <w:left w:val="none" w:sz="0" w:space="0" w:color="auto"/>
            <w:bottom w:val="none" w:sz="0" w:space="0" w:color="auto"/>
            <w:right w:val="none" w:sz="0" w:space="0" w:color="auto"/>
          </w:divBdr>
        </w:div>
        <w:div w:id="543953599">
          <w:marLeft w:val="0"/>
          <w:marRight w:val="0"/>
          <w:marTop w:val="0"/>
          <w:marBottom w:val="0"/>
          <w:divBdr>
            <w:top w:val="none" w:sz="0" w:space="0" w:color="auto"/>
            <w:left w:val="none" w:sz="0" w:space="0" w:color="auto"/>
            <w:bottom w:val="none" w:sz="0" w:space="0" w:color="auto"/>
            <w:right w:val="none" w:sz="0" w:space="0" w:color="auto"/>
          </w:divBdr>
        </w:div>
        <w:div w:id="674193339">
          <w:marLeft w:val="0"/>
          <w:marRight w:val="0"/>
          <w:marTop w:val="0"/>
          <w:marBottom w:val="0"/>
          <w:divBdr>
            <w:top w:val="none" w:sz="0" w:space="0" w:color="auto"/>
            <w:left w:val="none" w:sz="0" w:space="0" w:color="auto"/>
            <w:bottom w:val="none" w:sz="0" w:space="0" w:color="auto"/>
            <w:right w:val="none" w:sz="0" w:space="0" w:color="auto"/>
          </w:divBdr>
        </w:div>
        <w:div w:id="938558593">
          <w:marLeft w:val="0"/>
          <w:marRight w:val="0"/>
          <w:marTop w:val="0"/>
          <w:marBottom w:val="0"/>
          <w:divBdr>
            <w:top w:val="none" w:sz="0" w:space="0" w:color="auto"/>
            <w:left w:val="none" w:sz="0" w:space="0" w:color="auto"/>
            <w:bottom w:val="none" w:sz="0" w:space="0" w:color="auto"/>
            <w:right w:val="none" w:sz="0" w:space="0" w:color="auto"/>
          </w:divBdr>
        </w:div>
        <w:div w:id="1561480789">
          <w:marLeft w:val="0"/>
          <w:marRight w:val="0"/>
          <w:marTop w:val="0"/>
          <w:marBottom w:val="0"/>
          <w:divBdr>
            <w:top w:val="none" w:sz="0" w:space="0" w:color="auto"/>
            <w:left w:val="none" w:sz="0" w:space="0" w:color="auto"/>
            <w:bottom w:val="none" w:sz="0" w:space="0" w:color="auto"/>
            <w:right w:val="none" w:sz="0" w:space="0" w:color="auto"/>
          </w:divBdr>
        </w:div>
      </w:divsChild>
    </w:div>
    <w:div w:id="679354113">
      <w:bodyDiv w:val="1"/>
      <w:marLeft w:val="0"/>
      <w:marRight w:val="0"/>
      <w:marTop w:val="0"/>
      <w:marBottom w:val="0"/>
      <w:divBdr>
        <w:top w:val="none" w:sz="0" w:space="0" w:color="auto"/>
        <w:left w:val="none" w:sz="0" w:space="0" w:color="auto"/>
        <w:bottom w:val="none" w:sz="0" w:space="0" w:color="auto"/>
        <w:right w:val="none" w:sz="0" w:space="0" w:color="auto"/>
      </w:divBdr>
      <w:divsChild>
        <w:div w:id="233317205">
          <w:marLeft w:val="0"/>
          <w:marRight w:val="0"/>
          <w:marTop w:val="0"/>
          <w:marBottom w:val="0"/>
          <w:divBdr>
            <w:top w:val="none" w:sz="0" w:space="0" w:color="auto"/>
            <w:left w:val="none" w:sz="0" w:space="0" w:color="auto"/>
            <w:bottom w:val="none" w:sz="0" w:space="0" w:color="auto"/>
            <w:right w:val="none" w:sz="0" w:space="0" w:color="auto"/>
          </w:divBdr>
        </w:div>
        <w:div w:id="291251743">
          <w:marLeft w:val="0"/>
          <w:marRight w:val="0"/>
          <w:marTop w:val="0"/>
          <w:marBottom w:val="0"/>
          <w:divBdr>
            <w:top w:val="none" w:sz="0" w:space="0" w:color="auto"/>
            <w:left w:val="none" w:sz="0" w:space="0" w:color="auto"/>
            <w:bottom w:val="none" w:sz="0" w:space="0" w:color="auto"/>
            <w:right w:val="none" w:sz="0" w:space="0" w:color="auto"/>
          </w:divBdr>
        </w:div>
        <w:div w:id="627932756">
          <w:marLeft w:val="0"/>
          <w:marRight w:val="0"/>
          <w:marTop w:val="0"/>
          <w:marBottom w:val="0"/>
          <w:divBdr>
            <w:top w:val="none" w:sz="0" w:space="0" w:color="auto"/>
            <w:left w:val="none" w:sz="0" w:space="0" w:color="auto"/>
            <w:bottom w:val="none" w:sz="0" w:space="0" w:color="auto"/>
            <w:right w:val="none" w:sz="0" w:space="0" w:color="auto"/>
          </w:divBdr>
        </w:div>
        <w:div w:id="1557543722">
          <w:marLeft w:val="0"/>
          <w:marRight w:val="0"/>
          <w:marTop w:val="0"/>
          <w:marBottom w:val="0"/>
          <w:divBdr>
            <w:top w:val="none" w:sz="0" w:space="0" w:color="auto"/>
            <w:left w:val="none" w:sz="0" w:space="0" w:color="auto"/>
            <w:bottom w:val="none" w:sz="0" w:space="0" w:color="auto"/>
            <w:right w:val="none" w:sz="0" w:space="0" w:color="auto"/>
          </w:divBdr>
        </w:div>
        <w:div w:id="1585147916">
          <w:marLeft w:val="0"/>
          <w:marRight w:val="0"/>
          <w:marTop w:val="0"/>
          <w:marBottom w:val="0"/>
          <w:divBdr>
            <w:top w:val="none" w:sz="0" w:space="0" w:color="auto"/>
            <w:left w:val="none" w:sz="0" w:space="0" w:color="auto"/>
            <w:bottom w:val="none" w:sz="0" w:space="0" w:color="auto"/>
            <w:right w:val="none" w:sz="0" w:space="0" w:color="auto"/>
          </w:divBdr>
        </w:div>
      </w:divsChild>
    </w:div>
    <w:div w:id="935407270">
      <w:bodyDiv w:val="1"/>
      <w:marLeft w:val="0"/>
      <w:marRight w:val="0"/>
      <w:marTop w:val="0"/>
      <w:marBottom w:val="0"/>
      <w:divBdr>
        <w:top w:val="none" w:sz="0" w:space="0" w:color="auto"/>
        <w:left w:val="none" w:sz="0" w:space="0" w:color="auto"/>
        <w:bottom w:val="none" w:sz="0" w:space="0" w:color="auto"/>
        <w:right w:val="none" w:sz="0" w:space="0" w:color="auto"/>
      </w:divBdr>
      <w:divsChild>
        <w:div w:id="52582033">
          <w:marLeft w:val="0"/>
          <w:marRight w:val="0"/>
          <w:marTop w:val="0"/>
          <w:marBottom w:val="0"/>
          <w:divBdr>
            <w:top w:val="none" w:sz="0" w:space="0" w:color="auto"/>
            <w:left w:val="none" w:sz="0" w:space="0" w:color="auto"/>
            <w:bottom w:val="none" w:sz="0" w:space="0" w:color="auto"/>
            <w:right w:val="none" w:sz="0" w:space="0" w:color="auto"/>
          </w:divBdr>
        </w:div>
        <w:div w:id="310795501">
          <w:marLeft w:val="0"/>
          <w:marRight w:val="0"/>
          <w:marTop w:val="0"/>
          <w:marBottom w:val="0"/>
          <w:divBdr>
            <w:top w:val="none" w:sz="0" w:space="0" w:color="auto"/>
            <w:left w:val="none" w:sz="0" w:space="0" w:color="auto"/>
            <w:bottom w:val="none" w:sz="0" w:space="0" w:color="auto"/>
            <w:right w:val="none" w:sz="0" w:space="0" w:color="auto"/>
          </w:divBdr>
        </w:div>
        <w:div w:id="412750765">
          <w:marLeft w:val="0"/>
          <w:marRight w:val="0"/>
          <w:marTop w:val="0"/>
          <w:marBottom w:val="0"/>
          <w:divBdr>
            <w:top w:val="none" w:sz="0" w:space="0" w:color="auto"/>
            <w:left w:val="none" w:sz="0" w:space="0" w:color="auto"/>
            <w:bottom w:val="none" w:sz="0" w:space="0" w:color="auto"/>
            <w:right w:val="none" w:sz="0" w:space="0" w:color="auto"/>
          </w:divBdr>
        </w:div>
        <w:div w:id="877278036">
          <w:marLeft w:val="0"/>
          <w:marRight w:val="0"/>
          <w:marTop w:val="0"/>
          <w:marBottom w:val="0"/>
          <w:divBdr>
            <w:top w:val="none" w:sz="0" w:space="0" w:color="auto"/>
            <w:left w:val="none" w:sz="0" w:space="0" w:color="auto"/>
            <w:bottom w:val="none" w:sz="0" w:space="0" w:color="auto"/>
            <w:right w:val="none" w:sz="0" w:space="0" w:color="auto"/>
          </w:divBdr>
        </w:div>
        <w:div w:id="1700738348">
          <w:marLeft w:val="0"/>
          <w:marRight w:val="0"/>
          <w:marTop w:val="0"/>
          <w:marBottom w:val="0"/>
          <w:divBdr>
            <w:top w:val="none" w:sz="0" w:space="0" w:color="auto"/>
            <w:left w:val="none" w:sz="0" w:space="0" w:color="auto"/>
            <w:bottom w:val="none" w:sz="0" w:space="0" w:color="auto"/>
            <w:right w:val="none" w:sz="0" w:space="0" w:color="auto"/>
          </w:divBdr>
        </w:div>
        <w:div w:id="1715616450">
          <w:marLeft w:val="0"/>
          <w:marRight w:val="0"/>
          <w:marTop w:val="0"/>
          <w:marBottom w:val="0"/>
          <w:divBdr>
            <w:top w:val="none" w:sz="0" w:space="0" w:color="auto"/>
            <w:left w:val="none" w:sz="0" w:space="0" w:color="auto"/>
            <w:bottom w:val="none" w:sz="0" w:space="0" w:color="auto"/>
            <w:right w:val="none" w:sz="0" w:space="0" w:color="auto"/>
          </w:divBdr>
        </w:div>
      </w:divsChild>
    </w:div>
    <w:div w:id="947661479">
      <w:bodyDiv w:val="1"/>
      <w:marLeft w:val="0"/>
      <w:marRight w:val="0"/>
      <w:marTop w:val="0"/>
      <w:marBottom w:val="0"/>
      <w:divBdr>
        <w:top w:val="none" w:sz="0" w:space="0" w:color="auto"/>
        <w:left w:val="none" w:sz="0" w:space="0" w:color="auto"/>
        <w:bottom w:val="none" w:sz="0" w:space="0" w:color="auto"/>
        <w:right w:val="none" w:sz="0" w:space="0" w:color="auto"/>
      </w:divBdr>
      <w:divsChild>
        <w:div w:id="552927710">
          <w:marLeft w:val="0"/>
          <w:marRight w:val="0"/>
          <w:marTop w:val="0"/>
          <w:marBottom w:val="0"/>
          <w:divBdr>
            <w:top w:val="none" w:sz="0" w:space="0" w:color="auto"/>
            <w:left w:val="none" w:sz="0" w:space="0" w:color="auto"/>
            <w:bottom w:val="none" w:sz="0" w:space="0" w:color="auto"/>
            <w:right w:val="none" w:sz="0" w:space="0" w:color="auto"/>
          </w:divBdr>
        </w:div>
        <w:div w:id="958075727">
          <w:marLeft w:val="0"/>
          <w:marRight w:val="0"/>
          <w:marTop w:val="0"/>
          <w:marBottom w:val="0"/>
          <w:divBdr>
            <w:top w:val="none" w:sz="0" w:space="0" w:color="auto"/>
            <w:left w:val="none" w:sz="0" w:space="0" w:color="auto"/>
            <w:bottom w:val="none" w:sz="0" w:space="0" w:color="auto"/>
            <w:right w:val="none" w:sz="0" w:space="0" w:color="auto"/>
          </w:divBdr>
        </w:div>
        <w:div w:id="1054503082">
          <w:marLeft w:val="0"/>
          <w:marRight w:val="0"/>
          <w:marTop w:val="0"/>
          <w:marBottom w:val="0"/>
          <w:divBdr>
            <w:top w:val="none" w:sz="0" w:space="0" w:color="auto"/>
            <w:left w:val="none" w:sz="0" w:space="0" w:color="auto"/>
            <w:bottom w:val="none" w:sz="0" w:space="0" w:color="auto"/>
            <w:right w:val="none" w:sz="0" w:space="0" w:color="auto"/>
          </w:divBdr>
        </w:div>
        <w:div w:id="1132871488">
          <w:marLeft w:val="0"/>
          <w:marRight w:val="0"/>
          <w:marTop w:val="0"/>
          <w:marBottom w:val="0"/>
          <w:divBdr>
            <w:top w:val="none" w:sz="0" w:space="0" w:color="auto"/>
            <w:left w:val="none" w:sz="0" w:space="0" w:color="auto"/>
            <w:bottom w:val="none" w:sz="0" w:space="0" w:color="auto"/>
            <w:right w:val="none" w:sz="0" w:space="0" w:color="auto"/>
          </w:divBdr>
        </w:div>
        <w:div w:id="1367558591">
          <w:marLeft w:val="0"/>
          <w:marRight w:val="0"/>
          <w:marTop w:val="0"/>
          <w:marBottom w:val="0"/>
          <w:divBdr>
            <w:top w:val="none" w:sz="0" w:space="0" w:color="auto"/>
            <w:left w:val="none" w:sz="0" w:space="0" w:color="auto"/>
            <w:bottom w:val="none" w:sz="0" w:space="0" w:color="auto"/>
            <w:right w:val="none" w:sz="0" w:space="0" w:color="auto"/>
          </w:divBdr>
        </w:div>
      </w:divsChild>
    </w:div>
    <w:div w:id="1037044629">
      <w:bodyDiv w:val="1"/>
      <w:marLeft w:val="0"/>
      <w:marRight w:val="0"/>
      <w:marTop w:val="0"/>
      <w:marBottom w:val="0"/>
      <w:divBdr>
        <w:top w:val="none" w:sz="0" w:space="0" w:color="auto"/>
        <w:left w:val="none" w:sz="0" w:space="0" w:color="auto"/>
        <w:bottom w:val="none" w:sz="0" w:space="0" w:color="auto"/>
        <w:right w:val="none" w:sz="0" w:space="0" w:color="auto"/>
      </w:divBdr>
      <w:divsChild>
        <w:div w:id="959268190">
          <w:marLeft w:val="0"/>
          <w:marRight w:val="0"/>
          <w:marTop w:val="0"/>
          <w:marBottom w:val="0"/>
          <w:divBdr>
            <w:top w:val="none" w:sz="0" w:space="0" w:color="auto"/>
            <w:left w:val="none" w:sz="0" w:space="0" w:color="auto"/>
            <w:bottom w:val="none" w:sz="0" w:space="0" w:color="auto"/>
            <w:right w:val="none" w:sz="0" w:space="0" w:color="auto"/>
          </w:divBdr>
        </w:div>
        <w:div w:id="2049328524">
          <w:marLeft w:val="0"/>
          <w:marRight w:val="0"/>
          <w:marTop w:val="0"/>
          <w:marBottom w:val="0"/>
          <w:divBdr>
            <w:top w:val="none" w:sz="0" w:space="0" w:color="auto"/>
            <w:left w:val="none" w:sz="0" w:space="0" w:color="auto"/>
            <w:bottom w:val="none" w:sz="0" w:space="0" w:color="auto"/>
            <w:right w:val="none" w:sz="0" w:space="0" w:color="auto"/>
          </w:divBdr>
        </w:div>
      </w:divsChild>
    </w:div>
    <w:div w:id="1037660685">
      <w:bodyDiv w:val="1"/>
      <w:marLeft w:val="0"/>
      <w:marRight w:val="0"/>
      <w:marTop w:val="0"/>
      <w:marBottom w:val="0"/>
      <w:divBdr>
        <w:top w:val="none" w:sz="0" w:space="0" w:color="auto"/>
        <w:left w:val="none" w:sz="0" w:space="0" w:color="auto"/>
        <w:bottom w:val="none" w:sz="0" w:space="0" w:color="auto"/>
        <w:right w:val="none" w:sz="0" w:space="0" w:color="auto"/>
      </w:divBdr>
      <w:divsChild>
        <w:div w:id="544681398">
          <w:marLeft w:val="0"/>
          <w:marRight w:val="0"/>
          <w:marTop w:val="0"/>
          <w:marBottom w:val="0"/>
          <w:divBdr>
            <w:top w:val="none" w:sz="0" w:space="0" w:color="auto"/>
            <w:left w:val="none" w:sz="0" w:space="0" w:color="auto"/>
            <w:bottom w:val="none" w:sz="0" w:space="0" w:color="auto"/>
            <w:right w:val="none" w:sz="0" w:space="0" w:color="auto"/>
          </w:divBdr>
        </w:div>
        <w:div w:id="1116871413">
          <w:marLeft w:val="0"/>
          <w:marRight w:val="0"/>
          <w:marTop w:val="0"/>
          <w:marBottom w:val="0"/>
          <w:divBdr>
            <w:top w:val="none" w:sz="0" w:space="0" w:color="auto"/>
            <w:left w:val="none" w:sz="0" w:space="0" w:color="auto"/>
            <w:bottom w:val="none" w:sz="0" w:space="0" w:color="auto"/>
            <w:right w:val="none" w:sz="0" w:space="0" w:color="auto"/>
          </w:divBdr>
        </w:div>
      </w:divsChild>
    </w:div>
    <w:div w:id="1116868095">
      <w:bodyDiv w:val="1"/>
      <w:marLeft w:val="0"/>
      <w:marRight w:val="0"/>
      <w:marTop w:val="0"/>
      <w:marBottom w:val="0"/>
      <w:divBdr>
        <w:top w:val="none" w:sz="0" w:space="0" w:color="auto"/>
        <w:left w:val="none" w:sz="0" w:space="0" w:color="auto"/>
        <w:bottom w:val="none" w:sz="0" w:space="0" w:color="auto"/>
        <w:right w:val="none" w:sz="0" w:space="0" w:color="auto"/>
      </w:divBdr>
      <w:divsChild>
        <w:div w:id="729157198">
          <w:marLeft w:val="0"/>
          <w:marRight w:val="0"/>
          <w:marTop w:val="0"/>
          <w:marBottom w:val="0"/>
          <w:divBdr>
            <w:top w:val="none" w:sz="0" w:space="0" w:color="auto"/>
            <w:left w:val="none" w:sz="0" w:space="0" w:color="auto"/>
            <w:bottom w:val="none" w:sz="0" w:space="0" w:color="auto"/>
            <w:right w:val="none" w:sz="0" w:space="0" w:color="auto"/>
          </w:divBdr>
          <w:divsChild>
            <w:div w:id="49352058">
              <w:marLeft w:val="0"/>
              <w:marRight w:val="0"/>
              <w:marTop w:val="0"/>
              <w:marBottom w:val="0"/>
              <w:divBdr>
                <w:top w:val="none" w:sz="0" w:space="0" w:color="auto"/>
                <w:left w:val="none" w:sz="0" w:space="0" w:color="auto"/>
                <w:bottom w:val="none" w:sz="0" w:space="0" w:color="auto"/>
                <w:right w:val="none" w:sz="0" w:space="0" w:color="auto"/>
              </w:divBdr>
            </w:div>
            <w:div w:id="191260304">
              <w:marLeft w:val="0"/>
              <w:marRight w:val="0"/>
              <w:marTop w:val="0"/>
              <w:marBottom w:val="0"/>
              <w:divBdr>
                <w:top w:val="none" w:sz="0" w:space="0" w:color="auto"/>
                <w:left w:val="none" w:sz="0" w:space="0" w:color="auto"/>
                <w:bottom w:val="none" w:sz="0" w:space="0" w:color="auto"/>
                <w:right w:val="none" w:sz="0" w:space="0" w:color="auto"/>
              </w:divBdr>
            </w:div>
            <w:div w:id="345063360">
              <w:marLeft w:val="0"/>
              <w:marRight w:val="0"/>
              <w:marTop w:val="0"/>
              <w:marBottom w:val="0"/>
              <w:divBdr>
                <w:top w:val="none" w:sz="0" w:space="0" w:color="auto"/>
                <w:left w:val="none" w:sz="0" w:space="0" w:color="auto"/>
                <w:bottom w:val="none" w:sz="0" w:space="0" w:color="auto"/>
                <w:right w:val="none" w:sz="0" w:space="0" w:color="auto"/>
              </w:divBdr>
            </w:div>
            <w:div w:id="699673360">
              <w:marLeft w:val="0"/>
              <w:marRight w:val="0"/>
              <w:marTop w:val="0"/>
              <w:marBottom w:val="0"/>
              <w:divBdr>
                <w:top w:val="none" w:sz="0" w:space="0" w:color="auto"/>
                <w:left w:val="none" w:sz="0" w:space="0" w:color="auto"/>
                <w:bottom w:val="none" w:sz="0" w:space="0" w:color="auto"/>
                <w:right w:val="none" w:sz="0" w:space="0" w:color="auto"/>
              </w:divBdr>
            </w:div>
            <w:div w:id="806434705">
              <w:marLeft w:val="0"/>
              <w:marRight w:val="0"/>
              <w:marTop w:val="0"/>
              <w:marBottom w:val="0"/>
              <w:divBdr>
                <w:top w:val="none" w:sz="0" w:space="0" w:color="auto"/>
                <w:left w:val="none" w:sz="0" w:space="0" w:color="auto"/>
                <w:bottom w:val="none" w:sz="0" w:space="0" w:color="auto"/>
                <w:right w:val="none" w:sz="0" w:space="0" w:color="auto"/>
              </w:divBdr>
            </w:div>
            <w:div w:id="1010369810">
              <w:marLeft w:val="0"/>
              <w:marRight w:val="0"/>
              <w:marTop w:val="0"/>
              <w:marBottom w:val="0"/>
              <w:divBdr>
                <w:top w:val="none" w:sz="0" w:space="0" w:color="auto"/>
                <w:left w:val="none" w:sz="0" w:space="0" w:color="auto"/>
                <w:bottom w:val="none" w:sz="0" w:space="0" w:color="auto"/>
                <w:right w:val="none" w:sz="0" w:space="0" w:color="auto"/>
              </w:divBdr>
            </w:div>
            <w:div w:id="1614283834">
              <w:marLeft w:val="0"/>
              <w:marRight w:val="0"/>
              <w:marTop w:val="0"/>
              <w:marBottom w:val="0"/>
              <w:divBdr>
                <w:top w:val="none" w:sz="0" w:space="0" w:color="auto"/>
                <w:left w:val="none" w:sz="0" w:space="0" w:color="auto"/>
                <w:bottom w:val="none" w:sz="0" w:space="0" w:color="auto"/>
                <w:right w:val="none" w:sz="0" w:space="0" w:color="auto"/>
              </w:divBdr>
            </w:div>
            <w:div w:id="1905800100">
              <w:marLeft w:val="0"/>
              <w:marRight w:val="0"/>
              <w:marTop w:val="0"/>
              <w:marBottom w:val="0"/>
              <w:divBdr>
                <w:top w:val="none" w:sz="0" w:space="0" w:color="auto"/>
                <w:left w:val="none" w:sz="0" w:space="0" w:color="auto"/>
                <w:bottom w:val="none" w:sz="0" w:space="0" w:color="auto"/>
                <w:right w:val="none" w:sz="0" w:space="0" w:color="auto"/>
              </w:divBdr>
            </w:div>
            <w:div w:id="1914974106">
              <w:marLeft w:val="0"/>
              <w:marRight w:val="0"/>
              <w:marTop w:val="0"/>
              <w:marBottom w:val="0"/>
              <w:divBdr>
                <w:top w:val="none" w:sz="0" w:space="0" w:color="auto"/>
                <w:left w:val="none" w:sz="0" w:space="0" w:color="auto"/>
                <w:bottom w:val="none" w:sz="0" w:space="0" w:color="auto"/>
                <w:right w:val="none" w:sz="0" w:space="0" w:color="auto"/>
              </w:divBdr>
            </w:div>
            <w:div w:id="2055809473">
              <w:marLeft w:val="0"/>
              <w:marRight w:val="0"/>
              <w:marTop w:val="0"/>
              <w:marBottom w:val="0"/>
              <w:divBdr>
                <w:top w:val="none" w:sz="0" w:space="0" w:color="auto"/>
                <w:left w:val="none" w:sz="0" w:space="0" w:color="auto"/>
                <w:bottom w:val="none" w:sz="0" w:space="0" w:color="auto"/>
                <w:right w:val="none" w:sz="0" w:space="0" w:color="auto"/>
              </w:divBdr>
            </w:div>
          </w:divsChild>
        </w:div>
        <w:div w:id="845559674">
          <w:marLeft w:val="0"/>
          <w:marRight w:val="0"/>
          <w:marTop w:val="0"/>
          <w:marBottom w:val="0"/>
          <w:divBdr>
            <w:top w:val="none" w:sz="0" w:space="0" w:color="auto"/>
            <w:left w:val="none" w:sz="0" w:space="0" w:color="auto"/>
            <w:bottom w:val="none" w:sz="0" w:space="0" w:color="auto"/>
            <w:right w:val="none" w:sz="0" w:space="0" w:color="auto"/>
          </w:divBdr>
        </w:div>
        <w:div w:id="1786540647">
          <w:marLeft w:val="0"/>
          <w:marRight w:val="0"/>
          <w:marTop w:val="0"/>
          <w:marBottom w:val="0"/>
          <w:divBdr>
            <w:top w:val="none" w:sz="0" w:space="0" w:color="auto"/>
            <w:left w:val="none" w:sz="0" w:space="0" w:color="auto"/>
            <w:bottom w:val="none" w:sz="0" w:space="0" w:color="auto"/>
            <w:right w:val="none" w:sz="0" w:space="0" w:color="auto"/>
          </w:divBdr>
        </w:div>
      </w:divsChild>
    </w:div>
    <w:div w:id="1237935422">
      <w:bodyDiv w:val="1"/>
      <w:marLeft w:val="0"/>
      <w:marRight w:val="0"/>
      <w:marTop w:val="0"/>
      <w:marBottom w:val="0"/>
      <w:divBdr>
        <w:top w:val="none" w:sz="0" w:space="0" w:color="auto"/>
        <w:left w:val="none" w:sz="0" w:space="0" w:color="auto"/>
        <w:bottom w:val="none" w:sz="0" w:space="0" w:color="auto"/>
        <w:right w:val="none" w:sz="0" w:space="0" w:color="auto"/>
      </w:divBdr>
      <w:divsChild>
        <w:div w:id="946616713">
          <w:marLeft w:val="0"/>
          <w:marRight w:val="0"/>
          <w:marTop w:val="0"/>
          <w:marBottom w:val="0"/>
          <w:divBdr>
            <w:top w:val="none" w:sz="0" w:space="0" w:color="auto"/>
            <w:left w:val="none" w:sz="0" w:space="0" w:color="auto"/>
            <w:bottom w:val="none" w:sz="0" w:space="0" w:color="auto"/>
            <w:right w:val="none" w:sz="0" w:space="0" w:color="auto"/>
          </w:divBdr>
        </w:div>
        <w:div w:id="1483349578">
          <w:marLeft w:val="0"/>
          <w:marRight w:val="0"/>
          <w:marTop w:val="0"/>
          <w:marBottom w:val="0"/>
          <w:divBdr>
            <w:top w:val="none" w:sz="0" w:space="0" w:color="auto"/>
            <w:left w:val="none" w:sz="0" w:space="0" w:color="auto"/>
            <w:bottom w:val="none" w:sz="0" w:space="0" w:color="auto"/>
            <w:right w:val="none" w:sz="0" w:space="0" w:color="auto"/>
          </w:divBdr>
        </w:div>
        <w:div w:id="1549605574">
          <w:marLeft w:val="0"/>
          <w:marRight w:val="0"/>
          <w:marTop w:val="0"/>
          <w:marBottom w:val="0"/>
          <w:divBdr>
            <w:top w:val="none" w:sz="0" w:space="0" w:color="auto"/>
            <w:left w:val="none" w:sz="0" w:space="0" w:color="auto"/>
            <w:bottom w:val="none" w:sz="0" w:space="0" w:color="auto"/>
            <w:right w:val="none" w:sz="0" w:space="0" w:color="auto"/>
          </w:divBdr>
        </w:div>
        <w:div w:id="2059162048">
          <w:marLeft w:val="0"/>
          <w:marRight w:val="0"/>
          <w:marTop w:val="0"/>
          <w:marBottom w:val="0"/>
          <w:divBdr>
            <w:top w:val="none" w:sz="0" w:space="0" w:color="auto"/>
            <w:left w:val="none" w:sz="0" w:space="0" w:color="auto"/>
            <w:bottom w:val="none" w:sz="0" w:space="0" w:color="auto"/>
            <w:right w:val="none" w:sz="0" w:space="0" w:color="auto"/>
          </w:divBdr>
        </w:div>
        <w:div w:id="2073842520">
          <w:marLeft w:val="0"/>
          <w:marRight w:val="0"/>
          <w:marTop w:val="0"/>
          <w:marBottom w:val="0"/>
          <w:divBdr>
            <w:top w:val="none" w:sz="0" w:space="0" w:color="auto"/>
            <w:left w:val="none" w:sz="0" w:space="0" w:color="auto"/>
            <w:bottom w:val="none" w:sz="0" w:space="0" w:color="auto"/>
            <w:right w:val="none" w:sz="0" w:space="0" w:color="auto"/>
          </w:divBdr>
        </w:div>
      </w:divsChild>
    </w:div>
    <w:div w:id="1387294488">
      <w:bodyDiv w:val="1"/>
      <w:marLeft w:val="0"/>
      <w:marRight w:val="0"/>
      <w:marTop w:val="0"/>
      <w:marBottom w:val="0"/>
      <w:divBdr>
        <w:top w:val="none" w:sz="0" w:space="0" w:color="auto"/>
        <w:left w:val="none" w:sz="0" w:space="0" w:color="auto"/>
        <w:bottom w:val="none" w:sz="0" w:space="0" w:color="auto"/>
        <w:right w:val="none" w:sz="0" w:space="0" w:color="auto"/>
      </w:divBdr>
      <w:divsChild>
        <w:div w:id="543103824">
          <w:marLeft w:val="0"/>
          <w:marRight w:val="0"/>
          <w:marTop w:val="0"/>
          <w:marBottom w:val="0"/>
          <w:divBdr>
            <w:top w:val="none" w:sz="0" w:space="0" w:color="auto"/>
            <w:left w:val="none" w:sz="0" w:space="0" w:color="auto"/>
            <w:bottom w:val="none" w:sz="0" w:space="0" w:color="auto"/>
            <w:right w:val="none" w:sz="0" w:space="0" w:color="auto"/>
          </w:divBdr>
        </w:div>
        <w:div w:id="943616244">
          <w:marLeft w:val="0"/>
          <w:marRight w:val="0"/>
          <w:marTop w:val="0"/>
          <w:marBottom w:val="0"/>
          <w:divBdr>
            <w:top w:val="none" w:sz="0" w:space="0" w:color="auto"/>
            <w:left w:val="none" w:sz="0" w:space="0" w:color="auto"/>
            <w:bottom w:val="none" w:sz="0" w:space="0" w:color="auto"/>
            <w:right w:val="none" w:sz="0" w:space="0" w:color="auto"/>
          </w:divBdr>
        </w:div>
        <w:div w:id="1253202151">
          <w:marLeft w:val="0"/>
          <w:marRight w:val="0"/>
          <w:marTop w:val="0"/>
          <w:marBottom w:val="0"/>
          <w:divBdr>
            <w:top w:val="none" w:sz="0" w:space="0" w:color="auto"/>
            <w:left w:val="none" w:sz="0" w:space="0" w:color="auto"/>
            <w:bottom w:val="none" w:sz="0" w:space="0" w:color="auto"/>
            <w:right w:val="none" w:sz="0" w:space="0" w:color="auto"/>
          </w:divBdr>
        </w:div>
        <w:div w:id="1261141695">
          <w:marLeft w:val="0"/>
          <w:marRight w:val="0"/>
          <w:marTop w:val="0"/>
          <w:marBottom w:val="0"/>
          <w:divBdr>
            <w:top w:val="none" w:sz="0" w:space="0" w:color="auto"/>
            <w:left w:val="none" w:sz="0" w:space="0" w:color="auto"/>
            <w:bottom w:val="none" w:sz="0" w:space="0" w:color="auto"/>
            <w:right w:val="none" w:sz="0" w:space="0" w:color="auto"/>
          </w:divBdr>
        </w:div>
        <w:div w:id="1300693003">
          <w:marLeft w:val="0"/>
          <w:marRight w:val="0"/>
          <w:marTop w:val="0"/>
          <w:marBottom w:val="0"/>
          <w:divBdr>
            <w:top w:val="none" w:sz="0" w:space="0" w:color="auto"/>
            <w:left w:val="none" w:sz="0" w:space="0" w:color="auto"/>
            <w:bottom w:val="none" w:sz="0" w:space="0" w:color="auto"/>
            <w:right w:val="none" w:sz="0" w:space="0" w:color="auto"/>
          </w:divBdr>
        </w:div>
        <w:div w:id="2041661997">
          <w:marLeft w:val="0"/>
          <w:marRight w:val="0"/>
          <w:marTop w:val="0"/>
          <w:marBottom w:val="0"/>
          <w:divBdr>
            <w:top w:val="none" w:sz="0" w:space="0" w:color="auto"/>
            <w:left w:val="none" w:sz="0" w:space="0" w:color="auto"/>
            <w:bottom w:val="none" w:sz="0" w:space="0" w:color="auto"/>
            <w:right w:val="none" w:sz="0" w:space="0" w:color="auto"/>
          </w:divBdr>
        </w:div>
        <w:div w:id="2093431706">
          <w:marLeft w:val="0"/>
          <w:marRight w:val="0"/>
          <w:marTop w:val="0"/>
          <w:marBottom w:val="0"/>
          <w:divBdr>
            <w:top w:val="none" w:sz="0" w:space="0" w:color="auto"/>
            <w:left w:val="none" w:sz="0" w:space="0" w:color="auto"/>
            <w:bottom w:val="none" w:sz="0" w:space="0" w:color="auto"/>
            <w:right w:val="none" w:sz="0" w:space="0" w:color="auto"/>
          </w:divBdr>
        </w:div>
      </w:divsChild>
    </w:div>
    <w:div w:id="1402485006">
      <w:bodyDiv w:val="1"/>
      <w:marLeft w:val="0"/>
      <w:marRight w:val="0"/>
      <w:marTop w:val="0"/>
      <w:marBottom w:val="0"/>
      <w:divBdr>
        <w:top w:val="none" w:sz="0" w:space="0" w:color="auto"/>
        <w:left w:val="none" w:sz="0" w:space="0" w:color="auto"/>
        <w:bottom w:val="none" w:sz="0" w:space="0" w:color="auto"/>
        <w:right w:val="none" w:sz="0" w:space="0" w:color="auto"/>
      </w:divBdr>
      <w:divsChild>
        <w:div w:id="433594486">
          <w:marLeft w:val="0"/>
          <w:marRight w:val="0"/>
          <w:marTop w:val="0"/>
          <w:marBottom w:val="0"/>
          <w:divBdr>
            <w:top w:val="none" w:sz="0" w:space="0" w:color="auto"/>
            <w:left w:val="none" w:sz="0" w:space="0" w:color="auto"/>
            <w:bottom w:val="none" w:sz="0" w:space="0" w:color="auto"/>
            <w:right w:val="none" w:sz="0" w:space="0" w:color="auto"/>
          </w:divBdr>
          <w:divsChild>
            <w:div w:id="49307978">
              <w:marLeft w:val="0"/>
              <w:marRight w:val="0"/>
              <w:marTop w:val="0"/>
              <w:marBottom w:val="0"/>
              <w:divBdr>
                <w:top w:val="none" w:sz="0" w:space="0" w:color="auto"/>
                <w:left w:val="none" w:sz="0" w:space="0" w:color="auto"/>
                <w:bottom w:val="none" w:sz="0" w:space="0" w:color="auto"/>
                <w:right w:val="none" w:sz="0" w:space="0" w:color="auto"/>
              </w:divBdr>
            </w:div>
            <w:div w:id="61757934">
              <w:marLeft w:val="0"/>
              <w:marRight w:val="0"/>
              <w:marTop w:val="0"/>
              <w:marBottom w:val="0"/>
              <w:divBdr>
                <w:top w:val="none" w:sz="0" w:space="0" w:color="auto"/>
                <w:left w:val="none" w:sz="0" w:space="0" w:color="auto"/>
                <w:bottom w:val="none" w:sz="0" w:space="0" w:color="auto"/>
                <w:right w:val="none" w:sz="0" w:space="0" w:color="auto"/>
              </w:divBdr>
            </w:div>
            <w:div w:id="727411473">
              <w:marLeft w:val="0"/>
              <w:marRight w:val="0"/>
              <w:marTop w:val="0"/>
              <w:marBottom w:val="0"/>
              <w:divBdr>
                <w:top w:val="none" w:sz="0" w:space="0" w:color="auto"/>
                <w:left w:val="none" w:sz="0" w:space="0" w:color="auto"/>
                <w:bottom w:val="none" w:sz="0" w:space="0" w:color="auto"/>
                <w:right w:val="none" w:sz="0" w:space="0" w:color="auto"/>
              </w:divBdr>
            </w:div>
            <w:div w:id="1124083046">
              <w:marLeft w:val="0"/>
              <w:marRight w:val="0"/>
              <w:marTop w:val="0"/>
              <w:marBottom w:val="0"/>
              <w:divBdr>
                <w:top w:val="none" w:sz="0" w:space="0" w:color="auto"/>
                <w:left w:val="none" w:sz="0" w:space="0" w:color="auto"/>
                <w:bottom w:val="none" w:sz="0" w:space="0" w:color="auto"/>
                <w:right w:val="none" w:sz="0" w:space="0" w:color="auto"/>
              </w:divBdr>
            </w:div>
            <w:div w:id="1528179574">
              <w:marLeft w:val="0"/>
              <w:marRight w:val="0"/>
              <w:marTop w:val="0"/>
              <w:marBottom w:val="0"/>
              <w:divBdr>
                <w:top w:val="none" w:sz="0" w:space="0" w:color="auto"/>
                <w:left w:val="none" w:sz="0" w:space="0" w:color="auto"/>
                <w:bottom w:val="none" w:sz="0" w:space="0" w:color="auto"/>
                <w:right w:val="none" w:sz="0" w:space="0" w:color="auto"/>
              </w:divBdr>
            </w:div>
            <w:div w:id="1567184414">
              <w:marLeft w:val="0"/>
              <w:marRight w:val="0"/>
              <w:marTop w:val="0"/>
              <w:marBottom w:val="0"/>
              <w:divBdr>
                <w:top w:val="none" w:sz="0" w:space="0" w:color="auto"/>
                <w:left w:val="none" w:sz="0" w:space="0" w:color="auto"/>
                <w:bottom w:val="none" w:sz="0" w:space="0" w:color="auto"/>
                <w:right w:val="none" w:sz="0" w:space="0" w:color="auto"/>
              </w:divBdr>
            </w:div>
            <w:div w:id="1748074317">
              <w:marLeft w:val="0"/>
              <w:marRight w:val="0"/>
              <w:marTop w:val="0"/>
              <w:marBottom w:val="0"/>
              <w:divBdr>
                <w:top w:val="none" w:sz="0" w:space="0" w:color="auto"/>
                <w:left w:val="none" w:sz="0" w:space="0" w:color="auto"/>
                <w:bottom w:val="none" w:sz="0" w:space="0" w:color="auto"/>
                <w:right w:val="none" w:sz="0" w:space="0" w:color="auto"/>
              </w:divBdr>
            </w:div>
            <w:div w:id="1857960284">
              <w:marLeft w:val="0"/>
              <w:marRight w:val="0"/>
              <w:marTop w:val="0"/>
              <w:marBottom w:val="0"/>
              <w:divBdr>
                <w:top w:val="none" w:sz="0" w:space="0" w:color="auto"/>
                <w:left w:val="none" w:sz="0" w:space="0" w:color="auto"/>
                <w:bottom w:val="none" w:sz="0" w:space="0" w:color="auto"/>
                <w:right w:val="none" w:sz="0" w:space="0" w:color="auto"/>
              </w:divBdr>
            </w:div>
            <w:div w:id="1872768828">
              <w:marLeft w:val="0"/>
              <w:marRight w:val="0"/>
              <w:marTop w:val="0"/>
              <w:marBottom w:val="0"/>
              <w:divBdr>
                <w:top w:val="none" w:sz="0" w:space="0" w:color="auto"/>
                <w:left w:val="none" w:sz="0" w:space="0" w:color="auto"/>
                <w:bottom w:val="none" w:sz="0" w:space="0" w:color="auto"/>
                <w:right w:val="none" w:sz="0" w:space="0" w:color="auto"/>
              </w:divBdr>
            </w:div>
            <w:div w:id="2066827616">
              <w:marLeft w:val="0"/>
              <w:marRight w:val="0"/>
              <w:marTop w:val="0"/>
              <w:marBottom w:val="0"/>
              <w:divBdr>
                <w:top w:val="none" w:sz="0" w:space="0" w:color="auto"/>
                <w:left w:val="none" w:sz="0" w:space="0" w:color="auto"/>
                <w:bottom w:val="none" w:sz="0" w:space="0" w:color="auto"/>
                <w:right w:val="none" w:sz="0" w:space="0" w:color="auto"/>
              </w:divBdr>
            </w:div>
          </w:divsChild>
        </w:div>
        <w:div w:id="467479882">
          <w:marLeft w:val="0"/>
          <w:marRight w:val="0"/>
          <w:marTop w:val="0"/>
          <w:marBottom w:val="0"/>
          <w:divBdr>
            <w:top w:val="none" w:sz="0" w:space="0" w:color="auto"/>
            <w:left w:val="none" w:sz="0" w:space="0" w:color="auto"/>
            <w:bottom w:val="none" w:sz="0" w:space="0" w:color="auto"/>
            <w:right w:val="none" w:sz="0" w:space="0" w:color="auto"/>
          </w:divBdr>
        </w:div>
        <w:div w:id="2092389599">
          <w:marLeft w:val="0"/>
          <w:marRight w:val="0"/>
          <w:marTop w:val="0"/>
          <w:marBottom w:val="0"/>
          <w:divBdr>
            <w:top w:val="none" w:sz="0" w:space="0" w:color="auto"/>
            <w:left w:val="none" w:sz="0" w:space="0" w:color="auto"/>
            <w:bottom w:val="none" w:sz="0" w:space="0" w:color="auto"/>
            <w:right w:val="none" w:sz="0" w:space="0" w:color="auto"/>
          </w:divBdr>
        </w:div>
      </w:divsChild>
    </w:div>
    <w:div w:id="1578051702">
      <w:bodyDiv w:val="1"/>
      <w:marLeft w:val="0"/>
      <w:marRight w:val="0"/>
      <w:marTop w:val="0"/>
      <w:marBottom w:val="0"/>
      <w:divBdr>
        <w:top w:val="none" w:sz="0" w:space="0" w:color="auto"/>
        <w:left w:val="none" w:sz="0" w:space="0" w:color="auto"/>
        <w:bottom w:val="none" w:sz="0" w:space="0" w:color="auto"/>
        <w:right w:val="none" w:sz="0" w:space="0" w:color="auto"/>
      </w:divBdr>
    </w:div>
    <w:div w:id="1640987607">
      <w:bodyDiv w:val="1"/>
      <w:marLeft w:val="0"/>
      <w:marRight w:val="0"/>
      <w:marTop w:val="0"/>
      <w:marBottom w:val="0"/>
      <w:divBdr>
        <w:top w:val="none" w:sz="0" w:space="0" w:color="auto"/>
        <w:left w:val="none" w:sz="0" w:space="0" w:color="auto"/>
        <w:bottom w:val="none" w:sz="0" w:space="0" w:color="auto"/>
        <w:right w:val="none" w:sz="0" w:space="0" w:color="auto"/>
      </w:divBdr>
    </w:div>
    <w:div w:id="1822846986">
      <w:bodyDiv w:val="1"/>
      <w:marLeft w:val="0"/>
      <w:marRight w:val="0"/>
      <w:marTop w:val="0"/>
      <w:marBottom w:val="0"/>
      <w:divBdr>
        <w:top w:val="none" w:sz="0" w:space="0" w:color="auto"/>
        <w:left w:val="none" w:sz="0" w:space="0" w:color="auto"/>
        <w:bottom w:val="none" w:sz="0" w:space="0" w:color="auto"/>
        <w:right w:val="none" w:sz="0" w:space="0" w:color="auto"/>
      </w:divBdr>
      <w:divsChild>
        <w:div w:id="409078760">
          <w:marLeft w:val="0"/>
          <w:marRight w:val="0"/>
          <w:marTop w:val="0"/>
          <w:marBottom w:val="0"/>
          <w:divBdr>
            <w:top w:val="none" w:sz="0" w:space="0" w:color="auto"/>
            <w:left w:val="none" w:sz="0" w:space="0" w:color="auto"/>
            <w:bottom w:val="none" w:sz="0" w:space="0" w:color="auto"/>
            <w:right w:val="none" w:sz="0" w:space="0" w:color="auto"/>
          </w:divBdr>
        </w:div>
        <w:div w:id="779766208">
          <w:marLeft w:val="0"/>
          <w:marRight w:val="0"/>
          <w:marTop w:val="0"/>
          <w:marBottom w:val="0"/>
          <w:divBdr>
            <w:top w:val="none" w:sz="0" w:space="0" w:color="auto"/>
            <w:left w:val="none" w:sz="0" w:space="0" w:color="auto"/>
            <w:bottom w:val="none" w:sz="0" w:space="0" w:color="auto"/>
            <w:right w:val="none" w:sz="0" w:space="0" w:color="auto"/>
          </w:divBdr>
        </w:div>
        <w:div w:id="1313414671">
          <w:marLeft w:val="0"/>
          <w:marRight w:val="0"/>
          <w:marTop w:val="0"/>
          <w:marBottom w:val="0"/>
          <w:divBdr>
            <w:top w:val="none" w:sz="0" w:space="0" w:color="auto"/>
            <w:left w:val="none" w:sz="0" w:space="0" w:color="auto"/>
            <w:bottom w:val="none" w:sz="0" w:space="0" w:color="auto"/>
            <w:right w:val="none" w:sz="0" w:space="0" w:color="auto"/>
          </w:divBdr>
        </w:div>
      </w:divsChild>
    </w:div>
    <w:div w:id="1854415642">
      <w:bodyDiv w:val="1"/>
      <w:marLeft w:val="0"/>
      <w:marRight w:val="0"/>
      <w:marTop w:val="0"/>
      <w:marBottom w:val="0"/>
      <w:divBdr>
        <w:top w:val="none" w:sz="0" w:space="0" w:color="auto"/>
        <w:left w:val="none" w:sz="0" w:space="0" w:color="auto"/>
        <w:bottom w:val="none" w:sz="0" w:space="0" w:color="auto"/>
        <w:right w:val="none" w:sz="0" w:space="0" w:color="auto"/>
      </w:divBdr>
      <w:divsChild>
        <w:div w:id="478884290">
          <w:marLeft w:val="0"/>
          <w:marRight w:val="0"/>
          <w:marTop w:val="0"/>
          <w:marBottom w:val="0"/>
          <w:divBdr>
            <w:top w:val="none" w:sz="0" w:space="0" w:color="auto"/>
            <w:left w:val="none" w:sz="0" w:space="0" w:color="auto"/>
            <w:bottom w:val="none" w:sz="0" w:space="0" w:color="auto"/>
            <w:right w:val="none" w:sz="0" w:space="0" w:color="auto"/>
          </w:divBdr>
          <w:divsChild>
            <w:div w:id="228542493">
              <w:marLeft w:val="0"/>
              <w:marRight w:val="0"/>
              <w:marTop w:val="0"/>
              <w:marBottom w:val="0"/>
              <w:divBdr>
                <w:top w:val="none" w:sz="0" w:space="0" w:color="auto"/>
                <w:left w:val="none" w:sz="0" w:space="0" w:color="auto"/>
                <w:bottom w:val="none" w:sz="0" w:space="0" w:color="auto"/>
                <w:right w:val="none" w:sz="0" w:space="0" w:color="auto"/>
              </w:divBdr>
            </w:div>
            <w:div w:id="431516792">
              <w:marLeft w:val="0"/>
              <w:marRight w:val="0"/>
              <w:marTop w:val="0"/>
              <w:marBottom w:val="0"/>
              <w:divBdr>
                <w:top w:val="none" w:sz="0" w:space="0" w:color="auto"/>
                <w:left w:val="none" w:sz="0" w:space="0" w:color="auto"/>
                <w:bottom w:val="none" w:sz="0" w:space="0" w:color="auto"/>
                <w:right w:val="none" w:sz="0" w:space="0" w:color="auto"/>
              </w:divBdr>
            </w:div>
            <w:div w:id="857162288">
              <w:marLeft w:val="0"/>
              <w:marRight w:val="0"/>
              <w:marTop w:val="0"/>
              <w:marBottom w:val="0"/>
              <w:divBdr>
                <w:top w:val="none" w:sz="0" w:space="0" w:color="auto"/>
                <w:left w:val="none" w:sz="0" w:space="0" w:color="auto"/>
                <w:bottom w:val="none" w:sz="0" w:space="0" w:color="auto"/>
                <w:right w:val="none" w:sz="0" w:space="0" w:color="auto"/>
              </w:divBdr>
            </w:div>
            <w:div w:id="910429734">
              <w:marLeft w:val="0"/>
              <w:marRight w:val="0"/>
              <w:marTop w:val="0"/>
              <w:marBottom w:val="0"/>
              <w:divBdr>
                <w:top w:val="none" w:sz="0" w:space="0" w:color="auto"/>
                <w:left w:val="none" w:sz="0" w:space="0" w:color="auto"/>
                <w:bottom w:val="none" w:sz="0" w:space="0" w:color="auto"/>
                <w:right w:val="none" w:sz="0" w:space="0" w:color="auto"/>
              </w:divBdr>
            </w:div>
            <w:div w:id="1120302957">
              <w:marLeft w:val="0"/>
              <w:marRight w:val="0"/>
              <w:marTop w:val="0"/>
              <w:marBottom w:val="0"/>
              <w:divBdr>
                <w:top w:val="none" w:sz="0" w:space="0" w:color="auto"/>
                <w:left w:val="none" w:sz="0" w:space="0" w:color="auto"/>
                <w:bottom w:val="none" w:sz="0" w:space="0" w:color="auto"/>
                <w:right w:val="none" w:sz="0" w:space="0" w:color="auto"/>
              </w:divBdr>
            </w:div>
            <w:div w:id="1302275088">
              <w:marLeft w:val="0"/>
              <w:marRight w:val="0"/>
              <w:marTop w:val="0"/>
              <w:marBottom w:val="0"/>
              <w:divBdr>
                <w:top w:val="none" w:sz="0" w:space="0" w:color="auto"/>
                <w:left w:val="none" w:sz="0" w:space="0" w:color="auto"/>
                <w:bottom w:val="none" w:sz="0" w:space="0" w:color="auto"/>
                <w:right w:val="none" w:sz="0" w:space="0" w:color="auto"/>
              </w:divBdr>
            </w:div>
            <w:div w:id="1777748065">
              <w:marLeft w:val="0"/>
              <w:marRight w:val="0"/>
              <w:marTop w:val="0"/>
              <w:marBottom w:val="0"/>
              <w:divBdr>
                <w:top w:val="none" w:sz="0" w:space="0" w:color="auto"/>
                <w:left w:val="none" w:sz="0" w:space="0" w:color="auto"/>
                <w:bottom w:val="none" w:sz="0" w:space="0" w:color="auto"/>
                <w:right w:val="none" w:sz="0" w:space="0" w:color="auto"/>
              </w:divBdr>
            </w:div>
            <w:div w:id="1824154001">
              <w:marLeft w:val="0"/>
              <w:marRight w:val="0"/>
              <w:marTop w:val="0"/>
              <w:marBottom w:val="0"/>
              <w:divBdr>
                <w:top w:val="none" w:sz="0" w:space="0" w:color="auto"/>
                <w:left w:val="none" w:sz="0" w:space="0" w:color="auto"/>
                <w:bottom w:val="none" w:sz="0" w:space="0" w:color="auto"/>
                <w:right w:val="none" w:sz="0" w:space="0" w:color="auto"/>
              </w:divBdr>
            </w:div>
            <w:div w:id="1918318577">
              <w:marLeft w:val="0"/>
              <w:marRight w:val="0"/>
              <w:marTop w:val="0"/>
              <w:marBottom w:val="0"/>
              <w:divBdr>
                <w:top w:val="none" w:sz="0" w:space="0" w:color="auto"/>
                <w:left w:val="none" w:sz="0" w:space="0" w:color="auto"/>
                <w:bottom w:val="none" w:sz="0" w:space="0" w:color="auto"/>
                <w:right w:val="none" w:sz="0" w:space="0" w:color="auto"/>
              </w:divBdr>
            </w:div>
            <w:div w:id="2063868108">
              <w:marLeft w:val="0"/>
              <w:marRight w:val="0"/>
              <w:marTop w:val="0"/>
              <w:marBottom w:val="0"/>
              <w:divBdr>
                <w:top w:val="none" w:sz="0" w:space="0" w:color="auto"/>
                <w:left w:val="none" w:sz="0" w:space="0" w:color="auto"/>
                <w:bottom w:val="none" w:sz="0" w:space="0" w:color="auto"/>
                <w:right w:val="none" w:sz="0" w:space="0" w:color="auto"/>
              </w:divBdr>
            </w:div>
          </w:divsChild>
        </w:div>
        <w:div w:id="688024131">
          <w:marLeft w:val="0"/>
          <w:marRight w:val="0"/>
          <w:marTop w:val="0"/>
          <w:marBottom w:val="0"/>
          <w:divBdr>
            <w:top w:val="none" w:sz="0" w:space="0" w:color="auto"/>
            <w:left w:val="none" w:sz="0" w:space="0" w:color="auto"/>
            <w:bottom w:val="none" w:sz="0" w:space="0" w:color="auto"/>
            <w:right w:val="none" w:sz="0" w:space="0" w:color="auto"/>
          </w:divBdr>
        </w:div>
        <w:div w:id="848328693">
          <w:marLeft w:val="0"/>
          <w:marRight w:val="0"/>
          <w:marTop w:val="0"/>
          <w:marBottom w:val="0"/>
          <w:divBdr>
            <w:top w:val="none" w:sz="0" w:space="0" w:color="auto"/>
            <w:left w:val="none" w:sz="0" w:space="0" w:color="auto"/>
            <w:bottom w:val="none" w:sz="0" w:space="0" w:color="auto"/>
            <w:right w:val="none" w:sz="0" w:space="0" w:color="auto"/>
          </w:divBdr>
        </w:div>
      </w:divsChild>
    </w:div>
    <w:div w:id="1876888439">
      <w:bodyDiv w:val="1"/>
      <w:marLeft w:val="0"/>
      <w:marRight w:val="0"/>
      <w:marTop w:val="0"/>
      <w:marBottom w:val="0"/>
      <w:divBdr>
        <w:top w:val="none" w:sz="0" w:space="0" w:color="auto"/>
        <w:left w:val="none" w:sz="0" w:space="0" w:color="auto"/>
        <w:bottom w:val="none" w:sz="0" w:space="0" w:color="auto"/>
        <w:right w:val="none" w:sz="0" w:space="0" w:color="auto"/>
      </w:divBdr>
      <w:divsChild>
        <w:div w:id="218369034">
          <w:marLeft w:val="0"/>
          <w:marRight w:val="0"/>
          <w:marTop w:val="0"/>
          <w:marBottom w:val="0"/>
          <w:divBdr>
            <w:top w:val="none" w:sz="0" w:space="0" w:color="auto"/>
            <w:left w:val="none" w:sz="0" w:space="0" w:color="auto"/>
            <w:bottom w:val="none" w:sz="0" w:space="0" w:color="auto"/>
            <w:right w:val="none" w:sz="0" w:space="0" w:color="auto"/>
          </w:divBdr>
        </w:div>
        <w:div w:id="342392542">
          <w:marLeft w:val="0"/>
          <w:marRight w:val="0"/>
          <w:marTop w:val="0"/>
          <w:marBottom w:val="0"/>
          <w:divBdr>
            <w:top w:val="none" w:sz="0" w:space="0" w:color="auto"/>
            <w:left w:val="none" w:sz="0" w:space="0" w:color="auto"/>
            <w:bottom w:val="none" w:sz="0" w:space="0" w:color="auto"/>
            <w:right w:val="none" w:sz="0" w:space="0" w:color="auto"/>
          </w:divBdr>
        </w:div>
        <w:div w:id="728575345">
          <w:marLeft w:val="0"/>
          <w:marRight w:val="0"/>
          <w:marTop w:val="0"/>
          <w:marBottom w:val="0"/>
          <w:divBdr>
            <w:top w:val="none" w:sz="0" w:space="0" w:color="auto"/>
            <w:left w:val="none" w:sz="0" w:space="0" w:color="auto"/>
            <w:bottom w:val="none" w:sz="0" w:space="0" w:color="auto"/>
            <w:right w:val="none" w:sz="0" w:space="0" w:color="auto"/>
          </w:divBdr>
        </w:div>
        <w:div w:id="964240861">
          <w:marLeft w:val="0"/>
          <w:marRight w:val="0"/>
          <w:marTop w:val="0"/>
          <w:marBottom w:val="0"/>
          <w:divBdr>
            <w:top w:val="none" w:sz="0" w:space="0" w:color="auto"/>
            <w:left w:val="none" w:sz="0" w:space="0" w:color="auto"/>
            <w:bottom w:val="none" w:sz="0" w:space="0" w:color="auto"/>
            <w:right w:val="none" w:sz="0" w:space="0" w:color="auto"/>
          </w:divBdr>
        </w:div>
        <w:div w:id="1130591708">
          <w:marLeft w:val="0"/>
          <w:marRight w:val="0"/>
          <w:marTop w:val="0"/>
          <w:marBottom w:val="0"/>
          <w:divBdr>
            <w:top w:val="none" w:sz="0" w:space="0" w:color="auto"/>
            <w:left w:val="none" w:sz="0" w:space="0" w:color="auto"/>
            <w:bottom w:val="none" w:sz="0" w:space="0" w:color="auto"/>
            <w:right w:val="none" w:sz="0" w:space="0" w:color="auto"/>
          </w:divBdr>
        </w:div>
        <w:div w:id="1355112802">
          <w:marLeft w:val="0"/>
          <w:marRight w:val="0"/>
          <w:marTop w:val="0"/>
          <w:marBottom w:val="0"/>
          <w:divBdr>
            <w:top w:val="none" w:sz="0" w:space="0" w:color="auto"/>
            <w:left w:val="none" w:sz="0" w:space="0" w:color="auto"/>
            <w:bottom w:val="none" w:sz="0" w:space="0" w:color="auto"/>
            <w:right w:val="none" w:sz="0" w:space="0" w:color="auto"/>
          </w:divBdr>
        </w:div>
      </w:divsChild>
    </w:div>
    <w:div w:id="1905555558">
      <w:bodyDiv w:val="1"/>
      <w:marLeft w:val="0"/>
      <w:marRight w:val="0"/>
      <w:marTop w:val="0"/>
      <w:marBottom w:val="0"/>
      <w:divBdr>
        <w:top w:val="none" w:sz="0" w:space="0" w:color="auto"/>
        <w:left w:val="none" w:sz="0" w:space="0" w:color="auto"/>
        <w:bottom w:val="none" w:sz="0" w:space="0" w:color="auto"/>
        <w:right w:val="none" w:sz="0" w:space="0" w:color="auto"/>
      </w:divBdr>
      <w:divsChild>
        <w:div w:id="111752891">
          <w:marLeft w:val="0"/>
          <w:marRight w:val="0"/>
          <w:marTop w:val="0"/>
          <w:marBottom w:val="0"/>
          <w:divBdr>
            <w:top w:val="none" w:sz="0" w:space="0" w:color="auto"/>
            <w:left w:val="none" w:sz="0" w:space="0" w:color="auto"/>
            <w:bottom w:val="none" w:sz="0" w:space="0" w:color="auto"/>
            <w:right w:val="none" w:sz="0" w:space="0" w:color="auto"/>
          </w:divBdr>
        </w:div>
        <w:div w:id="200098291">
          <w:marLeft w:val="0"/>
          <w:marRight w:val="0"/>
          <w:marTop w:val="0"/>
          <w:marBottom w:val="0"/>
          <w:divBdr>
            <w:top w:val="none" w:sz="0" w:space="0" w:color="auto"/>
            <w:left w:val="none" w:sz="0" w:space="0" w:color="auto"/>
            <w:bottom w:val="none" w:sz="0" w:space="0" w:color="auto"/>
            <w:right w:val="none" w:sz="0" w:space="0" w:color="auto"/>
          </w:divBdr>
        </w:div>
        <w:div w:id="433938866">
          <w:marLeft w:val="0"/>
          <w:marRight w:val="0"/>
          <w:marTop w:val="0"/>
          <w:marBottom w:val="0"/>
          <w:divBdr>
            <w:top w:val="none" w:sz="0" w:space="0" w:color="auto"/>
            <w:left w:val="none" w:sz="0" w:space="0" w:color="auto"/>
            <w:bottom w:val="none" w:sz="0" w:space="0" w:color="auto"/>
            <w:right w:val="none" w:sz="0" w:space="0" w:color="auto"/>
          </w:divBdr>
        </w:div>
        <w:div w:id="835073014">
          <w:marLeft w:val="0"/>
          <w:marRight w:val="0"/>
          <w:marTop w:val="0"/>
          <w:marBottom w:val="0"/>
          <w:divBdr>
            <w:top w:val="none" w:sz="0" w:space="0" w:color="auto"/>
            <w:left w:val="none" w:sz="0" w:space="0" w:color="auto"/>
            <w:bottom w:val="none" w:sz="0" w:space="0" w:color="auto"/>
            <w:right w:val="none" w:sz="0" w:space="0" w:color="auto"/>
          </w:divBdr>
        </w:div>
        <w:div w:id="1667710963">
          <w:marLeft w:val="0"/>
          <w:marRight w:val="0"/>
          <w:marTop w:val="0"/>
          <w:marBottom w:val="0"/>
          <w:divBdr>
            <w:top w:val="none" w:sz="0" w:space="0" w:color="auto"/>
            <w:left w:val="none" w:sz="0" w:space="0" w:color="auto"/>
            <w:bottom w:val="none" w:sz="0" w:space="0" w:color="auto"/>
            <w:right w:val="none" w:sz="0" w:space="0" w:color="auto"/>
          </w:divBdr>
        </w:div>
        <w:div w:id="1921479066">
          <w:marLeft w:val="0"/>
          <w:marRight w:val="0"/>
          <w:marTop w:val="0"/>
          <w:marBottom w:val="0"/>
          <w:divBdr>
            <w:top w:val="none" w:sz="0" w:space="0" w:color="auto"/>
            <w:left w:val="none" w:sz="0" w:space="0" w:color="auto"/>
            <w:bottom w:val="none" w:sz="0" w:space="0" w:color="auto"/>
            <w:right w:val="none" w:sz="0" w:space="0" w:color="auto"/>
          </w:divBdr>
        </w:div>
        <w:div w:id="2006781901">
          <w:marLeft w:val="0"/>
          <w:marRight w:val="0"/>
          <w:marTop w:val="0"/>
          <w:marBottom w:val="0"/>
          <w:divBdr>
            <w:top w:val="none" w:sz="0" w:space="0" w:color="auto"/>
            <w:left w:val="none" w:sz="0" w:space="0" w:color="auto"/>
            <w:bottom w:val="none" w:sz="0" w:space="0" w:color="auto"/>
            <w:right w:val="none" w:sz="0" w:space="0" w:color="auto"/>
          </w:divBdr>
        </w:div>
      </w:divsChild>
    </w:div>
    <w:div w:id="1989936104">
      <w:bodyDiv w:val="1"/>
      <w:marLeft w:val="0"/>
      <w:marRight w:val="0"/>
      <w:marTop w:val="0"/>
      <w:marBottom w:val="0"/>
      <w:divBdr>
        <w:top w:val="none" w:sz="0" w:space="0" w:color="auto"/>
        <w:left w:val="none" w:sz="0" w:space="0" w:color="auto"/>
        <w:bottom w:val="none" w:sz="0" w:space="0" w:color="auto"/>
        <w:right w:val="none" w:sz="0" w:space="0" w:color="auto"/>
      </w:divBdr>
      <w:divsChild>
        <w:div w:id="151532643">
          <w:marLeft w:val="0"/>
          <w:marRight w:val="0"/>
          <w:marTop w:val="0"/>
          <w:marBottom w:val="0"/>
          <w:divBdr>
            <w:top w:val="none" w:sz="0" w:space="0" w:color="auto"/>
            <w:left w:val="none" w:sz="0" w:space="0" w:color="auto"/>
            <w:bottom w:val="none" w:sz="0" w:space="0" w:color="auto"/>
            <w:right w:val="none" w:sz="0" w:space="0" w:color="auto"/>
          </w:divBdr>
        </w:div>
        <w:div w:id="403374743">
          <w:marLeft w:val="0"/>
          <w:marRight w:val="0"/>
          <w:marTop w:val="0"/>
          <w:marBottom w:val="0"/>
          <w:divBdr>
            <w:top w:val="none" w:sz="0" w:space="0" w:color="auto"/>
            <w:left w:val="none" w:sz="0" w:space="0" w:color="auto"/>
            <w:bottom w:val="none" w:sz="0" w:space="0" w:color="auto"/>
            <w:right w:val="none" w:sz="0" w:space="0" w:color="auto"/>
          </w:divBdr>
          <w:divsChild>
            <w:div w:id="31543829">
              <w:marLeft w:val="0"/>
              <w:marRight w:val="0"/>
              <w:marTop w:val="0"/>
              <w:marBottom w:val="0"/>
              <w:divBdr>
                <w:top w:val="none" w:sz="0" w:space="0" w:color="auto"/>
                <w:left w:val="none" w:sz="0" w:space="0" w:color="auto"/>
                <w:bottom w:val="none" w:sz="0" w:space="0" w:color="auto"/>
                <w:right w:val="none" w:sz="0" w:space="0" w:color="auto"/>
              </w:divBdr>
            </w:div>
            <w:div w:id="297078231">
              <w:marLeft w:val="0"/>
              <w:marRight w:val="0"/>
              <w:marTop w:val="0"/>
              <w:marBottom w:val="0"/>
              <w:divBdr>
                <w:top w:val="none" w:sz="0" w:space="0" w:color="auto"/>
                <w:left w:val="none" w:sz="0" w:space="0" w:color="auto"/>
                <w:bottom w:val="none" w:sz="0" w:space="0" w:color="auto"/>
                <w:right w:val="none" w:sz="0" w:space="0" w:color="auto"/>
              </w:divBdr>
            </w:div>
            <w:div w:id="542332254">
              <w:marLeft w:val="0"/>
              <w:marRight w:val="0"/>
              <w:marTop w:val="0"/>
              <w:marBottom w:val="0"/>
              <w:divBdr>
                <w:top w:val="none" w:sz="0" w:space="0" w:color="auto"/>
                <w:left w:val="none" w:sz="0" w:space="0" w:color="auto"/>
                <w:bottom w:val="none" w:sz="0" w:space="0" w:color="auto"/>
                <w:right w:val="none" w:sz="0" w:space="0" w:color="auto"/>
              </w:divBdr>
            </w:div>
            <w:div w:id="545291064">
              <w:marLeft w:val="0"/>
              <w:marRight w:val="0"/>
              <w:marTop w:val="0"/>
              <w:marBottom w:val="0"/>
              <w:divBdr>
                <w:top w:val="none" w:sz="0" w:space="0" w:color="auto"/>
                <w:left w:val="none" w:sz="0" w:space="0" w:color="auto"/>
                <w:bottom w:val="none" w:sz="0" w:space="0" w:color="auto"/>
                <w:right w:val="none" w:sz="0" w:space="0" w:color="auto"/>
              </w:divBdr>
            </w:div>
            <w:div w:id="669217318">
              <w:marLeft w:val="0"/>
              <w:marRight w:val="0"/>
              <w:marTop w:val="0"/>
              <w:marBottom w:val="0"/>
              <w:divBdr>
                <w:top w:val="none" w:sz="0" w:space="0" w:color="auto"/>
                <w:left w:val="none" w:sz="0" w:space="0" w:color="auto"/>
                <w:bottom w:val="none" w:sz="0" w:space="0" w:color="auto"/>
                <w:right w:val="none" w:sz="0" w:space="0" w:color="auto"/>
              </w:divBdr>
            </w:div>
            <w:div w:id="677587066">
              <w:marLeft w:val="0"/>
              <w:marRight w:val="0"/>
              <w:marTop w:val="0"/>
              <w:marBottom w:val="0"/>
              <w:divBdr>
                <w:top w:val="none" w:sz="0" w:space="0" w:color="auto"/>
                <w:left w:val="none" w:sz="0" w:space="0" w:color="auto"/>
                <w:bottom w:val="none" w:sz="0" w:space="0" w:color="auto"/>
                <w:right w:val="none" w:sz="0" w:space="0" w:color="auto"/>
              </w:divBdr>
            </w:div>
            <w:div w:id="692222458">
              <w:marLeft w:val="0"/>
              <w:marRight w:val="0"/>
              <w:marTop w:val="0"/>
              <w:marBottom w:val="0"/>
              <w:divBdr>
                <w:top w:val="none" w:sz="0" w:space="0" w:color="auto"/>
                <w:left w:val="none" w:sz="0" w:space="0" w:color="auto"/>
                <w:bottom w:val="none" w:sz="0" w:space="0" w:color="auto"/>
                <w:right w:val="none" w:sz="0" w:space="0" w:color="auto"/>
              </w:divBdr>
            </w:div>
            <w:div w:id="783888429">
              <w:marLeft w:val="0"/>
              <w:marRight w:val="0"/>
              <w:marTop w:val="0"/>
              <w:marBottom w:val="0"/>
              <w:divBdr>
                <w:top w:val="none" w:sz="0" w:space="0" w:color="auto"/>
                <w:left w:val="none" w:sz="0" w:space="0" w:color="auto"/>
                <w:bottom w:val="none" w:sz="0" w:space="0" w:color="auto"/>
                <w:right w:val="none" w:sz="0" w:space="0" w:color="auto"/>
              </w:divBdr>
            </w:div>
            <w:div w:id="873152308">
              <w:marLeft w:val="0"/>
              <w:marRight w:val="0"/>
              <w:marTop w:val="0"/>
              <w:marBottom w:val="0"/>
              <w:divBdr>
                <w:top w:val="none" w:sz="0" w:space="0" w:color="auto"/>
                <w:left w:val="none" w:sz="0" w:space="0" w:color="auto"/>
                <w:bottom w:val="none" w:sz="0" w:space="0" w:color="auto"/>
                <w:right w:val="none" w:sz="0" w:space="0" w:color="auto"/>
              </w:divBdr>
            </w:div>
            <w:div w:id="1647972755">
              <w:marLeft w:val="0"/>
              <w:marRight w:val="0"/>
              <w:marTop w:val="0"/>
              <w:marBottom w:val="0"/>
              <w:divBdr>
                <w:top w:val="none" w:sz="0" w:space="0" w:color="auto"/>
                <w:left w:val="none" w:sz="0" w:space="0" w:color="auto"/>
                <w:bottom w:val="none" w:sz="0" w:space="0" w:color="auto"/>
                <w:right w:val="none" w:sz="0" w:space="0" w:color="auto"/>
              </w:divBdr>
            </w:div>
          </w:divsChild>
        </w:div>
        <w:div w:id="1209992470">
          <w:marLeft w:val="0"/>
          <w:marRight w:val="0"/>
          <w:marTop w:val="0"/>
          <w:marBottom w:val="0"/>
          <w:divBdr>
            <w:top w:val="none" w:sz="0" w:space="0" w:color="auto"/>
            <w:left w:val="none" w:sz="0" w:space="0" w:color="auto"/>
            <w:bottom w:val="none" w:sz="0" w:space="0" w:color="auto"/>
            <w:right w:val="none" w:sz="0" w:space="0" w:color="auto"/>
          </w:divBdr>
        </w:div>
      </w:divsChild>
    </w:div>
    <w:div w:id="2002467477">
      <w:bodyDiv w:val="1"/>
      <w:marLeft w:val="0"/>
      <w:marRight w:val="0"/>
      <w:marTop w:val="0"/>
      <w:marBottom w:val="0"/>
      <w:divBdr>
        <w:top w:val="none" w:sz="0" w:space="0" w:color="auto"/>
        <w:left w:val="none" w:sz="0" w:space="0" w:color="auto"/>
        <w:bottom w:val="none" w:sz="0" w:space="0" w:color="auto"/>
        <w:right w:val="none" w:sz="0" w:space="0" w:color="auto"/>
      </w:divBdr>
    </w:div>
    <w:div w:id="2050718774">
      <w:bodyDiv w:val="1"/>
      <w:marLeft w:val="0"/>
      <w:marRight w:val="0"/>
      <w:marTop w:val="0"/>
      <w:marBottom w:val="0"/>
      <w:divBdr>
        <w:top w:val="none" w:sz="0" w:space="0" w:color="auto"/>
        <w:left w:val="none" w:sz="0" w:space="0" w:color="auto"/>
        <w:bottom w:val="none" w:sz="0" w:space="0" w:color="auto"/>
        <w:right w:val="none" w:sz="0" w:space="0" w:color="auto"/>
      </w:divBdr>
      <w:divsChild>
        <w:div w:id="1630743315">
          <w:marLeft w:val="0"/>
          <w:marRight w:val="0"/>
          <w:marTop w:val="0"/>
          <w:marBottom w:val="0"/>
          <w:divBdr>
            <w:top w:val="none" w:sz="0" w:space="0" w:color="auto"/>
            <w:left w:val="none" w:sz="0" w:space="0" w:color="auto"/>
            <w:bottom w:val="none" w:sz="0" w:space="0" w:color="auto"/>
            <w:right w:val="none" w:sz="0" w:space="0" w:color="auto"/>
          </w:divBdr>
          <w:divsChild>
            <w:div w:id="55670635">
              <w:marLeft w:val="0"/>
              <w:marRight w:val="0"/>
              <w:marTop w:val="0"/>
              <w:marBottom w:val="0"/>
              <w:divBdr>
                <w:top w:val="none" w:sz="0" w:space="0" w:color="auto"/>
                <w:left w:val="none" w:sz="0" w:space="0" w:color="auto"/>
                <w:bottom w:val="none" w:sz="0" w:space="0" w:color="auto"/>
                <w:right w:val="none" w:sz="0" w:space="0" w:color="auto"/>
              </w:divBdr>
            </w:div>
            <w:div w:id="383989531">
              <w:marLeft w:val="0"/>
              <w:marRight w:val="0"/>
              <w:marTop w:val="0"/>
              <w:marBottom w:val="0"/>
              <w:divBdr>
                <w:top w:val="none" w:sz="0" w:space="0" w:color="auto"/>
                <w:left w:val="none" w:sz="0" w:space="0" w:color="auto"/>
                <w:bottom w:val="none" w:sz="0" w:space="0" w:color="auto"/>
                <w:right w:val="none" w:sz="0" w:space="0" w:color="auto"/>
              </w:divBdr>
            </w:div>
            <w:div w:id="546527303">
              <w:marLeft w:val="0"/>
              <w:marRight w:val="0"/>
              <w:marTop w:val="0"/>
              <w:marBottom w:val="0"/>
              <w:divBdr>
                <w:top w:val="none" w:sz="0" w:space="0" w:color="auto"/>
                <w:left w:val="none" w:sz="0" w:space="0" w:color="auto"/>
                <w:bottom w:val="none" w:sz="0" w:space="0" w:color="auto"/>
                <w:right w:val="none" w:sz="0" w:space="0" w:color="auto"/>
              </w:divBdr>
            </w:div>
            <w:div w:id="651981424">
              <w:marLeft w:val="0"/>
              <w:marRight w:val="0"/>
              <w:marTop w:val="0"/>
              <w:marBottom w:val="0"/>
              <w:divBdr>
                <w:top w:val="none" w:sz="0" w:space="0" w:color="auto"/>
                <w:left w:val="none" w:sz="0" w:space="0" w:color="auto"/>
                <w:bottom w:val="none" w:sz="0" w:space="0" w:color="auto"/>
                <w:right w:val="none" w:sz="0" w:space="0" w:color="auto"/>
              </w:divBdr>
            </w:div>
            <w:div w:id="900942894">
              <w:marLeft w:val="0"/>
              <w:marRight w:val="0"/>
              <w:marTop w:val="0"/>
              <w:marBottom w:val="0"/>
              <w:divBdr>
                <w:top w:val="none" w:sz="0" w:space="0" w:color="auto"/>
                <w:left w:val="none" w:sz="0" w:space="0" w:color="auto"/>
                <w:bottom w:val="none" w:sz="0" w:space="0" w:color="auto"/>
                <w:right w:val="none" w:sz="0" w:space="0" w:color="auto"/>
              </w:divBdr>
            </w:div>
            <w:div w:id="1219246044">
              <w:marLeft w:val="0"/>
              <w:marRight w:val="0"/>
              <w:marTop w:val="0"/>
              <w:marBottom w:val="0"/>
              <w:divBdr>
                <w:top w:val="none" w:sz="0" w:space="0" w:color="auto"/>
                <w:left w:val="none" w:sz="0" w:space="0" w:color="auto"/>
                <w:bottom w:val="none" w:sz="0" w:space="0" w:color="auto"/>
                <w:right w:val="none" w:sz="0" w:space="0" w:color="auto"/>
              </w:divBdr>
            </w:div>
            <w:div w:id="1836727103">
              <w:marLeft w:val="0"/>
              <w:marRight w:val="0"/>
              <w:marTop w:val="0"/>
              <w:marBottom w:val="0"/>
              <w:divBdr>
                <w:top w:val="none" w:sz="0" w:space="0" w:color="auto"/>
                <w:left w:val="none" w:sz="0" w:space="0" w:color="auto"/>
                <w:bottom w:val="none" w:sz="0" w:space="0" w:color="auto"/>
                <w:right w:val="none" w:sz="0" w:space="0" w:color="auto"/>
              </w:divBdr>
            </w:div>
            <w:div w:id="1857160100">
              <w:marLeft w:val="0"/>
              <w:marRight w:val="0"/>
              <w:marTop w:val="0"/>
              <w:marBottom w:val="0"/>
              <w:divBdr>
                <w:top w:val="none" w:sz="0" w:space="0" w:color="auto"/>
                <w:left w:val="none" w:sz="0" w:space="0" w:color="auto"/>
                <w:bottom w:val="none" w:sz="0" w:space="0" w:color="auto"/>
                <w:right w:val="none" w:sz="0" w:space="0" w:color="auto"/>
              </w:divBdr>
            </w:div>
            <w:div w:id="1959140273">
              <w:marLeft w:val="0"/>
              <w:marRight w:val="0"/>
              <w:marTop w:val="0"/>
              <w:marBottom w:val="0"/>
              <w:divBdr>
                <w:top w:val="none" w:sz="0" w:space="0" w:color="auto"/>
                <w:left w:val="none" w:sz="0" w:space="0" w:color="auto"/>
                <w:bottom w:val="none" w:sz="0" w:space="0" w:color="auto"/>
                <w:right w:val="none" w:sz="0" w:space="0" w:color="auto"/>
              </w:divBdr>
            </w:div>
            <w:div w:id="2043286725">
              <w:marLeft w:val="0"/>
              <w:marRight w:val="0"/>
              <w:marTop w:val="0"/>
              <w:marBottom w:val="0"/>
              <w:divBdr>
                <w:top w:val="none" w:sz="0" w:space="0" w:color="auto"/>
                <w:left w:val="none" w:sz="0" w:space="0" w:color="auto"/>
                <w:bottom w:val="none" w:sz="0" w:space="0" w:color="auto"/>
                <w:right w:val="none" w:sz="0" w:space="0" w:color="auto"/>
              </w:divBdr>
            </w:div>
          </w:divsChild>
        </w:div>
        <w:div w:id="1724870803">
          <w:marLeft w:val="0"/>
          <w:marRight w:val="0"/>
          <w:marTop w:val="0"/>
          <w:marBottom w:val="0"/>
          <w:divBdr>
            <w:top w:val="none" w:sz="0" w:space="0" w:color="auto"/>
            <w:left w:val="none" w:sz="0" w:space="0" w:color="auto"/>
            <w:bottom w:val="none" w:sz="0" w:space="0" w:color="auto"/>
            <w:right w:val="none" w:sz="0" w:space="0" w:color="auto"/>
          </w:divBdr>
        </w:div>
        <w:div w:id="1852377309">
          <w:marLeft w:val="0"/>
          <w:marRight w:val="0"/>
          <w:marTop w:val="0"/>
          <w:marBottom w:val="0"/>
          <w:divBdr>
            <w:top w:val="none" w:sz="0" w:space="0" w:color="auto"/>
            <w:left w:val="none" w:sz="0" w:space="0" w:color="auto"/>
            <w:bottom w:val="none" w:sz="0" w:space="0" w:color="auto"/>
            <w:right w:val="none" w:sz="0" w:space="0" w:color="auto"/>
          </w:divBdr>
        </w:div>
      </w:divsChild>
    </w:div>
    <w:div w:id="2072342452">
      <w:bodyDiv w:val="1"/>
      <w:marLeft w:val="0"/>
      <w:marRight w:val="0"/>
      <w:marTop w:val="0"/>
      <w:marBottom w:val="0"/>
      <w:divBdr>
        <w:top w:val="none" w:sz="0" w:space="0" w:color="auto"/>
        <w:left w:val="none" w:sz="0" w:space="0" w:color="auto"/>
        <w:bottom w:val="none" w:sz="0" w:space="0" w:color="auto"/>
        <w:right w:val="none" w:sz="0" w:space="0" w:color="auto"/>
      </w:divBdr>
      <w:divsChild>
        <w:div w:id="322704474">
          <w:marLeft w:val="0"/>
          <w:marRight w:val="0"/>
          <w:marTop w:val="0"/>
          <w:marBottom w:val="0"/>
          <w:divBdr>
            <w:top w:val="none" w:sz="0" w:space="0" w:color="auto"/>
            <w:left w:val="none" w:sz="0" w:space="0" w:color="auto"/>
            <w:bottom w:val="none" w:sz="0" w:space="0" w:color="auto"/>
            <w:right w:val="none" w:sz="0" w:space="0" w:color="auto"/>
          </w:divBdr>
        </w:div>
        <w:div w:id="651444949">
          <w:marLeft w:val="0"/>
          <w:marRight w:val="0"/>
          <w:marTop w:val="0"/>
          <w:marBottom w:val="0"/>
          <w:divBdr>
            <w:top w:val="none" w:sz="0" w:space="0" w:color="auto"/>
            <w:left w:val="none" w:sz="0" w:space="0" w:color="auto"/>
            <w:bottom w:val="none" w:sz="0" w:space="0" w:color="auto"/>
            <w:right w:val="none" w:sz="0" w:space="0" w:color="auto"/>
          </w:divBdr>
        </w:div>
        <w:div w:id="939292765">
          <w:marLeft w:val="0"/>
          <w:marRight w:val="0"/>
          <w:marTop w:val="0"/>
          <w:marBottom w:val="0"/>
          <w:divBdr>
            <w:top w:val="none" w:sz="0" w:space="0" w:color="auto"/>
            <w:left w:val="none" w:sz="0" w:space="0" w:color="auto"/>
            <w:bottom w:val="none" w:sz="0" w:space="0" w:color="auto"/>
            <w:right w:val="none" w:sz="0" w:space="0" w:color="auto"/>
          </w:divBdr>
        </w:div>
        <w:div w:id="1398700790">
          <w:marLeft w:val="0"/>
          <w:marRight w:val="0"/>
          <w:marTop w:val="0"/>
          <w:marBottom w:val="0"/>
          <w:divBdr>
            <w:top w:val="none" w:sz="0" w:space="0" w:color="auto"/>
            <w:left w:val="none" w:sz="0" w:space="0" w:color="auto"/>
            <w:bottom w:val="none" w:sz="0" w:space="0" w:color="auto"/>
            <w:right w:val="none" w:sz="0" w:space="0" w:color="auto"/>
          </w:divBdr>
        </w:div>
        <w:div w:id="1614315173">
          <w:marLeft w:val="0"/>
          <w:marRight w:val="0"/>
          <w:marTop w:val="0"/>
          <w:marBottom w:val="0"/>
          <w:divBdr>
            <w:top w:val="none" w:sz="0" w:space="0" w:color="auto"/>
            <w:left w:val="none" w:sz="0" w:space="0" w:color="auto"/>
            <w:bottom w:val="none" w:sz="0" w:space="0" w:color="auto"/>
            <w:right w:val="none" w:sz="0" w:space="0" w:color="auto"/>
          </w:divBdr>
        </w:div>
        <w:div w:id="1617903175">
          <w:marLeft w:val="0"/>
          <w:marRight w:val="0"/>
          <w:marTop w:val="0"/>
          <w:marBottom w:val="0"/>
          <w:divBdr>
            <w:top w:val="none" w:sz="0" w:space="0" w:color="auto"/>
            <w:left w:val="none" w:sz="0" w:space="0" w:color="auto"/>
            <w:bottom w:val="none" w:sz="0" w:space="0" w:color="auto"/>
            <w:right w:val="none" w:sz="0" w:space="0" w:color="auto"/>
          </w:divBdr>
        </w:div>
        <w:div w:id="17924332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footer" Target="footer3.xml"/><Relationship Id="rId16" Type="http://schemas.openxmlformats.org/officeDocument/2006/relationships/image" Target="media/image5.png"/><Relationship Id="rId11" Type="http://schemas.openxmlformats.org/officeDocument/2006/relationships/image" Target="media/image1.jpe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57.jpeg"/><Relationship Id="rId79" Type="http://schemas.openxmlformats.org/officeDocument/2006/relationships/image" Target="media/image61.png"/><Relationship Id="rId5" Type="http://schemas.openxmlformats.org/officeDocument/2006/relationships/numbering" Target="numbering.xml"/><Relationship Id="rId19" Type="http://schemas.openxmlformats.org/officeDocument/2006/relationships/image" Target="media/image7.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mailto:MomsandBabies@medicaid.ohio.gov" TargetMode="Externa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58.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header" Target="header1.xml"/><Relationship Id="rId80" Type="http://schemas.openxmlformats.org/officeDocument/2006/relationships/image" Target="media/image62.jpeg"/><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MomsAndBabies@medicaid.ohio.gov"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hyperlink" Target="mailto:MomsandBabies@medicaid.ohio.gov" TargetMode="External"/><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footer" Target="footer1.xml"/><Relationship Id="rId78" Type="http://schemas.openxmlformats.org/officeDocument/2006/relationships/image" Target="media/image59.jpeg"/><Relationship Id="rId81" Type="http://schemas.openxmlformats.org/officeDocument/2006/relationships/image" Target="media/image60.png"/><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mailto:nurtureohiosupport@deliverhealth.com" TargetMode="External"/><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58.jpeg"/><Relationship Id="rId7" Type="http://schemas.openxmlformats.org/officeDocument/2006/relationships/settings" Target="settings.xml"/><Relationship Id="rId71" Type="http://schemas.openxmlformats.org/officeDocument/2006/relationships/hyperlink" Target="http://medicaid.ohio.gov/RESOURCES/PUBLICATIONS/MEDICAIDFORMS.ASPX"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1.png"/><Relationship Id="rId66" Type="http://schemas.openxmlformats.org/officeDocument/2006/relationships/image" Target="media/image52.png"/><Relationship Id="rId87" Type="http://schemas.microsoft.com/office/2020/10/relationships/intelligence" Target="intelligence2.xml"/><Relationship Id="rId61" Type="http://schemas.openxmlformats.org/officeDocument/2006/relationships/image" Target="media/image47.png"/><Relationship Id="rId8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15874c0-c362-4eae-a4f9-e69f350e96d2">
      <Terms xmlns="http://schemas.microsoft.com/office/infopath/2007/PartnerControls"/>
    </lcf76f155ced4ddcb4097134ff3c332f>
    <TaxCatchAll xmlns="a644f7fa-7861-459e-8b3f-871b4f439d4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F26DA0E699774B91F5C0A81DB68C63" ma:contentTypeVersion="11" ma:contentTypeDescription="Create a new document." ma:contentTypeScope="" ma:versionID="8446290a5cfb58d98225d6f5e411ade1">
  <xsd:schema xmlns:xsd="http://www.w3.org/2001/XMLSchema" xmlns:xs="http://www.w3.org/2001/XMLSchema" xmlns:p="http://schemas.microsoft.com/office/2006/metadata/properties" xmlns:ns2="015874c0-c362-4eae-a4f9-e69f350e96d2" xmlns:ns3="a644f7fa-7861-459e-8b3f-871b4f439d47" targetNamespace="http://schemas.microsoft.com/office/2006/metadata/properties" ma:root="true" ma:fieldsID="7e93987b67a18a7e8d48b0161823c47e" ns2:_="" ns3:_="">
    <xsd:import namespace="015874c0-c362-4eae-a4f9-e69f350e96d2"/>
    <xsd:import namespace="a644f7fa-7861-459e-8b3f-871b4f439d4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874c0-c362-4eae-a4f9-e69f350e96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44f7fa-7861-459e-8b3f-871b4f439d4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317fbb-5e70-4e7e-a8c0-b5376ddcbd7c}" ma:internalName="TaxCatchAll" ma:showField="CatchAllData" ma:web="a644f7fa-7861-459e-8b3f-871b4f439d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E0F6EC-BB99-4A80-9D32-B1882B1BEB4E}">
  <ds:schemaRefs>
    <ds:schemaRef ds:uri="http://schemas.openxmlformats.org/officeDocument/2006/bibliography"/>
  </ds:schemaRefs>
</ds:datastoreItem>
</file>

<file path=customXml/itemProps2.xml><?xml version="1.0" encoding="utf-8"?>
<ds:datastoreItem xmlns:ds="http://schemas.openxmlformats.org/officeDocument/2006/customXml" ds:itemID="{8A35EDB6-FF6C-4630-B7FB-29E763E81A1D}">
  <ds:schemaRefs>
    <ds:schemaRef ds:uri="http://schemas.microsoft.com/office/2006/metadata/properties"/>
    <ds:schemaRef ds:uri="http://schemas.microsoft.com/office/infopath/2007/PartnerControls"/>
    <ds:schemaRef ds:uri="015874c0-c362-4eae-a4f9-e69f350e96d2"/>
    <ds:schemaRef ds:uri="a644f7fa-7861-459e-8b3f-871b4f439d47"/>
  </ds:schemaRefs>
</ds:datastoreItem>
</file>

<file path=customXml/itemProps3.xml><?xml version="1.0" encoding="utf-8"?>
<ds:datastoreItem xmlns:ds="http://schemas.openxmlformats.org/officeDocument/2006/customXml" ds:itemID="{276126EE-4750-4BC2-852B-8976561423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874c0-c362-4eae-a4f9-e69f350e96d2"/>
    <ds:schemaRef ds:uri="a644f7fa-7861-459e-8b3f-871b4f439d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6A1B5D-A960-4554-AEA0-4178A2FA389C}">
  <ds:schemaRefs>
    <ds:schemaRef ds:uri="http://schemas.microsoft.com/sharepoint/v3/contenttype/forms"/>
  </ds:schemaRefs>
</ds:datastoreItem>
</file>

<file path=docMetadata/LabelInfo.xml><?xml version="1.0" encoding="utf-8"?>
<clbl:labelList xmlns:clbl="http://schemas.microsoft.com/office/2020/mipLabelMetadata">
  <clbl:label id="{8db864bc-821c-4dd3-a9c9-5002b5129ec6}" enabled="1" method="Standard" siteId="{0b95a125-791c-4f0a-9f9e-99e363117506}" contentBits="0" removed="0"/>
  <clbl:label id="{f920f5b4-f35a-4bd1-ab57-79db69ad10fb}" enabled="1" method="Standard" siteId="{50f8fcc4-94d8-4f07-84eb-36ed57c7c8a2}" removed="0"/>
</clbl:labelList>
</file>

<file path=docProps/app.xml><?xml version="1.0" encoding="utf-8"?>
<Properties xmlns="http://schemas.openxmlformats.org/officeDocument/2006/extended-properties" xmlns:vt="http://schemas.openxmlformats.org/officeDocument/2006/docPropsVTypes">
  <Template>Normal</Template>
  <TotalTime>13</TotalTime>
  <Pages>1</Pages>
  <Words>4242</Words>
  <Characters>24185</Characters>
  <Application>Microsoft Office Word</Application>
  <DocSecurity>8</DocSecurity>
  <Lines>201</Lines>
  <Paragraphs>56</Paragraphs>
  <ScaleCrop>false</ScaleCrop>
  <HeadingPairs>
    <vt:vector size="2" baseType="variant">
      <vt:variant>
        <vt:lpstr>Title</vt:lpstr>
      </vt:variant>
      <vt:variant>
        <vt:i4>1</vt:i4>
      </vt:variant>
    </vt:vector>
  </HeadingPairs>
  <TitlesOfParts>
    <vt:vector size="1" baseType="lpstr">
      <vt:lpstr>NurtureOhio</vt:lpstr>
    </vt:vector>
  </TitlesOfParts>
  <Company/>
  <LinksUpToDate>false</LinksUpToDate>
  <CharactersWithSpaces>2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tureOhio</dc:title>
  <dc:subject/>
  <dc:creator>Revised 10.01.20</dc:creator>
  <cp:keywords/>
  <dc:description/>
  <cp:lastModifiedBy>Smoske, Shea</cp:lastModifiedBy>
  <cp:revision>15</cp:revision>
  <cp:lastPrinted>2025-11-14T20:26:00Z</cp:lastPrinted>
  <dcterms:created xsi:type="dcterms:W3CDTF">2026-04-14T13:26:00Z</dcterms:created>
  <dcterms:modified xsi:type="dcterms:W3CDTF">2026-04-2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b61fd06d9474438b08b768446392f86986d8255caa61e7a116df48e42c2b82</vt:lpwstr>
  </property>
  <property fmtid="{D5CDD505-2E9C-101B-9397-08002B2CF9AE}" pid="3" name="MediaServiceImageTags">
    <vt:lpwstr/>
  </property>
  <property fmtid="{D5CDD505-2E9C-101B-9397-08002B2CF9AE}" pid="4" name="ContentTypeId">
    <vt:lpwstr>0x01010000F26DA0E699774B91F5C0A81DB68C63</vt:lpwstr>
  </property>
</Properties>
</file>